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BB172D" w:rsidP="005018E3" w:rsidRDefault="00BB172D" w14:paraId="56253ED8" w14:textId="07E82324">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E83E4F" w14:paraId="37A69E6C" w14:textId="0880AEB0">
      <w:pPr>
        <w:pStyle w:val="Title"/>
      </w:pPr>
      <w:bookmarkStart w:name="_Hlk25336598" w:id="0"/>
      <w:r>
        <w:t xml:space="preserve">ISBM </w:t>
      </w:r>
      <w:r w:rsidR="0093497B">
        <w:t>2.0</w:t>
      </w:r>
    </w:p>
    <w:p w:rsidR="00BB0129" w:rsidP="00BB172D" w:rsidRDefault="00D35498" w14:paraId="2F50E6E6" w14:textId="759B24AC">
      <w:pPr>
        <w:pStyle w:val="Subtitle"/>
      </w:pPr>
      <w:bookmarkStart w:name="ws-isbm-1.0" w:id="1"/>
      <w:bookmarkStart w:name="web-service-information-service-bus-mode" w:id="2"/>
      <w:bookmarkEnd w:id="1"/>
      <w:bookmarkEnd w:id="2"/>
      <w:commentRangeStart w:id="3"/>
      <w:del w:author="Matt" w:date="2020-02-17T10:23:00Z" w:id="4">
        <w:r w:rsidDel="00EF31AE">
          <w:delText xml:space="preserve">Standard </w:delText>
        </w:r>
        <w:commentRangeEnd w:id="3"/>
        <w:r w:rsidDel="00EF31AE" w:rsidR="00A903FD">
          <w:rPr>
            <w:rStyle w:val="CommentReference"/>
            <w:rFonts w:eastAsiaTheme="minorHAnsi" w:cstheme="minorBidi"/>
            <w:b w:val="0"/>
            <w:bCs w:val="0"/>
          </w:rPr>
          <w:commentReference w:id="3"/>
        </w:r>
      </w:del>
      <w:r>
        <w:t xml:space="preserve">Implementation </w:t>
      </w:r>
      <w:ins w:author="Matt" w:date="2020-02-17T10:23:00Z" w:id="5">
        <w:r w:rsidR="00EF31AE">
          <w:t>Specification</w:t>
        </w:r>
      </w:ins>
      <w:ins w:author="Matt Selway (Admin)" w:date="2020-02-13T17:33:00Z" w:id="6">
        <w:r w:rsidR="00455427">
          <w:t xml:space="preserve"> </w:t>
        </w:r>
      </w:ins>
      <w:del w:author="Matt" w:date="2020-02-17T10:23:00Z" w:id="7">
        <w:r w:rsidDel="00EF31AE">
          <w:delText xml:space="preserve">of </w:delText>
        </w:r>
      </w:del>
      <w:ins w:author="Matt" w:date="2020-02-17T10:23:00Z" w:id="8">
        <w:r w:rsidR="00EF31AE">
          <w:t xml:space="preserve">for </w:t>
        </w:r>
      </w:ins>
      <w:r>
        <w:t>ISA-95 Message Service Model</w:t>
      </w:r>
    </w:p>
    <w:p w:rsidR="008F0162" w:rsidP="00BB172D" w:rsidRDefault="2F2914D0" w14:paraId="71DF5398" w14:textId="6077FAAA">
      <w:pPr>
        <w:pStyle w:val="Subtitle"/>
      </w:pPr>
      <w:bookmarkStart w:name="openom-standard-8-september-2014" w:id="9"/>
      <w:bookmarkEnd w:id="0"/>
      <w:bookmarkEnd w:id="9"/>
      <w:proofErr w:type="spellStart"/>
      <w:r>
        <w:t>OpenO&amp;M</w:t>
      </w:r>
      <w:proofErr w:type="spellEnd"/>
      <w:r>
        <w:t xml:space="preserve"> </w:t>
      </w:r>
      <w:r w:rsidR="00845269">
        <w:t>Specification</w:t>
      </w:r>
    </w:p>
    <w:p w:rsidR="00BB0129" w:rsidP="008F0162" w:rsidRDefault="00E83E4F" w14:paraId="4DB6E1CA" w14:textId="31E87A75">
      <w:pPr>
        <w:pStyle w:val="Date"/>
      </w:pPr>
      <w:r>
        <w:t>YYYY-MM-DD</w:t>
      </w:r>
    </w:p>
    <w:p w:rsidR="00FE3335" w:rsidP="00BF5A6C" w:rsidRDefault="00FE3335" w14:paraId="0E2D0FFF" w14:textId="77777777">
      <w:pPr>
        <w:pStyle w:val="BodyText"/>
      </w:pPr>
    </w:p>
    <w:p w:rsidR="00BB0129" w:rsidP="008F0162" w:rsidRDefault="2F2914D0" w14:paraId="45626377" w14:textId="77777777">
      <w:pPr>
        <w:pStyle w:val="Subtitle"/>
      </w:pPr>
      <w:r>
        <w:t>Editors</w:t>
      </w:r>
    </w:p>
    <w:p w:rsidR="009A0612" w:rsidP="009A0612" w:rsidRDefault="00E83E4F" w14:paraId="538D74E8" w14:textId="774EBABE">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rsidR="005C4335" w:rsidP="008F0162" w:rsidRDefault="00E72E29" w14:paraId="70446C1E" w14:textId="3297C95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rsidR="00BB0129" w:rsidP="00BF5A6C" w:rsidRDefault="00E83E4F" w14:paraId="3DDD4106" w14:textId="77777777">
      <w:pPr>
        <w:pStyle w:val="Subtitle"/>
      </w:pPr>
      <w:bookmarkStart w:name="abstract" w:id="10"/>
      <w:bookmarkStart w:name="status" w:id="11"/>
      <w:bookmarkEnd w:id="10"/>
      <w:bookmarkEnd w:id="11"/>
      <w:r>
        <w:t>Status</w:t>
      </w:r>
    </w:p>
    <w:p w:rsidR="00BB0129" w:rsidP="005C4335" w:rsidRDefault="28177FA6" w14:paraId="6C146063" w14:textId="09E5B5F7">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28177FA6" w14:paraId="1C99E3F5" w14:textId="10368B8B">
      <w:pPr>
        <w:pStyle w:val="BodyText"/>
      </w:pPr>
      <w:r>
        <w:t xml:space="preserve">The latest stable version of the editor's draft of this specification is always available on the </w:t>
      </w:r>
      <w:hyperlink r:id="rId17">
        <w:r w:rsidRPr="28177FA6">
          <w:rPr>
            <w:rStyle w:val="Hyperlink"/>
          </w:rPr>
          <w:t>MIMOSA ISBM Git repository</w:t>
        </w:r>
      </w:hyperlink>
      <w:r>
        <w:t xml:space="preserve"> [https://github.com/mimosa-org/isbm].</w:t>
      </w:r>
      <w:bookmarkStart w:name="_Hlk26877024" w:id="12"/>
      <w:bookmarkEnd w:id="12"/>
    </w:p>
    <w:p w:rsidR="00BB0129" w:rsidP="005C4335" w:rsidRDefault="28177FA6" w14:paraId="56CAEDB1" w14:textId="0A94D6FC">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8">
        <w:r w:rsidRPr="28177FA6">
          <w:rPr>
            <w:rStyle w:val="Hyperlink"/>
          </w:rPr>
          <w:t>the public bug database</w:t>
        </w:r>
      </w:hyperlink>
      <w:r>
        <w:t xml:space="preserve"> [https://github.com/mimosa-org/isbm/issues]. You can alternatively </w:t>
      </w:r>
      <w:hyperlink r:id="rId19">
        <w:r w:rsidRPr="28177FA6">
          <w:rPr>
            <w:rStyle w:val="Hyperlink"/>
          </w:rPr>
          <w:t>contact MIMOSA directly</w:t>
        </w:r>
      </w:hyperlink>
      <w:r>
        <w:t xml:space="preserve"> [http://www.mimosa.org/contact] and arrangements will be made to transpose appropriate remarks to the public bug database. All feedback is welcome.</w:t>
      </w:r>
      <w:bookmarkStart w:name="_Hlk26877282" w:id="13"/>
      <w:bookmarkEnd w:id="13"/>
    </w:p>
    <w:p w:rsidR="00DF45CA" w:rsidP="00DF45CA" w:rsidRDefault="00DF45CA" w14:paraId="77874B34" w14:textId="37A102C3">
      <w:pPr>
        <w:pStyle w:val="Subtitle"/>
      </w:pPr>
      <w:r>
        <w:t>Latest Version</w:t>
      </w:r>
    </w:p>
    <w:p w:rsidRPr="00CE0EEA" w:rsidR="00DF45CA" w:rsidP="008B6393" w:rsidRDefault="00ED10F8" w14:paraId="1C5CF7D0" w14:textId="15134703">
      <w:pPr>
        <w:pStyle w:val="BodyText"/>
        <w:rPr>
          <w:rStyle w:val="Hyperlink"/>
        </w:rPr>
      </w:pPr>
      <w:r>
        <w:t xml:space="preserve">The latest version of this specification can always be found at: </w:t>
      </w:r>
      <w:hyperlink w:history="1" r:id="rId20">
        <w:r w:rsidRPr="00096D28" w:rsidR="00DF45CA">
          <w:rPr>
            <w:rStyle w:val="Hyperlink"/>
          </w:rPr>
          <w:t>http://www.openoandm.org/isbm</w:t>
        </w:r>
      </w:hyperlink>
    </w:p>
    <w:p w:rsidR="00BB0129" w:rsidP="00BF5A6C" w:rsidRDefault="00E83E4F" w14:paraId="420D8847" w14:textId="77777777">
      <w:pPr>
        <w:pStyle w:val="Subtitle"/>
      </w:pPr>
      <w:bookmarkStart w:name="notices" w:id="14"/>
      <w:bookmarkEnd w:id="14"/>
      <w:r>
        <w:t>Notices</w:t>
      </w:r>
    </w:p>
    <w:p w:rsidR="00BB0129" w:rsidP="0094752D" w:rsidRDefault="00E83E4F" w14:paraId="1C31D1A1" w14:textId="3548E697">
      <w:pPr>
        <w:pStyle w:val="BodyText"/>
      </w:pPr>
      <w:r>
        <w:t xml:space="preserve">Copyright MIMOSA </w:t>
      </w:r>
      <w:r w:rsidR="00A012A9">
        <w:fldChar w:fldCharType="begin"/>
      </w:r>
      <w:r w:rsidR="00A012A9">
        <w:instrText xml:space="preserve"> DATE  \@ "yyyy"  \* MERGEFORMAT </w:instrText>
      </w:r>
      <w:r w:rsidR="00A012A9">
        <w:fldChar w:fldCharType="separate"/>
      </w:r>
      <w:r w:rsidR="00C82F88">
        <w:rPr>
          <w:noProof/>
        </w:rPr>
        <w:t>2020</w:t>
      </w:r>
      <w:r w:rsidR="00A012A9">
        <w:fldChar w:fldCharType="end"/>
      </w:r>
      <w:r>
        <w:t>. All Rights Reserved.</w:t>
      </w:r>
    </w:p>
    <w:p w:rsidR="00BB0129" w:rsidRDefault="00E83E4F" w14:paraId="3E43CC0E" w14:textId="1F97FF5B">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rsidR="008B6393">
        <w:t xml:space="preserve"> [</w:t>
      </w:r>
      <w:r w:rsidRPr="008B6393" w:rsidR="008B6393">
        <w:t>http://www.mimosa.org/policy-charters/mimosa-intellectual-property-rights-policy/</w:t>
      </w:r>
      <w:r w:rsidR="008B6393">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252C018E">
      <w:pPr>
        <w:pStyle w:val="BodyText"/>
      </w:pPr>
      <w:r>
        <w:t xml:space="preserve">The </w:t>
      </w:r>
      <w:proofErr w:type="spellStart"/>
      <w:r>
        <w:t>OpenO&amp;M</w:t>
      </w:r>
      <w:proofErr w:type="spellEnd"/>
      <w:r>
        <w:t xml:space="preserve"> ISBM is released under the </w:t>
      </w:r>
      <w:hyperlink r:id="rId22">
        <w:r>
          <w:rPr>
            <w:rStyle w:val="Hyperlink"/>
          </w:rPr>
          <w:t>MIMOSA License Agreement</w:t>
        </w:r>
      </w:hyperlink>
      <w:r w:rsidR="008B6393">
        <w:t xml:space="preserve"> [</w:t>
      </w:r>
      <w:r w:rsidRPr="008B6393" w:rsidR="008B6393">
        <w:t>http://www.mimosa.org/policy-charters/mimosa-license-agreement/</w:t>
      </w:r>
      <w:r w:rsidR="008B6393">
        <w:t>].</w:t>
      </w:r>
    </w:p>
    <w:p w:rsidR="001C00AF" w:rsidRDefault="001C00AF" w14:paraId="7872ED2B" w14:textId="77777777">
      <w:pPr>
        <w:pStyle w:val="BodyText"/>
      </w:pPr>
    </w:p>
    <w:p w:rsidR="001C00AF" w:rsidRDefault="001C00AF" w14:paraId="53E6FC78" w14:textId="77777777">
      <w:pPr>
        <w:pStyle w:val="BodyText"/>
        <w:sectPr w:rsidR="001C00AF" w:rsidSect="00E83E4F">
          <w:headerReference w:type="even" r:id="rId23"/>
          <w:headerReference w:type="default" r:id="rId24"/>
          <w:footerReference w:type="even" r:id="rId25"/>
          <w:footerReference w:type="default" r:id="rId26"/>
          <w:footerReference w:type="first" r:id="rId27"/>
          <w:pgSz w:w="12240" w:h="15840"/>
          <w:pgMar w:top="1440" w:right="1080" w:bottom="1440" w:left="1080" w:header="720" w:footer="720" w:gutter="0"/>
          <w:cols w:space="720"/>
          <w:docGrid w:linePitch="326"/>
        </w:sectPr>
      </w:pPr>
    </w:p>
    <w:bookmarkStart w:name="table-of-contents" w:displacedByCustomXml="next" w:id="16"/>
    <w:bookmarkEnd w:displacedByCustomXml="next" w:id="16"/>
    <w:sdt>
      <w:sdtPr>
        <w:rPr>
          <w:rFonts w:eastAsiaTheme="minorHAnsi" w:cstheme="minorBidi"/>
          <w:b w:val="0"/>
          <w:sz w:val="20"/>
          <w:szCs w:val="24"/>
        </w:rPr>
        <w:id w:val="-579520403"/>
        <w:docPartObj>
          <w:docPartGallery w:val="Table of Contents"/>
          <w:docPartUnique/>
        </w:docPartObj>
      </w:sdtPr>
      <w:sdtEndPr>
        <w:rPr>
          <w:bCs/>
          <w:noProof/>
        </w:rPr>
      </w:sdtEndPr>
      <w:sdtContent>
        <w:p w:rsidR="00BB172D" w:rsidRDefault="00BB172D" w14:paraId="3C4440CC" w14:textId="2E60A9E6">
          <w:pPr>
            <w:pStyle w:val="TOCHeading"/>
          </w:pPr>
          <w:r>
            <w:t>Contents</w:t>
          </w:r>
        </w:p>
        <w:p w:rsidR="006E3A77" w:rsidRDefault="00BB172D" w14:paraId="1A86AC01" w14:textId="2671B578">
          <w:pPr>
            <w:pStyle w:val="TOC1"/>
            <w:tabs>
              <w:tab w:val="right" w:leader="dot" w:pos="10070"/>
            </w:tabs>
            <w:rPr>
              <w:rFonts w:asciiTheme="minorHAnsi" w:hAnsiTheme="minorHAnsi" w:eastAsiaTheme="minorEastAsia"/>
              <w:noProof/>
              <w:color w:val="auto"/>
              <w:sz w:val="22"/>
              <w:szCs w:val="22"/>
            </w:rPr>
          </w:pPr>
          <w:r>
            <w:fldChar w:fldCharType="begin"/>
          </w:r>
          <w:r>
            <w:instrText xml:space="preserve"> TOC \o "1-3" \h \z \u </w:instrText>
          </w:r>
          <w:r>
            <w:fldChar w:fldCharType="separate"/>
          </w:r>
          <w:hyperlink w:history="1" w:anchor="_Toc32417320">
            <w:r w:rsidRPr="00CB3D7A" w:rsidR="006E3A77">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rsidR="006E3A77" w:rsidRDefault="00403BA9" w14:paraId="3B8151A5" w14:textId="018D72FA">
          <w:pPr>
            <w:pStyle w:val="TOC1"/>
            <w:tabs>
              <w:tab w:val="right" w:leader="dot" w:pos="10070"/>
            </w:tabs>
            <w:rPr>
              <w:rFonts w:asciiTheme="minorHAnsi" w:hAnsiTheme="minorHAnsi" w:eastAsiaTheme="minorEastAsia"/>
              <w:noProof/>
              <w:color w:val="auto"/>
              <w:sz w:val="22"/>
              <w:szCs w:val="22"/>
            </w:rPr>
          </w:pPr>
          <w:hyperlink w:history="1" w:anchor="_Toc32417321">
            <w:r w:rsidRPr="00CB3D7A" w:rsidR="006E3A77">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rsidR="006E3A77" w:rsidRDefault="00403BA9" w14:paraId="6B25F204" w14:textId="2A5328FA">
          <w:pPr>
            <w:pStyle w:val="TOC1"/>
            <w:tabs>
              <w:tab w:val="left" w:pos="400"/>
              <w:tab w:val="right" w:leader="dot" w:pos="10070"/>
            </w:tabs>
            <w:rPr>
              <w:rFonts w:asciiTheme="minorHAnsi" w:hAnsiTheme="minorHAnsi" w:eastAsiaTheme="minorEastAsia"/>
              <w:noProof/>
              <w:color w:val="auto"/>
              <w:sz w:val="22"/>
              <w:szCs w:val="22"/>
            </w:rPr>
          </w:pPr>
          <w:hyperlink w:history="1" w:anchor="_Toc32417322">
            <w:r w:rsidRPr="00CB3D7A" w:rsidR="006E3A77">
              <w:rPr>
                <w:rStyle w:val="Hyperlink"/>
                <w:noProof/>
              </w:rPr>
              <w:t>1</w:t>
            </w:r>
            <w:r w:rsidR="006E3A77">
              <w:rPr>
                <w:rFonts w:asciiTheme="minorHAnsi" w:hAnsiTheme="minorHAnsi" w:eastAsiaTheme="minorEastAsia"/>
                <w:noProof/>
                <w:color w:val="auto"/>
                <w:sz w:val="22"/>
                <w:szCs w:val="22"/>
              </w:rPr>
              <w:tab/>
            </w:r>
            <w:r w:rsidRPr="00CB3D7A" w:rsidR="006E3A77">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403BA9" w14:paraId="29C283CF" w14:textId="2D2277F8">
          <w:pPr>
            <w:pStyle w:val="TOC1"/>
            <w:tabs>
              <w:tab w:val="left" w:pos="400"/>
              <w:tab w:val="right" w:leader="dot" w:pos="10070"/>
            </w:tabs>
            <w:rPr>
              <w:rFonts w:asciiTheme="minorHAnsi" w:hAnsiTheme="minorHAnsi" w:eastAsiaTheme="minorEastAsia"/>
              <w:noProof/>
              <w:color w:val="auto"/>
              <w:sz w:val="22"/>
              <w:szCs w:val="22"/>
            </w:rPr>
          </w:pPr>
          <w:hyperlink w:history="1" w:anchor="_Toc32417323">
            <w:r w:rsidRPr="00CB3D7A" w:rsidR="006E3A77">
              <w:rPr>
                <w:rStyle w:val="Hyperlink"/>
                <w:noProof/>
              </w:rPr>
              <w:t>2</w:t>
            </w:r>
            <w:r w:rsidR="006E3A77">
              <w:rPr>
                <w:rFonts w:asciiTheme="minorHAnsi" w:hAnsiTheme="minorHAnsi" w:eastAsiaTheme="minorEastAsia"/>
                <w:noProof/>
                <w:color w:val="auto"/>
                <w:sz w:val="22"/>
                <w:szCs w:val="22"/>
              </w:rPr>
              <w:tab/>
            </w:r>
            <w:r w:rsidRPr="00CB3D7A" w:rsidR="006E3A77">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403BA9" w14:paraId="26475585" w14:textId="3635F082">
          <w:pPr>
            <w:pStyle w:val="TOC1"/>
            <w:tabs>
              <w:tab w:val="left" w:pos="400"/>
              <w:tab w:val="right" w:leader="dot" w:pos="10070"/>
            </w:tabs>
            <w:rPr>
              <w:rFonts w:asciiTheme="minorHAnsi" w:hAnsiTheme="minorHAnsi" w:eastAsiaTheme="minorEastAsia"/>
              <w:noProof/>
              <w:color w:val="auto"/>
              <w:sz w:val="22"/>
              <w:szCs w:val="22"/>
            </w:rPr>
          </w:pPr>
          <w:hyperlink w:history="1" w:anchor="_Toc32417324">
            <w:r w:rsidRPr="00CB3D7A" w:rsidR="006E3A77">
              <w:rPr>
                <w:rStyle w:val="Hyperlink"/>
                <w:noProof/>
              </w:rPr>
              <w:t>3</w:t>
            </w:r>
            <w:r w:rsidR="006E3A77">
              <w:rPr>
                <w:rFonts w:asciiTheme="minorHAnsi" w:hAnsiTheme="minorHAnsi" w:eastAsiaTheme="minorEastAsia"/>
                <w:noProof/>
                <w:color w:val="auto"/>
                <w:sz w:val="22"/>
                <w:szCs w:val="22"/>
              </w:rPr>
              <w:tab/>
            </w:r>
            <w:r w:rsidRPr="00CB3D7A" w:rsidR="006E3A77">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403BA9" w14:paraId="19A8A76F" w14:textId="1484973B">
          <w:pPr>
            <w:pStyle w:val="TOC2"/>
            <w:tabs>
              <w:tab w:val="left" w:pos="880"/>
              <w:tab w:val="right" w:leader="dot" w:pos="10070"/>
            </w:tabs>
            <w:rPr>
              <w:rFonts w:asciiTheme="minorHAnsi" w:hAnsiTheme="minorHAnsi" w:eastAsiaTheme="minorEastAsia"/>
              <w:noProof/>
              <w:color w:val="auto"/>
              <w:sz w:val="22"/>
              <w:szCs w:val="22"/>
            </w:rPr>
          </w:pPr>
          <w:hyperlink w:history="1" w:anchor="_Toc32417325">
            <w:r w:rsidRPr="00CB3D7A" w:rsidR="006E3A77">
              <w:rPr>
                <w:rStyle w:val="Hyperlink"/>
                <w:noProof/>
              </w:rPr>
              <w:t>3.1</w:t>
            </w:r>
            <w:r w:rsidR="006E3A77">
              <w:rPr>
                <w:rFonts w:asciiTheme="minorHAnsi" w:hAnsiTheme="minorHAnsi" w:eastAsiaTheme="minorEastAsia"/>
                <w:noProof/>
                <w:color w:val="auto"/>
                <w:sz w:val="22"/>
                <w:szCs w:val="22"/>
              </w:rPr>
              <w:tab/>
            </w:r>
            <w:r w:rsidRPr="00CB3D7A" w:rsidR="006E3A77">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403BA9" w14:paraId="762C182D" w14:textId="490A96AA">
          <w:pPr>
            <w:pStyle w:val="TOC2"/>
            <w:tabs>
              <w:tab w:val="left" w:pos="880"/>
              <w:tab w:val="right" w:leader="dot" w:pos="10070"/>
            </w:tabs>
            <w:rPr>
              <w:rFonts w:asciiTheme="minorHAnsi" w:hAnsiTheme="minorHAnsi" w:eastAsiaTheme="minorEastAsia"/>
              <w:noProof/>
              <w:color w:val="auto"/>
              <w:sz w:val="22"/>
              <w:szCs w:val="22"/>
            </w:rPr>
          </w:pPr>
          <w:hyperlink w:history="1" w:anchor="_Toc32417326">
            <w:r w:rsidRPr="00CB3D7A" w:rsidR="006E3A77">
              <w:rPr>
                <w:rStyle w:val="Hyperlink"/>
                <w:noProof/>
              </w:rPr>
              <w:t>3.2</w:t>
            </w:r>
            <w:r w:rsidR="006E3A77">
              <w:rPr>
                <w:rFonts w:asciiTheme="minorHAnsi" w:hAnsiTheme="minorHAnsi" w:eastAsiaTheme="minorEastAsia"/>
                <w:noProof/>
                <w:color w:val="auto"/>
                <w:sz w:val="22"/>
                <w:szCs w:val="22"/>
              </w:rPr>
              <w:tab/>
            </w:r>
            <w:r w:rsidRPr="00CB3D7A" w:rsidR="006E3A77">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403BA9" w14:paraId="14A861CC" w14:textId="5CBE4D5D">
          <w:pPr>
            <w:pStyle w:val="TOC2"/>
            <w:tabs>
              <w:tab w:val="left" w:pos="880"/>
              <w:tab w:val="right" w:leader="dot" w:pos="10070"/>
            </w:tabs>
            <w:rPr>
              <w:rFonts w:asciiTheme="minorHAnsi" w:hAnsiTheme="minorHAnsi" w:eastAsiaTheme="minorEastAsia"/>
              <w:noProof/>
              <w:color w:val="auto"/>
              <w:sz w:val="22"/>
              <w:szCs w:val="22"/>
            </w:rPr>
          </w:pPr>
          <w:hyperlink w:history="1" w:anchor="_Toc32417327">
            <w:r w:rsidRPr="00CB3D7A" w:rsidR="006E3A77">
              <w:rPr>
                <w:rStyle w:val="Hyperlink"/>
                <w:noProof/>
              </w:rPr>
              <w:t>3.3</w:t>
            </w:r>
            <w:r w:rsidR="006E3A77">
              <w:rPr>
                <w:rFonts w:asciiTheme="minorHAnsi" w:hAnsiTheme="minorHAnsi" w:eastAsiaTheme="minorEastAsia"/>
                <w:noProof/>
                <w:color w:val="auto"/>
                <w:sz w:val="22"/>
                <w:szCs w:val="22"/>
              </w:rPr>
              <w:tab/>
            </w:r>
            <w:r w:rsidRPr="00CB3D7A" w:rsidR="006E3A77">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403BA9" w14:paraId="1ABC94DF" w14:textId="7CFB8F55">
          <w:pPr>
            <w:pStyle w:val="TOC1"/>
            <w:tabs>
              <w:tab w:val="left" w:pos="400"/>
              <w:tab w:val="right" w:leader="dot" w:pos="10070"/>
            </w:tabs>
            <w:rPr>
              <w:rFonts w:asciiTheme="minorHAnsi" w:hAnsiTheme="minorHAnsi" w:eastAsiaTheme="minorEastAsia"/>
              <w:noProof/>
              <w:color w:val="auto"/>
              <w:sz w:val="22"/>
              <w:szCs w:val="22"/>
            </w:rPr>
          </w:pPr>
          <w:hyperlink w:history="1" w:anchor="_Toc32417328">
            <w:r w:rsidRPr="00CB3D7A" w:rsidR="006E3A77">
              <w:rPr>
                <w:rStyle w:val="Hyperlink"/>
                <w:noProof/>
              </w:rPr>
              <w:t>4</w:t>
            </w:r>
            <w:r w:rsidR="006E3A77">
              <w:rPr>
                <w:rFonts w:asciiTheme="minorHAnsi" w:hAnsiTheme="minorHAnsi" w:eastAsiaTheme="minorEastAsia"/>
                <w:noProof/>
                <w:color w:val="auto"/>
                <w:sz w:val="22"/>
                <w:szCs w:val="22"/>
              </w:rPr>
              <w:tab/>
            </w:r>
            <w:r w:rsidRPr="00CB3D7A" w:rsidR="006E3A77">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403BA9" w14:paraId="4FA7E69C" w14:textId="658ADA09">
          <w:pPr>
            <w:pStyle w:val="TOC2"/>
            <w:tabs>
              <w:tab w:val="left" w:pos="880"/>
              <w:tab w:val="right" w:leader="dot" w:pos="10070"/>
            </w:tabs>
            <w:rPr>
              <w:rFonts w:asciiTheme="minorHAnsi" w:hAnsiTheme="minorHAnsi" w:eastAsiaTheme="minorEastAsia"/>
              <w:noProof/>
              <w:color w:val="auto"/>
              <w:sz w:val="22"/>
              <w:szCs w:val="22"/>
            </w:rPr>
          </w:pPr>
          <w:hyperlink w:history="1" w:anchor="_Toc32417329">
            <w:r w:rsidRPr="00CB3D7A" w:rsidR="006E3A77">
              <w:rPr>
                <w:rStyle w:val="Hyperlink"/>
                <w:noProof/>
              </w:rPr>
              <w:t>4.1</w:t>
            </w:r>
            <w:r w:rsidR="006E3A77">
              <w:rPr>
                <w:rFonts w:asciiTheme="minorHAnsi" w:hAnsiTheme="minorHAnsi" w:eastAsiaTheme="minorEastAsia"/>
                <w:noProof/>
                <w:color w:val="auto"/>
                <w:sz w:val="22"/>
                <w:szCs w:val="22"/>
              </w:rPr>
              <w:tab/>
            </w:r>
            <w:r w:rsidRPr="00CB3D7A" w:rsidR="006E3A77">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403BA9" w14:paraId="7746BFF7" w14:textId="2ECD10E2">
          <w:pPr>
            <w:pStyle w:val="TOC3"/>
            <w:tabs>
              <w:tab w:val="left" w:pos="1100"/>
              <w:tab w:val="right" w:leader="dot" w:pos="10070"/>
            </w:tabs>
            <w:rPr>
              <w:rFonts w:asciiTheme="minorHAnsi" w:hAnsiTheme="minorHAnsi" w:eastAsiaTheme="minorEastAsia"/>
              <w:noProof/>
              <w:color w:val="auto"/>
              <w:sz w:val="22"/>
              <w:szCs w:val="22"/>
            </w:rPr>
          </w:pPr>
          <w:hyperlink w:history="1" w:anchor="_Toc32417330">
            <w:r w:rsidRPr="00CB3D7A" w:rsidR="006E3A77">
              <w:rPr>
                <w:rStyle w:val="Hyperlink"/>
                <w:noProof/>
              </w:rPr>
              <w:t>4.1.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rsidR="006E3A77" w:rsidRDefault="00403BA9" w14:paraId="703F6A01" w14:textId="10E61C99">
          <w:pPr>
            <w:pStyle w:val="TOC3"/>
            <w:tabs>
              <w:tab w:val="left" w:pos="1100"/>
              <w:tab w:val="right" w:leader="dot" w:pos="10070"/>
            </w:tabs>
            <w:rPr>
              <w:rFonts w:asciiTheme="minorHAnsi" w:hAnsiTheme="minorHAnsi" w:eastAsiaTheme="minorEastAsia"/>
              <w:noProof/>
              <w:color w:val="auto"/>
              <w:sz w:val="22"/>
              <w:szCs w:val="22"/>
            </w:rPr>
          </w:pPr>
          <w:hyperlink w:history="1" w:anchor="_Toc32417331">
            <w:r w:rsidRPr="00CB3D7A" w:rsidR="006E3A77">
              <w:rPr>
                <w:rStyle w:val="Hyperlink"/>
                <w:noProof/>
              </w:rPr>
              <w:t>4.1.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rsidR="006E3A77" w:rsidRDefault="00403BA9" w14:paraId="4BD28B31" w14:textId="39AAC4B0">
          <w:pPr>
            <w:pStyle w:val="TOC2"/>
            <w:tabs>
              <w:tab w:val="left" w:pos="880"/>
              <w:tab w:val="right" w:leader="dot" w:pos="10070"/>
            </w:tabs>
            <w:rPr>
              <w:rFonts w:asciiTheme="minorHAnsi" w:hAnsiTheme="minorHAnsi" w:eastAsiaTheme="minorEastAsia"/>
              <w:noProof/>
              <w:color w:val="auto"/>
              <w:sz w:val="22"/>
              <w:szCs w:val="22"/>
            </w:rPr>
          </w:pPr>
          <w:hyperlink w:history="1" w:anchor="_Toc32417332">
            <w:r w:rsidRPr="00CB3D7A" w:rsidR="006E3A77">
              <w:rPr>
                <w:rStyle w:val="Hyperlink"/>
                <w:noProof/>
              </w:rPr>
              <w:t>4.2</w:t>
            </w:r>
            <w:r w:rsidR="006E3A77">
              <w:rPr>
                <w:rFonts w:asciiTheme="minorHAnsi" w:hAnsiTheme="minorHAnsi" w:eastAsiaTheme="minorEastAsia"/>
                <w:noProof/>
                <w:color w:val="auto"/>
                <w:sz w:val="22"/>
                <w:szCs w:val="22"/>
              </w:rPr>
              <w:tab/>
            </w:r>
            <w:r w:rsidRPr="00CB3D7A" w:rsidR="006E3A77">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403BA9" w14:paraId="6732C71E" w14:textId="2938B563">
          <w:pPr>
            <w:pStyle w:val="TOC3"/>
            <w:tabs>
              <w:tab w:val="left" w:pos="1100"/>
              <w:tab w:val="right" w:leader="dot" w:pos="10070"/>
            </w:tabs>
            <w:rPr>
              <w:rFonts w:asciiTheme="minorHAnsi" w:hAnsiTheme="minorHAnsi" w:eastAsiaTheme="minorEastAsia"/>
              <w:noProof/>
              <w:color w:val="auto"/>
              <w:sz w:val="22"/>
              <w:szCs w:val="22"/>
            </w:rPr>
          </w:pPr>
          <w:hyperlink w:history="1" w:anchor="_Toc32417333">
            <w:r w:rsidRPr="00CB3D7A" w:rsidR="006E3A77">
              <w:rPr>
                <w:rStyle w:val="Hyperlink"/>
                <w:noProof/>
              </w:rPr>
              <w:t>4.2.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403BA9" w14:paraId="220DAE74" w14:textId="36A61BDE">
          <w:pPr>
            <w:pStyle w:val="TOC3"/>
            <w:tabs>
              <w:tab w:val="left" w:pos="1100"/>
              <w:tab w:val="right" w:leader="dot" w:pos="10070"/>
            </w:tabs>
            <w:rPr>
              <w:rFonts w:asciiTheme="minorHAnsi" w:hAnsiTheme="minorHAnsi" w:eastAsiaTheme="minorEastAsia"/>
              <w:noProof/>
              <w:color w:val="auto"/>
              <w:sz w:val="22"/>
              <w:szCs w:val="22"/>
            </w:rPr>
          </w:pPr>
          <w:hyperlink w:history="1" w:anchor="_Toc32417334">
            <w:r w:rsidRPr="00CB3D7A" w:rsidR="006E3A77">
              <w:rPr>
                <w:rStyle w:val="Hyperlink"/>
                <w:noProof/>
              </w:rPr>
              <w:t>4.2.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403BA9" w14:paraId="01EA68D8" w14:textId="1E9CF2E7">
          <w:pPr>
            <w:pStyle w:val="TOC2"/>
            <w:tabs>
              <w:tab w:val="left" w:pos="880"/>
              <w:tab w:val="right" w:leader="dot" w:pos="10070"/>
            </w:tabs>
            <w:rPr>
              <w:rFonts w:asciiTheme="minorHAnsi" w:hAnsiTheme="minorHAnsi" w:eastAsiaTheme="minorEastAsia"/>
              <w:noProof/>
              <w:color w:val="auto"/>
              <w:sz w:val="22"/>
              <w:szCs w:val="22"/>
            </w:rPr>
          </w:pPr>
          <w:hyperlink w:history="1" w:anchor="_Toc32417335">
            <w:r w:rsidRPr="00CB3D7A" w:rsidR="006E3A77">
              <w:rPr>
                <w:rStyle w:val="Hyperlink"/>
                <w:noProof/>
              </w:rPr>
              <w:t>4.3</w:t>
            </w:r>
            <w:r w:rsidR="006E3A77">
              <w:rPr>
                <w:rFonts w:asciiTheme="minorHAnsi" w:hAnsiTheme="minorHAnsi" w:eastAsiaTheme="minorEastAsia"/>
                <w:noProof/>
                <w:color w:val="auto"/>
                <w:sz w:val="22"/>
                <w:szCs w:val="22"/>
              </w:rPr>
              <w:tab/>
            </w:r>
            <w:r w:rsidRPr="00CB3D7A" w:rsidR="006E3A77">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403BA9" w14:paraId="18C4CBA3" w14:textId="06757C25">
          <w:pPr>
            <w:pStyle w:val="TOC3"/>
            <w:tabs>
              <w:tab w:val="left" w:pos="1100"/>
              <w:tab w:val="right" w:leader="dot" w:pos="10070"/>
            </w:tabs>
            <w:rPr>
              <w:rFonts w:asciiTheme="minorHAnsi" w:hAnsiTheme="minorHAnsi" w:eastAsiaTheme="minorEastAsia"/>
              <w:noProof/>
              <w:color w:val="auto"/>
              <w:sz w:val="22"/>
              <w:szCs w:val="22"/>
            </w:rPr>
          </w:pPr>
          <w:hyperlink w:history="1" w:anchor="_Toc32417336">
            <w:r w:rsidRPr="00CB3D7A" w:rsidR="006E3A77">
              <w:rPr>
                <w:rStyle w:val="Hyperlink"/>
                <w:noProof/>
              </w:rPr>
              <w:t>4.3.1</w:t>
            </w:r>
            <w:r w:rsidR="006E3A77">
              <w:rPr>
                <w:rFonts w:asciiTheme="minorHAnsi" w:hAnsiTheme="minorHAnsi" w:eastAsiaTheme="minorEastAsia"/>
                <w:noProof/>
                <w:color w:val="auto"/>
                <w:sz w:val="22"/>
                <w:szCs w:val="22"/>
              </w:rPr>
              <w:tab/>
            </w:r>
            <w:r w:rsidRPr="00CB3D7A" w:rsidR="006E3A77">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403BA9" w14:paraId="50C4E34A" w14:textId="20D3977D">
          <w:pPr>
            <w:pStyle w:val="TOC3"/>
            <w:tabs>
              <w:tab w:val="left" w:pos="1100"/>
              <w:tab w:val="right" w:leader="dot" w:pos="10070"/>
            </w:tabs>
            <w:rPr>
              <w:rFonts w:asciiTheme="minorHAnsi" w:hAnsiTheme="minorHAnsi" w:eastAsiaTheme="minorEastAsia"/>
              <w:noProof/>
              <w:color w:val="auto"/>
              <w:sz w:val="22"/>
              <w:szCs w:val="22"/>
            </w:rPr>
          </w:pPr>
          <w:hyperlink w:history="1" w:anchor="_Toc32417337">
            <w:r w:rsidRPr="00CB3D7A" w:rsidR="006E3A77">
              <w:rPr>
                <w:rStyle w:val="Hyperlink"/>
                <w:noProof/>
              </w:rPr>
              <w:t>4.3.2</w:t>
            </w:r>
            <w:r w:rsidR="006E3A77">
              <w:rPr>
                <w:rFonts w:asciiTheme="minorHAnsi" w:hAnsiTheme="minorHAnsi" w:eastAsiaTheme="minorEastAsia"/>
                <w:noProof/>
                <w:color w:val="auto"/>
                <w:sz w:val="22"/>
                <w:szCs w:val="22"/>
              </w:rPr>
              <w:tab/>
            </w:r>
            <w:r w:rsidRPr="00CB3D7A" w:rsidR="006E3A77">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403BA9" w14:paraId="2C506BC5" w14:textId="14825471">
          <w:pPr>
            <w:pStyle w:val="TOC2"/>
            <w:tabs>
              <w:tab w:val="left" w:pos="880"/>
              <w:tab w:val="right" w:leader="dot" w:pos="10070"/>
            </w:tabs>
            <w:rPr>
              <w:rFonts w:asciiTheme="minorHAnsi" w:hAnsiTheme="minorHAnsi" w:eastAsiaTheme="minorEastAsia"/>
              <w:noProof/>
              <w:color w:val="auto"/>
              <w:sz w:val="22"/>
              <w:szCs w:val="22"/>
            </w:rPr>
          </w:pPr>
          <w:hyperlink w:history="1" w:anchor="_Toc32417338">
            <w:r w:rsidRPr="00CB3D7A" w:rsidR="006E3A77">
              <w:rPr>
                <w:rStyle w:val="Hyperlink"/>
                <w:noProof/>
              </w:rPr>
              <w:t>4.4</w:t>
            </w:r>
            <w:r w:rsidR="006E3A77">
              <w:rPr>
                <w:rFonts w:asciiTheme="minorHAnsi" w:hAnsiTheme="minorHAnsi" w:eastAsiaTheme="minorEastAsia"/>
                <w:noProof/>
                <w:color w:val="auto"/>
                <w:sz w:val="22"/>
                <w:szCs w:val="22"/>
              </w:rPr>
              <w:tab/>
            </w:r>
            <w:r w:rsidRPr="00CB3D7A" w:rsidR="006E3A77">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403BA9" w14:paraId="24432EE6" w14:textId="739C0870">
          <w:pPr>
            <w:pStyle w:val="TOC2"/>
            <w:tabs>
              <w:tab w:val="left" w:pos="880"/>
              <w:tab w:val="right" w:leader="dot" w:pos="10070"/>
            </w:tabs>
            <w:rPr>
              <w:rFonts w:asciiTheme="minorHAnsi" w:hAnsiTheme="minorHAnsi" w:eastAsiaTheme="minorEastAsia"/>
              <w:noProof/>
              <w:color w:val="auto"/>
              <w:sz w:val="22"/>
              <w:szCs w:val="22"/>
            </w:rPr>
          </w:pPr>
          <w:hyperlink w:history="1" w:anchor="_Toc32417339">
            <w:r w:rsidRPr="00CB3D7A" w:rsidR="006E3A77">
              <w:rPr>
                <w:rStyle w:val="Hyperlink"/>
                <w:noProof/>
              </w:rPr>
              <w:t>4.5</w:t>
            </w:r>
            <w:r w:rsidR="006E3A77">
              <w:rPr>
                <w:rFonts w:asciiTheme="minorHAnsi" w:hAnsiTheme="minorHAnsi" w:eastAsiaTheme="minorEastAsia"/>
                <w:noProof/>
                <w:color w:val="auto"/>
                <w:sz w:val="22"/>
                <w:szCs w:val="22"/>
              </w:rPr>
              <w:tab/>
            </w:r>
            <w:r w:rsidRPr="00CB3D7A" w:rsidR="006E3A77">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403BA9" w14:paraId="406AE839" w14:textId="18BFC7CD">
          <w:pPr>
            <w:pStyle w:val="TOC2"/>
            <w:tabs>
              <w:tab w:val="left" w:pos="880"/>
              <w:tab w:val="right" w:leader="dot" w:pos="10070"/>
            </w:tabs>
            <w:rPr>
              <w:rFonts w:asciiTheme="minorHAnsi" w:hAnsiTheme="minorHAnsi" w:eastAsiaTheme="minorEastAsia"/>
              <w:noProof/>
              <w:color w:val="auto"/>
              <w:sz w:val="22"/>
              <w:szCs w:val="22"/>
            </w:rPr>
          </w:pPr>
          <w:hyperlink w:history="1" w:anchor="_Toc32417340">
            <w:r w:rsidRPr="00CB3D7A" w:rsidR="006E3A77">
              <w:rPr>
                <w:rStyle w:val="Hyperlink"/>
                <w:noProof/>
              </w:rPr>
              <w:t>4.6</w:t>
            </w:r>
            <w:r w:rsidR="006E3A77">
              <w:rPr>
                <w:rFonts w:asciiTheme="minorHAnsi" w:hAnsiTheme="minorHAnsi" w:eastAsiaTheme="minorEastAsia"/>
                <w:noProof/>
                <w:color w:val="auto"/>
                <w:sz w:val="22"/>
                <w:szCs w:val="22"/>
              </w:rPr>
              <w:tab/>
            </w:r>
            <w:r w:rsidRPr="00CB3D7A" w:rsidR="006E3A77">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403BA9" w14:paraId="605BB529" w14:textId="41EC332A">
          <w:pPr>
            <w:pStyle w:val="TOC1"/>
            <w:tabs>
              <w:tab w:val="left" w:pos="400"/>
              <w:tab w:val="right" w:leader="dot" w:pos="10070"/>
            </w:tabs>
            <w:rPr>
              <w:rFonts w:asciiTheme="minorHAnsi" w:hAnsiTheme="minorHAnsi" w:eastAsiaTheme="minorEastAsia"/>
              <w:noProof/>
              <w:color w:val="auto"/>
              <w:sz w:val="22"/>
              <w:szCs w:val="22"/>
            </w:rPr>
          </w:pPr>
          <w:hyperlink w:history="1" w:anchor="_Toc32417341">
            <w:r w:rsidRPr="00CB3D7A" w:rsidR="006E3A77">
              <w:rPr>
                <w:rStyle w:val="Hyperlink"/>
                <w:noProof/>
              </w:rPr>
              <w:t>5</w:t>
            </w:r>
            <w:r w:rsidR="006E3A77">
              <w:rPr>
                <w:rFonts w:asciiTheme="minorHAnsi" w:hAnsiTheme="minorHAnsi" w:eastAsiaTheme="minorEastAsia"/>
                <w:noProof/>
                <w:color w:val="auto"/>
                <w:sz w:val="22"/>
                <w:szCs w:val="22"/>
              </w:rPr>
              <w:tab/>
            </w:r>
            <w:r w:rsidRPr="00CB3D7A" w:rsidR="006E3A77">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403BA9" w14:paraId="3941D9A9" w14:textId="193A8F00">
          <w:pPr>
            <w:pStyle w:val="TOC2"/>
            <w:tabs>
              <w:tab w:val="left" w:pos="880"/>
              <w:tab w:val="right" w:leader="dot" w:pos="10070"/>
            </w:tabs>
            <w:rPr>
              <w:rFonts w:asciiTheme="minorHAnsi" w:hAnsiTheme="minorHAnsi" w:eastAsiaTheme="minorEastAsia"/>
              <w:noProof/>
              <w:color w:val="auto"/>
              <w:sz w:val="22"/>
              <w:szCs w:val="22"/>
            </w:rPr>
          </w:pPr>
          <w:hyperlink w:history="1" w:anchor="_Toc32417342">
            <w:r w:rsidRPr="00CB3D7A" w:rsidR="006E3A77">
              <w:rPr>
                <w:rStyle w:val="Hyperlink"/>
                <w:noProof/>
              </w:rPr>
              <w:t>5.1</w:t>
            </w:r>
            <w:r w:rsidR="006E3A77">
              <w:rPr>
                <w:rFonts w:asciiTheme="minorHAnsi" w:hAnsiTheme="minorHAnsi" w:eastAsiaTheme="minorEastAsia"/>
                <w:noProof/>
                <w:color w:val="auto"/>
                <w:sz w:val="22"/>
                <w:szCs w:val="22"/>
              </w:rPr>
              <w:tab/>
            </w:r>
            <w:r w:rsidRPr="00CB3D7A" w:rsidR="006E3A77">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403BA9" w14:paraId="2E47F439" w14:textId="3CBFA92C">
          <w:pPr>
            <w:pStyle w:val="TOC2"/>
            <w:tabs>
              <w:tab w:val="left" w:pos="880"/>
              <w:tab w:val="right" w:leader="dot" w:pos="10070"/>
            </w:tabs>
            <w:rPr>
              <w:rFonts w:asciiTheme="minorHAnsi" w:hAnsiTheme="minorHAnsi" w:eastAsiaTheme="minorEastAsia"/>
              <w:noProof/>
              <w:color w:val="auto"/>
              <w:sz w:val="22"/>
              <w:szCs w:val="22"/>
            </w:rPr>
          </w:pPr>
          <w:hyperlink w:history="1" w:anchor="_Toc32417343">
            <w:r w:rsidRPr="00CB3D7A" w:rsidR="006E3A77">
              <w:rPr>
                <w:rStyle w:val="Hyperlink"/>
                <w:noProof/>
              </w:rPr>
              <w:t>5.2</w:t>
            </w:r>
            <w:r w:rsidR="006E3A77">
              <w:rPr>
                <w:rFonts w:asciiTheme="minorHAnsi" w:hAnsiTheme="minorHAnsi" w:eastAsiaTheme="minorEastAsia"/>
                <w:noProof/>
                <w:color w:val="auto"/>
                <w:sz w:val="22"/>
                <w:szCs w:val="22"/>
              </w:rPr>
              <w:tab/>
            </w:r>
            <w:r w:rsidRPr="00CB3D7A" w:rsidR="006E3A77">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403BA9" w14:paraId="197101A8" w14:textId="29628CC0">
          <w:pPr>
            <w:pStyle w:val="TOC3"/>
            <w:tabs>
              <w:tab w:val="left" w:pos="1100"/>
              <w:tab w:val="right" w:leader="dot" w:pos="10070"/>
            </w:tabs>
            <w:rPr>
              <w:rFonts w:asciiTheme="minorHAnsi" w:hAnsiTheme="minorHAnsi" w:eastAsiaTheme="minorEastAsia"/>
              <w:noProof/>
              <w:color w:val="auto"/>
              <w:sz w:val="22"/>
              <w:szCs w:val="22"/>
            </w:rPr>
          </w:pPr>
          <w:hyperlink w:history="1" w:anchor="_Toc32417344">
            <w:r w:rsidRPr="00CB3D7A" w:rsidR="006E3A77">
              <w:rPr>
                <w:rStyle w:val="Hyperlink"/>
                <w:noProof/>
              </w:rPr>
              <w:t>5.2.1</w:t>
            </w:r>
            <w:r w:rsidR="006E3A77">
              <w:rPr>
                <w:rFonts w:asciiTheme="minorHAnsi" w:hAnsiTheme="minorHAnsi" w:eastAsiaTheme="minorEastAsia"/>
                <w:noProof/>
                <w:color w:val="auto"/>
                <w:sz w:val="22"/>
                <w:szCs w:val="22"/>
              </w:rPr>
              <w:tab/>
            </w:r>
            <w:r w:rsidRPr="00CB3D7A" w:rsidR="006E3A77">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403BA9" w14:paraId="1F59406E" w14:textId="12B64204">
          <w:pPr>
            <w:pStyle w:val="TOC3"/>
            <w:tabs>
              <w:tab w:val="left" w:pos="1100"/>
              <w:tab w:val="right" w:leader="dot" w:pos="10070"/>
            </w:tabs>
            <w:rPr>
              <w:rFonts w:asciiTheme="minorHAnsi" w:hAnsiTheme="minorHAnsi" w:eastAsiaTheme="minorEastAsia"/>
              <w:noProof/>
              <w:color w:val="auto"/>
              <w:sz w:val="22"/>
              <w:szCs w:val="22"/>
            </w:rPr>
          </w:pPr>
          <w:hyperlink w:history="1" w:anchor="_Toc32417345">
            <w:r w:rsidRPr="00CB3D7A" w:rsidR="006E3A77">
              <w:rPr>
                <w:rStyle w:val="Hyperlink"/>
                <w:noProof/>
              </w:rPr>
              <w:t>5.2.2</w:t>
            </w:r>
            <w:r w:rsidR="006E3A77">
              <w:rPr>
                <w:rFonts w:asciiTheme="minorHAnsi" w:hAnsiTheme="minorHAnsi" w:eastAsiaTheme="minorEastAsia"/>
                <w:noProof/>
                <w:color w:val="auto"/>
                <w:sz w:val="22"/>
                <w:szCs w:val="22"/>
              </w:rPr>
              <w:tab/>
            </w:r>
            <w:r w:rsidRPr="00CB3D7A" w:rsidR="006E3A77">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rsidR="006E3A77" w:rsidRDefault="00403BA9" w14:paraId="3E0990DB" w14:textId="28A9B9A0">
          <w:pPr>
            <w:pStyle w:val="TOC3"/>
            <w:tabs>
              <w:tab w:val="left" w:pos="1100"/>
              <w:tab w:val="right" w:leader="dot" w:pos="10070"/>
            </w:tabs>
            <w:rPr>
              <w:rFonts w:asciiTheme="minorHAnsi" w:hAnsiTheme="minorHAnsi" w:eastAsiaTheme="minorEastAsia"/>
              <w:noProof/>
              <w:color w:val="auto"/>
              <w:sz w:val="22"/>
              <w:szCs w:val="22"/>
            </w:rPr>
          </w:pPr>
          <w:hyperlink w:history="1" w:anchor="_Toc32417346">
            <w:r w:rsidRPr="00CB3D7A" w:rsidR="006E3A77">
              <w:rPr>
                <w:rStyle w:val="Hyperlink"/>
                <w:noProof/>
              </w:rPr>
              <w:t>5.2.3</w:t>
            </w:r>
            <w:r w:rsidR="006E3A77">
              <w:rPr>
                <w:rFonts w:asciiTheme="minorHAnsi" w:hAnsiTheme="minorHAnsi" w:eastAsiaTheme="minorEastAsia"/>
                <w:noProof/>
                <w:color w:val="auto"/>
                <w:sz w:val="22"/>
                <w:szCs w:val="22"/>
              </w:rPr>
              <w:tab/>
            </w:r>
            <w:r w:rsidRPr="00CB3D7A" w:rsidR="006E3A77">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rsidR="006E3A77" w:rsidRDefault="00403BA9" w14:paraId="1006F3AF" w14:textId="71FF1987">
          <w:pPr>
            <w:pStyle w:val="TOC3"/>
            <w:tabs>
              <w:tab w:val="left" w:pos="1100"/>
              <w:tab w:val="right" w:leader="dot" w:pos="10070"/>
            </w:tabs>
            <w:rPr>
              <w:rFonts w:asciiTheme="minorHAnsi" w:hAnsiTheme="minorHAnsi" w:eastAsiaTheme="minorEastAsia"/>
              <w:noProof/>
              <w:color w:val="auto"/>
              <w:sz w:val="22"/>
              <w:szCs w:val="22"/>
            </w:rPr>
          </w:pPr>
          <w:hyperlink w:history="1" w:anchor="_Toc32417347">
            <w:r w:rsidRPr="00CB3D7A" w:rsidR="006E3A77">
              <w:rPr>
                <w:rStyle w:val="Hyperlink"/>
                <w:noProof/>
              </w:rPr>
              <w:t>5.2.4</w:t>
            </w:r>
            <w:r w:rsidR="006E3A77">
              <w:rPr>
                <w:rFonts w:asciiTheme="minorHAnsi" w:hAnsiTheme="minorHAnsi" w:eastAsiaTheme="minorEastAsia"/>
                <w:noProof/>
                <w:color w:val="auto"/>
                <w:sz w:val="22"/>
                <w:szCs w:val="22"/>
              </w:rPr>
              <w:tab/>
            </w:r>
            <w:r w:rsidRPr="00CB3D7A" w:rsidR="006E3A77">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rsidR="006E3A77" w:rsidRDefault="00403BA9" w14:paraId="75BF370B" w14:textId="5F8BF13D">
          <w:pPr>
            <w:pStyle w:val="TOC3"/>
            <w:tabs>
              <w:tab w:val="left" w:pos="1100"/>
              <w:tab w:val="right" w:leader="dot" w:pos="10070"/>
            </w:tabs>
            <w:rPr>
              <w:rFonts w:asciiTheme="minorHAnsi" w:hAnsiTheme="minorHAnsi" w:eastAsiaTheme="minorEastAsia"/>
              <w:noProof/>
              <w:color w:val="auto"/>
              <w:sz w:val="22"/>
              <w:szCs w:val="22"/>
            </w:rPr>
          </w:pPr>
          <w:hyperlink w:history="1" w:anchor="_Toc32417348">
            <w:r w:rsidRPr="00CB3D7A" w:rsidR="006E3A77">
              <w:rPr>
                <w:rStyle w:val="Hyperlink"/>
                <w:noProof/>
              </w:rPr>
              <w:t>5.2.5</w:t>
            </w:r>
            <w:r w:rsidR="006E3A77">
              <w:rPr>
                <w:rFonts w:asciiTheme="minorHAnsi" w:hAnsiTheme="minorHAnsi" w:eastAsiaTheme="minorEastAsia"/>
                <w:noProof/>
                <w:color w:val="auto"/>
                <w:sz w:val="22"/>
                <w:szCs w:val="22"/>
              </w:rPr>
              <w:tab/>
            </w:r>
            <w:r w:rsidRPr="00CB3D7A" w:rsidR="006E3A77">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rsidR="006E3A77" w:rsidRDefault="00403BA9" w14:paraId="43AFA339" w14:textId="3EF098D8">
          <w:pPr>
            <w:pStyle w:val="TOC3"/>
            <w:tabs>
              <w:tab w:val="left" w:pos="1100"/>
              <w:tab w:val="right" w:leader="dot" w:pos="10070"/>
            </w:tabs>
            <w:rPr>
              <w:rFonts w:asciiTheme="minorHAnsi" w:hAnsiTheme="minorHAnsi" w:eastAsiaTheme="minorEastAsia"/>
              <w:noProof/>
              <w:color w:val="auto"/>
              <w:sz w:val="22"/>
              <w:szCs w:val="22"/>
            </w:rPr>
          </w:pPr>
          <w:hyperlink w:history="1" w:anchor="_Toc32417349">
            <w:r w:rsidRPr="00CB3D7A" w:rsidR="006E3A77">
              <w:rPr>
                <w:rStyle w:val="Hyperlink"/>
                <w:noProof/>
              </w:rPr>
              <w:t>5.2.6</w:t>
            </w:r>
            <w:r w:rsidR="006E3A77">
              <w:rPr>
                <w:rFonts w:asciiTheme="minorHAnsi" w:hAnsiTheme="minorHAnsi" w:eastAsiaTheme="minorEastAsia"/>
                <w:noProof/>
                <w:color w:val="auto"/>
                <w:sz w:val="22"/>
                <w:szCs w:val="22"/>
              </w:rPr>
              <w:tab/>
            </w:r>
            <w:r w:rsidRPr="00CB3D7A" w:rsidR="006E3A77">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rsidR="006E3A77" w:rsidRDefault="00403BA9" w14:paraId="44158FDB" w14:textId="22390845">
          <w:pPr>
            <w:pStyle w:val="TOC2"/>
            <w:tabs>
              <w:tab w:val="left" w:pos="880"/>
              <w:tab w:val="right" w:leader="dot" w:pos="10070"/>
            </w:tabs>
            <w:rPr>
              <w:rFonts w:asciiTheme="minorHAnsi" w:hAnsiTheme="minorHAnsi" w:eastAsiaTheme="minorEastAsia"/>
              <w:noProof/>
              <w:color w:val="auto"/>
              <w:sz w:val="22"/>
              <w:szCs w:val="22"/>
            </w:rPr>
          </w:pPr>
          <w:hyperlink w:history="1" w:anchor="_Toc32417350">
            <w:r w:rsidRPr="00CB3D7A" w:rsidR="006E3A77">
              <w:rPr>
                <w:rStyle w:val="Hyperlink"/>
                <w:noProof/>
              </w:rPr>
              <w:t>5.3</w:t>
            </w:r>
            <w:r w:rsidR="006E3A77">
              <w:rPr>
                <w:rFonts w:asciiTheme="minorHAnsi" w:hAnsiTheme="minorHAnsi" w:eastAsiaTheme="minorEastAsia"/>
                <w:noProof/>
                <w:color w:val="auto"/>
                <w:sz w:val="22"/>
                <w:szCs w:val="22"/>
              </w:rPr>
              <w:tab/>
            </w:r>
            <w:r w:rsidRPr="00CB3D7A" w:rsidR="006E3A77">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403BA9" w14:paraId="0A3CAFB6" w14:textId="3B0960E4">
          <w:pPr>
            <w:pStyle w:val="TOC3"/>
            <w:tabs>
              <w:tab w:val="left" w:pos="1100"/>
              <w:tab w:val="right" w:leader="dot" w:pos="10070"/>
            </w:tabs>
            <w:rPr>
              <w:rFonts w:asciiTheme="minorHAnsi" w:hAnsiTheme="minorHAnsi" w:eastAsiaTheme="minorEastAsia"/>
              <w:noProof/>
              <w:color w:val="auto"/>
              <w:sz w:val="22"/>
              <w:szCs w:val="22"/>
            </w:rPr>
          </w:pPr>
          <w:hyperlink w:history="1" w:anchor="_Toc32417351">
            <w:r w:rsidRPr="00CB3D7A" w:rsidR="006E3A77">
              <w:rPr>
                <w:rStyle w:val="Hyperlink"/>
                <w:noProof/>
              </w:rPr>
              <w:t>5.3.1</w:t>
            </w:r>
            <w:r w:rsidR="006E3A77">
              <w:rPr>
                <w:rFonts w:asciiTheme="minorHAnsi" w:hAnsiTheme="minorHAnsi" w:eastAsiaTheme="minorEastAsia"/>
                <w:noProof/>
                <w:color w:val="auto"/>
                <w:sz w:val="22"/>
                <w:szCs w:val="22"/>
              </w:rPr>
              <w:tab/>
            </w:r>
            <w:r w:rsidRPr="00CB3D7A" w:rsidR="006E3A77">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403BA9" w14:paraId="552D82DA" w14:textId="2D1B30AB">
          <w:pPr>
            <w:pStyle w:val="TOC2"/>
            <w:tabs>
              <w:tab w:val="left" w:pos="880"/>
              <w:tab w:val="right" w:leader="dot" w:pos="10070"/>
            </w:tabs>
            <w:rPr>
              <w:rFonts w:asciiTheme="minorHAnsi" w:hAnsiTheme="minorHAnsi" w:eastAsiaTheme="minorEastAsia"/>
              <w:noProof/>
              <w:color w:val="auto"/>
              <w:sz w:val="22"/>
              <w:szCs w:val="22"/>
            </w:rPr>
          </w:pPr>
          <w:hyperlink w:history="1" w:anchor="_Toc32417352">
            <w:r w:rsidRPr="00CB3D7A" w:rsidR="006E3A77">
              <w:rPr>
                <w:rStyle w:val="Hyperlink"/>
                <w:noProof/>
              </w:rPr>
              <w:t>5.4</w:t>
            </w:r>
            <w:r w:rsidR="006E3A77">
              <w:rPr>
                <w:rFonts w:asciiTheme="minorHAnsi" w:hAnsiTheme="minorHAnsi" w:eastAsiaTheme="minorEastAsia"/>
                <w:noProof/>
                <w:color w:val="auto"/>
                <w:sz w:val="22"/>
                <w:szCs w:val="22"/>
              </w:rPr>
              <w:tab/>
            </w:r>
            <w:r w:rsidRPr="00CB3D7A" w:rsidR="006E3A77">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403BA9" w14:paraId="4E01C5B4" w14:textId="2203D830">
          <w:pPr>
            <w:pStyle w:val="TOC3"/>
            <w:tabs>
              <w:tab w:val="left" w:pos="1100"/>
              <w:tab w:val="right" w:leader="dot" w:pos="10070"/>
            </w:tabs>
            <w:rPr>
              <w:rFonts w:asciiTheme="minorHAnsi" w:hAnsiTheme="minorHAnsi" w:eastAsiaTheme="minorEastAsia"/>
              <w:noProof/>
              <w:color w:val="auto"/>
              <w:sz w:val="22"/>
              <w:szCs w:val="22"/>
            </w:rPr>
          </w:pPr>
          <w:hyperlink w:history="1" w:anchor="_Toc32417353">
            <w:r w:rsidRPr="00CB3D7A" w:rsidR="006E3A77">
              <w:rPr>
                <w:rStyle w:val="Hyperlink"/>
                <w:noProof/>
              </w:rPr>
              <w:t>5.4.1</w:t>
            </w:r>
            <w:r w:rsidR="006E3A77">
              <w:rPr>
                <w:rFonts w:asciiTheme="minorHAnsi" w:hAnsiTheme="minorHAnsi" w:eastAsiaTheme="minorEastAsia"/>
                <w:noProof/>
                <w:color w:val="auto"/>
                <w:sz w:val="22"/>
                <w:szCs w:val="22"/>
              </w:rPr>
              <w:tab/>
            </w:r>
            <w:r w:rsidRPr="00CB3D7A" w:rsidR="006E3A77">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403BA9" w14:paraId="350A626F" w14:textId="0D345D17">
          <w:pPr>
            <w:pStyle w:val="TOC3"/>
            <w:tabs>
              <w:tab w:val="left" w:pos="1100"/>
              <w:tab w:val="right" w:leader="dot" w:pos="10070"/>
            </w:tabs>
            <w:rPr>
              <w:rFonts w:asciiTheme="minorHAnsi" w:hAnsiTheme="minorHAnsi" w:eastAsiaTheme="minorEastAsia"/>
              <w:noProof/>
              <w:color w:val="auto"/>
              <w:sz w:val="22"/>
              <w:szCs w:val="22"/>
            </w:rPr>
          </w:pPr>
          <w:hyperlink w:history="1" w:anchor="_Toc32417354">
            <w:r w:rsidRPr="00CB3D7A" w:rsidR="006E3A77">
              <w:rPr>
                <w:rStyle w:val="Hyperlink"/>
                <w:noProof/>
              </w:rPr>
              <w:t>5.4.2</w:t>
            </w:r>
            <w:r w:rsidR="006E3A77">
              <w:rPr>
                <w:rFonts w:asciiTheme="minorHAnsi" w:hAnsiTheme="minorHAnsi" w:eastAsiaTheme="minorEastAsia"/>
                <w:noProof/>
                <w:color w:val="auto"/>
                <w:sz w:val="22"/>
                <w:szCs w:val="22"/>
              </w:rPr>
              <w:tab/>
            </w:r>
            <w:r w:rsidRPr="00CB3D7A" w:rsidR="006E3A77">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rsidR="006E3A77" w:rsidRDefault="00403BA9" w14:paraId="6A6F0035" w14:textId="643A3B67">
          <w:pPr>
            <w:pStyle w:val="TOC3"/>
            <w:tabs>
              <w:tab w:val="left" w:pos="1100"/>
              <w:tab w:val="right" w:leader="dot" w:pos="10070"/>
            </w:tabs>
            <w:rPr>
              <w:rFonts w:asciiTheme="minorHAnsi" w:hAnsiTheme="minorHAnsi" w:eastAsiaTheme="minorEastAsia"/>
              <w:noProof/>
              <w:color w:val="auto"/>
              <w:sz w:val="22"/>
              <w:szCs w:val="22"/>
            </w:rPr>
          </w:pPr>
          <w:hyperlink w:history="1" w:anchor="_Toc32417355">
            <w:r w:rsidRPr="00CB3D7A" w:rsidR="006E3A77">
              <w:rPr>
                <w:rStyle w:val="Hyperlink"/>
                <w:noProof/>
              </w:rPr>
              <w:t>5.4.3</w:t>
            </w:r>
            <w:r w:rsidR="006E3A77">
              <w:rPr>
                <w:rFonts w:asciiTheme="minorHAnsi" w:hAnsiTheme="minorHAnsi" w:eastAsiaTheme="minorEastAsia"/>
                <w:noProof/>
                <w:color w:val="auto"/>
                <w:sz w:val="22"/>
                <w:szCs w:val="22"/>
              </w:rPr>
              <w:tab/>
            </w:r>
            <w:r w:rsidRPr="00CB3D7A" w:rsidR="006E3A77">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rsidR="006E3A77" w:rsidRDefault="00403BA9" w14:paraId="3F67E0D3" w14:textId="79690588">
          <w:pPr>
            <w:pStyle w:val="TOC3"/>
            <w:tabs>
              <w:tab w:val="left" w:pos="1100"/>
              <w:tab w:val="right" w:leader="dot" w:pos="10070"/>
            </w:tabs>
            <w:rPr>
              <w:rFonts w:asciiTheme="minorHAnsi" w:hAnsiTheme="minorHAnsi" w:eastAsiaTheme="minorEastAsia"/>
              <w:noProof/>
              <w:color w:val="auto"/>
              <w:sz w:val="22"/>
              <w:szCs w:val="22"/>
            </w:rPr>
          </w:pPr>
          <w:hyperlink w:history="1" w:anchor="_Toc32417356">
            <w:r w:rsidRPr="00CB3D7A" w:rsidR="006E3A77">
              <w:rPr>
                <w:rStyle w:val="Hyperlink"/>
                <w:noProof/>
              </w:rPr>
              <w:t>5.4.4</w:t>
            </w:r>
            <w:r w:rsidR="006E3A77">
              <w:rPr>
                <w:rFonts w:asciiTheme="minorHAnsi" w:hAnsiTheme="minorHAnsi" w:eastAsiaTheme="minorEastAsia"/>
                <w:noProof/>
                <w:color w:val="auto"/>
                <w:sz w:val="22"/>
                <w:szCs w:val="22"/>
              </w:rPr>
              <w:tab/>
            </w:r>
            <w:r w:rsidRPr="00CB3D7A" w:rsidR="006E3A77">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rsidR="006E3A77" w:rsidRDefault="00403BA9" w14:paraId="0F28C3E4" w14:textId="0F2340DB">
          <w:pPr>
            <w:pStyle w:val="TOC2"/>
            <w:tabs>
              <w:tab w:val="left" w:pos="880"/>
              <w:tab w:val="right" w:leader="dot" w:pos="10070"/>
            </w:tabs>
            <w:rPr>
              <w:rFonts w:asciiTheme="minorHAnsi" w:hAnsiTheme="minorHAnsi" w:eastAsiaTheme="minorEastAsia"/>
              <w:noProof/>
              <w:color w:val="auto"/>
              <w:sz w:val="22"/>
              <w:szCs w:val="22"/>
            </w:rPr>
          </w:pPr>
          <w:hyperlink w:history="1" w:anchor="_Toc32417357">
            <w:r w:rsidRPr="00CB3D7A" w:rsidR="006E3A77">
              <w:rPr>
                <w:rStyle w:val="Hyperlink"/>
                <w:noProof/>
              </w:rPr>
              <w:t>5.5</w:t>
            </w:r>
            <w:r w:rsidR="006E3A77">
              <w:rPr>
                <w:rFonts w:asciiTheme="minorHAnsi" w:hAnsiTheme="minorHAnsi" w:eastAsiaTheme="minorEastAsia"/>
                <w:noProof/>
                <w:color w:val="auto"/>
                <w:sz w:val="22"/>
                <w:szCs w:val="22"/>
              </w:rPr>
              <w:tab/>
            </w:r>
            <w:r w:rsidRPr="00CB3D7A" w:rsidR="006E3A77">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403BA9" w14:paraId="29EFAF03" w14:textId="4870CA8A">
          <w:pPr>
            <w:pStyle w:val="TOC3"/>
            <w:tabs>
              <w:tab w:val="left" w:pos="1100"/>
              <w:tab w:val="right" w:leader="dot" w:pos="10070"/>
            </w:tabs>
            <w:rPr>
              <w:rFonts w:asciiTheme="minorHAnsi" w:hAnsiTheme="minorHAnsi" w:eastAsiaTheme="minorEastAsia"/>
              <w:noProof/>
              <w:color w:val="auto"/>
              <w:sz w:val="22"/>
              <w:szCs w:val="22"/>
            </w:rPr>
          </w:pPr>
          <w:hyperlink w:history="1" w:anchor="_Toc32417358">
            <w:r w:rsidRPr="00CB3D7A" w:rsidR="006E3A77">
              <w:rPr>
                <w:rStyle w:val="Hyperlink"/>
                <w:noProof/>
              </w:rPr>
              <w:t>5.5.1</w:t>
            </w:r>
            <w:r w:rsidR="006E3A77">
              <w:rPr>
                <w:rFonts w:asciiTheme="minorHAnsi" w:hAnsiTheme="minorHAnsi" w:eastAsiaTheme="minorEastAsia"/>
                <w:noProof/>
                <w:color w:val="auto"/>
                <w:sz w:val="22"/>
                <w:szCs w:val="22"/>
              </w:rPr>
              <w:tab/>
            </w:r>
            <w:r w:rsidRPr="00CB3D7A" w:rsidR="006E3A77">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403BA9" w14:paraId="6B19CDDE" w14:textId="4ADC85F9">
          <w:pPr>
            <w:pStyle w:val="TOC3"/>
            <w:tabs>
              <w:tab w:val="left" w:pos="1100"/>
              <w:tab w:val="right" w:leader="dot" w:pos="10070"/>
            </w:tabs>
            <w:rPr>
              <w:rFonts w:asciiTheme="minorHAnsi" w:hAnsiTheme="minorHAnsi" w:eastAsiaTheme="minorEastAsia"/>
              <w:noProof/>
              <w:color w:val="auto"/>
              <w:sz w:val="22"/>
              <w:szCs w:val="22"/>
            </w:rPr>
          </w:pPr>
          <w:hyperlink w:history="1" w:anchor="_Toc32417359">
            <w:r w:rsidRPr="00CB3D7A" w:rsidR="006E3A77">
              <w:rPr>
                <w:rStyle w:val="Hyperlink"/>
                <w:noProof/>
              </w:rPr>
              <w:t>5.5.2</w:t>
            </w:r>
            <w:r w:rsidR="006E3A77">
              <w:rPr>
                <w:rFonts w:asciiTheme="minorHAnsi" w:hAnsiTheme="minorHAnsi" w:eastAsiaTheme="minorEastAsia"/>
                <w:noProof/>
                <w:color w:val="auto"/>
                <w:sz w:val="22"/>
                <w:szCs w:val="22"/>
              </w:rPr>
              <w:tab/>
            </w:r>
            <w:r w:rsidRPr="00CB3D7A" w:rsidR="006E3A77">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rsidR="006E3A77" w:rsidRDefault="00403BA9" w14:paraId="57FBBE4D" w14:textId="265D3E3A">
          <w:pPr>
            <w:pStyle w:val="TOC3"/>
            <w:tabs>
              <w:tab w:val="left" w:pos="1100"/>
              <w:tab w:val="right" w:leader="dot" w:pos="10070"/>
            </w:tabs>
            <w:rPr>
              <w:rFonts w:asciiTheme="minorHAnsi" w:hAnsiTheme="minorHAnsi" w:eastAsiaTheme="minorEastAsia"/>
              <w:noProof/>
              <w:color w:val="auto"/>
              <w:sz w:val="22"/>
              <w:szCs w:val="22"/>
            </w:rPr>
          </w:pPr>
          <w:hyperlink w:history="1" w:anchor="_Toc32417360">
            <w:r w:rsidRPr="00CB3D7A" w:rsidR="006E3A77">
              <w:rPr>
                <w:rStyle w:val="Hyperlink"/>
                <w:noProof/>
              </w:rPr>
              <w:t>5.5.3</w:t>
            </w:r>
            <w:r w:rsidR="006E3A77">
              <w:rPr>
                <w:rFonts w:asciiTheme="minorHAnsi" w:hAnsiTheme="minorHAnsi" w:eastAsiaTheme="minorEastAsia"/>
                <w:noProof/>
                <w:color w:val="auto"/>
                <w:sz w:val="22"/>
                <w:szCs w:val="22"/>
              </w:rPr>
              <w:tab/>
            </w:r>
            <w:r w:rsidRPr="00CB3D7A" w:rsidR="006E3A77">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rsidR="006E3A77" w:rsidRDefault="00403BA9" w14:paraId="6FC0652A" w14:textId="05A09A20">
          <w:pPr>
            <w:pStyle w:val="TOC3"/>
            <w:tabs>
              <w:tab w:val="left" w:pos="1100"/>
              <w:tab w:val="right" w:leader="dot" w:pos="10070"/>
            </w:tabs>
            <w:rPr>
              <w:rFonts w:asciiTheme="minorHAnsi" w:hAnsiTheme="minorHAnsi" w:eastAsiaTheme="minorEastAsia"/>
              <w:noProof/>
              <w:color w:val="auto"/>
              <w:sz w:val="22"/>
              <w:szCs w:val="22"/>
            </w:rPr>
          </w:pPr>
          <w:hyperlink w:history="1" w:anchor="_Toc32417361">
            <w:r w:rsidRPr="00CB3D7A" w:rsidR="006E3A77">
              <w:rPr>
                <w:rStyle w:val="Hyperlink"/>
                <w:noProof/>
              </w:rPr>
              <w:t>5.5.4</w:t>
            </w:r>
            <w:r w:rsidR="006E3A77">
              <w:rPr>
                <w:rFonts w:asciiTheme="minorHAnsi" w:hAnsiTheme="minorHAnsi" w:eastAsiaTheme="minorEastAsia"/>
                <w:noProof/>
                <w:color w:val="auto"/>
                <w:sz w:val="22"/>
                <w:szCs w:val="22"/>
              </w:rPr>
              <w:tab/>
            </w:r>
            <w:r w:rsidRPr="00CB3D7A" w:rsidR="006E3A77">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rsidR="006E3A77" w:rsidRDefault="00403BA9" w14:paraId="42F5EA41" w14:textId="328A7920">
          <w:pPr>
            <w:pStyle w:val="TOC2"/>
            <w:tabs>
              <w:tab w:val="left" w:pos="880"/>
              <w:tab w:val="right" w:leader="dot" w:pos="10070"/>
            </w:tabs>
            <w:rPr>
              <w:rFonts w:asciiTheme="minorHAnsi" w:hAnsiTheme="minorHAnsi" w:eastAsiaTheme="minorEastAsia"/>
              <w:noProof/>
              <w:color w:val="auto"/>
              <w:sz w:val="22"/>
              <w:szCs w:val="22"/>
            </w:rPr>
          </w:pPr>
          <w:hyperlink w:history="1" w:anchor="_Toc32417362">
            <w:r w:rsidRPr="00CB3D7A" w:rsidR="006E3A77">
              <w:rPr>
                <w:rStyle w:val="Hyperlink"/>
                <w:noProof/>
              </w:rPr>
              <w:t>5.6</w:t>
            </w:r>
            <w:r w:rsidR="006E3A77">
              <w:rPr>
                <w:rFonts w:asciiTheme="minorHAnsi" w:hAnsiTheme="minorHAnsi" w:eastAsiaTheme="minorEastAsia"/>
                <w:noProof/>
                <w:color w:val="auto"/>
                <w:sz w:val="22"/>
                <w:szCs w:val="22"/>
              </w:rPr>
              <w:tab/>
            </w:r>
            <w:r w:rsidRPr="00CB3D7A" w:rsidR="006E3A77">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403BA9" w14:paraId="6F288BF6" w14:textId="2B8E2E30">
          <w:pPr>
            <w:pStyle w:val="TOC3"/>
            <w:tabs>
              <w:tab w:val="left" w:pos="1100"/>
              <w:tab w:val="right" w:leader="dot" w:pos="10070"/>
            </w:tabs>
            <w:rPr>
              <w:rFonts w:asciiTheme="minorHAnsi" w:hAnsiTheme="minorHAnsi" w:eastAsiaTheme="minorEastAsia"/>
              <w:noProof/>
              <w:color w:val="auto"/>
              <w:sz w:val="22"/>
              <w:szCs w:val="22"/>
            </w:rPr>
          </w:pPr>
          <w:hyperlink w:history="1" w:anchor="_Toc32417363">
            <w:r w:rsidRPr="00CB3D7A" w:rsidR="006E3A77">
              <w:rPr>
                <w:rStyle w:val="Hyperlink"/>
                <w:noProof/>
              </w:rPr>
              <w:t>5.6.1</w:t>
            </w:r>
            <w:r w:rsidR="006E3A77">
              <w:rPr>
                <w:rFonts w:asciiTheme="minorHAnsi" w:hAnsiTheme="minorHAnsi" w:eastAsiaTheme="minorEastAsia"/>
                <w:noProof/>
                <w:color w:val="auto"/>
                <w:sz w:val="22"/>
                <w:szCs w:val="22"/>
              </w:rPr>
              <w:tab/>
            </w:r>
            <w:r w:rsidRPr="00CB3D7A" w:rsidR="006E3A77">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403BA9" w14:paraId="018E6018" w14:textId="468A8588">
          <w:pPr>
            <w:pStyle w:val="TOC3"/>
            <w:tabs>
              <w:tab w:val="left" w:pos="1100"/>
              <w:tab w:val="right" w:leader="dot" w:pos="10070"/>
            </w:tabs>
            <w:rPr>
              <w:rFonts w:asciiTheme="minorHAnsi" w:hAnsiTheme="minorHAnsi" w:eastAsiaTheme="minorEastAsia"/>
              <w:noProof/>
              <w:color w:val="auto"/>
              <w:sz w:val="22"/>
              <w:szCs w:val="22"/>
            </w:rPr>
          </w:pPr>
          <w:hyperlink w:history="1" w:anchor="_Toc32417364">
            <w:r w:rsidRPr="00CB3D7A" w:rsidR="006E3A77">
              <w:rPr>
                <w:rStyle w:val="Hyperlink"/>
                <w:noProof/>
              </w:rPr>
              <w:t>5.6.2</w:t>
            </w:r>
            <w:r w:rsidR="006E3A77">
              <w:rPr>
                <w:rFonts w:asciiTheme="minorHAnsi" w:hAnsiTheme="minorHAnsi" w:eastAsiaTheme="minorEastAsia"/>
                <w:noProof/>
                <w:color w:val="auto"/>
                <w:sz w:val="22"/>
                <w:szCs w:val="22"/>
              </w:rPr>
              <w:tab/>
            </w:r>
            <w:r w:rsidRPr="00CB3D7A" w:rsidR="006E3A77">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rsidR="006E3A77" w:rsidRDefault="00403BA9" w14:paraId="4E0938C8" w14:textId="78211E2A">
          <w:pPr>
            <w:pStyle w:val="TOC3"/>
            <w:tabs>
              <w:tab w:val="left" w:pos="1100"/>
              <w:tab w:val="right" w:leader="dot" w:pos="10070"/>
            </w:tabs>
            <w:rPr>
              <w:rFonts w:asciiTheme="minorHAnsi" w:hAnsiTheme="minorHAnsi" w:eastAsiaTheme="minorEastAsia"/>
              <w:noProof/>
              <w:color w:val="auto"/>
              <w:sz w:val="22"/>
              <w:szCs w:val="22"/>
            </w:rPr>
          </w:pPr>
          <w:hyperlink w:history="1" w:anchor="_Toc32417365">
            <w:r w:rsidRPr="00CB3D7A" w:rsidR="006E3A77">
              <w:rPr>
                <w:rStyle w:val="Hyperlink"/>
                <w:noProof/>
              </w:rPr>
              <w:t>5.6.3</w:t>
            </w:r>
            <w:r w:rsidR="006E3A77">
              <w:rPr>
                <w:rFonts w:asciiTheme="minorHAnsi" w:hAnsiTheme="minorHAnsi" w:eastAsiaTheme="minorEastAsia"/>
                <w:noProof/>
                <w:color w:val="auto"/>
                <w:sz w:val="22"/>
                <w:szCs w:val="22"/>
              </w:rPr>
              <w:tab/>
            </w:r>
            <w:r w:rsidRPr="00CB3D7A" w:rsidR="006E3A77">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rsidR="006E3A77" w:rsidRDefault="00403BA9" w14:paraId="52D4361C" w14:textId="13D30972">
          <w:pPr>
            <w:pStyle w:val="TOC3"/>
            <w:tabs>
              <w:tab w:val="left" w:pos="1100"/>
              <w:tab w:val="right" w:leader="dot" w:pos="10070"/>
            </w:tabs>
            <w:rPr>
              <w:rFonts w:asciiTheme="minorHAnsi" w:hAnsiTheme="minorHAnsi" w:eastAsiaTheme="minorEastAsia"/>
              <w:noProof/>
              <w:color w:val="auto"/>
              <w:sz w:val="22"/>
              <w:szCs w:val="22"/>
            </w:rPr>
          </w:pPr>
          <w:hyperlink w:history="1" w:anchor="_Toc32417366">
            <w:r w:rsidRPr="00CB3D7A" w:rsidR="006E3A77">
              <w:rPr>
                <w:rStyle w:val="Hyperlink"/>
                <w:noProof/>
              </w:rPr>
              <w:t>5.6.4</w:t>
            </w:r>
            <w:r w:rsidR="006E3A77">
              <w:rPr>
                <w:rFonts w:asciiTheme="minorHAnsi" w:hAnsiTheme="minorHAnsi" w:eastAsiaTheme="minorEastAsia"/>
                <w:noProof/>
                <w:color w:val="auto"/>
                <w:sz w:val="22"/>
                <w:szCs w:val="22"/>
              </w:rPr>
              <w:tab/>
            </w:r>
            <w:r w:rsidRPr="00CB3D7A" w:rsidR="006E3A77">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rsidR="006E3A77" w:rsidRDefault="00403BA9" w14:paraId="322CB33A" w14:textId="558D3142">
          <w:pPr>
            <w:pStyle w:val="TOC3"/>
            <w:tabs>
              <w:tab w:val="left" w:pos="1100"/>
              <w:tab w:val="right" w:leader="dot" w:pos="10070"/>
            </w:tabs>
            <w:rPr>
              <w:rFonts w:asciiTheme="minorHAnsi" w:hAnsiTheme="minorHAnsi" w:eastAsiaTheme="minorEastAsia"/>
              <w:noProof/>
              <w:color w:val="auto"/>
              <w:sz w:val="22"/>
              <w:szCs w:val="22"/>
            </w:rPr>
          </w:pPr>
          <w:hyperlink w:history="1" w:anchor="_Toc32417367">
            <w:r w:rsidRPr="00CB3D7A" w:rsidR="006E3A77">
              <w:rPr>
                <w:rStyle w:val="Hyperlink"/>
                <w:noProof/>
              </w:rPr>
              <w:t>5.6.5</w:t>
            </w:r>
            <w:r w:rsidR="006E3A77">
              <w:rPr>
                <w:rFonts w:asciiTheme="minorHAnsi" w:hAnsiTheme="minorHAnsi" w:eastAsiaTheme="minorEastAsia"/>
                <w:noProof/>
                <w:color w:val="auto"/>
                <w:sz w:val="22"/>
                <w:szCs w:val="22"/>
              </w:rPr>
              <w:tab/>
            </w:r>
            <w:r w:rsidRPr="00CB3D7A" w:rsidR="006E3A77">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rsidR="006E3A77" w:rsidRDefault="00403BA9" w14:paraId="77E496DA" w14:textId="7E3EFC1F">
          <w:pPr>
            <w:pStyle w:val="TOC2"/>
            <w:tabs>
              <w:tab w:val="left" w:pos="880"/>
              <w:tab w:val="right" w:leader="dot" w:pos="10070"/>
            </w:tabs>
            <w:rPr>
              <w:rFonts w:asciiTheme="minorHAnsi" w:hAnsiTheme="minorHAnsi" w:eastAsiaTheme="minorEastAsia"/>
              <w:noProof/>
              <w:color w:val="auto"/>
              <w:sz w:val="22"/>
              <w:szCs w:val="22"/>
            </w:rPr>
          </w:pPr>
          <w:hyperlink w:history="1" w:anchor="_Toc32417368">
            <w:r w:rsidRPr="00CB3D7A" w:rsidR="006E3A77">
              <w:rPr>
                <w:rStyle w:val="Hyperlink"/>
                <w:noProof/>
              </w:rPr>
              <w:t>5.7</w:t>
            </w:r>
            <w:r w:rsidR="006E3A77">
              <w:rPr>
                <w:rFonts w:asciiTheme="minorHAnsi" w:hAnsiTheme="minorHAnsi" w:eastAsiaTheme="minorEastAsia"/>
                <w:noProof/>
                <w:color w:val="auto"/>
                <w:sz w:val="22"/>
                <w:szCs w:val="22"/>
              </w:rPr>
              <w:tab/>
            </w:r>
            <w:r w:rsidRPr="00CB3D7A" w:rsidR="006E3A77">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403BA9" w14:paraId="177C20C9" w14:textId="35649437">
          <w:pPr>
            <w:pStyle w:val="TOC3"/>
            <w:tabs>
              <w:tab w:val="left" w:pos="1100"/>
              <w:tab w:val="right" w:leader="dot" w:pos="10070"/>
            </w:tabs>
            <w:rPr>
              <w:rFonts w:asciiTheme="minorHAnsi" w:hAnsiTheme="minorHAnsi" w:eastAsiaTheme="minorEastAsia"/>
              <w:noProof/>
              <w:color w:val="auto"/>
              <w:sz w:val="22"/>
              <w:szCs w:val="22"/>
            </w:rPr>
          </w:pPr>
          <w:hyperlink w:history="1" w:anchor="_Toc32417369">
            <w:r w:rsidRPr="00CB3D7A" w:rsidR="006E3A77">
              <w:rPr>
                <w:rStyle w:val="Hyperlink"/>
                <w:noProof/>
              </w:rPr>
              <w:t>5.7.1</w:t>
            </w:r>
            <w:r w:rsidR="006E3A77">
              <w:rPr>
                <w:rFonts w:asciiTheme="minorHAnsi" w:hAnsiTheme="minorHAnsi" w:eastAsiaTheme="minorEastAsia"/>
                <w:noProof/>
                <w:color w:val="auto"/>
                <w:sz w:val="22"/>
                <w:szCs w:val="22"/>
              </w:rPr>
              <w:tab/>
            </w:r>
            <w:r w:rsidRPr="00CB3D7A" w:rsidR="006E3A77">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403BA9" w14:paraId="10026E9A" w14:textId="5EF56C14">
          <w:pPr>
            <w:pStyle w:val="TOC3"/>
            <w:tabs>
              <w:tab w:val="left" w:pos="1100"/>
              <w:tab w:val="right" w:leader="dot" w:pos="10070"/>
            </w:tabs>
            <w:rPr>
              <w:rFonts w:asciiTheme="minorHAnsi" w:hAnsiTheme="minorHAnsi" w:eastAsiaTheme="minorEastAsia"/>
              <w:noProof/>
              <w:color w:val="auto"/>
              <w:sz w:val="22"/>
              <w:szCs w:val="22"/>
            </w:rPr>
          </w:pPr>
          <w:hyperlink w:history="1" w:anchor="_Toc32417370">
            <w:r w:rsidRPr="00CB3D7A" w:rsidR="006E3A77">
              <w:rPr>
                <w:rStyle w:val="Hyperlink"/>
                <w:noProof/>
              </w:rPr>
              <w:t>5.7.2</w:t>
            </w:r>
            <w:r w:rsidR="006E3A77">
              <w:rPr>
                <w:rFonts w:asciiTheme="minorHAnsi" w:hAnsiTheme="minorHAnsi" w:eastAsiaTheme="minorEastAsia"/>
                <w:noProof/>
                <w:color w:val="auto"/>
                <w:sz w:val="22"/>
                <w:szCs w:val="22"/>
              </w:rPr>
              <w:tab/>
            </w:r>
            <w:r w:rsidRPr="00CB3D7A" w:rsidR="006E3A77">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rsidR="006E3A77" w:rsidRDefault="00403BA9" w14:paraId="4859CA89" w14:textId="349F2204">
          <w:pPr>
            <w:pStyle w:val="TOC3"/>
            <w:tabs>
              <w:tab w:val="left" w:pos="1100"/>
              <w:tab w:val="right" w:leader="dot" w:pos="10070"/>
            </w:tabs>
            <w:rPr>
              <w:rFonts w:asciiTheme="minorHAnsi" w:hAnsiTheme="minorHAnsi" w:eastAsiaTheme="minorEastAsia"/>
              <w:noProof/>
              <w:color w:val="auto"/>
              <w:sz w:val="22"/>
              <w:szCs w:val="22"/>
            </w:rPr>
          </w:pPr>
          <w:hyperlink w:history="1" w:anchor="_Toc32417371">
            <w:r w:rsidRPr="00CB3D7A" w:rsidR="006E3A77">
              <w:rPr>
                <w:rStyle w:val="Hyperlink"/>
                <w:noProof/>
              </w:rPr>
              <w:t>5.7.3</w:t>
            </w:r>
            <w:r w:rsidR="006E3A77">
              <w:rPr>
                <w:rFonts w:asciiTheme="minorHAnsi" w:hAnsiTheme="minorHAnsi" w:eastAsiaTheme="minorEastAsia"/>
                <w:noProof/>
                <w:color w:val="auto"/>
                <w:sz w:val="22"/>
                <w:szCs w:val="22"/>
              </w:rPr>
              <w:tab/>
            </w:r>
            <w:r w:rsidRPr="00CB3D7A" w:rsidR="006E3A77">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rsidR="006E3A77" w:rsidRDefault="00403BA9" w14:paraId="37BBB346" w14:textId="3BB5A386">
          <w:pPr>
            <w:pStyle w:val="TOC3"/>
            <w:tabs>
              <w:tab w:val="left" w:pos="1100"/>
              <w:tab w:val="right" w:leader="dot" w:pos="10070"/>
            </w:tabs>
            <w:rPr>
              <w:rFonts w:asciiTheme="minorHAnsi" w:hAnsiTheme="minorHAnsi" w:eastAsiaTheme="minorEastAsia"/>
              <w:noProof/>
              <w:color w:val="auto"/>
              <w:sz w:val="22"/>
              <w:szCs w:val="22"/>
            </w:rPr>
          </w:pPr>
          <w:hyperlink w:history="1" w:anchor="_Toc32417372">
            <w:r w:rsidRPr="00CB3D7A" w:rsidR="006E3A77">
              <w:rPr>
                <w:rStyle w:val="Hyperlink"/>
                <w:noProof/>
              </w:rPr>
              <w:t>5.7.4</w:t>
            </w:r>
            <w:r w:rsidR="006E3A77">
              <w:rPr>
                <w:rFonts w:asciiTheme="minorHAnsi" w:hAnsiTheme="minorHAnsi" w:eastAsiaTheme="minorEastAsia"/>
                <w:noProof/>
                <w:color w:val="auto"/>
                <w:sz w:val="22"/>
                <w:szCs w:val="22"/>
              </w:rPr>
              <w:tab/>
            </w:r>
            <w:r w:rsidRPr="00CB3D7A" w:rsidR="006E3A77">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rsidR="006E3A77" w:rsidRDefault="00403BA9" w14:paraId="36D9658A" w14:textId="37D487C8">
          <w:pPr>
            <w:pStyle w:val="TOC3"/>
            <w:tabs>
              <w:tab w:val="left" w:pos="1100"/>
              <w:tab w:val="right" w:leader="dot" w:pos="10070"/>
            </w:tabs>
            <w:rPr>
              <w:rFonts w:asciiTheme="minorHAnsi" w:hAnsiTheme="minorHAnsi" w:eastAsiaTheme="minorEastAsia"/>
              <w:noProof/>
              <w:color w:val="auto"/>
              <w:sz w:val="22"/>
              <w:szCs w:val="22"/>
            </w:rPr>
          </w:pPr>
          <w:hyperlink w:history="1" w:anchor="_Toc32417373">
            <w:r w:rsidRPr="00CB3D7A" w:rsidR="006E3A77">
              <w:rPr>
                <w:rStyle w:val="Hyperlink"/>
                <w:noProof/>
              </w:rPr>
              <w:t>5.7.5</w:t>
            </w:r>
            <w:r w:rsidR="006E3A77">
              <w:rPr>
                <w:rFonts w:asciiTheme="minorHAnsi" w:hAnsiTheme="minorHAnsi" w:eastAsiaTheme="minorEastAsia"/>
                <w:noProof/>
                <w:color w:val="auto"/>
                <w:sz w:val="22"/>
                <w:szCs w:val="22"/>
              </w:rPr>
              <w:tab/>
            </w:r>
            <w:r w:rsidRPr="00CB3D7A" w:rsidR="006E3A77">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rsidR="006E3A77" w:rsidRDefault="00403BA9" w14:paraId="4D192231" w14:textId="4974B50A">
          <w:pPr>
            <w:pStyle w:val="TOC3"/>
            <w:tabs>
              <w:tab w:val="left" w:pos="1100"/>
              <w:tab w:val="right" w:leader="dot" w:pos="10070"/>
            </w:tabs>
            <w:rPr>
              <w:rFonts w:asciiTheme="minorHAnsi" w:hAnsiTheme="minorHAnsi" w:eastAsiaTheme="minorEastAsia"/>
              <w:noProof/>
              <w:color w:val="auto"/>
              <w:sz w:val="22"/>
              <w:szCs w:val="22"/>
            </w:rPr>
          </w:pPr>
          <w:hyperlink w:history="1" w:anchor="_Toc32417374">
            <w:r w:rsidRPr="00CB3D7A" w:rsidR="006E3A77">
              <w:rPr>
                <w:rStyle w:val="Hyperlink"/>
                <w:noProof/>
              </w:rPr>
              <w:t>5.7.6</w:t>
            </w:r>
            <w:r w:rsidR="006E3A77">
              <w:rPr>
                <w:rFonts w:asciiTheme="minorHAnsi" w:hAnsiTheme="minorHAnsi" w:eastAsiaTheme="minorEastAsia"/>
                <w:noProof/>
                <w:color w:val="auto"/>
                <w:sz w:val="22"/>
                <w:szCs w:val="22"/>
              </w:rPr>
              <w:tab/>
            </w:r>
            <w:r w:rsidRPr="00CB3D7A" w:rsidR="006E3A77">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rsidR="006E3A77" w:rsidRDefault="00403BA9" w14:paraId="5841A171" w14:textId="5005A440">
          <w:pPr>
            <w:pStyle w:val="TOC2"/>
            <w:tabs>
              <w:tab w:val="left" w:pos="880"/>
              <w:tab w:val="right" w:leader="dot" w:pos="10070"/>
            </w:tabs>
            <w:rPr>
              <w:rFonts w:asciiTheme="minorHAnsi" w:hAnsiTheme="minorHAnsi" w:eastAsiaTheme="minorEastAsia"/>
              <w:noProof/>
              <w:color w:val="auto"/>
              <w:sz w:val="22"/>
              <w:szCs w:val="22"/>
            </w:rPr>
          </w:pPr>
          <w:hyperlink w:history="1" w:anchor="_Toc32417375">
            <w:r w:rsidRPr="00CB3D7A" w:rsidR="006E3A77">
              <w:rPr>
                <w:rStyle w:val="Hyperlink"/>
                <w:noProof/>
              </w:rPr>
              <w:t>5.8</w:t>
            </w:r>
            <w:r w:rsidR="006E3A77">
              <w:rPr>
                <w:rFonts w:asciiTheme="minorHAnsi" w:hAnsiTheme="minorHAnsi" w:eastAsiaTheme="minorEastAsia"/>
                <w:noProof/>
                <w:color w:val="auto"/>
                <w:sz w:val="22"/>
                <w:szCs w:val="22"/>
              </w:rPr>
              <w:tab/>
            </w:r>
            <w:r w:rsidRPr="00CB3D7A" w:rsidR="006E3A77">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403BA9" w14:paraId="68DB5E9D" w14:textId="21BB6EB0">
          <w:pPr>
            <w:pStyle w:val="TOC3"/>
            <w:tabs>
              <w:tab w:val="left" w:pos="1100"/>
              <w:tab w:val="right" w:leader="dot" w:pos="10070"/>
            </w:tabs>
            <w:rPr>
              <w:rFonts w:asciiTheme="minorHAnsi" w:hAnsiTheme="minorHAnsi" w:eastAsiaTheme="minorEastAsia"/>
              <w:noProof/>
              <w:color w:val="auto"/>
              <w:sz w:val="22"/>
              <w:szCs w:val="22"/>
            </w:rPr>
          </w:pPr>
          <w:hyperlink w:history="1" w:anchor="_Toc32417376">
            <w:r w:rsidRPr="00CB3D7A" w:rsidR="006E3A77">
              <w:rPr>
                <w:rStyle w:val="Hyperlink"/>
                <w:noProof/>
              </w:rPr>
              <w:t>5.8.1</w:t>
            </w:r>
            <w:r w:rsidR="006E3A77">
              <w:rPr>
                <w:rFonts w:asciiTheme="minorHAnsi" w:hAnsiTheme="minorHAnsi" w:eastAsiaTheme="minorEastAsia"/>
                <w:noProof/>
                <w:color w:val="auto"/>
                <w:sz w:val="22"/>
                <w:szCs w:val="22"/>
              </w:rPr>
              <w:tab/>
            </w:r>
            <w:r w:rsidRPr="00CB3D7A" w:rsidR="006E3A77">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403BA9" w14:paraId="42C9A2D3" w14:textId="36593310">
          <w:pPr>
            <w:pStyle w:val="TOC3"/>
            <w:tabs>
              <w:tab w:val="left" w:pos="1100"/>
              <w:tab w:val="right" w:leader="dot" w:pos="10070"/>
            </w:tabs>
            <w:rPr>
              <w:rFonts w:asciiTheme="minorHAnsi" w:hAnsiTheme="minorHAnsi" w:eastAsiaTheme="minorEastAsia"/>
              <w:noProof/>
              <w:color w:val="auto"/>
              <w:sz w:val="22"/>
              <w:szCs w:val="22"/>
            </w:rPr>
          </w:pPr>
          <w:hyperlink w:history="1" w:anchor="_Toc32417377">
            <w:r w:rsidRPr="00CB3D7A" w:rsidR="006E3A77">
              <w:rPr>
                <w:rStyle w:val="Hyperlink"/>
                <w:noProof/>
              </w:rPr>
              <w:t>5.8.2</w:t>
            </w:r>
            <w:r w:rsidR="006E3A77">
              <w:rPr>
                <w:rFonts w:asciiTheme="minorHAnsi" w:hAnsiTheme="minorHAnsi" w:eastAsiaTheme="minorEastAsia"/>
                <w:noProof/>
                <w:color w:val="auto"/>
                <w:sz w:val="22"/>
                <w:szCs w:val="22"/>
              </w:rPr>
              <w:tab/>
            </w:r>
            <w:r w:rsidRPr="00CB3D7A" w:rsidR="006E3A77">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rsidR="006E3A77" w:rsidRDefault="00403BA9" w14:paraId="4C7840CF" w14:textId="444ADEA6">
          <w:pPr>
            <w:pStyle w:val="TOC1"/>
            <w:tabs>
              <w:tab w:val="left" w:pos="400"/>
              <w:tab w:val="right" w:leader="dot" w:pos="10070"/>
            </w:tabs>
            <w:rPr>
              <w:rFonts w:asciiTheme="minorHAnsi" w:hAnsiTheme="minorHAnsi" w:eastAsiaTheme="minorEastAsia"/>
              <w:noProof/>
              <w:color w:val="auto"/>
              <w:sz w:val="22"/>
              <w:szCs w:val="22"/>
            </w:rPr>
          </w:pPr>
          <w:hyperlink w:history="1" w:anchor="_Toc32417378">
            <w:r w:rsidRPr="00CB3D7A" w:rsidR="006E3A77">
              <w:rPr>
                <w:rStyle w:val="Hyperlink"/>
                <w:noProof/>
              </w:rPr>
              <w:t>6</w:t>
            </w:r>
            <w:r w:rsidR="006E3A77">
              <w:rPr>
                <w:rFonts w:asciiTheme="minorHAnsi" w:hAnsiTheme="minorHAnsi" w:eastAsiaTheme="minorEastAsia"/>
                <w:noProof/>
                <w:color w:val="auto"/>
                <w:sz w:val="22"/>
                <w:szCs w:val="22"/>
              </w:rPr>
              <w:tab/>
            </w:r>
            <w:r w:rsidRPr="00CB3D7A" w:rsidR="006E3A77">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403BA9" w14:paraId="3C5B1BF7" w14:textId="624B55AD">
          <w:pPr>
            <w:pStyle w:val="TOC2"/>
            <w:tabs>
              <w:tab w:val="left" w:pos="880"/>
              <w:tab w:val="right" w:leader="dot" w:pos="10070"/>
            </w:tabs>
            <w:rPr>
              <w:rFonts w:asciiTheme="minorHAnsi" w:hAnsiTheme="minorHAnsi" w:eastAsiaTheme="minorEastAsia"/>
              <w:noProof/>
              <w:color w:val="auto"/>
              <w:sz w:val="22"/>
              <w:szCs w:val="22"/>
            </w:rPr>
          </w:pPr>
          <w:hyperlink w:history="1" w:anchor="_Toc32417379">
            <w:r w:rsidRPr="00CB3D7A" w:rsidR="006E3A77">
              <w:rPr>
                <w:rStyle w:val="Hyperlink"/>
                <w:noProof/>
              </w:rPr>
              <w:t>6.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403BA9" w14:paraId="0E4CB99C" w14:textId="4E1A33B7">
          <w:pPr>
            <w:pStyle w:val="TOC2"/>
            <w:tabs>
              <w:tab w:val="left" w:pos="880"/>
              <w:tab w:val="right" w:leader="dot" w:pos="10070"/>
            </w:tabs>
            <w:rPr>
              <w:rFonts w:asciiTheme="minorHAnsi" w:hAnsiTheme="minorHAnsi" w:eastAsiaTheme="minorEastAsia"/>
              <w:noProof/>
              <w:color w:val="auto"/>
              <w:sz w:val="22"/>
              <w:szCs w:val="22"/>
            </w:rPr>
          </w:pPr>
          <w:hyperlink w:history="1" w:anchor="_Toc32417380">
            <w:r w:rsidRPr="00CB3D7A" w:rsidR="006E3A77">
              <w:rPr>
                <w:rStyle w:val="Hyperlink"/>
                <w:noProof/>
              </w:rPr>
              <w:t>6.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403BA9" w14:paraId="30795836" w14:textId="0BAF01D3">
          <w:pPr>
            <w:pStyle w:val="TOC2"/>
            <w:tabs>
              <w:tab w:val="left" w:pos="880"/>
              <w:tab w:val="right" w:leader="dot" w:pos="10070"/>
            </w:tabs>
            <w:rPr>
              <w:rFonts w:asciiTheme="minorHAnsi" w:hAnsiTheme="minorHAnsi" w:eastAsiaTheme="minorEastAsia"/>
              <w:noProof/>
              <w:color w:val="auto"/>
              <w:sz w:val="22"/>
              <w:szCs w:val="22"/>
            </w:rPr>
          </w:pPr>
          <w:hyperlink w:history="1" w:anchor="_Toc32417381">
            <w:r w:rsidRPr="00CB3D7A" w:rsidR="006E3A77">
              <w:rPr>
                <w:rStyle w:val="Hyperlink"/>
                <w:noProof/>
              </w:rPr>
              <w:t>6.3</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403BA9" w14:paraId="3A39CE7C" w14:textId="5F9AFE4E">
          <w:pPr>
            <w:pStyle w:val="TOC2"/>
            <w:tabs>
              <w:tab w:val="left" w:pos="880"/>
              <w:tab w:val="right" w:leader="dot" w:pos="10070"/>
            </w:tabs>
            <w:rPr>
              <w:rFonts w:asciiTheme="minorHAnsi" w:hAnsiTheme="minorHAnsi" w:eastAsiaTheme="minorEastAsia"/>
              <w:noProof/>
              <w:color w:val="auto"/>
              <w:sz w:val="22"/>
              <w:szCs w:val="22"/>
            </w:rPr>
          </w:pPr>
          <w:hyperlink w:history="1" w:anchor="_Toc32417382">
            <w:r w:rsidRPr="00CB3D7A" w:rsidR="006E3A77">
              <w:rPr>
                <w:rStyle w:val="Hyperlink"/>
                <w:noProof/>
              </w:rPr>
              <w:t>6.4</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403BA9" w14:paraId="56B32DBB" w14:textId="5450360D">
          <w:pPr>
            <w:pStyle w:val="TOC2"/>
            <w:tabs>
              <w:tab w:val="left" w:pos="880"/>
              <w:tab w:val="right" w:leader="dot" w:pos="10070"/>
            </w:tabs>
            <w:rPr>
              <w:rFonts w:asciiTheme="minorHAnsi" w:hAnsiTheme="minorHAnsi" w:eastAsiaTheme="minorEastAsia"/>
              <w:noProof/>
              <w:color w:val="auto"/>
              <w:sz w:val="22"/>
              <w:szCs w:val="22"/>
            </w:rPr>
          </w:pPr>
          <w:hyperlink w:history="1" w:anchor="_Toc32417383">
            <w:r w:rsidRPr="00CB3D7A" w:rsidR="006E3A77">
              <w:rPr>
                <w:rStyle w:val="Hyperlink"/>
                <w:noProof/>
              </w:rPr>
              <w:t>6.5</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403BA9" w14:paraId="32EE5219" w14:textId="2E72D113">
          <w:pPr>
            <w:pStyle w:val="TOC2"/>
            <w:tabs>
              <w:tab w:val="left" w:pos="880"/>
              <w:tab w:val="right" w:leader="dot" w:pos="10070"/>
            </w:tabs>
            <w:rPr>
              <w:rFonts w:asciiTheme="minorHAnsi" w:hAnsiTheme="minorHAnsi" w:eastAsiaTheme="minorEastAsia"/>
              <w:noProof/>
              <w:color w:val="auto"/>
              <w:sz w:val="22"/>
              <w:szCs w:val="22"/>
            </w:rPr>
          </w:pPr>
          <w:hyperlink w:history="1" w:anchor="_Toc32417384">
            <w:r w:rsidRPr="00CB3D7A" w:rsidR="006E3A77">
              <w:rPr>
                <w:rStyle w:val="Hyperlink"/>
                <w:noProof/>
              </w:rPr>
              <w:t>6.6</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403BA9" w14:paraId="7BD069E3" w14:textId="2511910B">
          <w:pPr>
            <w:pStyle w:val="TOC2"/>
            <w:tabs>
              <w:tab w:val="left" w:pos="880"/>
              <w:tab w:val="right" w:leader="dot" w:pos="10070"/>
            </w:tabs>
            <w:rPr>
              <w:rFonts w:asciiTheme="minorHAnsi" w:hAnsiTheme="minorHAnsi" w:eastAsiaTheme="minorEastAsia"/>
              <w:noProof/>
              <w:color w:val="auto"/>
              <w:sz w:val="22"/>
              <w:szCs w:val="22"/>
            </w:rPr>
          </w:pPr>
          <w:hyperlink w:history="1" w:anchor="_Toc32417385">
            <w:r w:rsidRPr="00CB3D7A" w:rsidR="006E3A77">
              <w:rPr>
                <w:rStyle w:val="Hyperlink"/>
                <w:noProof/>
              </w:rPr>
              <w:t>6.7</w:t>
            </w:r>
            <w:r w:rsidR="006E3A77">
              <w:rPr>
                <w:rFonts w:asciiTheme="minorHAnsi" w:hAnsiTheme="minorHAnsi" w:eastAsiaTheme="minorEastAsia"/>
                <w:noProof/>
                <w:color w:val="auto"/>
                <w:sz w:val="22"/>
                <w:szCs w:val="22"/>
              </w:rPr>
              <w:tab/>
            </w:r>
            <w:r w:rsidRPr="00CB3D7A" w:rsidR="006E3A77">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403BA9" w14:paraId="057B1D62" w14:textId="2A0F4AB8">
          <w:pPr>
            <w:pStyle w:val="TOC2"/>
            <w:tabs>
              <w:tab w:val="left" w:pos="880"/>
              <w:tab w:val="right" w:leader="dot" w:pos="10070"/>
            </w:tabs>
            <w:rPr>
              <w:rFonts w:asciiTheme="minorHAnsi" w:hAnsiTheme="minorHAnsi" w:eastAsiaTheme="minorEastAsia"/>
              <w:noProof/>
              <w:color w:val="auto"/>
              <w:sz w:val="22"/>
              <w:szCs w:val="22"/>
            </w:rPr>
          </w:pPr>
          <w:hyperlink w:history="1" w:anchor="_Toc32417386">
            <w:r w:rsidRPr="00CB3D7A" w:rsidR="006E3A77">
              <w:rPr>
                <w:rStyle w:val="Hyperlink"/>
                <w:noProof/>
              </w:rPr>
              <w:t>6.8</w:t>
            </w:r>
            <w:r w:rsidR="006E3A77">
              <w:rPr>
                <w:rFonts w:asciiTheme="minorHAnsi" w:hAnsiTheme="minorHAnsi" w:eastAsiaTheme="minorEastAsia"/>
                <w:noProof/>
                <w:color w:val="auto"/>
                <w:sz w:val="22"/>
                <w:szCs w:val="22"/>
              </w:rPr>
              <w:tab/>
            </w:r>
            <w:r w:rsidRPr="00CB3D7A" w:rsidR="006E3A77">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403BA9" w14:paraId="5F22EC13" w14:textId="6FD17AAC">
          <w:pPr>
            <w:pStyle w:val="TOC2"/>
            <w:tabs>
              <w:tab w:val="left" w:pos="880"/>
              <w:tab w:val="right" w:leader="dot" w:pos="10070"/>
            </w:tabs>
            <w:rPr>
              <w:rFonts w:asciiTheme="minorHAnsi" w:hAnsiTheme="minorHAnsi" w:eastAsiaTheme="minorEastAsia"/>
              <w:noProof/>
              <w:color w:val="auto"/>
              <w:sz w:val="22"/>
              <w:szCs w:val="22"/>
            </w:rPr>
          </w:pPr>
          <w:hyperlink w:history="1" w:anchor="_Toc32417387">
            <w:r w:rsidRPr="00CB3D7A" w:rsidR="006E3A77">
              <w:rPr>
                <w:rStyle w:val="Hyperlink"/>
                <w:noProof/>
              </w:rPr>
              <w:t>6.9</w:t>
            </w:r>
            <w:r w:rsidR="006E3A77">
              <w:rPr>
                <w:rFonts w:asciiTheme="minorHAnsi" w:hAnsiTheme="minorHAnsi" w:eastAsiaTheme="minorEastAsia"/>
                <w:noProof/>
                <w:color w:val="auto"/>
                <w:sz w:val="22"/>
                <w:szCs w:val="22"/>
              </w:rPr>
              <w:tab/>
            </w:r>
            <w:r w:rsidRPr="00CB3D7A" w:rsidR="006E3A77">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403BA9" w14:paraId="59C78CF0" w14:textId="2AC33BCD">
          <w:pPr>
            <w:pStyle w:val="TOC2"/>
            <w:tabs>
              <w:tab w:val="left" w:pos="880"/>
              <w:tab w:val="right" w:leader="dot" w:pos="10070"/>
            </w:tabs>
            <w:rPr>
              <w:rFonts w:asciiTheme="minorHAnsi" w:hAnsiTheme="minorHAnsi" w:eastAsiaTheme="minorEastAsia"/>
              <w:noProof/>
              <w:color w:val="auto"/>
              <w:sz w:val="22"/>
              <w:szCs w:val="22"/>
            </w:rPr>
          </w:pPr>
          <w:hyperlink w:history="1" w:anchor="_Toc32417388">
            <w:r w:rsidRPr="00CB3D7A" w:rsidR="006E3A77">
              <w:rPr>
                <w:rStyle w:val="Hyperlink"/>
                <w:noProof/>
              </w:rPr>
              <w:t>6.10</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403BA9" w14:paraId="5776AC93" w14:textId="04BBA535">
          <w:pPr>
            <w:pStyle w:val="TOC2"/>
            <w:tabs>
              <w:tab w:val="left" w:pos="880"/>
              <w:tab w:val="right" w:leader="dot" w:pos="10070"/>
            </w:tabs>
            <w:rPr>
              <w:rFonts w:asciiTheme="minorHAnsi" w:hAnsiTheme="minorHAnsi" w:eastAsiaTheme="minorEastAsia"/>
              <w:noProof/>
              <w:color w:val="auto"/>
              <w:sz w:val="22"/>
              <w:szCs w:val="22"/>
            </w:rPr>
          </w:pPr>
          <w:hyperlink w:history="1" w:anchor="_Toc32417389">
            <w:r w:rsidRPr="00CB3D7A" w:rsidR="006E3A77">
              <w:rPr>
                <w:rStyle w:val="Hyperlink"/>
                <w:noProof/>
              </w:rPr>
              <w:t>6.11</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403BA9" w14:paraId="7EC777FD" w14:textId="0E4EE987">
          <w:pPr>
            <w:pStyle w:val="TOC2"/>
            <w:tabs>
              <w:tab w:val="left" w:pos="880"/>
              <w:tab w:val="right" w:leader="dot" w:pos="10070"/>
            </w:tabs>
            <w:rPr>
              <w:rFonts w:asciiTheme="minorHAnsi" w:hAnsiTheme="minorHAnsi" w:eastAsiaTheme="minorEastAsia"/>
              <w:noProof/>
              <w:color w:val="auto"/>
              <w:sz w:val="22"/>
              <w:szCs w:val="22"/>
            </w:rPr>
          </w:pPr>
          <w:hyperlink w:history="1" w:anchor="_Toc32417390">
            <w:r w:rsidRPr="00CB3D7A" w:rsidR="006E3A77">
              <w:rPr>
                <w:rStyle w:val="Hyperlink"/>
                <w:noProof/>
              </w:rPr>
              <w:t>6.12</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403BA9" w14:paraId="45531707" w14:textId="7B7662AB">
          <w:pPr>
            <w:pStyle w:val="TOC2"/>
            <w:tabs>
              <w:tab w:val="left" w:pos="880"/>
              <w:tab w:val="right" w:leader="dot" w:pos="10070"/>
            </w:tabs>
            <w:rPr>
              <w:rFonts w:asciiTheme="minorHAnsi" w:hAnsiTheme="minorHAnsi" w:eastAsiaTheme="minorEastAsia"/>
              <w:noProof/>
              <w:color w:val="auto"/>
              <w:sz w:val="22"/>
              <w:szCs w:val="22"/>
            </w:rPr>
          </w:pPr>
          <w:hyperlink w:history="1" w:anchor="_Toc32417391">
            <w:r w:rsidRPr="00CB3D7A" w:rsidR="006E3A77">
              <w:rPr>
                <w:rStyle w:val="Hyperlink"/>
                <w:noProof/>
              </w:rPr>
              <w:t>6.13</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403BA9" w14:paraId="1FA73399" w14:textId="00DBD810">
          <w:pPr>
            <w:pStyle w:val="TOC2"/>
            <w:tabs>
              <w:tab w:val="left" w:pos="880"/>
              <w:tab w:val="right" w:leader="dot" w:pos="10070"/>
            </w:tabs>
            <w:rPr>
              <w:rFonts w:asciiTheme="minorHAnsi" w:hAnsiTheme="minorHAnsi" w:eastAsiaTheme="minorEastAsia"/>
              <w:noProof/>
              <w:color w:val="auto"/>
              <w:sz w:val="22"/>
              <w:szCs w:val="22"/>
            </w:rPr>
          </w:pPr>
          <w:hyperlink w:history="1" w:anchor="_Toc32417392">
            <w:r w:rsidRPr="00CB3D7A" w:rsidR="006E3A77">
              <w:rPr>
                <w:rStyle w:val="Hyperlink"/>
                <w:noProof/>
              </w:rPr>
              <w:t>6.14</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403BA9" w14:paraId="6C733611" w14:textId="5F8D0EAE">
          <w:pPr>
            <w:pStyle w:val="TOC1"/>
            <w:tabs>
              <w:tab w:val="left" w:pos="400"/>
              <w:tab w:val="right" w:leader="dot" w:pos="10070"/>
            </w:tabs>
            <w:rPr>
              <w:rFonts w:asciiTheme="minorHAnsi" w:hAnsiTheme="minorHAnsi" w:eastAsiaTheme="minorEastAsia"/>
              <w:noProof/>
              <w:color w:val="auto"/>
              <w:sz w:val="22"/>
              <w:szCs w:val="22"/>
            </w:rPr>
          </w:pPr>
          <w:hyperlink w:history="1" w:anchor="_Toc32417393">
            <w:r w:rsidRPr="00CB3D7A" w:rsidR="006E3A77">
              <w:rPr>
                <w:rStyle w:val="Hyperlink"/>
                <w:noProof/>
              </w:rPr>
              <w:t>7</w:t>
            </w:r>
            <w:r w:rsidR="006E3A77">
              <w:rPr>
                <w:rFonts w:asciiTheme="minorHAnsi" w:hAnsiTheme="minorHAnsi" w:eastAsiaTheme="minorEastAsia"/>
                <w:noProof/>
                <w:color w:val="auto"/>
                <w:sz w:val="22"/>
                <w:szCs w:val="22"/>
              </w:rPr>
              <w:tab/>
            </w:r>
            <w:r w:rsidRPr="00CB3D7A" w:rsidR="006E3A77">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403BA9" w14:paraId="1AEE20F1" w14:textId="68006286">
          <w:pPr>
            <w:pStyle w:val="TOC2"/>
            <w:tabs>
              <w:tab w:val="left" w:pos="880"/>
              <w:tab w:val="right" w:leader="dot" w:pos="10070"/>
            </w:tabs>
            <w:rPr>
              <w:rFonts w:asciiTheme="minorHAnsi" w:hAnsiTheme="minorHAnsi" w:eastAsiaTheme="minorEastAsia"/>
              <w:noProof/>
              <w:color w:val="auto"/>
              <w:sz w:val="22"/>
              <w:szCs w:val="22"/>
            </w:rPr>
          </w:pPr>
          <w:hyperlink w:history="1" w:anchor="_Toc32417394">
            <w:r w:rsidRPr="00CB3D7A" w:rsidR="006E3A77">
              <w:rPr>
                <w:rStyle w:val="Hyperlink"/>
                <w:noProof/>
              </w:rPr>
              <w:t>7.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403BA9" w14:paraId="3C726D48" w14:textId="3CFC9081">
          <w:pPr>
            <w:pStyle w:val="TOC2"/>
            <w:tabs>
              <w:tab w:val="left" w:pos="880"/>
              <w:tab w:val="right" w:leader="dot" w:pos="10070"/>
            </w:tabs>
            <w:rPr>
              <w:rFonts w:asciiTheme="minorHAnsi" w:hAnsiTheme="minorHAnsi" w:eastAsiaTheme="minorEastAsia"/>
              <w:noProof/>
              <w:color w:val="auto"/>
              <w:sz w:val="22"/>
              <w:szCs w:val="22"/>
            </w:rPr>
          </w:pPr>
          <w:hyperlink w:history="1" w:anchor="_Toc32417395">
            <w:r w:rsidRPr="00CB3D7A" w:rsidR="006E3A77">
              <w:rPr>
                <w:rStyle w:val="Hyperlink"/>
                <w:noProof/>
              </w:rPr>
              <w:t>7.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403BA9" w14:paraId="0CD731AF" w14:textId="51BB4BC7">
          <w:pPr>
            <w:pStyle w:val="TOC2"/>
            <w:tabs>
              <w:tab w:val="left" w:pos="880"/>
              <w:tab w:val="right" w:leader="dot" w:pos="10070"/>
            </w:tabs>
            <w:rPr>
              <w:rFonts w:asciiTheme="minorHAnsi" w:hAnsiTheme="minorHAnsi" w:eastAsiaTheme="minorEastAsia"/>
              <w:noProof/>
              <w:color w:val="auto"/>
              <w:sz w:val="22"/>
              <w:szCs w:val="22"/>
            </w:rPr>
          </w:pPr>
          <w:hyperlink w:history="1" w:anchor="_Toc32417396">
            <w:r w:rsidRPr="00CB3D7A" w:rsidR="006E3A77">
              <w:rPr>
                <w:rStyle w:val="Hyperlink"/>
                <w:noProof/>
              </w:rPr>
              <w:t>7.3</w:t>
            </w:r>
            <w:r w:rsidR="006E3A77">
              <w:rPr>
                <w:rFonts w:asciiTheme="minorHAnsi" w:hAnsiTheme="minorHAnsi" w:eastAsiaTheme="minorEastAsia"/>
                <w:noProof/>
                <w:color w:val="auto"/>
                <w:sz w:val="22"/>
                <w:szCs w:val="22"/>
              </w:rPr>
              <w:tab/>
            </w:r>
            <w:r w:rsidRPr="00CB3D7A" w:rsidR="006E3A77">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403BA9" w14:paraId="3699C7D6" w14:textId="24CAE6FF">
          <w:pPr>
            <w:pStyle w:val="TOC2"/>
            <w:tabs>
              <w:tab w:val="left" w:pos="880"/>
              <w:tab w:val="right" w:leader="dot" w:pos="10070"/>
            </w:tabs>
            <w:rPr>
              <w:rFonts w:asciiTheme="minorHAnsi" w:hAnsiTheme="minorHAnsi" w:eastAsiaTheme="minorEastAsia"/>
              <w:noProof/>
              <w:color w:val="auto"/>
              <w:sz w:val="22"/>
              <w:szCs w:val="22"/>
            </w:rPr>
          </w:pPr>
          <w:hyperlink w:history="1" w:anchor="_Toc32417397">
            <w:r w:rsidRPr="00CB3D7A" w:rsidR="006E3A77">
              <w:rPr>
                <w:rStyle w:val="Hyperlink"/>
                <w:noProof/>
              </w:rPr>
              <w:t>7.4</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403BA9" w14:paraId="44943E99" w14:textId="04E3377A">
          <w:pPr>
            <w:pStyle w:val="TOC2"/>
            <w:tabs>
              <w:tab w:val="left" w:pos="880"/>
              <w:tab w:val="right" w:leader="dot" w:pos="10070"/>
            </w:tabs>
            <w:rPr>
              <w:rFonts w:asciiTheme="minorHAnsi" w:hAnsiTheme="minorHAnsi" w:eastAsiaTheme="minorEastAsia"/>
              <w:noProof/>
              <w:color w:val="auto"/>
              <w:sz w:val="22"/>
              <w:szCs w:val="22"/>
            </w:rPr>
          </w:pPr>
          <w:hyperlink w:history="1" w:anchor="_Toc32417398">
            <w:r w:rsidRPr="00CB3D7A" w:rsidR="006E3A77">
              <w:rPr>
                <w:rStyle w:val="Hyperlink"/>
                <w:noProof/>
              </w:rPr>
              <w:t>7.5</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403BA9" w14:paraId="063255F7" w14:textId="3685FC67">
          <w:pPr>
            <w:pStyle w:val="TOC2"/>
            <w:tabs>
              <w:tab w:val="left" w:pos="880"/>
              <w:tab w:val="right" w:leader="dot" w:pos="10070"/>
            </w:tabs>
            <w:rPr>
              <w:rFonts w:asciiTheme="minorHAnsi" w:hAnsiTheme="minorHAnsi" w:eastAsiaTheme="minorEastAsia"/>
              <w:noProof/>
              <w:color w:val="auto"/>
              <w:sz w:val="22"/>
              <w:szCs w:val="22"/>
            </w:rPr>
          </w:pPr>
          <w:hyperlink w:history="1" w:anchor="_Toc32417399">
            <w:r w:rsidRPr="00CB3D7A" w:rsidR="006E3A77">
              <w:rPr>
                <w:rStyle w:val="Hyperlink"/>
                <w:noProof/>
              </w:rPr>
              <w:t>7.6</w:t>
            </w:r>
            <w:r w:rsidR="006E3A77">
              <w:rPr>
                <w:rFonts w:asciiTheme="minorHAnsi" w:hAnsiTheme="minorHAnsi" w:eastAsiaTheme="minorEastAsia"/>
                <w:noProof/>
                <w:color w:val="auto"/>
                <w:sz w:val="22"/>
                <w:szCs w:val="22"/>
              </w:rPr>
              <w:tab/>
            </w:r>
            <w:r w:rsidRPr="00CB3D7A" w:rsidR="006E3A77">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403BA9" w14:paraId="5418AB2A" w14:textId="3D2E54E3">
          <w:pPr>
            <w:pStyle w:val="TOC2"/>
            <w:tabs>
              <w:tab w:val="left" w:pos="880"/>
              <w:tab w:val="right" w:leader="dot" w:pos="10070"/>
            </w:tabs>
            <w:rPr>
              <w:rFonts w:asciiTheme="minorHAnsi" w:hAnsiTheme="minorHAnsi" w:eastAsiaTheme="minorEastAsia"/>
              <w:noProof/>
              <w:color w:val="auto"/>
              <w:sz w:val="22"/>
              <w:szCs w:val="22"/>
            </w:rPr>
          </w:pPr>
          <w:hyperlink w:history="1" w:anchor="_Toc32417400">
            <w:r w:rsidRPr="00CB3D7A" w:rsidR="006E3A77">
              <w:rPr>
                <w:rStyle w:val="Hyperlink"/>
                <w:noProof/>
              </w:rPr>
              <w:t>7.7</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403BA9" w14:paraId="516B3A35" w14:textId="2FA9C8C3">
          <w:pPr>
            <w:pStyle w:val="TOC2"/>
            <w:tabs>
              <w:tab w:val="left" w:pos="880"/>
              <w:tab w:val="right" w:leader="dot" w:pos="10070"/>
            </w:tabs>
            <w:rPr>
              <w:rFonts w:asciiTheme="minorHAnsi" w:hAnsiTheme="minorHAnsi" w:eastAsiaTheme="minorEastAsia"/>
              <w:noProof/>
              <w:color w:val="auto"/>
              <w:sz w:val="22"/>
              <w:szCs w:val="22"/>
            </w:rPr>
          </w:pPr>
          <w:hyperlink w:history="1" w:anchor="_Toc32417401">
            <w:r w:rsidRPr="00CB3D7A" w:rsidR="006E3A77">
              <w:rPr>
                <w:rStyle w:val="Hyperlink"/>
                <w:noProof/>
              </w:rPr>
              <w:t>7.8</w:t>
            </w:r>
            <w:r w:rsidR="006E3A77">
              <w:rPr>
                <w:rFonts w:asciiTheme="minorHAnsi" w:hAnsiTheme="minorHAnsi" w:eastAsiaTheme="minorEastAsia"/>
                <w:noProof/>
                <w:color w:val="auto"/>
                <w:sz w:val="22"/>
                <w:szCs w:val="22"/>
              </w:rPr>
              <w:tab/>
            </w:r>
            <w:r w:rsidRPr="00CB3D7A" w:rsidR="006E3A77">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403BA9" w14:paraId="19A4D5D4" w14:textId="3714296F">
          <w:pPr>
            <w:pStyle w:val="TOC2"/>
            <w:tabs>
              <w:tab w:val="left" w:pos="880"/>
              <w:tab w:val="right" w:leader="dot" w:pos="10070"/>
            </w:tabs>
            <w:rPr>
              <w:rFonts w:asciiTheme="minorHAnsi" w:hAnsiTheme="minorHAnsi" w:eastAsiaTheme="minorEastAsia"/>
              <w:noProof/>
              <w:color w:val="auto"/>
              <w:sz w:val="22"/>
              <w:szCs w:val="22"/>
            </w:rPr>
          </w:pPr>
          <w:hyperlink w:history="1" w:anchor="_Toc32417402">
            <w:r w:rsidRPr="00CB3D7A" w:rsidR="006E3A77">
              <w:rPr>
                <w:rStyle w:val="Hyperlink"/>
                <w:noProof/>
              </w:rPr>
              <w:t>7.9</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403BA9" w14:paraId="63ABDFEF" w14:textId="37CE2699">
          <w:pPr>
            <w:pStyle w:val="TOC2"/>
            <w:tabs>
              <w:tab w:val="left" w:pos="880"/>
              <w:tab w:val="right" w:leader="dot" w:pos="10070"/>
            </w:tabs>
            <w:rPr>
              <w:rFonts w:asciiTheme="minorHAnsi" w:hAnsiTheme="minorHAnsi" w:eastAsiaTheme="minorEastAsia"/>
              <w:noProof/>
              <w:color w:val="auto"/>
              <w:sz w:val="22"/>
              <w:szCs w:val="22"/>
            </w:rPr>
          </w:pPr>
          <w:hyperlink w:history="1" w:anchor="_Toc32417403">
            <w:r w:rsidRPr="00CB3D7A" w:rsidR="006E3A77">
              <w:rPr>
                <w:rStyle w:val="Hyperlink"/>
                <w:noProof/>
              </w:rPr>
              <w:t>7.10</w:t>
            </w:r>
            <w:r w:rsidR="006E3A77">
              <w:rPr>
                <w:rFonts w:asciiTheme="minorHAnsi" w:hAnsiTheme="minorHAnsi" w:eastAsiaTheme="minorEastAsia"/>
                <w:noProof/>
                <w:color w:val="auto"/>
                <w:sz w:val="22"/>
                <w:szCs w:val="22"/>
              </w:rPr>
              <w:tab/>
            </w:r>
            <w:r w:rsidRPr="00CB3D7A" w:rsidR="006E3A77">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403BA9" w14:paraId="53BABD53" w14:textId="1F485E1D">
          <w:pPr>
            <w:pStyle w:val="TOC2"/>
            <w:tabs>
              <w:tab w:val="left" w:pos="880"/>
              <w:tab w:val="right" w:leader="dot" w:pos="10070"/>
            </w:tabs>
            <w:rPr>
              <w:rFonts w:asciiTheme="minorHAnsi" w:hAnsiTheme="minorHAnsi" w:eastAsiaTheme="minorEastAsia"/>
              <w:noProof/>
              <w:color w:val="auto"/>
              <w:sz w:val="22"/>
              <w:szCs w:val="22"/>
            </w:rPr>
          </w:pPr>
          <w:hyperlink w:history="1" w:anchor="_Toc32417404">
            <w:r w:rsidRPr="00CB3D7A" w:rsidR="006E3A77">
              <w:rPr>
                <w:rStyle w:val="Hyperlink"/>
                <w:noProof/>
              </w:rPr>
              <w:t>7.11</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403BA9" w14:paraId="3DFDE967" w14:textId="5C0F492D">
          <w:pPr>
            <w:pStyle w:val="TOC2"/>
            <w:tabs>
              <w:tab w:val="left" w:pos="880"/>
              <w:tab w:val="right" w:leader="dot" w:pos="10070"/>
            </w:tabs>
            <w:rPr>
              <w:rFonts w:asciiTheme="minorHAnsi" w:hAnsiTheme="minorHAnsi" w:eastAsiaTheme="minorEastAsia"/>
              <w:noProof/>
              <w:color w:val="auto"/>
              <w:sz w:val="22"/>
              <w:szCs w:val="22"/>
            </w:rPr>
          </w:pPr>
          <w:hyperlink w:history="1" w:anchor="_Toc32417405">
            <w:r w:rsidRPr="00CB3D7A" w:rsidR="006E3A77">
              <w:rPr>
                <w:rStyle w:val="Hyperlink"/>
                <w:noProof/>
              </w:rPr>
              <w:t>7.12</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403BA9" w14:paraId="50EFDC80" w14:textId="7D7A8412">
          <w:pPr>
            <w:pStyle w:val="TOC2"/>
            <w:tabs>
              <w:tab w:val="left" w:pos="880"/>
              <w:tab w:val="right" w:leader="dot" w:pos="10070"/>
            </w:tabs>
            <w:rPr>
              <w:rFonts w:asciiTheme="minorHAnsi" w:hAnsiTheme="minorHAnsi" w:eastAsiaTheme="minorEastAsia"/>
              <w:noProof/>
              <w:color w:val="auto"/>
              <w:sz w:val="22"/>
              <w:szCs w:val="22"/>
            </w:rPr>
          </w:pPr>
          <w:hyperlink w:history="1" w:anchor="_Toc32417406">
            <w:r w:rsidRPr="00CB3D7A" w:rsidR="006E3A77">
              <w:rPr>
                <w:rStyle w:val="Hyperlink"/>
                <w:noProof/>
              </w:rPr>
              <w:t>7.13</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403BA9" w14:paraId="1CEAEA4D" w14:textId="012C4AF1">
          <w:pPr>
            <w:pStyle w:val="TOC2"/>
            <w:tabs>
              <w:tab w:val="left" w:pos="880"/>
              <w:tab w:val="right" w:leader="dot" w:pos="10070"/>
            </w:tabs>
            <w:rPr>
              <w:rFonts w:asciiTheme="minorHAnsi" w:hAnsiTheme="minorHAnsi" w:eastAsiaTheme="minorEastAsia"/>
              <w:noProof/>
              <w:color w:val="auto"/>
              <w:sz w:val="22"/>
              <w:szCs w:val="22"/>
            </w:rPr>
          </w:pPr>
          <w:hyperlink w:history="1" w:anchor="_Toc32417407">
            <w:r w:rsidRPr="00CB3D7A" w:rsidR="006E3A77">
              <w:rPr>
                <w:rStyle w:val="Hyperlink"/>
                <w:noProof/>
              </w:rPr>
              <w:t>7.14</w:t>
            </w:r>
            <w:r w:rsidR="006E3A77">
              <w:rPr>
                <w:rFonts w:asciiTheme="minorHAnsi" w:hAnsiTheme="minorHAnsi" w:eastAsiaTheme="minorEastAsia"/>
                <w:noProof/>
                <w:color w:val="auto"/>
                <w:sz w:val="22"/>
                <w:szCs w:val="22"/>
              </w:rPr>
              <w:tab/>
            </w:r>
            <w:r w:rsidRPr="00CB3D7A" w:rsidR="006E3A77">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403BA9" w14:paraId="7B2B509B" w14:textId="70312D08">
          <w:pPr>
            <w:pStyle w:val="TOC2"/>
            <w:tabs>
              <w:tab w:val="left" w:pos="880"/>
              <w:tab w:val="right" w:leader="dot" w:pos="10070"/>
            </w:tabs>
            <w:rPr>
              <w:rFonts w:asciiTheme="minorHAnsi" w:hAnsiTheme="minorHAnsi" w:eastAsiaTheme="minorEastAsia"/>
              <w:noProof/>
              <w:color w:val="auto"/>
              <w:sz w:val="22"/>
              <w:szCs w:val="22"/>
            </w:rPr>
          </w:pPr>
          <w:hyperlink w:history="1" w:anchor="_Toc32417408">
            <w:r w:rsidRPr="00CB3D7A" w:rsidR="006E3A77">
              <w:rPr>
                <w:rStyle w:val="Hyperlink"/>
                <w:noProof/>
              </w:rPr>
              <w:t>7.15</w:t>
            </w:r>
            <w:r w:rsidR="006E3A77">
              <w:rPr>
                <w:rFonts w:asciiTheme="minorHAnsi" w:hAnsiTheme="minorHAnsi" w:eastAsiaTheme="minorEastAsia"/>
                <w:noProof/>
                <w:color w:val="auto"/>
                <w:sz w:val="22"/>
                <w:szCs w:val="22"/>
              </w:rPr>
              <w:tab/>
            </w:r>
            <w:r w:rsidRPr="00CB3D7A" w:rsidR="006E3A77">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403BA9" w14:paraId="47C032D5" w14:textId="6D78D3A8">
          <w:pPr>
            <w:pStyle w:val="TOC2"/>
            <w:tabs>
              <w:tab w:val="left" w:pos="880"/>
              <w:tab w:val="right" w:leader="dot" w:pos="10070"/>
            </w:tabs>
            <w:rPr>
              <w:rFonts w:asciiTheme="minorHAnsi" w:hAnsiTheme="minorHAnsi" w:eastAsiaTheme="minorEastAsia"/>
              <w:noProof/>
              <w:color w:val="auto"/>
              <w:sz w:val="22"/>
              <w:szCs w:val="22"/>
            </w:rPr>
          </w:pPr>
          <w:hyperlink w:history="1" w:anchor="_Toc32417409">
            <w:r w:rsidRPr="00CB3D7A" w:rsidR="006E3A77">
              <w:rPr>
                <w:rStyle w:val="Hyperlink"/>
                <w:noProof/>
              </w:rPr>
              <w:t>7.16</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403BA9" w14:paraId="336AFE34" w14:textId="6856A171">
          <w:pPr>
            <w:pStyle w:val="TOC2"/>
            <w:tabs>
              <w:tab w:val="left" w:pos="880"/>
              <w:tab w:val="right" w:leader="dot" w:pos="10070"/>
            </w:tabs>
            <w:rPr>
              <w:rFonts w:asciiTheme="minorHAnsi" w:hAnsiTheme="minorHAnsi" w:eastAsiaTheme="minorEastAsia"/>
              <w:noProof/>
              <w:color w:val="auto"/>
              <w:sz w:val="22"/>
              <w:szCs w:val="22"/>
            </w:rPr>
          </w:pPr>
          <w:hyperlink w:history="1" w:anchor="_Toc32417410">
            <w:r w:rsidRPr="00CB3D7A" w:rsidR="006E3A77">
              <w:rPr>
                <w:rStyle w:val="Hyperlink"/>
                <w:noProof/>
              </w:rPr>
              <w:t>7.17</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rsidR="006E3A77" w:rsidRDefault="00403BA9" w14:paraId="2AA6EF27" w14:textId="433A5C22">
          <w:pPr>
            <w:pStyle w:val="TOC2"/>
            <w:tabs>
              <w:tab w:val="left" w:pos="880"/>
              <w:tab w:val="right" w:leader="dot" w:pos="10070"/>
            </w:tabs>
            <w:rPr>
              <w:rFonts w:asciiTheme="minorHAnsi" w:hAnsiTheme="minorHAnsi" w:eastAsiaTheme="minorEastAsia"/>
              <w:noProof/>
              <w:color w:val="auto"/>
              <w:sz w:val="22"/>
              <w:szCs w:val="22"/>
            </w:rPr>
          </w:pPr>
          <w:hyperlink w:history="1" w:anchor="_Toc32417411">
            <w:r w:rsidRPr="00CB3D7A" w:rsidR="006E3A77">
              <w:rPr>
                <w:rStyle w:val="Hyperlink"/>
                <w:noProof/>
              </w:rPr>
              <w:t>7.18</w:t>
            </w:r>
            <w:r w:rsidR="006E3A77">
              <w:rPr>
                <w:rFonts w:asciiTheme="minorHAnsi" w:hAnsiTheme="minorHAnsi" w:eastAsiaTheme="minorEastAsia"/>
                <w:noProof/>
                <w:color w:val="auto"/>
                <w:sz w:val="22"/>
                <w:szCs w:val="22"/>
              </w:rPr>
              <w:tab/>
            </w:r>
            <w:r w:rsidRPr="00CB3D7A" w:rsidR="006E3A77">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403BA9" w14:paraId="613171F9" w14:textId="73FE380F">
          <w:pPr>
            <w:pStyle w:val="TOC1"/>
            <w:tabs>
              <w:tab w:val="left" w:pos="400"/>
              <w:tab w:val="right" w:leader="dot" w:pos="10070"/>
            </w:tabs>
            <w:rPr>
              <w:rFonts w:asciiTheme="minorHAnsi" w:hAnsiTheme="minorHAnsi" w:eastAsiaTheme="minorEastAsia"/>
              <w:noProof/>
              <w:color w:val="auto"/>
              <w:sz w:val="22"/>
              <w:szCs w:val="22"/>
            </w:rPr>
          </w:pPr>
          <w:hyperlink w:history="1" w:anchor="_Toc32417412">
            <w:r w:rsidRPr="00CB3D7A" w:rsidR="006E3A77">
              <w:rPr>
                <w:rStyle w:val="Hyperlink"/>
                <w:noProof/>
              </w:rPr>
              <w:t>8</w:t>
            </w:r>
            <w:r w:rsidR="006E3A77">
              <w:rPr>
                <w:rFonts w:asciiTheme="minorHAnsi" w:hAnsiTheme="minorHAnsi" w:eastAsiaTheme="minorEastAsia"/>
                <w:noProof/>
                <w:color w:val="auto"/>
                <w:sz w:val="22"/>
                <w:szCs w:val="22"/>
              </w:rPr>
              <w:tab/>
            </w:r>
            <w:r w:rsidRPr="00CB3D7A" w:rsidR="006E3A77">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403BA9" w14:paraId="40EE503F" w14:textId="67B563AD">
          <w:pPr>
            <w:pStyle w:val="TOC2"/>
            <w:tabs>
              <w:tab w:val="left" w:pos="880"/>
              <w:tab w:val="right" w:leader="dot" w:pos="10070"/>
            </w:tabs>
            <w:rPr>
              <w:rFonts w:asciiTheme="minorHAnsi" w:hAnsiTheme="minorHAnsi" w:eastAsiaTheme="minorEastAsia"/>
              <w:noProof/>
              <w:color w:val="auto"/>
              <w:sz w:val="22"/>
              <w:szCs w:val="22"/>
            </w:rPr>
          </w:pPr>
          <w:hyperlink w:history="1" w:anchor="_Toc32417413">
            <w:r w:rsidRPr="00CB3D7A" w:rsidR="006E3A77">
              <w:rPr>
                <w:rStyle w:val="Hyperlink"/>
                <w:noProof/>
              </w:rPr>
              <w:t>8.1</w:t>
            </w:r>
            <w:r w:rsidR="006E3A77">
              <w:rPr>
                <w:rFonts w:asciiTheme="minorHAnsi" w:hAnsiTheme="minorHAnsi" w:eastAsiaTheme="minorEastAsia"/>
                <w:noProof/>
                <w:color w:val="auto"/>
                <w:sz w:val="22"/>
                <w:szCs w:val="22"/>
              </w:rPr>
              <w:tab/>
            </w:r>
            <w:r w:rsidRPr="00CB3D7A" w:rsidR="006E3A77">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403BA9" w14:paraId="11896538" w14:textId="7952BBDD">
          <w:pPr>
            <w:pStyle w:val="TOC3"/>
            <w:tabs>
              <w:tab w:val="left" w:pos="1100"/>
              <w:tab w:val="right" w:leader="dot" w:pos="10070"/>
            </w:tabs>
            <w:rPr>
              <w:rFonts w:asciiTheme="minorHAnsi" w:hAnsiTheme="minorHAnsi" w:eastAsiaTheme="minorEastAsia"/>
              <w:noProof/>
              <w:color w:val="auto"/>
              <w:sz w:val="22"/>
              <w:szCs w:val="22"/>
            </w:rPr>
          </w:pPr>
          <w:hyperlink w:history="1" w:anchor="_Toc32417414">
            <w:r w:rsidRPr="00CB3D7A" w:rsidR="006E3A77">
              <w:rPr>
                <w:rStyle w:val="Hyperlink"/>
                <w:noProof/>
              </w:rPr>
              <w:t>8.1.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403BA9" w14:paraId="5EFCD123" w14:textId="12F6A3DF">
          <w:pPr>
            <w:pStyle w:val="TOC2"/>
            <w:tabs>
              <w:tab w:val="left" w:pos="880"/>
              <w:tab w:val="right" w:leader="dot" w:pos="10070"/>
            </w:tabs>
            <w:rPr>
              <w:rFonts w:asciiTheme="minorHAnsi" w:hAnsiTheme="minorHAnsi" w:eastAsiaTheme="minorEastAsia"/>
              <w:noProof/>
              <w:color w:val="auto"/>
              <w:sz w:val="22"/>
              <w:szCs w:val="22"/>
            </w:rPr>
          </w:pPr>
          <w:hyperlink w:history="1" w:anchor="_Toc32417415">
            <w:r w:rsidRPr="00CB3D7A" w:rsidR="006E3A77">
              <w:rPr>
                <w:rStyle w:val="Hyperlink"/>
                <w:noProof/>
              </w:rPr>
              <w:t>8.2</w:t>
            </w:r>
            <w:r w:rsidR="006E3A77">
              <w:rPr>
                <w:rFonts w:asciiTheme="minorHAnsi" w:hAnsiTheme="minorHAnsi" w:eastAsiaTheme="minorEastAsia"/>
                <w:noProof/>
                <w:color w:val="auto"/>
                <w:sz w:val="22"/>
                <w:szCs w:val="22"/>
              </w:rPr>
              <w:tab/>
            </w:r>
            <w:r w:rsidRPr="00CB3D7A" w:rsidR="006E3A77">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403BA9" w14:paraId="23F0039C" w14:textId="22DDAECE">
          <w:pPr>
            <w:pStyle w:val="TOC3"/>
            <w:tabs>
              <w:tab w:val="left" w:pos="1100"/>
              <w:tab w:val="right" w:leader="dot" w:pos="10070"/>
            </w:tabs>
            <w:rPr>
              <w:rFonts w:asciiTheme="minorHAnsi" w:hAnsiTheme="minorHAnsi" w:eastAsiaTheme="minorEastAsia"/>
              <w:noProof/>
              <w:color w:val="auto"/>
              <w:sz w:val="22"/>
              <w:szCs w:val="22"/>
            </w:rPr>
          </w:pPr>
          <w:hyperlink w:history="1" w:anchor="_Toc32417416">
            <w:r w:rsidRPr="00CB3D7A" w:rsidR="006E3A77">
              <w:rPr>
                <w:rStyle w:val="Hyperlink"/>
                <w:noProof/>
              </w:rPr>
              <w:t>8.2.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403BA9" w14:paraId="49C72D9F" w14:textId="0B97AB86">
          <w:pPr>
            <w:pStyle w:val="TOC2"/>
            <w:tabs>
              <w:tab w:val="left" w:pos="880"/>
              <w:tab w:val="right" w:leader="dot" w:pos="10070"/>
            </w:tabs>
            <w:rPr>
              <w:rFonts w:asciiTheme="minorHAnsi" w:hAnsiTheme="minorHAnsi" w:eastAsiaTheme="minorEastAsia"/>
              <w:noProof/>
              <w:color w:val="auto"/>
              <w:sz w:val="22"/>
              <w:szCs w:val="22"/>
            </w:rPr>
          </w:pPr>
          <w:hyperlink w:history="1" w:anchor="_Toc32417417">
            <w:r w:rsidRPr="00CB3D7A" w:rsidR="006E3A77">
              <w:rPr>
                <w:rStyle w:val="Hyperlink"/>
                <w:noProof/>
              </w:rPr>
              <w:t>8.3</w:t>
            </w:r>
            <w:r w:rsidR="006E3A77">
              <w:rPr>
                <w:rFonts w:asciiTheme="minorHAnsi" w:hAnsiTheme="minorHAnsi" w:eastAsiaTheme="minorEastAsia"/>
                <w:noProof/>
                <w:color w:val="auto"/>
                <w:sz w:val="22"/>
                <w:szCs w:val="22"/>
              </w:rPr>
              <w:tab/>
            </w:r>
            <w:r w:rsidRPr="00CB3D7A" w:rsidR="006E3A77">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403BA9" w14:paraId="792DFE35" w14:textId="6CB8B9A3">
          <w:pPr>
            <w:pStyle w:val="TOC3"/>
            <w:tabs>
              <w:tab w:val="left" w:pos="1100"/>
              <w:tab w:val="right" w:leader="dot" w:pos="10070"/>
            </w:tabs>
            <w:rPr>
              <w:rFonts w:asciiTheme="minorHAnsi" w:hAnsiTheme="minorHAnsi" w:eastAsiaTheme="minorEastAsia"/>
              <w:noProof/>
              <w:color w:val="auto"/>
              <w:sz w:val="22"/>
              <w:szCs w:val="22"/>
            </w:rPr>
          </w:pPr>
          <w:hyperlink w:history="1" w:anchor="_Toc32417418">
            <w:r w:rsidRPr="00CB3D7A" w:rsidR="006E3A77">
              <w:rPr>
                <w:rStyle w:val="Hyperlink"/>
                <w:noProof/>
              </w:rPr>
              <w:t>8.3.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403BA9" w14:paraId="747E2219" w14:textId="03F9616E">
          <w:pPr>
            <w:pStyle w:val="TOC2"/>
            <w:tabs>
              <w:tab w:val="left" w:pos="880"/>
              <w:tab w:val="right" w:leader="dot" w:pos="10070"/>
            </w:tabs>
            <w:rPr>
              <w:rFonts w:asciiTheme="minorHAnsi" w:hAnsiTheme="minorHAnsi" w:eastAsiaTheme="minorEastAsia"/>
              <w:noProof/>
              <w:color w:val="auto"/>
              <w:sz w:val="22"/>
              <w:szCs w:val="22"/>
            </w:rPr>
          </w:pPr>
          <w:hyperlink w:history="1" w:anchor="_Toc32417419">
            <w:r w:rsidRPr="00CB3D7A" w:rsidR="006E3A77">
              <w:rPr>
                <w:rStyle w:val="Hyperlink"/>
                <w:noProof/>
              </w:rPr>
              <w:t>8.4</w:t>
            </w:r>
            <w:r w:rsidR="006E3A77">
              <w:rPr>
                <w:rFonts w:asciiTheme="minorHAnsi" w:hAnsiTheme="minorHAnsi" w:eastAsiaTheme="minorEastAsia"/>
                <w:noProof/>
                <w:color w:val="auto"/>
                <w:sz w:val="22"/>
                <w:szCs w:val="22"/>
              </w:rPr>
              <w:tab/>
            </w:r>
            <w:r w:rsidRPr="00CB3D7A" w:rsidR="006E3A77">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403BA9" w14:paraId="25EF1A2F" w14:textId="50D72797">
          <w:pPr>
            <w:pStyle w:val="TOC3"/>
            <w:tabs>
              <w:tab w:val="left" w:pos="1100"/>
              <w:tab w:val="right" w:leader="dot" w:pos="10070"/>
            </w:tabs>
            <w:rPr>
              <w:rFonts w:asciiTheme="minorHAnsi" w:hAnsiTheme="minorHAnsi" w:eastAsiaTheme="minorEastAsia"/>
              <w:noProof/>
              <w:color w:val="auto"/>
              <w:sz w:val="22"/>
              <w:szCs w:val="22"/>
            </w:rPr>
          </w:pPr>
          <w:hyperlink w:history="1" w:anchor="_Toc32417420">
            <w:r w:rsidRPr="00CB3D7A" w:rsidR="006E3A77">
              <w:rPr>
                <w:rStyle w:val="Hyperlink"/>
                <w:noProof/>
              </w:rPr>
              <w:t>8.4.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403BA9" w14:paraId="60CC55B6" w14:textId="2C0A685C">
          <w:pPr>
            <w:pStyle w:val="TOC2"/>
            <w:tabs>
              <w:tab w:val="left" w:pos="880"/>
              <w:tab w:val="right" w:leader="dot" w:pos="10070"/>
            </w:tabs>
            <w:rPr>
              <w:rFonts w:asciiTheme="minorHAnsi" w:hAnsiTheme="minorHAnsi" w:eastAsiaTheme="minorEastAsia"/>
              <w:noProof/>
              <w:color w:val="auto"/>
              <w:sz w:val="22"/>
              <w:szCs w:val="22"/>
            </w:rPr>
          </w:pPr>
          <w:hyperlink w:history="1" w:anchor="_Toc32417421">
            <w:r w:rsidRPr="00CB3D7A" w:rsidR="006E3A77">
              <w:rPr>
                <w:rStyle w:val="Hyperlink"/>
                <w:noProof/>
              </w:rPr>
              <w:t>8.5</w:t>
            </w:r>
            <w:r w:rsidR="006E3A77">
              <w:rPr>
                <w:rFonts w:asciiTheme="minorHAnsi" w:hAnsiTheme="minorHAnsi" w:eastAsiaTheme="minorEastAsia"/>
                <w:noProof/>
                <w:color w:val="auto"/>
                <w:sz w:val="22"/>
                <w:szCs w:val="22"/>
              </w:rPr>
              <w:tab/>
            </w:r>
            <w:r w:rsidRPr="00CB3D7A" w:rsidR="006E3A77">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403BA9" w14:paraId="1A0122C0" w14:textId="502E8EDE">
          <w:pPr>
            <w:pStyle w:val="TOC1"/>
            <w:tabs>
              <w:tab w:val="left" w:pos="400"/>
              <w:tab w:val="right" w:leader="dot" w:pos="10070"/>
            </w:tabs>
            <w:rPr>
              <w:rFonts w:asciiTheme="minorHAnsi" w:hAnsiTheme="minorHAnsi" w:eastAsiaTheme="minorEastAsia"/>
              <w:noProof/>
              <w:color w:val="auto"/>
              <w:sz w:val="22"/>
              <w:szCs w:val="22"/>
            </w:rPr>
          </w:pPr>
          <w:hyperlink w:history="1" w:anchor="_Toc32417422">
            <w:r w:rsidRPr="00CB3D7A" w:rsidR="006E3A77">
              <w:rPr>
                <w:rStyle w:val="Hyperlink"/>
                <w:noProof/>
              </w:rPr>
              <w:t>9</w:t>
            </w:r>
            <w:r w:rsidR="006E3A77">
              <w:rPr>
                <w:rFonts w:asciiTheme="minorHAnsi" w:hAnsiTheme="minorHAnsi" w:eastAsiaTheme="minorEastAsia"/>
                <w:noProof/>
                <w:color w:val="auto"/>
                <w:sz w:val="22"/>
                <w:szCs w:val="22"/>
              </w:rPr>
              <w:tab/>
            </w:r>
            <w:r w:rsidRPr="00CB3D7A" w:rsidR="006E3A77">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403BA9" w14:paraId="389EEE5A" w14:textId="797FF47C">
          <w:pPr>
            <w:pStyle w:val="TOC1"/>
            <w:tabs>
              <w:tab w:val="right" w:leader="dot" w:pos="10070"/>
            </w:tabs>
            <w:rPr>
              <w:rFonts w:asciiTheme="minorHAnsi" w:hAnsiTheme="minorHAnsi" w:eastAsiaTheme="minorEastAsia"/>
              <w:noProof/>
              <w:color w:val="auto"/>
              <w:sz w:val="22"/>
              <w:szCs w:val="22"/>
            </w:rPr>
          </w:pPr>
          <w:hyperlink w:history="1" w:anchor="_Toc32417423">
            <w:r w:rsidRPr="00CB3D7A" w:rsidR="006E3A77">
              <w:rPr>
                <w:rStyle w:val="Hyperlink"/>
                <w:rFonts w:cs="Times New Roman"/>
                <w:noProof/>
              </w:rPr>
              <w:t>Annex A.</w:t>
            </w:r>
            <w:r w:rsidRPr="00CB3D7A" w:rsidR="006E3A77">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403BA9" w14:paraId="442ABAED" w14:textId="3850F3C4">
          <w:pPr>
            <w:pStyle w:val="TOC2"/>
            <w:tabs>
              <w:tab w:val="left" w:pos="880"/>
              <w:tab w:val="right" w:leader="dot" w:pos="10070"/>
            </w:tabs>
            <w:rPr>
              <w:rFonts w:asciiTheme="minorHAnsi" w:hAnsiTheme="minorHAnsi" w:eastAsiaTheme="minorEastAsia"/>
              <w:noProof/>
              <w:color w:val="auto"/>
              <w:sz w:val="22"/>
              <w:szCs w:val="22"/>
            </w:rPr>
          </w:pPr>
          <w:hyperlink w:history="1" w:anchor="_Toc32417424">
            <w:r w:rsidRPr="00CB3D7A" w:rsidR="006E3A77">
              <w:rPr>
                <w:rStyle w:val="Hyperlink"/>
                <w:rFonts w:cs="Times New Roman"/>
                <w:noProof/>
              </w:rPr>
              <w:t>A.1</w:t>
            </w:r>
            <w:r w:rsidR="006E3A77">
              <w:rPr>
                <w:rFonts w:asciiTheme="minorHAnsi" w:hAnsiTheme="minorHAnsi" w:eastAsiaTheme="minorEastAsia"/>
                <w:noProof/>
                <w:color w:val="auto"/>
                <w:sz w:val="22"/>
                <w:szCs w:val="22"/>
              </w:rPr>
              <w:tab/>
            </w:r>
            <w:r w:rsidRPr="00CB3D7A" w:rsidR="006E3A77">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403BA9" w14:paraId="3651F3D5" w14:textId="004F4D27">
          <w:pPr>
            <w:pStyle w:val="TOC2"/>
            <w:tabs>
              <w:tab w:val="left" w:pos="880"/>
              <w:tab w:val="right" w:leader="dot" w:pos="10070"/>
            </w:tabs>
            <w:rPr>
              <w:rFonts w:asciiTheme="minorHAnsi" w:hAnsiTheme="minorHAnsi" w:eastAsiaTheme="minorEastAsia"/>
              <w:noProof/>
              <w:color w:val="auto"/>
              <w:sz w:val="22"/>
              <w:szCs w:val="22"/>
            </w:rPr>
          </w:pPr>
          <w:hyperlink w:history="1" w:anchor="_Toc32417425">
            <w:r w:rsidRPr="00CB3D7A" w:rsidR="006E3A77">
              <w:rPr>
                <w:rStyle w:val="Hyperlink"/>
                <w:rFonts w:cs="Times New Roman"/>
                <w:noProof/>
              </w:rPr>
              <w:t>A.2</w:t>
            </w:r>
            <w:r w:rsidR="006E3A77">
              <w:rPr>
                <w:rFonts w:asciiTheme="minorHAnsi" w:hAnsiTheme="minorHAnsi" w:eastAsiaTheme="minorEastAsia"/>
                <w:noProof/>
                <w:color w:val="auto"/>
                <w:sz w:val="22"/>
                <w:szCs w:val="22"/>
              </w:rPr>
              <w:tab/>
            </w:r>
            <w:r w:rsidRPr="00CB3D7A" w:rsidR="006E3A77">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403BA9" w14:paraId="01041523" w14:textId="7931CE20">
          <w:pPr>
            <w:pStyle w:val="TOC2"/>
            <w:tabs>
              <w:tab w:val="left" w:pos="880"/>
              <w:tab w:val="right" w:leader="dot" w:pos="10070"/>
            </w:tabs>
            <w:rPr>
              <w:rFonts w:asciiTheme="minorHAnsi" w:hAnsiTheme="minorHAnsi" w:eastAsiaTheme="minorEastAsia"/>
              <w:noProof/>
              <w:color w:val="auto"/>
              <w:sz w:val="22"/>
              <w:szCs w:val="22"/>
            </w:rPr>
          </w:pPr>
          <w:hyperlink w:history="1" w:anchor="_Toc32417426">
            <w:r w:rsidRPr="00CB3D7A" w:rsidR="006E3A77">
              <w:rPr>
                <w:rStyle w:val="Hyperlink"/>
                <w:rFonts w:cs="Times New Roman"/>
                <w:noProof/>
              </w:rPr>
              <w:t>A.3</w:t>
            </w:r>
            <w:r w:rsidR="006E3A77">
              <w:rPr>
                <w:rFonts w:asciiTheme="minorHAnsi" w:hAnsiTheme="minorHAnsi" w:eastAsiaTheme="minorEastAsia"/>
                <w:noProof/>
                <w:color w:val="auto"/>
                <w:sz w:val="22"/>
                <w:szCs w:val="22"/>
              </w:rPr>
              <w:tab/>
            </w:r>
            <w:r w:rsidRPr="00CB3D7A" w:rsidR="006E3A77">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403BA9" w14:paraId="14ABA2A1" w14:textId="2F872E1E">
          <w:pPr>
            <w:pStyle w:val="TOC1"/>
            <w:tabs>
              <w:tab w:val="right" w:leader="dot" w:pos="10070"/>
            </w:tabs>
            <w:rPr>
              <w:rFonts w:asciiTheme="minorHAnsi" w:hAnsiTheme="minorHAnsi" w:eastAsiaTheme="minorEastAsia"/>
              <w:noProof/>
              <w:color w:val="auto"/>
              <w:sz w:val="22"/>
              <w:szCs w:val="22"/>
            </w:rPr>
          </w:pPr>
          <w:hyperlink w:history="1" w:anchor="_Toc32417427">
            <w:r w:rsidRPr="00CB3D7A" w:rsidR="006E3A77">
              <w:rPr>
                <w:rStyle w:val="Hyperlink"/>
                <w:rFonts w:cs="Times New Roman"/>
                <w:noProof/>
              </w:rPr>
              <w:t>Annex B.</w:t>
            </w:r>
            <w:r w:rsidRPr="00CB3D7A" w:rsidR="006E3A77">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403BA9" w14:paraId="178AB5D6" w14:textId="3877D72D">
          <w:pPr>
            <w:pStyle w:val="TOC2"/>
            <w:tabs>
              <w:tab w:val="left" w:pos="880"/>
              <w:tab w:val="right" w:leader="dot" w:pos="10070"/>
            </w:tabs>
            <w:rPr>
              <w:rFonts w:asciiTheme="minorHAnsi" w:hAnsiTheme="minorHAnsi" w:eastAsiaTheme="minorEastAsia"/>
              <w:noProof/>
              <w:color w:val="auto"/>
              <w:sz w:val="22"/>
              <w:szCs w:val="22"/>
            </w:rPr>
          </w:pPr>
          <w:hyperlink w:history="1" w:anchor="_Toc32417428">
            <w:r w:rsidRPr="00CB3D7A" w:rsidR="006E3A77">
              <w:rPr>
                <w:rStyle w:val="Hyperlink"/>
                <w:rFonts w:cs="Times New Roman"/>
                <w:noProof/>
              </w:rPr>
              <w:t>B.1</w:t>
            </w:r>
            <w:r w:rsidR="006E3A77">
              <w:rPr>
                <w:rFonts w:asciiTheme="minorHAnsi" w:hAnsiTheme="minorHAnsi" w:eastAsiaTheme="minorEastAsia"/>
                <w:noProof/>
                <w:color w:val="auto"/>
                <w:sz w:val="22"/>
                <w:szCs w:val="22"/>
              </w:rPr>
              <w:tab/>
            </w:r>
            <w:r w:rsidRPr="00CB3D7A" w:rsidR="006E3A77">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403BA9" w14:paraId="3F6E8C53" w14:textId="778E39F9">
          <w:pPr>
            <w:pStyle w:val="TOC3"/>
            <w:tabs>
              <w:tab w:val="left" w:pos="1100"/>
              <w:tab w:val="right" w:leader="dot" w:pos="10070"/>
            </w:tabs>
            <w:rPr>
              <w:rFonts w:asciiTheme="minorHAnsi" w:hAnsiTheme="minorHAnsi" w:eastAsiaTheme="minorEastAsia"/>
              <w:noProof/>
              <w:color w:val="auto"/>
              <w:sz w:val="22"/>
              <w:szCs w:val="22"/>
            </w:rPr>
          </w:pPr>
          <w:hyperlink w:history="1" w:anchor="_Toc32417429">
            <w:r w:rsidRPr="00CB3D7A" w:rsidR="006E3A77">
              <w:rPr>
                <w:rStyle w:val="Hyperlink"/>
                <w:rFonts w:cs="Times New Roman"/>
                <w:noProof/>
              </w:rPr>
              <w:t>B.1.1</w:t>
            </w:r>
            <w:r w:rsidR="006E3A77">
              <w:rPr>
                <w:rFonts w:asciiTheme="minorHAnsi" w:hAnsiTheme="minorHAnsi" w:eastAsiaTheme="minorEastAsia"/>
                <w:noProof/>
                <w:color w:val="auto"/>
                <w:sz w:val="22"/>
                <w:szCs w:val="22"/>
              </w:rPr>
              <w:tab/>
            </w:r>
            <w:r w:rsidRPr="00CB3D7A" w:rsidR="006E3A77">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403BA9" w14:paraId="0F0A297B" w14:textId="2D884B86">
          <w:pPr>
            <w:pStyle w:val="TOC3"/>
            <w:tabs>
              <w:tab w:val="left" w:pos="1100"/>
              <w:tab w:val="right" w:leader="dot" w:pos="10070"/>
            </w:tabs>
            <w:rPr>
              <w:rFonts w:asciiTheme="minorHAnsi" w:hAnsiTheme="minorHAnsi" w:eastAsiaTheme="minorEastAsia"/>
              <w:noProof/>
              <w:color w:val="auto"/>
              <w:sz w:val="22"/>
              <w:szCs w:val="22"/>
            </w:rPr>
          </w:pPr>
          <w:hyperlink w:history="1" w:anchor="_Toc32417430">
            <w:r w:rsidRPr="00CB3D7A" w:rsidR="006E3A77">
              <w:rPr>
                <w:rStyle w:val="Hyperlink"/>
                <w:rFonts w:cs="Times New Roman"/>
                <w:noProof/>
              </w:rPr>
              <w:t>B.1.2</w:t>
            </w:r>
            <w:r w:rsidR="006E3A77">
              <w:rPr>
                <w:rFonts w:asciiTheme="minorHAnsi" w:hAnsiTheme="minorHAnsi" w:eastAsiaTheme="minorEastAsia"/>
                <w:noProof/>
                <w:color w:val="auto"/>
                <w:sz w:val="22"/>
                <w:szCs w:val="22"/>
              </w:rPr>
              <w:tab/>
            </w:r>
            <w:r w:rsidRPr="00CB3D7A" w:rsidR="006E3A77">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rsidR="006E3A77" w:rsidRDefault="00403BA9" w14:paraId="13E5FCE6" w14:textId="4E20CEA9">
          <w:pPr>
            <w:pStyle w:val="TOC3"/>
            <w:tabs>
              <w:tab w:val="left" w:pos="1100"/>
              <w:tab w:val="right" w:leader="dot" w:pos="10070"/>
            </w:tabs>
            <w:rPr>
              <w:rFonts w:asciiTheme="minorHAnsi" w:hAnsiTheme="minorHAnsi" w:eastAsiaTheme="minorEastAsia"/>
              <w:noProof/>
              <w:color w:val="auto"/>
              <w:sz w:val="22"/>
              <w:szCs w:val="22"/>
            </w:rPr>
          </w:pPr>
          <w:hyperlink w:history="1" w:anchor="_Toc32417431">
            <w:r w:rsidRPr="00CB3D7A" w:rsidR="006E3A77">
              <w:rPr>
                <w:rStyle w:val="Hyperlink"/>
                <w:rFonts w:cs="Times New Roman"/>
                <w:noProof/>
              </w:rPr>
              <w:t>B.1.3</w:t>
            </w:r>
            <w:r w:rsidR="006E3A77">
              <w:rPr>
                <w:rFonts w:asciiTheme="minorHAnsi" w:hAnsiTheme="minorHAnsi" w:eastAsiaTheme="minorEastAsia"/>
                <w:noProof/>
                <w:color w:val="auto"/>
                <w:sz w:val="22"/>
                <w:szCs w:val="22"/>
              </w:rPr>
              <w:tab/>
            </w:r>
            <w:r w:rsidRPr="00CB3D7A" w:rsidR="006E3A77">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rsidR="006E3A77" w:rsidRDefault="00403BA9" w14:paraId="7923B348" w14:textId="1C8C8021">
          <w:pPr>
            <w:pStyle w:val="TOC3"/>
            <w:tabs>
              <w:tab w:val="left" w:pos="1100"/>
              <w:tab w:val="right" w:leader="dot" w:pos="10070"/>
            </w:tabs>
            <w:rPr>
              <w:rFonts w:asciiTheme="minorHAnsi" w:hAnsiTheme="minorHAnsi" w:eastAsiaTheme="minorEastAsia"/>
              <w:noProof/>
              <w:color w:val="auto"/>
              <w:sz w:val="22"/>
              <w:szCs w:val="22"/>
            </w:rPr>
          </w:pPr>
          <w:hyperlink w:history="1" w:anchor="_Toc32417432">
            <w:r w:rsidRPr="00CB3D7A" w:rsidR="006E3A77">
              <w:rPr>
                <w:rStyle w:val="Hyperlink"/>
                <w:rFonts w:cs="Times New Roman"/>
                <w:noProof/>
              </w:rPr>
              <w:t>B.1.4</w:t>
            </w:r>
            <w:r w:rsidR="006E3A77">
              <w:rPr>
                <w:rFonts w:asciiTheme="minorHAnsi" w:hAnsiTheme="minorHAnsi" w:eastAsiaTheme="minorEastAsia"/>
                <w:noProof/>
                <w:color w:val="auto"/>
                <w:sz w:val="22"/>
                <w:szCs w:val="22"/>
              </w:rPr>
              <w:tab/>
            </w:r>
            <w:r w:rsidRPr="00CB3D7A" w:rsidR="006E3A77">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rsidR="006E3A77" w:rsidRDefault="00403BA9" w14:paraId="69A1C60B" w14:textId="67AF33EC">
          <w:pPr>
            <w:pStyle w:val="TOC3"/>
            <w:tabs>
              <w:tab w:val="left" w:pos="1100"/>
              <w:tab w:val="right" w:leader="dot" w:pos="10070"/>
            </w:tabs>
            <w:rPr>
              <w:rFonts w:asciiTheme="minorHAnsi" w:hAnsiTheme="minorHAnsi" w:eastAsiaTheme="minorEastAsia"/>
              <w:noProof/>
              <w:color w:val="auto"/>
              <w:sz w:val="22"/>
              <w:szCs w:val="22"/>
            </w:rPr>
          </w:pPr>
          <w:hyperlink w:history="1" w:anchor="_Toc32417433">
            <w:r w:rsidRPr="00CB3D7A" w:rsidR="006E3A77">
              <w:rPr>
                <w:rStyle w:val="Hyperlink"/>
                <w:rFonts w:cs="Times New Roman"/>
                <w:noProof/>
              </w:rPr>
              <w:t>B.1.5</w:t>
            </w:r>
            <w:r w:rsidR="006E3A77">
              <w:rPr>
                <w:rFonts w:asciiTheme="minorHAnsi" w:hAnsiTheme="minorHAnsi" w:eastAsiaTheme="minorEastAsia"/>
                <w:noProof/>
                <w:color w:val="auto"/>
                <w:sz w:val="22"/>
                <w:szCs w:val="22"/>
              </w:rPr>
              <w:tab/>
            </w:r>
            <w:r w:rsidRPr="00CB3D7A" w:rsidR="006E3A77">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rsidR="006E3A77" w:rsidRDefault="00403BA9" w14:paraId="7E377B9E" w14:textId="48A1EF44">
          <w:pPr>
            <w:pStyle w:val="TOC3"/>
            <w:tabs>
              <w:tab w:val="left" w:pos="1100"/>
              <w:tab w:val="right" w:leader="dot" w:pos="10070"/>
            </w:tabs>
            <w:rPr>
              <w:rFonts w:asciiTheme="minorHAnsi" w:hAnsiTheme="minorHAnsi" w:eastAsiaTheme="minorEastAsia"/>
              <w:noProof/>
              <w:color w:val="auto"/>
              <w:sz w:val="22"/>
              <w:szCs w:val="22"/>
            </w:rPr>
          </w:pPr>
          <w:hyperlink w:history="1" w:anchor="_Toc32417434">
            <w:r w:rsidRPr="00CB3D7A" w:rsidR="006E3A77">
              <w:rPr>
                <w:rStyle w:val="Hyperlink"/>
                <w:rFonts w:cs="Times New Roman"/>
                <w:noProof/>
              </w:rPr>
              <w:t>B.1.6</w:t>
            </w:r>
            <w:r w:rsidR="006E3A77">
              <w:rPr>
                <w:rFonts w:asciiTheme="minorHAnsi" w:hAnsiTheme="minorHAnsi" w:eastAsiaTheme="minorEastAsia"/>
                <w:noProof/>
                <w:color w:val="auto"/>
                <w:sz w:val="22"/>
                <w:szCs w:val="22"/>
              </w:rPr>
              <w:tab/>
            </w:r>
            <w:r w:rsidRPr="00CB3D7A" w:rsidR="006E3A77">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rsidR="006E3A77" w:rsidRDefault="00403BA9" w14:paraId="318E649F" w14:textId="123BD164">
          <w:pPr>
            <w:pStyle w:val="TOC2"/>
            <w:tabs>
              <w:tab w:val="left" w:pos="880"/>
              <w:tab w:val="right" w:leader="dot" w:pos="10070"/>
            </w:tabs>
            <w:rPr>
              <w:rFonts w:asciiTheme="minorHAnsi" w:hAnsiTheme="minorHAnsi" w:eastAsiaTheme="minorEastAsia"/>
              <w:noProof/>
              <w:color w:val="auto"/>
              <w:sz w:val="22"/>
              <w:szCs w:val="22"/>
            </w:rPr>
          </w:pPr>
          <w:hyperlink w:history="1" w:anchor="_Toc32417435">
            <w:r w:rsidRPr="00CB3D7A" w:rsidR="006E3A77">
              <w:rPr>
                <w:rStyle w:val="Hyperlink"/>
                <w:rFonts w:cs="Times New Roman"/>
                <w:noProof/>
              </w:rPr>
              <w:t>B.2</w:t>
            </w:r>
            <w:r w:rsidR="006E3A77">
              <w:rPr>
                <w:rFonts w:asciiTheme="minorHAnsi" w:hAnsiTheme="minorHAnsi" w:eastAsiaTheme="minorEastAsia"/>
                <w:noProof/>
                <w:color w:val="auto"/>
                <w:sz w:val="22"/>
                <w:szCs w:val="22"/>
              </w:rPr>
              <w:tab/>
            </w:r>
            <w:r w:rsidRPr="00CB3D7A" w:rsidR="006E3A77">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403BA9" w14:paraId="3EB6E3EE" w14:textId="696DAC13">
          <w:pPr>
            <w:pStyle w:val="TOC3"/>
            <w:tabs>
              <w:tab w:val="left" w:pos="1100"/>
              <w:tab w:val="right" w:leader="dot" w:pos="10070"/>
            </w:tabs>
            <w:rPr>
              <w:rFonts w:asciiTheme="minorHAnsi" w:hAnsiTheme="minorHAnsi" w:eastAsiaTheme="minorEastAsia"/>
              <w:noProof/>
              <w:color w:val="auto"/>
              <w:sz w:val="22"/>
              <w:szCs w:val="22"/>
            </w:rPr>
          </w:pPr>
          <w:hyperlink w:history="1" w:anchor="_Toc32417436">
            <w:r w:rsidRPr="00CB3D7A" w:rsidR="006E3A77">
              <w:rPr>
                <w:rStyle w:val="Hyperlink"/>
                <w:rFonts w:cs="Times New Roman"/>
                <w:noProof/>
              </w:rPr>
              <w:t>B.2.1</w:t>
            </w:r>
            <w:r w:rsidR="006E3A77">
              <w:rPr>
                <w:rFonts w:asciiTheme="minorHAnsi" w:hAnsiTheme="minorHAnsi" w:eastAsiaTheme="minorEastAsia"/>
                <w:noProof/>
                <w:color w:val="auto"/>
                <w:sz w:val="22"/>
                <w:szCs w:val="22"/>
              </w:rPr>
              <w:tab/>
            </w:r>
            <w:r w:rsidRPr="00CB3D7A" w:rsidR="006E3A77">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403BA9" w14:paraId="0952F5D5" w14:textId="1AE9358E">
          <w:pPr>
            <w:pStyle w:val="TOC3"/>
            <w:tabs>
              <w:tab w:val="left" w:pos="1100"/>
              <w:tab w:val="right" w:leader="dot" w:pos="10070"/>
            </w:tabs>
            <w:rPr>
              <w:rFonts w:asciiTheme="minorHAnsi" w:hAnsiTheme="minorHAnsi" w:eastAsiaTheme="minorEastAsia"/>
              <w:noProof/>
              <w:color w:val="auto"/>
              <w:sz w:val="22"/>
              <w:szCs w:val="22"/>
            </w:rPr>
          </w:pPr>
          <w:hyperlink w:history="1" w:anchor="_Toc32417437">
            <w:r w:rsidRPr="00CB3D7A" w:rsidR="006E3A77">
              <w:rPr>
                <w:rStyle w:val="Hyperlink"/>
                <w:rFonts w:cs="Times New Roman"/>
                <w:noProof/>
              </w:rPr>
              <w:t>B.2.2</w:t>
            </w:r>
            <w:r w:rsidR="006E3A77">
              <w:rPr>
                <w:rFonts w:asciiTheme="minorHAnsi" w:hAnsiTheme="minorHAnsi" w:eastAsiaTheme="minorEastAsia"/>
                <w:noProof/>
                <w:color w:val="auto"/>
                <w:sz w:val="22"/>
                <w:szCs w:val="22"/>
              </w:rPr>
              <w:tab/>
            </w:r>
            <w:r w:rsidRPr="00CB3D7A" w:rsidR="006E3A77">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rsidR="006E3A77" w:rsidRDefault="00403BA9" w14:paraId="4EADB416" w14:textId="1AC1931E">
          <w:pPr>
            <w:pStyle w:val="TOC3"/>
            <w:tabs>
              <w:tab w:val="left" w:pos="1100"/>
              <w:tab w:val="right" w:leader="dot" w:pos="10070"/>
            </w:tabs>
            <w:rPr>
              <w:rFonts w:asciiTheme="minorHAnsi" w:hAnsiTheme="minorHAnsi" w:eastAsiaTheme="minorEastAsia"/>
              <w:noProof/>
              <w:color w:val="auto"/>
              <w:sz w:val="22"/>
              <w:szCs w:val="22"/>
            </w:rPr>
          </w:pPr>
          <w:hyperlink w:history="1" w:anchor="_Toc32417438">
            <w:r w:rsidRPr="00CB3D7A" w:rsidR="006E3A77">
              <w:rPr>
                <w:rStyle w:val="Hyperlink"/>
                <w:rFonts w:cs="Times New Roman"/>
                <w:noProof/>
              </w:rPr>
              <w:t>B.2.3</w:t>
            </w:r>
            <w:r w:rsidR="006E3A77">
              <w:rPr>
                <w:rFonts w:asciiTheme="minorHAnsi" w:hAnsiTheme="minorHAnsi" w:eastAsiaTheme="minorEastAsia"/>
                <w:noProof/>
                <w:color w:val="auto"/>
                <w:sz w:val="22"/>
                <w:szCs w:val="22"/>
              </w:rPr>
              <w:tab/>
            </w:r>
            <w:r w:rsidRPr="00CB3D7A" w:rsidR="006E3A77">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rsidR="006E3A77" w:rsidRDefault="00403BA9" w14:paraId="78E2834F" w14:textId="509BDA48">
          <w:pPr>
            <w:pStyle w:val="TOC3"/>
            <w:tabs>
              <w:tab w:val="left" w:pos="1100"/>
              <w:tab w:val="right" w:leader="dot" w:pos="10070"/>
            </w:tabs>
            <w:rPr>
              <w:rFonts w:asciiTheme="minorHAnsi" w:hAnsiTheme="minorHAnsi" w:eastAsiaTheme="minorEastAsia"/>
              <w:noProof/>
              <w:color w:val="auto"/>
              <w:sz w:val="22"/>
              <w:szCs w:val="22"/>
            </w:rPr>
          </w:pPr>
          <w:hyperlink w:history="1" w:anchor="_Toc32417439">
            <w:r w:rsidRPr="00CB3D7A" w:rsidR="006E3A77">
              <w:rPr>
                <w:rStyle w:val="Hyperlink"/>
                <w:rFonts w:cs="Times New Roman"/>
                <w:noProof/>
              </w:rPr>
              <w:t>B.2.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403BA9" w14:paraId="24D46D4E" w14:textId="7E71700B">
          <w:pPr>
            <w:pStyle w:val="TOC3"/>
            <w:tabs>
              <w:tab w:val="left" w:pos="1100"/>
              <w:tab w:val="right" w:leader="dot" w:pos="10070"/>
            </w:tabs>
            <w:rPr>
              <w:rFonts w:asciiTheme="minorHAnsi" w:hAnsiTheme="minorHAnsi" w:eastAsiaTheme="minorEastAsia"/>
              <w:noProof/>
              <w:color w:val="auto"/>
              <w:sz w:val="22"/>
              <w:szCs w:val="22"/>
            </w:rPr>
          </w:pPr>
          <w:hyperlink w:history="1" w:anchor="_Toc32417440">
            <w:r w:rsidRPr="00CB3D7A" w:rsidR="006E3A77">
              <w:rPr>
                <w:rStyle w:val="Hyperlink"/>
                <w:rFonts w:cs="Times New Roman"/>
                <w:noProof/>
              </w:rPr>
              <w:t>B.2.5</w:t>
            </w:r>
            <w:r w:rsidR="006E3A77">
              <w:rPr>
                <w:rFonts w:asciiTheme="minorHAnsi" w:hAnsiTheme="minorHAnsi" w:eastAsiaTheme="minorEastAsia"/>
                <w:noProof/>
                <w:color w:val="auto"/>
                <w:sz w:val="22"/>
                <w:szCs w:val="22"/>
              </w:rPr>
              <w:tab/>
            </w:r>
            <w:r w:rsidRPr="00CB3D7A" w:rsidR="006E3A77">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403BA9" w14:paraId="047209B4" w14:textId="3523DBCB">
          <w:pPr>
            <w:pStyle w:val="TOC3"/>
            <w:tabs>
              <w:tab w:val="left" w:pos="1100"/>
              <w:tab w:val="right" w:leader="dot" w:pos="10070"/>
            </w:tabs>
            <w:rPr>
              <w:rFonts w:asciiTheme="minorHAnsi" w:hAnsiTheme="minorHAnsi" w:eastAsiaTheme="minorEastAsia"/>
              <w:noProof/>
              <w:color w:val="auto"/>
              <w:sz w:val="22"/>
              <w:szCs w:val="22"/>
            </w:rPr>
          </w:pPr>
          <w:hyperlink w:history="1" w:anchor="_Toc32417441">
            <w:r w:rsidRPr="00CB3D7A" w:rsidR="006E3A77">
              <w:rPr>
                <w:rStyle w:val="Hyperlink"/>
                <w:rFonts w:cs="Times New Roman"/>
                <w:noProof/>
              </w:rPr>
              <w:t>B.2.6</w:t>
            </w:r>
            <w:r w:rsidR="006E3A77">
              <w:rPr>
                <w:rFonts w:asciiTheme="minorHAnsi" w:hAnsiTheme="minorHAnsi" w:eastAsiaTheme="minorEastAsia"/>
                <w:noProof/>
                <w:color w:val="auto"/>
                <w:sz w:val="22"/>
                <w:szCs w:val="22"/>
              </w:rPr>
              <w:tab/>
            </w:r>
            <w:r w:rsidRPr="00CB3D7A" w:rsidR="006E3A77">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rsidR="006E3A77" w:rsidRDefault="00403BA9" w14:paraId="25EAF2FE" w14:textId="77E63E6C">
          <w:pPr>
            <w:pStyle w:val="TOC3"/>
            <w:tabs>
              <w:tab w:val="left" w:pos="1100"/>
              <w:tab w:val="right" w:leader="dot" w:pos="10070"/>
            </w:tabs>
            <w:rPr>
              <w:rFonts w:asciiTheme="minorHAnsi" w:hAnsiTheme="minorHAnsi" w:eastAsiaTheme="minorEastAsia"/>
              <w:noProof/>
              <w:color w:val="auto"/>
              <w:sz w:val="22"/>
              <w:szCs w:val="22"/>
            </w:rPr>
          </w:pPr>
          <w:hyperlink w:history="1" w:anchor="_Toc32417442">
            <w:r w:rsidRPr="00CB3D7A" w:rsidR="006E3A77">
              <w:rPr>
                <w:rStyle w:val="Hyperlink"/>
                <w:rFonts w:cs="Times New Roman"/>
                <w:noProof/>
              </w:rPr>
              <w:t>B.2.7</w:t>
            </w:r>
            <w:r w:rsidR="006E3A77">
              <w:rPr>
                <w:rFonts w:asciiTheme="minorHAnsi" w:hAnsiTheme="minorHAnsi" w:eastAsiaTheme="minorEastAsia"/>
                <w:noProof/>
                <w:color w:val="auto"/>
                <w:sz w:val="22"/>
                <w:szCs w:val="22"/>
              </w:rPr>
              <w:tab/>
            </w:r>
            <w:r w:rsidRPr="00CB3D7A" w:rsidR="006E3A77">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rsidR="006E3A77" w:rsidRDefault="00403BA9" w14:paraId="4178C161" w14:textId="4F28DC1F">
          <w:pPr>
            <w:pStyle w:val="TOC3"/>
            <w:tabs>
              <w:tab w:val="left" w:pos="1100"/>
              <w:tab w:val="right" w:leader="dot" w:pos="10070"/>
            </w:tabs>
            <w:rPr>
              <w:rFonts w:asciiTheme="minorHAnsi" w:hAnsiTheme="minorHAnsi" w:eastAsiaTheme="minorEastAsia"/>
              <w:noProof/>
              <w:color w:val="auto"/>
              <w:sz w:val="22"/>
              <w:szCs w:val="22"/>
            </w:rPr>
          </w:pPr>
          <w:hyperlink w:history="1" w:anchor="_Toc32417443">
            <w:r w:rsidRPr="00CB3D7A" w:rsidR="006E3A77">
              <w:rPr>
                <w:rStyle w:val="Hyperlink"/>
                <w:rFonts w:cs="Times New Roman"/>
                <w:noProof/>
              </w:rPr>
              <w:t>B.2.8</w:t>
            </w:r>
            <w:r w:rsidR="006E3A77">
              <w:rPr>
                <w:rFonts w:asciiTheme="minorHAnsi" w:hAnsiTheme="minorHAnsi" w:eastAsiaTheme="minorEastAsia"/>
                <w:noProof/>
                <w:color w:val="auto"/>
                <w:sz w:val="22"/>
                <w:szCs w:val="22"/>
              </w:rPr>
              <w:tab/>
            </w:r>
            <w:r w:rsidRPr="00CB3D7A" w:rsidR="006E3A77">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rsidR="006E3A77" w:rsidRDefault="00403BA9" w14:paraId="509F8E8A" w14:textId="3C5EBB10">
          <w:pPr>
            <w:pStyle w:val="TOC3"/>
            <w:tabs>
              <w:tab w:val="left" w:pos="1100"/>
              <w:tab w:val="right" w:leader="dot" w:pos="10070"/>
            </w:tabs>
            <w:rPr>
              <w:rFonts w:asciiTheme="minorHAnsi" w:hAnsiTheme="minorHAnsi" w:eastAsiaTheme="minorEastAsia"/>
              <w:noProof/>
              <w:color w:val="auto"/>
              <w:sz w:val="22"/>
              <w:szCs w:val="22"/>
            </w:rPr>
          </w:pPr>
          <w:hyperlink w:history="1" w:anchor="_Toc32417444">
            <w:r w:rsidRPr="00CB3D7A" w:rsidR="006E3A77">
              <w:rPr>
                <w:rStyle w:val="Hyperlink"/>
                <w:rFonts w:cs="Times New Roman"/>
                <w:noProof/>
              </w:rPr>
              <w:t>B.2.9</w:t>
            </w:r>
            <w:r w:rsidR="006E3A77">
              <w:rPr>
                <w:rFonts w:asciiTheme="minorHAnsi" w:hAnsiTheme="minorHAnsi" w:eastAsiaTheme="minorEastAsia"/>
                <w:noProof/>
                <w:color w:val="auto"/>
                <w:sz w:val="22"/>
                <w:szCs w:val="22"/>
              </w:rPr>
              <w:tab/>
            </w:r>
            <w:r w:rsidRPr="00CB3D7A" w:rsidR="006E3A77">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rsidR="006E3A77" w:rsidRDefault="00403BA9" w14:paraId="142C17FB" w14:textId="39D4CE61">
          <w:pPr>
            <w:pStyle w:val="TOC2"/>
            <w:tabs>
              <w:tab w:val="left" w:pos="880"/>
              <w:tab w:val="right" w:leader="dot" w:pos="10070"/>
            </w:tabs>
            <w:rPr>
              <w:rFonts w:asciiTheme="minorHAnsi" w:hAnsiTheme="minorHAnsi" w:eastAsiaTheme="minorEastAsia"/>
              <w:noProof/>
              <w:color w:val="auto"/>
              <w:sz w:val="22"/>
              <w:szCs w:val="22"/>
            </w:rPr>
          </w:pPr>
          <w:hyperlink w:history="1" w:anchor="_Toc32417445">
            <w:r w:rsidRPr="00CB3D7A" w:rsidR="006E3A77">
              <w:rPr>
                <w:rStyle w:val="Hyperlink"/>
                <w:rFonts w:cs="Times New Roman"/>
                <w:noProof/>
              </w:rPr>
              <w:t>B.3</w:t>
            </w:r>
            <w:r w:rsidR="006E3A77">
              <w:rPr>
                <w:rFonts w:asciiTheme="minorHAnsi" w:hAnsiTheme="minorHAnsi" w:eastAsiaTheme="minorEastAsia"/>
                <w:noProof/>
                <w:color w:val="auto"/>
                <w:sz w:val="22"/>
                <w:szCs w:val="22"/>
              </w:rPr>
              <w:tab/>
            </w:r>
            <w:r w:rsidRPr="00CB3D7A" w:rsidR="006E3A77">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403BA9" w14:paraId="7AA0B579" w14:textId="34F071AA">
          <w:pPr>
            <w:pStyle w:val="TOC3"/>
            <w:tabs>
              <w:tab w:val="left" w:pos="1100"/>
              <w:tab w:val="right" w:leader="dot" w:pos="10070"/>
            </w:tabs>
            <w:rPr>
              <w:rFonts w:asciiTheme="minorHAnsi" w:hAnsiTheme="minorHAnsi" w:eastAsiaTheme="minorEastAsia"/>
              <w:noProof/>
              <w:color w:val="auto"/>
              <w:sz w:val="22"/>
              <w:szCs w:val="22"/>
            </w:rPr>
          </w:pPr>
          <w:hyperlink w:history="1" w:anchor="_Toc32417446">
            <w:r w:rsidRPr="00CB3D7A" w:rsidR="006E3A77">
              <w:rPr>
                <w:rStyle w:val="Hyperlink"/>
                <w:rFonts w:cs="Times New Roman"/>
                <w:noProof/>
              </w:rPr>
              <w:t>B.3.1</w:t>
            </w:r>
            <w:r w:rsidR="006E3A77">
              <w:rPr>
                <w:rFonts w:asciiTheme="minorHAnsi" w:hAnsiTheme="minorHAnsi" w:eastAsiaTheme="minorEastAsia"/>
                <w:noProof/>
                <w:color w:val="auto"/>
                <w:sz w:val="22"/>
                <w:szCs w:val="22"/>
              </w:rPr>
              <w:tab/>
            </w:r>
            <w:r w:rsidRPr="00CB3D7A" w:rsidR="006E3A77">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403BA9" w14:paraId="025ED321" w14:textId="52052F08">
          <w:pPr>
            <w:pStyle w:val="TOC3"/>
            <w:tabs>
              <w:tab w:val="left" w:pos="1100"/>
              <w:tab w:val="right" w:leader="dot" w:pos="10070"/>
            </w:tabs>
            <w:rPr>
              <w:rFonts w:asciiTheme="minorHAnsi" w:hAnsiTheme="minorHAnsi" w:eastAsiaTheme="minorEastAsia"/>
              <w:noProof/>
              <w:color w:val="auto"/>
              <w:sz w:val="22"/>
              <w:szCs w:val="22"/>
            </w:rPr>
          </w:pPr>
          <w:hyperlink w:history="1" w:anchor="_Toc32417447">
            <w:r w:rsidRPr="00CB3D7A" w:rsidR="006E3A77">
              <w:rPr>
                <w:rStyle w:val="Hyperlink"/>
                <w:rFonts w:cs="Times New Roman"/>
                <w:noProof/>
              </w:rPr>
              <w:t>B.3.2</w:t>
            </w:r>
            <w:r w:rsidR="006E3A77">
              <w:rPr>
                <w:rFonts w:asciiTheme="minorHAnsi" w:hAnsiTheme="minorHAnsi" w:eastAsiaTheme="minorEastAsia"/>
                <w:noProof/>
                <w:color w:val="auto"/>
                <w:sz w:val="22"/>
                <w:szCs w:val="22"/>
              </w:rPr>
              <w:tab/>
            </w:r>
            <w:r w:rsidRPr="00CB3D7A" w:rsidR="006E3A77">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rsidR="006E3A77" w:rsidRDefault="00403BA9" w14:paraId="0AD64952" w14:textId="61DD3348">
          <w:pPr>
            <w:pStyle w:val="TOC3"/>
            <w:tabs>
              <w:tab w:val="left" w:pos="1100"/>
              <w:tab w:val="right" w:leader="dot" w:pos="10070"/>
            </w:tabs>
            <w:rPr>
              <w:rFonts w:asciiTheme="minorHAnsi" w:hAnsiTheme="minorHAnsi" w:eastAsiaTheme="minorEastAsia"/>
              <w:noProof/>
              <w:color w:val="auto"/>
              <w:sz w:val="22"/>
              <w:szCs w:val="22"/>
            </w:rPr>
          </w:pPr>
          <w:hyperlink w:history="1" w:anchor="_Toc32417448">
            <w:r w:rsidRPr="00CB3D7A" w:rsidR="006E3A77">
              <w:rPr>
                <w:rStyle w:val="Hyperlink"/>
                <w:rFonts w:cs="Times New Roman"/>
                <w:noProof/>
              </w:rPr>
              <w:t>B.3.3</w:t>
            </w:r>
            <w:r w:rsidR="006E3A77">
              <w:rPr>
                <w:rFonts w:asciiTheme="minorHAnsi" w:hAnsiTheme="minorHAnsi" w:eastAsiaTheme="minorEastAsia"/>
                <w:noProof/>
                <w:color w:val="auto"/>
                <w:sz w:val="22"/>
                <w:szCs w:val="22"/>
              </w:rPr>
              <w:tab/>
            </w:r>
            <w:r w:rsidRPr="00CB3D7A" w:rsidR="006E3A77">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rsidR="006E3A77" w:rsidRDefault="00403BA9" w14:paraId="59C78856" w14:textId="610F9E4F">
          <w:pPr>
            <w:pStyle w:val="TOC3"/>
            <w:tabs>
              <w:tab w:val="left" w:pos="1100"/>
              <w:tab w:val="right" w:leader="dot" w:pos="10070"/>
            </w:tabs>
            <w:rPr>
              <w:rFonts w:asciiTheme="minorHAnsi" w:hAnsiTheme="minorHAnsi" w:eastAsiaTheme="minorEastAsia"/>
              <w:noProof/>
              <w:color w:val="auto"/>
              <w:sz w:val="22"/>
              <w:szCs w:val="22"/>
            </w:rPr>
          </w:pPr>
          <w:hyperlink w:history="1" w:anchor="_Toc32417449">
            <w:r w:rsidRPr="00CB3D7A" w:rsidR="006E3A77">
              <w:rPr>
                <w:rStyle w:val="Hyperlink"/>
                <w:rFonts w:cs="Times New Roman"/>
                <w:noProof/>
              </w:rPr>
              <w:t>B.3.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rsidR="006E3A77" w:rsidRDefault="00403BA9" w14:paraId="56C628E4" w14:textId="26112F66">
          <w:pPr>
            <w:pStyle w:val="TOC3"/>
            <w:tabs>
              <w:tab w:val="left" w:pos="1100"/>
              <w:tab w:val="right" w:leader="dot" w:pos="10070"/>
            </w:tabs>
            <w:rPr>
              <w:rFonts w:asciiTheme="minorHAnsi" w:hAnsiTheme="minorHAnsi" w:eastAsiaTheme="minorEastAsia"/>
              <w:noProof/>
              <w:color w:val="auto"/>
              <w:sz w:val="22"/>
              <w:szCs w:val="22"/>
            </w:rPr>
          </w:pPr>
          <w:hyperlink w:history="1" w:anchor="_Toc32417450">
            <w:r w:rsidRPr="00CB3D7A" w:rsidR="006E3A77">
              <w:rPr>
                <w:rStyle w:val="Hyperlink"/>
                <w:rFonts w:cs="Times New Roman"/>
                <w:noProof/>
              </w:rPr>
              <w:t>B.3.5</w:t>
            </w:r>
            <w:r w:rsidR="006E3A77">
              <w:rPr>
                <w:rFonts w:asciiTheme="minorHAnsi" w:hAnsiTheme="minorHAnsi" w:eastAsiaTheme="minorEastAsia"/>
                <w:noProof/>
                <w:color w:val="auto"/>
                <w:sz w:val="22"/>
                <w:szCs w:val="22"/>
              </w:rPr>
              <w:tab/>
            </w:r>
            <w:r w:rsidRPr="00CB3D7A" w:rsidR="006E3A77">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rsidR="006E3A77" w:rsidRDefault="00403BA9" w14:paraId="0B1BA5B2" w14:textId="144BA117">
          <w:pPr>
            <w:pStyle w:val="TOC3"/>
            <w:tabs>
              <w:tab w:val="left" w:pos="1100"/>
              <w:tab w:val="right" w:leader="dot" w:pos="10070"/>
            </w:tabs>
            <w:rPr>
              <w:rFonts w:asciiTheme="minorHAnsi" w:hAnsiTheme="minorHAnsi" w:eastAsiaTheme="minorEastAsia"/>
              <w:noProof/>
              <w:color w:val="auto"/>
              <w:sz w:val="22"/>
              <w:szCs w:val="22"/>
            </w:rPr>
          </w:pPr>
          <w:hyperlink w:history="1" w:anchor="_Toc32417451">
            <w:r w:rsidRPr="00CB3D7A" w:rsidR="006E3A77">
              <w:rPr>
                <w:rStyle w:val="Hyperlink"/>
                <w:rFonts w:cs="Times New Roman"/>
                <w:noProof/>
              </w:rPr>
              <w:t>B.3.6</w:t>
            </w:r>
            <w:r w:rsidR="006E3A77">
              <w:rPr>
                <w:rFonts w:asciiTheme="minorHAnsi" w:hAnsiTheme="minorHAnsi" w:eastAsiaTheme="minorEastAsia"/>
                <w:noProof/>
                <w:color w:val="auto"/>
                <w:sz w:val="22"/>
                <w:szCs w:val="22"/>
              </w:rPr>
              <w:tab/>
            </w:r>
            <w:r w:rsidRPr="00CB3D7A" w:rsidR="006E3A77">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403BA9" w14:paraId="3EB06299" w14:textId="3A741F72">
          <w:pPr>
            <w:pStyle w:val="TOC3"/>
            <w:tabs>
              <w:tab w:val="left" w:pos="1100"/>
              <w:tab w:val="right" w:leader="dot" w:pos="10070"/>
            </w:tabs>
            <w:rPr>
              <w:rFonts w:asciiTheme="minorHAnsi" w:hAnsiTheme="minorHAnsi" w:eastAsiaTheme="minorEastAsia"/>
              <w:noProof/>
              <w:color w:val="auto"/>
              <w:sz w:val="22"/>
              <w:szCs w:val="22"/>
            </w:rPr>
          </w:pPr>
          <w:hyperlink w:history="1" w:anchor="_Toc32417452">
            <w:r w:rsidRPr="00CB3D7A" w:rsidR="006E3A77">
              <w:rPr>
                <w:rStyle w:val="Hyperlink"/>
                <w:rFonts w:cs="Times New Roman"/>
                <w:noProof/>
              </w:rPr>
              <w:t>B.3.7</w:t>
            </w:r>
            <w:r w:rsidR="006E3A77">
              <w:rPr>
                <w:rFonts w:asciiTheme="minorHAnsi" w:hAnsiTheme="minorHAnsi" w:eastAsiaTheme="minorEastAsia"/>
                <w:noProof/>
                <w:color w:val="auto"/>
                <w:sz w:val="22"/>
                <w:szCs w:val="22"/>
              </w:rPr>
              <w:tab/>
            </w:r>
            <w:r w:rsidRPr="00CB3D7A" w:rsidR="006E3A77">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403BA9" w14:paraId="0FC3659F" w14:textId="6F7EEEEC">
          <w:pPr>
            <w:pStyle w:val="TOC3"/>
            <w:tabs>
              <w:tab w:val="left" w:pos="1100"/>
              <w:tab w:val="right" w:leader="dot" w:pos="10070"/>
            </w:tabs>
            <w:rPr>
              <w:rFonts w:asciiTheme="minorHAnsi" w:hAnsiTheme="minorHAnsi" w:eastAsiaTheme="minorEastAsia"/>
              <w:noProof/>
              <w:color w:val="auto"/>
              <w:sz w:val="22"/>
              <w:szCs w:val="22"/>
            </w:rPr>
          </w:pPr>
          <w:hyperlink w:history="1" w:anchor="_Toc32417453">
            <w:r w:rsidRPr="00CB3D7A" w:rsidR="006E3A77">
              <w:rPr>
                <w:rStyle w:val="Hyperlink"/>
                <w:rFonts w:cs="Times New Roman"/>
                <w:noProof/>
              </w:rPr>
              <w:t>B.3.8</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rsidR="006E3A77" w:rsidRDefault="00403BA9" w14:paraId="561E36AA" w14:textId="26D106C4">
          <w:pPr>
            <w:pStyle w:val="TOC3"/>
            <w:tabs>
              <w:tab w:val="left" w:pos="1100"/>
              <w:tab w:val="right" w:leader="dot" w:pos="10070"/>
            </w:tabs>
            <w:rPr>
              <w:rFonts w:asciiTheme="minorHAnsi" w:hAnsiTheme="minorHAnsi" w:eastAsiaTheme="minorEastAsia"/>
              <w:noProof/>
              <w:color w:val="auto"/>
              <w:sz w:val="22"/>
              <w:szCs w:val="22"/>
            </w:rPr>
          </w:pPr>
          <w:hyperlink w:history="1" w:anchor="_Toc32417454">
            <w:r w:rsidRPr="00CB3D7A" w:rsidR="006E3A77">
              <w:rPr>
                <w:rStyle w:val="Hyperlink"/>
                <w:rFonts w:cs="Times New Roman"/>
                <w:noProof/>
              </w:rPr>
              <w:t>B.3.9</w:t>
            </w:r>
            <w:r w:rsidR="006E3A77">
              <w:rPr>
                <w:rFonts w:asciiTheme="minorHAnsi" w:hAnsiTheme="minorHAnsi" w:eastAsiaTheme="minorEastAsia"/>
                <w:noProof/>
                <w:color w:val="auto"/>
                <w:sz w:val="22"/>
                <w:szCs w:val="22"/>
              </w:rPr>
              <w:tab/>
            </w:r>
            <w:r w:rsidRPr="00CB3D7A" w:rsidR="006E3A77">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rsidR="006E3A77" w:rsidRDefault="00403BA9" w14:paraId="6023F08C" w14:textId="0ACC8A92">
          <w:pPr>
            <w:pStyle w:val="TOC3"/>
            <w:tabs>
              <w:tab w:val="left" w:pos="1320"/>
              <w:tab w:val="right" w:leader="dot" w:pos="10070"/>
            </w:tabs>
            <w:rPr>
              <w:rFonts w:asciiTheme="minorHAnsi" w:hAnsiTheme="minorHAnsi" w:eastAsiaTheme="minorEastAsia"/>
              <w:noProof/>
              <w:color w:val="auto"/>
              <w:sz w:val="22"/>
              <w:szCs w:val="22"/>
            </w:rPr>
          </w:pPr>
          <w:hyperlink w:history="1" w:anchor="_Toc32417455">
            <w:r w:rsidRPr="00CB3D7A" w:rsidR="006E3A77">
              <w:rPr>
                <w:rStyle w:val="Hyperlink"/>
                <w:rFonts w:cs="Times New Roman"/>
                <w:noProof/>
              </w:rPr>
              <w:t>B.3.10</w:t>
            </w:r>
            <w:r w:rsidR="006E3A77">
              <w:rPr>
                <w:rFonts w:asciiTheme="minorHAnsi" w:hAnsiTheme="minorHAnsi" w:eastAsiaTheme="minorEastAsia"/>
                <w:noProof/>
                <w:color w:val="auto"/>
                <w:sz w:val="22"/>
                <w:szCs w:val="22"/>
              </w:rPr>
              <w:tab/>
            </w:r>
            <w:r w:rsidRPr="00CB3D7A" w:rsidR="006E3A77">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403BA9" w14:paraId="5DD00E10" w14:textId="75E6232D">
          <w:pPr>
            <w:pStyle w:val="TOC3"/>
            <w:tabs>
              <w:tab w:val="left" w:pos="1320"/>
              <w:tab w:val="right" w:leader="dot" w:pos="10070"/>
            </w:tabs>
            <w:rPr>
              <w:rFonts w:asciiTheme="minorHAnsi" w:hAnsiTheme="minorHAnsi" w:eastAsiaTheme="minorEastAsia"/>
              <w:noProof/>
              <w:color w:val="auto"/>
              <w:sz w:val="22"/>
              <w:szCs w:val="22"/>
            </w:rPr>
          </w:pPr>
          <w:hyperlink w:history="1" w:anchor="_Toc32417456">
            <w:r w:rsidRPr="00CB3D7A" w:rsidR="006E3A77">
              <w:rPr>
                <w:rStyle w:val="Hyperlink"/>
                <w:rFonts w:cs="Times New Roman"/>
                <w:noProof/>
              </w:rPr>
              <w:t>B.3.11</w:t>
            </w:r>
            <w:r w:rsidR="006E3A77">
              <w:rPr>
                <w:rFonts w:asciiTheme="minorHAnsi" w:hAnsiTheme="minorHAnsi" w:eastAsiaTheme="minorEastAsia"/>
                <w:noProof/>
                <w:color w:val="auto"/>
                <w:sz w:val="22"/>
                <w:szCs w:val="22"/>
              </w:rPr>
              <w:tab/>
            </w:r>
            <w:r w:rsidRPr="00CB3D7A" w:rsidR="006E3A77">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403BA9" w14:paraId="11B86889" w14:textId="1F73723D">
          <w:pPr>
            <w:pStyle w:val="TOC3"/>
            <w:tabs>
              <w:tab w:val="left" w:pos="1320"/>
              <w:tab w:val="right" w:leader="dot" w:pos="10070"/>
            </w:tabs>
            <w:rPr>
              <w:rFonts w:asciiTheme="minorHAnsi" w:hAnsiTheme="minorHAnsi" w:eastAsiaTheme="minorEastAsia"/>
              <w:noProof/>
              <w:color w:val="auto"/>
              <w:sz w:val="22"/>
              <w:szCs w:val="22"/>
            </w:rPr>
          </w:pPr>
          <w:hyperlink w:history="1" w:anchor="_Toc32417457">
            <w:r w:rsidRPr="00CB3D7A" w:rsidR="006E3A77">
              <w:rPr>
                <w:rStyle w:val="Hyperlink"/>
                <w:rFonts w:cs="Times New Roman"/>
                <w:noProof/>
              </w:rPr>
              <w:t>B.3.12</w:t>
            </w:r>
            <w:r w:rsidR="006E3A77">
              <w:rPr>
                <w:rFonts w:asciiTheme="minorHAnsi" w:hAnsiTheme="minorHAnsi" w:eastAsiaTheme="minorEastAsia"/>
                <w:noProof/>
                <w:color w:val="auto"/>
                <w:sz w:val="22"/>
                <w:szCs w:val="22"/>
              </w:rPr>
              <w:tab/>
            </w:r>
            <w:r w:rsidRPr="00CB3D7A" w:rsidR="006E3A77">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rsidR="006E3A77" w:rsidRDefault="00403BA9" w14:paraId="6A8F18BF" w14:textId="52729F27">
          <w:pPr>
            <w:pStyle w:val="TOC1"/>
            <w:tabs>
              <w:tab w:val="right" w:leader="dot" w:pos="10070"/>
            </w:tabs>
            <w:rPr>
              <w:rFonts w:asciiTheme="minorHAnsi" w:hAnsiTheme="minorHAnsi" w:eastAsiaTheme="minorEastAsia"/>
              <w:noProof/>
              <w:color w:val="auto"/>
              <w:sz w:val="22"/>
              <w:szCs w:val="22"/>
            </w:rPr>
          </w:pPr>
          <w:hyperlink w:history="1" w:anchor="_Toc32417458">
            <w:r w:rsidRPr="00CB3D7A" w:rsidR="006E3A77">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rsidR="006E3A77" w:rsidRDefault="00403BA9" w14:paraId="0EB55472" w14:textId="535C7FAD">
          <w:pPr>
            <w:pStyle w:val="TOC1"/>
            <w:tabs>
              <w:tab w:val="right" w:leader="dot" w:pos="10070"/>
            </w:tabs>
            <w:rPr>
              <w:rFonts w:asciiTheme="minorHAnsi" w:hAnsiTheme="minorHAnsi" w:eastAsiaTheme="minorEastAsia"/>
              <w:noProof/>
              <w:color w:val="auto"/>
              <w:sz w:val="22"/>
              <w:szCs w:val="22"/>
            </w:rPr>
          </w:pPr>
          <w:hyperlink w:history="1" w:anchor="_Toc32417459">
            <w:r w:rsidRPr="00CB3D7A" w:rsidR="006E3A77">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rsidR="00BB172D" w:rsidP="00BF5A6C" w:rsidRDefault="00BB172D" w14:paraId="190A2753" w14:textId="72BB67B6">
          <w:r>
            <w:rPr>
              <w:b/>
              <w:bCs/>
              <w:noProof/>
            </w:rPr>
            <w:fldChar w:fldCharType="end"/>
          </w:r>
        </w:p>
      </w:sdtContent>
    </w:sdt>
    <w:p w:rsidR="00A3352F" w:rsidRDefault="00A3352F" w14:paraId="42358EB8" w14:textId="6C0193BD">
      <w:pPr>
        <w:spacing w:after="200"/>
      </w:pPr>
    </w:p>
    <w:p w:rsidR="001C00AF" w:rsidRDefault="001C00AF" w14:paraId="5B9BC580" w14:textId="77777777">
      <w:pPr>
        <w:spacing w:after="200"/>
        <w:sectPr w:rsidR="001C00AF" w:rsidSect="001C00AF">
          <w:headerReference w:type="default" r:id="rId28"/>
          <w:footerReference w:type="default" r:id="rId29"/>
          <w:type w:val="oddPage"/>
          <w:pgSz w:w="12240" w:h="15840"/>
          <w:pgMar w:top="1440" w:right="1080" w:bottom="1440" w:left="1080" w:header="720" w:footer="720" w:gutter="0"/>
          <w:pgNumType w:fmt="lowerRoman" w:start="1"/>
          <w:cols w:space="720"/>
          <w:docGrid w:linePitch="326"/>
        </w:sectPr>
      </w:pPr>
    </w:p>
    <w:p w:rsidR="00923157" w:rsidP="008B6393" w:rsidRDefault="16357397" w14:paraId="4D547958" w14:textId="77777777">
      <w:pPr>
        <w:pStyle w:val="Heading1NoNumbers"/>
      </w:pPr>
      <w:bookmarkStart w:name="_Toc25337010" w:id="17"/>
      <w:bookmarkStart w:name="_Toc25357135" w:id="18"/>
      <w:bookmarkStart w:name="_Toc32417320" w:id="19"/>
      <w:r>
        <w:t>Foreword</w:t>
      </w:r>
      <w:bookmarkEnd w:id="17"/>
      <w:bookmarkEnd w:id="18"/>
      <w:bookmarkEnd w:id="19"/>
    </w:p>
    <w:p w:rsidR="00BEE459" w:rsidP="00074FC0" w:rsidRDefault="00BEE459" w14:paraId="7F070CE2" w14:textId="02762477">
      <w:pPr>
        <w:pStyle w:val="BodyText"/>
      </w:pPr>
      <w:r>
        <w:t xml:space="preserve">This document defines a SOAP Web Service implementation of the ISA 95.00.06 Messaging Service Model </w:t>
      </w:r>
      <w:ins w:author="Alan T. Johnston" w:date="2020-02-17T03:43:00Z" w:id="20">
        <w:r>
          <w:t xml:space="preserve">(MSM) </w:t>
        </w:r>
      </w:ins>
      <w:r>
        <w:t>as well as describing a plain HTTP/JSON REST interface defined by the Open O&amp;M Joint Working Group.</w:t>
      </w:r>
      <w:ins w:author="Alan T. Johnston" w:date="2020-02-17T03:44:00Z" w:id="21">
        <w:r>
          <w:t xml:space="preserve"> </w:t>
        </w:r>
        <w:commentRangeStart w:id="22"/>
        <w:commentRangeStart w:id="23"/>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ins>
      <w:commentRangeEnd w:id="22"/>
      <w:r>
        <w:rPr>
          <w:rStyle w:val="CommentReference"/>
        </w:rPr>
        <w:commentReference w:id="22"/>
      </w:r>
      <w:commentRangeEnd w:id="23"/>
      <w:r w:rsidR="00A73A06">
        <w:rPr>
          <w:rStyle w:val="CommentReference"/>
        </w:rPr>
        <w:commentReference w:id="23"/>
      </w:r>
    </w:p>
    <w:p w:rsidR="00BF72B0" w:rsidDel="007317DF" w:rsidP="0016749D" w:rsidRDefault="00BF72B0" w14:paraId="3EF9549C" w14:textId="6AE57D3A">
      <w:pPr>
        <w:pStyle w:val="BodyText"/>
        <w:rPr>
          <w:del w:author="Matt" w:date="2020-02-17T17:51:00Z" w:id="24"/>
        </w:rPr>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rsidRPr="00B4214A" w:rsidR="00B4214A" w:rsidP="0016749D" w:rsidRDefault="00B4214A" w14:paraId="7CF08352" w14:textId="226D5318">
      <w:pPr>
        <w:pStyle w:val="BodyText"/>
      </w:pPr>
      <w:commentRangeStart w:id="25"/>
      <w:del w:author="Alan T. Johnston" w:date="2020-02-17T03:50:00Z" w:id="26">
        <w:r w:rsidDel="00BEE459">
          <w:delText>The OpenO&amp;M Initiative involves multiple industry standards organizations collaborating to provide a harmonized set of information standards for the exchange of Operations &amp; Maintenance data. MIMOSA, ISA and OPC Foundation information standards are applicable to multiple industries.</w:delText>
        </w:r>
      </w:del>
      <w:del w:author="Matt" w:date="2020-02-17T17:51:00Z" w:id="27">
        <w:r w:rsidDel="007317DF" w:rsidR="00BEE459">
          <w:delText xml:space="preserve"> </w:delText>
        </w:r>
      </w:del>
      <w:commentRangeEnd w:id="25"/>
      <w:r>
        <w:rPr>
          <w:rStyle w:val="CommentReference"/>
        </w:rPr>
        <w:commentReference w:id="25"/>
      </w:r>
      <w:del w:author="Matt" w:date="2020-02-17T17:50:00Z" w:id="28">
        <w:r w:rsidDel="00CF5F4B" w:rsidR="00BEE459">
          <w:delText>Participating organizations work together to cross-reference their related standards</w:delText>
        </w:r>
      </w:del>
      <w:ins w:author="Alan T. Johnston" w:date="2020-02-17T03:53:00Z" w:id="29">
        <w:del w:author="Matt" w:date="2020-02-17T17:50:00Z" w:id="30">
          <w:r w:rsidDel="00CF5F4B" w:rsidR="00BEE459">
            <w:delText xml:space="preserve">, </w:delText>
          </w:r>
        </w:del>
      </w:ins>
      <w:del w:author="Matt" w:date="2020-02-17T17:50:00Z" w:id="31">
        <w:r w:rsidDel="00CF5F4B">
          <w:delText xml:space="preserve"> and to </w:delText>
        </w:r>
        <w:r w:rsidDel="00CF5F4B" w:rsidR="00BEE459">
          <w:delText>collaborate on the content</w:delText>
        </w:r>
      </w:del>
      <w:ins w:author="Alan T. Johnston" w:date="2020-02-17T03:53:00Z" w:id="32">
        <w:del w:author="Matt" w:date="2020-02-17T17:50:00Z" w:id="33">
          <w:r w:rsidDel="00CF5F4B" w:rsidR="00BEE459">
            <w:delText xml:space="preserve"> </w:delText>
          </w:r>
          <w:commentRangeStart w:id="34"/>
          <w:r w:rsidDel="00CF5F4B" w:rsidR="00BEE459">
            <w:delText>and where possible to incorporate each</w:delText>
          </w:r>
        </w:del>
      </w:ins>
      <w:ins w:author="Alan T. Johnston" w:date="2020-02-17T03:54:00Z" w:id="35">
        <w:del w:author="Matt" w:date="2020-02-17T17:50:00Z" w:id="36">
          <w:r w:rsidDel="00CF5F4B" w:rsidR="00BEE459">
            <w:delText>-</w:delText>
          </w:r>
        </w:del>
      </w:ins>
      <w:ins w:author="Alan T. Johnston" w:date="2020-02-17T03:53:00Z" w:id="37">
        <w:del w:author="Matt" w:date="2020-02-17T17:50:00Z" w:id="38">
          <w:r w:rsidDel="00CF5F4B" w:rsidR="00BEE459">
            <w:delText xml:space="preserve">others work by reference, with the objective of </w:delText>
          </w:r>
        </w:del>
      </w:ins>
      <w:ins w:author="Alan T. Johnston" w:date="2020-02-17T03:54:00Z" w:id="39">
        <w:del w:author="Matt" w:date="2020-02-17T17:50:00Z" w:id="40">
          <w:r w:rsidDel="00CF5F4B" w:rsidR="00BEE459">
            <w:delText>providing a foundation for standards-based interoperability</w:delText>
          </w:r>
        </w:del>
      </w:ins>
      <w:del w:author="Matt" w:date="2020-02-17T17:50:00Z" w:id="41">
        <w:r w:rsidDel="00CF5F4B" w:rsidR="00BEE459">
          <w:delText>.</w:delText>
        </w:r>
        <w:commentRangeEnd w:id="34"/>
        <w:r w:rsidDel="00CF5F4B">
          <w:rPr>
            <w:rStyle w:val="CommentReference"/>
          </w:rPr>
          <w:commentReference w:id="34"/>
        </w:r>
      </w:del>
    </w:p>
    <w:p w:rsidRPr="00B4214A" w:rsidR="00B4214A" w:rsidP="004E4AD8" w:rsidRDefault="36A0D277" w14:paraId="6DBBC824" w14:textId="4071A709">
      <w:pPr>
        <w:pStyle w:val="BodyText"/>
        <w:numPr>
          <w:ilvl w:val="0"/>
          <w:numId w:val="14"/>
        </w:numPr>
      </w:pPr>
      <w:r>
        <w:t>MIMOSA provides asset management related information standards</w:t>
      </w:r>
    </w:p>
    <w:p w:rsidRPr="00B4214A" w:rsidR="00B4214A" w:rsidP="004E4AD8" w:rsidRDefault="36A0D277" w14:paraId="4C49473C" w14:textId="781EA6BB">
      <w:pPr>
        <w:pStyle w:val="BodyText"/>
        <w:numPr>
          <w:ilvl w:val="0"/>
          <w:numId w:val="14"/>
        </w:numPr>
      </w:pPr>
      <w:r>
        <w:t>ISA provides industrial automation standards</w:t>
      </w:r>
    </w:p>
    <w:p w:rsidRPr="00B4214A" w:rsidR="00B4214A" w:rsidP="004E4AD8" w:rsidRDefault="36A0D277" w14:paraId="7C9CC02A" w14:textId="75B4CF5C">
      <w:pPr>
        <w:pStyle w:val="BodyText"/>
        <w:numPr>
          <w:ilvl w:val="0"/>
          <w:numId w:val="14"/>
        </w:numPr>
      </w:pPr>
      <w:r>
        <w:t>OPC Foundation provides data acquisition and transport standards</w:t>
      </w:r>
    </w:p>
    <w:p w:rsidR="00CF5F4B" w:rsidP="00A3352F" w:rsidRDefault="00CF5F4B" w14:paraId="60C8EA6C" w14:textId="77777777">
      <w:pPr>
        <w:pStyle w:val="BodyText"/>
        <w:rPr>
          <w:ins w:author="Matt" w:date="2020-02-17T17:50:00Z" w:id="42"/>
        </w:rPr>
      </w:pPr>
      <w:ins w:author="Matt" w:date="2020-02-17T17:50:00Z" w:id="43">
        <w:r>
          <w:t xml:space="preserve">Participating organizations work together to cross-reference their related standards, collaborate on the content </w:t>
        </w:r>
        <w:commentRangeStart w:id="44"/>
        <w:commentRangeStart w:id="45"/>
        <w:r>
          <w:t>and where possible to incorporate each-others work by reference, with the objective of providing a foundation for standards-based interoperability.</w:t>
        </w:r>
        <w:commentRangeEnd w:id="44"/>
        <w:r>
          <w:rPr>
            <w:rStyle w:val="CommentReference"/>
          </w:rPr>
          <w:commentReference w:id="44"/>
        </w:r>
        <w:commentRangeEnd w:id="45"/>
        <w:r>
          <w:rPr>
            <w:rStyle w:val="CommentReference"/>
          </w:rPr>
          <w:commentReference w:id="45"/>
        </w:r>
      </w:ins>
    </w:p>
    <w:p w:rsidR="00923157" w:rsidP="00A3352F" w:rsidRDefault="00BEE459" w14:paraId="1D8FF99B" w14:textId="58B632D5">
      <w:pPr>
        <w:pStyle w:val="BodyText"/>
        <w:rPr>
          <w:del w:author="Alan T. Johnston" w:date="2020-02-17T03:56:00Z" w:id="46"/>
        </w:rPr>
      </w:pPr>
      <w:r>
        <w:t xml:space="preserve">The specification described in this document is an implementation specification as opposed to a standard. </w:t>
      </w:r>
      <w:commentRangeStart w:id="47"/>
      <w:del w:author="Alan T. Johnston" w:date="2020-02-17T03:56:00Z" w:id="48">
        <w:r w:rsidDel="00BEE459" w:rsidR="0E4F47E8">
          <w:delText>The intention is to provide a common set of interfaces to allow implementations of the MSM and ISBM to be as compatible and interoperable as possible.</w:delText>
        </w:r>
      </w:del>
      <w:commentRangeEnd w:id="47"/>
      <w:r w:rsidR="0E4F47E8">
        <w:rPr>
          <w:rStyle w:val="CommentReference"/>
        </w:rPr>
        <w:commentReference w:id="47"/>
      </w:r>
    </w:p>
    <w:p w:rsidR="00923157" w:rsidP="00A3352F" w:rsidRDefault="01E9603E" w14:paraId="68B34951" w14:textId="44E5C517">
      <w:pPr>
        <w:pStyle w:val="BodyText"/>
      </w:pPr>
      <w:r>
        <w:t xml:space="preserve">This specification is validated for ease of implementation and use via reference implementations made available by the </w:t>
      </w:r>
      <w:proofErr w:type="spellStart"/>
      <w:r>
        <w:t>OpenO&amp;M</w:t>
      </w:r>
      <w:proofErr w:type="spellEnd"/>
      <w:r>
        <w:t xml:space="preserve"> ISBM JWG members, e.g., the </w:t>
      </w:r>
      <w:proofErr w:type="spellStart"/>
      <w:r>
        <w:t>OpenMSM</w:t>
      </w:r>
      <w:proofErr w:type="spellEnd"/>
      <w:r>
        <w:t xml:space="preserve"> [</w:t>
      </w:r>
      <w:commentRangeStart w:id="49"/>
      <w:r>
        <w:t>link?</w:t>
      </w:r>
      <w:commentRangeEnd w:id="49"/>
      <w:r w:rsidR="28177FA6">
        <w:rPr>
          <w:rStyle w:val="CommentReference"/>
        </w:rPr>
        <w:commentReference w:id="49"/>
      </w:r>
      <w:r>
        <w:t>]</w:t>
      </w:r>
      <w:ins w:author="Matt Selway (Admin)" w:date="2020-02-18T09:29:00Z" w:id="50">
        <w:r>
          <w:t xml:space="preserve"> and </w:t>
        </w:r>
        <w:r w:rsidR="28177FA6">
          <w:fldChar w:fldCharType="begin"/>
        </w:r>
        <w:r w:rsidR="28177FA6">
          <w:instrText xml:space="preserve"> HYPERLINK "https://github.com/mattys101/ProtoISBM" </w:instrText>
        </w:r>
        <w:r w:rsidR="28177FA6">
          <w:fldChar w:fldCharType="separate"/>
        </w:r>
        <w:proofErr w:type="spellStart"/>
        <w:r w:rsidRPr="01E9603E">
          <w:rPr>
            <w:rStyle w:val="Hyperlink"/>
          </w:rPr>
          <w:t>ProtoISBM</w:t>
        </w:r>
        <w:proofErr w:type="spellEnd"/>
        <w:r w:rsidR="28177FA6">
          <w:fldChar w:fldCharType="end"/>
        </w:r>
        <w:r>
          <w:t xml:space="preserve"> [https://github.com/mattys101/ProtoISBM]</w:t>
        </w:r>
      </w:ins>
      <w:r>
        <w:t>, but this does not preclude commercial implementations from being developed to conform to this specification.</w:t>
      </w:r>
    </w:p>
    <w:p w:rsidR="00923157" w:rsidP="0E4F47E8" w:rsidRDefault="0E4F47E8" w14:paraId="3CC012E4" w14:textId="161E2996">
      <w:pPr>
        <w:pStyle w:val="BodyText"/>
        <w:spacing w:line="259" w:lineRule="auto"/>
      </w:pPr>
      <w:r>
        <w:t xml:space="preserve">The features and capabilities of the specification are validated through the </w:t>
      </w:r>
      <w:ins w:author="Matt" w:date="2020-02-17T17:53:00Z" w:id="51">
        <w:r w:rsidR="00FC2027">
          <w:fldChar w:fldCharType="begin"/>
        </w:r>
        <w:r w:rsidR="00FC2027">
          <w:instrText xml:space="preserve"> HYPERLINK "http://www.mimosa.org/ogi-pilot/" </w:instrText>
        </w:r>
        <w:r w:rsidR="00FC2027">
          <w:fldChar w:fldCharType="separate"/>
        </w:r>
        <w:r w:rsidRPr="00FC2027">
          <w:rPr>
            <w:rStyle w:val="Hyperlink"/>
          </w:rPr>
          <w:t>OIIE OGI Pilot</w:t>
        </w:r>
        <w:r w:rsidR="00FC2027">
          <w:fldChar w:fldCharType="end"/>
        </w:r>
      </w:ins>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rsidR="00BB0129" w:rsidP="5E591451" w:rsidRDefault="5E591451" w14:paraId="026609F7" w14:textId="4A4C8C0C">
      <w:pPr>
        <w:pStyle w:val="Heading1NoNumbers"/>
      </w:pPr>
      <w:bookmarkStart w:name="_Toc25337011" w:id="52"/>
      <w:bookmarkStart w:name="_Toc25357136" w:id="53"/>
      <w:bookmarkStart w:name="_Toc32417321" w:id="54"/>
      <w:r>
        <w:t>Introduction</w:t>
      </w:r>
      <w:bookmarkEnd w:id="52"/>
      <w:bookmarkEnd w:id="53"/>
      <w:bookmarkEnd w:id="54"/>
    </w:p>
    <w:p w:rsidR="009026C5" w:rsidP="00CF791A" w:rsidRDefault="5E591451" w14:paraId="33A5C64B" w14:textId="69700F72">
      <w:pPr>
        <w:pStyle w:val="BodyText"/>
      </w:pPr>
      <w:r>
        <w:t>This specification defines a SOAP Web Service and a HTTP/JSON REST implementation of the ISA-95.00.06 Messaging Service Model.</w:t>
      </w:r>
    </w:p>
    <w:p w:rsidR="008339A8" w:rsidP="008339A8" w:rsidRDefault="00032AB5" w14:paraId="2F174795" w14:textId="77777777">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Pr="008339A8" w:rsidR="008339A8">
        <w:t xml:space="preserve"> </w:t>
      </w:r>
    </w:p>
    <w:p w:rsidR="008339A8" w:rsidP="008339A8" w:rsidRDefault="00E65215" w14:paraId="66D40BD3" w14:textId="74F59633">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rsidR="00BB0129" w:rsidP="00CF791A" w:rsidRDefault="008339A8" w14:paraId="4BD3C622" w14:textId="17A96E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rsidR="00BB0129" w:rsidP="00CF791A" w:rsidRDefault="00E83E4F" w14:paraId="1664EB0F" w14:textId="7B9F8E08">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286C527F">
      <w:pPr>
        <w:pStyle w:val="TOCHeading"/>
      </w:pPr>
      <w:r>
        <w:t xml:space="preserve">ISBM </w:t>
      </w:r>
      <w:bookmarkStart w:name="notational-conventions" w:id="55"/>
      <w:bookmarkEnd w:id="55"/>
      <w:r w:rsidR="00C4067F">
        <w:t>2.0</w:t>
      </w:r>
    </w:p>
    <w:p w:rsidR="00F834DD" w:rsidP="00DF45CA" w:rsidRDefault="00F834DD" w14:paraId="478DD20E" w14:textId="3AB1BECF">
      <w:pPr>
        <w:pStyle w:val="Heading1"/>
        <w:ind w:left="431" w:hanging="431"/>
      </w:pPr>
      <w:bookmarkStart w:name="_Toc25337012" w:id="56"/>
      <w:bookmarkStart w:name="_Toc25357137" w:id="57"/>
      <w:bookmarkStart w:name="_Toc32417322" w:id="58"/>
      <w:r>
        <w:t>Scope</w:t>
      </w:r>
      <w:bookmarkEnd w:id="56"/>
      <w:bookmarkEnd w:id="57"/>
      <w:bookmarkEnd w:id="58"/>
    </w:p>
    <w:p w:rsidR="00074FC0" w:rsidP="00F834DD" w:rsidRDefault="16357397" w14:paraId="6E8B44DE" w14:textId="3BD90E97">
      <w:pPr>
        <w:pStyle w:val="BodyText"/>
      </w:pPr>
      <w:r>
        <w:t>This is an implementation specification of a set of Web Services for the messaging services described in ISA-95.00.06 Messaging Service Model</w:t>
      </w:r>
      <w:ins w:author="Matt" w:date="2020-02-17T17:46:00Z" w:id="59">
        <w:r w:rsidR="0067389F">
          <w:t xml:space="preserve"> (MSM)</w:t>
        </w:r>
      </w:ins>
      <w:ins w:author="Matt" w:date="2020-02-19T00:15:00Z" w:id="60">
        <w:r w:rsidR="00FA4B24">
          <w:t xml:space="preserve"> and related </w:t>
        </w:r>
      </w:ins>
      <w:ins w:author="Matt" w:date="2020-02-19T00:16:00Z" w:id="61">
        <w:r w:rsidR="00FA4B24">
          <w:t>specifications</w:t>
        </w:r>
      </w:ins>
      <w:ins w:author="Matt" w:date="2020-02-19T00:15:00Z" w:id="62">
        <w:r w:rsidR="00FA4B24">
          <w:t xml:space="preserve"> for configuration discovery and security</w:t>
        </w:r>
      </w:ins>
      <w:r>
        <w:t>. The Web Services are defined for both SOAP (1.1 and 1.2) and as a RESTful API.</w:t>
      </w:r>
    </w:p>
    <w:p w:rsidR="00F834DD" w:rsidP="00F834DD" w:rsidRDefault="00F834DD" w14:paraId="722728F2" w14:textId="0A59C669">
      <w:pPr>
        <w:pStyle w:val="Heading1"/>
      </w:pPr>
      <w:bookmarkStart w:name="_Toc25337013" w:id="63"/>
      <w:bookmarkStart w:name="_Toc25357138" w:id="64"/>
      <w:bookmarkStart w:name="_Toc32417323" w:id="65"/>
      <w:r>
        <w:t>Normative References</w:t>
      </w:r>
      <w:bookmarkEnd w:id="63"/>
      <w:bookmarkEnd w:id="64"/>
      <w:bookmarkEnd w:id="65"/>
    </w:p>
    <w:p w:rsidR="0088704E" w:rsidP="00F834DD" w:rsidRDefault="0088704E" w14:paraId="3B7C05B7" w14:textId="77777777">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rsidR="00660D75" w:rsidP="00660D75" w:rsidRDefault="16357397" w14:paraId="216FF574" w14:textId="60DEF763">
      <w:pPr>
        <w:pStyle w:val="BodyText"/>
        <w:rPr>
          <w:i/>
          <w:iCs/>
        </w:rPr>
      </w:pPr>
      <w:r w:rsidRPr="16357397">
        <w:rPr>
          <w:i/>
          <w:iCs/>
        </w:rPr>
        <w:t>ANSI/ISA-95.00.06-2014, Enterprise-Control System Integration – Part 6: Messaging Service Model</w:t>
      </w:r>
    </w:p>
    <w:p w:rsidR="00284319" w:rsidP="00284319" w:rsidRDefault="00284319" w14:paraId="2FA81799" w14:textId="77777777">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rsidR="00284319" w:rsidP="00284319" w:rsidRDefault="00284319" w14:paraId="5E9E1755" w14:textId="77777777">
      <w:pPr>
        <w:pStyle w:val="BodyText"/>
        <w:rPr>
          <w:i/>
          <w:iCs/>
        </w:rPr>
      </w:pPr>
      <w:r>
        <w:rPr>
          <w:i/>
          <w:iCs/>
        </w:rPr>
        <w:t>W3C Recommendation,</w:t>
      </w:r>
      <w:r w:rsidRPr="0083280B">
        <w:rPr>
          <w:i/>
          <w:iCs/>
        </w:rPr>
        <w:t xml:space="preserve"> XML Schema Part 1: Structures Second Edition, 2004</w:t>
      </w:r>
    </w:p>
    <w:p w:rsidR="00284319" w:rsidP="00284319" w:rsidRDefault="00284319" w14:paraId="71F1EE0B" w14:textId="77777777">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rsidR="00284319" w:rsidP="00284319" w:rsidRDefault="00284319" w14:paraId="694617DA" w14:textId="72F42CFA">
      <w:pPr>
        <w:pStyle w:val="BodyText"/>
        <w:rPr>
          <w:i/>
          <w:iCs/>
        </w:rPr>
      </w:pPr>
      <w:r w:rsidRPr="00B2178E">
        <w:rPr>
          <w:i/>
          <w:iCs/>
        </w:rPr>
        <w:t>ISO/IEC 21778:2017</w:t>
      </w:r>
      <w:r>
        <w:rPr>
          <w:i/>
          <w:iCs/>
        </w:rPr>
        <w:t xml:space="preserve">, </w:t>
      </w:r>
      <w:r w:rsidRPr="00916E41">
        <w:rPr>
          <w:i/>
          <w:iCs/>
        </w:rPr>
        <w:t>The JSON data interchange syntax</w:t>
      </w:r>
    </w:p>
    <w:p w:rsidR="002050A8" w:rsidP="00284319" w:rsidRDefault="002050A8" w14:paraId="1C6E725A" w14:textId="03022CAE">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rsidR="002050A8" w:rsidP="002050A8" w:rsidRDefault="002050A8" w14:paraId="0F98913D" w14:textId="4A1DC3FA">
      <w:pPr>
        <w:pStyle w:val="Heading1"/>
      </w:pPr>
      <w:bookmarkStart w:name="_Toc25337014" w:id="66"/>
      <w:bookmarkStart w:name="_Toc25357139" w:id="67"/>
      <w:bookmarkStart w:name="_Toc32417324" w:id="68"/>
      <w:r>
        <w:t>Terms, Definitions, and Conventions</w:t>
      </w:r>
      <w:bookmarkEnd w:id="66"/>
      <w:bookmarkEnd w:id="67"/>
      <w:bookmarkEnd w:id="68"/>
    </w:p>
    <w:p w:rsidRPr="00A25EDB" w:rsidR="002050A8" w:rsidP="002050A8" w:rsidRDefault="002050A8" w14:paraId="6B088DED" w14:textId="77777777">
      <w:pPr>
        <w:pStyle w:val="Heading2"/>
      </w:pPr>
      <w:bookmarkStart w:name="_Toc25337015" w:id="69"/>
      <w:bookmarkStart w:name="_Toc25357140" w:id="70"/>
      <w:bookmarkStart w:name="_Ref30506920" w:id="71"/>
      <w:bookmarkStart w:name="_Toc32417325" w:id="72"/>
      <w:r>
        <w:t>Terms</w:t>
      </w:r>
      <w:bookmarkEnd w:id="69"/>
      <w:bookmarkEnd w:id="70"/>
      <w:bookmarkEnd w:id="71"/>
      <w:bookmarkEnd w:id="72"/>
    </w:p>
    <w:p w:rsidR="002050A8" w:rsidP="002050A8" w:rsidRDefault="002050A8" w14:paraId="4239A2DA" w14:textId="77777777">
      <w:pPr>
        <w:pStyle w:val="BodyText"/>
      </w:pPr>
      <w:r>
        <w:t>For the purposes of this document, the following terms and definitions apply.</w:t>
      </w:r>
    </w:p>
    <w:p w:rsidR="002050A8" w:rsidP="002050A8" w:rsidRDefault="002050A8" w14:paraId="38295272" w14:textId="77777777">
      <w:pPr>
        <w:pStyle w:val="BodyText"/>
      </w:pPr>
      <w:r>
        <w:t>ISO and IEC maintain terminological databases for use in standardization at the following addresses:</w:t>
      </w:r>
    </w:p>
    <w:p w:rsidR="002050A8" w:rsidP="002050A8" w:rsidRDefault="002050A8" w14:paraId="244CC3AC" w14:textId="77777777">
      <w:pPr>
        <w:pStyle w:val="BodyText"/>
        <w:numPr>
          <w:ilvl w:val="0"/>
          <w:numId w:val="6"/>
        </w:numPr>
      </w:pPr>
      <w:r>
        <w:t xml:space="preserve">ISO Online browsing platform: available at </w:t>
      </w:r>
      <w:hyperlink w:history="1" r:id="rId30">
        <w:r w:rsidRPr="001D29CC">
          <w:rPr>
            <w:rStyle w:val="Hyperlink"/>
          </w:rPr>
          <w:t>http://www.iso.org/obp</w:t>
        </w:r>
      </w:hyperlink>
    </w:p>
    <w:p w:rsidR="002050A8" w:rsidP="002050A8" w:rsidRDefault="002050A8" w14:paraId="2FFB524F" w14:textId="77777777">
      <w:pPr>
        <w:pStyle w:val="BodyText"/>
        <w:numPr>
          <w:ilvl w:val="0"/>
          <w:numId w:val="6"/>
        </w:numPr>
      </w:pPr>
      <w:r>
        <w:t xml:space="preserve">IEC </w:t>
      </w:r>
      <w:proofErr w:type="spellStart"/>
      <w:r>
        <w:t>Electropedia</w:t>
      </w:r>
      <w:proofErr w:type="spellEnd"/>
      <w:r>
        <w:t xml:space="preserve">: available at </w:t>
      </w:r>
      <w:hyperlink w:history="1" r:id="rId31">
        <w:r w:rsidRPr="001D29CC">
          <w:rPr>
            <w:rStyle w:val="Hyperlink"/>
          </w:rPr>
          <w:t>http://www.electropedia.org/</w:t>
        </w:r>
      </w:hyperlink>
    </w:p>
    <w:p w:rsidR="002050A8" w:rsidP="002050A8" w:rsidRDefault="002050A8" w14:paraId="57917CB6" w14:textId="77777777">
      <w:pPr>
        <w:pStyle w:val="DefinitionTerm"/>
      </w:pPr>
    </w:p>
    <w:p w:rsidR="002050A8" w:rsidP="002050A8" w:rsidRDefault="002050A8" w14:paraId="036A2E0F" w14:textId="77777777">
      <w:pPr>
        <w:pStyle w:val="DefinitionTerm"/>
        <w:numPr>
          <w:ilvl w:val="0"/>
          <w:numId w:val="0"/>
        </w:numPr>
      </w:pPr>
      <w:proofErr w:type="spellStart"/>
      <w:r>
        <w:t>ChannelDescription</w:t>
      </w:r>
      <w:proofErr w:type="spellEnd"/>
    </w:p>
    <w:p w:rsidR="002050A8" w:rsidP="002050A8" w:rsidRDefault="002050A8" w14:paraId="1B75A40F" w14:textId="77777777">
      <w:pPr>
        <w:pStyle w:val="Definition"/>
      </w:pPr>
      <w:r>
        <w:t>text that describes a channel</w:t>
      </w:r>
    </w:p>
    <w:p w:rsidR="002050A8" w:rsidP="002050A8" w:rsidRDefault="002050A8" w14:paraId="0B23862E" w14:textId="77777777">
      <w:pPr>
        <w:pStyle w:val="Definition"/>
      </w:pPr>
      <w:r>
        <w:t>[SOURCE: ISA-95.00.06-2014, 3.1.1]</w:t>
      </w:r>
    </w:p>
    <w:p w:rsidR="002050A8" w:rsidP="002050A8" w:rsidRDefault="002050A8" w14:paraId="6CDF450F" w14:textId="77777777">
      <w:pPr>
        <w:pStyle w:val="DefinitionTerm"/>
      </w:pPr>
    </w:p>
    <w:p w:rsidR="002050A8" w:rsidP="002050A8" w:rsidRDefault="002050A8" w14:paraId="4C69530C" w14:textId="77777777">
      <w:pPr>
        <w:pStyle w:val="DefinitionTerm"/>
        <w:numPr>
          <w:ilvl w:val="0"/>
          <w:numId w:val="0"/>
        </w:numPr>
      </w:pPr>
      <w:proofErr w:type="spellStart"/>
      <w:r w:rsidRPr="00BF72B0">
        <w:t>ChannelFault</w:t>
      </w:r>
      <w:proofErr w:type="spellEnd"/>
    </w:p>
    <w:p w:rsidR="002050A8" w:rsidP="002050A8" w:rsidRDefault="002050A8" w14:paraId="7FA3E446" w14:textId="77777777">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rsidRPr="00A84A37" w:rsidR="002050A8" w:rsidP="002050A8" w:rsidRDefault="002050A8" w14:paraId="4D79475E" w14:textId="77777777">
      <w:pPr>
        <w:pStyle w:val="Definition"/>
      </w:pPr>
    </w:p>
    <w:p w:rsidR="002050A8" w:rsidP="002050A8" w:rsidRDefault="002050A8" w14:paraId="40B3B764" w14:textId="77777777">
      <w:pPr>
        <w:pStyle w:val="DefinitionTerm"/>
      </w:pPr>
    </w:p>
    <w:p w:rsidR="002050A8" w:rsidP="002050A8" w:rsidRDefault="002050A8" w14:paraId="498F53CA" w14:textId="77777777">
      <w:pPr>
        <w:pStyle w:val="DefinitionTerm"/>
        <w:numPr>
          <w:ilvl w:val="0"/>
          <w:numId w:val="0"/>
        </w:numPr>
      </w:pPr>
      <w:proofErr w:type="spellStart"/>
      <w:r>
        <w:t>C</w:t>
      </w:r>
      <w:r w:rsidRPr="00BF72B0">
        <w:t>hannel</w:t>
      </w:r>
      <w:r>
        <w:t>T</w:t>
      </w:r>
      <w:r w:rsidRPr="00BF72B0">
        <w:t>ype</w:t>
      </w:r>
      <w:proofErr w:type="spellEnd"/>
    </w:p>
    <w:p w:rsidR="002050A8" w:rsidP="002050A8" w:rsidRDefault="002050A8" w14:paraId="1A8E4BC5" w14:textId="77777777">
      <w:pPr>
        <w:pStyle w:val="Definition"/>
      </w:pPr>
      <w:r>
        <w:t>primary use of a channel for publications or requests</w:t>
      </w:r>
    </w:p>
    <w:p w:rsidR="002050A8" w:rsidP="002050A8" w:rsidRDefault="002050A8" w14:paraId="5FFD80CF" w14:textId="77777777">
      <w:pPr>
        <w:pStyle w:val="Definition"/>
      </w:pPr>
      <w:r>
        <w:t>[SOURCE: ISA-95.00.06-2014, 3.1.2]</w:t>
      </w:r>
    </w:p>
    <w:p w:rsidR="002050A8" w:rsidP="002050A8" w:rsidRDefault="002050A8" w14:paraId="1B43608A" w14:textId="77777777">
      <w:pPr>
        <w:pStyle w:val="DefinitionTerm"/>
      </w:pPr>
    </w:p>
    <w:p w:rsidR="002050A8" w:rsidP="002050A8" w:rsidRDefault="002050A8" w14:paraId="02DB51B9" w14:textId="77777777">
      <w:pPr>
        <w:pStyle w:val="DefinitionTerm"/>
        <w:numPr>
          <w:ilvl w:val="0"/>
          <w:numId w:val="0"/>
        </w:numPr>
      </w:pPr>
      <w:proofErr w:type="spellStart"/>
      <w:r>
        <w:t>C</w:t>
      </w:r>
      <w:r w:rsidRPr="00BF72B0">
        <w:t>hannelURI</w:t>
      </w:r>
      <w:proofErr w:type="spellEnd"/>
    </w:p>
    <w:p w:rsidR="002050A8" w:rsidP="002050A8" w:rsidRDefault="002050A8" w14:paraId="32DAD38A" w14:textId="77777777">
      <w:pPr>
        <w:pStyle w:val="Definition"/>
      </w:pPr>
      <w:r>
        <w:t>primary identifier for a channel</w:t>
      </w:r>
    </w:p>
    <w:p w:rsidR="002050A8" w:rsidP="002050A8" w:rsidRDefault="002050A8" w14:paraId="0FF22ADB" w14:textId="77777777">
      <w:pPr>
        <w:pStyle w:val="Definition"/>
      </w:pPr>
      <w:r>
        <w:t>[SOURCE: ISA-95.00.06-2014, 3.1.3]</w:t>
      </w:r>
    </w:p>
    <w:p w:rsidR="002050A8" w:rsidP="002050A8" w:rsidRDefault="002050A8" w14:paraId="5862D63E" w14:textId="77777777">
      <w:pPr>
        <w:pStyle w:val="DefinitionTerm"/>
      </w:pPr>
    </w:p>
    <w:p w:rsidRPr="00CB70CD" w:rsidR="002050A8" w:rsidP="002050A8" w:rsidRDefault="002050A8" w14:paraId="62C1FBB0" w14:textId="77777777">
      <w:pPr>
        <w:pStyle w:val="DefinitionTerm"/>
        <w:numPr>
          <w:ilvl w:val="0"/>
          <w:numId w:val="0"/>
        </w:numPr>
      </w:pPr>
      <w:r>
        <w:t>E</w:t>
      </w:r>
      <w:r w:rsidRPr="00BF72B0">
        <w:t>xpiry</w:t>
      </w:r>
    </w:p>
    <w:p w:rsidR="002050A8" w:rsidP="002050A8" w:rsidRDefault="002050A8" w14:paraId="46E16FBF" w14:textId="77777777">
      <w:pPr>
        <w:pStyle w:val="Definition"/>
      </w:pPr>
      <w:r>
        <w:t>duration until the expiration of a publication message on a publication channel</w:t>
      </w:r>
    </w:p>
    <w:p w:rsidR="002050A8" w:rsidP="002050A8" w:rsidRDefault="002050A8" w14:paraId="5188BFF0" w14:textId="77777777">
      <w:pPr>
        <w:pStyle w:val="Definition"/>
      </w:pPr>
      <w:r>
        <w:t>[SOURCE: ISA-95.00.06-2014, 3.1.7]</w:t>
      </w:r>
    </w:p>
    <w:p w:rsidR="002050A8" w:rsidP="002050A8" w:rsidRDefault="002050A8" w14:paraId="063833F5" w14:textId="77777777">
      <w:pPr>
        <w:pStyle w:val="DefinitionTerm"/>
      </w:pPr>
    </w:p>
    <w:p w:rsidR="002050A8" w:rsidP="002050A8" w:rsidRDefault="002050A8" w14:paraId="352DE258" w14:textId="77777777">
      <w:pPr>
        <w:pStyle w:val="DefinitionTerm"/>
        <w:numPr>
          <w:ilvl w:val="0"/>
          <w:numId w:val="0"/>
        </w:numPr>
      </w:pPr>
      <w:proofErr w:type="spellStart"/>
      <w:r>
        <w:t>FilterExpression</w:t>
      </w:r>
      <w:proofErr w:type="spellEnd"/>
    </w:p>
    <w:p w:rsidR="002050A8" w:rsidP="002050A8" w:rsidRDefault="002050A8" w14:paraId="3C51277B" w14:textId="77777777">
      <w:pPr>
        <w:pStyle w:val="Definition"/>
      </w:pPr>
      <w:r>
        <w:t>filtering element that may be applied to messages on a channel</w:t>
      </w:r>
    </w:p>
    <w:p w:rsidR="002050A8" w:rsidP="002050A8" w:rsidRDefault="002050A8" w14:paraId="1064678A" w14:textId="77777777">
      <w:pPr>
        <w:pStyle w:val="Definition"/>
      </w:pPr>
      <w:r>
        <w:t>[SOURCE: ISA-95.00.06-2014, 3.1.4]</w:t>
      </w:r>
    </w:p>
    <w:p w:rsidR="002050A8" w:rsidP="002050A8" w:rsidRDefault="002050A8" w14:paraId="76E4C20A" w14:textId="77777777">
      <w:pPr>
        <w:pStyle w:val="DefinitionTerm"/>
      </w:pPr>
    </w:p>
    <w:p w:rsidR="002050A8" w:rsidP="002050A8" w:rsidRDefault="002050A8" w14:paraId="40F50094" w14:textId="77777777">
      <w:pPr>
        <w:pStyle w:val="DefinitionTerm"/>
        <w:numPr>
          <w:ilvl w:val="0"/>
          <w:numId w:val="0"/>
        </w:numPr>
      </w:pPr>
      <w:r>
        <w:t>interface</w:t>
      </w:r>
    </w:p>
    <w:p w:rsidR="002050A8" w:rsidP="002050A8" w:rsidRDefault="002050A8" w14:paraId="12240CDA" w14:textId="77777777">
      <w:pPr>
        <w:pStyle w:val="Definition"/>
      </w:pPr>
      <w:r>
        <w:t xml:space="preserve">definition of a </w:t>
      </w:r>
      <w:r w:rsidRPr="002205D8">
        <w:t>set of operations</w:t>
      </w:r>
      <w:r>
        <w:t xml:space="preserve"> that can be performed by a software system</w:t>
      </w:r>
    </w:p>
    <w:p w:rsidR="002050A8" w:rsidP="002050A8" w:rsidRDefault="002050A8" w14:paraId="0C0DCDEE" w14:textId="77777777">
      <w:pPr>
        <w:pStyle w:val="Note"/>
        <w:tabs>
          <w:tab w:val="left" w:pos="1134"/>
        </w:tabs>
      </w:pPr>
      <w:r w:rsidRPr="00614F02">
        <w:t>EXAMPLE 1</w:t>
      </w:r>
      <w:r>
        <w:tab/>
      </w:r>
      <w:r>
        <w:t>The WSDL definition of the Channel Management Service would be its SOAP interface.</w:t>
      </w:r>
    </w:p>
    <w:p w:rsidRPr="00614F02" w:rsidR="002050A8" w:rsidP="002050A8" w:rsidRDefault="002050A8" w14:paraId="08A1E8EC" w14:textId="77777777">
      <w:pPr>
        <w:pStyle w:val="Note"/>
        <w:tabs>
          <w:tab w:val="left" w:pos="1134"/>
        </w:tabs>
      </w:pPr>
      <w:r>
        <w:t>EXAMPLE 2</w:t>
      </w:r>
      <w:r>
        <w:tab/>
      </w:r>
      <w:r>
        <w:t xml:space="preserve">The </w:t>
      </w:r>
      <w:proofErr w:type="spellStart"/>
      <w:r>
        <w:t>OpenAPI</w:t>
      </w:r>
      <w:proofErr w:type="spellEnd"/>
      <w:r>
        <w:t xml:space="preserve"> definition of the Channel Management Service would be its REST interface.</w:t>
      </w:r>
    </w:p>
    <w:p w:rsidR="002050A8" w:rsidP="002050A8" w:rsidRDefault="002050A8" w14:paraId="467167D2" w14:textId="77777777">
      <w:pPr>
        <w:pStyle w:val="DefinitionTerm"/>
      </w:pPr>
    </w:p>
    <w:p w:rsidRPr="00C12910" w:rsidR="002050A8" w:rsidP="002050A8" w:rsidRDefault="002050A8" w14:paraId="07A8C513" w14:textId="77777777">
      <w:pPr>
        <w:pStyle w:val="DefinitionTerm"/>
        <w:numPr>
          <w:ilvl w:val="0"/>
          <w:numId w:val="0"/>
        </w:numPr>
      </w:pPr>
      <w:proofErr w:type="spellStart"/>
      <w:r w:rsidRPr="00C12910">
        <w:t>ListenerURL</w:t>
      </w:r>
      <w:proofErr w:type="spellEnd"/>
    </w:p>
    <w:p w:rsidRPr="002205D8" w:rsidR="002050A8" w:rsidP="002050A8" w:rsidRDefault="002050A8" w14:paraId="709D1EF3" w14:textId="77777777">
      <w:pPr>
        <w:pStyle w:val="Definition"/>
      </w:pPr>
      <w:r w:rsidRPr="002205D8">
        <w:t>implementation defined element that is used to indicate to an application when a new message has arrived</w:t>
      </w:r>
    </w:p>
    <w:p w:rsidRPr="002205D8" w:rsidR="002050A8" w:rsidP="002050A8" w:rsidRDefault="002050A8" w14:paraId="56B94131" w14:textId="77777777">
      <w:pPr>
        <w:pStyle w:val="Definition"/>
      </w:pPr>
      <w:r w:rsidRPr="002205D8">
        <w:t>[SOURCE: ISA-95.00.06-2014, 3.1.5]</w:t>
      </w:r>
    </w:p>
    <w:p w:rsidR="002050A8" w:rsidP="002050A8" w:rsidRDefault="002050A8" w14:paraId="1C06EAD1" w14:textId="77777777">
      <w:pPr>
        <w:pStyle w:val="Note"/>
      </w:pPr>
      <w:r>
        <w:t>NOTE 1</w:t>
      </w:r>
      <w:r>
        <w:tab/>
      </w:r>
      <w:r>
        <w:t>Used to indicate when a new message is available for a session.</w:t>
      </w:r>
    </w:p>
    <w:p w:rsidR="002050A8" w:rsidP="002050A8" w:rsidRDefault="002050A8" w14:paraId="506B0A9F" w14:textId="77777777">
      <w:pPr>
        <w:pStyle w:val="DefinitionTerm"/>
      </w:pPr>
    </w:p>
    <w:p w:rsidR="002050A8" w:rsidP="002050A8" w:rsidRDefault="002050A8" w14:paraId="35836688" w14:textId="77777777">
      <w:pPr>
        <w:pStyle w:val="DefinitionTerm"/>
        <w:numPr>
          <w:ilvl w:val="0"/>
          <w:numId w:val="0"/>
        </w:numPr>
      </w:pPr>
      <w:proofErr w:type="spellStart"/>
      <w:r>
        <w:t>M</w:t>
      </w:r>
      <w:r w:rsidRPr="00BF72B0">
        <w:t>essage</w:t>
      </w:r>
      <w:r>
        <w:t>C</w:t>
      </w:r>
      <w:r w:rsidRPr="00BF72B0">
        <w:t>ontent</w:t>
      </w:r>
      <w:proofErr w:type="spellEnd"/>
    </w:p>
    <w:p w:rsidR="002050A8" w:rsidP="002050A8" w:rsidRDefault="002050A8" w14:paraId="0D01310C" w14:textId="77777777">
      <w:pPr>
        <w:pStyle w:val="Definition"/>
      </w:pPr>
      <w:r>
        <w:t>body of the message</w:t>
      </w:r>
    </w:p>
    <w:p w:rsidR="002050A8" w:rsidP="002050A8" w:rsidRDefault="002050A8" w14:paraId="01C35156" w14:textId="77777777">
      <w:pPr>
        <w:pStyle w:val="Definition"/>
      </w:pPr>
      <w:r>
        <w:t>[SOURCE: ISA-95.00.06-2014, 3.1.6]</w:t>
      </w:r>
    </w:p>
    <w:p w:rsidR="002050A8" w:rsidP="002050A8" w:rsidRDefault="002050A8" w14:paraId="3D13F7A8" w14:textId="77777777">
      <w:pPr>
        <w:pStyle w:val="DefinitionTerm"/>
      </w:pPr>
    </w:p>
    <w:p w:rsidR="002050A8" w:rsidP="002050A8" w:rsidRDefault="002050A8" w14:paraId="4210B057" w14:textId="77777777">
      <w:pPr>
        <w:pStyle w:val="DefinitionTerm"/>
        <w:numPr>
          <w:ilvl w:val="0"/>
          <w:numId w:val="0"/>
        </w:numPr>
      </w:pPr>
      <w:proofErr w:type="spellStart"/>
      <w:r>
        <w:t>M</w:t>
      </w:r>
      <w:r w:rsidRPr="00BF72B0">
        <w:t>essageID</w:t>
      </w:r>
      <w:proofErr w:type="spellEnd"/>
    </w:p>
    <w:p w:rsidR="002050A8" w:rsidP="002050A8" w:rsidRDefault="002050A8" w14:paraId="1549CEF4" w14:textId="77777777">
      <w:pPr>
        <w:pStyle w:val="Definition"/>
      </w:pPr>
      <w:r>
        <w:t>identifier generated upon posting of a message to a channel in a session</w:t>
      </w:r>
    </w:p>
    <w:p w:rsidR="002050A8" w:rsidP="002050A8" w:rsidRDefault="002050A8" w14:paraId="4B9515D8" w14:textId="77777777">
      <w:pPr>
        <w:pStyle w:val="Definition"/>
      </w:pPr>
      <w:r>
        <w:t>[SOURCE: ISA-95.00.06-2014, 3.1.8]</w:t>
      </w:r>
    </w:p>
    <w:p w:rsidR="002050A8" w:rsidP="002050A8" w:rsidRDefault="002050A8" w14:paraId="3173E9F1" w14:textId="77777777">
      <w:pPr>
        <w:pStyle w:val="DefinitionTerm"/>
      </w:pPr>
    </w:p>
    <w:p w:rsidR="002050A8" w:rsidP="002050A8" w:rsidRDefault="002050A8" w14:paraId="46E2A0A9" w14:textId="77777777">
      <w:pPr>
        <w:pStyle w:val="DefinitionTerm"/>
        <w:numPr>
          <w:ilvl w:val="0"/>
          <w:numId w:val="0"/>
        </w:numPr>
      </w:pPr>
      <w:r>
        <w:t>Namespace</w:t>
      </w:r>
    </w:p>
    <w:p w:rsidR="002050A8" w:rsidP="002050A8" w:rsidRDefault="002050A8" w14:paraId="7F3A52A0" w14:textId="77777777">
      <w:pPr>
        <w:pStyle w:val="Definition"/>
      </w:pPr>
      <w:r>
        <w:t>collection of names or words that define a formal and distinct set</w:t>
      </w:r>
    </w:p>
    <w:p w:rsidR="002050A8" w:rsidP="002050A8" w:rsidRDefault="002050A8" w14:paraId="7B80BF27" w14:textId="77777777">
      <w:pPr>
        <w:pStyle w:val="Definition"/>
      </w:pPr>
      <w:r>
        <w:t>[SOURCE: ISA-95.00.06-2014, 3.1.9]</w:t>
      </w:r>
    </w:p>
    <w:p w:rsidR="002050A8" w:rsidP="002050A8" w:rsidRDefault="002050A8" w14:paraId="15324544" w14:textId="77777777">
      <w:pPr>
        <w:pStyle w:val="DefinitionTerm"/>
      </w:pPr>
    </w:p>
    <w:p w:rsidR="002050A8" w:rsidP="002050A8" w:rsidRDefault="002050A8" w14:paraId="4497EC30" w14:textId="77777777">
      <w:pPr>
        <w:pStyle w:val="DefinitionTerm"/>
        <w:numPr>
          <w:ilvl w:val="0"/>
          <w:numId w:val="0"/>
        </w:numPr>
      </w:pPr>
      <w:proofErr w:type="spellStart"/>
      <w:r w:rsidRPr="00BF72B0">
        <w:t>NamespaceFault</w:t>
      </w:r>
      <w:proofErr w:type="spellEnd"/>
    </w:p>
    <w:p w:rsidR="002050A8" w:rsidP="002050A8" w:rsidRDefault="002050A8" w14:paraId="134CC6E8" w14:textId="77777777">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rsidR="002050A8" w:rsidP="002050A8" w:rsidRDefault="002050A8" w14:paraId="0377611E" w14:textId="77777777">
      <w:pPr>
        <w:pStyle w:val="Note"/>
      </w:pPr>
      <w:r>
        <w:t>NOTE 1</w:t>
      </w:r>
      <w:r>
        <w:tab/>
      </w:r>
      <w:r w:rsidRPr="00F4582A">
        <w:t>Namespaces prefixes MUST be unique.</w:t>
      </w:r>
    </w:p>
    <w:p w:rsidR="002050A8" w:rsidP="002050A8" w:rsidRDefault="002050A8" w14:paraId="15D55D2B" w14:textId="77777777">
      <w:pPr>
        <w:pStyle w:val="DefinitionTerm"/>
      </w:pPr>
    </w:p>
    <w:p w:rsidR="002050A8" w:rsidP="002050A8" w:rsidRDefault="002050A8" w14:paraId="356406F9" w14:textId="77777777">
      <w:pPr>
        <w:pStyle w:val="DefinitionTerm"/>
        <w:numPr>
          <w:ilvl w:val="0"/>
          <w:numId w:val="0"/>
        </w:numPr>
      </w:pPr>
      <w:proofErr w:type="spellStart"/>
      <w:r>
        <w:t>NamespaceName</w:t>
      </w:r>
      <w:proofErr w:type="spellEnd"/>
    </w:p>
    <w:p w:rsidR="002050A8" w:rsidP="002050A8" w:rsidRDefault="002050A8" w14:paraId="596C5BD1" w14:textId="77777777">
      <w:pPr>
        <w:pStyle w:val="Definition"/>
      </w:pPr>
      <w:r>
        <w:t>name used for an XPath/</w:t>
      </w:r>
      <w:proofErr w:type="spellStart"/>
      <w:r>
        <w:t>JSONPath</w:t>
      </w:r>
      <w:proofErr w:type="spellEnd"/>
      <w:r>
        <w:t xml:space="preserve"> filter expression</w:t>
      </w:r>
    </w:p>
    <w:p w:rsidR="002050A8" w:rsidP="002050A8" w:rsidRDefault="002050A8" w14:paraId="2D0B4734" w14:textId="77777777">
      <w:pPr>
        <w:pStyle w:val="DefinitionTerm"/>
      </w:pPr>
    </w:p>
    <w:p w:rsidR="002050A8" w:rsidP="002050A8" w:rsidRDefault="002050A8" w14:paraId="24B76D69" w14:textId="77777777">
      <w:pPr>
        <w:pStyle w:val="DefinitionTerm"/>
        <w:numPr>
          <w:ilvl w:val="0"/>
          <w:numId w:val="0"/>
        </w:numPr>
      </w:pPr>
      <w:proofErr w:type="spellStart"/>
      <w:r w:rsidRPr="00BF72B0">
        <w:t>NamespacePrefix</w:t>
      </w:r>
      <w:proofErr w:type="spellEnd"/>
    </w:p>
    <w:p w:rsidR="002050A8" w:rsidP="002050A8" w:rsidRDefault="002050A8" w14:paraId="2BED0E9E" w14:textId="77777777">
      <w:pPr>
        <w:pStyle w:val="Definition"/>
      </w:pPr>
      <w:r>
        <w:t>prefix used for an XPath/</w:t>
      </w:r>
      <w:proofErr w:type="spellStart"/>
      <w:r w:rsidRPr="00BF72B0">
        <w:t>JSONPath</w:t>
      </w:r>
      <w:proofErr w:type="spellEnd"/>
      <w:r>
        <w:t xml:space="preserve"> filter expression</w:t>
      </w:r>
    </w:p>
    <w:p w:rsidR="002050A8" w:rsidP="002050A8" w:rsidRDefault="002050A8" w14:paraId="40568316" w14:textId="77777777">
      <w:pPr>
        <w:pStyle w:val="DefinitionTerm"/>
      </w:pPr>
    </w:p>
    <w:p w:rsidR="002050A8" w:rsidP="002050A8" w:rsidRDefault="002050A8" w14:paraId="51EFCBF7" w14:textId="77777777">
      <w:pPr>
        <w:pStyle w:val="DefinitionTerm"/>
        <w:numPr>
          <w:ilvl w:val="0"/>
          <w:numId w:val="0"/>
        </w:numPr>
      </w:pPr>
      <w:proofErr w:type="spellStart"/>
      <w:r w:rsidRPr="00BF72B0">
        <w:t>OperationFault</w:t>
      </w:r>
      <w:proofErr w:type="spellEnd"/>
    </w:p>
    <w:p w:rsidR="002050A8" w:rsidP="002050A8" w:rsidRDefault="002050A8" w14:paraId="7770AEED" w14:textId="77777777">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rsidR="002050A8" w:rsidP="002050A8" w:rsidRDefault="002050A8" w14:paraId="38F39F07" w14:textId="77777777">
      <w:pPr>
        <w:pStyle w:val="Note"/>
      </w:pPr>
      <w:r>
        <w:t>NOTE 1</w:t>
      </w:r>
      <w:r>
        <w:tab/>
      </w:r>
      <w:r>
        <w:t>The channel type MUST be of Publication type or Request type</w:t>
      </w:r>
    </w:p>
    <w:p w:rsidR="002050A8" w:rsidP="002050A8" w:rsidRDefault="002050A8" w14:paraId="75289CCB" w14:textId="77777777">
      <w:pPr>
        <w:pStyle w:val="DefinitionTerm"/>
      </w:pPr>
    </w:p>
    <w:p w:rsidR="002050A8" w:rsidP="002050A8" w:rsidRDefault="002050A8" w14:paraId="3213FC00" w14:textId="77777777">
      <w:pPr>
        <w:pStyle w:val="DefinitionTerm"/>
        <w:numPr>
          <w:ilvl w:val="0"/>
          <w:numId w:val="0"/>
        </w:numPr>
      </w:pPr>
      <w:proofErr w:type="spellStart"/>
      <w:r>
        <w:t>Parameter</w:t>
      </w:r>
      <w:r w:rsidRPr="00BF72B0">
        <w:t>Fault</w:t>
      </w:r>
      <w:proofErr w:type="spellEnd"/>
    </w:p>
    <w:p w:rsidR="002050A8" w:rsidP="002050A8" w:rsidRDefault="002050A8" w14:paraId="43B76756" w14:textId="77777777">
      <w:pPr>
        <w:pStyle w:val="Definition"/>
      </w:pPr>
      <w:r>
        <w:t>error indicating that</w:t>
      </w:r>
      <w:r w:rsidRPr="00045EBF">
        <w:t xml:space="preserve"> </w:t>
      </w:r>
      <w:r>
        <w:t>the parameter for an operation is malformed or not optional and blank</w:t>
      </w:r>
    </w:p>
    <w:p w:rsidR="002050A8" w:rsidP="002050A8" w:rsidRDefault="002050A8" w14:paraId="6E043830" w14:textId="77777777">
      <w:pPr>
        <w:pStyle w:val="DefinitionTerm"/>
      </w:pPr>
    </w:p>
    <w:p w:rsidR="002050A8" w:rsidP="002050A8" w:rsidRDefault="002050A8" w14:paraId="32EC837F" w14:textId="77777777">
      <w:pPr>
        <w:pStyle w:val="DefinitionTerm"/>
        <w:numPr>
          <w:ilvl w:val="0"/>
          <w:numId w:val="0"/>
        </w:numPr>
      </w:pPr>
      <w:r>
        <w:t>resource</w:t>
      </w:r>
    </w:p>
    <w:p w:rsidRPr="002C1D3E" w:rsidR="002050A8" w:rsidP="002050A8" w:rsidRDefault="002050A8" w14:paraId="367D74EE" w14:textId="77777777">
      <w:pPr>
        <w:pStyle w:val="Definition"/>
      </w:pPr>
      <w:r>
        <w:t>entity identified by a URI for a REST interface</w:t>
      </w:r>
    </w:p>
    <w:p w:rsidR="002050A8" w:rsidP="002050A8" w:rsidRDefault="002050A8" w14:paraId="05FBA77B" w14:textId="77777777">
      <w:pPr>
        <w:pStyle w:val="Note"/>
      </w:pPr>
      <w:r>
        <w:t>NOTE 1</w:t>
      </w:r>
      <w:r>
        <w:tab/>
      </w:r>
      <w:r>
        <w:t>In this context a resource is typically a Channel, Session, Message or a collection thereof.</w:t>
      </w:r>
    </w:p>
    <w:p w:rsidR="002050A8" w:rsidP="002050A8" w:rsidRDefault="002050A8" w14:paraId="2254C512" w14:textId="77777777">
      <w:pPr>
        <w:pStyle w:val="DefinitionTerm"/>
      </w:pPr>
    </w:p>
    <w:p w:rsidR="002050A8" w:rsidP="002050A8" w:rsidRDefault="002050A8" w14:paraId="2918FD89" w14:textId="77777777">
      <w:pPr>
        <w:pStyle w:val="DefinitionTerm"/>
        <w:numPr>
          <w:ilvl w:val="0"/>
          <w:numId w:val="0"/>
        </w:numPr>
      </w:pPr>
      <w:proofErr w:type="spellStart"/>
      <w:r>
        <w:t>S</w:t>
      </w:r>
      <w:r w:rsidRPr="00BF72B0">
        <w:t>ecurity</w:t>
      </w:r>
      <w:r>
        <w:t>T</w:t>
      </w:r>
      <w:r w:rsidRPr="00BF72B0">
        <w:t>oken</w:t>
      </w:r>
      <w:proofErr w:type="spellEnd"/>
    </w:p>
    <w:p w:rsidR="002050A8" w:rsidP="002050A8" w:rsidRDefault="002050A8" w14:paraId="3EC33AE0" w14:textId="77777777">
      <w:pPr>
        <w:pStyle w:val="Definition"/>
      </w:pPr>
      <w:r>
        <w:t>physical device or software code used to gain access to a channel</w:t>
      </w:r>
    </w:p>
    <w:p w:rsidR="002050A8" w:rsidP="002050A8" w:rsidRDefault="002050A8" w14:paraId="62B66F80" w14:textId="77777777">
      <w:pPr>
        <w:pStyle w:val="Definition"/>
      </w:pPr>
      <w:r>
        <w:t>[SOURCE: ISA-95.00.06-2014, 3.1.10]</w:t>
      </w:r>
    </w:p>
    <w:p w:rsidR="002050A8" w:rsidP="002050A8" w:rsidRDefault="002050A8" w14:paraId="0BE07053" w14:textId="77777777">
      <w:pPr>
        <w:pStyle w:val="DefinitionTerm"/>
      </w:pPr>
    </w:p>
    <w:p w:rsidR="002050A8" w:rsidP="002050A8" w:rsidRDefault="002050A8" w14:paraId="3C41C611" w14:textId="77777777">
      <w:pPr>
        <w:pStyle w:val="DefinitionTerm"/>
        <w:numPr>
          <w:ilvl w:val="0"/>
          <w:numId w:val="0"/>
        </w:numPr>
      </w:pPr>
      <w:proofErr w:type="spellStart"/>
      <w:r w:rsidRPr="00BF72B0">
        <w:t>SecurityTokenFault</w:t>
      </w:r>
      <w:proofErr w:type="spellEnd"/>
    </w:p>
    <w:p w:rsidRPr="002C6837" w:rsidR="002050A8" w:rsidP="002050A8" w:rsidRDefault="002050A8" w14:paraId="42585091" w14:textId="77777777">
      <w:pPr>
        <w:pStyle w:val="Definition"/>
      </w:pPr>
      <w:r>
        <w:t xml:space="preserve">error indicating that an invalid </w:t>
      </w:r>
      <w:proofErr w:type="spellStart"/>
      <w:r>
        <w:t>SecurityT</w:t>
      </w:r>
      <w:r w:rsidRPr="00BF72B0">
        <w:t>oken</w:t>
      </w:r>
      <w:proofErr w:type="spellEnd"/>
      <w:r>
        <w:t xml:space="preserve"> is used</w:t>
      </w:r>
    </w:p>
    <w:p w:rsidR="002050A8" w:rsidP="002050A8" w:rsidRDefault="002050A8" w14:paraId="5117B513" w14:textId="77777777">
      <w:pPr>
        <w:pStyle w:val="DefinitionTerm"/>
      </w:pPr>
    </w:p>
    <w:p w:rsidR="002050A8" w:rsidP="002050A8" w:rsidRDefault="002050A8" w14:paraId="158A710C" w14:textId="77777777">
      <w:pPr>
        <w:pStyle w:val="DefinitionTerm"/>
        <w:numPr>
          <w:ilvl w:val="0"/>
          <w:numId w:val="0"/>
        </w:numPr>
      </w:pPr>
      <w:proofErr w:type="spellStart"/>
      <w:r w:rsidRPr="00BF72B0">
        <w:t>SessionFault</w:t>
      </w:r>
      <w:proofErr w:type="spellEnd"/>
    </w:p>
    <w:p w:rsidRPr="00045EBF" w:rsidR="002050A8" w:rsidP="002050A8" w:rsidRDefault="002050A8" w14:paraId="7B1F9659" w14:textId="77777777">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rsidR="002050A8" w:rsidP="002050A8" w:rsidRDefault="002050A8" w14:paraId="05D7CEFE" w14:textId="77777777">
      <w:pPr>
        <w:pStyle w:val="DefinitionTerm"/>
      </w:pPr>
    </w:p>
    <w:p w:rsidR="002050A8" w:rsidP="002050A8" w:rsidRDefault="002050A8" w14:paraId="432CA716" w14:textId="77777777">
      <w:pPr>
        <w:pStyle w:val="DefinitionTerm"/>
        <w:numPr>
          <w:ilvl w:val="0"/>
          <w:numId w:val="0"/>
        </w:numPr>
      </w:pPr>
      <w:proofErr w:type="spellStart"/>
      <w:r>
        <w:t>S</w:t>
      </w:r>
      <w:r w:rsidRPr="00BF72B0">
        <w:t>essionID</w:t>
      </w:r>
      <w:proofErr w:type="spellEnd"/>
    </w:p>
    <w:p w:rsidR="002050A8" w:rsidP="002050A8" w:rsidRDefault="002050A8" w14:paraId="2312D567" w14:textId="77777777">
      <w:pPr>
        <w:pStyle w:val="Definition"/>
      </w:pPr>
      <w:r>
        <w:t>identifier generated upon an application creating a session on channel and provided to the application for use in the MSM services</w:t>
      </w:r>
    </w:p>
    <w:p w:rsidR="002050A8" w:rsidP="002050A8" w:rsidRDefault="002050A8" w14:paraId="2491A52A" w14:textId="77777777">
      <w:pPr>
        <w:pStyle w:val="Definition"/>
      </w:pPr>
      <w:r>
        <w:t>[SOURCE: ISA-95.00.06-2014, 3.1.11]</w:t>
      </w:r>
    </w:p>
    <w:p w:rsidR="002050A8" w:rsidP="002050A8" w:rsidRDefault="002050A8" w14:paraId="027A0072" w14:textId="77777777">
      <w:pPr>
        <w:pStyle w:val="DefinitionTerm"/>
      </w:pPr>
    </w:p>
    <w:p w:rsidR="002050A8" w:rsidP="002050A8" w:rsidRDefault="002050A8" w14:paraId="1D6FD422" w14:textId="77777777">
      <w:pPr>
        <w:pStyle w:val="DefinitionTerm"/>
        <w:numPr>
          <w:ilvl w:val="0"/>
          <w:numId w:val="0"/>
        </w:numPr>
      </w:pPr>
      <w:proofErr w:type="spellStart"/>
      <w:r>
        <w:t>SessionType</w:t>
      </w:r>
      <w:proofErr w:type="spellEnd"/>
    </w:p>
    <w:p w:rsidR="002050A8" w:rsidP="002050A8" w:rsidRDefault="002050A8" w14:paraId="6629D11A" w14:textId="77777777">
      <w:pPr>
        <w:pStyle w:val="Definition"/>
      </w:pPr>
      <w:r>
        <w:t>the kind of application session determining the operations that may be performed by the application on the MSM services</w:t>
      </w:r>
    </w:p>
    <w:p w:rsidRPr="00E72E29" w:rsidR="002050A8" w:rsidP="002050A8" w:rsidRDefault="002050A8" w14:paraId="7463BEC3" w14:textId="77777777">
      <w:pPr>
        <w:pStyle w:val="Note"/>
      </w:pPr>
      <w:r>
        <w:t>NOTE 1</w:t>
      </w:r>
      <w:r>
        <w:tab/>
      </w:r>
      <w:r>
        <w:t xml:space="preserve">Defined </w:t>
      </w:r>
      <w:proofErr w:type="spellStart"/>
      <w:r>
        <w:t>SessionTypes</w:t>
      </w:r>
      <w:proofErr w:type="spellEnd"/>
      <w:r>
        <w:t xml:space="preserve"> are Publication Provider, Publication Consumer, Request Provider, and Request Consumer.</w:t>
      </w:r>
    </w:p>
    <w:p w:rsidR="002050A8" w:rsidP="002050A8" w:rsidRDefault="002050A8" w14:paraId="319A3AB3" w14:textId="77777777">
      <w:pPr>
        <w:pStyle w:val="DefinitionTerm"/>
      </w:pPr>
    </w:p>
    <w:p w:rsidR="002050A8" w:rsidP="002050A8" w:rsidRDefault="002050A8" w14:paraId="04CAA23F" w14:textId="77777777">
      <w:pPr>
        <w:pStyle w:val="DefinitionTerm"/>
        <w:numPr>
          <w:ilvl w:val="0"/>
          <w:numId w:val="0"/>
        </w:numPr>
      </w:pPr>
      <w:r>
        <w:t>T</w:t>
      </w:r>
      <w:r w:rsidRPr="00BF72B0">
        <w:t>opic</w:t>
      </w:r>
    </w:p>
    <w:p w:rsidR="002050A8" w:rsidP="002050A8" w:rsidRDefault="002050A8" w14:paraId="6CBF0DB8" w14:textId="77777777">
      <w:pPr>
        <w:pStyle w:val="Definition"/>
      </w:pPr>
      <w:r>
        <w:t>identification of the information content in a message</w:t>
      </w:r>
    </w:p>
    <w:p w:rsidR="002050A8" w:rsidP="002050A8" w:rsidRDefault="002050A8" w14:paraId="787E4CF1" w14:textId="77777777">
      <w:pPr>
        <w:pStyle w:val="Definition"/>
      </w:pPr>
      <w:r>
        <w:t>[SOURCE: ISA-95.00.06-2014, 3.1.12]</w:t>
      </w:r>
    </w:p>
    <w:p w:rsidR="002050A8" w:rsidP="002050A8" w:rsidRDefault="002050A8" w14:paraId="205AB88E" w14:textId="77777777">
      <w:pPr>
        <w:pStyle w:val="DefinitionTerm"/>
      </w:pPr>
    </w:p>
    <w:p w:rsidR="002050A8" w:rsidP="002050A8" w:rsidRDefault="002050A8" w14:paraId="5366F4EE" w14:textId="77777777">
      <w:pPr>
        <w:pStyle w:val="DefinitionTerm"/>
        <w:numPr>
          <w:ilvl w:val="0"/>
          <w:numId w:val="0"/>
        </w:numPr>
      </w:pPr>
      <w:r>
        <w:t>Web Service</w:t>
      </w:r>
    </w:p>
    <w:p w:rsidR="002050A8" w:rsidP="002050A8" w:rsidRDefault="002050A8" w14:paraId="2FCF2408" w14:textId="77777777">
      <w:pPr>
        <w:pStyle w:val="Definition"/>
      </w:pPr>
      <w:r w:rsidRPr="003177F0">
        <w:t>software system designed to support interoperable machine-to-machine interaction over a network</w:t>
      </w:r>
    </w:p>
    <w:p w:rsidR="002050A8" w:rsidP="002050A8" w:rsidRDefault="002050A8" w14:paraId="38A60B04" w14:textId="77777777">
      <w:pPr>
        <w:pStyle w:val="Definition"/>
      </w:pPr>
      <w:r>
        <w:t xml:space="preserve">[SOURCE: </w:t>
      </w:r>
      <w:r w:rsidRPr="00F234BF">
        <w:t>https://www.w3.org/TR/2004/NOTE-ws-gloss-20040211/#webservice</w:t>
      </w:r>
      <w:r>
        <w:t>]</w:t>
      </w:r>
    </w:p>
    <w:p w:rsidR="002050A8" w:rsidP="002050A8" w:rsidRDefault="002050A8" w14:paraId="55017690" w14:textId="77777777">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rsidR="002050A8" w:rsidP="002050A8" w:rsidRDefault="002050A8" w14:paraId="342E518C" w14:textId="77777777">
      <w:pPr>
        <w:pStyle w:val="Note"/>
      </w:pPr>
      <w:r>
        <w:t>NOTE 2</w:t>
      </w:r>
      <w:r>
        <w:tab/>
      </w:r>
      <w:r>
        <w:t>Only applies when this capitalization is used.</w:t>
      </w:r>
    </w:p>
    <w:p w:rsidR="002050A8" w:rsidP="002050A8" w:rsidRDefault="002050A8" w14:paraId="6FFB3C87" w14:textId="77777777">
      <w:pPr>
        <w:pStyle w:val="Heading2"/>
      </w:pPr>
      <w:bookmarkStart w:name="_Toc26110471" w:id="73"/>
      <w:bookmarkStart w:name="_Toc26110472" w:id="74"/>
      <w:bookmarkStart w:name="_Toc26110473" w:id="75"/>
      <w:bookmarkStart w:name="_Toc26110474" w:id="76"/>
      <w:bookmarkStart w:name="_Toc26110475" w:id="77"/>
      <w:bookmarkStart w:name="_Toc26110476" w:id="78"/>
      <w:bookmarkStart w:name="_Toc26110477" w:id="79"/>
      <w:bookmarkStart w:name="_Toc25337016" w:id="80"/>
      <w:bookmarkStart w:name="_Toc25357141" w:id="81"/>
      <w:bookmarkStart w:name="_Toc32417326" w:id="82"/>
      <w:bookmarkEnd w:id="73"/>
      <w:bookmarkEnd w:id="74"/>
      <w:bookmarkEnd w:id="75"/>
      <w:bookmarkEnd w:id="76"/>
      <w:bookmarkEnd w:id="77"/>
      <w:bookmarkEnd w:id="78"/>
      <w:bookmarkEnd w:id="79"/>
      <w:r>
        <w:t>Notational Conventions</w:t>
      </w:r>
      <w:bookmarkEnd w:id="80"/>
      <w:bookmarkEnd w:id="81"/>
      <w:bookmarkEnd w:id="82"/>
    </w:p>
    <w:p w:rsidR="002050A8" w:rsidP="002050A8" w:rsidRDefault="002050A8" w14:paraId="144DEAA0" w14:textId="77777777">
      <w:pPr>
        <w:pStyle w:val="BodyText"/>
      </w:pPr>
      <w:r>
        <w:t xml:space="preserve">The key words "MUST", "MUST NOT", "REQUIRED", "SHALL", "SHALL NOT", "SHOULD", "SHOULD NOT", "RECOMMENDED", "MAY", and "OPTIONAL" in this document are to be interpreted as described in </w:t>
      </w:r>
      <w:hyperlink r:id="rId32">
        <w:r>
          <w:rPr>
            <w:rStyle w:val="Hyperlink"/>
          </w:rPr>
          <w:t>RFC 2119</w:t>
        </w:r>
      </w:hyperlink>
      <w:r>
        <w:rPr>
          <w:rStyle w:val="Hyperlink"/>
        </w:rPr>
        <w:t xml:space="preserve"> </w:t>
      </w:r>
      <w:r w:rsidRPr="00BE7145">
        <w:t>[http://www.ietf.org/rfc/rfc2119.txt]</w:t>
      </w:r>
      <w:r>
        <w:t>.</w:t>
      </w:r>
    </w:p>
    <w:p w:rsidR="002050A8" w:rsidP="002050A8" w:rsidRDefault="002050A8" w14:paraId="0C2EBF0A" w14:textId="77777777">
      <w:pPr>
        <w:pStyle w:val="BodyText"/>
      </w:pPr>
      <w:r>
        <w:t>This specification uses the following syntax to define conceptual structures and schema elements:</w:t>
      </w:r>
    </w:p>
    <w:p w:rsidR="002050A8" w:rsidP="002050A8" w:rsidRDefault="002050A8" w14:paraId="78639DF9" w14:textId="77777777">
      <w:pPr>
        <w:pStyle w:val="BodyText"/>
        <w:ind w:left="720"/>
      </w:pPr>
      <w:r>
        <w:rPr>
          <w:rStyle w:val="VerbatimChar"/>
        </w:rPr>
        <w:t>Element Name (Type) [Cardinality]</w:t>
      </w:r>
    </w:p>
    <w:p w:rsidR="002050A8" w:rsidP="002050A8" w:rsidRDefault="002050A8" w14:paraId="20B05444" w14:textId="77777777">
      <w:pPr>
        <w:pStyle w:val="BodyText"/>
      </w:pPr>
      <w:r>
        <w:t xml:space="preserve">The namespaces for Types are defined </w:t>
      </w:r>
      <w:hyperlink w:history="1" w:anchor="_XML_Namespaces">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rsidR="002050A8" w:rsidP="002050A8" w:rsidRDefault="002050A8" w14:paraId="279D8374" w14:textId="77777777">
      <w:pPr>
        <w:pStyle w:val="Heading2"/>
      </w:pPr>
      <w:bookmarkStart w:name="namespaces" w:id="83"/>
      <w:bookmarkStart w:name="_XML_Namespaces" w:id="84"/>
      <w:bookmarkStart w:name="_Toc25337017" w:id="85"/>
      <w:bookmarkStart w:name="_Toc25357142" w:id="86"/>
      <w:bookmarkStart w:name="_Toc32417327" w:id="87"/>
      <w:bookmarkEnd w:id="83"/>
      <w:bookmarkEnd w:id="84"/>
      <w:r>
        <w:t>Schema Namespaces</w:t>
      </w:r>
      <w:bookmarkEnd w:id="85"/>
      <w:bookmarkEnd w:id="86"/>
      <w:bookmarkEnd w:id="87"/>
    </w:p>
    <w:p w:rsidR="002050A8" w:rsidP="002050A8" w:rsidRDefault="002050A8" w14:paraId="60C8CF4E"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rsidTr="00D32DF2" w14:paraId="26331892"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2050A8" w:rsidP="00D32DF2" w:rsidRDefault="002050A8" w14:paraId="12C5DF32" w14:textId="77777777">
            <w:pPr>
              <w:pStyle w:val="Compact"/>
            </w:pPr>
            <w:r>
              <w:t>Prefix</w:t>
            </w:r>
          </w:p>
        </w:tc>
        <w:tc>
          <w:tcPr>
            <w:tcW w:w="0" w:type="auto"/>
          </w:tcPr>
          <w:p w:rsidR="002050A8" w:rsidP="00D32DF2" w:rsidRDefault="002050A8" w14:paraId="4C103E4E" w14:textId="77777777">
            <w:pPr>
              <w:pStyle w:val="Compact"/>
            </w:pPr>
            <w:r>
              <w:t>Namespace</w:t>
            </w:r>
          </w:p>
        </w:tc>
      </w:tr>
      <w:tr w:rsidR="002050A8" w:rsidTr="00D32DF2" w14:paraId="5C49CB30"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2050A8" w:rsidP="00D32DF2" w:rsidRDefault="002050A8" w14:paraId="1142518A" w14:textId="77777777">
            <w:pPr>
              <w:pStyle w:val="Compact"/>
            </w:pPr>
            <w:proofErr w:type="spellStart"/>
            <w:r>
              <w:t>xs</w:t>
            </w:r>
            <w:proofErr w:type="spellEnd"/>
          </w:p>
        </w:tc>
        <w:tc>
          <w:tcPr>
            <w:tcW w:w="0" w:type="auto"/>
          </w:tcPr>
          <w:p w:rsidR="002050A8" w:rsidP="00D32DF2" w:rsidRDefault="002050A8" w14:paraId="383ECCF6" w14:textId="77777777">
            <w:pPr>
              <w:pStyle w:val="Compact"/>
            </w:pPr>
            <w:r>
              <w:t>http://www.w3.org/2001/XMLSchema</w:t>
            </w:r>
          </w:p>
        </w:tc>
      </w:tr>
      <w:tr w:rsidR="002050A8" w:rsidTr="00D32DF2" w14:paraId="00693DF2" w14:textId="77777777">
        <w:trPr>
          <w:trHeight w:val="247"/>
        </w:trPr>
        <w:tc>
          <w:tcPr>
            <w:tcW w:w="0" w:type="auto"/>
          </w:tcPr>
          <w:p w:rsidR="002050A8" w:rsidP="00D32DF2" w:rsidRDefault="002050A8" w14:paraId="1604D7C4" w14:textId="77777777">
            <w:pPr>
              <w:pStyle w:val="Compact"/>
            </w:pPr>
            <w:proofErr w:type="spellStart"/>
            <w:r>
              <w:t>xsi</w:t>
            </w:r>
            <w:proofErr w:type="spellEnd"/>
          </w:p>
        </w:tc>
        <w:tc>
          <w:tcPr>
            <w:tcW w:w="0" w:type="auto"/>
          </w:tcPr>
          <w:p w:rsidR="002050A8" w:rsidP="00D32DF2" w:rsidRDefault="002050A8" w14:paraId="52D6402F" w14:textId="77777777">
            <w:pPr>
              <w:pStyle w:val="Compact"/>
            </w:pPr>
            <w:r>
              <w:t>http://www.w3.org/2001/XMLSchema-instance</w:t>
            </w:r>
          </w:p>
        </w:tc>
      </w:tr>
      <w:tr w:rsidR="002050A8" w:rsidTr="00D32DF2" w14:paraId="2F80764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2050A8" w:rsidP="00D32DF2" w:rsidRDefault="002050A8" w14:paraId="607A0B7C" w14:textId="77777777">
            <w:pPr>
              <w:pStyle w:val="Compact"/>
            </w:pPr>
            <w:proofErr w:type="spellStart"/>
            <w:r>
              <w:t>isbm</w:t>
            </w:r>
            <w:proofErr w:type="spellEnd"/>
          </w:p>
        </w:tc>
        <w:tc>
          <w:tcPr>
            <w:tcW w:w="0" w:type="auto"/>
          </w:tcPr>
          <w:p w:rsidR="002050A8" w:rsidP="00D32DF2" w:rsidRDefault="00403BA9" w14:paraId="45177215" w14:textId="77777777">
            <w:pPr>
              <w:pStyle w:val="Compact"/>
            </w:pPr>
            <w:hyperlink w:history="1" r:id="rId33">
              <w:r w:rsidRPr="00030654" w:rsidR="002050A8">
                <w:rPr>
                  <w:rStyle w:val="Hyperlink"/>
                </w:rPr>
                <w:t>http://www.openoandm.org/isbm/</w:t>
              </w:r>
            </w:hyperlink>
          </w:p>
        </w:tc>
      </w:tr>
      <w:tr w:rsidR="002050A8" w:rsidTr="00D32DF2" w14:paraId="57F69D9E" w14:textId="77777777">
        <w:trPr>
          <w:trHeight w:val="247"/>
        </w:trPr>
        <w:tc>
          <w:tcPr>
            <w:tcW w:w="0" w:type="auto"/>
          </w:tcPr>
          <w:p w:rsidR="002050A8" w:rsidP="00D32DF2" w:rsidRDefault="002050A8" w14:paraId="6E467C26" w14:textId="77777777">
            <w:pPr>
              <w:pStyle w:val="Compact"/>
            </w:pPr>
            <w:proofErr w:type="spellStart"/>
            <w:r>
              <w:t>isbm</w:t>
            </w:r>
            <w:proofErr w:type="spellEnd"/>
            <w:r>
              <w:t>-rest</w:t>
            </w:r>
          </w:p>
        </w:tc>
        <w:tc>
          <w:tcPr>
            <w:tcW w:w="0" w:type="auto"/>
          </w:tcPr>
          <w:p w:rsidR="002050A8" w:rsidP="00D32DF2" w:rsidRDefault="00403BA9" w14:paraId="2115AF66" w14:textId="77777777">
            <w:pPr>
              <w:pStyle w:val="Compact"/>
            </w:pPr>
            <w:hyperlink w:history="1" r:id="rId34">
              <w:r w:rsidRPr="00030654" w:rsidR="002050A8">
                <w:rPr>
                  <w:rStyle w:val="Hyperlink"/>
                </w:rPr>
                <w:t>http://www.openoandm.org/isbm/rest/</w:t>
              </w:r>
            </w:hyperlink>
          </w:p>
        </w:tc>
      </w:tr>
      <w:tr w:rsidR="002050A8" w:rsidTr="00D32DF2" w14:paraId="47432F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2050A8" w:rsidP="00D32DF2" w:rsidRDefault="002050A8" w14:paraId="2B098DC4" w14:textId="77777777">
            <w:pPr>
              <w:pStyle w:val="Compact"/>
            </w:pPr>
            <w:r>
              <w:t>json</w:t>
            </w:r>
          </w:p>
        </w:tc>
        <w:tc>
          <w:tcPr>
            <w:tcW w:w="0" w:type="auto"/>
          </w:tcPr>
          <w:p w:rsidR="002050A8" w:rsidP="00D32DF2" w:rsidRDefault="002050A8" w14:paraId="28906A1A" w14:textId="77777777">
            <w:pPr>
              <w:pStyle w:val="Compact"/>
            </w:pPr>
            <w:r>
              <w:t>Used for the differentiation of basic data types</w:t>
            </w:r>
          </w:p>
        </w:tc>
      </w:tr>
    </w:tbl>
    <w:p w:rsidR="002050A8" w:rsidP="002050A8" w:rsidRDefault="002050A8" w14:paraId="777D5E19" w14:textId="77777777">
      <w:pPr>
        <w:pStyle w:val="Heading1"/>
      </w:pPr>
      <w:bookmarkStart w:name="service-requirements" w:id="88"/>
      <w:bookmarkStart w:name="_Toc25337018" w:id="89"/>
      <w:bookmarkStart w:name="_Toc25357143" w:id="90"/>
      <w:bookmarkStart w:name="_Toc32417328" w:id="91"/>
      <w:bookmarkEnd w:id="88"/>
      <w:r>
        <w:t>Service Requirements</w:t>
      </w:r>
      <w:bookmarkEnd w:id="89"/>
      <w:bookmarkEnd w:id="90"/>
      <w:bookmarkEnd w:id="91"/>
    </w:p>
    <w:p w:rsidR="002050A8" w:rsidP="002050A8" w:rsidRDefault="002050A8" w14:paraId="1F8FD853" w14:textId="77777777">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rsidR="002050A8" w:rsidP="002050A8" w:rsidRDefault="002050A8" w14:paraId="6C6AA9B6" w14:textId="77777777">
      <w:pPr>
        <w:pStyle w:val="Heading2"/>
      </w:pPr>
      <w:bookmarkStart w:name="message-content-format" w:id="92"/>
      <w:bookmarkStart w:name="_Toc25337019" w:id="93"/>
      <w:bookmarkStart w:name="_Toc25357144" w:id="94"/>
      <w:bookmarkStart w:name="_Toc32417329" w:id="95"/>
      <w:bookmarkEnd w:id="92"/>
      <w:r>
        <w:t>Message Content Format</w:t>
      </w:r>
      <w:bookmarkEnd w:id="93"/>
      <w:bookmarkEnd w:id="94"/>
      <w:bookmarkEnd w:id="95"/>
    </w:p>
    <w:p w:rsidRPr="001C6290" w:rsidR="002050A8" w:rsidP="002050A8" w:rsidRDefault="002050A8" w14:paraId="52FDA8D9" w14:textId="77777777">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2050A8" w:rsidP="002050A8" w:rsidRDefault="002050A8" w14:paraId="68435EE0" w14:textId="77777777">
      <w:pPr>
        <w:pStyle w:val="Definition"/>
      </w:pPr>
      <w:r>
        <w:t>All ISBM service providers MUST support JSON and XML content types as Message Content.</w:t>
      </w:r>
    </w:p>
    <w:p w:rsidR="002050A8" w:rsidP="002050A8" w:rsidRDefault="002050A8" w14:paraId="7B9BB39A" w14:textId="77777777">
      <w:pPr>
        <w:pStyle w:val="Definition"/>
      </w:pPr>
      <w:r>
        <w:t xml:space="preserve">The ISBM service providers MAY support other content types as Message Content. </w:t>
      </w:r>
    </w:p>
    <w:p w:rsidR="002050A8" w:rsidP="002050A8" w:rsidRDefault="002050A8" w14:paraId="1F46214B" w14:textId="77777777">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rsidRPr="00D64321" w:rsidR="002050A8" w:rsidP="002050A8" w:rsidRDefault="002050A8" w14:paraId="607807F2" w14:textId="77777777">
      <w:pPr>
        <w:pStyle w:val="Note"/>
      </w:pPr>
      <w:r w:rsidRPr="00D64321">
        <w:t>NOTE</w:t>
      </w:r>
      <w:r w:rsidRPr="00D64321">
        <w:tab/>
      </w:r>
      <w:r w:rsidRPr="00D64321">
        <w:t xml:space="preserve">While the Message Topic describes the specific format and schema of the Message Content, the message schemas themselves, see below, describe the MIME Type to ensure accurate processing of the Message Content. </w:t>
      </w:r>
    </w:p>
    <w:p w:rsidR="002050A8" w:rsidP="002050A8" w:rsidRDefault="002050A8" w14:paraId="77D5B69D" w14:textId="77777777">
      <w:pPr>
        <w:pStyle w:val="Heading3"/>
      </w:pPr>
      <w:bookmarkStart w:name="_Toc25337020" w:id="96"/>
      <w:bookmarkStart w:name="_Toc25357145" w:id="97"/>
      <w:bookmarkStart w:name="_Toc32417330" w:id="98"/>
      <w:r>
        <w:t>SOAP Interface Requirements</w:t>
      </w:r>
      <w:bookmarkEnd w:id="96"/>
      <w:bookmarkEnd w:id="97"/>
      <w:bookmarkEnd w:id="98"/>
      <w:r>
        <w:t xml:space="preserve"> </w:t>
      </w:r>
    </w:p>
    <w:p w:rsidR="002050A8" w:rsidP="002050A8" w:rsidRDefault="002050A8" w14:paraId="5CCB8DDC" w14:textId="77777777">
      <w:pPr>
        <w:pStyle w:val="BodyText"/>
      </w:pPr>
      <w:bookmarkStart w:name="_Hlk25354497" w:id="99"/>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history="1" w:anchor="_MessageContent_3">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99"/>
    </w:p>
    <w:p w:rsidR="002050A8" w:rsidP="002050A8" w:rsidRDefault="002050A8" w14:paraId="080E0F43" w14:textId="77777777">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 with the processing requirement defined as strict (</w:t>
      </w:r>
      <w:proofErr w:type="spellStart"/>
      <w:r w:rsidRPr="00123A8F">
        <w:t>processContents</w:t>
      </w:r>
      <w:proofErr w:type="spellEnd"/>
      <w:r w:rsidRPr="00123A8F">
        <w:t>="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rsidR="002050A8" w:rsidP="002050A8" w:rsidRDefault="002050A8" w14:paraId="1E6C24C1" w14:textId="77777777">
      <w:pPr>
        <w:pStyle w:val="BodyText"/>
      </w:pPr>
      <w:bookmarkStart w:name="_Hlk25355192" w:id="100"/>
      <w:r>
        <w:t xml:space="preserve">For String Message Content, the content is associated through the use of an XML element of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w:history="1" r:id="rId35">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rsidR="002050A8" w:rsidP="002050A8" w:rsidRDefault="002050A8" w14:paraId="35CAC86C" w14:textId="77777777">
      <w:pPr>
        <w:pStyle w:val="BodyText"/>
      </w:pPr>
      <w:r>
        <w:t>A SOAP-based ISBM Service Provider SHOULD NOT exchange XML Message Content using the String content type.</w:t>
      </w:r>
    </w:p>
    <w:bookmarkEnd w:id="100"/>
    <w:p w:rsidR="002050A8" w:rsidP="002050A8" w:rsidRDefault="002050A8" w14:paraId="3F779593" w14:textId="77777777">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w:history="1" r:id="rId36">
        <w:r>
          <w:rPr>
            <w:rStyle w:val="Hyperlink"/>
          </w:rPr>
          <w:t>from</w:t>
        </w:r>
      </w:hyperlink>
      <w:r>
        <w:rPr>
          <w:rStyle w:val="Hyperlink"/>
        </w:rPr>
        <w:t xml:space="preserve"> IANA</w:t>
      </w:r>
      <w:r>
        <w:t xml:space="preserve"> </w:t>
      </w:r>
      <w:r w:rsidRPr="00443482">
        <w:t>[https://www.iana.org/assignments/media-types/media-types.xhtml].</w:t>
      </w:r>
    </w:p>
    <w:p w:rsidR="002050A8" w:rsidP="002050A8" w:rsidRDefault="002050A8" w14:paraId="69B20709" w14:textId="77777777">
      <w:pPr>
        <w:pStyle w:val="BodyText"/>
      </w:pPr>
      <w:r>
        <w:t>A SOAP-based ISBM Service Provider SHOULD NOT exchange XML Message Content using the Binary content type.</w:t>
      </w:r>
    </w:p>
    <w:p w:rsidRPr="00A84A37" w:rsidR="002050A8" w:rsidP="002050A8" w:rsidRDefault="002050A8" w14:paraId="6DC4CDEA" w14:textId="77777777">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proofErr w:type="gramStart"/>
      <w:r w:rsidRPr="005959AA">
        <w:rPr>
          <w:rStyle w:val="VerbatimChar"/>
        </w:rPr>
        <w:t>xsi:type</w:t>
      </w:r>
      <w:proofErr w:type="spellEnd"/>
      <w:proofErr w:type="gram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rsidR="002050A8" w:rsidP="002050A8" w:rsidRDefault="002050A8" w14:paraId="321C8E8F" w14:textId="77777777">
      <w:pPr>
        <w:pStyle w:val="Heading4"/>
      </w:pPr>
      <w:r>
        <w:t>XML Message Content Example</w:t>
      </w:r>
    </w:p>
    <w:p w:rsidRPr="00F50FEB" w:rsidR="002050A8" w:rsidP="002050A8" w:rsidRDefault="002050A8" w14:paraId="0C95C3DE"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XMLContent</w:t>
      </w:r>
      <w:proofErr w:type="spellEnd"/>
      <w:r w:rsidRPr="00F50FEB">
        <w:rPr>
          <w:rStyle w:val="VerbatimChar"/>
        </w:rPr>
        <w:t>"&gt;</w:t>
      </w:r>
    </w:p>
    <w:p w:rsidRPr="00F50FEB" w:rsidR="002050A8" w:rsidP="002050A8" w:rsidRDefault="002050A8" w14:paraId="6887CCCD" w14:textId="77777777">
      <w:pPr>
        <w:pStyle w:val="SourceCode"/>
        <w:rPr>
          <w:rStyle w:val="VerbatimChar"/>
        </w:rPr>
      </w:pPr>
      <w:r w:rsidRPr="00F50FEB">
        <w:rPr>
          <w:rStyle w:val="VerbatimChar"/>
        </w:rPr>
        <w:t>  &lt;Property&gt;There could be arbitrary XML content (with a single root node) included </w:t>
      </w:r>
      <w:proofErr w:type="gramStart"/>
      <w:r w:rsidRPr="00F50FEB">
        <w:rPr>
          <w:rStyle w:val="VerbatimChar"/>
        </w:rPr>
        <w:t>here.&lt;</w:t>
      </w:r>
      <w:proofErr w:type="gramEnd"/>
      <w:r w:rsidRPr="00F50FEB">
        <w:rPr>
          <w:rStyle w:val="VerbatimChar"/>
        </w:rPr>
        <w:t>/Property&gt;</w:t>
      </w:r>
    </w:p>
    <w:p w:rsidRPr="00F50FEB" w:rsidR="002050A8" w:rsidP="002050A8" w:rsidRDefault="002050A8" w14:paraId="3CC8B44E"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Pr="007D63A1" w:rsidR="002050A8" w:rsidP="002050A8" w:rsidRDefault="002050A8" w14:paraId="7AB9FA63" w14:textId="77777777">
      <w:pPr>
        <w:pStyle w:val="Heading4"/>
      </w:pPr>
      <w:r>
        <w:t>String Message Content Example</w:t>
      </w:r>
    </w:p>
    <w:p w:rsidRPr="00F50FEB" w:rsidR="002050A8" w:rsidP="002050A8" w:rsidRDefault="002050A8" w14:paraId="4BC790F0"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rsidRPr="00F50FEB" w:rsidR="002050A8" w:rsidP="002050A8" w:rsidRDefault="002050A8" w14:paraId="42103376" w14:textId="77777777">
      <w:pPr>
        <w:pStyle w:val="SourceCode"/>
        <w:rPr>
          <w:rStyle w:val="VerbatimChar"/>
        </w:rPr>
      </w:pPr>
      <w:r w:rsidRPr="00F50FEB">
        <w:rPr>
          <w:rStyle w:val="VerbatimChar"/>
        </w:rPr>
        <w:t xml:space="preserve">  &lt;Content&gt;</w:t>
      </w:r>
    </w:p>
    <w:p w:rsidRPr="00F50FEB" w:rsidR="002050A8" w:rsidP="002050A8" w:rsidRDefault="002050A8" w14:paraId="0292FB68" w14:textId="77777777">
      <w:pPr>
        <w:pStyle w:val="SourceCode"/>
        <w:rPr>
          <w:rStyle w:val="VerbatimChar"/>
        </w:rPr>
      </w:pPr>
      <w:r w:rsidRPr="00F50FEB">
        <w:rPr>
          <w:rStyle w:val="VerbatimChar"/>
        </w:rPr>
        <w:t>{</w:t>
      </w:r>
    </w:p>
    <w:p w:rsidRPr="00F50FEB" w:rsidR="002050A8" w:rsidP="002050A8" w:rsidRDefault="002050A8" w14:paraId="5BC36779" w14:textId="77777777">
      <w:pPr>
        <w:pStyle w:val="SourceCode"/>
        <w:rPr>
          <w:rStyle w:val="VerbatimChar"/>
        </w:rPr>
      </w:pPr>
      <w:r w:rsidRPr="00F50FEB">
        <w:rPr>
          <w:rStyle w:val="VerbatimChar"/>
        </w:rPr>
        <w:t>  "prop": "There could be a JSON message, or anything else really."</w:t>
      </w:r>
    </w:p>
    <w:p w:rsidRPr="00F50FEB" w:rsidR="002050A8" w:rsidP="002050A8" w:rsidRDefault="002050A8" w14:paraId="72656A9E" w14:textId="77777777">
      <w:pPr>
        <w:pStyle w:val="SourceCode"/>
        <w:rPr>
          <w:rStyle w:val="VerbatimChar"/>
        </w:rPr>
      </w:pPr>
      <w:r w:rsidRPr="00F50FEB">
        <w:rPr>
          <w:rStyle w:val="VerbatimChar"/>
        </w:rPr>
        <w:t>}</w:t>
      </w:r>
    </w:p>
    <w:p w:rsidRPr="00F50FEB" w:rsidR="002050A8" w:rsidP="002050A8" w:rsidRDefault="002050A8" w14:paraId="37B82230" w14:textId="77777777">
      <w:pPr>
        <w:pStyle w:val="SourceCode"/>
        <w:rPr>
          <w:rStyle w:val="VerbatimChar"/>
        </w:rPr>
      </w:pPr>
      <w:r w:rsidRPr="00F50FEB">
        <w:rPr>
          <w:rStyle w:val="VerbatimChar"/>
        </w:rPr>
        <w:t xml:space="preserve">  &lt;/Content&gt;</w:t>
      </w:r>
    </w:p>
    <w:p w:rsidRPr="00F50FEB" w:rsidR="002050A8" w:rsidP="002050A8" w:rsidRDefault="002050A8" w14:paraId="2E046FC5"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Pr="007D63A1" w:rsidR="002050A8" w:rsidP="002050A8" w:rsidRDefault="002050A8" w14:paraId="7B40945B" w14:textId="77777777">
      <w:pPr>
        <w:pStyle w:val="Heading4"/>
      </w:pPr>
      <w:r>
        <w:t>Binary Message Content Example</w:t>
      </w:r>
    </w:p>
    <w:p w:rsidRPr="00F50FEB" w:rsidR="002050A8" w:rsidP="002050A8" w:rsidRDefault="002050A8" w14:paraId="7788654F"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BinaryContent</w:t>
      </w:r>
      <w:proofErr w:type="spellEnd"/>
      <w:r w:rsidRPr="00F50FEB">
        <w:rPr>
          <w:rStyle w:val="VerbatimChar"/>
        </w:rPr>
        <w:t>"&gt;</w:t>
      </w:r>
    </w:p>
    <w:p w:rsidRPr="00F50FEB" w:rsidR="002050A8" w:rsidP="002050A8" w:rsidRDefault="002050A8" w14:paraId="46A38A73" w14:textId="77777777">
      <w:pPr>
        <w:pStyle w:val="SourceCode"/>
        <w:rPr>
          <w:rStyle w:val="VerbatimChar"/>
        </w:rPr>
      </w:pPr>
      <w:r w:rsidRPr="00F50FEB">
        <w:rPr>
          <w:rStyle w:val="VerbatimChar"/>
        </w:rPr>
        <w:t xml:space="preserve">  </w:t>
      </w:r>
      <w:proofErr w:type="gramStart"/>
      <w:r w:rsidRPr="00F50FEB">
        <w:rPr>
          <w:rStyle w:val="VerbatimChar"/>
        </w:rPr>
        <w:t>&lt;!--</w:t>
      </w:r>
      <w:proofErr w:type="gramEnd"/>
      <w:r w:rsidRPr="00F50FEB">
        <w:rPr>
          <w:rStyle w:val="VerbatimChar"/>
        </w:rPr>
        <w:t> strictly speaking there should be no newlines after/before the element tags below --&gt;</w:t>
      </w:r>
    </w:p>
    <w:p w:rsidRPr="00F50FEB" w:rsidR="002050A8" w:rsidP="002050A8" w:rsidRDefault="002050A8" w14:paraId="0B033645" w14:textId="77777777">
      <w:pPr>
        <w:pStyle w:val="SourceCode"/>
        <w:rPr>
          <w:rStyle w:val="VerbatimChar"/>
        </w:rPr>
      </w:pPr>
      <w:r w:rsidRPr="00F50FEB">
        <w:rPr>
          <w:rStyle w:val="VerbatimChar"/>
        </w:rPr>
        <w:t xml:space="preserve">  &lt;Content&gt;</w:t>
      </w:r>
    </w:p>
    <w:p w:rsidRPr="00F50FEB" w:rsidR="002050A8" w:rsidP="002050A8" w:rsidRDefault="002050A8" w14:paraId="1545BC67" w14:textId="77777777">
      <w:pPr>
        <w:pStyle w:val="SourceCode"/>
        <w:rPr>
          <w:rStyle w:val="VerbatimChar"/>
        </w:rPr>
      </w:pPr>
      <w:r w:rsidRPr="00F50FEB">
        <w:rPr>
          <w:rStyle w:val="VerbatimChar"/>
        </w:rPr>
        <w:t>ew0KwqDCoCJwcm9wIjrCoCJUaGVyZcKgY291bGTCoGJlwqBhwqBKU09OwqBtZXNz</w:t>
      </w:r>
    </w:p>
    <w:p w:rsidRPr="00F50FEB" w:rsidR="002050A8" w:rsidP="002050A8" w:rsidRDefault="002050A8" w14:paraId="2F596BE6" w14:textId="77777777">
      <w:pPr>
        <w:pStyle w:val="SourceCode"/>
        <w:rPr>
          <w:rStyle w:val="VerbatimChar"/>
        </w:rPr>
      </w:pPr>
      <w:r w:rsidRPr="00F50FEB">
        <w:rPr>
          <w:rStyle w:val="VerbatimChar"/>
        </w:rPr>
        <w:t>YWdlLMKgb3LCoGFueXRoaW5nwqBlbHNlwqByZWFsbHkuIg0KfQ==</w:t>
      </w:r>
    </w:p>
    <w:p w:rsidRPr="00F50FEB" w:rsidR="002050A8" w:rsidP="002050A8" w:rsidRDefault="002050A8" w14:paraId="148D1E0A" w14:textId="77777777">
      <w:pPr>
        <w:pStyle w:val="SourceCode"/>
        <w:rPr>
          <w:rStyle w:val="VerbatimChar"/>
        </w:rPr>
      </w:pPr>
      <w:r w:rsidRPr="00F50FEB">
        <w:rPr>
          <w:rStyle w:val="VerbatimChar"/>
        </w:rPr>
        <w:t xml:space="preserve">  &lt;/Content&gt;</w:t>
      </w:r>
    </w:p>
    <w:p w:rsidRPr="00F50FEB" w:rsidR="002050A8" w:rsidP="002050A8" w:rsidRDefault="002050A8" w14:paraId="04C6240D" w14:textId="77777777">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rsidR="002050A8" w:rsidP="002050A8" w:rsidRDefault="002050A8" w14:paraId="4061C5F6" w14:textId="77777777">
      <w:pPr>
        <w:pStyle w:val="Heading3"/>
      </w:pPr>
      <w:bookmarkStart w:name="_Toc25337021" w:id="101"/>
      <w:bookmarkStart w:name="_Toc25357146" w:id="102"/>
      <w:bookmarkStart w:name="_Toc32417331" w:id="103"/>
      <w:r>
        <w:t>REST Interface Requirements</w:t>
      </w:r>
      <w:bookmarkEnd w:id="101"/>
      <w:bookmarkEnd w:id="102"/>
      <w:bookmarkEnd w:id="103"/>
      <w:r>
        <w:t xml:space="preserve"> </w:t>
      </w:r>
    </w:p>
    <w:p w:rsidR="002050A8" w:rsidP="002050A8" w:rsidRDefault="002050A8" w14:paraId="01F453E6" w14:textId="77777777">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rsidR="002050A8" w:rsidP="002050A8" w:rsidRDefault="002050A8" w14:paraId="154356C1" w14:textId="77777777">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rsidR="002050A8" w:rsidP="002050A8" w:rsidRDefault="002050A8" w14:paraId="5363E66F" w14:textId="77777777">
      <w:pPr>
        <w:pStyle w:val="BodyText"/>
      </w:pPr>
      <w:r>
        <w:t>In specific implementations of this specification, the JSON content MAY specify the URL of a JSON Schema if the ISBM Service Provider is to validate the JSON content against a schema.</w:t>
      </w:r>
    </w:p>
    <w:p w:rsidR="002050A8" w:rsidP="002050A8" w:rsidRDefault="002050A8" w14:paraId="3A8C0345" w14:textId="77777777">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w:history="1" r:id="rId37">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rsidR="002050A8" w:rsidP="002050A8" w:rsidRDefault="002050A8" w14:paraId="28664AD4" w14:textId="77777777">
      <w:pPr>
        <w:pStyle w:val="BodyText"/>
      </w:pPr>
      <w:r>
        <w:t>A REST-based ISBM Service Provider SHOULD NOT exchange JSON Message Content using the String content type within a JSON message.</w:t>
      </w:r>
    </w:p>
    <w:p w:rsidR="002050A8" w:rsidP="002050A8" w:rsidRDefault="002050A8" w14:paraId="77517BE8" w14:textId="77777777">
      <w:pPr>
        <w:pStyle w:val="BodyText"/>
      </w:pPr>
      <w:r>
        <w:t>A REST-based ISBM Service Provider SHOULD NOT exchange XML Message Content using the String content type within an XML message.</w:t>
      </w:r>
    </w:p>
    <w:p w:rsidR="002050A8" w:rsidP="002050A8" w:rsidRDefault="002050A8" w14:paraId="0C0B6BC5" w14:textId="77777777">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w:history="1" w:anchor="content-coding" r:id="rId38">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w:history="1" r:id="rId39">
        <w:r>
          <w:rPr>
            <w:rStyle w:val="Hyperlink"/>
          </w:rPr>
          <w:t>from</w:t>
        </w:r>
      </w:hyperlink>
      <w:r>
        <w:rPr>
          <w:rStyle w:val="Hyperlink"/>
        </w:rPr>
        <w:t xml:space="preserve"> IANA </w:t>
      </w:r>
      <w:r w:rsidRPr="00443482">
        <w:t>[https://www.iana.org/assignments/media-types/media-types.xhtml].</w:t>
      </w:r>
      <w:r>
        <w:t>.</w:t>
      </w:r>
    </w:p>
    <w:p w:rsidR="002050A8" w:rsidP="002050A8" w:rsidRDefault="002050A8" w14:paraId="2D321B0A" w14:textId="77777777">
      <w:pPr>
        <w:pStyle w:val="BodyText"/>
      </w:pPr>
      <w:r>
        <w:t>A REST-based ISBM Service Provider SHOULD NOT exchange JSON Message Content using the Binary content type within a JSON.</w:t>
      </w:r>
    </w:p>
    <w:p w:rsidR="002050A8" w:rsidP="002050A8" w:rsidRDefault="002050A8" w14:paraId="76442A7E" w14:textId="77777777">
      <w:pPr>
        <w:pStyle w:val="BodyText"/>
      </w:pPr>
      <w:r>
        <w:t>A REST-based ISBM Service Provider SHOULD NOT exchange XML Message Content using the Binary content type within an XML message.</w:t>
      </w:r>
    </w:p>
    <w:p w:rsidR="002050A8" w:rsidP="002050A8" w:rsidRDefault="002050A8" w14:paraId="301F1823" w14:textId="77777777">
      <w:pPr>
        <w:spacing w:after="0"/>
      </w:pPr>
      <w:r>
        <w:t>The Channel URIs MUST be encoded when used within the URL of a REST call, for example: '</w:t>
      </w:r>
      <w:hyperlink w:history="1" r:id="rId40">
        <w:r w:rsidRPr="001D29CC">
          <w:rPr>
            <w:rStyle w:val="Hyperlink"/>
          </w:rPr>
          <w:t>http://server/channels/encoded%2Fchannel%2FURI'</w:t>
        </w:r>
      </w:hyperlink>
    </w:p>
    <w:p w:rsidR="002050A8" w:rsidP="002050A8" w:rsidRDefault="002050A8" w14:paraId="33EDD400" w14:textId="77777777">
      <w:pPr>
        <w:pStyle w:val="Heading4"/>
      </w:pPr>
      <w:r>
        <w:t>JSON Message Content Example</w:t>
      </w:r>
    </w:p>
    <w:p w:rsidR="002050A8" w:rsidP="002050A8" w:rsidRDefault="002050A8" w14:paraId="45EAE34F" w14:textId="77777777">
      <w:pPr>
        <w:pStyle w:val="BodyText"/>
      </w:pPr>
      <w:r>
        <w:t>The following is an HTTP request for the Post Publication operation containing JSON Message Content within a JSON message.</w:t>
      </w:r>
    </w:p>
    <w:p w:rsidR="002050A8" w:rsidP="002050A8" w:rsidRDefault="002050A8" w14:paraId="5F1F2956" w14:textId="77777777">
      <w:pPr>
        <w:pStyle w:val="SourceCode"/>
      </w:pPr>
      <w:r>
        <w:t>POST /sessions/321/publications HTTP/1.1</w:t>
      </w:r>
    </w:p>
    <w:p w:rsidR="002050A8" w:rsidP="002050A8" w:rsidRDefault="002050A8" w14:paraId="4981A7B3" w14:textId="77777777">
      <w:pPr>
        <w:pStyle w:val="SourceCode"/>
      </w:pPr>
      <w:r>
        <w:t>Host: http://example.com</w:t>
      </w:r>
    </w:p>
    <w:p w:rsidR="002050A8" w:rsidP="002050A8" w:rsidRDefault="002050A8" w14:paraId="0E0B679B" w14:textId="77777777">
      <w:pPr>
        <w:pStyle w:val="SourceCode"/>
      </w:pPr>
      <w:r>
        <w:t>Accept: application/</w:t>
      </w:r>
      <w:proofErr w:type="spellStart"/>
      <w:r>
        <w:t>jsonContent</w:t>
      </w:r>
      <w:proofErr w:type="spellEnd"/>
      <w:r>
        <w:t>-Type: application/json</w:t>
      </w:r>
    </w:p>
    <w:p w:rsidR="002050A8" w:rsidP="002050A8" w:rsidRDefault="002050A8" w14:paraId="66925629" w14:textId="77777777">
      <w:pPr>
        <w:pStyle w:val="SourceCode"/>
      </w:pPr>
      <w:r>
        <w:t>Content-Length: 183</w:t>
      </w:r>
    </w:p>
    <w:p w:rsidR="002050A8" w:rsidP="002050A8" w:rsidRDefault="002050A8" w14:paraId="17004D38" w14:textId="77777777">
      <w:pPr>
        <w:pStyle w:val="SourceCode"/>
      </w:pPr>
    </w:p>
    <w:p w:rsidR="002050A8" w:rsidP="002050A8" w:rsidRDefault="002050A8" w14:paraId="019F2D85" w14:textId="77777777">
      <w:pPr>
        <w:pStyle w:val="SourceCode"/>
      </w:pPr>
      <w:r>
        <w:t>{</w:t>
      </w:r>
    </w:p>
    <w:p w:rsidR="002050A8" w:rsidP="002050A8" w:rsidRDefault="002050A8" w14:paraId="52A2086E" w14:textId="77777777">
      <w:pPr>
        <w:pStyle w:val="SourceCode"/>
      </w:pPr>
      <w:r>
        <w:t>  "topics": ["topic1", "</w:t>
      </w:r>
      <w:proofErr w:type="spellStart"/>
      <w:r>
        <w:t>etc</w:t>
      </w:r>
      <w:proofErr w:type="spellEnd"/>
      <w:r>
        <w:t>"],</w:t>
      </w:r>
    </w:p>
    <w:p w:rsidR="002050A8" w:rsidP="002050A8" w:rsidRDefault="002050A8" w14:paraId="2D2A37E2" w14:textId="77777777">
      <w:pPr>
        <w:pStyle w:val="SourceCode"/>
      </w:pPr>
      <w:r>
        <w:t>  "expiry": "P1D",</w:t>
      </w:r>
    </w:p>
    <w:p w:rsidR="002050A8" w:rsidP="002050A8" w:rsidRDefault="002050A8" w14:paraId="47AEA8D3" w14:textId="77777777">
      <w:pPr>
        <w:pStyle w:val="SourceCode"/>
      </w:pPr>
      <w:r>
        <w:t>  "</w:t>
      </w:r>
      <w:proofErr w:type="spellStart"/>
      <w:r>
        <w:t>messageContent</w:t>
      </w:r>
      <w:proofErr w:type="spellEnd"/>
      <w:r>
        <w:t>": {</w:t>
      </w:r>
    </w:p>
    <w:p w:rsidR="002050A8" w:rsidP="002050A8" w:rsidRDefault="002050A8" w14:paraId="128F8AAF" w14:textId="77777777">
      <w:pPr>
        <w:pStyle w:val="SourceCode"/>
      </w:pPr>
      <w:r>
        <w:t>    "content": {</w:t>
      </w:r>
    </w:p>
    <w:p w:rsidR="002050A8" w:rsidP="002050A8" w:rsidRDefault="002050A8" w14:paraId="27C821DC" w14:textId="77777777">
      <w:pPr>
        <w:pStyle w:val="SourceCode"/>
      </w:pPr>
      <w:r>
        <w:t xml:space="preserve">      "</w:t>
      </w:r>
      <w:proofErr w:type="spellStart"/>
      <w:r>
        <w:t>somejson</w:t>
      </w:r>
      <w:proofErr w:type="spellEnd"/>
      <w:r>
        <w:t>": "This is some JSON native content"</w:t>
      </w:r>
    </w:p>
    <w:p w:rsidR="002050A8" w:rsidP="002050A8" w:rsidRDefault="002050A8" w14:paraId="43C7B6EF" w14:textId="77777777">
      <w:pPr>
        <w:pStyle w:val="SourceCode"/>
      </w:pPr>
      <w:r>
        <w:t xml:space="preserve">    }</w:t>
      </w:r>
    </w:p>
    <w:p w:rsidR="002050A8" w:rsidP="002050A8" w:rsidRDefault="002050A8" w14:paraId="5FC1C9A3" w14:textId="77777777">
      <w:pPr>
        <w:pStyle w:val="SourceCode"/>
      </w:pPr>
      <w:r>
        <w:t xml:space="preserve">  } </w:t>
      </w:r>
    </w:p>
    <w:p w:rsidR="002050A8" w:rsidP="002050A8" w:rsidRDefault="002050A8" w14:paraId="286151C0" w14:textId="77777777">
      <w:pPr>
        <w:pStyle w:val="SourceCode"/>
      </w:pPr>
      <w:r>
        <w:t>}</w:t>
      </w:r>
    </w:p>
    <w:p w:rsidR="002050A8" w:rsidP="002050A8" w:rsidRDefault="002050A8" w14:paraId="3889FCEE" w14:textId="77777777">
      <w:pPr>
        <w:pStyle w:val="Heading4"/>
      </w:pPr>
      <w:bookmarkStart w:name="_String_Message_Content" w:id="104"/>
      <w:bookmarkEnd w:id="104"/>
      <w:r>
        <w:t>String Message Content Example</w:t>
      </w:r>
    </w:p>
    <w:p w:rsidR="002050A8" w:rsidP="002050A8" w:rsidRDefault="002050A8" w14:paraId="20B9098F" w14:textId="77777777">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rsidRPr="00C95060" w:rsidR="002050A8" w:rsidP="002050A8" w:rsidRDefault="002050A8" w14:paraId="75B07748" w14:textId="77777777">
      <w:pPr>
        <w:pStyle w:val="SourceCode"/>
      </w:pPr>
      <w:r w:rsidRPr="00C95060">
        <w:t>POST /sessions/321/publications HTTP/1.1</w:t>
      </w:r>
    </w:p>
    <w:p w:rsidRPr="00C95060" w:rsidR="002050A8" w:rsidP="002050A8" w:rsidRDefault="002050A8" w14:paraId="0DDCF82D" w14:textId="77777777">
      <w:pPr>
        <w:pStyle w:val="SourceCode"/>
      </w:pPr>
      <w:r w:rsidRPr="00C95060">
        <w:t xml:space="preserve">Host: </w:t>
      </w:r>
      <w:hyperlink w:tgtFrame="_blank" w:tooltip="http://example.com" w:history="1" r:id="rId41">
        <w:r w:rsidRPr="00C95060">
          <w:t>http://example.com</w:t>
        </w:r>
      </w:hyperlink>
    </w:p>
    <w:p w:rsidRPr="00C95060" w:rsidR="002050A8" w:rsidP="002050A8" w:rsidRDefault="002050A8" w14:paraId="712982ED" w14:textId="77777777">
      <w:pPr>
        <w:pStyle w:val="SourceCode"/>
      </w:pPr>
      <w:r w:rsidRPr="00C95060">
        <w:t>Accept: application/json</w:t>
      </w:r>
    </w:p>
    <w:p w:rsidRPr="00C95060" w:rsidR="002050A8" w:rsidP="002050A8" w:rsidRDefault="002050A8" w14:paraId="6090C138" w14:textId="77777777">
      <w:pPr>
        <w:pStyle w:val="SourceCode"/>
      </w:pPr>
      <w:r w:rsidRPr="00C95060">
        <w:t>Content-Type: application/json</w:t>
      </w:r>
    </w:p>
    <w:p w:rsidRPr="00C95060" w:rsidR="002050A8" w:rsidP="002050A8" w:rsidRDefault="002050A8" w14:paraId="2C517CC1" w14:textId="77777777">
      <w:pPr>
        <w:pStyle w:val="SourceCode"/>
      </w:pPr>
      <w:r w:rsidRPr="00C95060">
        <w:t>Content-Length: 187</w:t>
      </w:r>
    </w:p>
    <w:p w:rsidRPr="00C95060" w:rsidR="002050A8" w:rsidP="002050A8" w:rsidRDefault="002050A8" w14:paraId="4D2BB1CF" w14:textId="77777777">
      <w:pPr>
        <w:pStyle w:val="SourceCode"/>
      </w:pPr>
    </w:p>
    <w:p w:rsidRPr="00C95060" w:rsidR="002050A8" w:rsidP="002050A8" w:rsidRDefault="002050A8" w14:paraId="205126CC" w14:textId="77777777">
      <w:pPr>
        <w:pStyle w:val="SourceCode"/>
      </w:pPr>
      <w:r w:rsidRPr="00C95060">
        <w:t>{</w:t>
      </w:r>
    </w:p>
    <w:p w:rsidRPr="00C95060" w:rsidR="002050A8" w:rsidP="002050A8" w:rsidRDefault="002050A8" w14:paraId="644A165B" w14:textId="77777777">
      <w:pPr>
        <w:pStyle w:val="SourceCode"/>
      </w:pPr>
      <w:r w:rsidRPr="00C95060">
        <w:t xml:space="preserve">  "topics": ["topic1", "</w:t>
      </w:r>
      <w:proofErr w:type="spellStart"/>
      <w:r w:rsidRPr="00C95060">
        <w:t>etc</w:t>
      </w:r>
      <w:proofErr w:type="spellEnd"/>
      <w:r w:rsidRPr="00C95060">
        <w:t>"],</w:t>
      </w:r>
    </w:p>
    <w:p w:rsidRPr="00C95060" w:rsidR="002050A8" w:rsidP="002050A8" w:rsidRDefault="002050A8" w14:paraId="09488E62" w14:textId="77777777">
      <w:pPr>
        <w:pStyle w:val="SourceCode"/>
      </w:pPr>
      <w:r w:rsidRPr="00C95060">
        <w:t xml:space="preserve">  "expiry": "P1D",</w:t>
      </w:r>
    </w:p>
    <w:p w:rsidRPr="00C95060" w:rsidR="002050A8" w:rsidP="002050A8" w:rsidRDefault="002050A8" w14:paraId="3F8AF99A" w14:textId="77777777">
      <w:pPr>
        <w:pStyle w:val="SourceCode"/>
      </w:pPr>
      <w:r w:rsidRPr="00C95060">
        <w:t xml:space="preserve">  "</w:t>
      </w:r>
      <w:proofErr w:type="spellStart"/>
      <w:r w:rsidRPr="00C95060">
        <w:t>messageContent</w:t>
      </w:r>
      <w:proofErr w:type="spellEnd"/>
      <w:r w:rsidRPr="00C95060">
        <w:t>": {</w:t>
      </w:r>
    </w:p>
    <w:p w:rsidRPr="00C95060" w:rsidR="002050A8" w:rsidP="002050A8" w:rsidRDefault="002050A8" w14:paraId="51966508" w14:textId="77777777">
      <w:pPr>
        <w:pStyle w:val="SourceCode"/>
      </w:pPr>
      <w:r w:rsidRPr="00C95060">
        <w:t xml:space="preserve">    "</w:t>
      </w:r>
      <w:proofErr w:type="spellStart"/>
      <w:r w:rsidRPr="00C95060">
        <w:t>mediaType</w:t>
      </w:r>
      <w:proofErr w:type="spellEnd"/>
      <w:r w:rsidRPr="00C95060">
        <w:t>": "application/xml",</w:t>
      </w:r>
    </w:p>
    <w:p w:rsidRPr="00C95060" w:rsidR="002050A8" w:rsidP="002050A8" w:rsidRDefault="002050A8" w14:paraId="11AEC6D1" w14:textId="77777777">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rsidRPr="00C95060" w:rsidR="002050A8" w:rsidP="002050A8" w:rsidRDefault="002050A8" w14:paraId="790DEA68" w14:textId="77777777">
      <w:pPr>
        <w:pStyle w:val="SourceCode"/>
      </w:pPr>
      <w:r w:rsidRPr="00C95060">
        <w:t xml:space="preserve">  } </w:t>
      </w:r>
    </w:p>
    <w:p w:rsidRPr="00C95060" w:rsidR="002050A8" w:rsidP="002050A8" w:rsidRDefault="002050A8" w14:paraId="25E6979C" w14:textId="77777777">
      <w:pPr>
        <w:pStyle w:val="SourceCode"/>
      </w:pPr>
      <w:r w:rsidRPr="00C95060">
        <w:t>}</w:t>
      </w:r>
    </w:p>
    <w:p w:rsidRPr="00B303C3" w:rsidR="002050A8" w:rsidP="002050A8" w:rsidRDefault="002050A8" w14:paraId="1A531105" w14:textId="77777777">
      <w:pPr>
        <w:pStyle w:val="Heading4"/>
      </w:pPr>
      <w:r>
        <w:t> Binary Message Content Example</w:t>
      </w:r>
    </w:p>
    <w:p w:rsidRPr="00DD1A7D" w:rsidR="002050A8" w:rsidP="002050A8" w:rsidRDefault="002050A8" w14:paraId="7FC09C05" w14:textId="77777777">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history="1" w:anchor="_String_Message_Content">
        <w:r w:rsidRPr="00590C38">
          <w:rPr>
            <w:rStyle w:val="Hyperlink"/>
          </w:rPr>
          <w:t>String Message Content Example</w:t>
        </w:r>
      </w:hyperlink>
      <w:r w:rsidRPr="00DD1A7D">
        <w:t>. </w:t>
      </w:r>
    </w:p>
    <w:p w:rsidRPr="00C95060" w:rsidR="002050A8" w:rsidP="002050A8" w:rsidRDefault="002050A8" w14:paraId="1B2E564B" w14:textId="77777777">
      <w:pPr>
        <w:pStyle w:val="SourceCode"/>
      </w:pPr>
      <w:r w:rsidRPr="00C95060">
        <w:t>POST /sessions/321/publications HTTP/1.1</w:t>
      </w:r>
    </w:p>
    <w:p w:rsidRPr="00C95060" w:rsidR="002050A8" w:rsidP="002050A8" w:rsidRDefault="002050A8" w14:paraId="5BB13311" w14:textId="77777777">
      <w:pPr>
        <w:pStyle w:val="SourceCode"/>
      </w:pPr>
      <w:r w:rsidRPr="00C95060">
        <w:t>Host: http://example.com</w:t>
      </w:r>
    </w:p>
    <w:p w:rsidRPr="00C95060" w:rsidR="002050A8" w:rsidP="002050A8" w:rsidRDefault="002050A8" w14:paraId="3800F961" w14:textId="77777777">
      <w:pPr>
        <w:pStyle w:val="SourceCode"/>
      </w:pPr>
      <w:r w:rsidRPr="00C95060">
        <w:t>Accept: application/json</w:t>
      </w:r>
    </w:p>
    <w:p w:rsidRPr="00C95060" w:rsidR="002050A8" w:rsidP="002050A8" w:rsidRDefault="002050A8" w14:paraId="186BCECA" w14:textId="77777777">
      <w:pPr>
        <w:pStyle w:val="SourceCode"/>
      </w:pPr>
      <w:r w:rsidRPr="00C95060">
        <w:t>Content-Type: application/json</w:t>
      </w:r>
    </w:p>
    <w:p w:rsidRPr="00C95060" w:rsidR="002050A8" w:rsidP="002050A8" w:rsidRDefault="002050A8" w14:paraId="7AE8D8F8" w14:textId="77777777">
      <w:pPr>
        <w:pStyle w:val="SourceCode"/>
      </w:pPr>
      <w:r w:rsidRPr="00C95060">
        <w:t>Content-Length: 238</w:t>
      </w:r>
    </w:p>
    <w:p w:rsidRPr="00C95060" w:rsidR="002050A8" w:rsidP="002050A8" w:rsidRDefault="002050A8" w14:paraId="51D8AE22" w14:textId="77777777">
      <w:pPr>
        <w:pStyle w:val="SourceCode"/>
      </w:pPr>
    </w:p>
    <w:p w:rsidRPr="00C95060" w:rsidR="002050A8" w:rsidP="002050A8" w:rsidRDefault="002050A8" w14:paraId="009D3AED" w14:textId="77777777">
      <w:pPr>
        <w:pStyle w:val="SourceCode"/>
      </w:pPr>
      <w:r w:rsidRPr="00C95060">
        <w:t>{</w:t>
      </w:r>
    </w:p>
    <w:p w:rsidRPr="00C95060" w:rsidR="002050A8" w:rsidP="002050A8" w:rsidRDefault="002050A8" w14:paraId="2AEA5125" w14:textId="77777777">
      <w:pPr>
        <w:pStyle w:val="SourceCode"/>
      </w:pPr>
      <w:r w:rsidRPr="00C95060">
        <w:t>  "topics": ["topic1", "</w:t>
      </w:r>
      <w:proofErr w:type="spellStart"/>
      <w:r w:rsidRPr="00C95060">
        <w:t>etc</w:t>
      </w:r>
      <w:proofErr w:type="spellEnd"/>
      <w:r w:rsidRPr="00C95060">
        <w:t>"],</w:t>
      </w:r>
    </w:p>
    <w:p w:rsidRPr="00C95060" w:rsidR="002050A8" w:rsidP="002050A8" w:rsidRDefault="002050A8" w14:paraId="7A37B103" w14:textId="77777777">
      <w:pPr>
        <w:pStyle w:val="SourceCode"/>
      </w:pPr>
      <w:r w:rsidRPr="00C95060">
        <w:t>  "expiry": "P1D",</w:t>
      </w:r>
    </w:p>
    <w:p w:rsidRPr="00C95060" w:rsidR="002050A8" w:rsidP="002050A8" w:rsidRDefault="002050A8" w14:paraId="458EAAC0" w14:textId="77777777">
      <w:pPr>
        <w:pStyle w:val="SourceCode"/>
      </w:pPr>
      <w:r w:rsidRPr="00C95060">
        <w:t>  "</w:t>
      </w:r>
      <w:proofErr w:type="spellStart"/>
      <w:r w:rsidRPr="00C95060">
        <w:t>messageContent</w:t>
      </w:r>
      <w:proofErr w:type="spellEnd"/>
      <w:r w:rsidRPr="00C95060">
        <w:t>": {</w:t>
      </w:r>
    </w:p>
    <w:p w:rsidRPr="00C95060" w:rsidR="002050A8" w:rsidP="002050A8" w:rsidRDefault="002050A8" w14:paraId="0D396424" w14:textId="77777777">
      <w:pPr>
        <w:pStyle w:val="SourceCode"/>
      </w:pPr>
      <w:r w:rsidRPr="00C95060">
        <w:t>    "</w:t>
      </w:r>
      <w:proofErr w:type="spellStart"/>
      <w:r w:rsidRPr="00C95060">
        <w:t>mediaType</w:t>
      </w:r>
      <w:proofErr w:type="spellEnd"/>
      <w:r w:rsidRPr="00C95060">
        <w:t>": "application/xml",</w:t>
      </w:r>
    </w:p>
    <w:p w:rsidRPr="00C95060" w:rsidR="002050A8" w:rsidP="002050A8" w:rsidRDefault="002050A8" w14:paraId="6DC36B21" w14:textId="77777777">
      <w:pPr>
        <w:pStyle w:val="SourceCode"/>
      </w:pPr>
      <w:r w:rsidRPr="00C95060">
        <w:t>    "</w:t>
      </w:r>
      <w:proofErr w:type="spellStart"/>
      <w:r w:rsidRPr="00C95060">
        <w:t>contentEncoding</w:t>
      </w:r>
      <w:proofErr w:type="spellEnd"/>
      <w:r w:rsidRPr="00C95060">
        <w:t>: "base64",</w:t>
      </w:r>
    </w:p>
    <w:p w:rsidRPr="00C95060" w:rsidR="002050A8" w:rsidP="002050A8" w:rsidRDefault="002050A8" w14:paraId="7CF1B7B6" w14:textId="77777777">
      <w:pPr>
        <w:pStyle w:val="SourceCode"/>
      </w:pPr>
      <w:r w:rsidRPr="00C95060">
        <w:t>    "content": "PHNvbWVYbWw+VGhpcyBpcyBYTUwgY29udGVudCBpbiBKU09OPC9zb21lWG1sPg=="</w:t>
      </w:r>
    </w:p>
    <w:p w:rsidRPr="00C95060" w:rsidR="002050A8" w:rsidP="002050A8" w:rsidRDefault="002050A8" w14:paraId="6021C284" w14:textId="77777777">
      <w:pPr>
        <w:pStyle w:val="SourceCode"/>
      </w:pPr>
      <w:r w:rsidRPr="00C95060">
        <w:t xml:space="preserve">  } </w:t>
      </w:r>
    </w:p>
    <w:p w:rsidRPr="00C95060" w:rsidR="002050A8" w:rsidP="002050A8" w:rsidRDefault="002050A8" w14:paraId="0A303678" w14:textId="77777777">
      <w:pPr>
        <w:pStyle w:val="SourceCode"/>
      </w:pPr>
      <w:r w:rsidRPr="00C95060">
        <w:t>}</w:t>
      </w:r>
    </w:p>
    <w:p w:rsidR="002050A8" w:rsidP="002050A8" w:rsidRDefault="002050A8" w14:paraId="76A65E60" w14:textId="77777777">
      <w:pPr>
        <w:pStyle w:val="Heading2"/>
      </w:pPr>
      <w:bookmarkStart w:name="security" w:id="105"/>
      <w:bookmarkStart w:name="error-handling" w:id="106"/>
      <w:bookmarkStart w:name="_Toc25357147" w:id="107"/>
      <w:bookmarkStart w:name="_Toc25337022" w:id="108"/>
      <w:bookmarkStart w:name="_Toc32417332" w:id="109"/>
      <w:bookmarkStart w:name="_Toc25337025" w:id="110"/>
      <w:bookmarkStart w:name="_Toc25357150" w:id="111"/>
      <w:bookmarkStart w:name="_Toc32417335" w:id="112"/>
      <w:bookmarkEnd w:id="105"/>
      <w:bookmarkEnd w:id="106"/>
      <w:r>
        <w:t>Security</w:t>
      </w:r>
      <w:bookmarkEnd w:id="107"/>
      <w:bookmarkEnd w:id="108"/>
      <w:bookmarkEnd w:id="109"/>
    </w:p>
    <w:p w:rsidR="002050A8" w:rsidP="002050A8" w:rsidRDefault="002050A8" w14:paraId="677F7F56" w14:textId="77777777">
      <w:pPr>
        <w:pStyle w:val="BodyText"/>
      </w:pPr>
      <w:r>
        <w:t>Security in the ISBM specification only provides authorization of channels. Authorization of services is considered out-of-scope.</w:t>
      </w:r>
    </w:p>
    <w:p w:rsidR="002050A8" w:rsidP="002050A8" w:rsidRDefault="002050A8" w14:paraId="2144E6D4" w14:textId="77777777">
      <w:pPr>
        <w:pStyle w:val="BodyText"/>
      </w:pPr>
      <w:r>
        <w:t>All ISBM implementations MUST support transport layer security (e.g. SSL/TLS) in order to secure tokens and messages, and to prevent replay attacks.</w:t>
      </w:r>
    </w:p>
    <w:p w:rsidR="002050A8" w:rsidP="002050A8" w:rsidRDefault="002050A8" w14:paraId="6B580BA9" w14:textId="77777777">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rsidR="002050A8" w:rsidP="002050A8" w:rsidRDefault="002050A8" w14:paraId="2BC43886" w14:textId="77777777">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name="_Hlk29804591" w:id="113"/>
      <w:r>
        <w:fldChar w:fldCharType="begin"/>
      </w:r>
      <w:r>
        <w:instrText xml:space="preserve"> HYPERLINK "http://oauth.net/" \h </w:instrText>
      </w:r>
      <w:r>
        <w:fldChar w:fldCharType="separate"/>
      </w:r>
      <w:r>
        <w:rPr>
          <w:rStyle w:val="Hyperlink"/>
        </w:rPr>
        <w:t>OAuth</w:t>
      </w:r>
      <w:r>
        <w:rPr>
          <w:rStyle w:val="Hyperlink"/>
        </w:rPr>
        <w:fldChar w:fldCharType="end"/>
      </w:r>
      <w:bookmarkEnd w:id="113"/>
      <w:r>
        <w:rPr>
          <w:rStyle w:val="Hyperlink"/>
        </w:rPr>
        <w:t xml:space="preserve"> </w:t>
      </w:r>
      <w:r w:rsidRPr="00800D14">
        <w:t>[http://oauth.net/]</w:t>
      </w:r>
      <w:r>
        <w:t>.</w:t>
      </w:r>
    </w:p>
    <w:p w:rsidR="002050A8" w:rsidP="002050A8" w:rsidRDefault="002050A8" w14:paraId="21B93656" w14:textId="77777777">
      <w:pPr>
        <w:pStyle w:val="BodyText"/>
      </w:pPr>
      <w:r>
        <w:t xml:space="preserve">An ISBM Service Provider MUST validate security tokens for every service operation except for the Channel Management Service </w:t>
      </w:r>
      <w:hyperlink w:history="1" w:anchor="_Create_Channel">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rsidR="002050A8" w:rsidP="002050A8" w:rsidRDefault="002050A8" w14:paraId="596649EC" w14:textId="77777777">
      <w:pPr>
        <w:pStyle w:val="Heading3"/>
      </w:pPr>
      <w:bookmarkStart w:name="_Toc25337023" w:id="114"/>
      <w:bookmarkStart w:name="_Toc25357148" w:id="115"/>
      <w:bookmarkStart w:name="_Toc32417333" w:id="116"/>
      <w:r>
        <w:t>SOAP Interface Requirements</w:t>
      </w:r>
      <w:bookmarkEnd w:id="114"/>
      <w:bookmarkEnd w:id="115"/>
      <w:bookmarkEnd w:id="116"/>
    </w:p>
    <w:p w:rsidR="002050A8" w:rsidP="002050A8" w:rsidRDefault="002050A8" w14:paraId="442EC3EB" w14:textId="77777777">
      <w:pPr>
        <w:pStyle w:val="BodyText"/>
      </w:pPr>
      <w:r>
        <w:t xml:space="preserve">All ISBM SOAP implementations MUST support the </w:t>
      </w:r>
      <w:bookmarkStart w:name="_Hlk30158223" w:id="117"/>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117"/>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rsidR="002050A8" w:rsidP="002050A8" w:rsidRDefault="002050A8" w14:paraId="511ED866" w14:textId="77777777">
      <w:pPr>
        <w:pStyle w:val="Note"/>
      </w:pPr>
      <w:bookmarkStart w:name="_Hlk26301716" w:id="118"/>
      <w:r>
        <w:t>NOTE</w:t>
      </w:r>
      <w:r>
        <w:tab/>
      </w:r>
      <w:r>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118"/>
    <w:p w:rsidR="002050A8" w:rsidP="002050A8" w:rsidRDefault="002050A8" w14:paraId="2760AC94" w14:textId="77777777">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rsidR="002050A8" w:rsidP="002050A8" w:rsidRDefault="002050A8" w14:paraId="42C97658" w14:textId="77777777">
      <w:pPr>
        <w:pStyle w:val="Heading3"/>
      </w:pPr>
      <w:bookmarkStart w:name="_Toc25337024" w:id="119"/>
      <w:bookmarkStart w:name="_Toc25357149" w:id="120"/>
      <w:bookmarkStart w:name="_Toc32417334" w:id="121"/>
      <w:r>
        <w:t>REST Interface Requirements</w:t>
      </w:r>
      <w:bookmarkEnd w:id="119"/>
      <w:bookmarkEnd w:id="120"/>
      <w:bookmarkEnd w:id="121"/>
    </w:p>
    <w:p w:rsidR="002050A8" w:rsidP="002050A8" w:rsidRDefault="002050A8" w14:paraId="45CDD9DF" w14:textId="77777777">
      <w:pPr>
        <w:pStyle w:val="BodyText"/>
      </w:pPr>
      <w:r>
        <w:t xml:space="preserve">All ISBM REST implementations MUST support the standard </w:t>
      </w:r>
      <w:hyperlink w:history="1" r:id="rId44">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rsidR="002050A8" w:rsidP="002050A8" w:rsidRDefault="002050A8" w14:paraId="052C19EE" w14:textId="77777777">
      <w:pPr>
        <w:pStyle w:val="Note"/>
      </w:pPr>
      <w:r w:rsidRPr="00971941">
        <w:t>NOTE</w:t>
      </w:r>
      <w:r w:rsidRPr="00971941">
        <w:tab/>
      </w:r>
      <w:r w:rsidRPr="00971941">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2050A8" w:rsidP="002050A8" w:rsidRDefault="002050A8" w14:paraId="07EB71BE" w14:textId="77777777">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w:history="1" r:id="rId45">
        <w:r w:rsidRPr="00A17B41">
          <w:rPr>
            <w:rStyle w:val="Hyperlink"/>
          </w:rPr>
          <w:t>OAuth 2.0</w:t>
        </w:r>
      </w:hyperlink>
      <w:r>
        <w:t xml:space="preserve"> [</w:t>
      </w:r>
      <w:r w:rsidRPr="00A17B41">
        <w:t>https://oauth.net/2/</w:t>
      </w:r>
      <w:r>
        <w:t xml:space="preserve">] and </w:t>
      </w:r>
      <w:hyperlink w:history="1" r:id="rId46">
        <w:r w:rsidRPr="00AC183A">
          <w:rPr>
            <w:rStyle w:val="Hyperlink"/>
          </w:rPr>
          <w:t>JWT</w:t>
        </w:r>
      </w:hyperlink>
      <w:r>
        <w:t xml:space="preserve"> (JSON Web Tokens) [</w:t>
      </w:r>
      <w:hyperlink w:history="1" r:id="rId47">
        <w:r w:rsidRPr="002A63D9">
          <w:t>https://tools.ietf.org/html/rfc7519</w:t>
        </w:r>
      </w:hyperlink>
      <w:r>
        <w:t>], for example.</w:t>
      </w:r>
    </w:p>
    <w:p w:rsidR="002050A8" w:rsidP="002050A8" w:rsidRDefault="002050A8" w14:paraId="6E7734ED" w14:textId="77777777">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history="1" w:anchor="_UsernameToken">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rsidR="002050A8" w:rsidP="002050A8" w:rsidRDefault="002050A8" w14:paraId="6E365D0F" w14:textId="77777777">
      <w:pPr>
        <w:pStyle w:val="Heading2"/>
      </w:pPr>
      <w:r>
        <w:t>Error Handling</w:t>
      </w:r>
      <w:bookmarkEnd w:id="110"/>
      <w:bookmarkEnd w:id="111"/>
      <w:bookmarkEnd w:id="112"/>
    </w:p>
    <w:p w:rsidR="002050A8" w:rsidP="002050A8" w:rsidRDefault="002050A8" w14:paraId="369CF71F" w14:textId="77777777">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w:anchor="_Toc478383507" r:id="rId48">
        <w:r>
          <w:rPr>
            <w:rStyle w:val="Hyperlink"/>
          </w:rPr>
          <w:t>SOAP 1.1, SOAP Fault</w:t>
        </w:r>
      </w:hyperlink>
      <w:r>
        <w:rPr>
          <w:rStyle w:val="Hyperlink"/>
        </w:rPr>
        <w:t xml:space="preserve"> </w:t>
      </w:r>
      <w:r w:rsidRPr="001E4E21">
        <w:t>[http://www.w3.org/TR/soap11/#_Toc478383507]</w:t>
      </w:r>
      <w:r>
        <w:t xml:space="preserve">). For a SOAP 1.2 implementation this is provided through the SOAP </w:t>
      </w:r>
      <w:r>
        <w:rPr>
          <w:rStyle w:val="VerbatimChar"/>
        </w:rPr>
        <w:t>Reason</w:t>
      </w:r>
      <w:r>
        <w:t xml:space="preserve"> element (see </w:t>
      </w:r>
      <w:hyperlink w:anchor="faultstringelement" r:id="rId49">
        <w:r>
          <w:rPr>
            <w:rStyle w:val="Hyperlink"/>
          </w:rPr>
          <w:t>SOAP 1.2, SOAP Reason Element</w:t>
        </w:r>
      </w:hyperlink>
      <w:r>
        <w:rPr>
          <w:rStyle w:val="Hyperlink"/>
        </w:rPr>
        <w:t xml:space="preserve"> </w:t>
      </w:r>
      <w:r w:rsidRPr="001E4E21">
        <w:t>[http://www.w3.org/TR/soap12-part1/#faultstringelement]</w:t>
      </w:r>
      <w:r>
        <w:t>).</w:t>
      </w:r>
    </w:p>
    <w:p w:rsidR="002050A8" w:rsidP="002050A8" w:rsidRDefault="002050A8" w14:paraId="3EC11EAD" w14:textId="77777777">
      <w:pPr>
        <w:pStyle w:val="BodyText"/>
      </w:pPr>
      <w:r>
        <w:t>For REST implementation,</w:t>
      </w:r>
      <w:bookmarkStart w:name="soap-faults" w:id="122"/>
      <w:bookmarkEnd w:id="122"/>
      <w:r>
        <w:t xml:space="preserve"> this is provided through a simple object schema containing the </w:t>
      </w:r>
      <w:r w:rsidRPr="005E4D68">
        <w:rPr>
          <w:rStyle w:val="VerbatimChar"/>
        </w:rPr>
        <w:t>fault</w:t>
      </w:r>
      <w:r>
        <w:t xml:space="preserve"> property (e.g., </w:t>
      </w:r>
      <w:hyperlink w:history="1" w:anchor="_Fault">
        <w:proofErr w:type="spellStart"/>
        <w:r w:rsidRPr="00F76A3F">
          <w:rPr>
            <w:rStyle w:val="Hyperlink"/>
          </w:rPr>
          <w:t>ParameterFault</w:t>
        </w:r>
        <w:proofErr w:type="spellEnd"/>
      </w:hyperlink>
      <w:r>
        <w:t>).</w:t>
      </w:r>
    </w:p>
    <w:p w:rsidR="002050A8" w:rsidP="002050A8" w:rsidRDefault="002050A8" w14:paraId="11C2B874" w14:textId="77777777">
      <w:pPr>
        <w:pStyle w:val="Note"/>
      </w:pPr>
      <w:r>
        <w:t>NOTE</w:t>
      </w:r>
      <w:r>
        <w:tab/>
      </w:r>
      <w:r>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history="1" w:anchor="_Delete_Channel">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rsidR="002050A8" w:rsidP="002050A8" w:rsidRDefault="002050A8" w14:paraId="762AF94D" w14:textId="77777777">
      <w:pPr>
        <w:pStyle w:val="Heading3"/>
      </w:pPr>
      <w:bookmarkStart w:name="invalid-notification-url" w:id="123"/>
      <w:bookmarkStart w:name="_Toc25337026" w:id="124"/>
      <w:bookmarkStart w:name="_Toc25357151" w:id="125"/>
      <w:bookmarkStart w:name="_Toc32417336" w:id="126"/>
      <w:bookmarkEnd w:id="123"/>
      <w:r>
        <w:t>Parameter Faults</w:t>
      </w:r>
      <w:bookmarkEnd w:id="124"/>
      <w:bookmarkEnd w:id="125"/>
      <w:bookmarkEnd w:id="126"/>
    </w:p>
    <w:p w:rsidR="002050A8" w:rsidP="002050A8" w:rsidRDefault="002050A8" w14:paraId="69AB03E5" w14:textId="77777777">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rsidR="002050A8" w:rsidP="002050A8" w:rsidRDefault="002050A8" w14:paraId="60C14B05" w14:textId="77777777">
      <w:pPr>
        <w:pStyle w:val="BodyText"/>
      </w:pPr>
      <w:r>
        <w:t xml:space="preserve">For the SOAP interface, the undeclared </w:t>
      </w:r>
      <w:proofErr w:type="spellStart"/>
      <w:proofErr w:type="gramStart"/>
      <w:r w:rsidRPr="0070289C">
        <w:rPr>
          <w:rStyle w:val="VerbatimChar"/>
        </w:rPr>
        <w:t>isbm:ParameterFault</w:t>
      </w:r>
      <w:proofErr w:type="spellEnd"/>
      <w:proofErr w:type="gramEnd"/>
      <w:r>
        <w:t xml:space="preserve"> element MUST be used in the fault details.</w:t>
      </w:r>
    </w:p>
    <w:p w:rsidR="002050A8" w:rsidP="002050A8" w:rsidRDefault="002050A8" w14:paraId="7267EF0E" w14:textId="77777777">
      <w:pPr>
        <w:pStyle w:val="BodyText"/>
      </w:pPr>
      <w:r>
        <w:t xml:space="preserve">For the REST interface, the defined </w:t>
      </w:r>
      <w:hyperlink w:history="1" w:anchor="_Fault">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rsidR="002050A8" w:rsidP="002050A8" w:rsidRDefault="002050A8" w14:paraId="184AF00A" w14:textId="77777777">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rsidR="002050A8" w:rsidP="002050A8" w:rsidRDefault="002050A8" w14:paraId="0DE75E2B" w14:textId="77777777">
      <w:pPr>
        <w:pStyle w:val="Note"/>
      </w:pPr>
      <w:r>
        <w:t>NOTE</w:t>
      </w:r>
      <w:r>
        <w:tab/>
      </w:r>
      <w:r>
        <w:t>Parameter Faults are implicit for all Service Definitions and do not appear in the list of faults.</w:t>
      </w:r>
    </w:p>
    <w:p w:rsidR="002050A8" w:rsidP="002050A8" w:rsidRDefault="002050A8" w14:paraId="00144362" w14:textId="77777777">
      <w:pPr>
        <w:pStyle w:val="Heading3"/>
      </w:pPr>
      <w:bookmarkStart w:name="_Toc25337027" w:id="127"/>
      <w:bookmarkStart w:name="_Toc25357152" w:id="128"/>
      <w:bookmarkStart w:name="_Toc32417337" w:id="129"/>
      <w:r>
        <w:t>Invalid Notification URL</w:t>
      </w:r>
      <w:bookmarkEnd w:id="127"/>
      <w:bookmarkEnd w:id="128"/>
      <w:bookmarkEnd w:id="129"/>
    </w:p>
    <w:p w:rsidR="002050A8" w:rsidP="002050A8" w:rsidRDefault="002050A8" w14:paraId="2469BD14" w14:textId="77777777">
      <w:pPr>
        <w:pStyle w:val="BodyText"/>
      </w:pPr>
      <w:r>
        <w:t xml:space="preserve">If a provider/consumer application provides a URL that does not host a </w:t>
      </w:r>
      <w:hyperlink w:history="1" w:anchor="_Notify_Listener">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rsidR="002050A8" w:rsidP="002050A8" w:rsidRDefault="002050A8" w14:paraId="07875DC5" w14:textId="77777777">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rsidR="002050A8" w:rsidP="002050A8" w:rsidRDefault="002050A8" w14:paraId="6F2503D6" w14:textId="77777777">
      <w:pPr>
        <w:pStyle w:val="Heading2"/>
      </w:pPr>
      <w:bookmarkStart w:name="content-based-filtering" w:id="130"/>
      <w:bookmarkStart w:name="_Toc25337028" w:id="131"/>
      <w:bookmarkStart w:name="_Toc25357153" w:id="132"/>
      <w:bookmarkStart w:name="_Ref30151060" w:id="133"/>
      <w:bookmarkStart w:name="_Toc32417338" w:id="134"/>
      <w:bookmarkEnd w:id="130"/>
      <w:r>
        <w:t>Content-Based Filtering</w:t>
      </w:r>
      <w:bookmarkEnd w:id="131"/>
      <w:bookmarkEnd w:id="132"/>
      <w:bookmarkEnd w:id="133"/>
      <w:bookmarkEnd w:id="134"/>
    </w:p>
    <w:p w:rsidR="002050A8" w:rsidP="002050A8" w:rsidRDefault="002050A8" w14:paraId="7A112E90" w14:textId="77777777">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rsidR="002050A8" w:rsidP="002050A8" w:rsidRDefault="002050A8" w14:paraId="0034340A" w14:textId="77777777">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rsidR="002050A8" w:rsidP="002050A8" w:rsidRDefault="002050A8" w14:paraId="6DBD227F" w14:textId="77777777">
      <w:pPr>
        <w:pStyle w:val="BodyText"/>
      </w:pPr>
      <w:r>
        <w:t xml:space="preserve">It is RECOMMENDED that an XPath expression be used for XML content and a </w:t>
      </w:r>
      <w:hyperlink w:history="1" r:id="rId50">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rsidR="002050A8" w:rsidP="002050A8" w:rsidRDefault="002050A8" w14:paraId="0BE14B31" w14:textId="77777777">
      <w:pPr>
        <w:pStyle w:val="BodyText"/>
      </w:pPr>
      <w:r>
        <w:t>An XPath expression MUST be defined as an XPath v1.0 expression.</w:t>
      </w:r>
    </w:p>
    <w:p w:rsidR="002050A8" w:rsidP="002050A8" w:rsidRDefault="002050A8" w14:paraId="5D0E4BA0" w14:textId="77777777">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rsidR="002050A8" w:rsidP="002050A8" w:rsidRDefault="002050A8" w14:paraId="08781524" w14:textId="77777777">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rsidR="002050A8" w:rsidP="002050A8" w:rsidRDefault="002050A8" w14:paraId="01CFBBA8" w14:textId="77777777">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rsidR="002050A8" w:rsidP="002050A8" w:rsidRDefault="002050A8" w14:paraId="195ECAA4" w14:textId="77777777">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rsidR="002050A8" w:rsidP="002050A8" w:rsidRDefault="002050A8" w14:paraId="6490A84E" w14:textId="77777777">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rsidR="002050A8" w:rsidP="002050A8" w:rsidRDefault="002050A8" w14:paraId="1C95A80E" w14:textId="77777777">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rsidR="002050A8" w:rsidP="002050A8" w:rsidRDefault="002050A8" w14:paraId="345CF442" w14:textId="77777777">
      <w:pPr>
        <w:pStyle w:val="BodyText"/>
        <w:numPr>
          <w:ilvl w:val="0"/>
          <w:numId w:val="7"/>
        </w:numPr>
      </w:pPr>
      <w:r>
        <w:t>The evaluation of the expression is not possible due to being incompatible with the Message Content.</w:t>
      </w:r>
    </w:p>
    <w:p w:rsidR="002050A8" w:rsidP="002050A8" w:rsidRDefault="002050A8" w14:paraId="6D135347" w14:textId="77777777">
      <w:pPr>
        <w:pStyle w:val="Note"/>
      </w:pPr>
      <w:r>
        <w:t>NOTE</w:t>
      </w:r>
      <w:r>
        <w:tab/>
      </w:r>
      <w:r>
        <w:t>Based on this definition users must use the ‘ALLOW-ALL’ expression if you want to define expressions that filter XML content but not JSON content, for example.</w:t>
      </w:r>
    </w:p>
    <w:p w:rsidR="002050A8" w:rsidP="002050A8" w:rsidRDefault="002050A8" w14:paraId="196EB9B1" w14:textId="77777777">
      <w:pPr>
        <w:pStyle w:val="BodyText"/>
      </w:pPr>
      <w:r w:rsidRPr="00626E28">
        <w:t>For</w:t>
      </w:r>
      <w:r>
        <w:t xml:space="preserve"> expression types that use namespaces (such as XPath), multiple namespace prefixes and names are added upon session creation.</w:t>
      </w:r>
    </w:p>
    <w:p w:rsidRPr="001D5DE3" w:rsidR="002050A8" w:rsidP="002050A8" w:rsidRDefault="002050A8" w14:paraId="47D6682F" w14:textId="77777777">
      <w:pPr>
        <w:pStyle w:val="Note"/>
      </w:pPr>
      <w:r>
        <w:t>NOTE</w:t>
      </w:r>
      <w:r>
        <w:tab/>
      </w:r>
      <w:r w:rsidRPr="001D5DE3">
        <w:t>An empty result from an expression evaluation will result in the whole message being is filtered; the message content itself is not filtered.</w:t>
      </w:r>
    </w:p>
    <w:p w:rsidRPr="009C7573" w:rsidR="002050A8" w:rsidP="002050A8" w:rsidRDefault="002050A8" w14:paraId="0767A559" w14:textId="77777777">
      <w:pPr>
        <w:pStyle w:val="Note"/>
      </w:pPr>
      <w:bookmarkStart w:name="message-expiry" w:id="135"/>
      <w:bookmarkStart w:name="_Toc25337029" w:id="136"/>
      <w:bookmarkStart w:name="_Toc25357154" w:id="137"/>
      <w:bookmarkEnd w:id="135"/>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rsidRPr="001D5DE3" w:rsidR="002050A8" w:rsidP="002050A8" w:rsidRDefault="002050A8" w14:paraId="2E3F0BBE" w14:textId="77777777">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rsidR="002050A8" w:rsidP="002050A8" w:rsidRDefault="002050A8" w14:paraId="43B24BA5" w14:textId="77777777">
      <w:pPr>
        <w:pStyle w:val="Heading2"/>
      </w:pPr>
      <w:bookmarkStart w:name="_Toc32417339" w:id="138"/>
      <w:r>
        <w:t>Message Expiry</w:t>
      </w:r>
      <w:bookmarkEnd w:id="136"/>
      <w:bookmarkEnd w:id="137"/>
      <w:bookmarkEnd w:id="138"/>
    </w:p>
    <w:p w:rsidR="002050A8" w:rsidP="002050A8" w:rsidRDefault="002050A8" w14:paraId="2A0CC7B1" w14:textId="77777777">
      <w:pPr>
        <w:pStyle w:val="BodyText"/>
      </w:pPr>
      <w:r>
        <w:t xml:space="preserve">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w:t>
      </w:r>
      <w:proofErr w:type="gramStart"/>
      <w:r>
        <w:t>particular receiver</w:t>
      </w:r>
      <w:proofErr w:type="gramEnd"/>
      <w:r>
        <w:t>. This is to ensure the message is always available to the receiver so that message removal removes the correct message.</w:t>
      </w:r>
    </w:p>
    <w:p w:rsidR="002050A8" w:rsidP="002050A8" w:rsidRDefault="002050A8" w14:paraId="4755A778" w14:textId="77777777">
      <w:pPr>
        <w:pStyle w:val="BodyText"/>
      </w:pPr>
      <w:r>
        <w:t>If a sender specifies a negative Expiry duration, then an ISBM Service Provider MUST consider it equivalent to a blank duration.</w:t>
      </w:r>
    </w:p>
    <w:p w:rsidR="002050A8" w:rsidP="002050A8" w:rsidRDefault="002050A8" w14:paraId="3C067C16" w14:textId="77777777">
      <w:pPr>
        <w:pStyle w:val="Note"/>
      </w:pPr>
      <w:r>
        <w:t>NOTE</w:t>
      </w:r>
      <w:r>
        <w:tab/>
      </w:r>
      <w:r>
        <w:t>Responses can still be posted for a previously read expired request message because the receiver has no indication that the message expired, and Consumers will may still receive response notifications and be able to read and remove these responses.</w:t>
      </w:r>
    </w:p>
    <w:p w:rsidR="002050A8" w:rsidP="002050A8" w:rsidRDefault="002050A8" w14:paraId="5FD33B7F" w14:textId="77777777">
      <w:pPr>
        <w:pStyle w:val="Heading2"/>
      </w:pPr>
      <w:bookmarkStart w:name="_Toc25357155" w:id="139"/>
      <w:bookmarkStart w:name="_Toc32417340" w:id="140"/>
      <w:r>
        <w:t>Feature Set Declaration</w:t>
      </w:r>
      <w:bookmarkEnd w:id="139"/>
      <w:bookmarkEnd w:id="140"/>
    </w:p>
    <w:p w:rsidR="002050A8" w:rsidP="002050A8" w:rsidRDefault="002050A8" w14:paraId="459E595E" w14:textId="77777777">
      <w:pPr>
        <w:pStyle w:val="BodyText"/>
      </w:pPr>
      <w:bookmarkStart w:name="_Hlk31378826" w:id="141"/>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t>5.8</w:t>
      </w:r>
      <w:r>
        <w:fldChar w:fldCharType="end"/>
      </w:r>
      <w:r>
        <w:t>).</w:t>
      </w:r>
    </w:p>
    <w:p w:rsidR="002050A8" w:rsidP="002050A8" w:rsidRDefault="002050A8" w14:paraId="66D74A01" w14:textId="77777777">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41"/>
    <w:p w:rsidR="002050A8" w:rsidP="002050A8" w:rsidRDefault="002050A8" w14:paraId="6C3F06EA" w14:textId="77777777">
      <w:pPr>
        <w:pStyle w:val="BodyText"/>
      </w:pPr>
      <w:r>
        <w:t>Features that MUST be declared by an ISBM Service Provider include:</w:t>
      </w:r>
    </w:p>
    <w:p w:rsidR="002050A8" w:rsidP="002050A8" w:rsidRDefault="002050A8" w14:paraId="48F93731" w14:textId="77777777">
      <w:pPr>
        <w:pStyle w:val="BodyText"/>
        <w:numPr>
          <w:ilvl w:val="0"/>
          <w:numId w:val="8"/>
        </w:numPr>
      </w:pPr>
      <w:r>
        <w:t>Security level conformance</w:t>
      </w:r>
    </w:p>
    <w:p w:rsidR="002050A8" w:rsidP="002050A8" w:rsidRDefault="002050A8" w14:paraId="1BC73A21" w14:textId="77777777">
      <w:pPr>
        <w:pStyle w:val="BodyText"/>
        <w:numPr>
          <w:ilvl w:val="0"/>
          <w:numId w:val="8"/>
        </w:numPr>
      </w:pPr>
      <w:r>
        <w:t>Supported authentication token types</w:t>
      </w:r>
    </w:p>
    <w:p w:rsidR="002050A8" w:rsidP="002050A8" w:rsidRDefault="002050A8" w14:paraId="450DC9F9" w14:textId="77777777">
      <w:pPr>
        <w:pStyle w:val="BodyText"/>
        <w:numPr>
          <w:ilvl w:val="0"/>
          <w:numId w:val="8"/>
        </w:numPr>
      </w:pPr>
      <w:r>
        <w:t>Whether content-based filtering is supported</w:t>
      </w:r>
    </w:p>
    <w:p w:rsidR="002050A8" w:rsidP="002050A8" w:rsidRDefault="002050A8" w14:paraId="3D0A21F6" w14:textId="77777777">
      <w:pPr>
        <w:pStyle w:val="BodyText"/>
        <w:numPr>
          <w:ilvl w:val="0"/>
          <w:numId w:val="8"/>
        </w:numPr>
      </w:pPr>
      <w:r>
        <w:t>Supported expression languages/versions for content-based filtering</w:t>
      </w:r>
    </w:p>
    <w:p w:rsidR="002050A8" w:rsidP="002050A8" w:rsidRDefault="002050A8" w14:paraId="48C59F4D" w14:textId="39DDF77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rsidR="002050A8" w:rsidP="002050A8" w:rsidRDefault="002050A8" w14:paraId="607D2B02" w14:textId="77777777">
      <w:pPr>
        <w:pStyle w:val="Heading1"/>
      </w:pPr>
      <w:bookmarkStart w:name="service-definitions" w:id="142"/>
      <w:bookmarkStart w:name="_3_Service_Definitions" w:id="143"/>
      <w:bookmarkStart w:name="_Toc25357156" w:id="144"/>
      <w:bookmarkStart w:name="_Toc25337030" w:id="145"/>
      <w:bookmarkStart w:name="_Toc32417341" w:id="146"/>
      <w:bookmarkEnd w:id="142"/>
      <w:bookmarkEnd w:id="143"/>
      <w:r>
        <w:t>Service Definitions</w:t>
      </w:r>
      <w:bookmarkEnd w:id="144"/>
      <w:bookmarkEnd w:id="145"/>
      <w:bookmarkEnd w:id="146"/>
    </w:p>
    <w:p w:rsidR="002050A8" w:rsidP="002050A8" w:rsidRDefault="002050A8" w14:paraId="3CE7C3FE" w14:textId="77777777">
      <w:pPr>
        <w:pStyle w:val="BodyText"/>
      </w:pPr>
      <w:r>
        <w:t>All services defined in ISA 95.00.06 are defined as SOAP Web Services or REST services in this specification. The SOAP and REST service definitions below are to be interpreted in the context of the corresponding ISA 95.00.06 service.</w:t>
      </w:r>
    </w:p>
    <w:p w:rsidR="002050A8" w:rsidP="002050A8" w:rsidRDefault="002050A8" w14:paraId="2256C011" w14:textId="77777777">
      <w:pPr>
        <w:pStyle w:val="Note"/>
      </w:pPr>
      <w:r>
        <w:t xml:space="preserve">NOTE </w:t>
      </w:r>
      <w:r>
        <w:tab/>
      </w:r>
      <w:r>
        <w:t>ISA 95.00.06 does not define an Expire Request operation within the Consumer Request Service, but it has been specified below for a consistent message expiry model across services.</w:t>
      </w:r>
    </w:p>
    <w:p w:rsidR="002050A8" w:rsidP="002050A8" w:rsidRDefault="002050A8" w14:paraId="75130904" w14:textId="77777777">
      <w:pPr>
        <w:pStyle w:val="Note"/>
      </w:pPr>
      <w:r>
        <w:t xml:space="preserve">NOTE </w:t>
      </w:r>
      <w:r>
        <w:tab/>
      </w:r>
      <w:r>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rsidR="002050A8" w:rsidP="002050A8" w:rsidRDefault="002050A8" w14:paraId="764DCB2C" w14:textId="77777777">
      <w:pPr>
        <w:pStyle w:val="BodyText"/>
      </w:pPr>
      <w:r>
        <w:t xml:space="preserve">All service operations (except Configuration Discovery Service) have corresponding HTTP examples for SOAP interface shown in </w:t>
      </w:r>
      <w:hyperlink w:history="1" w:anchor="example-http-flows">
        <w:r w:rsidRPr="00C21409">
          <w:rPr>
            <w:rStyle w:val="Hyperlink"/>
          </w:rPr>
          <w:t>Example HTTP Flows</w:t>
        </w:r>
      </w:hyperlink>
      <w:r>
        <w:t>. The examples for the Configuration Discovery Service and the REST interface for all the service operations will be added in the next release of the specification.</w:t>
      </w:r>
    </w:p>
    <w:p w:rsidR="002050A8" w:rsidP="002050A8" w:rsidRDefault="002050A8" w14:paraId="21784668" w14:textId="77777777">
      <w:pPr>
        <w:pStyle w:val="Heading2"/>
      </w:pPr>
      <w:bookmarkStart w:name="_Toc32417342" w:id="147"/>
      <w:r>
        <w:t>Conformance to ISA 95.00.06</w:t>
      </w:r>
      <w:bookmarkEnd w:id="147"/>
    </w:p>
    <w:p w:rsidR="002050A8" w:rsidP="002050A8" w:rsidRDefault="002050A8" w14:paraId="1E31BB28" w14:textId="77777777">
      <w:pPr>
        <w:pStyle w:val="BodyText"/>
      </w:pPr>
      <w:r>
        <w:t>The following Service Definitions have been assessed for conformance to the requirements specified in ISA 95.00.06 according to the provisions therein and listed as follows:</w:t>
      </w:r>
    </w:p>
    <w:p w:rsidR="002050A8" w:rsidP="002050A8" w:rsidRDefault="002050A8" w14:paraId="74E5A9EC" w14:textId="77777777">
      <w:pPr>
        <w:pStyle w:val="BodyText"/>
      </w:pPr>
      <w:r>
        <w:t>Terminology:</w:t>
      </w:r>
    </w:p>
    <w:p w:rsidR="002050A8" w:rsidP="002050A8" w:rsidRDefault="002050A8" w14:paraId="29B4AC03" w14:textId="77777777">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t>3.1</w:t>
      </w:r>
      <w:r>
        <w:fldChar w:fldCharType="end"/>
      </w:r>
      <w:r>
        <w:t>.</w:t>
      </w:r>
    </w:p>
    <w:p w:rsidR="002050A8" w:rsidP="002050A8" w:rsidRDefault="002050A8" w14:paraId="1337AA83" w14:textId="77777777">
      <w:pPr>
        <w:pStyle w:val="BodyText"/>
      </w:pPr>
      <w:r>
        <w:t>Services:</w:t>
      </w:r>
    </w:p>
    <w:p w:rsidR="002050A8" w:rsidP="002050A8" w:rsidRDefault="002050A8" w14:paraId="599518A3" w14:textId="77777777">
      <w:pPr>
        <w:pStyle w:val="BodyText"/>
        <w:numPr>
          <w:ilvl w:val="0"/>
          <w:numId w:val="15"/>
        </w:numPr>
      </w:pPr>
      <w:r>
        <w:t>Channel Management Services</w:t>
      </w:r>
    </w:p>
    <w:p w:rsidR="002050A8" w:rsidP="002050A8" w:rsidRDefault="002050A8" w14:paraId="47DF1622" w14:textId="77777777">
      <w:pPr>
        <w:pStyle w:val="BodyText"/>
        <w:numPr>
          <w:ilvl w:val="1"/>
          <w:numId w:val="15"/>
        </w:numPr>
      </w:pPr>
      <w:r>
        <w:t>Create Channel Service</w:t>
      </w:r>
    </w:p>
    <w:p w:rsidR="002050A8" w:rsidP="002050A8" w:rsidRDefault="002050A8" w14:paraId="5460E5ED" w14:textId="77777777">
      <w:pPr>
        <w:pStyle w:val="BodyText"/>
        <w:numPr>
          <w:ilvl w:val="2"/>
          <w:numId w:val="15"/>
        </w:numPr>
      </w:pPr>
      <w:r>
        <w:t>Notification service support – N/A</w:t>
      </w:r>
    </w:p>
    <w:p w:rsidR="002050A8" w:rsidP="002050A8" w:rsidRDefault="002050A8" w14:paraId="24618B31" w14:textId="77777777">
      <w:pPr>
        <w:pStyle w:val="BodyText"/>
        <w:numPr>
          <w:ilvl w:val="2"/>
          <w:numId w:val="15"/>
        </w:numPr>
      </w:pPr>
      <w:r>
        <w:t>Filter expression support – N/A</w:t>
      </w:r>
    </w:p>
    <w:p w:rsidR="002050A8" w:rsidP="002050A8" w:rsidRDefault="002050A8" w14:paraId="4D25A553" w14:textId="77777777">
      <w:pPr>
        <w:pStyle w:val="BodyText"/>
        <w:numPr>
          <w:ilvl w:val="2"/>
          <w:numId w:val="15"/>
        </w:numPr>
      </w:pPr>
      <w:r>
        <w:t>Definition of service and optional elements – Compliant</w:t>
      </w:r>
    </w:p>
    <w:p w:rsidR="002050A8" w:rsidP="002050A8" w:rsidRDefault="002050A8" w14:paraId="384448C7" w14:textId="77777777">
      <w:pPr>
        <w:pStyle w:val="BodyText"/>
        <w:numPr>
          <w:ilvl w:val="1"/>
          <w:numId w:val="15"/>
        </w:numPr>
      </w:pPr>
      <w:r>
        <w:t>Add Security Tokens Service</w:t>
      </w:r>
    </w:p>
    <w:p w:rsidR="002050A8" w:rsidP="002050A8" w:rsidRDefault="002050A8" w14:paraId="2EA8DC27" w14:textId="77777777">
      <w:pPr>
        <w:pStyle w:val="BodyText"/>
        <w:numPr>
          <w:ilvl w:val="2"/>
          <w:numId w:val="15"/>
        </w:numPr>
      </w:pPr>
      <w:r>
        <w:t>Notification service support – N/A</w:t>
      </w:r>
    </w:p>
    <w:p w:rsidR="002050A8" w:rsidP="002050A8" w:rsidRDefault="002050A8" w14:paraId="1F128030" w14:textId="77777777">
      <w:pPr>
        <w:pStyle w:val="BodyText"/>
        <w:numPr>
          <w:ilvl w:val="2"/>
          <w:numId w:val="15"/>
        </w:numPr>
      </w:pPr>
      <w:r>
        <w:t>Filter expression support – N/A</w:t>
      </w:r>
    </w:p>
    <w:p w:rsidR="002050A8" w:rsidP="002050A8" w:rsidRDefault="002050A8" w14:paraId="23CC77DF" w14:textId="77777777">
      <w:pPr>
        <w:pStyle w:val="BodyText"/>
        <w:numPr>
          <w:ilvl w:val="2"/>
          <w:numId w:val="15"/>
        </w:numPr>
      </w:pPr>
      <w:r>
        <w:t>Definition of service and optional elements – Partial compliance</w:t>
      </w:r>
    </w:p>
    <w:p w:rsidR="002050A8" w:rsidP="002050A8" w:rsidRDefault="002050A8" w14:paraId="761F75F5" w14:textId="77777777">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rsidR="002050A8" w:rsidP="002050A8" w:rsidRDefault="002050A8" w14:paraId="2FFD30F1" w14:textId="77777777">
      <w:pPr>
        <w:pStyle w:val="BodyText"/>
        <w:numPr>
          <w:ilvl w:val="1"/>
          <w:numId w:val="15"/>
        </w:numPr>
      </w:pPr>
      <w:r>
        <w:t>Remove Security Tokens Service</w:t>
      </w:r>
    </w:p>
    <w:p w:rsidR="002050A8" w:rsidP="002050A8" w:rsidRDefault="002050A8" w14:paraId="1F4B479F" w14:textId="77777777">
      <w:pPr>
        <w:pStyle w:val="BodyText"/>
        <w:numPr>
          <w:ilvl w:val="2"/>
          <w:numId w:val="15"/>
        </w:numPr>
      </w:pPr>
      <w:r>
        <w:t>Notification service support – N/A</w:t>
      </w:r>
    </w:p>
    <w:p w:rsidR="002050A8" w:rsidP="002050A8" w:rsidRDefault="002050A8" w14:paraId="26076FD6" w14:textId="77777777">
      <w:pPr>
        <w:pStyle w:val="BodyText"/>
        <w:numPr>
          <w:ilvl w:val="2"/>
          <w:numId w:val="15"/>
        </w:numPr>
      </w:pPr>
      <w:r>
        <w:t>Filter expression support – N/A</w:t>
      </w:r>
    </w:p>
    <w:p w:rsidR="002050A8" w:rsidP="002050A8" w:rsidRDefault="002050A8" w14:paraId="065A2CC1" w14:textId="77777777">
      <w:pPr>
        <w:pStyle w:val="BodyText"/>
        <w:numPr>
          <w:ilvl w:val="2"/>
          <w:numId w:val="15"/>
        </w:numPr>
      </w:pPr>
      <w:r>
        <w:t>Definition of service and optional elements – Compliant</w:t>
      </w:r>
    </w:p>
    <w:p w:rsidR="002050A8" w:rsidP="002050A8" w:rsidRDefault="002050A8" w14:paraId="4C738A94" w14:textId="77777777">
      <w:pPr>
        <w:pStyle w:val="BodyText"/>
        <w:numPr>
          <w:ilvl w:val="1"/>
          <w:numId w:val="15"/>
        </w:numPr>
      </w:pPr>
      <w:r>
        <w:t>Delete Channel Service</w:t>
      </w:r>
    </w:p>
    <w:p w:rsidR="002050A8" w:rsidP="002050A8" w:rsidRDefault="002050A8" w14:paraId="07983EE3" w14:textId="77777777">
      <w:pPr>
        <w:pStyle w:val="BodyText"/>
        <w:numPr>
          <w:ilvl w:val="2"/>
          <w:numId w:val="15"/>
        </w:numPr>
      </w:pPr>
      <w:r>
        <w:t>Notification service support – N/A</w:t>
      </w:r>
    </w:p>
    <w:p w:rsidR="002050A8" w:rsidP="002050A8" w:rsidRDefault="002050A8" w14:paraId="76B14C40" w14:textId="77777777">
      <w:pPr>
        <w:pStyle w:val="BodyText"/>
        <w:numPr>
          <w:ilvl w:val="2"/>
          <w:numId w:val="15"/>
        </w:numPr>
      </w:pPr>
      <w:r>
        <w:t>Filter expression support – N/A</w:t>
      </w:r>
    </w:p>
    <w:p w:rsidR="002050A8" w:rsidP="002050A8" w:rsidRDefault="002050A8" w14:paraId="0AC71F86" w14:textId="77777777">
      <w:pPr>
        <w:pStyle w:val="BodyText"/>
        <w:numPr>
          <w:ilvl w:val="2"/>
          <w:numId w:val="15"/>
        </w:numPr>
      </w:pPr>
      <w:r>
        <w:t>Definition of service and optional elements – Compliant</w:t>
      </w:r>
    </w:p>
    <w:p w:rsidR="002050A8" w:rsidP="002050A8" w:rsidRDefault="002050A8" w14:paraId="14111D4B" w14:textId="77777777">
      <w:pPr>
        <w:pStyle w:val="BodyText"/>
        <w:numPr>
          <w:ilvl w:val="1"/>
          <w:numId w:val="15"/>
        </w:numPr>
      </w:pPr>
      <w:r>
        <w:t>Get Channel Service</w:t>
      </w:r>
    </w:p>
    <w:p w:rsidR="002050A8" w:rsidP="002050A8" w:rsidRDefault="002050A8" w14:paraId="6F9D6FE7" w14:textId="77777777">
      <w:pPr>
        <w:pStyle w:val="BodyText"/>
        <w:numPr>
          <w:ilvl w:val="2"/>
          <w:numId w:val="15"/>
        </w:numPr>
      </w:pPr>
      <w:r>
        <w:t>Notification service support – N/A</w:t>
      </w:r>
    </w:p>
    <w:p w:rsidR="002050A8" w:rsidP="002050A8" w:rsidRDefault="002050A8" w14:paraId="05DAF0D3" w14:textId="77777777">
      <w:pPr>
        <w:pStyle w:val="BodyText"/>
        <w:numPr>
          <w:ilvl w:val="2"/>
          <w:numId w:val="15"/>
        </w:numPr>
      </w:pPr>
      <w:r>
        <w:t>Filter expression support – N/A</w:t>
      </w:r>
    </w:p>
    <w:p w:rsidR="002050A8" w:rsidP="002050A8" w:rsidRDefault="002050A8" w14:paraId="3B558487" w14:textId="77777777">
      <w:pPr>
        <w:pStyle w:val="BodyText"/>
        <w:numPr>
          <w:ilvl w:val="2"/>
          <w:numId w:val="15"/>
        </w:numPr>
      </w:pPr>
      <w:r>
        <w:t>Definition of service and optional elements – Compliant</w:t>
      </w:r>
    </w:p>
    <w:p w:rsidR="002050A8" w:rsidP="002050A8" w:rsidRDefault="002050A8" w14:paraId="5AC9F985" w14:textId="77777777">
      <w:pPr>
        <w:pStyle w:val="BodyText"/>
        <w:numPr>
          <w:ilvl w:val="1"/>
          <w:numId w:val="15"/>
        </w:numPr>
      </w:pPr>
      <w:r>
        <w:t>Get Channels Service</w:t>
      </w:r>
    </w:p>
    <w:p w:rsidR="002050A8" w:rsidP="002050A8" w:rsidRDefault="002050A8" w14:paraId="1176524A" w14:textId="77777777">
      <w:pPr>
        <w:pStyle w:val="BodyText"/>
        <w:numPr>
          <w:ilvl w:val="2"/>
          <w:numId w:val="15"/>
        </w:numPr>
      </w:pPr>
      <w:r>
        <w:t>Notification service support – N/A</w:t>
      </w:r>
    </w:p>
    <w:p w:rsidR="002050A8" w:rsidP="002050A8" w:rsidRDefault="002050A8" w14:paraId="033F94BD" w14:textId="77777777">
      <w:pPr>
        <w:pStyle w:val="BodyText"/>
        <w:numPr>
          <w:ilvl w:val="2"/>
          <w:numId w:val="15"/>
        </w:numPr>
      </w:pPr>
      <w:r>
        <w:t>Filter expression support – N/A</w:t>
      </w:r>
    </w:p>
    <w:p w:rsidR="002050A8" w:rsidP="002050A8" w:rsidRDefault="002050A8" w14:paraId="3939BE73" w14:textId="77777777">
      <w:pPr>
        <w:pStyle w:val="BodyText"/>
        <w:numPr>
          <w:ilvl w:val="2"/>
          <w:numId w:val="15"/>
        </w:numPr>
      </w:pPr>
      <w:r>
        <w:t>Definition of service and optional elements – Compliant</w:t>
      </w:r>
    </w:p>
    <w:p w:rsidR="002050A8" w:rsidP="002050A8" w:rsidRDefault="002050A8" w14:paraId="774C0690" w14:textId="77777777">
      <w:pPr>
        <w:pStyle w:val="BodyText"/>
        <w:numPr>
          <w:ilvl w:val="0"/>
          <w:numId w:val="15"/>
        </w:numPr>
      </w:pPr>
      <w:r>
        <w:t>Notification Service</w:t>
      </w:r>
    </w:p>
    <w:p w:rsidR="002050A8" w:rsidP="002050A8" w:rsidRDefault="002050A8" w14:paraId="3AA4A96A" w14:textId="77777777">
      <w:pPr>
        <w:pStyle w:val="BodyText"/>
        <w:numPr>
          <w:ilvl w:val="1"/>
          <w:numId w:val="15"/>
        </w:numPr>
      </w:pPr>
      <w:r>
        <w:t>Notify Listener Service</w:t>
      </w:r>
    </w:p>
    <w:p w:rsidR="002050A8" w:rsidP="002050A8" w:rsidRDefault="002050A8" w14:paraId="5A041EF3" w14:textId="77777777">
      <w:pPr>
        <w:pStyle w:val="BodyText"/>
        <w:numPr>
          <w:ilvl w:val="2"/>
          <w:numId w:val="15"/>
        </w:numPr>
      </w:pPr>
      <w:r>
        <w:t>Filter expression support – N/A</w:t>
      </w:r>
    </w:p>
    <w:p w:rsidR="002050A8" w:rsidP="002050A8" w:rsidRDefault="002050A8" w14:paraId="6B242924" w14:textId="77777777">
      <w:pPr>
        <w:pStyle w:val="BodyText"/>
        <w:numPr>
          <w:ilvl w:val="2"/>
          <w:numId w:val="15"/>
        </w:numPr>
      </w:pPr>
      <w:r>
        <w:t>Definition of service and optional elements – Compliant</w:t>
      </w:r>
    </w:p>
    <w:p w:rsidR="002050A8" w:rsidP="002050A8" w:rsidRDefault="002050A8" w14:paraId="654B3440" w14:textId="77777777">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rsidR="002050A8" w:rsidP="002050A8" w:rsidRDefault="002050A8" w14:paraId="112063EE" w14:textId="77777777">
      <w:pPr>
        <w:pStyle w:val="BodyText"/>
        <w:numPr>
          <w:ilvl w:val="0"/>
          <w:numId w:val="15"/>
        </w:numPr>
      </w:pPr>
      <w:r>
        <w:t>Provider Publication Services</w:t>
      </w:r>
    </w:p>
    <w:p w:rsidR="002050A8" w:rsidP="002050A8" w:rsidRDefault="002050A8" w14:paraId="22A64B6C" w14:textId="77777777">
      <w:pPr>
        <w:pStyle w:val="BodyText"/>
        <w:numPr>
          <w:ilvl w:val="1"/>
          <w:numId w:val="15"/>
        </w:numPr>
      </w:pPr>
      <w:r>
        <w:t>Open Publication Session Service</w:t>
      </w:r>
    </w:p>
    <w:p w:rsidR="002050A8" w:rsidP="002050A8" w:rsidRDefault="002050A8" w14:paraId="60A83D48" w14:textId="77777777">
      <w:pPr>
        <w:pStyle w:val="BodyText"/>
        <w:numPr>
          <w:ilvl w:val="2"/>
          <w:numId w:val="15"/>
        </w:numPr>
      </w:pPr>
      <w:r>
        <w:t>Notification service support – N/A</w:t>
      </w:r>
    </w:p>
    <w:p w:rsidR="002050A8" w:rsidP="002050A8" w:rsidRDefault="002050A8" w14:paraId="3143E533" w14:textId="77777777">
      <w:pPr>
        <w:pStyle w:val="BodyText"/>
        <w:numPr>
          <w:ilvl w:val="2"/>
          <w:numId w:val="15"/>
        </w:numPr>
      </w:pPr>
      <w:r>
        <w:t>Filter expression support – N/A</w:t>
      </w:r>
    </w:p>
    <w:p w:rsidR="002050A8" w:rsidP="002050A8" w:rsidRDefault="002050A8" w14:paraId="14BC9A8A" w14:textId="77777777">
      <w:pPr>
        <w:pStyle w:val="BodyText"/>
        <w:numPr>
          <w:ilvl w:val="2"/>
          <w:numId w:val="15"/>
        </w:numPr>
      </w:pPr>
      <w:r>
        <w:t>Definition of service and optional elements – Compliant</w:t>
      </w:r>
    </w:p>
    <w:p w:rsidR="002050A8" w:rsidP="002050A8" w:rsidRDefault="002050A8" w14:paraId="22815EC6" w14:textId="77777777">
      <w:pPr>
        <w:pStyle w:val="BodyText"/>
        <w:numPr>
          <w:ilvl w:val="1"/>
          <w:numId w:val="15"/>
        </w:numPr>
      </w:pPr>
      <w:r>
        <w:t>Post Publication Service</w:t>
      </w:r>
    </w:p>
    <w:p w:rsidR="002050A8" w:rsidP="002050A8" w:rsidRDefault="002050A8" w14:paraId="581DA613" w14:textId="77777777">
      <w:pPr>
        <w:pStyle w:val="BodyText"/>
        <w:numPr>
          <w:ilvl w:val="2"/>
          <w:numId w:val="15"/>
        </w:numPr>
      </w:pPr>
      <w:r>
        <w:t>Notification service support – N/A</w:t>
      </w:r>
    </w:p>
    <w:p w:rsidR="002050A8" w:rsidP="002050A8" w:rsidRDefault="002050A8" w14:paraId="04790012" w14:textId="77777777">
      <w:pPr>
        <w:pStyle w:val="BodyText"/>
        <w:numPr>
          <w:ilvl w:val="2"/>
          <w:numId w:val="15"/>
        </w:numPr>
      </w:pPr>
      <w:r>
        <w:t>Filter expression support – N/A</w:t>
      </w:r>
    </w:p>
    <w:p w:rsidR="002050A8" w:rsidP="002050A8" w:rsidRDefault="002050A8" w14:paraId="31046BDC" w14:textId="77777777">
      <w:pPr>
        <w:pStyle w:val="BodyText"/>
        <w:numPr>
          <w:ilvl w:val="2"/>
          <w:numId w:val="15"/>
        </w:numPr>
      </w:pPr>
      <w:r>
        <w:t>Definition of service and optional elements – Compliant</w:t>
      </w:r>
    </w:p>
    <w:p w:rsidR="002050A8" w:rsidP="002050A8" w:rsidRDefault="002050A8" w14:paraId="11AAAF0A" w14:textId="77777777">
      <w:pPr>
        <w:pStyle w:val="BodyText"/>
        <w:numPr>
          <w:ilvl w:val="1"/>
          <w:numId w:val="15"/>
        </w:numPr>
      </w:pPr>
      <w:r>
        <w:t>Expire Publication Service</w:t>
      </w:r>
    </w:p>
    <w:p w:rsidR="002050A8" w:rsidP="002050A8" w:rsidRDefault="002050A8" w14:paraId="5C09DD7C" w14:textId="77777777">
      <w:pPr>
        <w:pStyle w:val="BodyText"/>
        <w:numPr>
          <w:ilvl w:val="2"/>
          <w:numId w:val="15"/>
        </w:numPr>
      </w:pPr>
      <w:r>
        <w:t>Notification service support – N/A</w:t>
      </w:r>
    </w:p>
    <w:p w:rsidR="002050A8" w:rsidP="002050A8" w:rsidRDefault="002050A8" w14:paraId="0182C980" w14:textId="77777777">
      <w:pPr>
        <w:pStyle w:val="BodyText"/>
        <w:numPr>
          <w:ilvl w:val="2"/>
          <w:numId w:val="15"/>
        </w:numPr>
      </w:pPr>
      <w:r>
        <w:t>Filter expression support – N/A</w:t>
      </w:r>
    </w:p>
    <w:p w:rsidR="002050A8" w:rsidP="002050A8" w:rsidRDefault="002050A8" w14:paraId="1178D2C0" w14:textId="77777777">
      <w:pPr>
        <w:pStyle w:val="BodyText"/>
        <w:numPr>
          <w:ilvl w:val="2"/>
          <w:numId w:val="15"/>
        </w:numPr>
      </w:pPr>
      <w:r>
        <w:t>Definition of service and optional elements – Compliant</w:t>
      </w:r>
    </w:p>
    <w:p w:rsidR="002050A8" w:rsidP="002050A8" w:rsidRDefault="002050A8" w14:paraId="6339B969" w14:textId="77777777">
      <w:pPr>
        <w:pStyle w:val="BodyText"/>
        <w:numPr>
          <w:ilvl w:val="1"/>
          <w:numId w:val="15"/>
        </w:numPr>
      </w:pPr>
      <w:r>
        <w:t>Close Publication Session Service</w:t>
      </w:r>
    </w:p>
    <w:p w:rsidR="002050A8" w:rsidP="002050A8" w:rsidRDefault="002050A8" w14:paraId="388AD630" w14:textId="77777777">
      <w:pPr>
        <w:pStyle w:val="BodyText"/>
        <w:numPr>
          <w:ilvl w:val="2"/>
          <w:numId w:val="15"/>
        </w:numPr>
      </w:pPr>
      <w:r>
        <w:t>Notification service support – N/A</w:t>
      </w:r>
    </w:p>
    <w:p w:rsidR="002050A8" w:rsidP="002050A8" w:rsidRDefault="002050A8" w14:paraId="4147B3EC" w14:textId="77777777">
      <w:pPr>
        <w:pStyle w:val="BodyText"/>
        <w:numPr>
          <w:ilvl w:val="2"/>
          <w:numId w:val="15"/>
        </w:numPr>
      </w:pPr>
      <w:r>
        <w:t>Filter expression support – N/A</w:t>
      </w:r>
    </w:p>
    <w:p w:rsidR="002050A8" w:rsidP="002050A8" w:rsidRDefault="002050A8" w14:paraId="76CE3F52" w14:textId="77777777">
      <w:pPr>
        <w:pStyle w:val="BodyText"/>
        <w:numPr>
          <w:ilvl w:val="2"/>
          <w:numId w:val="15"/>
        </w:numPr>
        <w:ind w:left="1800"/>
      </w:pPr>
      <w:r>
        <w:t>Definition of service and optional elements – Compliant</w:t>
      </w:r>
    </w:p>
    <w:p w:rsidR="002050A8" w:rsidP="002050A8" w:rsidRDefault="002050A8" w14:paraId="61601DC7" w14:textId="77777777">
      <w:pPr>
        <w:pStyle w:val="BodyText"/>
        <w:numPr>
          <w:ilvl w:val="0"/>
          <w:numId w:val="15"/>
        </w:numPr>
      </w:pPr>
      <w:r>
        <w:t>Consumer Publication Services</w:t>
      </w:r>
    </w:p>
    <w:p w:rsidR="002050A8" w:rsidP="002050A8" w:rsidRDefault="002050A8" w14:paraId="3F635833" w14:textId="77777777">
      <w:pPr>
        <w:pStyle w:val="BodyText"/>
        <w:numPr>
          <w:ilvl w:val="1"/>
          <w:numId w:val="15"/>
        </w:numPr>
      </w:pPr>
      <w:r>
        <w:t>Open Subscription Session Service</w:t>
      </w:r>
    </w:p>
    <w:p w:rsidR="002050A8" w:rsidP="002050A8" w:rsidRDefault="002050A8" w14:paraId="613B6E7F"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400AF366" w14:textId="77777777">
      <w:pPr>
        <w:pStyle w:val="BodyText"/>
        <w:numPr>
          <w:ilvl w:val="2"/>
          <w:numId w:val="15"/>
        </w:numPr>
      </w:pPr>
      <w:r>
        <w:t>Filter expression support – Full support in specification, actual level of support is implementation specific</w:t>
      </w:r>
    </w:p>
    <w:p w:rsidR="002050A8" w:rsidP="002050A8" w:rsidRDefault="002050A8" w14:paraId="7F287428" w14:textId="77777777">
      <w:pPr>
        <w:pStyle w:val="BodyText"/>
        <w:numPr>
          <w:ilvl w:val="2"/>
          <w:numId w:val="15"/>
        </w:numPr>
      </w:pPr>
      <w:r>
        <w:t>Definition of service and optional elements – Compliant</w:t>
      </w:r>
    </w:p>
    <w:p w:rsidR="002050A8" w:rsidP="002050A8" w:rsidRDefault="002050A8" w14:paraId="4DFD1625" w14:textId="77777777">
      <w:pPr>
        <w:pStyle w:val="BodyText"/>
        <w:numPr>
          <w:ilvl w:val="1"/>
          <w:numId w:val="15"/>
        </w:numPr>
      </w:pPr>
      <w:r>
        <w:t>Read Publication Service</w:t>
      </w:r>
    </w:p>
    <w:p w:rsidR="002050A8" w:rsidP="002050A8" w:rsidRDefault="002050A8" w14:paraId="01476DC6" w14:textId="77777777">
      <w:pPr>
        <w:pStyle w:val="BodyText"/>
        <w:numPr>
          <w:ilvl w:val="2"/>
          <w:numId w:val="15"/>
        </w:numPr>
      </w:pPr>
      <w:r>
        <w:t>Notification service support – N/A</w:t>
      </w:r>
    </w:p>
    <w:p w:rsidR="002050A8" w:rsidP="002050A8" w:rsidRDefault="002050A8" w14:paraId="2C4B00B9" w14:textId="77777777">
      <w:pPr>
        <w:pStyle w:val="BodyText"/>
        <w:numPr>
          <w:ilvl w:val="2"/>
          <w:numId w:val="15"/>
        </w:numPr>
      </w:pPr>
      <w:r>
        <w:t>Filter expression support – N/A</w:t>
      </w:r>
    </w:p>
    <w:p w:rsidR="002050A8" w:rsidP="002050A8" w:rsidRDefault="002050A8" w14:paraId="54679119" w14:textId="77777777">
      <w:pPr>
        <w:pStyle w:val="BodyText"/>
        <w:numPr>
          <w:ilvl w:val="2"/>
          <w:numId w:val="15"/>
        </w:numPr>
      </w:pPr>
      <w:r>
        <w:t>Definition of service and optional elements – Compliant</w:t>
      </w:r>
    </w:p>
    <w:p w:rsidR="002050A8" w:rsidP="002050A8" w:rsidRDefault="002050A8" w14:paraId="243653E6" w14:textId="77777777">
      <w:pPr>
        <w:pStyle w:val="BodyText"/>
        <w:numPr>
          <w:ilvl w:val="1"/>
          <w:numId w:val="15"/>
        </w:numPr>
      </w:pPr>
      <w:r>
        <w:t>Remove Publication Service</w:t>
      </w:r>
    </w:p>
    <w:p w:rsidR="002050A8" w:rsidP="002050A8" w:rsidRDefault="002050A8" w14:paraId="533D5840" w14:textId="77777777">
      <w:pPr>
        <w:pStyle w:val="BodyText"/>
        <w:numPr>
          <w:ilvl w:val="2"/>
          <w:numId w:val="15"/>
        </w:numPr>
      </w:pPr>
      <w:r>
        <w:t>Notification service support – N/A</w:t>
      </w:r>
    </w:p>
    <w:p w:rsidR="002050A8" w:rsidP="002050A8" w:rsidRDefault="002050A8" w14:paraId="736F63D7" w14:textId="77777777">
      <w:pPr>
        <w:pStyle w:val="BodyText"/>
        <w:numPr>
          <w:ilvl w:val="2"/>
          <w:numId w:val="15"/>
        </w:numPr>
      </w:pPr>
      <w:r>
        <w:t>Filter expression support – N/A</w:t>
      </w:r>
    </w:p>
    <w:p w:rsidR="002050A8" w:rsidP="002050A8" w:rsidRDefault="002050A8" w14:paraId="13563215" w14:textId="77777777">
      <w:pPr>
        <w:pStyle w:val="BodyText"/>
        <w:numPr>
          <w:ilvl w:val="2"/>
          <w:numId w:val="15"/>
        </w:numPr>
      </w:pPr>
      <w:r>
        <w:t>Definition of service and optional elements – Compliant</w:t>
      </w:r>
    </w:p>
    <w:p w:rsidR="002050A8" w:rsidP="002050A8" w:rsidRDefault="002050A8" w14:paraId="6CCC1695" w14:textId="77777777">
      <w:pPr>
        <w:pStyle w:val="BodyText"/>
        <w:numPr>
          <w:ilvl w:val="1"/>
          <w:numId w:val="15"/>
        </w:numPr>
      </w:pPr>
      <w:r>
        <w:t>Close Subscription Session Service</w:t>
      </w:r>
    </w:p>
    <w:p w:rsidR="002050A8" w:rsidP="002050A8" w:rsidRDefault="002050A8" w14:paraId="6C8B52DA" w14:textId="77777777">
      <w:pPr>
        <w:pStyle w:val="BodyText"/>
        <w:numPr>
          <w:ilvl w:val="2"/>
          <w:numId w:val="15"/>
        </w:numPr>
      </w:pPr>
      <w:r>
        <w:t>Notification service support – N/A</w:t>
      </w:r>
    </w:p>
    <w:p w:rsidR="002050A8" w:rsidP="002050A8" w:rsidRDefault="002050A8" w14:paraId="37F677CC" w14:textId="77777777">
      <w:pPr>
        <w:pStyle w:val="BodyText"/>
        <w:numPr>
          <w:ilvl w:val="2"/>
          <w:numId w:val="15"/>
        </w:numPr>
      </w:pPr>
      <w:r>
        <w:t>Filter expression support – N/A</w:t>
      </w:r>
    </w:p>
    <w:p w:rsidR="002050A8" w:rsidP="002050A8" w:rsidRDefault="002050A8" w14:paraId="055E97AB" w14:textId="77777777">
      <w:pPr>
        <w:pStyle w:val="BodyText"/>
        <w:numPr>
          <w:ilvl w:val="2"/>
          <w:numId w:val="15"/>
        </w:numPr>
      </w:pPr>
      <w:r>
        <w:t>Definition of service and optional elements – Compliant</w:t>
      </w:r>
    </w:p>
    <w:p w:rsidR="002050A8" w:rsidP="002050A8" w:rsidRDefault="002050A8" w14:paraId="18ED2456" w14:textId="77777777">
      <w:pPr>
        <w:pStyle w:val="BodyText"/>
        <w:numPr>
          <w:ilvl w:val="0"/>
          <w:numId w:val="15"/>
        </w:numPr>
      </w:pPr>
      <w:r>
        <w:t>Provider Request Services</w:t>
      </w:r>
    </w:p>
    <w:p w:rsidR="002050A8" w:rsidP="002050A8" w:rsidRDefault="002050A8" w14:paraId="5C97A6F8" w14:textId="77777777">
      <w:pPr>
        <w:pStyle w:val="BodyText"/>
        <w:numPr>
          <w:ilvl w:val="1"/>
          <w:numId w:val="15"/>
        </w:numPr>
      </w:pPr>
      <w:r>
        <w:t>Open Provider Request Service</w:t>
      </w:r>
    </w:p>
    <w:p w:rsidR="002050A8" w:rsidP="002050A8" w:rsidRDefault="002050A8" w14:paraId="40ED6CFB"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6F7AC0CF" w14:textId="77777777">
      <w:pPr>
        <w:pStyle w:val="BodyText"/>
        <w:numPr>
          <w:ilvl w:val="2"/>
          <w:numId w:val="15"/>
        </w:numPr>
      </w:pPr>
      <w:r>
        <w:t>Filter expression support – Full support in specification, actual level of support is implementation specific</w:t>
      </w:r>
    </w:p>
    <w:p w:rsidR="002050A8" w:rsidP="002050A8" w:rsidRDefault="002050A8" w14:paraId="5343A70E" w14:textId="77777777">
      <w:pPr>
        <w:pStyle w:val="BodyText"/>
        <w:numPr>
          <w:ilvl w:val="2"/>
          <w:numId w:val="15"/>
        </w:numPr>
      </w:pPr>
      <w:r>
        <w:t>Definition of service and optional elements – Compliant</w:t>
      </w:r>
    </w:p>
    <w:p w:rsidR="002050A8" w:rsidP="002050A8" w:rsidRDefault="002050A8" w14:paraId="656CA69D" w14:textId="77777777">
      <w:pPr>
        <w:pStyle w:val="BodyText"/>
        <w:numPr>
          <w:ilvl w:val="1"/>
          <w:numId w:val="15"/>
        </w:numPr>
      </w:pPr>
      <w:r>
        <w:t>Read Request Service</w:t>
      </w:r>
    </w:p>
    <w:p w:rsidR="002050A8" w:rsidP="002050A8" w:rsidRDefault="002050A8" w14:paraId="1440CFC5" w14:textId="77777777">
      <w:pPr>
        <w:pStyle w:val="BodyText"/>
        <w:numPr>
          <w:ilvl w:val="2"/>
          <w:numId w:val="15"/>
        </w:numPr>
      </w:pPr>
      <w:r>
        <w:t>Notification service support – N/A</w:t>
      </w:r>
    </w:p>
    <w:p w:rsidR="002050A8" w:rsidP="002050A8" w:rsidRDefault="002050A8" w14:paraId="156F8047" w14:textId="77777777">
      <w:pPr>
        <w:pStyle w:val="BodyText"/>
        <w:numPr>
          <w:ilvl w:val="2"/>
          <w:numId w:val="15"/>
        </w:numPr>
      </w:pPr>
      <w:r>
        <w:t>Filter expression support – N/A</w:t>
      </w:r>
    </w:p>
    <w:p w:rsidR="002050A8" w:rsidP="002050A8" w:rsidRDefault="002050A8" w14:paraId="7198D0BF" w14:textId="77777777">
      <w:pPr>
        <w:pStyle w:val="BodyText"/>
        <w:numPr>
          <w:ilvl w:val="2"/>
          <w:numId w:val="15"/>
        </w:numPr>
      </w:pPr>
      <w:r>
        <w:t>Definition of service and optional elements – Compliant</w:t>
      </w:r>
    </w:p>
    <w:p w:rsidR="002050A8" w:rsidP="002050A8" w:rsidRDefault="002050A8" w14:paraId="0E8D2EFE" w14:textId="77777777">
      <w:pPr>
        <w:pStyle w:val="BodyText"/>
        <w:numPr>
          <w:ilvl w:val="1"/>
          <w:numId w:val="15"/>
        </w:numPr>
      </w:pPr>
      <w:r>
        <w:t>Remove Request Service</w:t>
      </w:r>
    </w:p>
    <w:p w:rsidR="002050A8" w:rsidP="002050A8" w:rsidRDefault="002050A8" w14:paraId="595086A3" w14:textId="77777777">
      <w:pPr>
        <w:pStyle w:val="BodyText"/>
        <w:numPr>
          <w:ilvl w:val="2"/>
          <w:numId w:val="15"/>
        </w:numPr>
      </w:pPr>
      <w:r>
        <w:t>Notification service support – N/A</w:t>
      </w:r>
    </w:p>
    <w:p w:rsidR="002050A8" w:rsidP="002050A8" w:rsidRDefault="002050A8" w14:paraId="0149F62F" w14:textId="77777777">
      <w:pPr>
        <w:pStyle w:val="BodyText"/>
        <w:numPr>
          <w:ilvl w:val="2"/>
          <w:numId w:val="15"/>
        </w:numPr>
      </w:pPr>
      <w:r>
        <w:t>Filter expression support – N/A</w:t>
      </w:r>
    </w:p>
    <w:p w:rsidR="002050A8" w:rsidP="002050A8" w:rsidRDefault="002050A8" w14:paraId="0D7609D2" w14:textId="77777777">
      <w:pPr>
        <w:pStyle w:val="BodyText"/>
        <w:numPr>
          <w:ilvl w:val="2"/>
          <w:numId w:val="15"/>
        </w:numPr>
      </w:pPr>
      <w:r>
        <w:t>Definition of service and optional elements – Compliant</w:t>
      </w:r>
    </w:p>
    <w:p w:rsidR="002050A8" w:rsidP="002050A8" w:rsidRDefault="002050A8" w14:paraId="04637F3B" w14:textId="77777777">
      <w:pPr>
        <w:pStyle w:val="BodyText"/>
        <w:numPr>
          <w:ilvl w:val="1"/>
          <w:numId w:val="15"/>
        </w:numPr>
      </w:pPr>
      <w:r>
        <w:t>Post Response Service</w:t>
      </w:r>
    </w:p>
    <w:p w:rsidR="002050A8" w:rsidP="002050A8" w:rsidRDefault="002050A8" w14:paraId="7814B36A" w14:textId="77777777">
      <w:pPr>
        <w:pStyle w:val="BodyText"/>
        <w:numPr>
          <w:ilvl w:val="2"/>
          <w:numId w:val="15"/>
        </w:numPr>
      </w:pPr>
      <w:r>
        <w:t>Notification service support – N/A</w:t>
      </w:r>
    </w:p>
    <w:p w:rsidR="002050A8" w:rsidP="002050A8" w:rsidRDefault="002050A8" w14:paraId="4D33DBCF" w14:textId="77777777">
      <w:pPr>
        <w:pStyle w:val="BodyText"/>
        <w:numPr>
          <w:ilvl w:val="2"/>
          <w:numId w:val="15"/>
        </w:numPr>
      </w:pPr>
      <w:r>
        <w:t>Filter expression support – N/A</w:t>
      </w:r>
    </w:p>
    <w:p w:rsidR="002050A8" w:rsidP="002050A8" w:rsidRDefault="002050A8" w14:paraId="598484D1" w14:textId="77777777">
      <w:pPr>
        <w:pStyle w:val="BodyText"/>
        <w:numPr>
          <w:ilvl w:val="2"/>
          <w:numId w:val="15"/>
        </w:numPr>
      </w:pPr>
      <w:r>
        <w:t>Definition of service and optional elements – Compliant</w:t>
      </w:r>
    </w:p>
    <w:p w:rsidR="002050A8" w:rsidP="002050A8" w:rsidRDefault="002050A8" w14:paraId="4BE81FFD" w14:textId="77777777">
      <w:pPr>
        <w:pStyle w:val="BodyText"/>
        <w:numPr>
          <w:ilvl w:val="1"/>
          <w:numId w:val="15"/>
        </w:numPr>
      </w:pPr>
      <w:r>
        <w:t>Close Provider Request Session Service</w:t>
      </w:r>
    </w:p>
    <w:p w:rsidR="002050A8" w:rsidP="002050A8" w:rsidRDefault="002050A8" w14:paraId="2320137D" w14:textId="77777777">
      <w:pPr>
        <w:pStyle w:val="BodyText"/>
        <w:numPr>
          <w:ilvl w:val="2"/>
          <w:numId w:val="15"/>
        </w:numPr>
      </w:pPr>
      <w:r>
        <w:t>Notification service support – N/A</w:t>
      </w:r>
    </w:p>
    <w:p w:rsidR="002050A8" w:rsidP="002050A8" w:rsidRDefault="002050A8" w14:paraId="20986F70" w14:textId="77777777">
      <w:pPr>
        <w:pStyle w:val="BodyText"/>
        <w:numPr>
          <w:ilvl w:val="2"/>
          <w:numId w:val="15"/>
        </w:numPr>
      </w:pPr>
      <w:r>
        <w:t>Filter expression support – N/A</w:t>
      </w:r>
    </w:p>
    <w:p w:rsidR="002050A8" w:rsidP="002050A8" w:rsidRDefault="002050A8" w14:paraId="12F7EB0A" w14:textId="77777777">
      <w:pPr>
        <w:pStyle w:val="BodyText"/>
        <w:numPr>
          <w:ilvl w:val="2"/>
          <w:numId w:val="15"/>
        </w:numPr>
      </w:pPr>
      <w:r>
        <w:t>Definition of service and optional elements – Compliant</w:t>
      </w:r>
    </w:p>
    <w:p w:rsidR="002050A8" w:rsidP="002050A8" w:rsidRDefault="002050A8" w14:paraId="4C009FD2" w14:textId="77777777">
      <w:pPr>
        <w:pStyle w:val="BodyText"/>
        <w:numPr>
          <w:ilvl w:val="0"/>
          <w:numId w:val="15"/>
        </w:numPr>
      </w:pPr>
      <w:r>
        <w:t>Consumer Request Services</w:t>
      </w:r>
    </w:p>
    <w:p w:rsidR="002050A8" w:rsidP="002050A8" w:rsidRDefault="002050A8" w14:paraId="4F00162D" w14:textId="77777777">
      <w:pPr>
        <w:pStyle w:val="BodyText"/>
        <w:numPr>
          <w:ilvl w:val="1"/>
          <w:numId w:val="15"/>
        </w:numPr>
      </w:pPr>
      <w:r>
        <w:t>Open Consumer Request Service</w:t>
      </w:r>
    </w:p>
    <w:p w:rsidR="002050A8" w:rsidP="002050A8" w:rsidRDefault="002050A8" w14:paraId="515FA2D9" w14:textId="77777777">
      <w:pPr>
        <w:pStyle w:val="BodyText"/>
        <w:numPr>
          <w:ilvl w:val="2"/>
          <w:numId w:val="15"/>
        </w:numPr>
      </w:pPr>
      <w:r>
        <w:t>Notification service support – Specification Compliant (optional capability), actual level of compliance is implementation specific</w:t>
      </w:r>
    </w:p>
    <w:p w:rsidR="002050A8" w:rsidP="002050A8" w:rsidRDefault="002050A8" w14:paraId="5CF74B40" w14:textId="77777777">
      <w:pPr>
        <w:pStyle w:val="BodyText"/>
        <w:numPr>
          <w:ilvl w:val="2"/>
          <w:numId w:val="15"/>
        </w:numPr>
      </w:pPr>
      <w:r>
        <w:t>Filter expression support – N/A</w:t>
      </w:r>
    </w:p>
    <w:p w:rsidR="002050A8" w:rsidP="002050A8" w:rsidRDefault="002050A8" w14:paraId="160ED016" w14:textId="77777777">
      <w:pPr>
        <w:pStyle w:val="BodyText"/>
        <w:numPr>
          <w:ilvl w:val="2"/>
          <w:numId w:val="15"/>
        </w:numPr>
      </w:pPr>
      <w:r>
        <w:t>Definition of service and optional elements – Compliant</w:t>
      </w:r>
    </w:p>
    <w:p w:rsidR="002050A8" w:rsidP="002050A8" w:rsidRDefault="002050A8" w14:paraId="51519CCE" w14:textId="77777777">
      <w:pPr>
        <w:pStyle w:val="BodyText"/>
        <w:numPr>
          <w:ilvl w:val="1"/>
          <w:numId w:val="15"/>
        </w:numPr>
      </w:pPr>
      <w:r>
        <w:t>Post Request Service</w:t>
      </w:r>
    </w:p>
    <w:p w:rsidR="002050A8" w:rsidP="002050A8" w:rsidRDefault="002050A8" w14:paraId="42F9693F" w14:textId="77777777">
      <w:pPr>
        <w:pStyle w:val="BodyText"/>
        <w:numPr>
          <w:ilvl w:val="2"/>
          <w:numId w:val="15"/>
        </w:numPr>
      </w:pPr>
      <w:r>
        <w:t>Notification service support – N/A</w:t>
      </w:r>
    </w:p>
    <w:p w:rsidR="002050A8" w:rsidP="002050A8" w:rsidRDefault="002050A8" w14:paraId="75476AA1" w14:textId="77777777">
      <w:pPr>
        <w:pStyle w:val="BodyText"/>
        <w:numPr>
          <w:ilvl w:val="2"/>
          <w:numId w:val="15"/>
        </w:numPr>
      </w:pPr>
      <w:r>
        <w:t>Filter expression support – N/A</w:t>
      </w:r>
    </w:p>
    <w:p w:rsidR="002050A8" w:rsidP="002050A8" w:rsidRDefault="002050A8" w14:paraId="4FD28D09" w14:textId="77777777">
      <w:pPr>
        <w:pStyle w:val="BodyText"/>
        <w:numPr>
          <w:ilvl w:val="2"/>
          <w:numId w:val="15"/>
        </w:numPr>
      </w:pPr>
      <w:r>
        <w:t>Definition of service and optional elements – Compliant</w:t>
      </w:r>
    </w:p>
    <w:p w:rsidR="002050A8" w:rsidP="002050A8" w:rsidRDefault="002050A8" w14:paraId="5B79777F" w14:textId="77777777">
      <w:pPr>
        <w:pStyle w:val="BodyText"/>
        <w:numPr>
          <w:ilvl w:val="1"/>
          <w:numId w:val="15"/>
        </w:numPr>
      </w:pPr>
      <w:r>
        <w:t>Read Response Service</w:t>
      </w:r>
    </w:p>
    <w:p w:rsidR="002050A8" w:rsidP="002050A8" w:rsidRDefault="002050A8" w14:paraId="5DEA2C2F" w14:textId="77777777">
      <w:pPr>
        <w:pStyle w:val="BodyText"/>
        <w:numPr>
          <w:ilvl w:val="2"/>
          <w:numId w:val="15"/>
        </w:numPr>
      </w:pPr>
      <w:r>
        <w:t>Notification service support – N/A</w:t>
      </w:r>
    </w:p>
    <w:p w:rsidR="002050A8" w:rsidP="002050A8" w:rsidRDefault="002050A8" w14:paraId="7BADFA3C" w14:textId="77777777">
      <w:pPr>
        <w:pStyle w:val="BodyText"/>
        <w:numPr>
          <w:ilvl w:val="2"/>
          <w:numId w:val="15"/>
        </w:numPr>
      </w:pPr>
      <w:r>
        <w:t>Filter expression support – N/A</w:t>
      </w:r>
    </w:p>
    <w:p w:rsidR="002050A8" w:rsidP="002050A8" w:rsidRDefault="002050A8" w14:paraId="5C65D6F7" w14:textId="77777777">
      <w:pPr>
        <w:pStyle w:val="BodyText"/>
        <w:numPr>
          <w:ilvl w:val="2"/>
          <w:numId w:val="15"/>
        </w:numPr>
      </w:pPr>
      <w:r>
        <w:t>Definition of service and optional elements – Compliant</w:t>
      </w:r>
    </w:p>
    <w:p w:rsidR="002050A8" w:rsidP="002050A8" w:rsidRDefault="002050A8" w14:paraId="49F4B5A5" w14:textId="77777777">
      <w:pPr>
        <w:pStyle w:val="BodyText"/>
        <w:numPr>
          <w:ilvl w:val="1"/>
          <w:numId w:val="15"/>
        </w:numPr>
      </w:pPr>
      <w:r>
        <w:t>Remove Response Service</w:t>
      </w:r>
    </w:p>
    <w:p w:rsidR="002050A8" w:rsidP="002050A8" w:rsidRDefault="002050A8" w14:paraId="4BE954B5" w14:textId="77777777">
      <w:pPr>
        <w:pStyle w:val="BodyText"/>
        <w:numPr>
          <w:ilvl w:val="2"/>
          <w:numId w:val="15"/>
        </w:numPr>
      </w:pPr>
      <w:r>
        <w:t>Notification service support – N/A</w:t>
      </w:r>
    </w:p>
    <w:p w:rsidR="002050A8" w:rsidP="002050A8" w:rsidRDefault="002050A8" w14:paraId="51636E75" w14:textId="77777777">
      <w:pPr>
        <w:pStyle w:val="BodyText"/>
        <w:numPr>
          <w:ilvl w:val="2"/>
          <w:numId w:val="15"/>
        </w:numPr>
      </w:pPr>
      <w:r>
        <w:t>Filter expression support – N/A</w:t>
      </w:r>
    </w:p>
    <w:p w:rsidR="002050A8" w:rsidP="002050A8" w:rsidRDefault="002050A8" w14:paraId="6E915C03" w14:textId="77777777">
      <w:pPr>
        <w:pStyle w:val="BodyText"/>
        <w:numPr>
          <w:ilvl w:val="2"/>
          <w:numId w:val="15"/>
        </w:numPr>
      </w:pPr>
      <w:r>
        <w:t>Definition of service and optional elements – Compliant</w:t>
      </w:r>
    </w:p>
    <w:p w:rsidR="002050A8" w:rsidP="002050A8" w:rsidRDefault="002050A8" w14:paraId="5983D34D" w14:textId="77777777">
      <w:pPr>
        <w:pStyle w:val="BodyText"/>
        <w:numPr>
          <w:ilvl w:val="1"/>
          <w:numId w:val="15"/>
        </w:numPr>
      </w:pPr>
      <w:r>
        <w:t>Close Consumer Request Session Service</w:t>
      </w:r>
    </w:p>
    <w:p w:rsidR="002050A8" w:rsidP="002050A8" w:rsidRDefault="002050A8" w14:paraId="314E26B0" w14:textId="77777777">
      <w:pPr>
        <w:pStyle w:val="BodyText"/>
        <w:numPr>
          <w:ilvl w:val="2"/>
          <w:numId w:val="15"/>
        </w:numPr>
      </w:pPr>
      <w:r>
        <w:t>Notification service support – N/A</w:t>
      </w:r>
    </w:p>
    <w:p w:rsidR="002050A8" w:rsidP="002050A8" w:rsidRDefault="002050A8" w14:paraId="1E2EEF21" w14:textId="77777777">
      <w:pPr>
        <w:pStyle w:val="BodyText"/>
        <w:numPr>
          <w:ilvl w:val="2"/>
          <w:numId w:val="15"/>
        </w:numPr>
      </w:pPr>
      <w:r>
        <w:t>Filter expression support – N/A</w:t>
      </w:r>
    </w:p>
    <w:p w:rsidR="002050A8" w:rsidP="002050A8" w:rsidRDefault="002050A8" w14:paraId="09987984" w14:textId="77777777">
      <w:pPr>
        <w:pStyle w:val="BodyText"/>
        <w:numPr>
          <w:ilvl w:val="2"/>
          <w:numId w:val="15"/>
        </w:numPr>
      </w:pPr>
      <w:r>
        <w:t>Definition of service and optional elements – Compliant</w:t>
      </w:r>
    </w:p>
    <w:p w:rsidR="002050A8" w:rsidP="002050A8" w:rsidRDefault="002050A8" w14:paraId="397A7D18" w14:textId="77777777">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rsidR="002050A8" w:rsidP="002050A8" w:rsidRDefault="002050A8" w14:paraId="2B1DC7C7" w14:textId="77777777">
      <w:pPr>
        <w:pStyle w:val="BodyText"/>
      </w:pPr>
      <w:r>
        <w:t>Any implementation of the ISBM specification that is assessed as conforming to the ISBM specification will be considered to conform to ISA 95.00.06 as well, with the exceptions noted above.</w:t>
      </w:r>
    </w:p>
    <w:p w:rsidR="002050A8" w:rsidP="002050A8" w:rsidRDefault="002050A8" w14:paraId="3085F0C4" w14:textId="77777777">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rsidR="002050A8" w:rsidP="002050A8" w:rsidRDefault="002050A8" w14:paraId="1D725005" w14:textId="77777777">
      <w:pPr>
        <w:pStyle w:val="Heading2"/>
      </w:pPr>
      <w:bookmarkStart w:name="terminology" w:id="148"/>
      <w:bookmarkStart w:name="_Toc26110494" w:id="149"/>
      <w:bookmarkStart w:name="_Toc26110495" w:id="150"/>
      <w:bookmarkStart w:name="_Toc26110496" w:id="151"/>
      <w:bookmarkStart w:name="_Toc26110497" w:id="152"/>
      <w:bookmarkStart w:name="_Toc26110498" w:id="153"/>
      <w:bookmarkStart w:name="_Toc26110499" w:id="154"/>
      <w:bookmarkStart w:name="_Toc26110500" w:id="155"/>
      <w:bookmarkStart w:name="_Toc26110501" w:id="156"/>
      <w:bookmarkStart w:name="_Toc26110502" w:id="157"/>
      <w:bookmarkStart w:name="_Toc26110503" w:id="158"/>
      <w:bookmarkStart w:name="_Toc26110504" w:id="159"/>
      <w:bookmarkStart w:name="_Toc26110505" w:id="160"/>
      <w:bookmarkStart w:name="_Toc26110506" w:id="161"/>
      <w:bookmarkStart w:name="_Toc26110507" w:id="162"/>
      <w:bookmarkStart w:name="_Toc26110508" w:id="163"/>
      <w:bookmarkStart w:name="_Toc26110509" w:id="164"/>
      <w:bookmarkStart w:name="_Toc26110510" w:id="165"/>
      <w:bookmarkStart w:name="_Toc26110511" w:id="166"/>
      <w:bookmarkStart w:name="_Toc26110512" w:id="167"/>
      <w:bookmarkStart w:name="_Toc26110513" w:id="168"/>
      <w:bookmarkStart w:name="_Toc26110514" w:id="169"/>
      <w:bookmarkStart w:name="_Toc26110515" w:id="170"/>
      <w:bookmarkStart w:name="_Toc26110516" w:id="171"/>
      <w:bookmarkStart w:name="_Toc26110517" w:id="172"/>
      <w:bookmarkStart w:name="_Toc26110518" w:id="173"/>
      <w:bookmarkStart w:name="_Toc26110519" w:id="174"/>
      <w:bookmarkStart w:name="_Toc26110520" w:id="175"/>
      <w:bookmarkStart w:name="_Toc26110521" w:id="176"/>
      <w:bookmarkStart w:name="_Toc26110522" w:id="177"/>
      <w:bookmarkStart w:name="_Toc26110523" w:id="178"/>
      <w:bookmarkStart w:name="_Toc26110524" w:id="179"/>
      <w:bookmarkStart w:name="_Toc26110525" w:id="180"/>
      <w:bookmarkStart w:name="_Toc26110526" w:id="181"/>
      <w:bookmarkStart w:name="_Toc26110527" w:id="182"/>
      <w:bookmarkStart w:name="_Toc26110528" w:id="183"/>
      <w:bookmarkStart w:name="_Toc26110529" w:id="184"/>
      <w:bookmarkStart w:name="_Toc26110530" w:id="185"/>
      <w:bookmarkStart w:name="channel-management-service" w:id="186"/>
      <w:bookmarkStart w:name="_Channel_Management_Service" w:id="187"/>
      <w:bookmarkStart w:name="_Toc25337032" w:id="188"/>
      <w:bookmarkStart w:name="_Toc25357158" w:id="189"/>
      <w:bookmarkStart w:name="_Toc32417343" w:id="190"/>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t>Channel Management Service</w:t>
      </w:r>
      <w:bookmarkEnd w:id="188"/>
      <w:bookmarkEnd w:id="189"/>
      <w:bookmarkEnd w:id="190"/>
    </w:p>
    <w:p w:rsidRPr="001D4D7E" w:rsidR="002050A8" w:rsidP="002050A8" w:rsidRDefault="002050A8" w14:paraId="457487DD" w14:textId="77777777">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w:history="1" r:id="rId52">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228CFE08" w14:textId="77777777">
      <w:pPr>
        <w:pStyle w:val="Heading3"/>
      </w:pPr>
      <w:bookmarkStart w:name="create-channel" w:id="191"/>
      <w:bookmarkStart w:name="_3.2.1_Create_Channel" w:id="192"/>
      <w:bookmarkStart w:name="_Create_Channel" w:id="193"/>
      <w:bookmarkStart w:name="_Toc25337033" w:id="194"/>
      <w:bookmarkStart w:name="_Toc25357159" w:id="195"/>
      <w:bookmarkStart w:name="_Toc32417344" w:id="196"/>
      <w:bookmarkEnd w:id="191"/>
      <w:bookmarkEnd w:id="192"/>
      <w:bookmarkEnd w:id="193"/>
      <w:r>
        <w:t>Create Channel</w:t>
      </w:r>
      <w:bookmarkEnd w:id="194"/>
      <w:bookmarkEnd w:id="195"/>
      <w:bookmarkEnd w:id="196"/>
    </w:p>
    <w:p w:rsidRPr="003770D3" w:rsidR="002050A8" w:rsidP="002050A8" w:rsidRDefault="002050A8" w14:paraId="15FA3D18" w14:textId="77777777">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8863"/>
      </w:tblGrid>
      <w:tr w:rsidR="002050A8" w:rsidTr="00D32DF2" w14:paraId="42FC86B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C06806F" w14:textId="77777777">
            <w:pPr>
              <w:pStyle w:val="Compact"/>
            </w:pPr>
            <w:r>
              <w:t>Name</w:t>
            </w:r>
          </w:p>
        </w:tc>
        <w:tc>
          <w:tcPr>
            <w:tcW w:w="0" w:type="auto"/>
          </w:tcPr>
          <w:p w:rsidR="002050A8" w:rsidP="00D32DF2" w:rsidRDefault="002050A8" w14:paraId="6079FD6F" w14:textId="77777777">
            <w:pPr>
              <w:pStyle w:val="Compact"/>
            </w:pPr>
            <w:proofErr w:type="spellStart"/>
            <w:r>
              <w:t>CreateChannel</w:t>
            </w:r>
            <w:proofErr w:type="spellEnd"/>
          </w:p>
        </w:tc>
      </w:tr>
      <w:tr w:rsidR="002050A8" w:rsidTr="00D32DF2" w14:paraId="734E605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CC993FD" w14:textId="77777777">
            <w:pPr>
              <w:pStyle w:val="Compact"/>
            </w:pPr>
            <w:r>
              <w:t>Description</w:t>
            </w:r>
          </w:p>
        </w:tc>
        <w:tc>
          <w:tcPr>
            <w:tcW w:w="0" w:type="auto"/>
          </w:tcPr>
          <w:p w:rsidR="002050A8" w:rsidP="00D32DF2" w:rsidRDefault="002050A8" w14:paraId="0C3F4BDF" w14:textId="77777777">
            <w:pPr>
              <w:pStyle w:val="Compact"/>
            </w:pPr>
            <w:r>
              <w:t>Creates a new channel.</w:t>
            </w:r>
          </w:p>
        </w:tc>
      </w:tr>
      <w:tr w:rsidR="002050A8" w:rsidTr="00D32DF2" w14:paraId="0D753F53" w14:textId="77777777">
        <w:tc>
          <w:tcPr>
            <w:tcW w:w="0" w:type="auto"/>
          </w:tcPr>
          <w:p w:rsidR="002050A8" w:rsidP="00D32DF2" w:rsidRDefault="002050A8" w14:paraId="20D2912B" w14:textId="77777777">
            <w:pPr>
              <w:pStyle w:val="Compact"/>
            </w:pPr>
            <w:r>
              <w:t>Input</w:t>
            </w:r>
          </w:p>
        </w:tc>
        <w:tc>
          <w:tcPr>
            <w:tcW w:w="0" w:type="auto"/>
          </w:tcPr>
          <w:p w:rsidR="002050A8" w:rsidP="00D32DF2" w:rsidRDefault="002050A8" w14:paraId="4917F4DD" w14:textId="77777777">
            <w:proofErr w:type="spellStart"/>
            <w:r>
              <w:t>ChannelURI</w:t>
            </w:r>
            <w:proofErr w:type="spellEnd"/>
            <w:r>
              <w:t xml:space="preserve"> [1]</w:t>
            </w:r>
          </w:p>
          <w:p w:rsidR="002050A8" w:rsidP="00D32DF2" w:rsidRDefault="002050A8" w14:paraId="37199EBF" w14:textId="77777777">
            <w:proofErr w:type="spellStart"/>
            <w:r>
              <w:t>ChannelType</w:t>
            </w:r>
            <w:proofErr w:type="spellEnd"/>
            <w:r>
              <w:t xml:space="preserve"> [1]</w:t>
            </w:r>
          </w:p>
          <w:p w:rsidR="002050A8" w:rsidP="00D32DF2" w:rsidRDefault="002050A8" w14:paraId="6CEBE4C5" w14:textId="77777777">
            <w:proofErr w:type="spellStart"/>
            <w:r>
              <w:t>ChannelDescription</w:t>
            </w:r>
            <w:proofErr w:type="spellEnd"/>
            <w:r>
              <w:t xml:space="preserve"> [</w:t>
            </w:r>
            <w:proofErr w:type="gramStart"/>
            <w:r>
              <w:t>0..</w:t>
            </w:r>
            <w:proofErr w:type="gramEnd"/>
            <w:r>
              <w:t>1]</w:t>
            </w:r>
          </w:p>
          <w:p w:rsidR="002050A8" w:rsidP="00D32DF2" w:rsidRDefault="002050A8" w14:paraId="30B43C2C" w14:textId="77777777">
            <w:proofErr w:type="spellStart"/>
            <w:r>
              <w:t>SecurityToken</w:t>
            </w:r>
            <w:proofErr w:type="spellEnd"/>
            <w:r>
              <w:t xml:space="preserve"> [</w:t>
            </w:r>
            <w:proofErr w:type="gramStart"/>
            <w:r>
              <w:t>0..</w:t>
            </w:r>
            <w:proofErr w:type="gramEnd"/>
            <w:r>
              <w:t>*]</w:t>
            </w:r>
          </w:p>
        </w:tc>
      </w:tr>
      <w:tr w:rsidR="002050A8" w:rsidTr="00D32DF2" w14:paraId="2CB45F7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0B16BC" w14:textId="77777777">
            <w:pPr>
              <w:pStyle w:val="Compact"/>
            </w:pPr>
            <w:r>
              <w:t>Behavior</w:t>
            </w:r>
          </w:p>
        </w:tc>
        <w:tc>
          <w:tcPr>
            <w:tcW w:w="0" w:type="auto"/>
          </w:tcPr>
          <w:p w:rsidR="002050A8" w:rsidP="00D32DF2" w:rsidRDefault="002050A8" w14:paraId="5274245B" w14:textId="77777777">
            <w:r>
              <w:t xml:space="preserve">If the </w:t>
            </w:r>
            <w:proofErr w:type="spellStart"/>
            <w:r>
              <w:t>ChannelURI</w:t>
            </w:r>
            <w:proofErr w:type="spellEnd"/>
            <w:r>
              <w:t xml:space="preserve"> already exists, then a </w:t>
            </w:r>
            <w:proofErr w:type="spellStart"/>
            <w:r>
              <w:t>ChannelFault</w:t>
            </w:r>
            <w:proofErr w:type="spellEnd"/>
            <w:r>
              <w:t xml:space="preserve"> is returned.</w:t>
            </w:r>
          </w:p>
          <w:p w:rsidR="002050A8" w:rsidP="00D32DF2" w:rsidRDefault="002050A8" w14:paraId="4CA38CC7" w14:textId="77777777">
            <w:r>
              <w:t xml:space="preserve">The </w:t>
            </w:r>
            <w:proofErr w:type="spellStart"/>
            <w:r>
              <w:t>SecurityTokens</w:t>
            </w:r>
            <w:proofErr w:type="spellEnd"/>
            <w:r>
              <w:t xml:space="preserve"> are assigned to the channel upon its creation.</w:t>
            </w:r>
          </w:p>
          <w:p w:rsidR="002050A8" w:rsidP="00D32DF2" w:rsidRDefault="002050A8" w14:paraId="395C8057" w14:textId="77777777">
            <w:r>
              <w:t xml:space="preserve">If duplicate </w:t>
            </w:r>
            <w:proofErr w:type="spellStart"/>
            <w:r>
              <w:t>SecurityTokens</w:t>
            </w:r>
            <w:proofErr w:type="spellEnd"/>
            <w:r>
              <w:t xml:space="preserve"> exist, these result in a single token being assigned to the channel to maintain a distinct list.</w:t>
            </w:r>
          </w:p>
        </w:tc>
      </w:tr>
      <w:tr w:rsidR="002050A8" w:rsidTr="00D32DF2" w14:paraId="438DA215" w14:textId="77777777">
        <w:tc>
          <w:tcPr>
            <w:tcW w:w="0" w:type="auto"/>
          </w:tcPr>
          <w:p w:rsidR="002050A8" w:rsidP="00D32DF2" w:rsidRDefault="002050A8" w14:paraId="1EBF84F1" w14:textId="77777777">
            <w:pPr>
              <w:pStyle w:val="Compact"/>
            </w:pPr>
            <w:r>
              <w:t>Output</w:t>
            </w:r>
          </w:p>
        </w:tc>
        <w:tc>
          <w:tcPr>
            <w:tcW w:w="0" w:type="auto"/>
          </w:tcPr>
          <w:p w:rsidR="002050A8" w:rsidP="00D32DF2" w:rsidRDefault="002050A8" w14:paraId="345BDF2D" w14:textId="77777777">
            <w:pPr>
              <w:pStyle w:val="Compact"/>
            </w:pPr>
            <w:r>
              <w:t>N/A</w:t>
            </w:r>
          </w:p>
        </w:tc>
      </w:tr>
      <w:tr w:rsidR="002050A8" w:rsidTr="00D32DF2" w14:paraId="212B96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B8FC637" w14:textId="77777777">
            <w:pPr>
              <w:pStyle w:val="Compact"/>
            </w:pPr>
            <w:r>
              <w:t>Faults</w:t>
            </w:r>
          </w:p>
        </w:tc>
        <w:tc>
          <w:tcPr>
            <w:tcW w:w="0" w:type="auto"/>
          </w:tcPr>
          <w:p w:rsidR="002050A8" w:rsidP="00D32DF2" w:rsidRDefault="002050A8" w14:paraId="45B3E381" w14:textId="77777777">
            <w:pPr>
              <w:pStyle w:val="Compact"/>
            </w:pPr>
            <w:proofErr w:type="spellStart"/>
            <w:r>
              <w:t>ChannelFault</w:t>
            </w:r>
            <w:proofErr w:type="spellEnd"/>
          </w:p>
        </w:tc>
      </w:tr>
    </w:tbl>
    <w:p w:rsidR="002050A8" w:rsidP="002050A8" w:rsidRDefault="002050A8" w14:paraId="202DB6D6" w14:textId="77777777">
      <w:pPr>
        <w:pStyle w:val="Heading4"/>
      </w:pPr>
      <w:r>
        <w:t>SOAP Interface</w:t>
      </w:r>
    </w:p>
    <w:p w:rsidR="002050A8" w:rsidP="002050A8" w:rsidRDefault="002050A8" w14:paraId="14CBEBD6" w14:textId="77777777">
      <w:pPr>
        <w:pStyle w:val="BodyText"/>
      </w:pPr>
      <w:r>
        <w:t>The Create Channel general interface is mapped into SOAP 1.1/1.2 as embedded XML schemas in WSDL descriptions according to the following schema types.</w:t>
      </w:r>
    </w:p>
    <w:p w:rsidR="002050A8" w:rsidP="002050A8" w:rsidRDefault="002050A8" w14:paraId="6E233E2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422F256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8B6776" w:rsidR="002050A8" w:rsidP="00D32DF2" w:rsidRDefault="002050A8" w14:paraId="5913DD45" w14:textId="77777777">
            <w:pPr>
              <w:pStyle w:val="Compact"/>
            </w:pPr>
            <w:r w:rsidRPr="008B6776">
              <w:t>Input</w:t>
            </w:r>
          </w:p>
        </w:tc>
        <w:tc>
          <w:tcPr>
            <w:tcW w:w="4397" w:type="pct"/>
          </w:tcPr>
          <w:p w:rsidRPr="008B6776" w:rsidR="002050A8" w:rsidP="00D32DF2" w:rsidRDefault="002050A8" w14:paraId="6A1C7303" w14:textId="77777777">
            <w:pPr>
              <w:rPr>
                <w:bCs/>
              </w:rPr>
            </w:pPr>
            <w:proofErr w:type="spellStart"/>
            <w:r w:rsidRPr="008B6776">
              <w:rPr>
                <w:bCs/>
              </w:rPr>
              <w:t>CreateChannel</w:t>
            </w:r>
            <w:proofErr w:type="spellEnd"/>
            <w:r w:rsidRPr="008B6776">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8B6776">
              <w:rPr>
                <w:rStyle w:val="Hyperlink"/>
                <w:bCs/>
              </w:rPr>
              <w:t>isbm:CreateChannel</w:t>
            </w:r>
            <w:proofErr w:type="spellEnd"/>
            <w:r w:rsidR="00397209">
              <w:rPr>
                <w:rStyle w:val="Hyperlink"/>
                <w:bCs/>
              </w:rPr>
              <w:fldChar w:fldCharType="end"/>
            </w:r>
            <w:r w:rsidRPr="008B6776">
              <w:rPr>
                <w:bCs/>
              </w:rPr>
              <w:t>)</w:t>
            </w:r>
          </w:p>
          <w:p w:rsidRPr="008B6776" w:rsidR="002050A8" w:rsidP="00D32DF2" w:rsidRDefault="002050A8" w14:paraId="607516D9" w14:textId="77777777">
            <w:pPr>
              <w:pStyle w:val="ListParagraph"/>
              <w:numPr>
                <w:ilvl w:val="0"/>
                <w:numId w:val="3"/>
              </w:numPr>
            </w:pPr>
            <w:proofErr w:type="spellStart"/>
            <w:r w:rsidRPr="008B6776">
              <w:t>ChannelURI</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r w:rsidRPr="008B6776">
              <w:rPr>
                <w:rStyle w:val="Hyperlink"/>
              </w:rPr>
              <w:t>xs:string</w:t>
            </w:r>
            <w:proofErr w:type="spellEnd"/>
            <w:r w:rsidR="00397209">
              <w:rPr>
                <w:rStyle w:val="Hyperlink"/>
              </w:rPr>
              <w:fldChar w:fldCharType="end"/>
            </w:r>
            <w:r w:rsidRPr="008B6776">
              <w:t>) [1]</w:t>
            </w:r>
          </w:p>
          <w:p w:rsidRPr="008B6776" w:rsidR="002050A8" w:rsidP="00D32DF2" w:rsidRDefault="002050A8" w14:paraId="06FA7E18" w14:textId="77777777">
            <w:pPr>
              <w:pStyle w:val="ListParagraph"/>
              <w:numPr>
                <w:ilvl w:val="0"/>
                <w:numId w:val="3"/>
              </w:numPr>
            </w:pPr>
            <w:proofErr w:type="spellStart"/>
            <w:r w:rsidRPr="008B6776">
              <w:t>ChannelType</w:t>
            </w:r>
            <w:proofErr w:type="spellEnd"/>
            <w:r w:rsidRPr="008B6776">
              <w:t xml:space="preserve"> (</w:t>
            </w:r>
            <w:proofErr w:type="spellStart"/>
            <w:r w:rsidR="00397209">
              <w:fldChar w:fldCharType="begin"/>
            </w:r>
            <w:r w:rsidR="00397209">
              <w:instrText xml:space="preserve"> HYPERLINK \l "_ChannelType" \h </w:instrText>
            </w:r>
            <w:r w:rsidR="00397209">
              <w:fldChar w:fldCharType="separate"/>
            </w:r>
            <w:proofErr w:type="gramStart"/>
            <w:r w:rsidRPr="008B6776">
              <w:rPr>
                <w:rStyle w:val="Hyperlink"/>
              </w:rPr>
              <w:t>isbm:ChannelType</w:t>
            </w:r>
            <w:proofErr w:type="spellEnd"/>
            <w:proofErr w:type="gramEnd"/>
            <w:r w:rsidR="00397209">
              <w:rPr>
                <w:rStyle w:val="Hyperlink"/>
              </w:rPr>
              <w:fldChar w:fldCharType="end"/>
            </w:r>
            <w:r w:rsidRPr="008B6776">
              <w:t>) [1]</w:t>
            </w:r>
          </w:p>
          <w:p w:rsidRPr="008B6776" w:rsidR="002050A8" w:rsidP="00D32DF2" w:rsidRDefault="002050A8" w14:paraId="52C40A7A" w14:textId="77777777">
            <w:pPr>
              <w:pStyle w:val="ListParagraph"/>
              <w:numPr>
                <w:ilvl w:val="0"/>
                <w:numId w:val="3"/>
              </w:numPr>
            </w:pPr>
            <w:proofErr w:type="spellStart"/>
            <w:r w:rsidRPr="008B6776">
              <w:t>ChannelDescription</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r w:rsidRPr="008B6776">
              <w:rPr>
                <w:rStyle w:val="Hyperlink"/>
              </w:rPr>
              <w:t>xs:string</w:t>
            </w:r>
            <w:proofErr w:type="spellEnd"/>
            <w:r w:rsidR="00397209">
              <w:rPr>
                <w:rStyle w:val="Hyperlink"/>
              </w:rPr>
              <w:fldChar w:fldCharType="end"/>
            </w:r>
            <w:r w:rsidRPr="008B6776">
              <w:t>) [0..1]</w:t>
            </w:r>
          </w:p>
          <w:p w:rsidRPr="008B6776" w:rsidR="002050A8" w:rsidP="00D32DF2" w:rsidRDefault="002050A8" w14:paraId="45D2C728" w14:textId="77777777">
            <w:pPr>
              <w:pStyle w:val="ListParagraph"/>
              <w:numPr>
                <w:ilvl w:val="0"/>
                <w:numId w:val="3"/>
              </w:numPr>
            </w:pPr>
            <w:proofErr w:type="spellStart"/>
            <w:r w:rsidRPr="008B6776">
              <w:t>SecurityToken</w:t>
            </w:r>
            <w:proofErr w:type="spellEnd"/>
            <w:r w:rsidRPr="008B6776">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8B6776">
              <w:rPr>
                <w:rStyle w:val="Hyperlink"/>
              </w:rPr>
              <w:t>isbm:SecurityToken</w:t>
            </w:r>
            <w:proofErr w:type="spellEnd"/>
            <w:proofErr w:type="gramEnd"/>
            <w:r w:rsidR="00397209">
              <w:rPr>
                <w:rStyle w:val="Hyperlink"/>
              </w:rPr>
              <w:fldChar w:fldCharType="end"/>
            </w:r>
            <w:r w:rsidRPr="008B6776">
              <w:t>) [0..*]</w:t>
            </w:r>
          </w:p>
        </w:tc>
      </w:tr>
      <w:tr w:rsidR="002050A8" w:rsidTr="00D32DF2" w14:paraId="56621F4B" w14:textId="77777777">
        <w:tc>
          <w:tcPr>
            <w:tcW w:w="603" w:type="pct"/>
          </w:tcPr>
          <w:p w:rsidR="002050A8" w:rsidP="00D32DF2" w:rsidRDefault="002050A8" w14:paraId="25BA61B2" w14:textId="77777777">
            <w:pPr>
              <w:pStyle w:val="Compact"/>
            </w:pPr>
            <w:r>
              <w:t>Output</w:t>
            </w:r>
          </w:p>
        </w:tc>
        <w:tc>
          <w:tcPr>
            <w:tcW w:w="4397" w:type="pct"/>
          </w:tcPr>
          <w:p w:rsidR="002050A8" w:rsidP="00D32DF2" w:rsidRDefault="002050A8" w14:paraId="7A42A082" w14:textId="77777777">
            <w:proofErr w:type="spellStart"/>
            <w:r>
              <w:t>Create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reateChannelResponse</w:t>
            </w:r>
            <w:proofErr w:type="spellEnd"/>
            <w:r w:rsidR="00397209">
              <w:rPr>
                <w:rStyle w:val="Hyperlink"/>
              </w:rPr>
              <w:fldChar w:fldCharType="end"/>
            </w:r>
            <w:r>
              <w:t>)</w:t>
            </w:r>
          </w:p>
          <w:p w:rsidR="002050A8" w:rsidP="00D32DF2" w:rsidRDefault="002050A8" w14:paraId="691499EE" w14:textId="77777777">
            <w:pPr>
              <w:pStyle w:val="ListParagraph"/>
              <w:numPr>
                <w:ilvl w:val="0"/>
                <w:numId w:val="3"/>
              </w:numPr>
            </w:pPr>
            <w:r>
              <w:t>No content</w:t>
            </w:r>
          </w:p>
        </w:tc>
      </w:tr>
      <w:tr w:rsidR="002050A8" w:rsidTr="00D32DF2" w14:paraId="282BF25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D57664D" w14:textId="77777777">
            <w:pPr>
              <w:pStyle w:val="Compact"/>
            </w:pPr>
            <w:r>
              <w:t>Faults</w:t>
            </w:r>
          </w:p>
        </w:tc>
        <w:tc>
          <w:tcPr>
            <w:tcW w:w="4397" w:type="pct"/>
          </w:tcPr>
          <w:p w:rsidR="002050A8" w:rsidP="00D32DF2" w:rsidRDefault="002050A8" w14:paraId="6CFC5A95"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38FC3F15" w14:textId="77777777">
      <w:pPr>
        <w:pStyle w:val="Heading4"/>
      </w:pPr>
      <w:r>
        <w:t>REST Interface</w:t>
      </w:r>
    </w:p>
    <w:p w:rsidR="002050A8" w:rsidP="002050A8" w:rsidRDefault="002050A8" w14:paraId="400CD5CE" w14:textId="77777777">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47731D1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4C94D4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6310D93" w14:textId="77777777">
            <w:pPr>
              <w:pStyle w:val="Compact"/>
            </w:pPr>
            <w:r w:rsidRPr="003B5061">
              <w:t>HTTP M</w:t>
            </w:r>
            <w:r>
              <w:t>ethod</w:t>
            </w:r>
          </w:p>
        </w:tc>
        <w:tc>
          <w:tcPr>
            <w:tcW w:w="4397" w:type="pct"/>
          </w:tcPr>
          <w:p w:rsidRPr="003B5061" w:rsidR="002050A8" w:rsidP="00D32DF2" w:rsidRDefault="002050A8" w14:paraId="42E275AD" w14:textId="77777777">
            <w:pPr>
              <w:rPr>
                <w:bCs/>
              </w:rPr>
            </w:pPr>
            <w:r>
              <w:rPr>
                <w:bCs/>
              </w:rPr>
              <w:t>POST</w:t>
            </w:r>
          </w:p>
        </w:tc>
      </w:tr>
      <w:tr w:rsidR="002050A8" w:rsidTr="00D32DF2" w14:paraId="7B88A13E" w14:textId="77777777">
        <w:tc>
          <w:tcPr>
            <w:tcW w:w="603" w:type="pct"/>
          </w:tcPr>
          <w:p w:rsidRPr="003B5061" w:rsidR="002050A8" w:rsidP="00D32DF2" w:rsidRDefault="002050A8" w14:paraId="39A792E9" w14:textId="77777777">
            <w:pPr>
              <w:pStyle w:val="Compact"/>
            </w:pPr>
            <w:r>
              <w:t xml:space="preserve">URL </w:t>
            </w:r>
          </w:p>
        </w:tc>
        <w:tc>
          <w:tcPr>
            <w:tcW w:w="4397" w:type="pct"/>
          </w:tcPr>
          <w:p w:rsidRPr="003B5061" w:rsidR="002050A8" w:rsidP="00D32DF2" w:rsidRDefault="002050A8" w14:paraId="6CBBCBDC" w14:textId="77777777">
            <w:pPr>
              <w:rPr>
                <w:bCs/>
              </w:rPr>
            </w:pPr>
            <w:r>
              <w:rPr>
                <w:bCs/>
              </w:rPr>
              <w:t>/channels</w:t>
            </w:r>
          </w:p>
        </w:tc>
      </w:tr>
      <w:tr w:rsidR="002050A8" w:rsidTr="00D32DF2" w14:paraId="0243D88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39EBE23" w14:textId="77777777">
            <w:pPr>
              <w:pStyle w:val="Compact"/>
            </w:pPr>
            <w:r>
              <w:t>HTTP Body</w:t>
            </w:r>
          </w:p>
        </w:tc>
        <w:tc>
          <w:tcPr>
            <w:tcW w:w="4397" w:type="pct"/>
          </w:tcPr>
          <w:p w:rsidRPr="003B5061" w:rsidR="002050A8" w:rsidP="00D32DF2" w:rsidRDefault="002050A8" w14:paraId="3BF10CDF" w14:textId="77777777">
            <w:pPr>
              <w:rPr>
                <w:bCs/>
              </w:rPr>
            </w:pPr>
            <w:proofErr w:type="spellStart"/>
            <w:r>
              <w:rPr>
                <w:bCs/>
              </w:rPr>
              <w:t>createChannel</w:t>
            </w:r>
            <w:proofErr w:type="spellEnd"/>
            <w:r>
              <w:rPr>
                <w:bCs/>
              </w:rP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3041B6">
              <w:rPr>
                <w:rStyle w:val="Hyperlink"/>
                <w:bCs/>
              </w:rPr>
              <w:t>json:createChannel</w:t>
            </w:r>
            <w:proofErr w:type="spellEnd"/>
            <w:r w:rsidR="00397209">
              <w:rPr>
                <w:rStyle w:val="Hyperlink"/>
                <w:bCs/>
              </w:rPr>
              <w:fldChar w:fldCharType="end"/>
            </w:r>
            <w:r>
              <w:rPr>
                <w:bCs/>
              </w:rPr>
              <w:t>)</w:t>
            </w:r>
          </w:p>
          <w:p w:rsidRPr="003B5061" w:rsidR="002050A8" w:rsidP="00D32DF2" w:rsidRDefault="002050A8" w14:paraId="29879DC8" w14:textId="77777777">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3B5061">
              <w:t>)</w:t>
            </w:r>
            <w:r>
              <w:t xml:space="preserve"> [1]</w:t>
            </w:r>
          </w:p>
          <w:p w:rsidRPr="00272291" w:rsidR="002050A8" w:rsidP="00D32DF2" w:rsidRDefault="002050A8" w14:paraId="52BCC22B" w14:textId="77777777">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97209">
              <w:fldChar w:fldCharType="begin"/>
            </w:r>
            <w:r w:rsidR="00397209">
              <w:instrText xml:space="preserve"> HYPERLINK \l "_ChannelType_1" </w:instrText>
            </w:r>
            <w:r w:rsidR="00397209">
              <w:fldChar w:fldCharType="separate"/>
            </w:r>
            <w:proofErr w:type="gramStart"/>
            <w:r w:rsidRPr="00685981">
              <w:rPr>
                <w:rStyle w:val="Hyperlink"/>
                <w:bCs/>
              </w:rPr>
              <w:t>json:ChannelType</w:t>
            </w:r>
            <w:proofErr w:type="spellEnd"/>
            <w:proofErr w:type="gramEnd"/>
            <w:r w:rsidR="00397209">
              <w:rPr>
                <w:rStyle w:val="Hyperlink"/>
                <w:bCs/>
              </w:rPr>
              <w:fldChar w:fldCharType="end"/>
            </w:r>
            <w:r w:rsidRPr="00272291">
              <w:rPr>
                <w:bCs/>
              </w:rPr>
              <w:t>)</w:t>
            </w:r>
            <w:r>
              <w:rPr>
                <w:bCs/>
              </w:rPr>
              <w:t xml:space="preserve"> [1]</w:t>
            </w:r>
          </w:p>
          <w:p w:rsidRPr="00272291" w:rsidR="002050A8" w:rsidP="00D32DF2" w:rsidRDefault="002050A8" w14:paraId="2E71D486" w14:textId="77777777">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272291">
              <w:rPr>
                <w:bCs/>
              </w:rPr>
              <w:t>)</w:t>
            </w:r>
            <w:r>
              <w:rPr>
                <w:bCs/>
              </w:rPr>
              <w:t xml:space="preserve"> [0..1]</w:t>
            </w:r>
          </w:p>
          <w:p w:rsidRPr="003B5061" w:rsidR="002050A8" w:rsidP="00D32DF2" w:rsidRDefault="002050A8" w14:paraId="5FF2D78B"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0..*]</w:t>
            </w:r>
          </w:p>
        </w:tc>
      </w:tr>
      <w:tr w:rsidR="002050A8" w:rsidTr="00D32DF2" w14:paraId="6E310A84" w14:textId="77777777">
        <w:tc>
          <w:tcPr>
            <w:tcW w:w="603" w:type="pct"/>
          </w:tcPr>
          <w:p w:rsidR="002050A8" w:rsidP="00D32DF2" w:rsidRDefault="002050A8" w14:paraId="7FD73FA8" w14:textId="77777777">
            <w:pPr>
              <w:pStyle w:val="Compact"/>
            </w:pPr>
            <w:r>
              <w:t>HTTP Response (Success)</w:t>
            </w:r>
          </w:p>
        </w:tc>
        <w:tc>
          <w:tcPr>
            <w:tcW w:w="4397" w:type="pct"/>
          </w:tcPr>
          <w:p w:rsidR="002050A8" w:rsidP="00D32DF2" w:rsidRDefault="002050A8" w14:paraId="7FB21733" w14:textId="77777777">
            <w:pPr>
              <w:pStyle w:val="Compact"/>
            </w:pPr>
            <w:r>
              <w:t>201 Created</w:t>
            </w:r>
          </w:p>
        </w:tc>
      </w:tr>
      <w:tr w:rsidR="002050A8" w:rsidTr="00D32DF2" w14:paraId="1943B93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A6D680E" w14:textId="77777777">
            <w:pPr>
              <w:pStyle w:val="Compact"/>
            </w:pPr>
            <w:r>
              <w:t>Output</w:t>
            </w:r>
          </w:p>
        </w:tc>
        <w:tc>
          <w:tcPr>
            <w:tcW w:w="4397" w:type="pct"/>
          </w:tcPr>
          <w:p w:rsidR="002050A8" w:rsidP="00D32DF2" w:rsidRDefault="002050A8" w14:paraId="023DD5E7" w14:textId="77777777">
            <w:pPr>
              <w:pStyle w:val="Compact"/>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w:t>
            </w:r>
            <w:r w:rsidRPr="009E20EB">
              <w:t xml:space="preserve">excluding </w:t>
            </w:r>
            <w:proofErr w:type="spellStart"/>
            <w:r>
              <w:rPr>
                <w:bCs/>
              </w:rPr>
              <w:t>s</w:t>
            </w:r>
            <w:r w:rsidRPr="00272291">
              <w:rPr>
                <w:bCs/>
              </w:rPr>
              <w:t>ecurityTokens</w:t>
            </w:r>
            <w:proofErr w:type="spellEnd"/>
          </w:p>
        </w:tc>
      </w:tr>
      <w:tr w:rsidR="002050A8" w:rsidTr="00D32DF2" w14:paraId="0E1D2152" w14:textId="77777777">
        <w:tc>
          <w:tcPr>
            <w:tcW w:w="603" w:type="pct"/>
          </w:tcPr>
          <w:p w:rsidR="002050A8" w:rsidP="00D32DF2" w:rsidRDefault="002050A8" w14:paraId="56253299" w14:textId="77777777">
            <w:pPr>
              <w:pStyle w:val="Compact"/>
            </w:pPr>
            <w:r>
              <w:t>HTTP Response</w:t>
            </w:r>
          </w:p>
          <w:p w:rsidR="002050A8" w:rsidP="00D32DF2" w:rsidRDefault="002050A8" w14:paraId="6C12EA3A" w14:textId="77777777">
            <w:pPr>
              <w:pStyle w:val="Compact"/>
            </w:pPr>
            <w:r>
              <w:t>(Error)</w:t>
            </w:r>
          </w:p>
        </w:tc>
        <w:tc>
          <w:tcPr>
            <w:tcW w:w="4397" w:type="pct"/>
          </w:tcPr>
          <w:p w:rsidR="002050A8" w:rsidP="00D32DF2" w:rsidRDefault="002050A8" w14:paraId="2CB09A53"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9 Conflict</w:t>
            </w:r>
          </w:p>
        </w:tc>
      </w:tr>
    </w:tbl>
    <w:p w:rsidR="002050A8" w:rsidP="002050A8" w:rsidRDefault="002050A8" w14:paraId="0E93FEFD" w14:textId="77777777">
      <w:pPr>
        <w:pStyle w:val="Note"/>
      </w:pPr>
      <w:bookmarkStart w:name="add-security-tokens" w:id="197"/>
      <w:bookmarkEnd w:id="19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w:history="1" r:id="rId53">
        <w:r w:rsidRPr="00481DB7">
          <w:rPr>
            <w:rStyle w:val="Hyperlink"/>
            <w:sz w:val="16"/>
          </w:rPr>
          <w:t>HTTP 201 response</w:t>
        </w:r>
      </w:hyperlink>
      <w:r>
        <w:t xml:space="preserve"> [</w:t>
      </w:r>
      <w:hyperlink w:history="1" r:id="rId54">
        <w:r w:rsidRPr="00481DB7">
          <w:t>https://www.w3.org/Protocols/rfc2616/rfc2616-sec10.html</w:t>
        </w:r>
      </w:hyperlink>
      <w:r>
        <w:t>]</w:t>
      </w:r>
      <w:r w:rsidRPr="008A58AB">
        <w:t>.</w:t>
      </w:r>
    </w:p>
    <w:p w:rsidRPr="008A58AB" w:rsidR="002050A8" w:rsidP="002050A8" w:rsidRDefault="002050A8" w14:paraId="5EA9EC3A"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2050A8" w:rsidP="002050A8" w:rsidRDefault="002050A8" w14:paraId="37D84F61" w14:textId="77777777">
      <w:pPr>
        <w:pStyle w:val="Heading3"/>
      </w:pPr>
      <w:bookmarkStart w:name="_Toc25337034" w:id="198"/>
      <w:bookmarkStart w:name="_Toc25357160" w:id="199"/>
      <w:bookmarkStart w:name="_Toc32417345" w:id="200"/>
      <w:r>
        <w:t>Add Security Tokens</w:t>
      </w:r>
      <w:bookmarkEnd w:id="198"/>
      <w:bookmarkEnd w:id="199"/>
      <w:bookmarkEnd w:id="200"/>
    </w:p>
    <w:p w:rsidR="002050A8" w:rsidP="002050A8" w:rsidRDefault="002050A8" w14:paraId="0069FBB5" w14:textId="77777777">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30D11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CE9FC75" w14:textId="77777777">
            <w:pPr>
              <w:pStyle w:val="Compact"/>
            </w:pPr>
            <w:r>
              <w:t>Name</w:t>
            </w:r>
          </w:p>
        </w:tc>
        <w:tc>
          <w:tcPr>
            <w:tcW w:w="0" w:type="auto"/>
          </w:tcPr>
          <w:p w:rsidR="002050A8" w:rsidP="00D32DF2" w:rsidRDefault="002050A8" w14:paraId="37870D11" w14:textId="77777777">
            <w:pPr>
              <w:pStyle w:val="Compact"/>
            </w:pPr>
            <w:proofErr w:type="spellStart"/>
            <w:r>
              <w:t>AddSecurityTokens</w:t>
            </w:r>
            <w:proofErr w:type="spellEnd"/>
          </w:p>
        </w:tc>
      </w:tr>
      <w:tr w:rsidR="002050A8" w:rsidTr="00D32DF2" w14:paraId="1083B0F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55062E" w14:textId="77777777">
            <w:pPr>
              <w:pStyle w:val="Compact"/>
            </w:pPr>
            <w:r>
              <w:t>Description</w:t>
            </w:r>
          </w:p>
        </w:tc>
        <w:tc>
          <w:tcPr>
            <w:tcW w:w="0" w:type="auto"/>
          </w:tcPr>
          <w:p w:rsidR="002050A8" w:rsidP="00D32DF2" w:rsidRDefault="002050A8" w14:paraId="53DAEB5A" w14:textId="77777777">
            <w:pPr>
              <w:pStyle w:val="Compact"/>
            </w:pPr>
            <w:r>
              <w:t>Adds security tokens to a channel.</w:t>
            </w:r>
          </w:p>
        </w:tc>
      </w:tr>
      <w:tr w:rsidR="002050A8" w:rsidTr="00D32DF2" w14:paraId="53325109" w14:textId="77777777">
        <w:tc>
          <w:tcPr>
            <w:tcW w:w="0" w:type="auto"/>
          </w:tcPr>
          <w:p w:rsidR="002050A8" w:rsidP="00D32DF2" w:rsidRDefault="002050A8" w14:paraId="2728C255" w14:textId="77777777">
            <w:pPr>
              <w:pStyle w:val="Compact"/>
            </w:pPr>
            <w:r>
              <w:t>Input</w:t>
            </w:r>
          </w:p>
        </w:tc>
        <w:tc>
          <w:tcPr>
            <w:tcW w:w="0" w:type="auto"/>
          </w:tcPr>
          <w:p w:rsidR="002050A8" w:rsidP="00D32DF2" w:rsidRDefault="002050A8" w14:paraId="61B3FF1C" w14:textId="77777777">
            <w:proofErr w:type="spellStart"/>
            <w:r>
              <w:t>ChannelURI</w:t>
            </w:r>
            <w:proofErr w:type="spellEnd"/>
            <w:r>
              <w:t xml:space="preserve"> [1]</w:t>
            </w:r>
          </w:p>
          <w:p w:rsidR="002050A8" w:rsidP="00D32DF2" w:rsidRDefault="002050A8" w14:paraId="514EB2E8" w14:textId="77777777">
            <w:proofErr w:type="spellStart"/>
            <w:r>
              <w:t>SecurityToken</w:t>
            </w:r>
            <w:proofErr w:type="spellEnd"/>
            <w:r>
              <w:t xml:space="preserve"> [</w:t>
            </w:r>
            <w:proofErr w:type="gramStart"/>
            <w:r>
              <w:t>1..</w:t>
            </w:r>
            <w:proofErr w:type="gramEnd"/>
            <w:r>
              <w:t>*]</w:t>
            </w:r>
          </w:p>
        </w:tc>
      </w:tr>
      <w:tr w:rsidR="002050A8" w:rsidTr="00D32DF2" w14:paraId="775BFF8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C5BAF8B" w14:textId="77777777">
            <w:pPr>
              <w:pStyle w:val="Compact"/>
            </w:pPr>
            <w:r>
              <w:t>Behavior</w:t>
            </w:r>
          </w:p>
        </w:tc>
        <w:tc>
          <w:tcPr>
            <w:tcW w:w="0" w:type="auto"/>
          </w:tcPr>
          <w:p w:rsidR="002050A8" w:rsidP="00D32DF2" w:rsidRDefault="002050A8" w14:paraId="746A4933"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2C872456"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789C5FE" w14:textId="77777777">
            <w:r>
              <w:t xml:space="preserve">If a specified </w:t>
            </w:r>
            <w:proofErr w:type="spellStart"/>
            <w:r>
              <w:t>SecurityToken</w:t>
            </w:r>
            <w:proofErr w:type="spellEnd"/>
            <w:r>
              <w:t xml:space="preserve"> is already assigned to the channel, then no further action is taken to maintain a distinct list.</w:t>
            </w:r>
          </w:p>
          <w:p w:rsidR="002050A8" w:rsidP="00D32DF2" w:rsidRDefault="002050A8" w14:paraId="5B7D7771" w14:textId="77777777">
            <w:r>
              <w:t xml:space="preserve">If a </w:t>
            </w:r>
            <w:proofErr w:type="spellStart"/>
            <w:r>
              <w:t>SecurityToken</w:t>
            </w:r>
            <w:proofErr w:type="spellEnd"/>
            <w:r>
              <w:t xml:space="preserve"> is being added to a Channel that was created without any security tokens, then an </w:t>
            </w:r>
            <w:proofErr w:type="spellStart"/>
            <w:r>
              <w:t>OperationFault</w:t>
            </w:r>
            <w:proofErr w:type="spellEnd"/>
            <w:r>
              <w:t xml:space="preserve"> MUST be returned.</w:t>
            </w:r>
          </w:p>
        </w:tc>
      </w:tr>
      <w:tr w:rsidR="002050A8" w:rsidTr="00D32DF2" w14:paraId="33A5434B" w14:textId="77777777">
        <w:tc>
          <w:tcPr>
            <w:tcW w:w="0" w:type="auto"/>
          </w:tcPr>
          <w:p w:rsidR="002050A8" w:rsidP="00D32DF2" w:rsidRDefault="002050A8" w14:paraId="1F675B01" w14:textId="77777777">
            <w:pPr>
              <w:pStyle w:val="Compact"/>
            </w:pPr>
            <w:r>
              <w:t>Output</w:t>
            </w:r>
          </w:p>
        </w:tc>
        <w:tc>
          <w:tcPr>
            <w:tcW w:w="0" w:type="auto"/>
          </w:tcPr>
          <w:p w:rsidR="002050A8" w:rsidP="00D32DF2" w:rsidRDefault="002050A8" w14:paraId="5B1AF13B" w14:textId="77777777">
            <w:pPr>
              <w:pStyle w:val="Compact"/>
            </w:pPr>
            <w:r>
              <w:t>N/A</w:t>
            </w:r>
          </w:p>
        </w:tc>
      </w:tr>
      <w:tr w:rsidR="002050A8" w:rsidTr="00D32DF2" w14:paraId="7E22AD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136C6F" w14:textId="77777777">
            <w:pPr>
              <w:pStyle w:val="Compact"/>
            </w:pPr>
            <w:r>
              <w:t>Faults</w:t>
            </w:r>
          </w:p>
        </w:tc>
        <w:tc>
          <w:tcPr>
            <w:tcW w:w="0" w:type="auto"/>
          </w:tcPr>
          <w:p w:rsidR="002050A8" w:rsidP="00D32DF2" w:rsidRDefault="002050A8" w14:paraId="1233D683" w14:textId="77777777">
            <w:pPr>
              <w:pStyle w:val="Compact"/>
            </w:pPr>
            <w:proofErr w:type="spellStart"/>
            <w:r>
              <w:t>ChannelFault</w:t>
            </w:r>
            <w:proofErr w:type="spellEnd"/>
          </w:p>
          <w:p w:rsidR="002050A8" w:rsidP="00D32DF2" w:rsidRDefault="002050A8" w14:paraId="69B9208D" w14:textId="77777777">
            <w:pPr>
              <w:pStyle w:val="Compact"/>
            </w:pPr>
            <w:proofErr w:type="spellStart"/>
            <w:r>
              <w:t>OperationFault</w:t>
            </w:r>
            <w:proofErr w:type="spellEnd"/>
            <w:r>
              <w:t xml:space="preserve"> – This is in addition to the Service Definition provided by ISA 95.00.06</w:t>
            </w:r>
          </w:p>
        </w:tc>
      </w:tr>
    </w:tbl>
    <w:p w:rsidR="002050A8" w:rsidP="002050A8" w:rsidRDefault="002050A8" w14:paraId="1369868B" w14:textId="77777777">
      <w:pPr>
        <w:pStyle w:val="Heading4"/>
      </w:pPr>
      <w:bookmarkStart w:name="remove-security-tokens" w:id="201"/>
      <w:bookmarkStart w:name="_Toc25337035" w:id="202"/>
      <w:bookmarkStart w:name="_Toc25337775" w:id="203"/>
      <w:bookmarkEnd w:id="201"/>
      <w:bookmarkEnd w:id="202"/>
      <w:bookmarkEnd w:id="203"/>
      <w:r>
        <w:t>SOAP Interface</w:t>
      </w:r>
    </w:p>
    <w:p w:rsidR="002050A8" w:rsidP="002050A8" w:rsidRDefault="002050A8" w14:paraId="525B4781" w14:textId="77777777">
      <w:pPr>
        <w:pStyle w:val="BodyText"/>
      </w:pPr>
      <w:r>
        <w:t>The Add Security Tokens general interface is mapped into SOAP 1.1/1.2 as embedded XML schemas in WSDL descriptions according to the following schema types.</w:t>
      </w:r>
    </w:p>
    <w:p w:rsidR="002050A8" w:rsidP="002050A8" w:rsidRDefault="002050A8" w14:paraId="12D304DF"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49EA41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5659A3" w:rsidR="002050A8" w:rsidP="00D32DF2" w:rsidRDefault="002050A8" w14:paraId="446E8CCB" w14:textId="77777777">
            <w:pPr>
              <w:pStyle w:val="Compact"/>
              <w:rPr>
                <w:bCs/>
              </w:rPr>
            </w:pPr>
            <w:r w:rsidRPr="005659A3">
              <w:rPr>
                <w:bCs/>
              </w:rPr>
              <w:t>Input</w:t>
            </w:r>
          </w:p>
        </w:tc>
        <w:tc>
          <w:tcPr>
            <w:tcW w:w="4397" w:type="pct"/>
          </w:tcPr>
          <w:p w:rsidRPr="005659A3" w:rsidR="002050A8" w:rsidP="00D32DF2" w:rsidRDefault="002050A8" w14:paraId="601C20E9" w14:textId="77777777">
            <w:pPr>
              <w:rPr>
                <w:bCs/>
              </w:rPr>
            </w:pPr>
            <w:proofErr w:type="spellStart"/>
            <w:r w:rsidRPr="005659A3">
              <w:rPr>
                <w:bCs/>
              </w:rPr>
              <w:t>AddSecurityTokens</w:t>
            </w:r>
            <w:proofErr w:type="spellEnd"/>
            <w:r w:rsidRPr="005659A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5659A3">
              <w:rPr>
                <w:rStyle w:val="Hyperlink"/>
                <w:bCs/>
              </w:rPr>
              <w:t>isbm:AddSecurityTokens</w:t>
            </w:r>
            <w:proofErr w:type="spellEnd"/>
            <w:r w:rsidR="00397209">
              <w:rPr>
                <w:rStyle w:val="Hyperlink"/>
                <w:bCs/>
              </w:rPr>
              <w:fldChar w:fldCharType="end"/>
            </w:r>
            <w:r w:rsidRPr="005659A3">
              <w:rPr>
                <w:bCs/>
              </w:rPr>
              <w:t>)</w:t>
            </w:r>
          </w:p>
          <w:p w:rsidRPr="005659A3" w:rsidR="002050A8" w:rsidP="00D32DF2" w:rsidRDefault="002050A8" w14:paraId="32276A54" w14:textId="77777777">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5659A3">
              <w:rPr>
                <w:rStyle w:val="Hyperlink"/>
                <w:bCs/>
              </w:rPr>
              <w:t>xs:string</w:t>
            </w:r>
            <w:proofErr w:type="spellEnd"/>
            <w:r w:rsidR="00397209">
              <w:rPr>
                <w:rStyle w:val="Hyperlink"/>
                <w:bCs/>
              </w:rPr>
              <w:fldChar w:fldCharType="end"/>
            </w:r>
            <w:r w:rsidRPr="005659A3">
              <w:rPr>
                <w:bCs/>
              </w:rPr>
              <w:t>) [1]</w:t>
            </w:r>
          </w:p>
          <w:p w:rsidRPr="005659A3" w:rsidR="002050A8" w:rsidP="00D32DF2" w:rsidRDefault="002050A8" w14:paraId="2D26F0A2" w14:textId="77777777">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5659A3">
              <w:rPr>
                <w:rStyle w:val="Hyperlink"/>
                <w:bCs/>
              </w:rPr>
              <w:t>isbm:SecurityToken</w:t>
            </w:r>
            <w:proofErr w:type="spellEnd"/>
            <w:proofErr w:type="gramEnd"/>
            <w:r w:rsidR="00397209">
              <w:rPr>
                <w:rStyle w:val="Hyperlink"/>
                <w:bCs/>
              </w:rPr>
              <w:fldChar w:fldCharType="end"/>
            </w:r>
            <w:r w:rsidRPr="005659A3">
              <w:rPr>
                <w:bCs/>
              </w:rPr>
              <w:t>) [1..*]</w:t>
            </w:r>
          </w:p>
        </w:tc>
      </w:tr>
      <w:tr w:rsidR="002050A8" w:rsidTr="00D32DF2" w14:paraId="180F2468" w14:textId="77777777">
        <w:tc>
          <w:tcPr>
            <w:tcW w:w="603" w:type="pct"/>
          </w:tcPr>
          <w:p w:rsidR="002050A8" w:rsidP="00D32DF2" w:rsidRDefault="002050A8" w14:paraId="3AE781D7" w14:textId="77777777">
            <w:pPr>
              <w:pStyle w:val="Compact"/>
            </w:pPr>
            <w:r>
              <w:t>Output</w:t>
            </w:r>
          </w:p>
        </w:tc>
        <w:tc>
          <w:tcPr>
            <w:tcW w:w="4397" w:type="pct"/>
          </w:tcPr>
          <w:p w:rsidR="002050A8" w:rsidP="00D32DF2" w:rsidRDefault="002050A8" w14:paraId="5E6CDAB6" w14:textId="77777777">
            <w:proofErr w:type="spellStart"/>
            <w:r w:rsidRPr="000D3B37">
              <w:t>Add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766B62">
              <w:rPr>
                <w:rStyle w:val="Hyperlink"/>
              </w:rPr>
              <w:t>AddSecurityTokensResponse</w:t>
            </w:r>
            <w:proofErr w:type="spellEnd"/>
            <w:r w:rsidR="00397209">
              <w:rPr>
                <w:rStyle w:val="Hyperlink"/>
              </w:rPr>
              <w:fldChar w:fldCharType="end"/>
            </w:r>
            <w:r>
              <w:t>)</w:t>
            </w:r>
          </w:p>
          <w:p w:rsidR="002050A8" w:rsidP="00D32DF2" w:rsidRDefault="002050A8" w14:paraId="110F6E82" w14:textId="77777777">
            <w:pPr>
              <w:pStyle w:val="ListParagraph"/>
              <w:numPr>
                <w:ilvl w:val="0"/>
                <w:numId w:val="3"/>
              </w:numPr>
            </w:pPr>
            <w:r>
              <w:t>No content</w:t>
            </w:r>
          </w:p>
        </w:tc>
      </w:tr>
      <w:tr w:rsidR="002050A8" w:rsidTr="00D32DF2" w14:paraId="46505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7F45F95" w14:textId="77777777">
            <w:pPr>
              <w:pStyle w:val="Compact"/>
            </w:pPr>
            <w:r>
              <w:t>Faults</w:t>
            </w:r>
          </w:p>
        </w:tc>
        <w:tc>
          <w:tcPr>
            <w:tcW w:w="4397" w:type="pct"/>
          </w:tcPr>
          <w:p w:rsidR="002050A8" w:rsidP="00D32DF2" w:rsidRDefault="002050A8" w14:paraId="15039AA4"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1272542E" w14:textId="77777777">
      <w:pPr>
        <w:pStyle w:val="Heading4"/>
      </w:pPr>
      <w:r>
        <w:t>REST Interface</w:t>
      </w:r>
    </w:p>
    <w:p w:rsidR="002050A8" w:rsidP="002050A8" w:rsidRDefault="002050A8" w14:paraId="47141405" w14:textId="77777777">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rsidR="002050A8" w:rsidP="002050A8" w:rsidRDefault="002050A8" w14:paraId="6850DD3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A9AEE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43087C" w14:textId="77777777">
            <w:pPr>
              <w:pStyle w:val="Compact"/>
            </w:pPr>
            <w:r w:rsidRPr="003B5061">
              <w:t>HTTP M</w:t>
            </w:r>
            <w:r>
              <w:t>ethod</w:t>
            </w:r>
          </w:p>
        </w:tc>
        <w:tc>
          <w:tcPr>
            <w:tcW w:w="4397" w:type="pct"/>
          </w:tcPr>
          <w:p w:rsidRPr="003B5061" w:rsidR="002050A8" w:rsidP="00D32DF2" w:rsidRDefault="002050A8" w14:paraId="03A92271" w14:textId="77777777">
            <w:pPr>
              <w:rPr>
                <w:bCs/>
              </w:rPr>
            </w:pPr>
            <w:r>
              <w:rPr>
                <w:bCs/>
              </w:rPr>
              <w:t>POST</w:t>
            </w:r>
          </w:p>
        </w:tc>
      </w:tr>
      <w:tr w:rsidR="002050A8" w:rsidTr="00D32DF2" w14:paraId="4DF0F269" w14:textId="77777777">
        <w:tc>
          <w:tcPr>
            <w:tcW w:w="603" w:type="pct"/>
          </w:tcPr>
          <w:p w:rsidRPr="003B5061" w:rsidR="002050A8" w:rsidP="00D32DF2" w:rsidRDefault="002050A8" w14:paraId="74C2DC22" w14:textId="77777777">
            <w:pPr>
              <w:pStyle w:val="Compact"/>
            </w:pPr>
            <w:r>
              <w:t xml:space="preserve">URL </w:t>
            </w:r>
          </w:p>
        </w:tc>
        <w:tc>
          <w:tcPr>
            <w:tcW w:w="4397" w:type="pct"/>
          </w:tcPr>
          <w:p w:rsidRPr="003B5061" w:rsidR="002050A8" w:rsidP="00D32DF2" w:rsidRDefault="002050A8" w14:paraId="72840641" w14:textId="77777777">
            <w:pPr>
              <w:rPr>
                <w:bCs/>
              </w:rPr>
            </w:pPr>
            <w:r>
              <w:rPr>
                <w:bCs/>
              </w:rPr>
              <w:t>/channels/{channel-id}/security-tokens</w:t>
            </w:r>
          </w:p>
        </w:tc>
      </w:tr>
      <w:tr w:rsidR="002050A8" w:rsidTr="00D32DF2" w14:paraId="761C440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F90774B" w14:textId="77777777">
            <w:pPr>
              <w:pStyle w:val="Compact"/>
            </w:pPr>
            <w:r>
              <w:t>HTTP Body</w:t>
            </w:r>
          </w:p>
        </w:tc>
        <w:tc>
          <w:tcPr>
            <w:tcW w:w="4397" w:type="pct"/>
          </w:tcPr>
          <w:p w:rsidRPr="003B5061" w:rsidR="002050A8" w:rsidP="00D32DF2" w:rsidRDefault="002050A8" w14:paraId="543D4738" w14:textId="77777777">
            <w:pPr>
              <w:rPr>
                <w:bCs/>
              </w:rPr>
            </w:pPr>
            <w:proofErr w:type="spellStart"/>
            <w:r>
              <w:t>a</w:t>
            </w:r>
            <w:r w:rsidRPr="00E40B96">
              <w:t>dd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a</w:t>
            </w:r>
            <w:r w:rsidRPr="0041783C">
              <w:rPr>
                <w:rStyle w:val="Hyperlink"/>
              </w:rPr>
              <w:t>ddSecurityTokens</w:t>
            </w:r>
            <w:proofErr w:type="spellEnd"/>
            <w:r w:rsidR="00397209">
              <w:rPr>
                <w:rStyle w:val="Hyperlink"/>
              </w:rPr>
              <w:fldChar w:fldCharType="end"/>
            </w:r>
            <w:r>
              <w:rPr>
                <w:bCs/>
              </w:rPr>
              <w:t>)</w:t>
            </w:r>
          </w:p>
          <w:p w:rsidRPr="003B5061" w:rsidR="002050A8" w:rsidP="00D32DF2" w:rsidRDefault="002050A8" w14:paraId="4DE21A6A"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rsidTr="00D32DF2" w14:paraId="417415CF" w14:textId="77777777">
        <w:tc>
          <w:tcPr>
            <w:tcW w:w="603" w:type="pct"/>
          </w:tcPr>
          <w:p w:rsidR="002050A8" w:rsidP="00D32DF2" w:rsidRDefault="002050A8" w14:paraId="356998A1" w14:textId="77777777">
            <w:pPr>
              <w:pStyle w:val="Compact"/>
            </w:pPr>
            <w:r>
              <w:t>HTTP Response (Success)</w:t>
            </w:r>
          </w:p>
        </w:tc>
        <w:tc>
          <w:tcPr>
            <w:tcW w:w="4397" w:type="pct"/>
          </w:tcPr>
          <w:p w:rsidR="002050A8" w:rsidP="00D32DF2" w:rsidRDefault="002050A8" w14:paraId="2F11303B" w14:textId="77777777">
            <w:pPr>
              <w:pStyle w:val="Compact"/>
            </w:pPr>
            <w:r>
              <w:t>201 Created</w:t>
            </w:r>
          </w:p>
        </w:tc>
      </w:tr>
      <w:tr w:rsidR="002050A8" w:rsidTr="00D32DF2" w14:paraId="1386A2F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D757FE4" w14:textId="77777777">
            <w:pPr>
              <w:pStyle w:val="Compact"/>
            </w:pPr>
            <w:r>
              <w:t>Output</w:t>
            </w:r>
          </w:p>
        </w:tc>
        <w:tc>
          <w:tcPr>
            <w:tcW w:w="4397" w:type="pct"/>
          </w:tcPr>
          <w:p w:rsidR="002050A8" w:rsidP="00D32DF2" w:rsidRDefault="002050A8" w14:paraId="3FB81190" w14:textId="77777777">
            <w:pPr>
              <w:pStyle w:val="Compact"/>
            </w:pPr>
            <w:r>
              <w:t>N/A</w:t>
            </w:r>
          </w:p>
        </w:tc>
      </w:tr>
      <w:tr w:rsidR="002050A8" w:rsidTr="00D32DF2" w14:paraId="0B5D28EB" w14:textId="77777777">
        <w:tc>
          <w:tcPr>
            <w:tcW w:w="603" w:type="pct"/>
          </w:tcPr>
          <w:p w:rsidR="002050A8" w:rsidP="00D32DF2" w:rsidRDefault="002050A8" w14:paraId="2F25EB64" w14:textId="77777777">
            <w:pPr>
              <w:pStyle w:val="Compact"/>
            </w:pPr>
            <w:r>
              <w:t>HTTP Response</w:t>
            </w:r>
          </w:p>
          <w:p w:rsidR="002050A8" w:rsidP="00D32DF2" w:rsidRDefault="002050A8" w14:paraId="5CC42E1F" w14:textId="77777777">
            <w:pPr>
              <w:pStyle w:val="Compact"/>
            </w:pPr>
            <w:r>
              <w:t>(Error)</w:t>
            </w:r>
          </w:p>
        </w:tc>
        <w:tc>
          <w:tcPr>
            <w:tcW w:w="4397" w:type="pct"/>
          </w:tcPr>
          <w:p w:rsidR="002050A8" w:rsidP="00D32DF2" w:rsidRDefault="002050A8" w14:paraId="6D2A5072"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Pr="005659A3" w:rsidR="002050A8" w:rsidP="002050A8" w:rsidRDefault="002050A8" w14:paraId="0FF76A75" w14:textId="77777777">
      <w:pPr>
        <w:pStyle w:val="Note"/>
      </w:pPr>
      <w:r w:rsidRPr="005659A3">
        <w:t>NOTE</w:t>
      </w:r>
      <w:r w:rsidRPr="005659A3">
        <w:tab/>
      </w:r>
      <w:r>
        <w:t xml:space="preserve">Returns nothing in contrast </w:t>
      </w:r>
      <w:r w:rsidRPr="005659A3">
        <w:t xml:space="preserve">to </w:t>
      </w:r>
      <w:r>
        <w:t xml:space="preserve">the requirements of a </w:t>
      </w:r>
      <w:hyperlink w:history="1" r:id="rId55">
        <w:r w:rsidRPr="003C00C9">
          <w:rPr>
            <w:rStyle w:val="Hyperlink"/>
            <w:sz w:val="16"/>
          </w:rPr>
          <w:t>HTTP 201 response</w:t>
        </w:r>
      </w:hyperlink>
      <w:r w:rsidRPr="005659A3">
        <w:t xml:space="preserve"> </w:t>
      </w:r>
      <w:r>
        <w:t>[</w:t>
      </w:r>
      <w:hyperlink w:history="1" r:id="rId56">
        <w:r w:rsidRPr="003C00C9">
          <w:t>https://www.w3.org/Protocols/rfc2616/rfc2616-sec10.html</w:t>
        </w:r>
      </w:hyperlink>
      <w:r w:rsidRPr="003C00C9">
        <w:t>]</w:t>
      </w:r>
      <w:r>
        <w:t>, which would expect the security tokens to be returned, to prevent leakage of sensitive information.</w:t>
      </w:r>
    </w:p>
    <w:p w:rsidR="002050A8" w:rsidP="002050A8" w:rsidRDefault="002050A8" w14:paraId="21BBCEFE" w14:textId="77777777">
      <w:pPr>
        <w:pStyle w:val="Heading3"/>
      </w:pPr>
      <w:bookmarkStart w:name="_Toc25337036" w:id="204"/>
      <w:bookmarkStart w:name="_Toc25357161" w:id="205"/>
      <w:bookmarkStart w:name="_Toc32417346" w:id="206"/>
      <w:r>
        <w:t>Remove Security Tokens</w:t>
      </w:r>
      <w:bookmarkEnd w:id="204"/>
      <w:bookmarkEnd w:id="205"/>
      <w:bookmarkEnd w:id="206"/>
    </w:p>
    <w:p w:rsidRPr="00CF438F" w:rsidR="002050A8" w:rsidP="002050A8" w:rsidRDefault="002050A8" w14:paraId="3D009A80" w14:textId="77777777">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9895E6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5B33EB21" w14:textId="77777777">
            <w:pPr>
              <w:pStyle w:val="Compact"/>
            </w:pPr>
            <w:r>
              <w:t>Name</w:t>
            </w:r>
          </w:p>
        </w:tc>
        <w:tc>
          <w:tcPr>
            <w:tcW w:w="0" w:type="auto"/>
          </w:tcPr>
          <w:p w:rsidR="002050A8" w:rsidP="00D32DF2" w:rsidRDefault="002050A8" w14:paraId="71D02787" w14:textId="77777777">
            <w:pPr>
              <w:pStyle w:val="Compact"/>
            </w:pPr>
            <w:proofErr w:type="spellStart"/>
            <w:r>
              <w:t>RemoveSecurityTokens</w:t>
            </w:r>
            <w:proofErr w:type="spellEnd"/>
          </w:p>
        </w:tc>
      </w:tr>
      <w:tr w:rsidR="002050A8" w:rsidTr="00D32DF2" w14:paraId="29EA61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5F67E4B" w14:textId="77777777">
            <w:pPr>
              <w:pStyle w:val="Compact"/>
            </w:pPr>
            <w:r>
              <w:t>Description</w:t>
            </w:r>
          </w:p>
        </w:tc>
        <w:tc>
          <w:tcPr>
            <w:tcW w:w="0" w:type="auto"/>
          </w:tcPr>
          <w:p w:rsidR="002050A8" w:rsidP="00D32DF2" w:rsidRDefault="002050A8" w14:paraId="5C57A88F" w14:textId="77777777">
            <w:pPr>
              <w:pStyle w:val="Compact"/>
            </w:pPr>
            <w:r>
              <w:t>Removes security tokens from a channel.</w:t>
            </w:r>
          </w:p>
        </w:tc>
      </w:tr>
      <w:tr w:rsidR="002050A8" w:rsidTr="00D32DF2" w14:paraId="7BFE94F5" w14:textId="77777777">
        <w:tc>
          <w:tcPr>
            <w:tcW w:w="0" w:type="auto"/>
          </w:tcPr>
          <w:p w:rsidR="002050A8" w:rsidP="00D32DF2" w:rsidRDefault="002050A8" w14:paraId="1FA46BCB" w14:textId="77777777">
            <w:pPr>
              <w:pStyle w:val="Compact"/>
            </w:pPr>
            <w:r>
              <w:t>Input</w:t>
            </w:r>
          </w:p>
        </w:tc>
        <w:tc>
          <w:tcPr>
            <w:tcW w:w="0" w:type="auto"/>
          </w:tcPr>
          <w:p w:rsidR="002050A8" w:rsidP="00D32DF2" w:rsidRDefault="002050A8" w14:paraId="01C81EE5" w14:textId="77777777">
            <w:proofErr w:type="spellStart"/>
            <w:r>
              <w:t>ChannelURI</w:t>
            </w:r>
            <w:proofErr w:type="spellEnd"/>
            <w:r>
              <w:t xml:space="preserve"> [1]</w:t>
            </w:r>
          </w:p>
          <w:p w:rsidR="002050A8" w:rsidP="00D32DF2" w:rsidRDefault="002050A8" w14:paraId="7555E9FD" w14:textId="77777777">
            <w:proofErr w:type="spellStart"/>
            <w:r>
              <w:t>SecurityToken</w:t>
            </w:r>
            <w:proofErr w:type="spellEnd"/>
            <w:r>
              <w:t xml:space="preserve"> [</w:t>
            </w:r>
            <w:proofErr w:type="gramStart"/>
            <w:r>
              <w:t>1..</w:t>
            </w:r>
            <w:proofErr w:type="gramEnd"/>
            <w:r>
              <w:t>*]</w:t>
            </w:r>
          </w:p>
        </w:tc>
      </w:tr>
      <w:tr w:rsidR="002050A8" w:rsidTr="00D32DF2" w14:paraId="2F7321E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0A56A1F" w14:textId="77777777">
            <w:pPr>
              <w:pStyle w:val="Compact"/>
            </w:pPr>
            <w:r>
              <w:t>Behavior</w:t>
            </w:r>
          </w:p>
        </w:tc>
        <w:tc>
          <w:tcPr>
            <w:tcW w:w="0" w:type="auto"/>
          </w:tcPr>
          <w:p w:rsidR="002050A8" w:rsidP="00D32DF2" w:rsidRDefault="002050A8" w14:paraId="14E50F7D"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328FFB5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8AAE72A" w14:textId="77777777">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rsidTr="00D32DF2" w14:paraId="298DA46C" w14:textId="77777777">
        <w:tc>
          <w:tcPr>
            <w:tcW w:w="0" w:type="auto"/>
          </w:tcPr>
          <w:p w:rsidR="002050A8" w:rsidP="00D32DF2" w:rsidRDefault="002050A8" w14:paraId="6EE981F9" w14:textId="77777777">
            <w:pPr>
              <w:pStyle w:val="Compact"/>
            </w:pPr>
            <w:r>
              <w:t>Output</w:t>
            </w:r>
          </w:p>
        </w:tc>
        <w:tc>
          <w:tcPr>
            <w:tcW w:w="0" w:type="auto"/>
          </w:tcPr>
          <w:p w:rsidR="002050A8" w:rsidP="00D32DF2" w:rsidRDefault="002050A8" w14:paraId="0F2C177C" w14:textId="77777777">
            <w:pPr>
              <w:pStyle w:val="Compact"/>
            </w:pPr>
            <w:r>
              <w:t>N/A</w:t>
            </w:r>
          </w:p>
        </w:tc>
      </w:tr>
      <w:tr w:rsidR="002050A8" w:rsidTr="00D32DF2" w14:paraId="1D0BD18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9E99BCD" w14:textId="77777777">
            <w:pPr>
              <w:pStyle w:val="Compact"/>
            </w:pPr>
            <w:r>
              <w:t>Faults</w:t>
            </w:r>
          </w:p>
        </w:tc>
        <w:tc>
          <w:tcPr>
            <w:tcW w:w="0" w:type="auto"/>
          </w:tcPr>
          <w:p w:rsidR="002050A8" w:rsidP="00D32DF2" w:rsidRDefault="002050A8" w14:paraId="520AD5C6" w14:textId="77777777">
            <w:proofErr w:type="spellStart"/>
            <w:r>
              <w:t>ChannelFault</w:t>
            </w:r>
            <w:proofErr w:type="spellEnd"/>
          </w:p>
          <w:p w:rsidR="002050A8" w:rsidP="00D32DF2" w:rsidRDefault="002050A8" w14:paraId="04B7DFA8" w14:textId="77777777">
            <w:proofErr w:type="spellStart"/>
            <w:r>
              <w:t>SecurityTokenFault</w:t>
            </w:r>
            <w:proofErr w:type="spellEnd"/>
          </w:p>
        </w:tc>
      </w:tr>
    </w:tbl>
    <w:p w:rsidR="002050A8" w:rsidP="002050A8" w:rsidRDefault="002050A8" w14:paraId="6971E2EF" w14:textId="77777777">
      <w:pPr>
        <w:pStyle w:val="Heading4"/>
      </w:pPr>
      <w:bookmarkStart w:name="delete-channel" w:id="207"/>
      <w:bookmarkEnd w:id="207"/>
      <w:r>
        <w:t>SOAP Interface</w:t>
      </w:r>
    </w:p>
    <w:p w:rsidR="002050A8" w:rsidP="002050A8" w:rsidRDefault="002050A8" w14:paraId="511BE22F" w14:textId="77777777">
      <w:pPr>
        <w:pStyle w:val="BodyText"/>
      </w:pPr>
      <w:r>
        <w:t>The Remove Security Tokens general interface is mapped into SOAP 1.1/1.2 as embedded XML schemas in WSDL descriptions according to the following schema types.</w:t>
      </w:r>
    </w:p>
    <w:p w:rsidR="002050A8" w:rsidP="002050A8" w:rsidRDefault="002050A8" w14:paraId="35C10C7A"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399519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2050A8" w:rsidP="00D32DF2" w:rsidRDefault="002050A8" w14:paraId="4A087145" w14:textId="77777777">
            <w:pPr>
              <w:pStyle w:val="Compact"/>
              <w:rPr>
                <w:bCs/>
              </w:rPr>
            </w:pPr>
            <w:r w:rsidRPr="00A166D3">
              <w:rPr>
                <w:bCs/>
              </w:rPr>
              <w:t>Input</w:t>
            </w:r>
          </w:p>
        </w:tc>
        <w:tc>
          <w:tcPr>
            <w:tcW w:w="4397" w:type="pct"/>
          </w:tcPr>
          <w:p w:rsidRPr="00A166D3" w:rsidR="002050A8" w:rsidP="00D32DF2" w:rsidRDefault="002050A8" w14:paraId="40EE52D0" w14:textId="77777777">
            <w:pPr>
              <w:rPr>
                <w:bCs/>
              </w:rPr>
            </w:pPr>
            <w:proofErr w:type="spellStart"/>
            <w:r w:rsidRPr="00A166D3">
              <w:rPr>
                <w:bCs/>
              </w:rPr>
              <w:t>RemoveSecurityTokens</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RemoveSecurityTokens</w:t>
            </w:r>
            <w:proofErr w:type="spellEnd"/>
            <w:r w:rsidR="00397209">
              <w:rPr>
                <w:rStyle w:val="Hyperlink"/>
                <w:bCs/>
              </w:rPr>
              <w:fldChar w:fldCharType="end"/>
            </w:r>
            <w:r w:rsidRPr="00A166D3">
              <w:rPr>
                <w:bCs/>
              </w:rPr>
              <w:t>)</w:t>
            </w:r>
          </w:p>
          <w:p w:rsidRPr="00A166D3" w:rsidR="002050A8" w:rsidP="00D32DF2" w:rsidRDefault="002050A8" w14:paraId="11EBBAE0" w14:textId="77777777">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A166D3">
              <w:rPr>
                <w:rStyle w:val="Hyperlink"/>
                <w:bCs/>
              </w:rPr>
              <w:t>xs:string</w:t>
            </w:r>
            <w:proofErr w:type="spellEnd"/>
            <w:r w:rsidR="00397209">
              <w:rPr>
                <w:rStyle w:val="Hyperlink"/>
                <w:bCs/>
              </w:rPr>
              <w:fldChar w:fldCharType="end"/>
            </w:r>
            <w:r w:rsidRPr="00A166D3">
              <w:rPr>
                <w:bCs/>
              </w:rPr>
              <w:t>) [1]</w:t>
            </w:r>
          </w:p>
          <w:p w:rsidRPr="00A166D3" w:rsidR="002050A8" w:rsidP="00D32DF2" w:rsidRDefault="002050A8" w14:paraId="1B6CD787" w14:textId="77777777">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A166D3">
              <w:rPr>
                <w:rStyle w:val="Hyperlink"/>
                <w:bCs/>
              </w:rPr>
              <w:t>isbm:SecurityToken</w:t>
            </w:r>
            <w:proofErr w:type="spellEnd"/>
            <w:proofErr w:type="gramEnd"/>
            <w:r w:rsidR="00397209">
              <w:rPr>
                <w:rStyle w:val="Hyperlink"/>
                <w:bCs/>
              </w:rPr>
              <w:fldChar w:fldCharType="end"/>
            </w:r>
            <w:r w:rsidRPr="00A166D3">
              <w:rPr>
                <w:bCs/>
              </w:rPr>
              <w:t>) [1..*]</w:t>
            </w:r>
          </w:p>
        </w:tc>
      </w:tr>
      <w:tr w:rsidR="002050A8" w:rsidTr="00D32DF2" w14:paraId="1CAB4EFC" w14:textId="77777777">
        <w:tc>
          <w:tcPr>
            <w:tcW w:w="603" w:type="pct"/>
          </w:tcPr>
          <w:p w:rsidR="002050A8" w:rsidP="00D32DF2" w:rsidRDefault="002050A8" w14:paraId="2807E90E" w14:textId="77777777">
            <w:pPr>
              <w:pStyle w:val="Compact"/>
            </w:pPr>
            <w:r>
              <w:t>Output</w:t>
            </w:r>
          </w:p>
        </w:tc>
        <w:tc>
          <w:tcPr>
            <w:tcW w:w="4397" w:type="pct"/>
          </w:tcPr>
          <w:p w:rsidR="002050A8" w:rsidP="00D32DF2" w:rsidRDefault="002050A8" w14:paraId="52848FAF" w14:textId="77777777">
            <w:proofErr w:type="spellStart"/>
            <w:r w:rsidRPr="00F60965">
              <w:t>Remove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F60965">
              <w:rPr>
                <w:rStyle w:val="Hyperlink"/>
              </w:rPr>
              <w:t>RemoveSecurityTokensResponse</w:t>
            </w:r>
            <w:proofErr w:type="spellEnd"/>
            <w:r w:rsidR="00397209">
              <w:rPr>
                <w:rStyle w:val="Hyperlink"/>
              </w:rPr>
              <w:fldChar w:fldCharType="end"/>
            </w:r>
            <w:r>
              <w:t>)</w:t>
            </w:r>
          </w:p>
          <w:p w:rsidR="002050A8" w:rsidP="00D32DF2" w:rsidRDefault="002050A8" w14:paraId="4288FEFF" w14:textId="77777777">
            <w:pPr>
              <w:pStyle w:val="ListParagraph"/>
              <w:numPr>
                <w:ilvl w:val="0"/>
                <w:numId w:val="3"/>
              </w:numPr>
            </w:pPr>
            <w:r>
              <w:t>No content</w:t>
            </w:r>
          </w:p>
        </w:tc>
      </w:tr>
      <w:tr w:rsidR="002050A8" w:rsidTr="00D32DF2" w14:paraId="5D6FBD4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301E4EC" w14:textId="77777777">
            <w:pPr>
              <w:pStyle w:val="Compact"/>
            </w:pPr>
            <w:r>
              <w:t>Faults</w:t>
            </w:r>
          </w:p>
        </w:tc>
        <w:tc>
          <w:tcPr>
            <w:tcW w:w="4397" w:type="pct"/>
          </w:tcPr>
          <w:p w:rsidR="002050A8" w:rsidP="00D32DF2" w:rsidRDefault="002050A8" w14:paraId="2AB82799"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p w:rsidR="002050A8" w:rsidP="00D32DF2" w:rsidRDefault="002050A8" w14:paraId="75D3E7C7" w14:textId="77777777">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0F03E3">
              <w:rPr>
                <w:rStyle w:val="Hyperlink"/>
              </w:rPr>
              <w:t>isbm:SecurityTokenFault</w:t>
            </w:r>
            <w:proofErr w:type="spellEnd"/>
            <w:r w:rsidR="00397209">
              <w:rPr>
                <w:rStyle w:val="Hyperlink"/>
              </w:rPr>
              <w:fldChar w:fldCharType="end"/>
            </w:r>
            <w:r>
              <w:t>)</w:t>
            </w:r>
          </w:p>
        </w:tc>
      </w:tr>
    </w:tbl>
    <w:p w:rsidR="002050A8" w:rsidP="002050A8" w:rsidRDefault="002050A8" w14:paraId="22BCE333" w14:textId="77777777">
      <w:pPr>
        <w:pStyle w:val="Heading4"/>
      </w:pPr>
      <w:r>
        <w:t>REST Interface</w:t>
      </w:r>
    </w:p>
    <w:p w:rsidR="002050A8" w:rsidP="002050A8" w:rsidRDefault="002050A8" w14:paraId="4364DAEB" w14:textId="77777777">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rsidR="002050A8" w:rsidP="002050A8" w:rsidRDefault="002050A8" w14:paraId="0F2F367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B7079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1499647" w14:textId="77777777">
            <w:pPr>
              <w:pStyle w:val="Compact"/>
            </w:pPr>
            <w:r w:rsidRPr="003B5061">
              <w:t>HTTP M</w:t>
            </w:r>
            <w:r>
              <w:t>ethod</w:t>
            </w:r>
          </w:p>
        </w:tc>
        <w:tc>
          <w:tcPr>
            <w:tcW w:w="4397" w:type="pct"/>
          </w:tcPr>
          <w:p w:rsidRPr="003B5061" w:rsidR="002050A8" w:rsidP="00D32DF2" w:rsidRDefault="002050A8" w14:paraId="1F16DEDD" w14:textId="77777777">
            <w:pPr>
              <w:rPr>
                <w:bCs/>
              </w:rPr>
            </w:pPr>
            <w:r>
              <w:rPr>
                <w:bCs/>
              </w:rPr>
              <w:t>DELETE</w:t>
            </w:r>
          </w:p>
        </w:tc>
      </w:tr>
      <w:tr w:rsidR="002050A8" w:rsidTr="00D32DF2" w14:paraId="4552DE43" w14:textId="77777777">
        <w:tc>
          <w:tcPr>
            <w:tcW w:w="603" w:type="pct"/>
          </w:tcPr>
          <w:p w:rsidRPr="003B5061" w:rsidR="002050A8" w:rsidP="00D32DF2" w:rsidRDefault="002050A8" w14:paraId="34E5E30E" w14:textId="77777777">
            <w:pPr>
              <w:pStyle w:val="Compact"/>
            </w:pPr>
            <w:r>
              <w:t xml:space="preserve">URL </w:t>
            </w:r>
          </w:p>
        </w:tc>
        <w:tc>
          <w:tcPr>
            <w:tcW w:w="4397" w:type="pct"/>
          </w:tcPr>
          <w:p w:rsidRPr="003B5061" w:rsidR="002050A8" w:rsidP="00D32DF2" w:rsidRDefault="002050A8" w14:paraId="724467E6" w14:textId="77777777">
            <w:pPr>
              <w:rPr>
                <w:bCs/>
              </w:rPr>
            </w:pPr>
            <w:r>
              <w:rPr>
                <w:bCs/>
              </w:rPr>
              <w:t>/channels/{channel-id}/security-tokens</w:t>
            </w:r>
          </w:p>
        </w:tc>
      </w:tr>
      <w:tr w:rsidR="002050A8" w:rsidTr="00D32DF2" w14:paraId="7115532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72585FC" w14:textId="77777777">
            <w:pPr>
              <w:pStyle w:val="Compact"/>
            </w:pPr>
            <w:r>
              <w:t>HTTP Body</w:t>
            </w:r>
          </w:p>
        </w:tc>
        <w:tc>
          <w:tcPr>
            <w:tcW w:w="4397" w:type="pct"/>
          </w:tcPr>
          <w:p w:rsidRPr="003B5061" w:rsidR="002050A8" w:rsidP="00D32DF2" w:rsidRDefault="002050A8" w14:paraId="1591DFA1" w14:textId="77777777">
            <w:pPr>
              <w:rPr>
                <w:bCs/>
              </w:rPr>
            </w:pPr>
            <w:proofErr w:type="spellStart"/>
            <w:r>
              <w:t>remove</w:t>
            </w:r>
            <w:r w:rsidRPr="00E40B96">
              <w:t>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remove</w:t>
            </w:r>
            <w:r w:rsidRPr="0041783C">
              <w:rPr>
                <w:rStyle w:val="Hyperlink"/>
              </w:rPr>
              <w:t>SecurityTokens</w:t>
            </w:r>
            <w:proofErr w:type="spellEnd"/>
            <w:r w:rsidR="00397209">
              <w:rPr>
                <w:rStyle w:val="Hyperlink"/>
              </w:rPr>
              <w:fldChar w:fldCharType="end"/>
            </w:r>
            <w:r>
              <w:rPr>
                <w:bCs/>
              </w:rPr>
              <w:t>)</w:t>
            </w:r>
          </w:p>
          <w:p w:rsidRPr="003B5061" w:rsidR="002050A8" w:rsidP="00D32DF2" w:rsidRDefault="002050A8" w14:paraId="183CD71E" w14:textId="77777777">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rsidTr="00D32DF2" w14:paraId="7421BDF5" w14:textId="77777777">
        <w:tc>
          <w:tcPr>
            <w:tcW w:w="603" w:type="pct"/>
          </w:tcPr>
          <w:p w:rsidR="002050A8" w:rsidP="00D32DF2" w:rsidRDefault="002050A8" w14:paraId="5A238396" w14:textId="77777777">
            <w:pPr>
              <w:pStyle w:val="Compact"/>
            </w:pPr>
            <w:r>
              <w:t>HTTP Response (Success)</w:t>
            </w:r>
          </w:p>
        </w:tc>
        <w:tc>
          <w:tcPr>
            <w:tcW w:w="4397" w:type="pct"/>
          </w:tcPr>
          <w:p w:rsidR="002050A8" w:rsidP="00D32DF2" w:rsidRDefault="002050A8" w14:paraId="1F7C06E8" w14:textId="77777777">
            <w:pPr>
              <w:pStyle w:val="Compact"/>
            </w:pPr>
            <w:r>
              <w:t>204 No Content</w:t>
            </w:r>
          </w:p>
        </w:tc>
      </w:tr>
      <w:tr w:rsidR="002050A8" w:rsidTr="00D32DF2" w14:paraId="448719C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D814B60" w14:textId="77777777">
            <w:pPr>
              <w:pStyle w:val="Compact"/>
            </w:pPr>
            <w:r>
              <w:t>Output</w:t>
            </w:r>
          </w:p>
        </w:tc>
        <w:tc>
          <w:tcPr>
            <w:tcW w:w="4397" w:type="pct"/>
          </w:tcPr>
          <w:p w:rsidR="002050A8" w:rsidP="00D32DF2" w:rsidRDefault="002050A8" w14:paraId="743586F3" w14:textId="77777777">
            <w:pPr>
              <w:pStyle w:val="Compact"/>
            </w:pPr>
            <w:r>
              <w:t>N/A</w:t>
            </w:r>
          </w:p>
        </w:tc>
      </w:tr>
      <w:tr w:rsidR="002050A8" w:rsidTr="00D32DF2" w14:paraId="31CC6449" w14:textId="77777777">
        <w:trPr>
          <w:trHeight w:val="972"/>
        </w:trPr>
        <w:tc>
          <w:tcPr>
            <w:tcW w:w="603" w:type="pct"/>
          </w:tcPr>
          <w:p w:rsidR="002050A8" w:rsidP="00D32DF2" w:rsidRDefault="002050A8" w14:paraId="0DF3D629" w14:textId="77777777">
            <w:pPr>
              <w:pStyle w:val="Compact"/>
            </w:pPr>
            <w:r>
              <w:t>HTTP Response</w:t>
            </w:r>
          </w:p>
          <w:p w:rsidR="002050A8" w:rsidP="00D32DF2" w:rsidRDefault="002050A8" w14:paraId="5E6B9C96" w14:textId="77777777">
            <w:pPr>
              <w:pStyle w:val="Compact"/>
            </w:pPr>
            <w:r>
              <w:t>(Error)</w:t>
            </w:r>
          </w:p>
        </w:tc>
        <w:tc>
          <w:tcPr>
            <w:tcW w:w="4397" w:type="pct"/>
          </w:tcPr>
          <w:p w:rsidR="002050A8" w:rsidP="00D32DF2" w:rsidRDefault="002050A8" w14:paraId="61632173"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p w:rsidR="002050A8" w:rsidP="00D32DF2" w:rsidRDefault="002050A8" w14:paraId="33071564" w14:textId="77777777">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hannel_management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9</w:t>
            </w:r>
            <w:r w:rsidRPr="00392F55">
              <w:t xml:space="preserve"> </w:t>
            </w:r>
            <w:r>
              <w:t>Conflict</w:t>
            </w:r>
          </w:p>
        </w:tc>
      </w:tr>
    </w:tbl>
    <w:p w:rsidR="002050A8" w:rsidP="002050A8" w:rsidRDefault="002050A8" w14:paraId="09301EE3" w14:textId="77777777">
      <w:pPr>
        <w:pStyle w:val="Heading3"/>
      </w:pPr>
      <w:bookmarkStart w:name="_Delete_Channel" w:id="208"/>
      <w:bookmarkStart w:name="_Toc25337037" w:id="209"/>
      <w:bookmarkStart w:name="_Toc25357162" w:id="210"/>
      <w:bookmarkStart w:name="_Toc32417347" w:id="211"/>
      <w:bookmarkEnd w:id="208"/>
      <w:r>
        <w:t>Delete Channel</w:t>
      </w:r>
      <w:bookmarkEnd w:id="209"/>
      <w:bookmarkEnd w:id="210"/>
      <w:bookmarkEnd w:id="211"/>
    </w:p>
    <w:p w:rsidRPr="00287F17" w:rsidR="002050A8" w:rsidP="002050A8" w:rsidRDefault="002050A8" w14:paraId="161DA031" w14:textId="7777777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4B9FF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9973459" w14:textId="77777777">
            <w:pPr>
              <w:pStyle w:val="Compact"/>
            </w:pPr>
            <w:r>
              <w:t>Name</w:t>
            </w:r>
          </w:p>
        </w:tc>
        <w:tc>
          <w:tcPr>
            <w:tcW w:w="0" w:type="auto"/>
          </w:tcPr>
          <w:p w:rsidR="002050A8" w:rsidP="00D32DF2" w:rsidRDefault="002050A8" w14:paraId="08BFE4D2" w14:textId="77777777">
            <w:pPr>
              <w:pStyle w:val="Compact"/>
            </w:pPr>
            <w:proofErr w:type="spellStart"/>
            <w:r>
              <w:t>DeleteChannel</w:t>
            </w:r>
            <w:proofErr w:type="spellEnd"/>
          </w:p>
        </w:tc>
      </w:tr>
      <w:tr w:rsidR="002050A8" w:rsidTr="00D32DF2" w14:paraId="6BAEC96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E877486" w14:textId="77777777">
            <w:pPr>
              <w:pStyle w:val="Compact"/>
            </w:pPr>
            <w:r>
              <w:t>Description</w:t>
            </w:r>
          </w:p>
        </w:tc>
        <w:tc>
          <w:tcPr>
            <w:tcW w:w="0" w:type="auto"/>
          </w:tcPr>
          <w:p w:rsidR="002050A8" w:rsidP="00D32DF2" w:rsidRDefault="002050A8" w14:paraId="1D8E0050" w14:textId="77777777">
            <w:pPr>
              <w:pStyle w:val="Compact"/>
            </w:pPr>
            <w:r>
              <w:t>Deletes a channel.</w:t>
            </w:r>
          </w:p>
        </w:tc>
      </w:tr>
      <w:tr w:rsidR="002050A8" w:rsidTr="00D32DF2" w14:paraId="2B3E415B" w14:textId="77777777">
        <w:tc>
          <w:tcPr>
            <w:tcW w:w="0" w:type="auto"/>
          </w:tcPr>
          <w:p w:rsidR="002050A8" w:rsidP="00D32DF2" w:rsidRDefault="002050A8" w14:paraId="2B71C4DF" w14:textId="77777777">
            <w:pPr>
              <w:pStyle w:val="Compact"/>
            </w:pPr>
            <w:r>
              <w:t>Input</w:t>
            </w:r>
          </w:p>
        </w:tc>
        <w:tc>
          <w:tcPr>
            <w:tcW w:w="0" w:type="auto"/>
          </w:tcPr>
          <w:p w:rsidR="002050A8" w:rsidP="00D32DF2" w:rsidRDefault="002050A8" w14:paraId="469A5F13" w14:textId="77777777">
            <w:pPr>
              <w:pStyle w:val="Compact"/>
            </w:pPr>
            <w:proofErr w:type="spellStart"/>
            <w:r>
              <w:t>ChannelURI</w:t>
            </w:r>
            <w:proofErr w:type="spellEnd"/>
            <w:r>
              <w:t xml:space="preserve"> [1]</w:t>
            </w:r>
          </w:p>
        </w:tc>
      </w:tr>
      <w:tr w:rsidR="002050A8" w:rsidTr="00D32DF2" w14:paraId="3079C08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E5E17A7" w14:textId="77777777">
            <w:pPr>
              <w:pStyle w:val="Compact"/>
            </w:pPr>
            <w:r>
              <w:t>Behavior</w:t>
            </w:r>
          </w:p>
        </w:tc>
        <w:tc>
          <w:tcPr>
            <w:tcW w:w="0" w:type="auto"/>
          </w:tcPr>
          <w:p w:rsidR="002050A8" w:rsidP="00D32DF2" w:rsidRDefault="002050A8" w14:paraId="4ABE221B"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7B2F47B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5FE00702" w14:textId="77777777">
            <w:r>
              <w:t>The channel along with associated sessions and messages are deleted. No notification is provided to any applications with active sessions.</w:t>
            </w:r>
          </w:p>
        </w:tc>
      </w:tr>
      <w:tr w:rsidR="002050A8" w:rsidTr="00D32DF2" w14:paraId="1568A3FD" w14:textId="77777777">
        <w:tc>
          <w:tcPr>
            <w:tcW w:w="0" w:type="auto"/>
          </w:tcPr>
          <w:p w:rsidR="002050A8" w:rsidP="00D32DF2" w:rsidRDefault="002050A8" w14:paraId="49DCBF7B" w14:textId="77777777">
            <w:pPr>
              <w:pStyle w:val="Compact"/>
            </w:pPr>
            <w:r>
              <w:t>Output</w:t>
            </w:r>
          </w:p>
        </w:tc>
        <w:tc>
          <w:tcPr>
            <w:tcW w:w="0" w:type="auto"/>
          </w:tcPr>
          <w:p w:rsidR="002050A8" w:rsidP="00D32DF2" w:rsidRDefault="002050A8" w14:paraId="34AABEDB" w14:textId="77777777">
            <w:pPr>
              <w:pStyle w:val="Compact"/>
            </w:pPr>
            <w:r>
              <w:t>N/A</w:t>
            </w:r>
          </w:p>
        </w:tc>
      </w:tr>
      <w:tr w:rsidR="002050A8" w:rsidTr="00D32DF2" w14:paraId="3C864E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A67DEE0" w14:textId="77777777">
            <w:pPr>
              <w:pStyle w:val="Compact"/>
            </w:pPr>
            <w:r>
              <w:t>Faults</w:t>
            </w:r>
          </w:p>
        </w:tc>
        <w:tc>
          <w:tcPr>
            <w:tcW w:w="0" w:type="auto"/>
          </w:tcPr>
          <w:p w:rsidR="002050A8" w:rsidP="00D32DF2" w:rsidRDefault="002050A8" w14:paraId="2DDE1988" w14:textId="77777777">
            <w:pPr>
              <w:pStyle w:val="Compact"/>
            </w:pPr>
            <w:proofErr w:type="spellStart"/>
            <w:r>
              <w:t>ChannelFault</w:t>
            </w:r>
            <w:proofErr w:type="spellEnd"/>
          </w:p>
        </w:tc>
      </w:tr>
    </w:tbl>
    <w:p w:rsidR="002050A8" w:rsidP="002050A8" w:rsidRDefault="002050A8" w14:paraId="077695ED" w14:textId="77777777">
      <w:pPr>
        <w:pStyle w:val="Heading4"/>
      </w:pPr>
      <w:bookmarkStart w:name="get-channel" w:id="212"/>
      <w:bookmarkStart w:name="_Toc25337038" w:id="213"/>
      <w:bookmarkStart w:name="_Toc25357163" w:id="214"/>
      <w:bookmarkEnd w:id="212"/>
      <w:r>
        <w:t>SOAP Interface</w:t>
      </w:r>
    </w:p>
    <w:p w:rsidR="002050A8" w:rsidP="002050A8" w:rsidRDefault="002050A8" w14:paraId="6B62502E" w14:textId="77777777">
      <w:pPr>
        <w:pStyle w:val="BodyText"/>
      </w:pPr>
      <w:r>
        <w:t>The Delete Channel general interface is mapped into SOAP 1.1/1.2 as embedded XML schemas in WSDL descriptions according to the following schema types.</w:t>
      </w:r>
    </w:p>
    <w:p w:rsidR="002050A8" w:rsidP="002050A8" w:rsidRDefault="002050A8" w14:paraId="35AADF8F"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613F03B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2050A8" w:rsidP="00D32DF2" w:rsidRDefault="002050A8" w14:paraId="774F4BAF" w14:textId="77777777">
            <w:pPr>
              <w:pStyle w:val="Compact"/>
              <w:rPr>
                <w:bCs/>
              </w:rPr>
            </w:pPr>
            <w:r w:rsidRPr="00A166D3">
              <w:rPr>
                <w:bCs/>
              </w:rPr>
              <w:t>Input</w:t>
            </w:r>
          </w:p>
        </w:tc>
        <w:tc>
          <w:tcPr>
            <w:tcW w:w="4397" w:type="pct"/>
          </w:tcPr>
          <w:p w:rsidRPr="00A166D3" w:rsidR="002050A8" w:rsidP="00D32DF2" w:rsidRDefault="002050A8" w14:paraId="38177781" w14:textId="77777777">
            <w:pPr>
              <w:rPr>
                <w:bCs/>
              </w:rPr>
            </w:pPr>
            <w:proofErr w:type="spellStart"/>
            <w:r>
              <w:rPr>
                <w:bCs/>
              </w:rPr>
              <w:t>DeleteChannel</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w:t>
            </w:r>
            <w:r>
              <w:rPr>
                <w:rStyle w:val="Hyperlink"/>
                <w:bCs/>
              </w:rPr>
              <w:t>D</w:t>
            </w:r>
            <w:r>
              <w:rPr>
                <w:rStyle w:val="Hyperlink"/>
              </w:rPr>
              <w:t>eleteChannel</w:t>
            </w:r>
            <w:proofErr w:type="spellEnd"/>
            <w:r w:rsidR="00397209">
              <w:rPr>
                <w:rStyle w:val="Hyperlink"/>
              </w:rPr>
              <w:fldChar w:fldCharType="end"/>
            </w:r>
            <w:r w:rsidRPr="00A166D3">
              <w:rPr>
                <w:bCs/>
              </w:rPr>
              <w:t>)</w:t>
            </w:r>
          </w:p>
          <w:p w:rsidRPr="00A166D3" w:rsidR="002050A8" w:rsidP="00D32DF2" w:rsidRDefault="002050A8" w14:paraId="77505E4F" w14:textId="77777777">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A166D3">
              <w:rPr>
                <w:rStyle w:val="Hyperlink"/>
                <w:bCs/>
              </w:rPr>
              <w:t>xs:string</w:t>
            </w:r>
            <w:proofErr w:type="spellEnd"/>
            <w:r w:rsidR="00397209">
              <w:rPr>
                <w:rStyle w:val="Hyperlink"/>
                <w:bCs/>
              </w:rPr>
              <w:fldChar w:fldCharType="end"/>
            </w:r>
            <w:r w:rsidRPr="00A166D3">
              <w:rPr>
                <w:bCs/>
              </w:rPr>
              <w:t>) [1]</w:t>
            </w:r>
          </w:p>
        </w:tc>
      </w:tr>
      <w:tr w:rsidR="002050A8" w:rsidTr="00D32DF2" w14:paraId="76A6E745" w14:textId="77777777">
        <w:tc>
          <w:tcPr>
            <w:tcW w:w="603" w:type="pct"/>
          </w:tcPr>
          <w:p w:rsidR="002050A8" w:rsidP="00D32DF2" w:rsidRDefault="002050A8" w14:paraId="497E8FF9" w14:textId="77777777">
            <w:pPr>
              <w:pStyle w:val="Compact"/>
            </w:pPr>
            <w:r>
              <w:t>Output</w:t>
            </w:r>
          </w:p>
        </w:tc>
        <w:tc>
          <w:tcPr>
            <w:tcW w:w="4397" w:type="pct"/>
          </w:tcPr>
          <w:p w:rsidR="002050A8" w:rsidP="00D32DF2" w:rsidRDefault="002050A8" w14:paraId="17660D0A" w14:textId="77777777">
            <w:proofErr w:type="spellStart"/>
            <w:r>
              <w:rPr>
                <w:bCs/>
              </w:rPr>
              <w:t>DeleteChannel</w:t>
            </w:r>
            <w:r w:rsidRPr="00F60965">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D57239">
              <w:rPr>
                <w:rStyle w:val="Hyperlink"/>
              </w:rPr>
              <w:t>DeleteChannel</w:t>
            </w:r>
            <w:r w:rsidRPr="00F60965">
              <w:rPr>
                <w:rStyle w:val="Hyperlink"/>
              </w:rPr>
              <w:t>Response</w:t>
            </w:r>
            <w:proofErr w:type="spellEnd"/>
            <w:r w:rsidR="00397209">
              <w:rPr>
                <w:rStyle w:val="Hyperlink"/>
              </w:rPr>
              <w:fldChar w:fldCharType="end"/>
            </w:r>
            <w:r>
              <w:t>)</w:t>
            </w:r>
          </w:p>
          <w:p w:rsidR="002050A8" w:rsidP="00D32DF2" w:rsidRDefault="002050A8" w14:paraId="410EFA58" w14:textId="77777777">
            <w:pPr>
              <w:pStyle w:val="ListParagraph"/>
              <w:numPr>
                <w:ilvl w:val="0"/>
                <w:numId w:val="3"/>
              </w:numPr>
            </w:pPr>
            <w:r>
              <w:t>No content</w:t>
            </w:r>
          </w:p>
        </w:tc>
      </w:tr>
      <w:tr w:rsidR="002050A8" w:rsidTr="00D32DF2" w14:paraId="5B650D9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C033215" w14:textId="77777777">
            <w:pPr>
              <w:pStyle w:val="Compact"/>
            </w:pPr>
            <w:r>
              <w:t>Faults</w:t>
            </w:r>
          </w:p>
        </w:tc>
        <w:tc>
          <w:tcPr>
            <w:tcW w:w="4397" w:type="pct"/>
          </w:tcPr>
          <w:p w:rsidR="002050A8" w:rsidP="00D32DF2" w:rsidRDefault="002050A8" w14:paraId="21A53EC0"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4EC80CE9" w14:textId="77777777">
      <w:pPr>
        <w:pStyle w:val="Heading4"/>
      </w:pPr>
      <w:r>
        <w:t>REST Interface</w:t>
      </w:r>
    </w:p>
    <w:p w:rsidR="002050A8" w:rsidP="002050A8" w:rsidRDefault="002050A8" w14:paraId="6BA42E6B" w14:textId="77777777">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1495AEAB"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8C1329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D5A89E5" w14:textId="77777777">
            <w:pPr>
              <w:pStyle w:val="Compact"/>
            </w:pPr>
            <w:r w:rsidRPr="003B5061">
              <w:t>HTTP M</w:t>
            </w:r>
            <w:r>
              <w:t>ethod</w:t>
            </w:r>
          </w:p>
        </w:tc>
        <w:tc>
          <w:tcPr>
            <w:tcW w:w="4397" w:type="pct"/>
          </w:tcPr>
          <w:p w:rsidRPr="003B5061" w:rsidR="002050A8" w:rsidP="00D32DF2" w:rsidRDefault="002050A8" w14:paraId="256903BD" w14:textId="77777777">
            <w:pPr>
              <w:rPr>
                <w:bCs/>
              </w:rPr>
            </w:pPr>
            <w:r>
              <w:rPr>
                <w:bCs/>
              </w:rPr>
              <w:t>DELETE</w:t>
            </w:r>
          </w:p>
        </w:tc>
      </w:tr>
      <w:tr w:rsidR="002050A8" w:rsidTr="00D32DF2" w14:paraId="77D0BF46" w14:textId="77777777">
        <w:tc>
          <w:tcPr>
            <w:tcW w:w="603" w:type="pct"/>
          </w:tcPr>
          <w:p w:rsidRPr="003B5061" w:rsidR="002050A8" w:rsidP="00D32DF2" w:rsidRDefault="002050A8" w14:paraId="36BDB466" w14:textId="77777777">
            <w:pPr>
              <w:pStyle w:val="Compact"/>
            </w:pPr>
            <w:r>
              <w:t xml:space="preserve">URL </w:t>
            </w:r>
          </w:p>
        </w:tc>
        <w:tc>
          <w:tcPr>
            <w:tcW w:w="4397" w:type="pct"/>
          </w:tcPr>
          <w:p w:rsidRPr="003B5061" w:rsidR="002050A8" w:rsidP="00D32DF2" w:rsidRDefault="002050A8" w14:paraId="26BE9116" w14:textId="77777777">
            <w:pPr>
              <w:rPr>
                <w:bCs/>
              </w:rPr>
            </w:pPr>
            <w:r>
              <w:rPr>
                <w:bCs/>
              </w:rPr>
              <w:t>/channels/{channel-id}</w:t>
            </w:r>
          </w:p>
        </w:tc>
      </w:tr>
      <w:tr w:rsidR="002050A8" w:rsidTr="00D32DF2" w14:paraId="36BBD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E46C8CF" w14:textId="77777777">
            <w:pPr>
              <w:pStyle w:val="Compact"/>
            </w:pPr>
            <w:r>
              <w:t>HTTP Body</w:t>
            </w:r>
          </w:p>
        </w:tc>
        <w:tc>
          <w:tcPr>
            <w:tcW w:w="4397" w:type="pct"/>
          </w:tcPr>
          <w:p w:rsidRPr="003B5061" w:rsidR="002050A8" w:rsidP="00D32DF2" w:rsidRDefault="002050A8" w14:paraId="1C9261BA" w14:textId="77777777">
            <w:r>
              <w:t>N/A</w:t>
            </w:r>
          </w:p>
        </w:tc>
      </w:tr>
      <w:tr w:rsidR="002050A8" w:rsidTr="00D32DF2" w14:paraId="59A69E1A" w14:textId="77777777">
        <w:tc>
          <w:tcPr>
            <w:tcW w:w="603" w:type="pct"/>
          </w:tcPr>
          <w:p w:rsidR="002050A8" w:rsidP="00D32DF2" w:rsidRDefault="002050A8" w14:paraId="600EF82C" w14:textId="77777777">
            <w:pPr>
              <w:pStyle w:val="Compact"/>
            </w:pPr>
            <w:r>
              <w:t>HTTP Response (Success)</w:t>
            </w:r>
          </w:p>
        </w:tc>
        <w:tc>
          <w:tcPr>
            <w:tcW w:w="4397" w:type="pct"/>
          </w:tcPr>
          <w:p w:rsidR="002050A8" w:rsidP="00D32DF2" w:rsidRDefault="002050A8" w14:paraId="3953A9D2" w14:textId="77777777">
            <w:pPr>
              <w:pStyle w:val="Compact"/>
            </w:pPr>
            <w:r>
              <w:t>204 No Content</w:t>
            </w:r>
          </w:p>
        </w:tc>
      </w:tr>
      <w:tr w:rsidR="002050A8" w:rsidTr="00D32DF2" w14:paraId="0422F3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80C29DA" w14:textId="77777777">
            <w:pPr>
              <w:pStyle w:val="Compact"/>
            </w:pPr>
            <w:r>
              <w:t>Output</w:t>
            </w:r>
          </w:p>
        </w:tc>
        <w:tc>
          <w:tcPr>
            <w:tcW w:w="4397" w:type="pct"/>
          </w:tcPr>
          <w:p w:rsidR="002050A8" w:rsidP="00D32DF2" w:rsidRDefault="002050A8" w14:paraId="35AE8B4E" w14:textId="77777777">
            <w:pPr>
              <w:pStyle w:val="Compact"/>
            </w:pPr>
            <w:r>
              <w:t>N/A</w:t>
            </w:r>
          </w:p>
        </w:tc>
      </w:tr>
      <w:tr w:rsidR="002050A8" w:rsidTr="00D32DF2" w14:paraId="122CC5CD" w14:textId="77777777">
        <w:trPr>
          <w:trHeight w:val="972"/>
        </w:trPr>
        <w:tc>
          <w:tcPr>
            <w:tcW w:w="603" w:type="pct"/>
          </w:tcPr>
          <w:p w:rsidR="002050A8" w:rsidP="00D32DF2" w:rsidRDefault="002050A8" w14:paraId="4BE51A65" w14:textId="77777777">
            <w:pPr>
              <w:pStyle w:val="Compact"/>
            </w:pPr>
            <w:r>
              <w:t>HTTP Response</w:t>
            </w:r>
          </w:p>
          <w:p w:rsidR="002050A8" w:rsidP="00D32DF2" w:rsidRDefault="002050A8" w14:paraId="2F326FCE" w14:textId="77777777">
            <w:pPr>
              <w:pStyle w:val="Compact"/>
            </w:pPr>
            <w:r>
              <w:t>(Error)</w:t>
            </w:r>
          </w:p>
        </w:tc>
        <w:tc>
          <w:tcPr>
            <w:tcW w:w="4397" w:type="pct"/>
          </w:tcPr>
          <w:p w:rsidR="002050A8" w:rsidP="00D32DF2" w:rsidRDefault="002050A8" w14:paraId="3CF806E1"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002050A8" w:rsidP="002050A8" w:rsidRDefault="002050A8" w14:paraId="5AACF7B4" w14:textId="77777777">
      <w:pPr>
        <w:pStyle w:val="Heading3"/>
      </w:pPr>
      <w:bookmarkStart w:name="_Toc32417348" w:id="215"/>
      <w:r>
        <w:t>Get Channel</w:t>
      </w:r>
      <w:bookmarkEnd w:id="213"/>
      <w:bookmarkEnd w:id="214"/>
      <w:bookmarkEnd w:id="215"/>
    </w:p>
    <w:p w:rsidRPr="00287F17" w:rsidR="002050A8" w:rsidP="002050A8" w:rsidRDefault="002050A8" w14:paraId="38A79101" w14:textId="77777777">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5139B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F729A53" w14:textId="77777777">
            <w:pPr>
              <w:pStyle w:val="Compact"/>
            </w:pPr>
            <w:r>
              <w:t>Name</w:t>
            </w:r>
          </w:p>
        </w:tc>
        <w:tc>
          <w:tcPr>
            <w:tcW w:w="0" w:type="auto"/>
          </w:tcPr>
          <w:p w:rsidR="002050A8" w:rsidP="00D32DF2" w:rsidRDefault="002050A8" w14:paraId="3A971627" w14:textId="77777777">
            <w:pPr>
              <w:pStyle w:val="Compact"/>
            </w:pPr>
            <w:proofErr w:type="spellStart"/>
            <w:r>
              <w:t>GetChannel</w:t>
            </w:r>
            <w:proofErr w:type="spellEnd"/>
          </w:p>
        </w:tc>
      </w:tr>
      <w:tr w:rsidR="002050A8" w:rsidTr="00D32DF2" w14:paraId="0A66A1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D784A85" w14:textId="77777777">
            <w:pPr>
              <w:pStyle w:val="Compact"/>
            </w:pPr>
            <w:r>
              <w:t>Description</w:t>
            </w:r>
          </w:p>
        </w:tc>
        <w:tc>
          <w:tcPr>
            <w:tcW w:w="0" w:type="auto"/>
          </w:tcPr>
          <w:p w:rsidR="002050A8" w:rsidP="00D32DF2" w:rsidRDefault="002050A8" w14:paraId="7ACFA129" w14:textId="77777777">
            <w:pPr>
              <w:pStyle w:val="Compact"/>
            </w:pPr>
            <w:r>
              <w:t>Gets information about a channel.</w:t>
            </w:r>
          </w:p>
        </w:tc>
      </w:tr>
      <w:tr w:rsidR="002050A8" w:rsidTr="00D32DF2" w14:paraId="4B7C30DB" w14:textId="77777777">
        <w:tc>
          <w:tcPr>
            <w:tcW w:w="0" w:type="auto"/>
          </w:tcPr>
          <w:p w:rsidR="002050A8" w:rsidP="00D32DF2" w:rsidRDefault="002050A8" w14:paraId="1E570B8E" w14:textId="77777777">
            <w:pPr>
              <w:pStyle w:val="Compact"/>
            </w:pPr>
            <w:r>
              <w:t>Input</w:t>
            </w:r>
          </w:p>
        </w:tc>
        <w:tc>
          <w:tcPr>
            <w:tcW w:w="0" w:type="auto"/>
          </w:tcPr>
          <w:p w:rsidR="002050A8" w:rsidP="00D32DF2" w:rsidRDefault="002050A8" w14:paraId="0C62F5CB" w14:textId="77777777">
            <w:pPr>
              <w:pStyle w:val="Compact"/>
            </w:pPr>
            <w:proofErr w:type="spellStart"/>
            <w:r>
              <w:t>ChannelURI</w:t>
            </w:r>
            <w:proofErr w:type="spellEnd"/>
            <w:r>
              <w:t xml:space="preserve"> [1]</w:t>
            </w:r>
          </w:p>
        </w:tc>
      </w:tr>
      <w:tr w:rsidR="002050A8" w:rsidTr="00D32DF2" w14:paraId="6CBF300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66B1FAA" w14:textId="77777777">
            <w:pPr>
              <w:pStyle w:val="Compact"/>
            </w:pPr>
            <w:r>
              <w:t>Behavior</w:t>
            </w:r>
          </w:p>
        </w:tc>
        <w:tc>
          <w:tcPr>
            <w:tcW w:w="0" w:type="auto"/>
          </w:tcPr>
          <w:p w:rsidR="002050A8" w:rsidP="00D32DF2" w:rsidRDefault="002050A8" w14:paraId="06AAC25C"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5FEEF1C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rsidTr="00D32DF2" w14:paraId="597EA113" w14:textId="77777777">
        <w:tc>
          <w:tcPr>
            <w:tcW w:w="0" w:type="auto"/>
          </w:tcPr>
          <w:p w:rsidR="002050A8" w:rsidP="00D32DF2" w:rsidRDefault="002050A8" w14:paraId="7DA214E4" w14:textId="77777777">
            <w:pPr>
              <w:pStyle w:val="Compact"/>
            </w:pPr>
            <w:r>
              <w:t>Output</w:t>
            </w:r>
          </w:p>
        </w:tc>
        <w:tc>
          <w:tcPr>
            <w:tcW w:w="0" w:type="auto"/>
          </w:tcPr>
          <w:p w:rsidR="002050A8" w:rsidP="00D32DF2" w:rsidRDefault="002050A8" w14:paraId="4E087061" w14:textId="77777777">
            <w:r>
              <w:t>Channel [1], composed of:</w:t>
            </w:r>
          </w:p>
          <w:p w:rsidR="002050A8" w:rsidP="00D32DF2" w:rsidRDefault="002050A8" w14:paraId="34CC1553" w14:textId="77777777">
            <w:r>
              <w:t>    </w:t>
            </w:r>
            <w:proofErr w:type="spellStart"/>
            <w:r>
              <w:t>ChannelURI</w:t>
            </w:r>
            <w:proofErr w:type="spellEnd"/>
            <w:r>
              <w:t xml:space="preserve"> [1]</w:t>
            </w:r>
          </w:p>
          <w:p w:rsidR="002050A8" w:rsidP="00D32DF2" w:rsidRDefault="002050A8" w14:paraId="145AF410" w14:textId="77777777">
            <w:r>
              <w:t>    </w:t>
            </w:r>
            <w:proofErr w:type="spellStart"/>
            <w:r>
              <w:t>ChannelType</w:t>
            </w:r>
            <w:proofErr w:type="spellEnd"/>
            <w:r>
              <w:t xml:space="preserve"> [1]</w:t>
            </w:r>
          </w:p>
          <w:p w:rsidR="002050A8" w:rsidP="00D32DF2" w:rsidRDefault="002050A8" w14:paraId="0051B44D" w14:textId="77777777">
            <w:r>
              <w:t>    </w:t>
            </w:r>
            <w:proofErr w:type="spellStart"/>
            <w:r>
              <w:t>ChannelDescription</w:t>
            </w:r>
            <w:proofErr w:type="spellEnd"/>
            <w:r>
              <w:t xml:space="preserve"> [</w:t>
            </w:r>
            <w:proofErr w:type="gramStart"/>
            <w:r>
              <w:t>0..</w:t>
            </w:r>
            <w:proofErr w:type="gramEnd"/>
            <w:r>
              <w:t>1]</w:t>
            </w:r>
          </w:p>
        </w:tc>
      </w:tr>
      <w:tr w:rsidR="002050A8" w:rsidTr="00D32DF2" w14:paraId="6B3B910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9F62B18" w14:textId="77777777">
            <w:pPr>
              <w:pStyle w:val="Compact"/>
            </w:pPr>
            <w:r>
              <w:t>Faults</w:t>
            </w:r>
          </w:p>
        </w:tc>
        <w:tc>
          <w:tcPr>
            <w:tcW w:w="0" w:type="auto"/>
          </w:tcPr>
          <w:p w:rsidR="002050A8" w:rsidP="00D32DF2" w:rsidRDefault="002050A8" w14:paraId="23E0341A" w14:textId="77777777">
            <w:pPr>
              <w:pStyle w:val="Compact"/>
            </w:pPr>
            <w:proofErr w:type="spellStart"/>
            <w:r>
              <w:t>ChannelFault</w:t>
            </w:r>
            <w:proofErr w:type="spellEnd"/>
          </w:p>
        </w:tc>
      </w:tr>
    </w:tbl>
    <w:p w:rsidR="002050A8" w:rsidP="002050A8" w:rsidRDefault="002050A8" w14:paraId="673698BF" w14:textId="77777777">
      <w:pPr>
        <w:pStyle w:val="Heading4"/>
      </w:pPr>
      <w:bookmarkStart w:name="get-channels" w:id="216"/>
      <w:bookmarkStart w:name="_Toc25337039" w:id="217"/>
      <w:bookmarkStart w:name="_Toc25357164" w:id="218"/>
      <w:bookmarkEnd w:id="216"/>
      <w:r>
        <w:t>SOAP Interface</w:t>
      </w:r>
    </w:p>
    <w:p w:rsidR="002050A8" w:rsidP="002050A8" w:rsidRDefault="002050A8" w14:paraId="348EB905" w14:textId="77777777">
      <w:pPr>
        <w:pStyle w:val="BodyText"/>
      </w:pPr>
      <w:r>
        <w:t>The Get Channel general interface is mapped into SOAP 1.1/1.2 as embedded XML schemas in WSDL descriptions according to the following schema types.</w:t>
      </w:r>
    </w:p>
    <w:p w:rsidR="002050A8" w:rsidP="002050A8" w:rsidRDefault="002050A8" w14:paraId="625CC24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6893CE0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B968A0B" w14:textId="77777777">
            <w:pPr>
              <w:pStyle w:val="Compact"/>
            </w:pPr>
            <w:r w:rsidRPr="00BF5A6C">
              <w:t>Input</w:t>
            </w:r>
          </w:p>
        </w:tc>
        <w:tc>
          <w:tcPr>
            <w:tcW w:w="4397" w:type="pct"/>
          </w:tcPr>
          <w:p w:rsidRPr="00BF5A6C" w:rsidR="002050A8" w:rsidP="00D32DF2" w:rsidRDefault="002050A8" w14:paraId="793A96D1" w14:textId="77777777">
            <w:pPr>
              <w:rPr>
                <w:bCs/>
              </w:rPr>
            </w:pPr>
            <w:proofErr w:type="spellStart"/>
            <w:r w:rsidRPr="00BF5A6C">
              <w:t>GetChannel</w:t>
            </w:r>
            <w:proofErr w:type="spellEnd"/>
            <w:r w:rsidRPr="00BF5A6C">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BF5A6C">
              <w:rPr>
                <w:rStyle w:val="Hyperlink"/>
              </w:rPr>
              <w:t>isbm:</w:t>
            </w:r>
            <w:r w:rsidRPr="00BF5A6C">
              <w:rPr>
                <w:rStyle w:val="Hyperlink"/>
                <w:bCs/>
              </w:rPr>
              <w:t>G</w:t>
            </w:r>
            <w:r w:rsidRPr="00BF5A6C">
              <w:rPr>
                <w:rStyle w:val="Hyperlink"/>
              </w:rPr>
              <w:t>etChannel</w:t>
            </w:r>
            <w:proofErr w:type="spellEnd"/>
            <w:r w:rsidR="00397209">
              <w:rPr>
                <w:rStyle w:val="Hyperlink"/>
              </w:rPr>
              <w:fldChar w:fldCharType="end"/>
            </w:r>
            <w:r w:rsidRPr="00BF5A6C">
              <w:rPr>
                <w:bCs/>
              </w:rPr>
              <w:t>)</w:t>
            </w:r>
          </w:p>
          <w:p w:rsidRPr="00BF5A6C" w:rsidR="002050A8" w:rsidP="00D32DF2" w:rsidRDefault="002050A8" w14:paraId="57B8D36C" w14:textId="77777777">
            <w:pPr>
              <w:pStyle w:val="ListParagraph"/>
              <w:numPr>
                <w:ilvl w:val="0"/>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BF5A6C">
              <w:rPr>
                <w:rStyle w:val="Hyperlink"/>
              </w:rPr>
              <w:t>xs:string</w:t>
            </w:r>
            <w:proofErr w:type="spellEnd"/>
            <w:r w:rsidR="00397209">
              <w:rPr>
                <w:rStyle w:val="Hyperlink"/>
              </w:rPr>
              <w:fldChar w:fldCharType="end"/>
            </w:r>
            <w:r w:rsidRPr="00BF5A6C">
              <w:t>) [1]</w:t>
            </w:r>
          </w:p>
        </w:tc>
      </w:tr>
      <w:tr w:rsidR="002050A8" w:rsidTr="00D32DF2" w14:paraId="4CA81719" w14:textId="77777777">
        <w:tc>
          <w:tcPr>
            <w:tcW w:w="603" w:type="pct"/>
          </w:tcPr>
          <w:p w:rsidR="002050A8" w:rsidP="00D32DF2" w:rsidRDefault="002050A8" w14:paraId="095466D9" w14:textId="77777777">
            <w:pPr>
              <w:pStyle w:val="Compact"/>
            </w:pPr>
            <w:r>
              <w:t>Output</w:t>
            </w:r>
          </w:p>
        </w:tc>
        <w:tc>
          <w:tcPr>
            <w:tcW w:w="4397" w:type="pct"/>
          </w:tcPr>
          <w:p w:rsidR="002050A8" w:rsidP="00D32DF2" w:rsidRDefault="002050A8" w14:paraId="05FA4710" w14:textId="77777777">
            <w:proofErr w:type="spellStart"/>
            <w:r>
              <w:t>Get</w:t>
            </w:r>
            <w:r w:rsidRPr="00947376">
              <w:t>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Response</w:t>
            </w:r>
            <w:proofErr w:type="spellEnd"/>
            <w:r w:rsidR="00397209">
              <w:rPr>
                <w:rStyle w:val="Hyperlink"/>
              </w:rPr>
              <w:fldChar w:fldCharType="end"/>
            </w:r>
            <w:r>
              <w:t>)</w:t>
            </w:r>
          </w:p>
          <w:p w:rsidR="002050A8" w:rsidP="00D32DF2" w:rsidRDefault="002050A8" w14:paraId="6D84D513" w14:textId="77777777">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1], composed of:</w:t>
            </w:r>
          </w:p>
          <w:p w:rsidRPr="00BF5A6C" w:rsidR="002050A8" w:rsidP="00D32DF2" w:rsidRDefault="002050A8" w14:paraId="1BEF36CF" w14:textId="77777777">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1]</w:t>
            </w:r>
          </w:p>
          <w:p w:rsidRPr="00BF5A6C" w:rsidR="002050A8" w:rsidP="00D32DF2" w:rsidRDefault="002050A8" w14:paraId="4316753F" w14:textId="77777777">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rsidR="002050A8" w:rsidP="00D32DF2" w:rsidRDefault="002050A8" w14:paraId="4F9CC7C1" w14:textId="77777777">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0..1]</w:t>
            </w:r>
          </w:p>
        </w:tc>
      </w:tr>
      <w:tr w:rsidR="002050A8" w:rsidTr="00D32DF2" w14:paraId="1A41E0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78AE7B5" w14:textId="77777777">
            <w:pPr>
              <w:pStyle w:val="Compact"/>
            </w:pPr>
            <w:r>
              <w:t>Faults</w:t>
            </w:r>
          </w:p>
        </w:tc>
        <w:tc>
          <w:tcPr>
            <w:tcW w:w="4397" w:type="pct"/>
          </w:tcPr>
          <w:p w:rsidR="002050A8" w:rsidP="00D32DF2" w:rsidRDefault="002050A8" w14:paraId="56E7EB7C" w14:textId="77777777">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rsidR="002050A8" w:rsidP="002050A8" w:rsidRDefault="002050A8" w14:paraId="6C614E28" w14:textId="77777777">
      <w:pPr>
        <w:pStyle w:val="Heading4"/>
      </w:pPr>
      <w:r>
        <w:t>REST Interface</w:t>
      </w:r>
    </w:p>
    <w:p w:rsidR="002050A8" w:rsidP="002050A8" w:rsidRDefault="002050A8" w14:paraId="6C004539" w14:textId="77777777">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rsidR="002050A8" w:rsidP="002050A8" w:rsidRDefault="002050A8" w14:paraId="616C7CBD"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rsidTr="00D32DF2" w14:paraId="166964B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9FA4132" w14:textId="77777777">
            <w:pPr>
              <w:pStyle w:val="Compact"/>
              <w:rPr>
                <w:sz w:val="18"/>
              </w:rPr>
            </w:pPr>
            <w:r w:rsidRPr="00BF5A6C">
              <w:rPr>
                <w:sz w:val="18"/>
                <w:lang w:val="en-AU"/>
              </w:rPr>
              <w:t xml:space="preserve">HTTP </w:t>
            </w:r>
            <w:r w:rsidRPr="003B5061">
              <w:t>M</w:t>
            </w:r>
            <w:r>
              <w:t>ethod</w:t>
            </w:r>
          </w:p>
        </w:tc>
        <w:tc>
          <w:tcPr>
            <w:tcW w:w="4397" w:type="pct"/>
          </w:tcPr>
          <w:p w:rsidRPr="00BF5A6C" w:rsidR="002050A8" w:rsidP="00D32DF2" w:rsidRDefault="002050A8" w14:paraId="30A3C92C" w14:textId="77777777">
            <w:pPr>
              <w:rPr>
                <w:sz w:val="18"/>
              </w:rPr>
            </w:pPr>
            <w:r>
              <w:rPr>
                <w:bCs/>
              </w:rPr>
              <w:t>GET</w:t>
            </w:r>
          </w:p>
        </w:tc>
      </w:tr>
      <w:tr w:rsidR="002050A8" w:rsidTr="00D32DF2" w14:paraId="60D694A6" w14:textId="77777777">
        <w:tc>
          <w:tcPr>
            <w:tcW w:w="603" w:type="pct"/>
          </w:tcPr>
          <w:p w:rsidRPr="00BF5A6C" w:rsidR="002050A8" w:rsidP="00D32DF2" w:rsidRDefault="002050A8" w14:paraId="6448AD9F" w14:textId="77777777">
            <w:pPr>
              <w:pStyle w:val="Compact"/>
              <w:rPr>
                <w:lang w:val="en-AU"/>
              </w:rPr>
            </w:pPr>
            <w:r>
              <w:t xml:space="preserve">URL </w:t>
            </w:r>
          </w:p>
        </w:tc>
        <w:tc>
          <w:tcPr>
            <w:tcW w:w="4397" w:type="pct"/>
          </w:tcPr>
          <w:p w:rsidRPr="00BF5A6C" w:rsidR="002050A8" w:rsidP="00D32DF2" w:rsidRDefault="002050A8" w14:paraId="53398600" w14:textId="77777777">
            <w:pPr>
              <w:rPr>
                <w:sz w:val="18"/>
              </w:rPr>
            </w:pPr>
            <w:r w:rsidRPr="00BF5A6C">
              <w:t>/channels</w:t>
            </w:r>
            <w:r>
              <w:t>/{channel-id}</w:t>
            </w:r>
          </w:p>
        </w:tc>
      </w:tr>
      <w:tr w:rsidR="002050A8" w:rsidTr="00D32DF2" w14:paraId="12AC6D7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23119EAA" w14:textId="77777777">
            <w:pPr>
              <w:pStyle w:val="Compact"/>
              <w:rPr>
                <w:sz w:val="18"/>
              </w:rPr>
            </w:pPr>
            <w:r w:rsidRPr="00BF5A6C">
              <w:rPr>
                <w:sz w:val="18"/>
                <w:lang w:val="en-AU"/>
              </w:rPr>
              <w:t xml:space="preserve">HTTP </w:t>
            </w:r>
            <w:r>
              <w:t>Body</w:t>
            </w:r>
          </w:p>
        </w:tc>
        <w:tc>
          <w:tcPr>
            <w:tcW w:w="4397" w:type="pct"/>
          </w:tcPr>
          <w:p w:rsidRPr="00BF5A6C" w:rsidR="002050A8" w:rsidP="00D32DF2" w:rsidRDefault="002050A8" w14:paraId="7600AAFC" w14:textId="77777777">
            <w:pPr>
              <w:rPr>
                <w:sz w:val="18"/>
              </w:rPr>
            </w:pPr>
            <w:r>
              <w:t>N/A</w:t>
            </w:r>
          </w:p>
        </w:tc>
      </w:tr>
      <w:tr w:rsidR="002050A8" w:rsidTr="00D32DF2" w14:paraId="7AFAC0B1" w14:textId="77777777">
        <w:tc>
          <w:tcPr>
            <w:tcW w:w="603" w:type="pct"/>
          </w:tcPr>
          <w:p w:rsidRPr="00BF5A6C" w:rsidR="002050A8" w:rsidP="00D32DF2" w:rsidRDefault="002050A8" w14:paraId="7BF09265" w14:textId="77777777">
            <w:pPr>
              <w:pStyle w:val="Compact"/>
              <w:rPr>
                <w:sz w:val="18"/>
              </w:rPr>
            </w:pPr>
            <w:r w:rsidRPr="00BF5A6C">
              <w:rPr>
                <w:sz w:val="18"/>
                <w:lang w:val="en-AU"/>
              </w:rPr>
              <w:t xml:space="preserve">HTTP </w:t>
            </w:r>
            <w:r>
              <w:t>Response (Success)</w:t>
            </w:r>
          </w:p>
        </w:tc>
        <w:tc>
          <w:tcPr>
            <w:tcW w:w="4397" w:type="pct"/>
          </w:tcPr>
          <w:p w:rsidRPr="00BF5A6C" w:rsidR="002050A8" w:rsidP="00D32DF2" w:rsidRDefault="002050A8" w14:paraId="572D2BEB" w14:textId="77777777">
            <w:pPr>
              <w:pStyle w:val="Compact"/>
              <w:rPr>
                <w:sz w:val="18"/>
              </w:rPr>
            </w:pPr>
            <w:r>
              <w:t>200 OK</w:t>
            </w:r>
          </w:p>
        </w:tc>
      </w:tr>
      <w:tr w:rsidR="002050A8" w:rsidTr="00D32DF2" w14:paraId="30D9890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00BF3CD7" w14:textId="77777777">
            <w:pPr>
              <w:pStyle w:val="Compact"/>
            </w:pPr>
            <w:r>
              <w:t>Output</w:t>
            </w:r>
          </w:p>
        </w:tc>
        <w:tc>
          <w:tcPr>
            <w:tcW w:w="4397" w:type="pct"/>
          </w:tcPr>
          <w:p w:rsidRPr="00BF5A6C" w:rsidR="002050A8" w:rsidP="00D32DF2" w:rsidRDefault="002050A8" w14:paraId="438DC55E" w14:textId="77777777">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1] </w:t>
            </w:r>
            <w:r w:rsidRPr="009E20EB">
              <w:t xml:space="preserve">excluding </w:t>
            </w:r>
            <w:proofErr w:type="spellStart"/>
            <w:r>
              <w:rPr>
                <w:bCs/>
              </w:rPr>
              <w:t>s</w:t>
            </w:r>
            <w:r w:rsidRPr="00272291">
              <w:rPr>
                <w:bCs/>
              </w:rPr>
              <w:t>ecurityTokens</w:t>
            </w:r>
            <w:proofErr w:type="spellEnd"/>
          </w:p>
        </w:tc>
      </w:tr>
      <w:tr w:rsidR="002050A8" w:rsidTr="00D32DF2" w14:paraId="18C25BC2" w14:textId="77777777">
        <w:trPr>
          <w:trHeight w:val="972"/>
        </w:trPr>
        <w:tc>
          <w:tcPr>
            <w:tcW w:w="603" w:type="pct"/>
          </w:tcPr>
          <w:p w:rsidRPr="00BF5A6C" w:rsidR="002050A8" w:rsidP="00D32DF2" w:rsidRDefault="002050A8" w14:paraId="2469D936" w14:textId="77777777">
            <w:pPr>
              <w:pStyle w:val="Compact"/>
              <w:rPr>
                <w:sz w:val="18"/>
              </w:rPr>
            </w:pPr>
            <w:r w:rsidRPr="00BF5A6C">
              <w:rPr>
                <w:sz w:val="18"/>
                <w:lang w:val="en-AU"/>
              </w:rPr>
              <w:t xml:space="preserve">HTTP </w:t>
            </w:r>
            <w:r>
              <w:t>Response</w:t>
            </w:r>
          </w:p>
          <w:p w:rsidRPr="00BF5A6C" w:rsidR="002050A8" w:rsidP="00D32DF2" w:rsidRDefault="002050A8" w14:paraId="0BBEAB09" w14:textId="77777777">
            <w:pPr>
              <w:pStyle w:val="Compact"/>
              <w:rPr>
                <w:sz w:val="18"/>
              </w:rPr>
            </w:pPr>
            <w:r>
              <w:t>(Error)</w:t>
            </w:r>
          </w:p>
        </w:tc>
        <w:tc>
          <w:tcPr>
            <w:tcW w:w="4397" w:type="pct"/>
          </w:tcPr>
          <w:p w:rsidRPr="00BF5A6C" w:rsidR="002050A8" w:rsidP="00D32DF2" w:rsidRDefault="002050A8" w14:paraId="2CB43783" w14:textId="77777777">
            <w:pPr>
              <w:pStyle w:val="Compact"/>
              <w:rPr>
                <w:sz w:val="18"/>
              </w:rPr>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rsidRPr="008A58AB" w:rsidR="002050A8" w:rsidP="002050A8" w:rsidRDefault="002050A8" w14:paraId="7346D9AC"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2050A8" w:rsidP="002050A8" w:rsidRDefault="002050A8" w14:paraId="00197E2B" w14:textId="77777777">
      <w:pPr>
        <w:pStyle w:val="Heading3"/>
      </w:pPr>
      <w:bookmarkStart w:name="_Toc32417349" w:id="219"/>
      <w:r>
        <w:t>Get Channels</w:t>
      </w:r>
      <w:bookmarkEnd w:id="217"/>
      <w:bookmarkEnd w:id="218"/>
      <w:bookmarkEnd w:id="219"/>
    </w:p>
    <w:p w:rsidRPr="00B32A4F" w:rsidR="002050A8" w:rsidP="002050A8" w:rsidRDefault="002050A8" w14:paraId="6D09F3A3" w14:textId="77777777">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22B1FA6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1D4A103" w14:textId="77777777">
            <w:pPr>
              <w:pStyle w:val="Compact"/>
            </w:pPr>
            <w:r>
              <w:t>Name</w:t>
            </w:r>
          </w:p>
        </w:tc>
        <w:tc>
          <w:tcPr>
            <w:tcW w:w="0" w:type="auto"/>
          </w:tcPr>
          <w:p w:rsidR="002050A8" w:rsidP="00D32DF2" w:rsidRDefault="002050A8" w14:paraId="4531CDD3" w14:textId="77777777">
            <w:pPr>
              <w:pStyle w:val="Compact"/>
            </w:pPr>
            <w:proofErr w:type="spellStart"/>
            <w:r>
              <w:t>GetChannels</w:t>
            </w:r>
            <w:proofErr w:type="spellEnd"/>
          </w:p>
        </w:tc>
      </w:tr>
      <w:tr w:rsidR="002050A8" w:rsidTr="00D32DF2" w14:paraId="03A4AB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0E0510F" w14:textId="77777777">
            <w:pPr>
              <w:pStyle w:val="Compact"/>
            </w:pPr>
            <w:r>
              <w:t>Description</w:t>
            </w:r>
          </w:p>
        </w:tc>
        <w:tc>
          <w:tcPr>
            <w:tcW w:w="0" w:type="auto"/>
          </w:tcPr>
          <w:p w:rsidR="002050A8" w:rsidP="00D32DF2" w:rsidRDefault="002050A8" w14:paraId="589267CB" w14:textId="77777777">
            <w:pPr>
              <w:pStyle w:val="Compact"/>
            </w:pPr>
            <w:r>
              <w:t>Gets information about all channels.</w:t>
            </w:r>
          </w:p>
        </w:tc>
      </w:tr>
      <w:tr w:rsidR="002050A8" w:rsidTr="00D32DF2" w14:paraId="38854FEE" w14:textId="77777777">
        <w:tc>
          <w:tcPr>
            <w:tcW w:w="0" w:type="auto"/>
          </w:tcPr>
          <w:p w:rsidR="002050A8" w:rsidP="00D32DF2" w:rsidRDefault="002050A8" w14:paraId="5F484579" w14:textId="77777777">
            <w:pPr>
              <w:pStyle w:val="Compact"/>
            </w:pPr>
            <w:r>
              <w:t>Input</w:t>
            </w:r>
          </w:p>
        </w:tc>
        <w:tc>
          <w:tcPr>
            <w:tcW w:w="0" w:type="auto"/>
          </w:tcPr>
          <w:p w:rsidR="002050A8" w:rsidP="00D32DF2" w:rsidRDefault="002050A8" w14:paraId="729E2884" w14:textId="77777777">
            <w:pPr>
              <w:pStyle w:val="Compact"/>
            </w:pPr>
            <w:r>
              <w:t>N/A</w:t>
            </w:r>
          </w:p>
        </w:tc>
      </w:tr>
      <w:tr w:rsidR="002050A8" w:rsidTr="00D32DF2" w14:paraId="7E7A1BE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D584097" w14:textId="77777777">
            <w:pPr>
              <w:pStyle w:val="Compact"/>
            </w:pPr>
            <w:r>
              <w:t>Behavior</w:t>
            </w:r>
          </w:p>
        </w:tc>
        <w:tc>
          <w:tcPr>
            <w:tcW w:w="0" w:type="auto"/>
          </w:tcPr>
          <w:p w:rsidR="002050A8" w:rsidP="00D32DF2" w:rsidRDefault="002050A8" w14:paraId="6DB2C69B" w14:textId="77777777">
            <w:pPr>
              <w:pStyle w:val="Compact"/>
            </w:pPr>
            <w:r>
              <w:t>The channels returned are filtered by those that match the security token. Any channel that does not have security tokens assigned are returned regardless.</w:t>
            </w:r>
          </w:p>
        </w:tc>
      </w:tr>
      <w:tr w:rsidR="002050A8" w:rsidTr="00D32DF2" w14:paraId="40236D5E" w14:textId="77777777">
        <w:tc>
          <w:tcPr>
            <w:tcW w:w="0" w:type="auto"/>
          </w:tcPr>
          <w:p w:rsidR="002050A8" w:rsidP="00D32DF2" w:rsidRDefault="002050A8" w14:paraId="2D8E1111" w14:textId="77777777">
            <w:pPr>
              <w:pStyle w:val="Compact"/>
            </w:pPr>
            <w:r>
              <w:t>Output</w:t>
            </w:r>
          </w:p>
        </w:tc>
        <w:tc>
          <w:tcPr>
            <w:tcW w:w="0" w:type="auto"/>
          </w:tcPr>
          <w:p w:rsidR="002050A8" w:rsidP="00D32DF2" w:rsidRDefault="002050A8" w14:paraId="3E31750B" w14:textId="77777777">
            <w:r>
              <w:t>Channel [</w:t>
            </w:r>
            <w:proofErr w:type="gramStart"/>
            <w:r>
              <w:t>0..</w:t>
            </w:r>
            <w:proofErr w:type="gramEnd"/>
            <w:r>
              <w:t>*], composed of:</w:t>
            </w:r>
          </w:p>
          <w:p w:rsidR="002050A8" w:rsidP="00D32DF2" w:rsidRDefault="002050A8" w14:paraId="0A6405DC" w14:textId="77777777">
            <w:r>
              <w:t>    </w:t>
            </w:r>
            <w:proofErr w:type="spellStart"/>
            <w:r>
              <w:t>ChannelURI</w:t>
            </w:r>
            <w:proofErr w:type="spellEnd"/>
            <w:r>
              <w:t xml:space="preserve"> [1]</w:t>
            </w:r>
          </w:p>
          <w:p w:rsidR="002050A8" w:rsidP="00D32DF2" w:rsidRDefault="002050A8" w14:paraId="3A417AC0" w14:textId="77777777">
            <w:r>
              <w:t>    </w:t>
            </w:r>
            <w:proofErr w:type="spellStart"/>
            <w:r>
              <w:t>ChannelType</w:t>
            </w:r>
            <w:proofErr w:type="spellEnd"/>
            <w:r>
              <w:t xml:space="preserve"> [1]</w:t>
            </w:r>
          </w:p>
          <w:p w:rsidR="002050A8" w:rsidP="00D32DF2" w:rsidRDefault="002050A8" w14:paraId="7D0EE991" w14:textId="77777777">
            <w:r>
              <w:t>    </w:t>
            </w:r>
            <w:proofErr w:type="spellStart"/>
            <w:r>
              <w:t>ChannelDescription</w:t>
            </w:r>
            <w:proofErr w:type="spellEnd"/>
            <w:r>
              <w:t xml:space="preserve"> [</w:t>
            </w:r>
            <w:proofErr w:type="gramStart"/>
            <w:r>
              <w:t>0..</w:t>
            </w:r>
            <w:proofErr w:type="gramEnd"/>
            <w:r>
              <w:t>1]</w:t>
            </w:r>
          </w:p>
        </w:tc>
      </w:tr>
      <w:tr w:rsidR="002050A8" w:rsidTr="00D32DF2" w14:paraId="0C27B16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A277535" w14:textId="77777777">
            <w:pPr>
              <w:pStyle w:val="Compact"/>
            </w:pPr>
            <w:r>
              <w:t>Faults</w:t>
            </w:r>
          </w:p>
        </w:tc>
        <w:tc>
          <w:tcPr>
            <w:tcW w:w="0" w:type="auto"/>
          </w:tcPr>
          <w:p w:rsidR="002050A8" w:rsidP="00D32DF2" w:rsidRDefault="002050A8" w14:paraId="46C845B9" w14:textId="77777777">
            <w:pPr>
              <w:pStyle w:val="Compact"/>
            </w:pPr>
            <w:r>
              <w:t>N/A</w:t>
            </w:r>
          </w:p>
        </w:tc>
      </w:tr>
    </w:tbl>
    <w:p w:rsidR="002050A8" w:rsidP="002050A8" w:rsidRDefault="002050A8" w14:paraId="69CCDB02" w14:textId="77777777">
      <w:pPr>
        <w:pStyle w:val="Heading4"/>
      </w:pPr>
      <w:bookmarkStart w:name="notification-service" w:id="220"/>
      <w:bookmarkEnd w:id="220"/>
      <w:r>
        <w:t>SOAP Interface</w:t>
      </w:r>
    </w:p>
    <w:p w:rsidR="002050A8" w:rsidP="002050A8" w:rsidRDefault="002050A8" w14:paraId="72FAD6D5" w14:textId="77777777">
      <w:pPr>
        <w:pStyle w:val="BodyText"/>
      </w:pPr>
      <w:r>
        <w:t>The Get Channels general interface is mapped into SOAP 1.1/1.2 as embedded XML schemas in WSDL descriptions according to the following schema types.</w:t>
      </w:r>
    </w:p>
    <w:p w:rsidR="002050A8" w:rsidP="002050A8" w:rsidRDefault="002050A8" w14:paraId="1C1093E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4C323CB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4307D053" w14:textId="77777777">
            <w:pPr>
              <w:pStyle w:val="Compact"/>
            </w:pPr>
            <w:r w:rsidRPr="00BF5A6C">
              <w:t>Input</w:t>
            </w:r>
          </w:p>
        </w:tc>
        <w:tc>
          <w:tcPr>
            <w:tcW w:w="4397" w:type="pct"/>
          </w:tcPr>
          <w:p w:rsidRPr="00BF5A6C" w:rsidR="002050A8" w:rsidP="00D32DF2" w:rsidRDefault="002050A8" w14:paraId="1DCFE934" w14:textId="77777777">
            <w:r>
              <w:t>N/A</w:t>
            </w:r>
          </w:p>
        </w:tc>
      </w:tr>
      <w:tr w:rsidR="002050A8" w:rsidTr="00D32DF2" w14:paraId="71420687" w14:textId="77777777">
        <w:tc>
          <w:tcPr>
            <w:tcW w:w="603" w:type="pct"/>
          </w:tcPr>
          <w:p w:rsidR="002050A8" w:rsidP="00D32DF2" w:rsidRDefault="002050A8" w14:paraId="3E4F331C" w14:textId="77777777">
            <w:pPr>
              <w:pStyle w:val="Compact"/>
            </w:pPr>
            <w:r>
              <w:t>Output</w:t>
            </w:r>
          </w:p>
        </w:tc>
        <w:tc>
          <w:tcPr>
            <w:tcW w:w="4397" w:type="pct"/>
          </w:tcPr>
          <w:p w:rsidR="002050A8" w:rsidP="00D32DF2" w:rsidRDefault="002050A8" w14:paraId="7F6886B8" w14:textId="77777777">
            <w:proofErr w:type="spellStart"/>
            <w:r>
              <w:t>Get</w:t>
            </w:r>
            <w:r w:rsidRPr="00947376">
              <w:t>Channel</w:t>
            </w:r>
            <w:r>
              <w:t>s</w:t>
            </w:r>
            <w:r w:rsidRPr="00947376">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97209">
              <w:rPr>
                <w:rStyle w:val="Hyperlink"/>
              </w:rPr>
              <w:fldChar w:fldCharType="end"/>
            </w:r>
            <w:r>
              <w:t>)</w:t>
            </w:r>
          </w:p>
          <w:p w:rsidR="002050A8" w:rsidP="00D32DF2" w:rsidRDefault="002050A8" w14:paraId="680540F8" w14:textId="77777777">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0..*], composed of:</w:t>
            </w:r>
          </w:p>
          <w:p w:rsidRPr="00BF5A6C" w:rsidR="002050A8" w:rsidP="00D32DF2" w:rsidRDefault="002050A8" w14:paraId="2C9A5B50" w14:textId="77777777">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1]</w:t>
            </w:r>
          </w:p>
          <w:p w:rsidRPr="00BF5A6C" w:rsidR="002050A8" w:rsidP="00D32DF2" w:rsidRDefault="002050A8" w14:paraId="38ADD126" w14:textId="77777777">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rsidR="002050A8" w:rsidP="00D32DF2" w:rsidRDefault="002050A8" w14:paraId="7F3D6469" w14:textId="77777777">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0..1]</w:t>
            </w:r>
          </w:p>
        </w:tc>
      </w:tr>
      <w:tr w:rsidR="002050A8" w:rsidTr="00D32DF2" w14:paraId="1E8DEAA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D0168F3" w14:textId="77777777">
            <w:pPr>
              <w:pStyle w:val="Compact"/>
            </w:pPr>
            <w:r>
              <w:t>Faults</w:t>
            </w:r>
          </w:p>
        </w:tc>
        <w:tc>
          <w:tcPr>
            <w:tcW w:w="4397" w:type="pct"/>
          </w:tcPr>
          <w:p w:rsidR="002050A8" w:rsidP="00D32DF2" w:rsidRDefault="002050A8" w14:paraId="0A23E828" w14:textId="77777777">
            <w:pPr>
              <w:pStyle w:val="Compact"/>
            </w:pPr>
            <w:r w:rsidRPr="00BF5A6C">
              <w:t>N/A</w:t>
            </w:r>
          </w:p>
        </w:tc>
      </w:tr>
    </w:tbl>
    <w:p w:rsidR="002050A8" w:rsidP="002050A8" w:rsidRDefault="002050A8" w14:paraId="456FAAE9" w14:textId="77777777">
      <w:pPr>
        <w:pStyle w:val="Heading4"/>
      </w:pPr>
      <w:r>
        <w:t>REST Interface</w:t>
      </w:r>
    </w:p>
    <w:p w:rsidR="002050A8" w:rsidP="002050A8" w:rsidRDefault="002050A8" w14:paraId="67FC86DB" w14:textId="77777777">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rsidR="002050A8" w:rsidP="002050A8" w:rsidRDefault="002050A8" w14:paraId="5DCE7412"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rsidTr="00D32DF2" w14:paraId="6E3E32C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5447C1B0" w14:textId="77777777">
            <w:pPr>
              <w:pStyle w:val="Compact"/>
              <w:rPr>
                <w:sz w:val="18"/>
              </w:rPr>
            </w:pPr>
            <w:r w:rsidRPr="00BF5A6C">
              <w:rPr>
                <w:sz w:val="18"/>
                <w:lang w:val="en-AU"/>
              </w:rPr>
              <w:t xml:space="preserve">HTTP </w:t>
            </w:r>
            <w:r w:rsidRPr="003B5061">
              <w:t>M</w:t>
            </w:r>
            <w:r>
              <w:t>ethod</w:t>
            </w:r>
          </w:p>
        </w:tc>
        <w:tc>
          <w:tcPr>
            <w:tcW w:w="4397" w:type="pct"/>
          </w:tcPr>
          <w:p w:rsidRPr="00BF5A6C" w:rsidR="002050A8" w:rsidP="00D32DF2" w:rsidRDefault="002050A8" w14:paraId="5FDE4D09" w14:textId="77777777">
            <w:pPr>
              <w:rPr>
                <w:sz w:val="18"/>
              </w:rPr>
            </w:pPr>
            <w:r>
              <w:rPr>
                <w:bCs/>
              </w:rPr>
              <w:t>GET</w:t>
            </w:r>
          </w:p>
        </w:tc>
      </w:tr>
      <w:tr w:rsidR="002050A8" w:rsidTr="00D32DF2" w14:paraId="6078BA10" w14:textId="77777777">
        <w:tc>
          <w:tcPr>
            <w:tcW w:w="603" w:type="pct"/>
          </w:tcPr>
          <w:p w:rsidRPr="00BF5A6C" w:rsidR="002050A8" w:rsidP="00D32DF2" w:rsidRDefault="002050A8" w14:paraId="632ED455" w14:textId="77777777">
            <w:pPr>
              <w:pStyle w:val="Compact"/>
              <w:rPr>
                <w:lang w:val="en-AU"/>
              </w:rPr>
            </w:pPr>
            <w:r>
              <w:t xml:space="preserve">URL </w:t>
            </w:r>
          </w:p>
        </w:tc>
        <w:tc>
          <w:tcPr>
            <w:tcW w:w="4397" w:type="pct"/>
          </w:tcPr>
          <w:p w:rsidRPr="00BF5A6C" w:rsidR="002050A8" w:rsidP="00D32DF2" w:rsidRDefault="002050A8" w14:paraId="1694AB34" w14:textId="77777777">
            <w:pPr>
              <w:rPr>
                <w:sz w:val="18"/>
              </w:rPr>
            </w:pPr>
            <w:r w:rsidRPr="00BF5A6C">
              <w:t>/channels</w:t>
            </w:r>
          </w:p>
        </w:tc>
      </w:tr>
      <w:tr w:rsidR="002050A8" w:rsidTr="00D32DF2" w14:paraId="7F1FBC1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286DF4B" w14:textId="77777777">
            <w:pPr>
              <w:pStyle w:val="Compact"/>
              <w:rPr>
                <w:sz w:val="18"/>
              </w:rPr>
            </w:pPr>
            <w:r w:rsidRPr="00BF5A6C">
              <w:rPr>
                <w:sz w:val="18"/>
                <w:lang w:val="en-AU"/>
              </w:rPr>
              <w:t xml:space="preserve">HTTP </w:t>
            </w:r>
            <w:r>
              <w:t>Body</w:t>
            </w:r>
          </w:p>
        </w:tc>
        <w:tc>
          <w:tcPr>
            <w:tcW w:w="4397" w:type="pct"/>
          </w:tcPr>
          <w:p w:rsidRPr="00BF5A6C" w:rsidR="002050A8" w:rsidP="00D32DF2" w:rsidRDefault="002050A8" w14:paraId="5B30EDCD" w14:textId="77777777">
            <w:pPr>
              <w:rPr>
                <w:sz w:val="18"/>
              </w:rPr>
            </w:pPr>
            <w:r>
              <w:t>N/A</w:t>
            </w:r>
          </w:p>
        </w:tc>
      </w:tr>
      <w:tr w:rsidR="002050A8" w:rsidTr="00D32DF2" w14:paraId="655E0166" w14:textId="77777777">
        <w:tc>
          <w:tcPr>
            <w:tcW w:w="603" w:type="pct"/>
          </w:tcPr>
          <w:p w:rsidRPr="00BF5A6C" w:rsidR="002050A8" w:rsidP="00D32DF2" w:rsidRDefault="002050A8" w14:paraId="7F7FD0C3" w14:textId="77777777">
            <w:pPr>
              <w:pStyle w:val="Compact"/>
              <w:rPr>
                <w:sz w:val="18"/>
              </w:rPr>
            </w:pPr>
            <w:r w:rsidRPr="00BF5A6C">
              <w:rPr>
                <w:sz w:val="18"/>
                <w:lang w:val="en-AU"/>
              </w:rPr>
              <w:t xml:space="preserve">HTTP </w:t>
            </w:r>
            <w:r>
              <w:t>Response (Success)</w:t>
            </w:r>
          </w:p>
        </w:tc>
        <w:tc>
          <w:tcPr>
            <w:tcW w:w="4397" w:type="pct"/>
          </w:tcPr>
          <w:p w:rsidRPr="00BF5A6C" w:rsidR="002050A8" w:rsidP="00D32DF2" w:rsidRDefault="002050A8" w14:paraId="6578C658" w14:textId="77777777">
            <w:pPr>
              <w:pStyle w:val="Compact"/>
              <w:rPr>
                <w:sz w:val="18"/>
              </w:rPr>
            </w:pPr>
            <w:r>
              <w:t>200 OK</w:t>
            </w:r>
          </w:p>
        </w:tc>
      </w:tr>
      <w:tr w:rsidR="002050A8" w:rsidTr="00D32DF2" w14:paraId="5461E49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62688151" w14:textId="77777777">
            <w:pPr>
              <w:pStyle w:val="Compact"/>
            </w:pPr>
            <w:r>
              <w:t>Output</w:t>
            </w:r>
          </w:p>
        </w:tc>
        <w:tc>
          <w:tcPr>
            <w:tcW w:w="4397" w:type="pct"/>
          </w:tcPr>
          <w:p w:rsidRPr="00BF5A6C" w:rsidR="002050A8" w:rsidP="00D32DF2" w:rsidRDefault="002050A8" w14:paraId="5E35E368" w14:textId="77777777">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2050A8" w:rsidTr="00D32DF2" w14:paraId="4074D88B" w14:textId="77777777">
        <w:trPr>
          <w:trHeight w:val="972"/>
        </w:trPr>
        <w:tc>
          <w:tcPr>
            <w:tcW w:w="603" w:type="pct"/>
          </w:tcPr>
          <w:p w:rsidRPr="00BF5A6C" w:rsidR="002050A8" w:rsidP="00D32DF2" w:rsidRDefault="002050A8" w14:paraId="4A8B96ED" w14:textId="77777777">
            <w:pPr>
              <w:pStyle w:val="Compact"/>
              <w:rPr>
                <w:sz w:val="18"/>
              </w:rPr>
            </w:pPr>
            <w:r w:rsidRPr="00BF5A6C">
              <w:rPr>
                <w:sz w:val="18"/>
                <w:lang w:val="en-AU"/>
              </w:rPr>
              <w:t xml:space="preserve">HTTP </w:t>
            </w:r>
            <w:r>
              <w:t>Response</w:t>
            </w:r>
          </w:p>
          <w:p w:rsidRPr="00BF5A6C" w:rsidR="002050A8" w:rsidP="00D32DF2" w:rsidRDefault="002050A8" w14:paraId="6829D7AA" w14:textId="77777777">
            <w:pPr>
              <w:pStyle w:val="Compact"/>
              <w:rPr>
                <w:sz w:val="18"/>
              </w:rPr>
            </w:pPr>
            <w:r>
              <w:t>(Error)</w:t>
            </w:r>
          </w:p>
        </w:tc>
        <w:tc>
          <w:tcPr>
            <w:tcW w:w="4397" w:type="pct"/>
          </w:tcPr>
          <w:p w:rsidRPr="00BF5A6C" w:rsidR="002050A8" w:rsidP="00D32DF2" w:rsidRDefault="002050A8" w14:paraId="28437F3C" w14:textId="77777777">
            <w:pPr>
              <w:pStyle w:val="Compact"/>
              <w:rPr>
                <w:sz w:val="18"/>
              </w:rPr>
            </w:pPr>
            <w:r w:rsidRPr="00BF5A6C">
              <w:rPr>
                <w:sz w:val="18"/>
                <w:lang w:val="en-AU"/>
              </w:rPr>
              <w:t>N/A</w:t>
            </w:r>
          </w:p>
        </w:tc>
      </w:tr>
    </w:tbl>
    <w:p w:rsidRPr="008A58AB" w:rsidR="002050A8" w:rsidP="002050A8" w:rsidRDefault="002050A8" w14:paraId="5DA42BBA" w14:textId="77777777">
      <w:pPr>
        <w:pStyle w:val="Note"/>
      </w:pPr>
      <w:bookmarkStart w:name="_Toc25337043" w:id="221"/>
      <w:bookmarkStart w:name="_Toc25357165" w:id="222"/>
      <w:r>
        <w:t>NOTE</w:t>
      </w:r>
      <w:r>
        <w:tab/>
      </w:r>
      <w:r>
        <w:t xml:space="preserve">The output Channel(s) omits the </w:t>
      </w:r>
      <w:proofErr w:type="spellStart"/>
      <w:r>
        <w:t>SecurityTokens</w:t>
      </w:r>
      <w:proofErr w:type="spellEnd"/>
      <w:r>
        <w:t xml:space="preserve"> to prevent leakage of sensitive information.</w:t>
      </w:r>
    </w:p>
    <w:p w:rsidR="002050A8" w:rsidP="002050A8" w:rsidRDefault="002050A8" w14:paraId="7E2E7999" w14:textId="77777777">
      <w:pPr>
        <w:pStyle w:val="Heading2"/>
      </w:pPr>
      <w:bookmarkStart w:name="_Toc32417350" w:id="223"/>
      <w:r>
        <w:t>Notification Service</w:t>
      </w:r>
      <w:bookmarkEnd w:id="221"/>
      <w:bookmarkEnd w:id="222"/>
      <w:bookmarkEnd w:id="223"/>
    </w:p>
    <w:p w:rsidR="002050A8" w:rsidP="002050A8" w:rsidRDefault="002050A8" w14:paraId="57FBEC86" w14:textId="77777777">
      <w:pPr>
        <w:pStyle w:val="BodyText"/>
      </w:pPr>
      <w:r>
        <w:t xml:space="preserve">The Notification Service for SOAP Interface is </w:t>
      </w:r>
      <w:hyperlink r:id="rId57">
        <w:r>
          <w:rPr>
            <w:rStyle w:val="Hyperlink"/>
          </w:rPr>
          <w:t>available as a WSDL description</w:t>
        </w:r>
      </w:hyperlink>
      <w:r>
        <w:t xml:space="preserve"> and for REST Interface is </w:t>
      </w:r>
      <w:hyperlink w:history="1" r:id="rId58">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rsidR="002050A8" w:rsidP="002050A8" w:rsidRDefault="002050A8" w14:paraId="76ADB9F3" w14:textId="77777777">
      <w:pPr>
        <w:pStyle w:val="Heading3"/>
      </w:pPr>
      <w:bookmarkStart w:name="notify-listener" w:id="224"/>
      <w:bookmarkStart w:name="_Notify_Listener" w:id="225"/>
      <w:bookmarkStart w:name="_Toc25337044" w:id="226"/>
      <w:bookmarkStart w:name="_Toc25357166" w:id="227"/>
      <w:bookmarkStart w:name="_Toc32417351" w:id="228"/>
      <w:bookmarkEnd w:id="224"/>
      <w:bookmarkEnd w:id="225"/>
      <w:r>
        <w:t>Notify Listener</w:t>
      </w:r>
      <w:bookmarkEnd w:id="226"/>
      <w:bookmarkEnd w:id="227"/>
      <w:bookmarkEnd w:id="228"/>
    </w:p>
    <w:p w:rsidRPr="0036497A" w:rsidR="002050A8" w:rsidP="002050A8" w:rsidRDefault="002050A8" w14:paraId="01C3A75A" w14:textId="77777777">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4456D4C"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9F7D5C7" w14:textId="77777777">
            <w:pPr>
              <w:pStyle w:val="Compact"/>
            </w:pPr>
            <w:r>
              <w:t>Name</w:t>
            </w:r>
          </w:p>
        </w:tc>
        <w:tc>
          <w:tcPr>
            <w:tcW w:w="0" w:type="auto"/>
          </w:tcPr>
          <w:p w:rsidR="002050A8" w:rsidP="00D32DF2" w:rsidRDefault="002050A8" w14:paraId="43D101F8" w14:textId="77777777">
            <w:pPr>
              <w:pStyle w:val="Compact"/>
            </w:pPr>
            <w:proofErr w:type="spellStart"/>
            <w:r>
              <w:t>NotifyListener</w:t>
            </w:r>
            <w:proofErr w:type="spellEnd"/>
          </w:p>
        </w:tc>
      </w:tr>
      <w:tr w:rsidR="002050A8" w:rsidTr="00D32DF2" w14:paraId="186F89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67ECD28" w14:textId="77777777">
            <w:pPr>
              <w:pStyle w:val="Compact"/>
            </w:pPr>
            <w:r>
              <w:t>Description</w:t>
            </w:r>
          </w:p>
        </w:tc>
        <w:tc>
          <w:tcPr>
            <w:tcW w:w="0" w:type="auto"/>
          </w:tcPr>
          <w:p w:rsidR="002050A8" w:rsidP="00D32DF2" w:rsidRDefault="002050A8" w14:paraId="39915B7C" w14:textId="77777777">
            <w:pPr>
              <w:pStyle w:val="Compact"/>
            </w:pPr>
            <w:r>
              <w:t>Provides a notification of a new message being able to be read for a session. The Listener URL invoked was provided when the application desiring notifications subscribed to the channel.</w:t>
            </w:r>
          </w:p>
        </w:tc>
      </w:tr>
      <w:tr w:rsidR="002050A8" w:rsidTr="00D32DF2" w14:paraId="66BC5BD1" w14:textId="77777777">
        <w:tc>
          <w:tcPr>
            <w:tcW w:w="0" w:type="auto"/>
          </w:tcPr>
          <w:p w:rsidR="002050A8" w:rsidP="00D32DF2" w:rsidRDefault="002050A8" w14:paraId="0A036AB5" w14:textId="77777777">
            <w:pPr>
              <w:pStyle w:val="Compact"/>
            </w:pPr>
            <w:r>
              <w:t>Input</w:t>
            </w:r>
          </w:p>
        </w:tc>
        <w:tc>
          <w:tcPr>
            <w:tcW w:w="0" w:type="auto"/>
          </w:tcPr>
          <w:p w:rsidR="002050A8" w:rsidP="00D32DF2" w:rsidRDefault="002050A8" w14:paraId="402155D4" w14:textId="77777777">
            <w:proofErr w:type="spellStart"/>
            <w:r>
              <w:t>SessionID</w:t>
            </w:r>
            <w:proofErr w:type="spellEnd"/>
            <w:r>
              <w:t xml:space="preserve"> [1]</w:t>
            </w:r>
          </w:p>
          <w:p w:rsidR="002050A8" w:rsidP="00D32DF2" w:rsidRDefault="002050A8" w14:paraId="59E68912" w14:textId="77777777">
            <w:proofErr w:type="spellStart"/>
            <w:r>
              <w:t>MessageID</w:t>
            </w:r>
            <w:proofErr w:type="spellEnd"/>
            <w:r>
              <w:t xml:space="preserve"> [1]</w:t>
            </w:r>
          </w:p>
          <w:p w:rsidR="002050A8" w:rsidP="00D32DF2" w:rsidRDefault="002050A8" w14:paraId="7C255652" w14:textId="77777777">
            <w:r>
              <w:t>Topic [</w:t>
            </w:r>
            <w:proofErr w:type="gramStart"/>
            <w:r>
              <w:t>0..</w:t>
            </w:r>
            <w:proofErr w:type="gramEnd"/>
            <w:r>
              <w:t>*]</w:t>
            </w:r>
          </w:p>
          <w:p w:rsidR="002050A8" w:rsidP="00D32DF2" w:rsidRDefault="002050A8" w14:paraId="3F6D7F60" w14:textId="77777777">
            <w:proofErr w:type="spellStart"/>
            <w:r>
              <w:t>RequestMessageID</w:t>
            </w:r>
            <w:proofErr w:type="spellEnd"/>
            <w:r>
              <w:t xml:space="preserve"> [</w:t>
            </w:r>
            <w:proofErr w:type="gramStart"/>
            <w:r>
              <w:t>0..</w:t>
            </w:r>
            <w:proofErr w:type="gramEnd"/>
            <w:r>
              <w:t>1]</w:t>
            </w:r>
          </w:p>
        </w:tc>
      </w:tr>
      <w:tr w:rsidR="002050A8" w:rsidTr="00D32DF2" w14:paraId="6C5554E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31B47E0" w14:textId="77777777">
            <w:pPr>
              <w:pStyle w:val="Compact"/>
            </w:pPr>
            <w:r>
              <w:t>Behavior</w:t>
            </w:r>
          </w:p>
        </w:tc>
        <w:tc>
          <w:tcPr>
            <w:tcW w:w="0" w:type="auto"/>
          </w:tcPr>
          <w:p w:rsidR="002050A8" w:rsidP="00D32DF2" w:rsidRDefault="002050A8" w14:paraId="28A14C3F" w14:textId="77777777">
            <w:r>
              <w:t>Topic MUST NOT be used for consumer request session response notification.</w:t>
            </w:r>
          </w:p>
          <w:p w:rsidR="002050A8" w:rsidP="00D32DF2" w:rsidRDefault="002050A8" w14:paraId="4EF6C7A1" w14:textId="77777777">
            <w:proofErr w:type="spellStart"/>
            <w:r>
              <w:t>RequestMessageID</w:t>
            </w:r>
            <w:proofErr w:type="spellEnd"/>
            <w:r>
              <w:t xml:space="preserve"> allows correlation with the original request and thus it MUST only be used for consumer request session response notification.</w:t>
            </w:r>
          </w:p>
        </w:tc>
      </w:tr>
      <w:tr w:rsidR="002050A8" w:rsidTr="00D32DF2" w14:paraId="54442028" w14:textId="77777777">
        <w:tc>
          <w:tcPr>
            <w:tcW w:w="0" w:type="auto"/>
          </w:tcPr>
          <w:p w:rsidR="002050A8" w:rsidP="00D32DF2" w:rsidRDefault="002050A8" w14:paraId="20A75E4A" w14:textId="77777777">
            <w:pPr>
              <w:pStyle w:val="Compact"/>
            </w:pPr>
            <w:r>
              <w:t>Output</w:t>
            </w:r>
          </w:p>
        </w:tc>
        <w:tc>
          <w:tcPr>
            <w:tcW w:w="0" w:type="auto"/>
          </w:tcPr>
          <w:p w:rsidR="002050A8" w:rsidP="00D32DF2" w:rsidRDefault="002050A8" w14:paraId="4FD9093C" w14:textId="77777777">
            <w:pPr>
              <w:pStyle w:val="Compact"/>
            </w:pPr>
            <w:r>
              <w:t>N/A</w:t>
            </w:r>
          </w:p>
        </w:tc>
      </w:tr>
      <w:tr w:rsidR="002050A8" w:rsidTr="00D32DF2" w14:paraId="0B3CDC5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49284CF" w14:textId="77777777">
            <w:pPr>
              <w:pStyle w:val="Compact"/>
            </w:pPr>
            <w:r>
              <w:t>Faults</w:t>
            </w:r>
          </w:p>
        </w:tc>
        <w:tc>
          <w:tcPr>
            <w:tcW w:w="0" w:type="auto"/>
          </w:tcPr>
          <w:p w:rsidR="002050A8" w:rsidP="00D32DF2" w:rsidRDefault="002050A8" w14:paraId="13FDD0B8" w14:textId="77777777">
            <w:pPr>
              <w:pStyle w:val="Compact"/>
            </w:pPr>
            <w:r>
              <w:t>N/A</w:t>
            </w:r>
          </w:p>
        </w:tc>
      </w:tr>
    </w:tbl>
    <w:p w:rsidR="002050A8" w:rsidP="002050A8" w:rsidRDefault="002050A8" w14:paraId="38DCCF1E" w14:textId="77777777">
      <w:pPr>
        <w:pStyle w:val="Heading4"/>
      </w:pPr>
      <w:bookmarkStart w:name="provider-publication-service" w:id="229"/>
      <w:bookmarkEnd w:id="229"/>
      <w:r>
        <w:t>SOAP Interface</w:t>
      </w:r>
    </w:p>
    <w:p w:rsidR="002050A8" w:rsidP="002050A8" w:rsidRDefault="002050A8" w14:paraId="0A027483" w14:textId="77777777">
      <w:pPr>
        <w:pStyle w:val="BodyText"/>
      </w:pPr>
      <w:r>
        <w:t>The Notify Listener general interface is mapped into SOAP 1.1/1.2 as embedded XML schemas in WSDL descriptions according to the following schema types.</w:t>
      </w:r>
    </w:p>
    <w:p w:rsidR="002050A8" w:rsidP="002050A8" w:rsidRDefault="002050A8" w14:paraId="1B3C8B6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640487B2"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7CBD9329" w14:textId="77777777">
            <w:pPr>
              <w:pStyle w:val="Compact"/>
            </w:pPr>
            <w:r w:rsidRPr="00151DB9">
              <w:rPr>
                <w:b w:val="0"/>
              </w:rPr>
              <w:t>Input</w:t>
            </w:r>
          </w:p>
        </w:tc>
        <w:tc>
          <w:tcPr>
            <w:tcW w:w="4397" w:type="pct"/>
          </w:tcPr>
          <w:p w:rsidRPr="005A6279" w:rsidR="002050A8" w:rsidP="00D32DF2" w:rsidRDefault="002050A8" w14:paraId="0FC37F70" w14:textId="77777777">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97209">
              <w:fldChar w:fldCharType="begin"/>
            </w:r>
            <w:r w:rsidR="00397209">
              <w:instrText xml:space="preserve"> HYPERLINK "http://www.openoandm.org/isbm/2.0/wsdl/NotificationService.wsdl" </w:instrText>
            </w:r>
            <w:r w:rsidR="00397209">
              <w:fldChar w:fldCharType="separate"/>
            </w:r>
            <w:r w:rsidRPr="004D4BAA">
              <w:rPr>
                <w:rStyle w:val="Hyperlink"/>
                <w:b w:val="0"/>
                <w:bCs w:val="0"/>
              </w:rPr>
              <w:t>isbm:NotifyListener</w:t>
            </w:r>
            <w:proofErr w:type="spellEnd"/>
            <w:r w:rsidR="00397209">
              <w:rPr>
                <w:rStyle w:val="Hyperlink"/>
              </w:rPr>
              <w:fldChar w:fldCharType="end"/>
            </w:r>
            <w:r>
              <w:rPr>
                <w:b w:val="0"/>
                <w:bCs w:val="0"/>
              </w:rPr>
              <w:t>)</w:t>
            </w:r>
          </w:p>
          <w:p w:rsidRPr="00666CD3" w:rsidR="002050A8" w:rsidP="00D32DF2" w:rsidRDefault="002050A8" w14:paraId="59FCA2C2" w14:textId="77777777">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p w:rsidRPr="00666CD3" w:rsidR="002050A8" w:rsidP="00D32DF2" w:rsidRDefault="002050A8" w14:paraId="4BFCD9B9" w14:textId="77777777">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p w:rsidRPr="00666CD3" w:rsidR="002050A8" w:rsidP="00D32DF2" w:rsidRDefault="002050A8" w14:paraId="3E39619A" w14:textId="77777777">
            <w:pPr>
              <w:pStyle w:val="ListParagraph"/>
              <w:numPr>
                <w:ilvl w:val="0"/>
                <w:numId w:val="3"/>
              </w:numPr>
              <w:rPr>
                <w:b w:val="0"/>
              </w:rPr>
            </w:pPr>
            <w:r w:rsidRPr="00666CD3">
              <w:rPr>
                <w:b w:val="0"/>
              </w:rPr>
              <w:t>Topic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0..*]</w:t>
            </w:r>
          </w:p>
          <w:p w:rsidRPr="005A6279" w:rsidR="002050A8" w:rsidP="00D32DF2" w:rsidRDefault="002050A8" w14:paraId="3A623127" w14:textId="77777777">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0..1]</w:t>
            </w:r>
          </w:p>
        </w:tc>
      </w:tr>
      <w:tr w:rsidR="002050A8" w:rsidTr="00D32DF2" w14:paraId="293B642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CD6B266" w14:textId="77777777">
            <w:pPr>
              <w:pStyle w:val="Compact"/>
            </w:pPr>
            <w:r>
              <w:t>Output</w:t>
            </w:r>
          </w:p>
        </w:tc>
        <w:tc>
          <w:tcPr>
            <w:tcW w:w="4397" w:type="pct"/>
          </w:tcPr>
          <w:p w:rsidR="002050A8" w:rsidP="00D32DF2" w:rsidRDefault="002050A8" w14:paraId="7386BAC2" w14:textId="77777777">
            <w:proofErr w:type="spellStart"/>
            <w:r w:rsidRPr="00C063AF">
              <w:t>NotifyListenerResponse</w:t>
            </w:r>
            <w:proofErr w:type="spellEnd"/>
            <w:r>
              <w:t xml:space="preserve"> (</w:t>
            </w:r>
            <w:proofErr w:type="spellStart"/>
            <w:r w:rsidR="00397209">
              <w:fldChar w:fldCharType="begin"/>
            </w:r>
            <w:r w:rsidR="00397209">
              <w:instrText xml:space="preserve"> HYPERLINK "http://www.openoandm.org/isbm/2.0/wsdl/NotificationService.wsdl" </w:instrText>
            </w:r>
            <w:r w:rsidR="00397209">
              <w:fldChar w:fldCharType="separate"/>
            </w:r>
            <w:r>
              <w:rPr>
                <w:rStyle w:val="Hyperlink"/>
              </w:rPr>
              <w:t>isbm:</w:t>
            </w:r>
            <w:r w:rsidRPr="00C063AF">
              <w:rPr>
                <w:rStyle w:val="Hyperlink"/>
              </w:rPr>
              <w:t>NotifyListenerResponse</w:t>
            </w:r>
            <w:proofErr w:type="spellEnd"/>
            <w:r w:rsidR="00397209">
              <w:rPr>
                <w:rStyle w:val="Hyperlink"/>
              </w:rPr>
              <w:fldChar w:fldCharType="end"/>
            </w:r>
            <w:r>
              <w:t>)</w:t>
            </w:r>
          </w:p>
          <w:p w:rsidR="002050A8" w:rsidP="00D32DF2" w:rsidRDefault="002050A8" w14:paraId="12B79E2A" w14:textId="77777777">
            <w:pPr>
              <w:pStyle w:val="ListParagraph"/>
              <w:numPr>
                <w:ilvl w:val="0"/>
                <w:numId w:val="3"/>
              </w:numPr>
            </w:pPr>
            <w:r>
              <w:t>No content</w:t>
            </w:r>
          </w:p>
        </w:tc>
      </w:tr>
      <w:tr w:rsidR="002050A8" w:rsidTr="00D32DF2" w14:paraId="479A91A6" w14:textId="77777777">
        <w:tc>
          <w:tcPr>
            <w:tcW w:w="603" w:type="pct"/>
          </w:tcPr>
          <w:p w:rsidR="002050A8" w:rsidP="00D32DF2" w:rsidRDefault="002050A8" w14:paraId="667D5300" w14:textId="77777777">
            <w:pPr>
              <w:pStyle w:val="Compact"/>
            </w:pPr>
            <w:r>
              <w:t>Faults</w:t>
            </w:r>
          </w:p>
        </w:tc>
        <w:tc>
          <w:tcPr>
            <w:tcW w:w="4397" w:type="pct"/>
          </w:tcPr>
          <w:p w:rsidR="002050A8" w:rsidP="00D32DF2" w:rsidRDefault="002050A8" w14:paraId="70E6215B" w14:textId="77777777">
            <w:pPr>
              <w:pStyle w:val="Compact"/>
            </w:pPr>
            <w:r>
              <w:t>N/A</w:t>
            </w:r>
          </w:p>
        </w:tc>
      </w:tr>
    </w:tbl>
    <w:p w:rsidR="002050A8" w:rsidP="002050A8" w:rsidRDefault="002050A8" w14:paraId="0FD2753C" w14:textId="77777777">
      <w:pPr>
        <w:pStyle w:val="Heading4"/>
      </w:pPr>
      <w:bookmarkStart w:name="_Toc25337046" w:id="230"/>
      <w:bookmarkStart w:name="_Toc25337784" w:id="231"/>
      <w:bookmarkEnd w:id="230"/>
      <w:bookmarkEnd w:id="231"/>
      <w:r>
        <w:t>REST Interface</w:t>
      </w:r>
    </w:p>
    <w:p w:rsidR="002050A8" w:rsidP="002050A8" w:rsidRDefault="002050A8" w14:paraId="17E82FCE" w14:textId="77777777">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rsidR="002050A8" w:rsidP="002050A8" w:rsidRDefault="002050A8" w14:paraId="417E9D5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223C0A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1680D72" w14:textId="77777777">
            <w:pPr>
              <w:pStyle w:val="Compact"/>
            </w:pPr>
            <w:r w:rsidRPr="003B5061">
              <w:t>HTTP M</w:t>
            </w:r>
            <w:r>
              <w:t>ethod</w:t>
            </w:r>
          </w:p>
        </w:tc>
        <w:tc>
          <w:tcPr>
            <w:tcW w:w="4397" w:type="pct"/>
          </w:tcPr>
          <w:p w:rsidRPr="003B5061" w:rsidR="002050A8" w:rsidP="00D32DF2" w:rsidRDefault="002050A8" w14:paraId="7FD89046" w14:textId="77777777">
            <w:pPr>
              <w:rPr>
                <w:bCs/>
              </w:rPr>
            </w:pPr>
            <w:r>
              <w:rPr>
                <w:bCs/>
              </w:rPr>
              <w:t>PUT</w:t>
            </w:r>
          </w:p>
        </w:tc>
      </w:tr>
      <w:tr w:rsidR="002050A8" w:rsidTr="00D32DF2" w14:paraId="00077079" w14:textId="77777777">
        <w:tc>
          <w:tcPr>
            <w:tcW w:w="603" w:type="pct"/>
          </w:tcPr>
          <w:p w:rsidRPr="003B5061" w:rsidR="002050A8" w:rsidP="00D32DF2" w:rsidRDefault="002050A8" w14:paraId="20A3480D" w14:textId="77777777">
            <w:pPr>
              <w:pStyle w:val="Compact"/>
            </w:pPr>
            <w:r>
              <w:t xml:space="preserve">URL </w:t>
            </w:r>
          </w:p>
        </w:tc>
        <w:tc>
          <w:tcPr>
            <w:tcW w:w="4397" w:type="pct"/>
          </w:tcPr>
          <w:p w:rsidRPr="003B5061" w:rsidR="002050A8" w:rsidP="00D32DF2" w:rsidRDefault="002050A8" w14:paraId="330FCBBA" w14:textId="77777777">
            <w:pPr>
              <w:rPr>
                <w:bCs/>
              </w:rPr>
            </w:pPr>
            <w:r>
              <w:rPr>
                <w:bCs/>
              </w:rPr>
              <w:t>/notifications/{session-id}/{message-id}</w:t>
            </w:r>
          </w:p>
        </w:tc>
      </w:tr>
      <w:tr w:rsidR="002050A8" w:rsidTr="00D32DF2" w14:paraId="4CC91E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8727387" w14:textId="77777777">
            <w:pPr>
              <w:pStyle w:val="Compact"/>
            </w:pPr>
            <w:r>
              <w:t>HTTP Body</w:t>
            </w:r>
          </w:p>
        </w:tc>
        <w:tc>
          <w:tcPr>
            <w:tcW w:w="4397" w:type="pct"/>
          </w:tcPr>
          <w:p w:rsidRPr="003B5061" w:rsidR="002050A8" w:rsidP="00D32DF2" w:rsidRDefault="002050A8" w14:paraId="19C6C3E9" w14:textId="77777777">
            <w:pPr>
              <w:rPr>
                <w:bCs/>
              </w:rPr>
            </w:pPr>
            <w:proofErr w:type="spellStart"/>
            <w:r w:rsidRPr="00D33ECC">
              <w:t>notifyListener</w:t>
            </w:r>
            <w:proofErr w:type="spellEnd"/>
            <w:r w:rsidRPr="00E40B96">
              <w:rPr>
                <w:bCs/>
              </w:rPr>
              <w:t xml:space="preserve"> </w:t>
            </w:r>
            <w:r>
              <w:rPr>
                <w:bCs/>
              </w:rPr>
              <w:t>(</w:t>
            </w:r>
            <w:proofErr w:type="spellStart"/>
            <w:r w:rsidR="00397209">
              <w:fldChar w:fldCharType="begin"/>
            </w:r>
            <w:r w:rsidR="00397209">
              <w:instrText xml:space="preserve"> HYPERLINK "http://www.openoandm.org/isbm/2.0/openapi/notification_service.yml" </w:instrText>
            </w:r>
            <w:r w:rsidR="00397209">
              <w:fldChar w:fldCharType="separate"/>
            </w:r>
            <w:r w:rsidRPr="0041783C">
              <w:rPr>
                <w:rStyle w:val="Hyperlink"/>
              </w:rPr>
              <w:t>json:</w:t>
            </w:r>
            <w:r w:rsidRPr="00D33ECC">
              <w:rPr>
                <w:rStyle w:val="Hyperlink"/>
              </w:rPr>
              <w:t>notifyListener</w:t>
            </w:r>
            <w:proofErr w:type="spellEnd"/>
            <w:r w:rsidR="00397209">
              <w:rPr>
                <w:rStyle w:val="Hyperlink"/>
              </w:rPr>
              <w:fldChar w:fldCharType="end"/>
            </w:r>
            <w:r>
              <w:rPr>
                <w:bCs/>
              </w:rPr>
              <w:t>)</w:t>
            </w:r>
          </w:p>
          <w:p w:rsidRPr="001174AB" w:rsidR="002050A8" w:rsidP="00D32DF2" w:rsidRDefault="002050A8" w14:paraId="795675CB" w14:textId="77777777">
            <w:pPr>
              <w:pStyle w:val="ListParagraph"/>
              <w:numPr>
                <w:ilvl w:val="0"/>
                <w:numId w:val="3"/>
              </w:numPr>
            </w:pPr>
            <w:r w:rsidRPr="001174AB">
              <w:t xml:space="preserve">Topic </w:t>
            </w:r>
            <w:r>
              <w:t xml:space="preserve">“topic” </w:t>
            </w:r>
            <w:r w:rsidRPr="001174AB">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1174AB">
              <w:t>) [0..*]</w:t>
            </w:r>
          </w:p>
          <w:p w:rsidRPr="003B5061" w:rsidR="002050A8" w:rsidP="00D32DF2" w:rsidRDefault="002050A8" w14:paraId="04F1D6C6" w14:textId="77777777">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814786">
              <w:t>) [0..1]</w:t>
            </w:r>
          </w:p>
        </w:tc>
      </w:tr>
      <w:tr w:rsidR="002050A8" w:rsidTr="00D32DF2" w14:paraId="395FD111" w14:textId="77777777">
        <w:tc>
          <w:tcPr>
            <w:tcW w:w="603" w:type="pct"/>
          </w:tcPr>
          <w:p w:rsidR="002050A8" w:rsidP="00D32DF2" w:rsidRDefault="002050A8" w14:paraId="5A9C6EE6" w14:textId="77777777">
            <w:pPr>
              <w:pStyle w:val="Compact"/>
            </w:pPr>
            <w:r>
              <w:t>HTTP Response (Success)</w:t>
            </w:r>
          </w:p>
        </w:tc>
        <w:tc>
          <w:tcPr>
            <w:tcW w:w="4397" w:type="pct"/>
          </w:tcPr>
          <w:p w:rsidR="002050A8" w:rsidP="00D32DF2" w:rsidRDefault="002050A8" w14:paraId="3E576238" w14:textId="77777777">
            <w:pPr>
              <w:pStyle w:val="Compact"/>
            </w:pPr>
            <w:r>
              <w:t xml:space="preserve">204 </w:t>
            </w:r>
            <w:r w:rsidRPr="007D54A8">
              <w:t>No Content</w:t>
            </w:r>
          </w:p>
        </w:tc>
      </w:tr>
      <w:tr w:rsidR="002050A8" w:rsidTr="00D32DF2" w14:paraId="7F5C69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BE44109" w14:textId="77777777">
            <w:pPr>
              <w:pStyle w:val="Compact"/>
            </w:pPr>
            <w:r>
              <w:t>Output</w:t>
            </w:r>
          </w:p>
        </w:tc>
        <w:tc>
          <w:tcPr>
            <w:tcW w:w="4397" w:type="pct"/>
          </w:tcPr>
          <w:p w:rsidR="002050A8" w:rsidP="00D32DF2" w:rsidRDefault="002050A8" w14:paraId="6E9FB129" w14:textId="77777777">
            <w:pPr>
              <w:pStyle w:val="Compact"/>
            </w:pPr>
            <w:r>
              <w:t>N/A</w:t>
            </w:r>
          </w:p>
        </w:tc>
      </w:tr>
      <w:tr w:rsidR="002050A8" w:rsidTr="00D32DF2" w14:paraId="57C4F8A9" w14:textId="77777777">
        <w:trPr>
          <w:trHeight w:val="972"/>
        </w:trPr>
        <w:tc>
          <w:tcPr>
            <w:tcW w:w="603" w:type="pct"/>
          </w:tcPr>
          <w:p w:rsidR="002050A8" w:rsidP="00D32DF2" w:rsidRDefault="002050A8" w14:paraId="173ECA18" w14:textId="77777777">
            <w:pPr>
              <w:pStyle w:val="Compact"/>
            </w:pPr>
            <w:r>
              <w:t>HTTP Response</w:t>
            </w:r>
          </w:p>
          <w:p w:rsidR="002050A8" w:rsidP="00D32DF2" w:rsidRDefault="002050A8" w14:paraId="5EDBA859" w14:textId="77777777">
            <w:pPr>
              <w:pStyle w:val="Compact"/>
            </w:pPr>
            <w:r>
              <w:t>(Error)</w:t>
            </w:r>
          </w:p>
        </w:tc>
        <w:tc>
          <w:tcPr>
            <w:tcW w:w="4397" w:type="pct"/>
          </w:tcPr>
          <w:p w:rsidR="002050A8" w:rsidP="00D32DF2" w:rsidRDefault="002050A8" w14:paraId="2BD64FED" w14:textId="77777777">
            <w:pPr>
              <w:pStyle w:val="Compact"/>
            </w:pPr>
            <w:r>
              <w:t>N/A</w:t>
            </w:r>
          </w:p>
        </w:tc>
      </w:tr>
    </w:tbl>
    <w:p w:rsidR="002050A8" w:rsidP="002050A8" w:rsidRDefault="002050A8" w14:paraId="3A8442C3" w14:textId="77777777">
      <w:pPr>
        <w:pStyle w:val="Note"/>
      </w:pPr>
      <w:r>
        <w:t>NOTE</w:t>
      </w:r>
      <w:r>
        <w:tab/>
      </w:r>
      <w:r>
        <w:t>Session-id and message-id are provided in the URL to identify the resource for the PUT method. Both session-id and message-id have been used to ensure uniqueness across different sessions.</w:t>
      </w:r>
    </w:p>
    <w:p w:rsidR="002050A8" w:rsidP="002050A8" w:rsidRDefault="002050A8" w14:paraId="7F0204BC" w14:textId="77777777">
      <w:pPr>
        <w:pStyle w:val="Heading2"/>
      </w:pPr>
      <w:bookmarkStart w:name="_Toc25337047" w:id="232"/>
      <w:bookmarkStart w:name="_Toc25357167" w:id="233"/>
      <w:bookmarkStart w:name="_Toc32417352" w:id="234"/>
      <w:r>
        <w:t>Provider Publication Service</w:t>
      </w:r>
      <w:bookmarkEnd w:id="232"/>
      <w:bookmarkEnd w:id="233"/>
      <w:bookmarkEnd w:id="234"/>
    </w:p>
    <w:p w:rsidR="002050A8" w:rsidP="002050A8" w:rsidRDefault="002050A8" w14:paraId="0B7C8E98" w14:textId="77777777">
      <w:pPr>
        <w:pStyle w:val="BodyText"/>
      </w:pPr>
      <w:r>
        <w:t xml:space="preserve">The Provider Publication Service for SOAP Interface is </w:t>
      </w:r>
      <w:hyperlink r:id="rId59">
        <w:r>
          <w:rPr>
            <w:rStyle w:val="Hyperlink"/>
          </w:rPr>
          <w:t>available as a WSDL description</w:t>
        </w:r>
      </w:hyperlink>
      <w:r>
        <w:t xml:space="preserve"> and for REST Interface is </w:t>
      </w:r>
      <w:hyperlink w:history="1" r:id="rId60">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44771F15" w14:textId="77777777">
      <w:pPr>
        <w:pStyle w:val="Heading3"/>
      </w:pPr>
      <w:bookmarkStart w:name="open-publication-session" w:id="235"/>
      <w:bookmarkStart w:name="_Toc25337048" w:id="236"/>
      <w:bookmarkStart w:name="_Toc25357168" w:id="237"/>
      <w:bookmarkStart w:name="_Toc32417353" w:id="238"/>
      <w:bookmarkEnd w:id="235"/>
      <w:r>
        <w:t>Open Publication Session</w:t>
      </w:r>
      <w:bookmarkEnd w:id="236"/>
      <w:bookmarkEnd w:id="237"/>
      <w:bookmarkEnd w:id="238"/>
    </w:p>
    <w:p w:rsidRPr="00FA6950" w:rsidR="002050A8" w:rsidP="002050A8" w:rsidRDefault="002050A8" w14:paraId="28F03582" w14:textId="7777777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052214D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22417DA4" w14:textId="77777777">
            <w:pPr>
              <w:pStyle w:val="Compact"/>
            </w:pPr>
            <w:r>
              <w:t>Name</w:t>
            </w:r>
          </w:p>
        </w:tc>
        <w:tc>
          <w:tcPr>
            <w:tcW w:w="0" w:type="auto"/>
          </w:tcPr>
          <w:p w:rsidR="002050A8" w:rsidP="00D32DF2" w:rsidRDefault="002050A8" w14:paraId="457DC602" w14:textId="77777777">
            <w:pPr>
              <w:pStyle w:val="Compact"/>
            </w:pPr>
            <w:proofErr w:type="spellStart"/>
            <w:r>
              <w:t>OpenPublicationSession</w:t>
            </w:r>
            <w:proofErr w:type="spellEnd"/>
          </w:p>
        </w:tc>
      </w:tr>
      <w:tr w:rsidR="002050A8" w:rsidTr="00D32DF2" w14:paraId="5C9D2B3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7874FD6" w14:textId="77777777">
            <w:pPr>
              <w:pStyle w:val="Compact"/>
            </w:pPr>
            <w:r>
              <w:t>Description</w:t>
            </w:r>
          </w:p>
        </w:tc>
        <w:tc>
          <w:tcPr>
            <w:tcW w:w="0" w:type="auto"/>
          </w:tcPr>
          <w:p w:rsidR="002050A8" w:rsidP="00D32DF2" w:rsidRDefault="002050A8" w14:paraId="6D0E6748" w14:textId="77777777">
            <w:pPr>
              <w:pStyle w:val="Compact"/>
            </w:pPr>
            <w:r>
              <w:t>Opens a publication session for a channel.</w:t>
            </w:r>
          </w:p>
        </w:tc>
      </w:tr>
      <w:tr w:rsidR="002050A8" w:rsidTr="00D32DF2" w14:paraId="0484DB07" w14:textId="77777777">
        <w:tc>
          <w:tcPr>
            <w:tcW w:w="0" w:type="auto"/>
          </w:tcPr>
          <w:p w:rsidR="002050A8" w:rsidP="00D32DF2" w:rsidRDefault="002050A8" w14:paraId="1490CD8E" w14:textId="77777777">
            <w:pPr>
              <w:pStyle w:val="Compact"/>
            </w:pPr>
            <w:r>
              <w:t>Input</w:t>
            </w:r>
          </w:p>
        </w:tc>
        <w:tc>
          <w:tcPr>
            <w:tcW w:w="0" w:type="auto"/>
          </w:tcPr>
          <w:p w:rsidR="002050A8" w:rsidP="00D32DF2" w:rsidRDefault="002050A8" w14:paraId="122A86DF" w14:textId="77777777">
            <w:pPr>
              <w:pStyle w:val="Compact"/>
            </w:pPr>
            <w:proofErr w:type="spellStart"/>
            <w:r>
              <w:t>ChannelURI</w:t>
            </w:r>
            <w:proofErr w:type="spellEnd"/>
            <w:r>
              <w:t xml:space="preserve"> [1]</w:t>
            </w:r>
          </w:p>
        </w:tc>
      </w:tr>
      <w:tr w:rsidR="002050A8" w:rsidTr="00D32DF2" w14:paraId="183439F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7D34FFD" w14:textId="77777777">
            <w:pPr>
              <w:pStyle w:val="Compact"/>
            </w:pPr>
            <w:r>
              <w:t>Behavior</w:t>
            </w:r>
          </w:p>
        </w:tc>
        <w:tc>
          <w:tcPr>
            <w:tcW w:w="0" w:type="auto"/>
          </w:tcPr>
          <w:p w:rsidR="002050A8" w:rsidP="00D32DF2" w:rsidRDefault="002050A8" w14:paraId="00B0A2D0"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1362A975"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4B0BA135" w14:textId="77777777">
            <w:r>
              <w:t xml:space="preserve">If the channel type is not a Publication type, then an </w:t>
            </w:r>
            <w:proofErr w:type="spellStart"/>
            <w:r>
              <w:t>OperationFault</w:t>
            </w:r>
            <w:proofErr w:type="spellEnd"/>
            <w:r>
              <w:t xml:space="preserve"> is returned.</w:t>
            </w:r>
          </w:p>
        </w:tc>
      </w:tr>
      <w:tr w:rsidR="002050A8" w:rsidTr="00D32DF2" w14:paraId="3CBF8ACB" w14:textId="77777777">
        <w:tc>
          <w:tcPr>
            <w:tcW w:w="0" w:type="auto"/>
          </w:tcPr>
          <w:p w:rsidR="002050A8" w:rsidP="00D32DF2" w:rsidRDefault="002050A8" w14:paraId="26A0BACF" w14:textId="77777777">
            <w:pPr>
              <w:pStyle w:val="Compact"/>
            </w:pPr>
            <w:r>
              <w:t>Output</w:t>
            </w:r>
          </w:p>
        </w:tc>
        <w:tc>
          <w:tcPr>
            <w:tcW w:w="0" w:type="auto"/>
          </w:tcPr>
          <w:p w:rsidR="002050A8" w:rsidP="00D32DF2" w:rsidRDefault="002050A8" w14:paraId="7F2B5742" w14:textId="77777777">
            <w:pPr>
              <w:pStyle w:val="Compact"/>
            </w:pPr>
            <w:proofErr w:type="spellStart"/>
            <w:r>
              <w:t>SessionID</w:t>
            </w:r>
            <w:proofErr w:type="spellEnd"/>
            <w:r>
              <w:t xml:space="preserve"> [1]</w:t>
            </w:r>
          </w:p>
        </w:tc>
      </w:tr>
      <w:tr w:rsidR="002050A8" w:rsidTr="00D32DF2" w14:paraId="1B91ABE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B3C657D" w14:textId="77777777">
            <w:pPr>
              <w:pStyle w:val="Compact"/>
            </w:pPr>
            <w:r>
              <w:t>Faults</w:t>
            </w:r>
          </w:p>
        </w:tc>
        <w:tc>
          <w:tcPr>
            <w:tcW w:w="0" w:type="auto"/>
          </w:tcPr>
          <w:p w:rsidR="002050A8" w:rsidP="00D32DF2" w:rsidRDefault="002050A8" w14:paraId="770E3AC8" w14:textId="77777777">
            <w:proofErr w:type="spellStart"/>
            <w:r>
              <w:t>ChannelFault</w:t>
            </w:r>
            <w:proofErr w:type="spellEnd"/>
          </w:p>
          <w:p w:rsidR="002050A8" w:rsidP="00D32DF2" w:rsidRDefault="002050A8" w14:paraId="77F20AB5" w14:textId="77777777">
            <w:proofErr w:type="spellStart"/>
            <w:r>
              <w:t>OperationFault</w:t>
            </w:r>
            <w:proofErr w:type="spellEnd"/>
          </w:p>
        </w:tc>
      </w:tr>
    </w:tbl>
    <w:p w:rsidR="002050A8" w:rsidP="002050A8" w:rsidRDefault="002050A8" w14:paraId="3E7D8BC6" w14:textId="77777777">
      <w:pPr>
        <w:pStyle w:val="Heading4"/>
      </w:pPr>
      <w:bookmarkStart w:name="post-publication" w:id="239"/>
      <w:bookmarkStart w:name="_Toc25337049" w:id="240"/>
      <w:bookmarkEnd w:id="239"/>
      <w:r>
        <w:t>SOAP Interface</w:t>
      </w:r>
    </w:p>
    <w:p w:rsidR="002050A8" w:rsidP="002050A8" w:rsidRDefault="002050A8" w14:paraId="7167FB40" w14:textId="77777777">
      <w:pPr>
        <w:pStyle w:val="BodyText"/>
      </w:pPr>
      <w:r>
        <w:t xml:space="preserve">The </w:t>
      </w:r>
      <w:r w:rsidRPr="00F37CC4">
        <w:t>Open Publication Session</w:t>
      </w:r>
      <w:r>
        <w:t xml:space="preserve"> general interface is mapped into SOAP 1.1/1.2 as embedded XML schemas in WSDL descriptions according to the following schema types.</w:t>
      </w:r>
    </w:p>
    <w:p w:rsidR="002050A8" w:rsidP="002050A8" w:rsidRDefault="002050A8" w14:paraId="3D1EBBA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19A02A7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5F123482" w14:textId="77777777">
            <w:pPr>
              <w:pStyle w:val="Compact"/>
            </w:pPr>
            <w:r w:rsidRPr="00151DB9">
              <w:rPr>
                <w:b w:val="0"/>
              </w:rPr>
              <w:t>Input</w:t>
            </w:r>
          </w:p>
        </w:tc>
        <w:tc>
          <w:tcPr>
            <w:tcW w:w="4397" w:type="pct"/>
          </w:tcPr>
          <w:p w:rsidRPr="005A6279" w:rsidR="002050A8" w:rsidP="00D32DF2" w:rsidRDefault="002050A8" w14:paraId="58755191" w14:textId="77777777">
            <w:pPr>
              <w:rPr>
                <w:b w:val="0"/>
                <w:bCs w:val="0"/>
              </w:rPr>
            </w:pPr>
            <w:proofErr w:type="spellStart"/>
            <w:r w:rsidRPr="00371F65">
              <w:rPr>
                <w:b w:val="0"/>
              </w:rPr>
              <w:t>OpenPublicationSession</w:t>
            </w:r>
            <w:proofErr w:type="spellEnd"/>
            <w:r w:rsidRPr="00371F65">
              <w:rPr>
                <w:b w:val="0"/>
              </w:rPr>
              <w:t xml:space="preserve"> </w:t>
            </w:r>
            <w:r>
              <w:rPr>
                <w:b w:val="0"/>
                <w:bCs w:val="0"/>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OpenPublicationSession</w:t>
            </w:r>
            <w:proofErr w:type="spellEnd"/>
            <w:r w:rsidR="00397209">
              <w:rPr>
                <w:rStyle w:val="Hyperlink"/>
              </w:rPr>
              <w:fldChar w:fldCharType="end"/>
            </w:r>
            <w:r>
              <w:rPr>
                <w:b w:val="0"/>
                <w:bCs w:val="0"/>
              </w:rPr>
              <w:t>)</w:t>
            </w:r>
          </w:p>
          <w:p w:rsidRPr="005A6279" w:rsidR="002050A8" w:rsidP="00D32DF2" w:rsidRDefault="002050A8" w14:paraId="27C7088F" w14:textId="77777777">
            <w:pPr>
              <w:pStyle w:val="ListParagraph"/>
              <w:numPr>
                <w:ilvl w:val="0"/>
                <w:numId w:val="3"/>
              </w:numPr>
            </w:pPr>
            <w:proofErr w:type="spellStart"/>
            <w:r w:rsidRPr="00B16608">
              <w:rPr>
                <w:b w:val="0"/>
              </w:rPr>
              <w:t>ChannelURI</w:t>
            </w:r>
            <w:proofErr w:type="spellEnd"/>
            <w:r w:rsidRPr="00B16608">
              <w:rPr>
                <w:b w:val="0"/>
              </w:rPr>
              <w:t xml:space="preserve"> </w:t>
            </w:r>
            <w:r w:rsidRPr="00666CD3">
              <w:rPr>
                <w:b w:val="0"/>
              </w:rPr>
              <w:t>(</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tc>
      </w:tr>
      <w:tr w:rsidR="002050A8" w:rsidTr="00D32DF2" w14:paraId="76F9DD6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08A133D" w14:textId="77777777">
            <w:pPr>
              <w:pStyle w:val="Compact"/>
            </w:pPr>
            <w:r>
              <w:t>Output</w:t>
            </w:r>
          </w:p>
        </w:tc>
        <w:tc>
          <w:tcPr>
            <w:tcW w:w="4397" w:type="pct"/>
          </w:tcPr>
          <w:p w:rsidRPr="00957F55" w:rsidR="002050A8" w:rsidP="00D32DF2" w:rsidRDefault="002050A8" w14:paraId="3C10D63D" w14:textId="77777777">
            <w:pPr>
              <w:rPr>
                <w:bCs/>
              </w:rPr>
            </w:pPr>
            <w:proofErr w:type="spellStart"/>
            <w:r w:rsidRPr="00B212FB">
              <w:t>OpenPublicationSessionResponse</w:t>
            </w:r>
            <w:proofErr w:type="spellEnd"/>
            <w:r w:rsidRPr="00957F55">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OpenPublicationSessionResponse</w:t>
            </w:r>
            <w:proofErr w:type="spellEnd"/>
            <w:r w:rsidR="00397209">
              <w:rPr>
                <w:rStyle w:val="Hyperlink"/>
              </w:rPr>
              <w:fldChar w:fldCharType="end"/>
            </w:r>
            <w:r w:rsidRPr="00957F55">
              <w:rPr>
                <w:bCs/>
              </w:rPr>
              <w:t>)</w:t>
            </w:r>
          </w:p>
          <w:p w:rsidRPr="00957F55" w:rsidR="002050A8" w:rsidP="00D32DF2" w:rsidRDefault="002050A8" w14:paraId="6CF7BC26" w14:textId="77777777">
            <w:pPr>
              <w:pStyle w:val="ListParagraph"/>
              <w:numPr>
                <w:ilvl w:val="0"/>
                <w:numId w:val="3"/>
              </w:numPr>
            </w:pPr>
            <w:proofErr w:type="spellStart"/>
            <w:r>
              <w:t>SessionID</w:t>
            </w:r>
            <w:proofErr w:type="spellEnd"/>
            <w:r w:rsidRPr="00957F55">
              <w:t xml:space="preserve"> (</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rsidTr="00D32DF2" w14:paraId="73D7F0DB" w14:textId="77777777">
        <w:tc>
          <w:tcPr>
            <w:tcW w:w="603" w:type="pct"/>
          </w:tcPr>
          <w:p w:rsidR="002050A8" w:rsidP="00D32DF2" w:rsidRDefault="002050A8" w14:paraId="6AAFFCA7" w14:textId="77777777">
            <w:pPr>
              <w:pStyle w:val="Compact"/>
            </w:pPr>
            <w:r>
              <w:t>Faults</w:t>
            </w:r>
          </w:p>
        </w:tc>
        <w:tc>
          <w:tcPr>
            <w:tcW w:w="4397" w:type="pct"/>
          </w:tcPr>
          <w:p w:rsidR="002050A8" w:rsidP="00D32DF2" w:rsidRDefault="002050A8" w14:paraId="7C7C8814"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ChannelFault</w:t>
            </w:r>
            <w:proofErr w:type="spellEnd"/>
            <w:r w:rsidR="00397209">
              <w:rPr>
                <w:rStyle w:val="Hyperlink"/>
              </w:rPr>
              <w:fldChar w:fldCharType="end"/>
            </w:r>
            <w:r>
              <w:t>)</w:t>
            </w:r>
          </w:p>
          <w:p w:rsidR="002050A8" w:rsidP="00D32DF2" w:rsidRDefault="002050A8" w14:paraId="507D594E"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OperationFault</w:t>
            </w:r>
            <w:proofErr w:type="spellEnd"/>
            <w:r w:rsidR="00397209">
              <w:rPr>
                <w:rStyle w:val="Hyperlink"/>
              </w:rPr>
              <w:fldChar w:fldCharType="end"/>
            </w:r>
            <w:r>
              <w:t>)</w:t>
            </w:r>
          </w:p>
        </w:tc>
      </w:tr>
    </w:tbl>
    <w:p w:rsidR="002050A8" w:rsidP="002050A8" w:rsidRDefault="002050A8" w14:paraId="3E3FF480" w14:textId="77777777">
      <w:pPr>
        <w:pStyle w:val="Heading4"/>
      </w:pPr>
      <w:r>
        <w:t>REST Interface</w:t>
      </w:r>
    </w:p>
    <w:p w:rsidR="002050A8" w:rsidP="002050A8" w:rsidRDefault="002050A8" w14:paraId="36939E8E" w14:textId="77777777">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58366F12"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0036D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B4FFC4D" w14:textId="77777777">
            <w:pPr>
              <w:pStyle w:val="Compact"/>
            </w:pPr>
            <w:r w:rsidRPr="003B5061">
              <w:t>HTTP M</w:t>
            </w:r>
            <w:r>
              <w:t>ethod</w:t>
            </w:r>
          </w:p>
        </w:tc>
        <w:tc>
          <w:tcPr>
            <w:tcW w:w="4397" w:type="pct"/>
          </w:tcPr>
          <w:p w:rsidRPr="003B5061" w:rsidR="002050A8" w:rsidP="00D32DF2" w:rsidRDefault="002050A8" w14:paraId="068EEBFF" w14:textId="77777777">
            <w:pPr>
              <w:rPr>
                <w:bCs/>
              </w:rPr>
            </w:pPr>
            <w:r>
              <w:rPr>
                <w:bCs/>
              </w:rPr>
              <w:t>POST</w:t>
            </w:r>
          </w:p>
        </w:tc>
      </w:tr>
      <w:tr w:rsidR="002050A8" w:rsidTr="00D32DF2" w14:paraId="0D77DFB2" w14:textId="77777777">
        <w:tc>
          <w:tcPr>
            <w:tcW w:w="603" w:type="pct"/>
          </w:tcPr>
          <w:p w:rsidRPr="003B5061" w:rsidR="002050A8" w:rsidP="00D32DF2" w:rsidRDefault="002050A8" w14:paraId="07444EC4" w14:textId="77777777">
            <w:pPr>
              <w:pStyle w:val="Compact"/>
            </w:pPr>
            <w:r>
              <w:t xml:space="preserve">URL </w:t>
            </w:r>
          </w:p>
        </w:tc>
        <w:tc>
          <w:tcPr>
            <w:tcW w:w="4397" w:type="pct"/>
          </w:tcPr>
          <w:p w:rsidRPr="003B5061" w:rsidR="002050A8" w:rsidP="00D32DF2" w:rsidRDefault="002050A8" w14:paraId="628E7052" w14:textId="77777777">
            <w:pPr>
              <w:rPr>
                <w:bCs/>
              </w:rPr>
            </w:pPr>
            <w:r w:rsidRPr="009E1AD6">
              <w:rPr>
                <w:bCs/>
              </w:rPr>
              <w:t>/channels/{channel-id}/publication-sessions</w:t>
            </w:r>
          </w:p>
        </w:tc>
      </w:tr>
      <w:tr w:rsidR="002050A8" w:rsidTr="00D32DF2" w14:paraId="438B96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ACD6457" w14:textId="77777777">
            <w:pPr>
              <w:pStyle w:val="Compact"/>
            </w:pPr>
            <w:r>
              <w:t>HTTP Body</w:t>
            </w:r>
          </w:p>
        </w:tc>
        <w:tc>
          <w:tcPr>
            <w:tcW w:w="4397" w:type="pct"/>
          </w:tcPr>
          <w:p w:rsidRPr="003B5061" w:rsidR="002050A8" w:rsidP="00D32DF2" w:rsidRDefault="002050A8" w14:paraId="448F2BAE" w14:textId="77777777">
            <w:r>
              <w:t>N/A</w:t>
            </w:r>
          </w:p>
        </w:tc>
      </w:tr>
      <w:tr w:rsidR="002050A8" w:rsidTr="00D32DF2" w14:paraId="7F2B5BD5" w14:textId="77777777">
        <w:tc>
          <w:tcPr>
            <w:tcW w:w="603" w:type="pct"/>
          </w:tcPr>
          <w:p w:rsidR="002050A8" w:rsidP="00D32DF2" w:rsidRDefault="002050A8" w14:paraId="5D154E8C" w14:textId="77777777">
            <w:pPr>
              <w:pStyle w:val="Compact"/>
            </w:pPr>
            <w:r>
              <w:t>HTTP Response (Success)</w:t>
            </w:r>
          </w:p>
        </w:tc>
        <w:tc>
          <w:tcPr>
            <w:tcW w:w="4397" w:type="pct"/>
          </w:tcPr>
          <w:p w:rsidR="002050A8" w:rsidP="00D32DF2" w:rsidRDefault="002050A8" w14:paraId="157330FF" w14:textId="77777777">
            <w:pPr>
              <w:pStyle w:val="Compact"/>
            </w:pPr>
            <w:r>
              <w:t>201 Created</w:t>
            </w:r>
          </w:p>
        </w:tc>
      </w:tr>
      <w:tr w:rsidR="002050A8" w:rsidTr="00D32DF2" w14:paraId="74D44E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D6EF93C" w14:textId="77777777">
            <w:pPr>
              <w:pStyle w:val="Compact"/>
            </w:pPr>
            <w:r>
              <w:t>Output</w:t>
            </w:r>
          </w:p>
        </w:tc>
        <w:tc>
          <w:tcPr>
            <w:tcW w:w="4397" w:type="pct"/>
          </w:tcPr>
          <w:p w:rsidR="002050A8" w:rsidP="00D32DF2" w:rsidRDefault="002050A8" w14:paraId="655C3A34" w14:textId="77777777">
            <w:pPr>
              <w:pStyle w:val="Compact"/>
            </w:pPr>
            <w:r>
              <w:t>Session (</w:t>
            </w:r>
            <w:proofErr w:type="spellStart"/>
            <w:proofErr w:type="gramStart"/>
            <w:r>
              <w:t>json:Session</w:t>
            </w:r>
            <w:proofErr w:type="spellEnd"/>
            <w:proofErr w:type="gramEnd"/>
            <w:r>
              <w:t>)</w:t>
            </w:r>
          </w:p>
          <w:p w:rsidR="002050A8" w:rsidP="00D32DF2" w:rsidRDefault="002050A8" w14:paraId="1E31BAB4" w14:textId="77777777">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957F55">
              <w:t>) [1]</w:t>
            </w:r>
          </w:p>
        </w:tc>
      </w:tr>
      <w:tr w:rsidR="002050A8" w:rsidTr="00D32DF2" w14:paraId="13685B69" w14:textId="77777777">
        <w:trPr>
          <w:trHeight w:val="972"/>
        </w:trPr>
        <w:tc>
          <w:tcPr>
            <w:tcW w:w="603" w:type="pct"/>
          </w:tcPr>
          <w:p w:rsidR="002050A8" w:rsidP="00D32DF2" w:rsidRDefault="002050A8" w14:paraId="0FDE00E8" w14:textId="77777777">
            <w:pPr>
              <w:pStyle w:val="Compact"/>
            </w:pPr>
            <w:r>
              <w:t>HTTP Response</w:t>
            </w:r>
          </w:p>
          <w:p w:rsidR="002050A8" w:rsidP="00D32DF2" w:rsidRDefault="002050A8" w14:paraId="52D58026" w14:textId="77777777">
            <w:pPr>
              <w:pStyle w:val="Compact"/>
            </w:pPr>
            <w:r>
              <w:t>(Error)</w:t>
            </w:r>
          </w:p>
        </w:tc>
        <w:tc>
          <w:tcPr>
            <w:tcW w:w="4397" w:type="pct"/>
          </w:tcPr>
          <w:p w:rsidR="002050A8" w:rsidP="00D32DF2" w:rsidRDefault="002050A8" w14:paraId="63A210A9"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ChannelFault</w:t>
            </w:r>
            <w:proofErr w:type="spellEnd"/>
            <w:r w:rsidR="00397209">
              <w:rPr>
                <w:rStyle w:val="Hyperlink"/>
              </w:rPr>
              <w:fldChar w:fldCharType="end"/>
            </w:r>
            <w:r>
              <w:t>) – 404 Not Found</w:t>
            </w:r>
          </w:p>
          <w:p w:rsidR="002050A8" w:rsidP="00D32DF2" w:rsidRDefault="002050A8" w14:paraId="5B6621F2"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Operat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rsidR="002050A8" w:rsidP="00D32DF2" w:rsidRDefault="002050A8" w14:paraId="78313919" w14:textId="77777777">
            <w:pPr>
              <w:pStyle w:val="Compact"/>
            </w:pPr>
          </w:p>
        </w:tc>
      </w:tr>
    </w:tbl>
    <w:p w:rsidR="002050A8" w:rsidP="002050A8" w:rsidRDefault="002050A8" w14:paraId="25879134" w14:textId="77777777">
      <w:pPr>
        <w:pStyle w:val="Heading3"/>
      </w:pPr>
      <w:bookmarkStart w:name="_Toc32417354" w:id="241"/>
      <w:r>
        <w:t>Post Publication</w:t>
      </w:r>
      <w:bookmarkEnd w:id="240"/>
      <w:bookmarkEnd w:id="241"/>
    </w:p>
    <w:p w:rsidRPr="008A1078" w:rsidR="002050A8" w:rsidP="002050A8" w:rsidRDefault="002050A8" w14:paraId="5CDA4B5C" w14:textId="77777777">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3F154B0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D89EF99" w14:textId="77777777">
            <w:pPr>
              <w:pStyle w:val="Compact"/>
            </w:pPr>
            <w:r>
              <w:t>Name</w:t>
            </w:r>
          </w:p>
        </w:tc>
        <w:tc>
          <w:tcPr>
            <w:tcW w:w="0" w:type="auto"/>
          </w:tcPr>
          <w:p w:rsidR="002050A8" w:rsidP="00D32DF2" w:rsidRDefault="002050A8" w14:paraId="6FB99EFD" w14:textId="77777777">
            <w:pPr>
              <w:pStyle w:val="Compact"/>
            </w:pPr>
            <w:proofErr w:type="spellStart"/>
            <w:r>
              <w:t>PostPublication</w:t>
            </w:r>
            <w:proofErr w:type="spellEnd"/>
          </w:p>
        </w:tc>
      </w:tr>
      <w:tr w:rsidR="002050A8" w:rsidTr="00D32DF2" w14:paraId="2A16904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EEBC314" w14:textId="77777777">
            <w:pPr>
              <w:pStyle w:val="Compact"/>
            </w:pPr>
            <w:r>
              <w:t>Description</w:t>
            </w:r>
          </w:p>
        </w:tc>
        <w:tc>
          <w:tcPr>
            <w:tcW w:w="0" w:type="auto"/>
          </w:tcPr>
          <w:p w:rsidR="002050A8" w:rsidP="00D32DF2" w:rsidRDefault="002050A8" w14:paraId="25A79BF3" w14:textId="77777777">
            <w:pPr>
              <w:pStyle w:val="Compact"/>
            </w:pPr>
            <w:r>
              <w:t>Posts a publication message on a channel.</w:t>
            </w:r>
          </w:p>
        </w:tc>
      </w:tr>
      <w:tr w:rsidR="002050A8" w:rsidTr="00D32DF2" w14:paraId="3114202E" w14:textId="77777777">
        <w:tc>
          <w:tcPr>
            <w:tcW w:w="0" w:type="auto"/>
          </w:tcPr>
          <w:p w:rsidR="002050A8" w:rsidP="00D32DF2" w:rsidRDefault="002050A8" w14:paraId="3EA97C7C" w14:textId="77777777">
            <w:pPr>
              <w:pStyle w:val="Compact"/>
            </w:pPr>
            <w:r>
              <w:t>Input</w:t>
            </w:r>
          </w:p>
        </w:tc>
        <w:tc>
          <w:tcPr>
            <w:tcW w:w="0" w:type="auto"/>
          </w:tcPr>
          <w:p w:rsidR="002050A8" w:rsidP="00D32DF2" w:rsidRDefault="002050A8" w14:paraId="07197D96" w14:textId="77777777">
            <w:proofErr w:type="spellStart"/>
            <w:r>
              <w:t>SessionID</w:t>
            </w:r>
            <w:proofErr w:type="spellEnd"/>
            <w:r>
              <w:t xml:space="preserve"> [1]</w:t>
            </w:r>
          </w:p>
          <w:p w:rsidR="002050A8" w:rsidP="00D32DF2" w:rsidRDefault="002050A8" w14:paraId="77F3A37A" w14:textId="77777777">
            <w:proofErr w:type="spellStart"/>
            <w:r>
              <w:t>MessageContent</w:t>
            </w:r>
            <w:proofErr w:type="spellEnd"/>
            <w:r>
              <w:t xml:space="preserve"> [1]</w:t>
            </w:r>
          </w:p>
          <w:p w:rsidR="002050A8" w:rsidP="00D32DF2" w:rsidRDefault="002050A8" w14:paraId="58D3842B" w14:textId="77777777">
            <w:r>
              <w:t>Topic [</w:t>
            </w:r>
            <w:proofErr w:type="gramStart"/>
            <w:r>
              <w:t>1..</w:t>
            </w:r>
            <w:proofErr w:type="gramEnd"/>
            <w:r>
              <w:t>*]</w:t>
            </w:r>
          </w:p>
          <w:p w:rsidR="002050A8" w:rsidP="00D32DF2" w:rsidRDefault="002050A8" w14:paraId="45824169" w14:textId="77777777">
            <w:r>
              <w:t>Expiry [</w:t>
            </w:r>
            <w:proofErr w:type="gramStart"/>
            <w:r>
              <w:t>0..</w:t>
            </w:r>
            <w:proofErr w:type="gramEnd"/>
            <w:r>
              <w:t>1]</w:t>
            </w:r>
          </w:p>
        </w:tc>
      </w:tr>
      <w:tr w:rsidR="002050A8" w:rsidTr="00D32DF2" w14:paraId="5027E88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C233FAD" w14:textId="77777777">
            <w:pPr>
              <w:pStyle w:val="Compact"/>
            </w:pPr>
            <w:r>
              <w:t>Behavior</w:t>
            </w:r>
          </w:p>
        </w:tc>
        <w:tc>
          <w:tcPr>
            <w:tcW w:w="0" w:type="auto"/>
          </w:tcPr>
          <w:p w:rsidR="002050A8" w:rsidP="00D32DF2" w:rsidRDefault="002050A8" w14:paraId="1F4ECE2E"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2D4877C7"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6B37431D" w14:textId="77777777">
        <w:tc>
          <w:tcPr>
            <w:tcW w:w="0" w:type="auto"/>
          </w:tcPr>
          <w:p w:rsidR="002050A8" w:rsidP="00D32DF2" w:rsidRDefault="002050A8" w14:paraId="26117291" w14:textId="77777777">
            <w:pPr>
              <w:pStyle w:val="Compact"/>
            </w:pPr>
            <w:r>
              <w:t>Output</w:t>
            </w:r>
          </w:p>
        </w:tc>
        <w:tc>
          <w:tcPr>
            <w:tcW w:w="0" w:type="auto"/>
          </w:tcPr>
          <w:p w:rsidR="002050A8" w:rsidP="00D32DF2" w:rsidRDefault="002050A8" w14:paraId="0664FC7F" w14:textId="77777777">
            <w:pPr>
              <w:pStyle w:val="Compact"/>
            </w:pPr>
            <w:proofErr w:type="spellStart"/>
            <w:r>
              <w:t>MessageID</w:t>
            </w:r>
            <w:proofErr w:type="spellEnd"/>
            <w:r>
              <w:t xml:space="preserve"> [1]</w:t>
            </w:r>
          </w:p>
        </w:tc>
      </w:tr>
      <w:tr w:rsidR="002050A8" w:rsidTr="00D32DF2" w14:paraId="3ABE3D3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216AB77" w14:textId="77777777">
            <w:pPr>
              <w:pStyle w:val="Compact"/>
            </w:pPr>
            <w:r>
              <w:t>Faults</w:t>
            </w:r>
          </w:p>
        </w:tc>
        <w:tc>
          <w:tcPr>
            <w:tcW w:w="0" w:type="auto"/>
          </w:tcPr>
          <w:p w:rsidR="002050A8" w:rsidP="00D32DF2" w:rsidRDefault="002050A8" w14:paraId="7ABCDEDA" w14:textId="77777777">
            <w:pPr>
              <w:pStyle w:val="Compact"/>
            </w:pPr>
            <w:proofErr w:type="spellStart"/>
            <w:r>
              <w:t>SessionFault</w:t>
            </w:r>
            <w:proofErr w:type="spellEnd"/>
          </w:p>
        </w:tc>
      </w:tr>
    </w:tbl>
    <w:p w:rsidR="002050A8" w:rsidP="002050A8" w:rsidRDefault="002050A8" w14:paraId="2F404AAB" w14:textId="77777777">
      <w:pPr>
        <w:pStyle w:val="Heading4"/>
      </w:pPr>
      <w:bookmarkStart w:name="expire-publication" w:id="242"/>
      <w:bookmarkStart w:name="_Toc25337050" w:id="243"/>
      <w:bookmarkStart w:name="_Toc25357170" w:id="244"/>
      <w:bookmarkEnd w:id="242"/>
      <w:r>
        <w:t>SOAP Interface</w:t>
      </w:r>
    </w:p>
    <w:p w:rsidR="002050A8" w:rsidP="002050A8" w:rsidRDefault="002050A8" w14:paraId="507D3F1D" w14:textId="77777777">
      <w:pPr>
        <w:pStyle w:val="BodyText"/>
      </w:pPr>
      <w:r>
        <w:t>The Post</w:t>
      </w:r>
      <w:r w:rsidRPr="00F37CC4">
        <w:t xml:space="preserve"> Publication </w:t>
      </w:r>
      <w:r>
        <w:t>general interface is mapped into SOAP 1.1/1.2 as embedded XML schemas in WSDL descriptions according to the following schema types.</w:t>
      </w:r>
    </w:p>
    <w:p w:rsidR="002050A8" w:rsidP="002050A8" w:rsidRDefault="002050A8" w14:paraId="6FEB0FD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714991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E72CCE" w:rsidR="002050A8" w:rsidP="00D32DF2" w:rsidRDefault="002050A8" w14:paraId="27CB1F1E" w14:textId="77777777">
            <w:pPr>
              <w:pStyle w:val="Compact"/>
            </w:pPr>
            <w:r w:rsidRPr="00E72CCE">
              <w:t>Input</w:t>
            </w:r>
          </w:p>
        </w:tc>
        <w:tc>
          <w:tcPr>
            <w:tcW w:w="4397" w:type="pct"/>
          </w:tcPr>
          <w:p w:rsidRPr="00E72CCE" w:rsidR="002050A8" w:rsidP="00D32DF2" w:rsidRDefault="002050A8" w14:paraId="36759957" w14:textId="77777777">
            <w:proofErr w:type="spellStart"/>
            <w:r w:rsidRPr="00E72CCE">
              <w:t>PostPublication</w:t>
            </w:r>
            <w:proofErr w:type="spellEnd"/>
            <w:r w:rsidRPr="00E72CCE">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PostPublication</w:t>
            </w:r>
            <w:proofErr w:type="spellEnd"/>
            <w:r w:rsidR="00397209">
              <w:rPr>
                <w:rStyle w:val="Hyperlink"/>
              </w:rPr>
              <w:fldChar w:fldCharType="end"/>
            </w:r>
            <w:r w:rsidRPr="00E72CCE">
              <w:t>)</w:t>
            </w:r>
          </w:p>
          <w:p w:rsidRPr="00E72CCE" w:rsidR="002050A8" w:rsidP="00D32DF2" w:rsidRDefault="002050A8" w14:paraId="58887778" w14:textId="77777777">
            <w:pPr>
              <w:pStyle w:val="ListParagraph"/>
              <w:numPr>
                <w:ilvl w:val="0"/>
                <w:numId w:val="3"/>
              </w:numPr>
            </w:pPr>
            <w:proofErr w:type="spellStart"/>
            <w:r w:rsidRPr="00E72CCE">
              <w:t>SessionID</w:t>
            </w:r>
            <w:proofErr w:type="spellEnd"/>
            <w:r w:rsidRPr="00E72CCE">
              <w:t xml:space="preserve"> (</w:t>
            </w:r>
            <w:proofErr w:type="spellStart"/>
            <w:r w:rsidR="00397209">
              <w:fldChar w:fldCharType="begin"/>
            </w:r>
            <w:r w:rsidR="00397209">
              <w:instrText xml:space="preserve"> HYPERLINK "http://www.w3.org/TR/xmlschema-2/" \l "string" </w:instrText>
            </w:r>
            <w:r w:rsidR="00397209">
              <w:fldChar w:fldCharType="separate"/>
            </w:r>
            <w:r w:rsidRPr="00316E97">
              <w:rPr>
                <w:rStyle w:val="Hyperlink"/>
              </w:rPr>
              <w:t>xs:string</w:t>
            </w:r>
            <w:proofErr w:type="spellEnd"/>
            <w:r w:rsidR="00397209">
              <w:rPr>
                <w:rStyle w:val="Hyperlink"/>
              </w:rPr>
              <w:fldChar w:fldCharType="end"/>
            </w:r>
            <w:r w:rsidRPr="00E72CCE">
              <w:t>) [1]</w:t>
            </w:r>
          </w:p>
          <w:p w:rsidRPr="00E72CCE" w:rsidR="002050A8" w:rsidP="00D32DF2" w:rsidRDefault="002050A8" w14:paraId="065C20C5" w14:textId="77777777">
            <w:pPr>
              <w:pStyle w:val="ListParagraph"/>
              <w:numPr>
                <w:ilvl w:val="0"/>
                <w:numId w:val="3"/>
              </w:numPr>
            </w:pPr>
            <w:proofErr w:type="spellStart"/>
            <w:r w:rsidRPr="00E72CCE">
              <w:t>MessageContent</w:t>
            </w:r>
            <w:proofErr w:type="spellEnd"/>
            <w:r w:rsidRPr="00E72CCE">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A75596">
              <w:rPr>
                <w:rStyle w:val="Hyperlink"/>
              </w:rPr>
              <w:t>isbm:MessageContent</w:t>
            </w:r>
            <w:proofErr w:type="spellEnd"/>
            <w:proofErr w:type="gramEnd"/>
            <w:r w:rsidR="00397209">
              <w:rPr>
                <w:rStyle w:val="Hyperlink"/>
              </w:rPr>
              <w:fldChar w:fldCharType="end"/>
            </w:r>
            <w:r w:rsidRPr="00E72CCE">
              <w:t>) [1]</w:t>
            </w:r>
          </w:p>
          <w:p w:rsidRPr="00E72CCE" w:rsidR="002050A8" w:rsidP="00D32DF2" w:rsidRDefault="002050A8" w14:paraId="1761E7CE" w14:textId="77777777">
            <w:pPr>
              <w:pStyle w:val="ListParagraph"/>
              <w:numPr>
                <w:ilvl w:val="0"/>
                <w:numId w:val="3"/>
              </w:numPr>
            </w:pPr>
            <w:r w:rsidRPr="00E72CCE">
              <w:t>Topic (</w:t>
            </w:r>
            <w:proofErr w:type="spellStart"/>
            <w:r w:rsidR="00397209">
              <w:fldChar w:fldCharType="begin"/>
            </w:r>
            <w:r w:rsidR="00397209">
              <w:instrText xml:space="preserve"> HYPERLINK "http://www.w3.org/TR/xmlschema-2/" \l "string" \h </w:instrText>
            </w:r>
            <w:r w:rsidR="00397209">
              <w:fldChar w:fldCharType="separate"/>
            </w:r>
            <w:r w:rsidRPr="00E72CCE">
              <w:rPr>
                <w:rStyle w:val="Hyperlink"/>
              </w:rPr>
              <w:t>xs:string</w:t>
            </w:r>
            <w:proofErr w:type="spellEnd"/>
            <w:r w:rsidR="00397209">
              <w:rPr>
                <w:rStyle w:val="Hyperlink"/>
              </w:rPr>
              <w:fldChar w:fldCharType="end"/>
            </w:r>
            <w:r w:rsidRPr="00E72CCE">
              <w:t>) [1..*]</w:t>
            </w:r>
          </w:p>
          <w:p w:rsidRPr="00E72CCE" w:rsidR="002050A8" w:rsidP="00D32DF2" w:rsidRDefault="002050A8" w14:paraId="22069331" w14:textId="77777777">
            <w:pPr>
              <w:pStyle w:val="ListParagraph"/>
              <w:numPr>
                <w:ilvl w:val="0"/>
                <w:numId w:val="3"/>
              </w:numPr>
            </w:pPr>
            <w:r w:rsidRPr="00E72CCE">
              <w:t>Expiry (</w:t>
            </w:r>
            <w:proofErr w:type="spellStart"/>
            <w:r w:rsidR="00397209">
              <w:fldChar w:fldCharType="begin"/>
            </w:r>
            <w:r w:rsidR="00397209">
              <w:instrText xml:space="preserve"> HYPERLINK "http://www.w3.org/TR/xmlschema-2/" \l "duration" \h </w:instrText>
            </w:r>
            <w:r w:rsidR="00397209">
              <w:fldChar w:fldCharType="separate"/>
            </w:r>
            <w:r w:rsidRPr="00E72CCE">
              <w:rPr>
                <w:rStyle w:val="Hyperlink"/>
              </w:rPr>
              <w:t>xs:duration</w:t>
            </w:r>
            <w:proofErr w:type="spellEnd"/>
            <w:r w:rsidR="00397209">
              <w:rPr>
                <w:rStyle w:val="Hyperlink"/>
              </w:rPr>
              <w:fldChar w:fldCharType="end"/>
            </w:r>
            <w:r w:rsidRPr="00E72CCE">
              <w:t>) [0..1]</w:t>
            </w:r>
          </w:p>
        </w:tc>
      </w:tr>
      <w:tr w:rsidR="002050A8" w:rsidTr="00D32DF2" w14:paraId="20AF72A4" w14:textId="77777777">
        <w:tc>
          <w:tcPr>
            <w:tcW w:w="603" w:type="pct"/>
          </w:tcPr>
          <w:p w:rsidR="002050A8" w:rsidP="00D32DF2" w:rsidRDefault="002050A8" w14:paraId="2E71C8C3" w14:textId="77777777">
            <w:pPr>
              <w:pStyle w:val="Compact"/>
            </w:pPr>
            <w:r>
              <w:t>Output</w:t>
            </w:r>
          </w:p>
        </w:tc>
        <w:tc>
          <w:tcPr>
            <w:tcW w:w="4397" w:type="pct"/>
          </w:tcPr>
          <w:p w:rsidRPr="00957F55" w:rsidR="002050A8" w:rsidP="00D32DF2" w:rsidRDefault="002050A8" w14:paraId="5E2FA972" w14:textId="77777777">
            <w:pPr>
              <w:rPr>
                <w:bCs/>
              </w:rPr>
            </w:pPr>
            <w:proofErr w:type="spellStart"/>
            <w:r w:rsidRPr="008E449A">
              <w:t>PostPublication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PostPublicationResponse</w:t>
            </w:r>
            <w:proofErr w:type="spellEnd"/>
            <w:r w:rsidR="00397209">
              <w:rPr>
                <w:rStyle w:val="Hyperlink"/>
              </w:rPr>
              <w:fldChar w:fldCharType="end"/>
            </w:r>
            <w:r w:rsidRPr="00957F55">
              <w:rPr>
                <w:bCs/>
              </w:rPr>
              <w:t>)</w:t>
            </w:r>
          </w:p>
          <w:p w:rsidRPr="00957F55" w:rsidR="002050A8" w:rsidP="00D32DF2" w:rsidRDefault="002050A8" w14:paraId="658454A0"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rsidTr="00D32DF2" w14:paraId="210773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5CDC25E" w14:textId="77777777">
            <w:pPr>
              <w:pStyle w:val="Compact"/>
            </w:pPr>
            <w:r>
              <w:t>Faults</w:t>
            </w:r>
          </w:p>
        </w:tc>
        <w:tc>
          <w:tcPr>
            <w:tcW w:w="4397" w:type="pct"/>
          </w:tcPr>
          <w:p w:rsidR="002050A8" w:rsidP="00D32DF2" w:rsidRDefault="002050A8" w14:paraId="41A639E2"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SessionFault</w:t>
            </w:r>
            <w:proofErr w:type="spellEnd"/>
            <w:r w:rsidR="00397209">
              <w:rPr>
                <w:rStyle w:val="Hyperlink"/>
              </w:rPr>
              <w:fldChar w:fldCharType="end"/>
            </w:r>
            <w:r>
              <w:t>)</w:t>
            </w:r>
          </w:p>
        </w:tc>
      </w:tr>
    </w:tbl>
    <w:p w:rsidR="002050A8" w:rsidP="002050A8" w:rsidRDefault="002050A8" w14:paraId="35EAFFB7" w14:textId="77777777">
      <w:pPr>
        <w:pStyle w:val="Heading4"/>
      </w:pPr>
      <w:r>
        <w:t>REST Interface</w:t>
      </w:r>
    </w:p>
    <w:p w:rsidR="002050A8" w:rsidP="002050A8" w:rsidRDefault="002050A8" w14:paraId="1360D35E" w14:textId="77777777">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0499865B"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5D7C498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0C4164C" w14:textId="77777777">
            <w:pPr>
              <w:pStyle w:val="Compact"/>
            </w:pPr>
            <w:r w:rsidRPr="003B5061">
              <w:t>HTTP M</w:t>
            </w:r>
            <w:r>
              <w:t>ethod</w:t>
            </w:r>
          </w:p>
        </w:tc>
        <w:tc>
          <w:tcPr>
            <w:tcW w:w="4397" w:type="pct"/>
          </w:tcPr>
          <w:p w:rsidRPr="003B5061" w:rsidR="002050A8" w:rsidP="00D32DF2" w:rsidRDefault="002050A8" w14:paraId="4D980ECA" w14:textId="77777777">
            <w:pPr>
              <w:rPr>
                <w:bCs/>
              </w:rPr>
            </w:pPr>
            <w:r>
              <w:rPr>
                <w:bCs/>
              </w:rPr>
              <w:t>POST</w:t>
            </w:r>
          </w:p>
        </w:tc>
      </w:tr>
      <w:tr w:rsidR="002050A8" w:rsidTr="00D32DF2" w14:paraId="3AF2B4AA" w14:textId="77777777">
        <w:tc>
          <w:tcPr>
            <w:tcW w:w="603" w:type="pct"/>
          </w:tcPr>
          <w:p w:rsidRPr="003B5061" w:rsidR="002050A8" w:rsidP="00D32DF2" w:rsidRDefault="002050A8" w14:paraId="041D9A56" w14:textId="77777777">
            <w:pPr>
              <w:pStyle w:val="Compact"/>
            </w:pPr>
            <w:r>
              <w:t xml:space="preserve">URL </w:t>
            </w:r>
          </w:p>
        </w:tc>
        <w:tc>
          <w:tcPr>
            <w:tcW w:w="4397" w:type="pct"/>
          </w:tcPr>
          <w:p w:rsidRPr="003B5061" w:rsidR="002050A8" w:rsidP="00D32DF2" w:rsidRDefault="002050A8" w14:paraId="7EB683FE" w14:textId="77777777">
            <w:pPr>
              <w:rPr>
                <w:bCs/>
              </w:rPr>
            </w:pPr>
            <w:r w:rsidRPr="00211B67">
              <w:rPr>
                <w:bCs/>
              </w:rPr>
              <w:t>/sessions/{session-id}/publications</w:t>
            </w:r>
          </w:p>
        </w:tc>
      </w:tr>
      <w:tr w:rsidR="002050A8" w:rsidTr="00D32DF2" w14:paraId="6E62330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C09AE4F" w14:textId="77777777">
            <w:pPr>
              <w:pStyle w:val="Compact"/>
            </w:pPr>
            <w:r>
              <w:t>HTTP Body</w:t>
            </w:r>
          </w:p>
        </w:tc>
        <w:tc>
          <w:tcPr>
            <w:tcW w:w="4397" w:type="pct"/>
          </w:tcPr>
          <w:p w:rsidR="002050A8" w:rsidP="00D32DF2" w:rsidRDefault="002050A8" w14:paraId="6A70CA4A" w14:textId="77777777">
            <w:proofErr w:type="spellStart"/>
            <w:r w:rsidRPr="00481990">
              <w:t>postPublication</w:t>
            </w:r>
            <w:proofErr w:type="spellEnd"/>
            <w:r>
              <w:t>(</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postPublication</w:t>
            </w:r>
            <w:proofErr w:type="spellEnd"/>
            <w:r w:rsidR="00397209">
              <w:rPr>
                <w:rStyle w:val="Hyperlink"/>
              </w:rPr>
              <w:fldChar w:fldCharType="end"/>
            </w:r>
            <w:r>
              <w:t>)</w:t>
            </w:r>
          </w:p>
          <w:p w:rsidR="002050A8" w:rsidP="00D32DF2" w:rsidRDefault="002050A8" w14:paraId="040D5E91"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A75596">
              <w:rPr>
                <w:rStyle w:val="Hyperlink"/>
              </w:rPr>
              <w:t>json:Message</w:t>
            </w:r>
            <w:proofErr w:type="spellEnd"/>
            <w:proofErr w:type="gramEnd"/>
            <w:r w:rsidR="00397209">
              <w:rPr>
                <w:rStyle w:val="Hyperlink"/>
              </w:rPr>
              <w:fldChar w:fldCharType="end"/>
            </w:r>
            <w:r>
              <w:t>) [1]</w:t>
            </w:r>
          </w:p>
          <w:p w:rsidRPr="000A6C22" w:rsidR="002050A8" w:rsidP="00D32DF2" w:rsidRDefault="002050A8" w14:paraId="0FF18073"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A75596">
              <w:rPr>
                <w:rStyle w:val="Hyperlink"/>
              </w:rPr>
              <w:t>json:MessageContent</w:t>
            </w:r>
            <w:proofErr w:type="spellEnd"/>
            <w:proofErr w:type="gramEnd"/>
            <w:r w:rsidR="00397209">
              <w:rPr>
                <w:rStyle w:val="Hyperlink"/>
              </w:rPr>
              <w:fldChar w:fldCharType="end"/>
            </w:r>
            <w:r w:rsidRPr="000A6C22">
              <w:t>) [1]</w:t>
            </w:r>
          </w:p>
          <w:p w:rsidRPr="000A6C22" w:rsidR="002050A8" w:rsidP="00D32DF2" w:rsidRDefault="002050A8" w14:paraId="3ED96FDA" w14:textId="77777777">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0A6C22">
              <w:t>) [1..*]</w:t>
            </w:r>
          </w:p>
          <w:p w:rsidRPr="003B5061" w:rsidR="002050A8" w:rsidP="00D32DF2" w:rsidRDefault="002050A8" w14:paraId="36A4E140" w14:textId="77777777">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r w:rsidRPr="00F7746D">
              <w:rPr>
                <w:rStyle w:val="Hyperlink"/>
              </w:rPr>
              <w:t>json:duration</w:t>
            </w:r>
            <w:proofErr w:type="spellEnd"/>
            <w:r w:rsidR="00397209">
              <w:rPr>
                <w:rStyle w:val="Hyperlink"/>
              </w:rPr>
              <w:fldChar w:fldCharType="end"/>
            </w:r>
            <w:r w:rsidRPr="000A6C22">
              <w:t>) [0..1]</w:t>
            </w:r>
          </w:p>
        </w:tc>
      </w:tr>
      <w:tr w:rsidR="002050A8" w:rsidTr="00D32DF2" w14:paraId="1CBBC76F" w14:textId="77777777">
        <w:tc>
          <w:tcPr>
            <w:tcW w:w="603" w:type="pct"/>
          </w:tcPr>
          <w:p w:rsidR="002050A8" w:rsidP="00D32DF2" w:rsidRDefault="002050A8" w14:paraId="484CB17E" w14:textId="77777777">
            <w:pPr>
              <w:pStyle w:val="Compact"/>
            </w:pPr>
            <w:r>
              <w:t>HTTP Response (Success)</w:t>
            </w:r>
          </w:p>
        </w:tc>
        <w:tc>
          <w:tcPr>
            <w:tcW w:w="4397" w:type="pct"/>
          </w:tcPr>
          <w:p w:rsidR="002050A8" w:rsidP="00D32DF2" w:rsidRDefault="002050A8" w14:paraId="414204B7" w14:textId="77777777">
            <w:pPr>
              <w:pStyle w:val="Compact"/>
            </w:pPr>
            <w:r>
              <w:t>201 Created</w:t>
            </w:r>
          </w:p>
        </w:tc>
      </w:tr>
      <w:tr w:rsidR="002050A8" w:rsidTr="00D32DF2" w14:paraId="48C1A34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ADEB6D4" w14:textId="77777777">
            <w:pPr>
              <w:pStyle w:val="Compact"/>
            </w:pPr>
            <w:r>
              <w:t>Output</w:t>
            </w:r>
          </w:p>
        </w:tc>
        <w:tc>
          <w:tcPr>
            <w:tcW w:w="4397" w:type="pct"/>
          </w:tcPr>
          <w:p w:rsidR="002050A8" w:rsidP="00D32DF2" w:rsidRDefault="002050A8" w14:paraId="7D18C41F" w14:textId="77777777">
            <w:pPr>
              <w:pStyle w:val="Compact"/>
            </w:pPr>
            <w:r>
              <w:t>Message (</w:t>
            </w:r>
            <w:proofErr w:type="spellStart"/>
            <w:proofErr w:type="gramStart"/>
            <w:r>
              <w:t>json:Message</w:t>
            </w:r>
            <w:proofErr w:type="spellEnd"/>
            <w:proofErr w:type="gramEnd"/>
            <w:r>
              <w:t>)</w:t>
            </w:r>
          </w:p>
          <w:p w:rsidR="002050A8" w:rsidP="00D32DF2" w:rsidRDefault="002050A8" w14:paraId="3A28C2B0"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5D5D24B2" w14:textId="77777777">
        <w:trPr>
          <w:trHeight w:val="972"/>
        </w:trPr>
        <w:tc>
          <w:tcPr>
            <w:tcW w:w="603" w:type="pct"/>
          </w:tcPr>
          <w:p w:rsidR="002050A8" w:rsidP="00D32DF2" w:rsidRDefault="002050A8" w14:paraId="47A2476B" w14:textId="77777777">
            <w:pPr>
              <w:pStyle w:val="Compact"/>
            </w:pPr>
            <w:r>
              <w:t>HTTP Response</w:t>
            </w:r>
          </w:p>
          <w:p w:rsidR="002050A8" w:rsidP="00D32DF2" w:rsidRDefault="002050A8" w14:paraId="379A9F2D" w14:textId="77777777">
            <w:pPr>
              <w:pStyle w:val="Compact"/>
            </w:pPr>
            <w:r>
              <w:t>(Error)</w:t>
            </w:r>
          </w:p>
        </w:tc>
        <w:tc>
          <w:tcPr>
            <w:tcW w:w="4397" w:type="pct"/>
          </w:tcPr>
          <w:p w:rsidR="002050A8" w:rsidP="00D32DF2" w:rsidRDefault="002050A8" w14:paraId="41D949E1"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404 Not Found </w:t>
            </w:r>
          </w:p>
          <w:p w:rsidR="002050A8" w:rsidP="00D32DF2" w:rsidRDefault="002050A8" w14:paraId="47F40FFC"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rsidR="002050A8" w:rsidP="00D32DF2" w:rsidRDefault="002050A8" w14:paraId="791608D1" w14:textId="77777777">
            <w:pPr>
              <w:pStyle w:val="Compact"/>
            </w:pPr>
          </w:p>
        </w:tc>
      </w:tr>
    </w:tbl>
    <w:p w:rsidR="002050A8" w:rsidP="002050A8" w:rsidRDefault="002050A8" w14:paraId="5955BAB9" w14:textId="77777777">
      <w:pPr>
        <w:pStyle w:val="Heading3"/>
      </w:pPr>
      <w:bookmarkStart w:name="_Toc32417355" w:id="245"/>
      <w:r>
        <w:t>Expire Publication</w:t>
      </w:r>
      <w:bookmarkEnd w:id="243"/>
      <w:bookmarkEnd w:id="244"/>
      <w:bookmarkEnd w:id="245"/>
    </w:p>
    <w:p w:rsidRPr="008A1078" w:rsidR="002050A8" w:rsidP="002050A8" w:rsidRDefault="002050A8" w14:paraId="48E920ED" w14:textId="77777777">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4B2B19A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2A0F625" w14:textId="77777777">
            <w:pPr>
              <w:pStyle w:val="Compact"/>
            </w:pPr>
            <w:r>
              <w:t>Name</w:t>
            </w:r>
          </w:p>
        </w:tc>
        <w:tc>
          <w:tcPr>
            <w:tcW w:w="0" w:type="auto"/>
          </w:tcPr>
          <w:p w:rsidR="002050A8" w:rsidP="00D32DF2" w:rsidRDefault="002050A8" w14:paraId="640FBF4F" w14:textId="77777777">
            <w:pPr>
              <w:pStyle w:val="Compact"/>
            </w:pPr>
            <w:proofErr w:type="spellStart"/>
            <w:r>
              <w:t>ExpirePublication</w:t>
            </w:r>
            <w:proofErr w:type="spellEnd"/>
          </w:p>
        </w:tc>
      </w:tr>
      <w:tr w:rsidR="002050A8" w:rsidTr="00D32DF2" w14:paraId="16781DE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F851C33" w14:textId="77777777">
            <w:pPr>
              <w:pStyle w:val="Compact"/>
            </w:pPr>
            <w:r>
              <w:t>Description</w:t>
            </w:r>
          </w:p>
        </w:tc>
        <w:tc>
          <w:tcPr>
            <w:tcW w:w="0" w:type="auto"/>
          </w:tcPr>
          <w:p w:rsidR="002050A8" w:rsidP="00D32DF2" w:rsidRDefault="002050A8" w14:paraId="4097B143" w14:textId="77777777">
            <w:pPr>
              <w:pStyle w:val="Compact"/>
            </w:pPr>
            <w:r>
              <w:t>Expires a posted publication.</w:t>
            </w:r>
          </w:p>
        </w:tc>
      </w:tr>
      <w:tr w:rsidR="002050A8" w:rsidTr="00D32DF2" w14:paraId="3985C16C" w14:textId="77777777">
        <w:tc>
          <w:tcPr>
            <w:tcW w:w="0" w:type="auto"/>
          </w:tcPr>
          <w:p w:rsidR="002050A8" w:rsidP="00D32DF2" w:rsidRDefault="002050A8" w14:paraId="1920C49F" w14:textId="77777777">
            <w:pPr>
              <w:pStyle w:val="Compact"/>
            </w:pPr>
            <w:r>
              <w:t>Input</w:t>
            </w:r>
          </w:p>
        </w:tc>
        <w:tc>
          <w:tcPr>
            <w:tcW w:w="0" w:type="auto"/>
          </w:tcPr>
          <w:p w:rsidR="002050A8" w:rsidP="00D32DF2" w:rsidRDefault="002050A8" w14:paraId="1923D218" w14:textId="77777777">
            <w:proofErr w:type="spellStart"/>
            <w:r>
              <w:t>SessionID</w:t>
            </w:r>
            <w:proofErr w:type="spellEnd"/>
            <w:r>
              <w:t xml:space="preserve"> [1]</w:t>
            </w:r>
          </w:p>
          <w:p w:rsidR="002050A8" w:rsidP="00D32DF2" w:rsidRDefault="002050A8" w14:paraId="0E3F9D64" w14:textId="77777777">
            <w:proofErr w:type="spellStart"/>
            <w:r>
              <w:t>MessageID</w:t>
            </w:r>
            <w:proofErr w:type="spellEnd"/>
            <w:r>
              <w:t xml:space="preserve"> [1]</w:t>
            </w:r>
          </w:p>
        </w:tc>
      </w:tr>
      <w:tr w:rsidR="002050A8" w:rsidTr="00D32DF2" w14:paraId="41D361F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B5A19A2" w14:textId="77777777">
            <w:pPr>
              <w:pStyle w:val="Compact"/>
            </w:pPr>
            <w:r>
              <w:t>Behavior</w:t>
            </w:r>
          </w:p>
        </w:tc>
        <w:tc>
          <w:tcPr>
            <w:tcW w:w="0" w:type="auto"/>
          </w:tcPr>
          <w:p w:rsidR="002050A8" w:rsidP="00D32DF2" w:rsidRDefault="002050A8" w14:paraId="2A964E0B"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633CCEF1"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2EDBD050" w14:textId="7777777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rsidTr="00D32DF2" w14:paraId="126B08BB" w14:textId="77777777">
        <w:tc>
          <w:tcPr>
            <w:tcW w:w="0" w:type="auto"/>
          </w:tcPr>
          <w:p w:rsidR="002050A8" w:rsidP="00D32DF2" w:rsidRDefault="002050A8" w14:paraId="6561C620" w14:textId="77777777">
            <w:pPr>
              <w:pStyle w:val="Compact"/>
            </w:pPr>
            <w:r>
              <w:t>Output</w:t>
            </w:r>
          </w:p>
        </w:tc>
        <w:tc>
          <w:tcPr>
            <w:tcW w:w="0" w:type="auto"/>
          </w:tcPr>
          <w:p w:rsidR="002050A8" w:rsidP="00D32DF2" w:rsidRDefault="002050A8" w14:paraId="72FA9675" w14:textId="77777777">
            <w:pPr>
              <w:pStyle w:val="Compact"/>
            </w:pPr>
            <w:r>
              <w:t>N/A</w:t>
            </w:r>
          </w:p>
        </w:tc>
      </w:tr>
      <w:tr w:rsidR="002050A8" w:rsidTr="00D32DF2" w14:paraId="084A0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F3ABC16" w14:textId="77777777">
            <w:pPr>
              <w:pStyle w:val="Compact"/>
            </w:pPr>
            <w:r>
              <w:t>Faults</w:t>
            </w:r>
          </w:p>
        </w:tc>
        <w:tc>
          <w:tcPr>
            <w:tcW w:w="0" w:type="auto"/>
          </w:tcPr>
          <w:p w:rsidR="002050A8" w:rsidP="00D32DF2" w:rsidRDefault="002050A8" w14:paraId="7B4E5CC6" w14:textId="77777777">
            <w:pPr>
              <w:pStyle w:val="Compact"/>
            </w:pPr>
            <w:proofErr w:type="spellStart"/>
            <w:r>
              <w:t>SessionFault</w:t>
            </w:r>
            <w:proofErr w:type="spellEnd"/>
          </w:p>
        </w:tc>
      </w:tr>
    </w:tbl>
    <w:p w:rsidR="002050A8" w:rsidP="002050A8" w:rsidRDefault="002050A8" w14:paraId="1C16F2EA" w14:textId="77777777">
      <w:pPr>
        <w:pStyle w:val="Heading4"/>
      </w:pPr>
      <w:bookmarkStart w:name="close-publication-session" w:id="246"/>
      <w:bookmarkStart w:name="_Toc25337051" w:id="247"/>
      <w:bookmarkStart w:name="_Toc25357171" w:id="248"/>
      <w:bookmarkEnd w:id="246"/>
      <w:r>
        <w:t>SOAP Interface</w:t>
      </w:r>
    </w:p>
    <w:p w:rsidR="002050A8" w:rsidP="002050A8" w:rsidRDefault="002050A8" w14:paraId="3771B3A8" w14:textId="77777777">
      <w:pPr>
        <w:pStyle w:val="BodyText"/>
      </w:pPr>
      <w:r>
        <w:t>The Expire</w:t>
      </w:r>
      <w:r w:rsidRPr="00F37CC4">
        <w:t xml:space="preserve"> Publication </w:t>
      </w:r>
      <w:r>
        <w:t>general interface is mapped into SOAP 1.1/1.2 as embedded XML schemas in WSDL descriptions according to the following schema types.</w:t>
      </w:r>
    </w:p>
    <w:p w:rsidR="002050A8" w:rsidP="002050A8" w:rsidRDefault="002050A8" w14:paraId="2005F3C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16B59D0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1F66A2B1" w14:textId="77777777">
            <w:pPr>
              <w:pStyle w:val="Compact"/>
              <w:rPr>
                <w:bCs/>
              </w:rPr>
            </w:pPr>
            <w:r w:rsidRPr="00D06798">
              <w:rPr>
                <w:bCs/>
              </w:rPr>
              <w:t>Input</w:t>
            </w:r>
          </w:p>
        </w:tc>
        <w:tc>
          <w:tcPr>
            <w:tcW w:w="4397" w:type="pct"/>
          </w:tcPr>
          <w:p w:rsidRPr="00D06798" w:rsidR="002050A8" w:rsidP="00D32DF2" w:rsidRDefault="002050A8" w14:paraId="3F7C2203" w14:textId="77777777">
            <w:pPr>
              <w:rPr>
                <w:bCs/>
              </w:rPr>
            </w:pPr>
            <w:proofErr w:type="spellStart"/>
            <w:r w:rsidRPr="00D06798">
              <w:rPr>
                <w:bCs/>
              </w:rPr>
              <w:t>ExpirePublication</w:t>
            </w:r>
            <w:proofErr w:type="spellEnd"/>
            <w:r w:rsidRPr="00D06798">
              <w:rPr>
                <w:bCs/>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ExpirePublication</w:t>
            </w:r>
            <w:proofErr w:type="spellEnd"/>
            <w:r w:rsidR="00397209">
              <w:rPr>
                <w:rStyle w:val="Hyperlink"/>
                <w:bCs/>
              </w:rPr>
              <w:fldChar w:fldCharType="end"/>
            </w:r>
            <w:r w:rsidRPr="00D06798">
              <w:rPr>
                <w:bCs/>
              </w:rPr>
              <w:t>)</w:t>
            </w:r>
          </w:p>
          <w:p w:rsidRPr="00D06798" w:rsidR="002050A8" w:rsidP="00D32DF2" w:rsidRDefault="002050A8" w14:paraId="1831B265"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024DBB">
              <w:rPr>
                <w:rStyle w:val="Hyperlink"/>
              </w:rPr>
              <w:t>xs:string</w:t>
            </w:r>
            <w:proofErr w:type="spellEnd"/>
            <w:r w:rsidR="00397209">
              <w:rPr>
                <w:rStyle w:val="Hyperlink"/>
              </w:rPr>
              <w:fldChar w:fldCharType="end"/>
            </w:r>
            <w:r w:rsidRPr="00D06798">
              <w:rPr>
                <w:bCs/>
              </w:rPr>
              <w:t>) [1]</w:t>
            </w:r>
          </w:p>
          <w:p w:rsidRPr="00D06798" w:rsidR="002050A8" w:rsidP="00D32DF2" w:rsidRDefault="002050A8" w14:paraId="45959659" w14:textId="77777777">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024DBB">
              <w:rPr>
                <w:rStyle w:val="Hyperlink"/>
              </w:rPr>
              <w:t>xs:string</w:t>
            </w:r>
            <w:proofErr w:type="spellEnd"/>
            <w:r w:rsidR="00397209">
              <w:rPr>
                <w:rStyle w:val="Hyperlink"/>
              </w:rPr>
              <w:fldChar w:fldCharType="end"/>
            </w:r>
            <w:r w:rsidRPr="00D06798">
              <w:rPr>
                <w:bCs/>
              </w:rPr>
              <w:t>) [1]</w:t>
            </w:r>
          </w:p>
        </w:tc>
      </w:tr>
      <w:tr w:rsidR="002050A8" w:rsidTr="00D32DF2" w14:paraId="515A8D32" w14:textId="77777777">
        <w:tc>
          <w:tcPr>
            <w:tcW w:w="603" w:type="pct"/>
          </w:tcPr>
          <w:p w:rsidR="002050A8" w:rsidP="00D32DF2" w:rsidRDefault="002050A8" w14:paraId="50555D45" w14:textId="77777777">
            <w:pPr>
              <w:pStyle w:val="Compact"/>
            </w:pPr>
            <w:r>
              <w:t>Output</w:t>
            </w:r>
          </w:p>
        </w:tc>
        <w:tc>
          <w:tcPr>
            <w:tcW w:w="4397" w:type="pct"/>
          </w:tcPr>
          <w:p w:rsidRPr="00957F55" w:rsidR="002050A8" w:rsidP="00D32DF2" w:rsidRDefault="002050A8" w14:paraId="75E81075" w14:textId="77777777">
            <w:pPr>
              <w:rPr>
                <w:bCs/>
              </w:rPr>
            </w:pPr>
            <w:proofErr w:type="spellStart"/>
            <w:r w:rsidRPr="00B738B0">
              <w:t>Expire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ExpirePublicationResponse</w:t>
            </w:r>
            <w:proofErr w:type="spellEnd"/>
            <w:r w:rsidR="00397209">
              <w:rPr>
                <w:rStyle w:val="Hyperlink"/>
              </w:rPr>
              <w:fldChar w:fldCharType="end"/>
            </w:r>
            <w:r w:rsidRPr="00957F55">
              <w:rPr>
                <w:bCs/>
              </w:rPr>
              <w:t>)</w:t>
            </w:r>
          </w:p>
          <w:p w:rsidRPr="00957F55" w:rsidR="002050A8" w:rsidP="00D32DF2" w:rsidRDefault="002050A8" w14:paraId="62CC4406" w14:textId="77777777">
            <w:pPr>
              <w:pStyle w:val="ListParagraph"/>
              <w:numPr>
                <w:ilvl w:val="0"/>
                <w:numId w:val="3"/>
              </w:numPr>
            </w:pPr>
            <w:r>
              <w:t>No content</w:t>
            </w:r>
          </w:p>
        </w:tc>
      </w:tr>
      <w:tr w:rsidR="002050A8" w:rsidTr="00D32DF2" w14:paraId="47DDABD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9E78A0A" w14:textId="77777777">
            <w:pPr>
              <w:pStyle w:val="Compact"/>
            </w:pPr>
            <w:r>
              <w:t>Faults</w:t>
            </w:r>
          </w:p>
        </w:tc>
        <w:tc>
          <w:tcPr>
            <w:tcW w:w="4397" w:type="pct"/>
          </w:tcPr>
          <w:p w:rsidR="002050A8" w:rsidP="00D32DF2" w:rsidRDefault="002050A8" w14:paraId="62A7511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024DBB">
              <w:rPr>
                <w:rStyle w:val="Hyperlink"/>
              </w:rPr>
              <w:t>isbm:SessionFault</w:t>
            </w:r>
            <w:proofErr w:type="spellEnd"/>
            <w:r w:rsidR="00397209">
              <w:rPr>
                <w:rStyle w:val="Hyperlink"/>
              </w:rPr>
              <w:fldChar w:fldCharType="end"/>
            </w:r>
            <w:r>
              <w:t>)</w:t>
            </w:r>
          </w:p>
        </w:tc>
      </w:tr>
    </w:tbl>
    <w:p w:rsidR="002050A8" w:rsidP="002050A8" w:rsidRDefault="002050A8" w14:paraId="1E15B5C4" w14:textId="77777777">
      <w:pPr>
        <w:pStyle w:val="Heading4"/>
      </w:pPr>
      <w:r>
        <w:t>REST Interface</w:t>
      </w:r>
    </w:p>
    <w:p w:rsidR="002050A8" w:rsidP="002050A8" w:rsidRDefault="002050A8" w14:paraId="41EADA33" w14:textId="77777777">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69C1A0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99F52D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43C32FB" w14:textId="77777777">
            <w:pPr>
              <w:pStyle w:val="Compact"/>
            </w:pPr>
            <w:r w:rsidRPr="003B5061">
              <w:t>HTTP M</w:t>
            </w:r>
            <w:r>
              <w:t>ethod</w:t>
            </w:r>
          </w:p>
        </w:tc>
        <w:tc>
          <w:tcPr>
            <w:tcW w:w="4397" w:type="pct"/>
          </w:tcPr>
          <w:p w:rsidRPr="003B5061" w:rsidR="002050A8" w:rsidP="00D32DF2" w:rsidRDefault="002050A8" w14:paraId="547C8FA3" w14:textId="77777777">
            <w:pPr>
              <w:rPr>
                <w:bCs/>
              </w:rPr>
            </w:pPr>
            <w:r>
              <w:rPr>
                <w:bCs/>
              </w:rPr>
              <w:t>DELETE</w:t>
            </w:r>
          </w:p>
        </w:tc>
      </w:tr>
      <w:tr w:rsidR="002050A8" w:rsidTr="00D32DF2" w14:paraId="70DA00FD" w14:textId="77777777">
        <w:tc>
          <w:tcPr>
            <w:tcW w:w="603" w:type="pct"/>
          </w:tcPr>
          <w:p w:rsidRPr="003B5061" w:rsidR="002050A8" w:rsidP="00D32DF2" w:rsidRDefault="002050A8" w14:paraId="003A71F5" w14:textId="77777777">
            <w:pPr>
              <w:pStyle w:val="Compact"/>
            </w:pPr>
            <w:r>
              <w:t xml:space="preserve">URL </w:t>
            </w:r>
          </w:p>
        </w:tc>
        <w:tc>
          <w:tcPr>
            <w:tcW w:w="4397" w:type="pct"/>
          </w:tcPr>
          <w:p w:rsidRPr="003B5061" w:rsidR="002050A8" w:rsidP="00D32DF2" w:rsidRDefault="002050A8" w14:paraId="5D3261AD" w14:textId="77777777">
            <w:pPr>
              <w:rPr>
                <w:bCs/>
              </w:rPr>
            </w:pPr>
            <w:r w:rsidRPr="00211B67">
              <w:rPr>
                <w:bCs/>
              </w:rPr>
              <w:t>/sessions/{session-id}/publications</w:t>
            </w:r>
            <w:r>
              <w:rPr>
                <w:bCs/>
              </w:rPr>
              <w:t>/{message-id}</w:t>
            </w:r>
          </w:p>
        </w:tc>
      </w:tr>
      <w:tr w:rsidR="002050A8" w:rsidTr="00D32DF2" w14:paraId="657AB1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664DBA6" w14:textId="77777777">
            <w:pPr>
              <w:pStyle w:val="Compact"/>
            </w:pPr>
            <w:r>
              <w:t>HTTP Body</w:t>
            </w:r>
          </w:p>
        </w:tc>
        <w:tc>
          <w:tcPr>
            <w:tcW w:w="4397" w:type="pct"/>
          </w:tcPr>
          <w:p w:rsidRPr="003B5061" w:rsidR="002050A8" w:rsidP="00D32DF2" w:rsidRDefault="002050A8" w14:paraId="164B6552" w14:textId="77777777">
            <w:r>
              <w:t>N/A</w:t>
            </w:r>
          </w:p>
        </w:tc>
      </w:tr>
      <w:tr w:rsidR="002050A8" w:rsidTr="00D32DF2" w14:paraId="0CE18BDA" w14:textId="77777777">
        <w:tc>
          <w:tcPr>
            <w:tcW w:w="603" w:type="pct"/>
          </w:tcPr>
          <w:p w:rsidR="002050A8" w:rsidP="00D32DF2" w:rsidRDefault="002050A8" w14:paraId="2EFAB2B0" w14:textId="77777777">
            <w:pPr>
              <w:pStyle w:val="Compact"/>
            </w:pPr>
            <w:r>
              <w:t>HTTP Response (Success)</w:t>
            </w:r>
          </w:p>
        </w:tc>
        <w:tc>
          <w:tcPr>
            <w:tcW w:w="4397" w:type="pct"/>
          </w:tcPr>
          <w:p w:rsidR="002050A8" w:rsidP="00D32DF2" w:rsidRDefault="002050A8" w14:paraId="62A5C774" w14:textId="77777777">
            <w:pPr>
              <w:pStyle w:val="Compact"/>
            </w:pPr>
            <w:r>
              <w:t>204 No Content</w:t>
            </w:r>
          </w:p>
        </w:tc>
      </w:tr>
      <w:tr w:rsidR="002050A8" w:rsidTr="00D32DF2" w14:paraId="234A53A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BEF473" w14:textId="77777777">
            <w:pPr>
              <w:pStyle w:val="Compact"/>
            </w:pPr>
            <w:r>
              <w:t>Output</w:t>
            </w:r>
          </w:p>
        </w:tc>
        <w:tc>
          <w:tcPr>
            <w:tcW w:w="4397" w:type="pct"/>
          </w:tcPr>
          <w:p w:rsidR="002050A8" w:rsidP="00D32DF2" w:rsidRDefault="002050A8" w14:paraId="0FB4B9D8" w14:textId="77777777">
            <w:r>
              <w:t>N/A</w:t>
            </w:r>
          </w:p>
        </w:tc>
      </w:tr>
      <w:tr w:rsidR="002050A8" w:rsidTr="00D32DF2" w14:paraId="6A868056" w14:textId="77777777">
        <w:trPr>
          <w:trHeight w:val="972"/>
        </w:trPr>
        <w:tc>
          <w:tcPr>
            <w:tcW w:w="603" w:type="pct"/>
          </w:tcPr>
          <w:p w:rsidR="002050A8" w:rsidP="00D32DF2" w:rsidRDefault="002050A8" w14:paraId="75792D99" w14:textId="77777777">
            <w:pPr>
              <w:pStyle w:val="Compact"/>
            </w:pPr>
            <w:r>
              <w:t>HTTP Response</w:t>
            </w:r>
          </w:p>
          <w:p w:rsidR="002050A8" w:rsidP="00D32DF2" w:rsidRDefault="002050A8" w14:paraId="44D73C4B" w14:textId="77777777">
            <w:pPr>
              <w:pStyle w:val="Compact"/>
            </w:pPr>
            <w:r>
              <w:t>(Error)</w:t>
            </w:r>
          </w:p>
        </w:tc>
        <w:tc>
          <w:tcPr>
            <w:tcW w:w="4397" w:type="pct"/>
          </w:tcPr>
          <w:p w:rsidR="002050A8" w:rsidP="00D32DF2" w:rsidRDefault="002050A8" w14:paraId="1030F0E0"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p w:rsidR="002050A8" w:rsidP="00D32DF2" w:rsidRDefault="002050A8" w14:paraId="40957CD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rsidR="002050A8" w:rsidP="00D32DF2" w:rsidRDefault="002050A8" w14:paraId="41E43308" w14:textId="77777777">
            <w:pPr>
              <w:pStyle w:val="Compact"/>
            </w:pPr>
          </w:p>
        </w:tc>
      </w:tr>
    </w:tbl>
    <w:p w:rsidR="002050A8" w:rsidP="002050A8" w:rsidRDefault="002050A8" w14:paraId="44F6598E" w14:textId="77777777">
      <w:pPr>
        <w:pStyle w:val="Heading3"/>
      </w:pPr>
      <w:bookmarkStart w:name="_Toc32417356" w:id="249"/>
      <w:r>
        <w:t>Close Publication Session</w:t>
      </w:r>
      <w:bookmarkEnd w:id="247"/>
      <w:bookmarkEnd w:id="248"/>
      <w:bookmarkEnd w:id="249"/>
    </w:p>
    <w:p w:rsidRPr="00A9589A" w:rsidR="002050A8" w:rsidP="002050A8" w:rsidRDefault="002050A8" w14:paraId="39D66F28" w14:textId="77777777">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7BCF500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27331D0" w14:textId="77777777">
            <w:pPr>
              <w:pStyle w:val="Compact"/>
            </w:pPr>
            <w:r>
              <w:t>Name</w:t>
            </w:r>
          </w:p>
        </w:tc>
        <w:tc>
          <w:tcPr>
            <w:tcW w:w="0" w:type="auto"/>
          </w:tcPr>
          <w:p w:rsidR="002050A8" w:rsidP="00D32DF2" w:rsidRDefault="002050A8" w14:paraId="484AE210" w14:textId="77777777">
            <w:pPr>
              <w:pStyle w:val="Compact"/>
            </w:pPr>
            <w:proofErr w:type="spellStart"/>
            <w:r>
              <w:t>ClosePublicationSession</w:t>
            </w:r>
            <w:proofErr w:type="spellEnd"/>
          </w:p>
        </w:tc>
      </w:tr>
      <w:tr w:rsidR="002050A8" w:rsidTr="00D32DF2" w14:paraId="51C719A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B3F3DE4" w14:textId="77777777">
            <w:pPr>
              <w:pStyle w:val="Compact"/>
            </w:pPr>
            <w:r>
              <w:t>Description</w:t>
            </w:r>
          </w:p>
        </w:tc>
        <w:tc>
          <w:tcPr>
            <w:tcW w:w="0" w:type="auto"/>
          </w:tcPr>
          <w:p w:rsidR="002050A8" w:rsidP="00D32DF2" w:rsidRDefault="002050A8" w14:paraId="24364A24" w14:textId="77777777">
            <w:pPr>
              <w:pStyle w:val="Compact"/>
            </w:pPr>
            <w:r>
              <w:t>Closes a publication session.</w:t>
            </w:r>
          </w:p>
        </w:tc>
      </w:tr>
      <w:tr w:rsidR="002050A8" w:rsidTr="00D32DF2" w14:paraId="668F1485" w14:textId="77777777">
        <w:tc>
          <w:tcPr>
            <w:tcW w:w="0" w:type="auto"/>
          </w:tcPr>
          <w:p w:rsidR="002050A8" w:rsidP="00D32DF2" w:rsidRDefault="002050A8" w14:paraId="5E2FD596" w14:textId="77777777">
            <w:pPr>
              <w:pStyle w:val="Compact"/>
            </w:pPr>
            <w:r>
              <w:t>Input</w:t>
            </w:r>
          </w:p>
        </w:tc>
        <w:tc>
          <w:tcPr>
            <w:tcW w:w="0" w:type="auto"/>
          </w:tcPr>
          <w:p w:rsidR="002050A8" w:rsidP="00D32DF2" w:rsidRDefault="002050A8" w14:paraId="6C21C4FD" w14:textId="77777777">
            <w:pPr>
              <w:pStyle w:val="Compact"/>
            </w:pPr>
            <w:proofErr w:type="spellStart"/>
            <w:r>
              <w:t>SessionID</w:t>
            </w:r>
            <w:proofErr w:type="spellEnd"/>
            <w:r>
              <w:t xml:space="preserve"> [1]</w:t>
            </w:r>
          </w:p>
        </w:tc>
      </w:tr>
      <w:tr w:rsidR="002050A8" w:rsidTr="00D32DF2" w14:paraId="1230651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A1320D7" w14:textId="77777777">
            <w:pPr>
              <w:pStyle w:val="Compact"/>
            </w:pPr>
            <w:r>
              <w:t>Behavior</w:t>
            </w:r>
          </w:p>
        </w:tc>
        <w:tc>
          <w:tcPr>
            <w:tcW w:w="0" w:type="auto"/>
          </w:tcPr>
          <w:p w:rsidR="002050A8" w:rsidP="00D32DF2" w:rsidRDefault="002050A8" w14:paraId="6ADF8882"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rsidR="002050A8" w:rsidP="00D32DF2" w:rsidRDefault="002050A8" w14:paraId="1C84CA1B"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2D4A306C" w14:textId="77777777">
            <w:r>
              <w:t>All unexpired messages that have been posted during the session will be expired.</w:t>
            </w:r>
          </w:p>
        </w:tc>
      </w:tr>
      <w:tr w:rsidR="002050A8" w:rsidTr="00D32DF2" w14:paraId="4DC7CAD5" w14:textId="77777777">
        <w:tc>
          <w:tcPr>
            <w:tcW w:w="0" w:type="auto"/>
          </w:tcPr>
          <w:p w:rsidR="002050A8" w:rsidP="00D32DF2" w:rsidRDefault="002050A8" w14:paraId="65A2221A" w14:textId="77777777">
            <w:pPr>
              <w:pStyle w:val="Compact"/>
            </w:pPr>
            <w:r>
              <w:t>Output</w:t>
            </w:r>
          </w:p>
        </w:tc>
        <w:tc>
          <w:tcPr>
            <w:tcW w:w="0" w:type="auto"/>
          </w:tcPr>
          <w:p w:rsidR="002050A8" w:rsidP="00D32DF2" w:rsidRDefault="002050A8" w14:paraId="180332FD" w14:textId="77777777">
            <w:pPr>
              <w:pStyle w:val="Compact"/>
            </w:pPr>
            <w:r>
              <w:t>N/A</w:t>
            </w:r>
          </w:p>
        </w:tc>
      </w:tr>
      <w:tr w:rsidR="002050A8" w:rsidTr="00D32DF2" w14:paraId="0128E1D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4BD2CB1" w14:textId="77777777">
            <w:pPr>
              <w:pStyle w:val="Compact"/>
            </w:pPr>
            <w:r>
              <w:t>Faults</w:t>
            </w:r>
          </w:p>
        </w:tc>
        <w:tc>
          <w:tcPr>
            <w:tcW w:w="0" w:type="auto"/>
          </w:tcPr>
          <w:p w:rsidR="002050A8" w:rsidP="00D32DF2" w:rsidRDefault="002050A8" w14:paraId="68683793" w14:textId="77777777">
            <w:pPr>
              <w:pStyle w:val="Compact"/>
            </w:pPr>
            <w:proofErr w:type="spellStart"/>
            <w:r>
              <w:t>SessionFault</w:t>
            </w:r>
            <w:proofErr w:type="spellEnd"/>
          </w:p>
        </w:tc>
      </w:tr>
    </w:tbl>
    <w:p w:rsidR="002050A8" w:rsidP="002050A8" w:rsidRDefault="002050A8" w14:paraId="186D9E80" w14:textId="77777777">
      <w:pPr>
        <w:pStyle w:val="Heading4"/>
      </w:pPr>
      <w:bookmarkStart w:name="consumer-publication-service" w:id="250"/>
      <w:bookmarkStart w:name="_Toc25337055" w:id="251"/>
      <w:bookmarkEnd w:id="250"/>
      <w:r>
        <w:t>SOAP Interface</w:t>
      </w:r>
    </w:p>
    <w:p w:rsidR="002050A8" w:rsidP="002050A8" w:rsidRDefault="002050A8" w14:paraId="4066455B" w14:textId="77777777">
      <w:pPr>
        <w:pStyle w:val="BodyText"/>
      </w:pPr>
      <w:r>
        <w:t>The Close</w:t>
      </w:r>
      <w:r w:rsidRPr="00F37CC4">
        <w:t xml:space="preserve"> Publication </w:t>
      </w:r>
      <w:r>
        <w:t>Session general interface is mapped into SOAP 1.1/1.2 as embedded XML schemas in WSDL descriptions according to the following schema types.</w:t>
      </w:r>
    </w:p>
    <w:p w:rsidR="002050A8" w:rsidP="002050A8" w:rsidRDefault="002050A8" w14:paraId="2E7F838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3F334D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CE5642C" w14:textId="77777777">
            <w:pPr>
              <w:pStyle w:val="Compact"/>
            </w:pPr>
            <w:r w:rsidRPr="00151DB9">
              <w:rPr>
                <w:b w:val="0"/>
              </w:rPr>
              <w:t>Input</w:t>
            </w:r>
          </w:p>
        </w:tc>
        <w:tc>
          <w:tcPr>
            <w:tcW w:w="4397" w:type="pct"/>
          </w:tcPr>
          <w:p w:rsidRPr="00136178" w:rsidR="002050A8" w:rsidP="00D32DF2" w:rsidRDefault="002050A8" w14:paraId="3740EA8A" w14:textId="77777777">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ClosePublicationSession</w:t>
            </w:r>
            <w:proofErr w:type="spellEnd"/>
            <w:r w:rsidR="00397209">
              <w:rPr>
                <w:rStyle w:val="Hyperlink"/>
              </w:rPr>
              <w:fldChar w:fldCharType="end"/>
            </w:r>
            <w:r>
              <w:rPr>
                <w:b w:val="0"/>
              </w:rPr>
              <w:t>)</w:t>
            </w:r>
          </w:p>
          <w:p w:rsidRPr="00B303C3" w:rsidR="002050A8" w:rsidP="00D32DF2" w:rsidRDefault="002050A8" w14:paraId="50728207"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B92166">
              <w:rPr>
                <w:rStyle w:val="Hyperlink"/>
                <w:b w:val="0"/>
                <w:bCs w:val="0"/>
              </w:rPr>
              <w:t>xs:string</w:t>
            </w:r>
            <w:proofErr w:type="spellEnd"/>
            <w:r w:rsidR="00397209">
              <w:rPr>
                <w:rStyle w:val="Hyperlink"/>
              </w:rPr>
              <w:fldChar w:fldCharType="end"/>
            </w:r>
            <w:r w:rsidRPr="00C418F6">
              <w:rPr>
                <w:b w:val="0"/>
              </w:rPr>
              <w:t>) [1]</w:t>
            </w:r>
          </w:p>
        </w:tc>
      </w:tr>
      <w:tr w:rsidR="002050A8" w:rsidTr="00D32DF2" w14:paraId="7A9ED8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43EDDF8" w14:textId="77777777">
            <w:pPr>
              <w:pStyle w:val="Compact"/>
            </w:pPr>
            <w:r>
              <w:t>Output</w:t>
            </w:r>
          </w:p>
        </w:tc>
        <w:tc>
          <w:tcPr>
            <w:tcW w:w="4397" w:type="pct"/>
          </w:tcPr>
          <w:p w:rsidRPr="00957F55" w:rsidR="002050A8" w:rsidP="00D32DF2" w:rsidRDefault="002050A8" w14:paraId="6AD63FF8" w14:textId="77777777">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ClosePublicationSessionResponse</w:t>
            </w:r>
            <w:proofErr w:type="spellEnd"/>
            <w:r w:rsidR="00397209">
              <w:rPr>
                <w:rStyle w:val="Hyperlink"/>
              </w:rPr>
              <w:fldChar w:fldCharType="end"/>
            </w:r>
            <w:r w:rsidRPr="00957F55">
              <w:rPr>
                <w:bCs/>
              </w:rPr>
              <w:t>)</w:t>
            </w:r>
          </w:p>
          <w:p w:rsidRPr="00957F55" w:rsidR="002050A8" w:rsidP="00D32DF2" w:rsidRDefault="002050A8" w14:paraId="3860F4DF" w14:textId="77777777">
            <w:pPr>
              <w:pStyle w:val="ListParagraph"/>
              <w:numPr>
                <w:ilvl w:val="0"/>
                <w:numId w:val="3"/>
              </w:numPr>
            </w:pPr>
            <w:r>
              <w:t>No content</w:t>
            </w:r>
          </w:p>
        </w:tc>
      </w:tr>
      <w:tr w:rsidR="002050A8" w:rsidTr="00D32DF2" w14:paraId="35E3CBA8" w14:textId="77777777">
        <w:tc>
          <w:tcPr>
            <w:tcW w:w="603" w:type="pct"/>
          </w:tcPr>
          <w:p w:rsidR="002050A8" w:rsidP="00D32DF2" w:rsidRDefault="002050A8" w14:paraId="3AE52110" w14:textId="77777777">
            <w:pPr>
              <w:pStyle w:val="Compact"/>
            </w:pPr>
            <w:r>
              <w:t>Faults</w:t>
            </w:r>
          </w:p>
        </w:tc>
        <w:tc>
          <w:tcPr>
            <w:tcW w:w="4397" w:type="pct"/>
          </w:tcPr>
          <w:p w:rsidR="002050A8" w:rsidP="00D32DF2" w:rsidRDefault="002050A8" w14:paraId="033225E1"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C46DA9">
              <w:rPr>
                <w:rStyle w:val="Hyperlink"/>
              </w:rPr>
              <w:t>isbm:SessionFault</w:t>
            </w:r>
            <w:proofErr w:type="spellEnd"/>
            <w:r w:rsidR="00397209">
              <w:rPr>
                <w:rStyle w:val="Hyperlink"/>
              </w:rPr>
              <w:fldChar w:fldCharType="end"/>
            </w:r>
            <w:r>
              <w:t>)</w:t>
            </w:r>
          </w:p>
        </w:tc>
      </w:tr>
    </w:tbl>
    <w:p w:rsidR="002050A8" w:rsidP="002050A8" w:rsidRDefault="002050A8" w14:paraId="7F08B83B" w14:textId="77777777">
      <w:pPr>
        <w:pStyle w:val="Heading4"/>
      </w:pPr>
      <w:r>
        <w:t>REST Interface</w:t>
      </w:r>
    </w:p>
    <w:p w:rsidR="002050A8" w:rsidP="002050A8" w:rsidRDefault="002050A8" w14:paraId="0C90BC3A" w14:textId="77777777">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2791BC3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3D7ED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CEF285C" w14:textId="77777777">
            <w:pPr>
              <w:pStyle w:val="Compact"/>
            </w:pPr>
            <w:r w:rsidRPr="003B5061">
              <w:t>HTTP M</w:t>
            </w:r>
            <w:r>
              <w:t>ethod</w:t>
            </w:r>
          </w:p>
        </w:tc>
        <w:tc>
          <w:tcPr>
            <w:tcW w:w="4397" w:type="pct"/>
          </w:tcPr>
          <w:p w:rsidRPr="003B5061" w:rsidR="002050A8" w:rsidP="00D32DF2" w:rsidRDefault="002050A8" w14:paraId="1DEC0DBE" w14:textId="77777777">
            <w:pPr>
              <w:rPr>
                <w:bCs/>
              </w:rPr>
            </w:pPr>
            <w:r>
              <w:rPr>
                <w:bCs/>
              </w:rPr>
              <w:t>DELETE</w:t>
            </w:r>
          </w:p>
        </w:tc>
      </w:tr>
      <w:tr w:rsidR="002050A8" w:rsidTr="00D32DF2" w14:paraId="31E01E04" w14:textId="77777777">
        <w:tc>
          <w:tcPr>
            <w:tcW w:w="603" w:type="pct"/>
          </w:tcPr>
          <w:p w:rsidRPr="003B5061" w:rsidR="002050A8" w:rsidP="00D32DF2" w:rsidRDefault="002050A8" w14:paraId="0DD10290" w14:textId="77777777">
            <w:pPr>
              <w:pStyle w:val="Compact"/>
            </w:pPr>
            <w:r>
              <w:t xml:space="preserve">URL </w:t>
            </w:r>
          </w:p>
        </w:tc>
        <w:tc>
          <w:tcPr>
            <w:tcW w:w="4397" w:type="pct"/>
          </w:tcPr>
          <w:p w:rsidRPr="003B5061" w:rsidR="002050A8" w:rsidP="00D32DF2" w:rsidRDefault="002050A8" w14:paraId="265BFC05" w14:textId="77777777">
            <w:pPr>
              <w:rPr>
                <w:bCs/>
              </w:rPr>
            </w:pPr>
            <w:r w:rsidRPr="00211B67">
              <w:rPr>
                <w:bCs/>
              </w:rPr>
              <w:t>/sessions/{session-id}</w:t>
            </w:r>
          </w:p>
        </w:tc>
      </w:tr>
      <w:tr w:rsidR="002050A8" w:rsidTr="00D32DF2" w14:paraId="0609434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DEC3CE4" w14:textId="77777777">
            <w:pPr>
              <w:pStyle w:val="Compact"/>
            </w:pPr>
            <w:r>
              <w:t>HTTP Body</w:t>
            </w:r>
          </w:p>
        </w:tc>
        <w:tc>
          <w:tcPr>
            <w:tcW w:w="4397" w:type="pct"/>
          </w:tcPr>
          <w:p w:rsidRPr="003B5061" w:rsidR="002050A8" w:rsidP="00D32DF2" w:rsidRDefault="002050A8" w14:paraId="6AE8F4EE" w14:textId="77777777">
            <w:r>
              <w:t>N/A</w:t>
            </w:r>
          </w:p>
        </w:tc>
      </w:tr>
      <w:tr w:rsidR="002050A8" w:rsidTr="00D32DF2" w14:paraId="00E55FFF" w14:textId="77777777">
        <w:tc>
          <w:tcPr>
            <w:tcW w:w="603" w:type="pct"/>
          </w:tcPr>
          <w:p w:rsidR="002050A8" w:rsidP="00D32DF2" w:rsidRDefault="002050A8" w14:paraId="2C66B52A" w14:textId="77777777">
            <w:pPr>
              <w:pStyle w:val="Compact"/>
            </w:pPr>
            <w:r>
              <w:t>HTTP Response (Success)</w:t>
            </w:r>
          </w:p>
        </w:tc>
        <w:tc>
          <w:tcPr>
            <w:tcW w:w="4397" w:type="pct"/>
          </w:tcPr>
          <w:p w:rsidR="002050A8" w:rsidP="00D32DF2" w:rsidRDefault="002050A8" w14:paraId="7B40D2D6" w14:textId="77777777">
            <w:pPr>
              <w:pStyle w:val="Compact"/>
            </w:pPr>
            <w:r>
              <w:t>204 No Content</w:t>
            </w:r>
          </w:p>
        </w:tc>
      </w:tr>
      <w:tr w:rsidR="002050A8" w:rsidTr="00D32DF2" w14:paraId="4B5277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AA05DAD" w14:textId="77777777">
            <w:pPr>
              <w:pStyle w:val="Compact"/>
            </w:pPr>
            <w:r>
              <w:t>Output</w:t>
            </w:r>
          </w:p>
        </w:tc>
        <w:tc>
          <w:tcPr>
            <w:tcW w:w="4397" w:type="pct"/>
          </w:tcPr>
          <w:p w:rsidR="002050A8" w:rsidP="00D32DF2" w:rsidRDefault="002050A8" w14:paraId="75369DD9" w14:textId="77777777">
            <w:r>
              <w:t>N/A</w:t>
            </w:r>
          </w:p>
        </w:tc>
      </w:tr>
      <w:tr w:rsidR="002050A8" w:rsidTr="00D32DF2" w14:paraId="3F917F4A" w14:textId="77777777">
        <w:trPr>
          <w:trHeight w:val="972"/>
        </w:trPr>
        <w:tc>
          <w:tcPr>
            <w:tcW w:w="603" w:type="pct"/>
          </w:tcPr>
          <w:p w:rsidR="002050A8" w:rsidP="00D32DF2" w:rsidRDefault="002050A8" w14:paraId="35C7278E" w14:textId="77777777">
            <w:pPr>
              <w:pStyle w:val="Compact"/>
            </w:pPr>
            <w:r>
              <w:t>HTTP Response</w:t>
            </w:r>
          </w:p>
          <w:p w:rsidR="002050A8" w:rsidP="00D32DF2" w:rsidRDefault="002050A8" w14:paraId="34455365" w14:textId="77777777">
            <w:pPr>
              <w:pStyle w:val="Compact"/>
            </w:pPr>
            <w:r>
              <w:t>(Error)</w:t>
            </w:r>
          </w:p>
        </w:tc>
        <w:tc>
          <w:tcPr>
            <w:tcW w:w="4397" w:type="pct"/>
          </w:tcPr>
          <w:p w:rsidR="002050A8" w:rsidP="00D32DF2" w:rsidRDefault="002050A8" w14:paraId="629D173E"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tc>
      </w:tr>
    </w:tbl>
    <w:p w:rsidR="002050A8" w:rsidP="002050A8" w:rsidRDefault="002050A8" w14:paraId="4BCD0496" w14:textId="77777777">
      <w:pPr>
        <w:pStyle w:val="Heading2"/>
      </w:pPr>
      <w:bookmarkStart w:name="_Toc25357175" w:id="252"/>
      <w:bookmarkStart w:name="_Toc32417357" w:id="253"/>
      <w:r>
        <w:t>Consumer Publication Service</w:t>
      </w:r>
      <w:bookmarkEnd w:id="251"/>
      <w:bookmarkEnd w:id="252"/>
      <w:bookmarkEnd w:id="253"/>
    </w:p>
    <w:p w:rsidR="002050A8" w:rsidP="002050A8" w:rsidRDefault="002050A8" w14:paraId="1335CC01" w14:textId="77777777">
      <w:pPr>
        <w:pStyle w:val="BodyText"/>
      </w:pPr>
      <w:bookmarkStart w:name="_Toc25357176" w:id="254"/>
      <w:r>
        <w:t xml:space="preserve">The Consumer Publication Service for SOAP Interface is </w:t>
      </w:r>
      <w:hyperlink r:id="rId61">
        <w:r>
          <w:rPr>
            <w:rStyle w:val="Hyperlink"/>
          </w:rPr>
          <w:t>available as a WSDL description</w:t>
        </w:r>
      </w:hyperlink>
      <w:r>
        <w:t xml:space="preserve"> and for REST Interface is </w:t>
      </w:r>
      <w:hyperlink w:history="1" r:id="rId62">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11E01038" w14:textId="77777777">
      <w:pPr>
        <w:pStyle w:val="Heading3"/>
      </w:pPr>
      <w:bookmarkStart w:name="open-subscription-session" w:id="255"/>
      <w:bookmarkStart w:name="_Toc25337056" w:id="256"/>
      <w:bookmarkStart w:name="_Toc32417358" w:id="257"/>
      <w:bookmarkEnd w:id="255"/>
      <w:r>
        <w:t>Open Subscription Session</w:t>
      </w:r>
      <w:bookmarkEnd w:id="254"/>
      <w:bookmarkEnd w:id="256"/>
      <w:bookmarkEnd w:id="257"/>
    </w:p>
    <w:p w:rsidRPr="00433AE1" w:rsidR="002050A8" w:rsidP="002050A8" w:rsidRDefault="002050A8" w14:paraId="5BDADD41" w14:textId="77777777">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F9DA61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666E731" w14:textId="77777777">
            <w:pPr>
              <w:pStyle w:val="Compact"/>
            </w:pPr>
            <w:r>
              <w:t>Name</w:t>
            </w:r>
          </w:p>
        </w:tc>
        <w:tc>
          <w:tcPr>
            <w:tcW w:w="0" w:type="auto"/>
          </w:tcPr>
          <w:p w:rsidR="002050A8" w:rsidP="00D32DF2" w:rsidRDefault="002050A8" w14:paraId="64C0482C" w14:textId="77777777">
            <w:pPr>
              <w:pStyle w:val="Compact"/>
            </w:pPr>
            <w:proofErr w:type="spellStart"/>
            <w:r>
              <w:t>OpenSubscriptionSession</w:t>
            </w:r>
            <w:proofErr w:type="spellEnd"/>
          </w:p>
        </w:tc>
      </w:tr>
      <w:tr w:rsidR="002050A8" w:rsidTr="00D32DF2" w14:paraId="7E3A75F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DFA701E" w14:textId="77777777">
            <w:pPr>
              <w:pStyle w:val="Compact"/>
            </w:pPr>
            <w:r>
              <w:t>Description</w:t>
            </w:r>
          </w:p>
        </w:tc>
        <w:tc>
          <w:tcPr>
            <w:tcW w:w="0" w:type="auto"/>
          </w:tcPr>
          <w:p w:rsidR="002050A8" w:rsidP="00D32DF2" w:rsidRDefault="002050A8" w14:paraId="2BABF09D" w14:textId="77777777">
            <w:pPr>
              <w:pStyle w:val="Compact"/>
            </w:pPr>
            <w:r>
              <w:t>Opens a subscription session for a channel.</w:t>
            </w:r>
          </w:p>
        </w:tc>
      </w:tr>
      <w:tr w:rsidR="002050A8" w:rsidTr="00D32DF2" w14:paraId="47E05A54" w14:textId="77777777">
        <w:tc>
          <w:tcPr>
            <w:tcW w:w="0" w:type="auto"/>
          </w:tcPr>
          <w:p w:rsidR="002050A8" w:rsidP="00D32DF2" w:rsidRDefault="002050A8" w14:paraId="23CCC17A" w14:textId="77777777">
            <w:pPr>
              <w:pStyle w:val="Compact"/>
            </w:pPr>
            <w:r>
              <w:t>Input</w:t>
            </w:r>
          </w:p>
        </w:tc>
        <w:tc>
          <w:tcPr>
            <w:tcW w:w="0" w:type="auto"/>
          </w:tcPr>
          <w:p w:rsidR="002050A8" w:rsidP="00D32DF2" w:rsidRDefault="002050A8" w14:paraId="01272E14" w14:textId="77777777">
            <w:proofErr w:type="spellStart"/>
            <w:r>
              <w:t>ChannelURI</w:t>
            </w:r>
            <w:proofErr w:type="spellEnd"/>
            <w:r>
              <w:t xml:space="preserve"> [1]</w:t>
            </w:r>
          </w:p>
          <w:p w:rsidR="002050A8" w:rsidP="00D32DF2" w:rsidRDefault="002050A8" w14:paraId="571F770D" w14:textId="77777777">
            <w:r>
              <w:t>Topic [</w:t>
            </w:r>
            <w:proofErr w:type="gramStart"/>
            <w:r>
              <w:t>1..</w:t>
            </w:r>
            <w:proofErr w:type="gramEnd"/>
            <w:r>
              <w:t>*]</w:t>
            </w:r>
          </w:p>
          <w:p w:rsidR="002050A8" w:rsidP="00D32DF2" w:rsidRDefault="002050A8" w14:paraId="6D2719FE" w14:textId="77777777">
            <w:proofErr w:type="spellStart"/>
            <w:r>
              <w:t>ListenerURL</w:t>
            </w:r>
            <w:proofErr w:type="spellEnd"/>
            <w:r>
              <w:t xml:space="preserve"> [</w:t>
            </w:r>
            <w:proofErr w:type="gramStart"/>
            <w:r>
              <w:t>0..</w:t>
            </w:r>
            <w:proofErr w:type="gramEnd"/>
            <w:r>
              <w:t>1]</w:t>
            </w:r>
          </w:p>
          <w:p w:rsidR="002050A8" w:rsidP="00D32DF2" w:rsidRDefault="002050A8" w14:paraId="101D1CA3" w14:textId="77777777">
            <w:proofErr w:type="spellStart"/>
            <w:r>
              <w:t>FilterExpression</w:t>
            </w:r>
            <w:proofErr w:type="spellEnd"/>
            <w:r>
              <w:t xml:space="preserve"> [</w:t>
            </w:r>
            <w:proofErr w:type="gramStart"/>
            <w:r>
              <w:t>0..</w:t>
            </w:r>
            <w:proofErr w:type="gramEnd"/>
            <w:r>
              <w:t>1]</w:t>
            </w:r>
          </w:p>
        </w:tc>
      </w:tr>
      <w:tr w:rsidR="002050A8" w:rsidTr="00D32DF2" w14:paraId="304CC56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4F61C70" w14:textId="77777777">
            <w:pPr>
              <w:pStyle w:val="Compact"/>
            </w:pPr>
            <w:r>
              <w:t>Behavior</w:t>
            </w:r>
          </w:p>
        </w:tc>
        <w:tc>
          <w:tcPr>
            <w:tcW w:w="0" w:type="auto"/>
          </w:tcPr>
          <w:p w:rsidR="002050A8" w:rsidP="00D32DF2" w:rsidRDefault="002050A8" w14:paraId="70ADB8F2"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539D07F6"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4A473F82" w14:textId="77777777">
            <w:r>
              <w:t xml:space="preserve">If the channel type is not a Publication type, then an </w:t>
            </w:r>
            <w:proofErr w:type="spellStart"/>
            <w:r>
              <w:t>OperationFault</w:t>
            </w:r>
            <w:proofErr w:type="spellEnd"/>
            <w:r>
              <w:t xml:space="preserve"> is returned.</w:t>
            </w:r>
          </w:p>
          <w:p w:rsidR="002050A8" w:rsidP="00D32DF2" w:rsidRDefault="002050A8" w14:paraId="2A5C4195" w14:textId="77777777">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rsidTr="00D32DF2" w14:paraId="3C97C371" w14:textId="77777777">
        <w:tc>
          <w:tcPr>
            <w:tcW w:w="0" w:type="auto"/>
          </w:tcPr>
          <w:p w:rsidR="002050A8" w:rsidP="00D32DF2" w:rsidRDefault="002050A8" w14:paraId="0C3EA757" w14:textId="77777777">
            <w:pPr>
              <w:pStyle w:val="Compact"/>
            </w:pPr>
            <w:r>
              <w:t>Output</w:t>
            </w:r>
          </w:p>
        </w:tc>
        <w:tc>
          <w:tcPr>
            <w:tcW w:w="0" w:type="auto"/>
          </w:tcPr>
          <w:p w:rsidR="002050A8" w:rsidP="00D32DF2" w:rsidRDefault="002050A8" w14:paraId="5AA665AF" w14:textId="77777777">
            <w:pPr>
              <w:pStyle w:val="Compact"/>
            </w:pPr>
            <w:proofErr w:type="spellStart"/>
            <w:r>
              <w:t>SessionID</w:t>
            </w:r>
            <w:proofErr w:type="spellEnd"/>
            <w:r>
              <w:t xml:space="preserve"> [1]</w:t>
            </w:r>
          </w:p>
        </w:tc>
      </w:tr>
      <w:tr w:rsidR="002050A8" w:rsidTr="00D32DF2" w14:paraId="26F81D3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53189DD" w14:textId="77777777">
            <w:pPr>
              <w:pStyle w:val="Compact"/>
            </w:pPr>
            <w:r>
              <w:t>Faults</w:t>
            </w:r>
          </w:p>
        </w:tc>
        <w:tc>
          <w:tcPr>
            <w:tcW w:w="0" w:type="auto"/>
          </w:tcPr>
          <w:p w:rsidR="002050A8" w:rsidP="00D32DF2" w:rsidRDefault="002050A8" w14:paraId="7882A585" w14:textId="77777777">
            <w:proofErr w:type="spellStart"/>
            <w:r>
              <w:t>ChannelFault</w:t>
            </w:r>
            <w:proofErr w:type="spellEnd"/>
          </w:p>
          <w:p w:rsidR="002050A8" w:rsidP="00D32DF2" w:rsidRDefault="002050A8" w14:paraId="4714CF09" w14:textId="77777777">
            <w:proofErr w:type="spellStart"/>
            <w:r>
              <w:t>NamespaceFault</w:t>
            </w:r>
            <w:proofErr w:type="spellEnd"/>
          </w:p>
          <w:p w:rsidR="002050A8" w:rsidP="00D32DF2" w:rsidRDefault="002050A8" w14:paraId="04575F85" w14:textId="77777777">
            <w:proofErr w:type="spellStart"/>
            <w:r>
              <w:t>OperationFault</w:t>
            </w:r>
            <w:proofErr w:type="spellEnd"/>
          </w:p>
        </w:tc>
      </w:tr>
    </w:tbl>
    <w:p w:rsidR="002050A8" w:rsidP="002050A8" w:rsidRDefault="002050A8" w14:paraId="1785FE7C" w14:textId="77777777">
      <w:pPr>
        <w:pStyle w:val="Heading4"/>
      </w:pPr>
      <w:bookmarkStart w:name="read-publication" w:id="258"/>
      <w:bookmarkStart w:name="_Toc25337057" w:id="259"/>
      <w:bookmarkStart w:name="_Toc25357177" w:id="260"/>
      <w:bookmarkEnd w:id="258"/>
      <w:r>
        <w:t>SOAP Interface</w:t>
      </w:r>
    </w:p>
    <w:p w:rsidR="002050A8" w:rsidP="002050A8" w:rsidRDefault="002050A8" w14:paraId="0A80884F" w14:textId="77777777">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rsidR="002050A8" w:rsidP="002050A8" w:rsidRDefault="002050A8" w14:paraId="7FF9E71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72697B4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31230D29" w14:textId="77777777">
            <w:pPr>
              <w:pStyle w:val="Compact"/>
            </w:pPr>
            <w:r w:rsidRPr="00151DB9">
              <w:rPr>
                <w:b w:val="0"/>
              </w:rPr>
              <w:t>Input</w:t>
            </w:r>
          </w:p>
        </w:tc>
        <w:tc>
          <w:tcPr>
            <w:tcW w:w="4397" w:type="pct"/>
          </w:tcPr>
          <w:p w:rsidRPr="00136178" w:rsidR="002050A8" w:rsidP="00D32DF2" w:rsidRDefault="002050A8" w14:paraId="28BCB38A" w14:textId="77777777">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 w:val="0"/>
                <w:bCs w:val="0"/>
              </w:rPr>
              <w:t>isbm:OpenSubscriptionSession</w:t>
            </w:r>
            <w:proofErr w:type="spellEnd"/>
            <w:r w:rsidR="00397209">
              <w:rPr>
                <w:rStyle w:val="Hyperlink"/>
              </w:rPr>
              <w:fldChar w:fldCharType="end"/>
            </w:r>
            <w:r>
              <w:rPr>
                <w:b w:val="0"/>
              </w:rPr>
              <w:t>)</w:t>
            </w:r>
          </w:p>
          <w:p w:rsidRPr="00D4743D" w:rsidR="002050A8" w:rsidP="00D32DF2" w:rsidRDefault="002050A8" w14:paraId="6A408035" w14:textId="77777777">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1]</w:t>
            </w:r>
          </w:p>
          <w:p w:rsidRPr="00D4743D" w:rsidR="002050A8" w:rsidP="00D32DF2" w:rsidRDefault="002050A8" w14:paraId="4783719B" w14:textId="77777777">
            <w:pPr>
              <w:pStyle w:val="ListParagraph"/>
              <w:numPr>
                <w:ilvl w:val="0"/>
                <w:numId w:val="3"/>
              </w:numPr>
              <w:rPr>
                <w:b w:val="0"/>
              </w:rPr>
            </w:pPr>
            <w:r w:rsidRPr="00D4743D">
              <w:rPr>
                <w:b w:val="0"/>
              </w:rPr>
              <w:t>Topic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1..*]</w:t>
            </w:r>
          </w:p>
          <w:p w:rsidRPr="00D4743D" w:rsidR="002050A8" w:rsidP="00D32DF2" w:rsidRDefault="002050A8" w14:paraId="18AA26EB" w14:textId="77777777">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0..1]</w:t>
            </w:r>
          </w:p>
          <w:p w:rsidRPr="00B212FB" w:rsidR="002050A8" w:rsidP="00D32DF2" w:rsidRDefault="002050A8" w14:paraId="52A3D685" w14:textId="77777777">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rsidTr="00D32DF2" w14:paraId="43A15A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3ABB0F4" w14:textId="77777777">
            <w:pPr>
              <w:pStyle w:val="Compact"/>
            </w:pPr>
            <w:r>
              <w:t>Output</w:t>
            </w:r>
          </w:p>
        </w:tc>
        <w:tc>
          <w:tcPr>
            <w:tcW w:w="4397" w:type="pct"/>
          </w:tcPr>
          <w:p w:rsidRPr="00957F55" w:rsidR="002050A8" w:rsidP="00D32DF2" w:rsidRDefault="002050A8" w14:paraId="7CB07035" w14:textId="77777777">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Cs/>
              </w:rPr>
              <w:t>isbm:OpenSubscriptionSessionResponse</w:t>
            </w:r>
            <w:proofErr w:type="spellEnd"/>
            <w:r w:rsidR="00397209">
              <w:rPr>
                <w:rStyle w:val="Hyperlink"/>
                <w:bCs/>
              </w:rPr>
              <w:fldChar w:fldCharType="end"/>
            </w:r>
            <w:r w:rsidRPr="00957F55">
              <w:rPr>
                <w:bCs/>
              </w:rPr>
              <w:t>)</w:t>
            </w:r>
          </w:p>
          <w:p w:rsidRPr="00957F55" w:rsidR="002050A8" w:rsidP="00D32DF2" w:rsidRDefault="002050A8" w14:paraId="17CD8CDB"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rsidTr="00D32DF2" w14:paraId="78957231" w14:textId="77777777">
        <w:tc>
          <w:tcPr>
            <w:tcW w:w="603" w:type="pct"/>
          </w:tcPr>
          <w:p w:rsidR="002050A8" w:rsidP="00D32DF2" w:rsidRDefault="002050A8" w14:paraId="2022F2CF" w14:textId="77777777">
            <w:pPr>
              <w:pStyle w:val="Compact"/>
            </w:pPr>
            <w:r>
              <w:t>Faults</w:t>
            </w:r>
          </w:p>
        </w:tc>
        <w:tc>
          <w:tcPr>
            <w:tcW w:w="4397" w:type="pct"/>
          </w:tcPr>
          <w:p w:rsidR="002050A8" w:rsidP="00D32DF2" w:rsidRDefault="002050A8" w14:paraId="77C9A31F"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ChannelFault</w:t>
            </w:r>
            <w:proofErr w:type="spellEnd"/>
            <w:r w:rsidR="00397209">
              <w:rPr>
                <w:rStyle w:val="Hyperlink"/>
              </w:rPr>
              <w:fldChar w:fldCharType="end"/>
            </w:r>
            <w:r>
              <w:t>)</w:t>
            </w:r>
          </w:p>
          <w:p w:rsidR="002050A8" w:rsidP="00D32DF2" w:rsidRDefault="002050A8" w14:paraId="0D83D7BF" w14:textId="77777777">
            <w:proofErr w:type="spellStart"/>
            <w:r>
              <w:t>Namespace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NamespaceFault</w:t>
            </w:r>
            <w:proofErr w:type="spellEnd"/>
            <w:r w:rsidR="00397209">
              <w:rPr>
                <w:rStyle w:val="Hyperlink"/>
              </w:rPr>
              <w:fldChar w:fldCharType="end"/>
            </w:r>
            <w:r>
              <w:t>)</w:t>
            </w:r>
          </w:p>
          <w:p w:rsidR="002050A8" w:rsidP="00D32DF2" w:rsidRDefault="002050A8" w14:paraId="15F87B0D"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OperationFault</w:t>
            </w:r>
            <w:proofErr w:type="spellEnd"/>
            <w:r w:rsidR="00397209">
              <w:rPr>
                <w:rStyle w:val="Hyperlink"/>
              </w:rPr>
              <w:fldChar w:fldCharType="end"/>
            </w:r>
            <w:r>
              <w:t>)</w:t>
            </w:r>
          </w:p>
        </w:tc>
      </w:tr>
    </w:tbl>
    <w:p w:rsidR="002050A8" w:rsidP="002050A8" w:rsidRDefault="002050A8" w14:paraId="184AC527" w14:textId="77777777">
      <w:pPr>
        <w:pStyle w:val="Heading4"/>
      </w:pPr>
      <w:r>
        <w:t>REST Interface</w:t>
      </w:r>
    </w:p>
    <w:p w:rsidR="002050A8" w:rsidP="002050A8" w:rsidRDefault="002050A8" w14:paraId="077A2CAF" w14:textId="77777777">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7510DBE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622FD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2D26007" w14:textId="77777777">
            <w:pPr>
              <w:pStyle w:val="Compact"/>
            </w:pPr>
            <w:r w:rsidRPr="003B5061">
              <w:t>HTTP M</w:t>
            </w:r>
            <w:r>
              <w:t>ethod</w:t>
            </w:r>
          </w:p>
        </w:tc>
        <w:tc>
          <w:tcPr>
            <w:tcW w:w="4397" w:type="pct"/>
          </w:tcPr>
          <w:p w:rsidRPr="003B5061" w:rsidR="002050A8" w:rsidP="00D32DF2" w:rsidRDefault="002050A8" w14:paraId="7BBABE49" w14:textId="77777777">
            <w:pPr>
              <w:rPr>
                <w:bCs/>
              </w:rPr>
            </w:pPr>
            <w:r>
              <w:rPr>
                <w:bCs/>
              </w:rPr>
              <w:t>POST</w:t>
            </w:r>
          </w:p>
        </w:tc>
      </w:tr>
      <w:tr w:rsidR="002050A8" w:rsidTr="00D32DF2" w14:paraId="0793AAA4" w14:textId="77777777">
        <w:tc>
          <w:tcPr>
            <w:tcW w:w="603" w:type="pct"/>
          </w:tcPr>
          <w:p w:rsidRPr="003B5061" w:rsidR="002050A8" w:rsidP="00D32DF2" w:rsidRDefault="002050A8" w14:paraId="4759FDC7" w14:textId="77777777">
            <w:pPr>
              <w:pStyle w:val="Compact"/>
            </w:pPr>
            <w:r>
              <w:t xml:space="preserve">URL </w:t>
            </w:r>
          </w:p>
        </w:tc>
        <w:tc>
          <w:tcPr>
            <w:tcW w:w="4397" w:type="pct"/>
          </w:tcPr>
          <w:p w:rsidRPr="003B5061" w:rsidR="002050A8" w:rsidP="00D32DF2" w:rsidRDefault="002050A8" w14:paraId="6269955B" w14:textId="77777777">
            <w:pPr>
              <w:rPr>
                <w:bCs/>
              </w:rPr>
            </w:pPr>
            <w:r w:rsidRPr="00B01DE0">
              <w:rPr>
                <w:bCs/>
              </w:rPr>
              <w:t>/channels/{channel-id}/subscription-sessions</w:t>
            </w:r>
          </w:p>
        </w:tc>
      </w:tr>
      <w:tr w:rsidR="002050A8" w:rsidTr="00D32DF2" w14:paraId="16755A1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705FC3E" w14:textId="77777777">
            <w:pPr>
              <w:pStyle w:val="Compact"/>
            </w:pPr>
            <w:r>
              <w:t>HTTP Body</w:t>
            </w:r>
          </w:p>
        </w:tc>
        <w:tc>
          <w:tcPr>
            <w:tcW w:w="4397" w:type="pct"/>
          </w:tcPr>
          <w:p w:rsidR="002050A8" w:rsidP="00D32DF2" w:rsidRDefault="002050A8" w14:paraId="4BAAA5DF" w14:textId="77777777">
            <w:proofErr w:type="spellStart"/>
            <w:r w:rsidRPr="00F85AA8">
              <w:t>openSubscriptionSession</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B427CA">
              <w:rPr>
                <w:rStyle w:val="Hyperlink"/>
              </w:rPr>
              <w:t>json:openSubscriptionSession</w:t>
            </w:r>
            <w:proofErr w:type="spellEnd"/>
            <w:r w:rsidR="00397209">
              <w:rPr>
                <w:rStyle w:val="Hyperlink"/>
              </w:rPr>
              <w:fldChar w:fldCharType="end"/>
            </w:r>
            <w:r>
              <w:t>)</w:t>
            </w:r>
          </w:p>
          <w:p w:rsidR="002050A8" w:rsidP="00D32DF2" w:rsidRDefault="002050A8" w14:paraId="6CAA438F"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B427CA">
              <w:rPr>
                <w:rStyle w:val="Hyperlink"/>
              </w:rPr>
              <w:t>json:Session</w:t>
            </w:r>
            <w:proofErr w:type="spellEnd"/>
            <w:proofErr w:type="gramEnd"/>
            <w:r w:rsidR="00397209">
              <w:rPr>
                <w:rStyle w:val="Hyperlink"/>
              </w:rPr>
              <w:fldChar w:fldCharType="end"/>
            </w:r>
            <w:r>
              <w:t>)</w:t>
            </w:r>
          </w:p>
          <w:p w:rsidR="002050A8" w:rsidP="00D32DF2" w:rsidRDefault="002050A8" w14:paraId="5AEEC633" w14:textId="77777777">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p w:rsidR="002050A8" w:rsidP="00D32DF2" w:rsidRDefault="002050A8" w14:paraId="1536791B"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0..1]</w:t>
            </w:r>
          </w:p>
          <w:p w:rsidRPr="003B5061" w:rsidR="002050A8" w:rsidP="00D32DF2" w:rsidRDefault="002050A8" w14:paraId="65D0CDD5" w14:textId="77777777">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rsidTr="00D32DF2" w14:paraId="121FBE20" w14:textId="77777777">
        <w:tc>
          <w:tcPr>
            <w:tcW w:w="603" w:type="pct"/>
          </w:tcPr>
          <w:p w:rsidR="002050A8" w:rsidP="00D32DF2" w:rsidRDefault="002050A8" w14:paraId="2F0E0BE8" w14:textId="77777777">
            <w:pPr>
              <w:pStyle w:val="Compact"/>
            </w:pPr>
            <w:r>
              <w:t>HTTP Response (Success)</w:t>
            </w:r>
          </w:p>
        </w:tc>
        <w:tc>
          <w:tcPr>
            <w:tcW w:w="4397" w:type="pct"/>
          </w:tcPr>
          <w:p w:rsidR="002050A8" w:rsidP="00D32DF2" w:rsidRDefault="002050A8" w14:paraId="48EB9E2B" w14:textId="77777777">
            <w:pPr>
              <w:pStyle w:val="Compact"/>
            </w:pPr>
            <w:r>
              <w:t>201 Created</w:t>
            </w:r>
          </w:p>
        </w:tc>
      </w:tr>
      <w:tr w:rsidR="002050A8" w:rsidTr="00D32DF2" w14:paraId="0688D77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6CD97AE" w14:textId="77777777">
            <w:pPr>
              <w:pStyle w:val="Compact"/>
            </w:pPr>
            <w:r>
              <w:t>Output</w:t>
            </w:r>
          </w:p>
        </w:tc>
        <w:tc>
          <w:tcPr>
            <w:tcW w:w="4397" w:type="pct"/>
          </w:tcPr>
          <w:p w:rsidR="002050A8" w:rsidP="00D32DF2" w:rsidRDefault="002050A8" w14:paraId="7840E80B" w14:textId="77777777">
            <w:pPr>
              <w:pStyle w:val="Compact"/>
            </w:pPr>
            <w:r>
              <w:t>Session (</w:t>
            </w:r>
            <w:proofErr w:type="spellStart"/>
            <w:proofErr w:type="gramStart"/>
            <w:r>
              <w:t>json:Session</w:t>
            </w:r>
            <w:proofErr w:type="spellEnd"/>
            <w:proofErr w:type="gramEnd"/>
            <w:r>
              <w:t>)</w:t>
            </w:r>
          </w:p>
          <w:p w:rsidR="002050A8" w:rsidP="00D32DF2" w:rsidRDefault="002050A8" w14:paraId="6D12D52C"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tc>
      </w:tr>
      <w:tr w:rsidR="002050A8" w:rsidTr="00D32DF2" w14:paraId="3D86DB56" w14:textId="77777777">
        <w:trPr>
          <w:trHeight w:val="972"/>
        </w:trPr>
        <w:tc>
          <w:tcPr>
            <w:tcW w:w="603" w:type="pct"/>
          </w:tcPr>
          <w:p w:rsidR="002050A8" w:rsidP="00D32DF2" w:rsidRDefault="002050A8" w14:paraId="4ABEF261" w14:textId="77777777">
            <w:pPr>
              <w:pStyle w:val="Compact"/>
            </w:pPr>
            <w:r>
              <w:t>HTTP Response</w:t>
            </w:r>
          </w:p>
          <w:p w:rsidR="002050A8" w:rsidP="00D32DF2" w:rsidRDefault="002050A8" w14:paraId="1A6560A3" w14:textId="77777777">
            <w:pPr>
              <w:pStyle w:val="Compact"/>
            </w:pPr>
            <w:r>
              <w:t>(Error)</w:t>
            </w:r>
          </w:p>
        </w:tc>
        <w:tc>
          <w:tcPr>
            <w:tcW w:w="4397" w:type="pct"/>
          </w:tcPr>
          <w:p w:rsidR="002050A8" w:rsidP="00D32DF2" w:rsidRDefault="002050A8" w14:paraId="3E39082F"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ChannelFault</w:t>
            </w:r>
            <w:proofErr w:type="spellEnd"/>
            <w:r w:rsidR="00397209">
              <w:rPr>
                <w:rStyle w:val="Hyperlink"/>
              </w:rPr>
              <w:fldChar w:fldCharType="end"/>
            </w:r>
            <w:r>
              <w:t>) – 404 Not Found</w:t>
            </w:r>
          </w:p>
          <w:p w:rsidR="002050A8" w:rsidP="00D32DF2" w:rsidRDefault="002050A8" w14:paraId="2CFBCB0B" w14:textId="77777777">
            <w:proofErr w:type="spellStart"/>
            <w:r>
              <w:t>Namespace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Namespacefault</w:t>
            </w:r>
            <w:proofErr w:type="spellEnd"/>
            <w:r w:rsidR="00397209">
              <w:rPr>
                <w:rStyle w:val="Hyperlink"/>
              </w:rPr>
              <w:fldChar w:fldCharType="end"/>
            </w:r>
            <w:r>
              <w:t>) – 400 Bad Request</w:t>
            </w:r>
          </w:p>
          <w:p w:rsidR="002050A8" w:rsidP="00D32DF2" w:rsidRDefault="002050A8" w14:paraId="52A921E9"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79993719" w14:textId="77777777">
      <w:pPr>
        <w:pStyle w:val="Heading3"/>
      </w:pPr>
      <w:bookmarkStart w:name="_Toc32417359" w:id="261"/>
      <w:r>
        <w:t>Read Publication</w:t>
      </w:r>
      <w:bookmarkEnd w:id="259"/>
      <w:bookmarkEnd w:id="260"/>
      <w:bookmarkEnd w:id="261"/>
    </w:p>
    <w:p w:rsidRPr="004D6E4D" w:rsidR="002050A8" w:rsidP="002050A8" w:rsidRDefault="002050A8" w14:paraId="05E3B784" w14:textId="77777777">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5D9234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C03F921" w14:textId="77777777">
            <w:pPr>
              <w:pStyle w:val="Compact"/>
            </w:pPr>
            <w:r>
              <w:t>Name</w:t>
            </w:r>
          </w:p>
        </w:tc>
        <w:tc>
          <w:tcPr>
            <w:tcW w:w="0" w:type="auto"/>
          </w:tcPr>
          <w:p w:rsidR="002050A8" w:rsidP="00D32DF2" w:rsidRDefault="002050A8" w14:paraId="0F7926FB" w14:textId="77777777">
            <w:pPr>
              <w:pStyle w:val="Compact"/>
            </w:pPr>
            <w:proofErr w:type="spellStart"/>
            <w:r>
              <w:t>ReadPublication</w:t>
            </w:r>
            <w:proofErr w:type="spellEnd"/>
          </w:p>
        </w:tc>
      </w:tr>
      <w:tr w:rsidR="002050A8" w:rsidTr="00D32DF2" w14:paraId="0125497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2C430C" w14:textId="77777777">
            <w:pPr>
              <w:pStyle w:val="Compact"/>
            </w:pPr>
            <w:r>
              <w:t>Description</w:t>
            </w:r>
          </w:p>
        </w:tc>
        <w:tc>
          <w:tcPr>
            <w:tcW w:w="0" w:type="auto"/>
          </w:tcPr>
          <w:p w:rsidR="002050A8" w:rsidP="00D32DF2" w:rsidRDefault="002050A8" w14:paraId="4B1509C9" w14:textId="77777777">
            <w:pPr>
              <w:pStyle w:val="Compact"/>
            </w:pPr>
            <w:r>
              <w:t xml:space="preserve">Returns the first non-expired publication message or a previously read expired message that satisfies the session message filters. </w:t>
            </w:r>
          </w:p>
        </w:tc>
      </w:tr>
      <w:tr w:rsidR="002050A8" w:rsidTr="00D32DF2" w14:paraId="3FC3EBD4" w14:textId="77777777">
        <w:tc>
          <w:tcPr>
            <w:tcW w:w="0" w:type="auto"/>
          </w:tcPr>
          <w:p w:rsidR="002050A8" w:rsidP="00D32DF2" w:rsidRDefault="002050A8" w14:paraId="0E807E8D" w14:textId="77777777">
            <w:pPr>
              <w:pStyle w:val="Compact"/>
            </w:pPr>
            <w:r>
              <w:t>Input</w:t>
            </w:r>
          </w:p>
        </w:tc>
        <w:tc>
          <w:tcPr>
            <w:tcW w:w="0" w:type="auto"/>
          </w:tcPr>
          <w:p w:rsidR="002050A8" w:rsidP="00D32DF2" w:rsidRDefault="002050A8" w14:paraId="7283A7A9" w14:textId="77777777">
            <w:pPr>
              <w:pStyle w:val="Compact"/>
            </w:pPr>
            <w:proofErr w:type="spellStart"/>
            <w:r>
              <w:t>SessionID</w:t>
            </w:r>
            <w:proofErr w:type="spellEnd"/>
            <w:r>
              <w:t xml:space="preserve"> [1]</w:t>
            </w:r>
          </w:p>
        </w:tc>
      </w:tr>
      <w:tr w:rsidR="002050A8" w:rsidTr="00D32DF2" w14:paraId="6BA5CFA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A3AF5C3" w14:textId="77777777">
            <w:pPr>
              <w:pStyle w:val="Compact"/>
            </w:pPr>
            <w:r>
              <w:t>Behavior</w:t>
            </w:r>
          </w:p>
        </w:tc>
        <w:tc>
          <w:tcPr>
            <w:tcW w:w="0" w:type="auto"/>
          </w:tcPr>
          <w:p w:rsidR="002050A8" w:rsidP="00D32DF2" w:rsidRDefault="002050A8" w14:paraId="22F31A33"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6340E0A1"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4AF672FA" w14:textId="77777777">
            <w:r>
              <w:t>The returned Topics will correspond to the intersection of the Topics of the posted publication and the Topics specified in the subscription session.</w:t>
            </w:r>
          </w:p>
        </w:tc>
      </w:tr>
      <w:tr w:rsidR="002050A8" w:rsidTr="00D32DF2" w14:paraId="286C6CBD" w14:textId="77777777">
        <w:tc>
          <w:tcPr>
            <w:tcW w:w="0" w:type="auto"/>
          </w:tcPr>
          <w:p w:rsidR="002050A8" w:rsidP="00D32DF2" w:rsidRDefault="002050A8" w14:paraId="531B92DB" w14:textId="77777777">
            <w:pPr>
              <w:pStyle w:val="Compact"/>
            </w:pPr>
            <w:r>
              <w:t>Output</w:t>
            </w:r>
          </w:p>
        </w:tc>
        <w:tc>
          <w:tcPr>
            <w:tcW w:w="0" w:type="auto"/>
          </w:tcPr>
          <w:p w:rsidR="002050A8" w:rsidP="00D32DF2" w:rsidRDefault="002050A8" w14:paraId="63DDB219" w14:textId="77777777">
            <w:proofErr w:type="spellStart"/>
            <w:r>
              <w:t>PublicationMessage</w:t>
            </w:r>
            <w:proofErr w:type="spellEnd"/>
            <w:r>
              <w:t xml:space="preserve"> [</w:t>
            </w:r>
            <w:proofErr w:type="gramStart"/>
            <w:r>
              <w:t>0..</w:t>
            </w:r>
            <w:proofErr w:type="gramEnd"/>
            <w:r>
              <w:t>1], composed of:</w:t>
            </w:r>
          </w:p>
          <w:p w:rsidRPr="00C36334" w:rsidR="002050A8" w:rsidP="00D32DF2" w:rsidRDefault="002050A8" w14:paraId="4B06616B" w14:textId="77777777">
            <w:pPr>
              <w:pStyle w:val="ListParagraph"/>
              <w:numPr>
                <w:ilvl w:val="0"/>
                <w:numId w:val="3"/>
              </w:numPr>
              <w:rPr>
                <w:bCs/>
              </w:rPr>
            </w:pPr>
            <w:proofErr w:type="spellStart"/>
            <w:r w:rsidRPr="00C36334">
              <w:rPr>
                <w:bCs/>
              </w:rPr>
              <w:t>MessageID</w:t>
            </w:r>
            <w:proofErr w:type="spellEnd"/>
            <w:r w:rsidRPr="00C36334">
              <w:rPr>
                <w:bCs/>
              </w:rPr>
              <w:t xml:space="preserve"> [1]</w:t>
            </w:r>
          </w:p>
          <w:p w:rsidRPr="00C36334" w:rsidR="002050A8" w:rsidP="00D32DF2" w:rsidRDefault="002050A8" w14:paraId="4ED414C5" w14:textId="77777777">
            <w:pPr>
              <w:pStyle w:val="ListParagraph"/>
              <w:numPr>
                <w:ilvl w:val="0"/>
                <w:numId w:val="3"/>
              </w:numPr>
              <w:rPr>
                <w:bCs/>
              </w:rPr>
            </w:pPr>
            <w:proofErr w:type="spellStart"/>
            <w:r w:rsidRPr="00C36334">
              <w:rPr>
                <w:bCs/>
              </w:rPr>
              <w:t>MessageContent</w:t>
            </w:r>
            <w:proofErr w:type="spellEnd"/>
            <w:r w:rsidRPr="00C36334">
              <w:rPr>
                <w:bCs/>
              </w:rPr>
              <w:t xml:space="preserve"> [1]</w:t>
            </w:r>
          </w:p>
          <w:p w:rsidR="002050A8" w:rsidP="00D32DF2" w:rsidRDefault="002050A8" w14:paraId="392DADAC" w14:textId="77777777">
            <w:pPr>
              <w:pStyle w:val="ListParagraph"/>
              <w:numPr>
                <w:ilvl w:val="0"/>
                <w:numId w:val="3"/>
              </w:numPr>
            </w:pPr>
            <w:r>
              <w:rPr>
                <w:bCs/>
              </w:rPr>
              <w:t>T</w:t>
            </w:r>
            <w:r w:rsidRPr="00C36334">
              <w:rPr>
                <w:bCs/>
              </w:rPr>
              <w:t>opic [</w:t>
            </w:r>
            <w:proofErr w:type="gramStart"/>
            <w:r w:rsidRPr="00C36334">
              <w:rPr>
                <w:bCs/>
              </w:rPr>
              <w:t>1..</w:t>
            </w:r>
            <w:proofErr w:type="gramEnd"/>
            <w:r w:rsidRPr="00C36334">
              <w:rPr>
                <w:bCs/>
              </w:rPr>
              <w:t>*]</w:t>
            </w:r>
          </w:p>
        </w:tc>
      </w:tr>
      <w:tr w:rsidR="002050A8" w:rsidTr="00D32DF2" w14:paraId="1868D0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2944C8D" w14:textId="77777777">
            <w:pPr>
              <w:pStyle w:val="Compact"/>
            </w:pPr>
            <w:r>
              <w:t>Faults</w:t>
            </w:r>
          </w:p>
        </w:tc>
        <w:tc>
          <w:tcPr>
            <w:tcW w:w="0" w:type="auto"/>
          </w:tcPr>
          <w:p w:rsidR="002050A8" w:rsidP="00D32DF2" w:rsidRDefault="002050A8" w14:paraId="6E499868" w14:textId="77777777">
            <w:pPr>
              <w:pStyle w:val="Compact"/>
            </w:pPr>
            <w:proofErr w:type="spellStart"/>
            <w:r>
              <w:t>SessionFault</w:t>
            </w:r>
            <w:proofErr w:type="spellEnd"/>
          </w:p>
        </w:tc>
      </w:tr>
    </w:tbl>
    <w:p w:rsidR="002050A8" w:rsidP="002050A8" w:rsidRDefault="002050A8" w14:paraId="08066A79" w14:textId="77777777">
      <w:pPr>
        <w:pStyle w:val="Heading4"/>
      </w:pPr>
      <w:bookmarkStart w:name="remove-publication" w:id="262"/>
      <w:bookmarkStart w:name="_Toc25337058" w:id="263"/>
      <w:bookmarkStart w:name="_Toc25357178" w:id="264"/>
      <w:bookmarkEnd w:id="262"/>
      <w:r>
        <w:t>SOAP Interface</w:t>
      </w:r>
    </w:p>
    <w:p w:rsidR="002050A8" w:rsidP="002050A8" w:rsidRDefault="002050A8" w14:paraId="792F528F" w14:textId="77777777">
      <w:pPr>
        <w:pStyle w:val="BodyText"/>
      </w:pPr>
      <w:r>
        <w:t>The Read Publication general interface is mapped into SOAP 1.1/1.2 as embedded XML schemas in WSDL descriptions according to the following schema types.</w:t>
      </w:r>
    </w:p>
    <w:p w:rsidR="002050A8" w:rsidP="002050A8" w:rsidRDefault="002050A8" w14:paraId="277F3767"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102CBE0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567D4335" w14:textId="77777777">
            <w:pPr>
              <w:pStyle w:val="Compact"/>
              <w:rPr>
                <w:bCs/>
              </w:rPr>
            </w:pPr>
            <w:r w:rsidRPr="00D06798">
              <w:rPr>
                <w:bCs/>
              </w:rPr>
              <w:t>Input</w:t>
            </w:r>
          </w:p>
        </w:tc>
        <w:tc>
          <w:tcPr>
            <w:tcW w:w="4397" w:type="pct"/>
          </w:tcPr>
          <w:p w:rsidRPr="00D06798" w:rsidR="002050A8" w:rsidP="00D32DF2" w:rsidRDefault="002050A8" w14:paraId="1E882B76" w14:textId="77777777">
            <w:pPr>
              <w:rPr>
                <w:bCs/>
              </w:rPr>
            </w:pPr>
            <w:proofErr w:type="spellStart"/>
            <w:r w:rsidRPr="00D06798">
              <w:rPr>
                <w:bCs/>
              </w:rPr>
              <w:t>ReadPublication</w:t>
            </w:r>
            <w:proofErr w:type="spellEnd"/>
            <w:r w:rsidRPr="00D06798">
              <w:rPr>
                <w:bCs/>
              </w:rP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ReadPublication</w:t>
            </w:r>
            <w:proofErr w:type="spellEnd"/>
            <w:r w:rsidR="00397209">
              <w:rPr>
                <w:rStyle w:val="Hyperlink"/>
                <w:bCs/>
              </w:rPr>
              <w:fldChar w:fldCharType="end"/>
            </w:r>
            <w:r w:rsidRPr="00D06798">
              <w:rPr>
                <w:bCs/>
              </w:rPr>
              <w:t>)</w:t>
            </w:r>
          </w:p>
          <w:p w:rsidRPr="00D06798" w:rsidR="002050A8" w:rsidP="00D32DF2" w:rsidRDefault="002050A8" w14:paraId="68F81439"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D06798">
              <w:rPr>
                <w:rStyle w:val="Hyperlink"/>
                <w:bCs/>
              </w:rPr>
              <w:t>xs:string</w:t>
            </w:r>
            <w:proofErr w:type="spellEnd"/>
            <w:r w:rsidR="00397209">
              <w:rPr>
                <w:rStyle w:val="Hyperlink"/>
                <w:bCs/>
              </w:rPr>
              <w:fldChar w:fldCharType="end"/>
            </w:r>
            <w:r w:rsidRPr="00D06798">
              <w:rPr>
                <w:bCs/>
              </w:rPr>
              <w:t>) [1]</w:t>
            </w:r>
          </w:p>
        </w:tc>
      </w:tr>
      <w:tr w:rsidR="002050A8" w:rsidTr="00D32DF2" w14:paraId="4E3011D2" w14:textId="77777777">
        <w:tc>
          <w:tcPr>
            <w:tcW w:w="603" w:type="pct"/>
          </w:tcPr>
          <w:p w:rsidR="002050A8" w:rsidP="00D32DF2" w:rsidRDefault="002050A8" w14:paraId="1F83CF6B" w14:textId="77777777">
            <w:pPr>
              <w:pStyle w:val="Compact"/>
            </w:pPr>
            <w:r>
              <w:t>Output</w:t>
            </w:r>
          </w:p>
        </w:tc>
        <w:tc>
          <w:tcPr>
            <w:tcW w:w="4397" w:type="pct"/>
          </w:tcPr>
          <w:p w:rsidRPr="00957F55" w:rsidR="002050A8" w:rsidP="00D32DF2" w:rsidRDefault="002050A8" w14:paraId="1EB8F56B" w14:textId="77777777">
            <w:pPr>
              <w:rPr>
                <w:bCs/>
              </w:rPr>
            </w:pPr>
            <w:proofErr w:type="spellStart"/>
            <w:r w:rsidRPr="00207E7C">
              <w:t>Read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w:t>
            </w:r>
            <w:r w:rsidRPr="005F6BE3">
              <w:rPr>
                <w:rStyle w:val="Hyperlink"/>
              </w:rPr>
              <w:t>ReadPublicationResponse</w:t>
            </w:r>
            <w:proofErr w:type="spellEnd"/>
            <w:r w:rsidR="00397209">
              <w:rPr>
                <w:rStyle w:val="Hyperlink"/>
              </w:rPr>
              <w:fldChar w:fldCharType="end"/>
            </w:r>
            <w:r w:rsidRPr="00957F55">
              <w:rPr>
                <w:bCs/>
              </w:rPr>
              <w:t>)</w:t>
            </w:r>
          </w:p>
          <w:p w:rsidR="002050A8" w:rsidP="00D32DF2" w:rsidRDefault="002050A8" w14:paraId="38ABD087" w14:textId="77777777">
            <w:pPr>
              <w:pStyle w:val="ListParagraph"/>
              <w:numPr>
                <w:ilvl w:val="0"/>
                <w:numId w:val="3"/>
              </w:numPr>
            </w:pPr>
            <w:proofErr w:type="spellStart"/>
            <w:r>
              <w:t>PublicationMessage</w:t>
            </w:r>
            <w:proofErr w:type="spellEnd"/>
            <w:r>
              <w:t xml:space="preserve"> (</w:t>
            </w:r>
            <w:proofErr w:type="spellStart"/>
            <w:r w:rsidR="00397209">
              <w:fldChar w:fldCharType="begin"/>
            </w:r>
            <w:r w:rsidR="00397209">
              <w:instrText xml:space="preserve"> HYPERLINK "http://www.openoandm.org/isbm/2.0/wsdl/ConsumerPublicationService.wsdl" \h </w:instrText>
            </w:r>
            <w:r w:rsidR="00397209">
              <w:fldChar w:fldCharType="separate"/>
            </w:r>
            <w:r w:rsidRPr="005F6BE3">
              <w:rPr>
                <w:rStyle w:val="Hyperlink"/>
              </w:rPr>
              <w:t>isbm:PublicationMessage</w:t>
            </w:r>
            <w:proofErr w:type="spellEnd"/>
            <w:r w:rsidR="00397209">
              <w:rPr>
                <w:rStyle w:val="Hyperlink"/>
              </w:rPr>
              <w:fldChar w:fldCharType="end"/>
            </w:r>
            <w:r>
              <w:t>) [0..1], composed of:</w:t>
            </w:r>
          </w:p>
          <w:p w:rsidR="002050A8" w:rsidP="00D32DF2" w:rsidRDefault="002050A8" w14:paraId="326BAFE6" w14:textId="77777777">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5F6BE3">
              <w:rPr>
                <w:rStyle w:val="Hyperlink"/>
              </w:rPr>
              <w:t>xs:string</w:t>
            </w:r>
            <w:proofErr w:type="spellEnd"/>
            <w:r w:rsidR="00397209">
              <w:rPr>
                <w:rStyle w:val="Hyperlink"/>
              </w:rPr>
              <w:fldChar w:fldCharType="end"/>
            </w:r>
            <w:r>
              <w:t>) [1]</w:t>
            </w:r>
          </w:p>
          <w:p w:rsidR="002050A8" w:rsidP="00D32DF2" w:rsidRDefault="002050A8" w14:paraId="6847D0C3"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5F6BE3">
              <w:rPr>
                <w:rStyle w:val="Hyperlink"/>
              </w:rPr>
              <w:t>isbm:MessageContent</w:t>
            </w:r>
            <w:proofErr w:type="spellEnd"/>
            <w:proofErr w:type="gramEnd"/>
            <w:r w:rsidR="00397209">
              <w:rPr>
                <w:rStyle w:val="Hyperlink"/>
              </w:rPr>
              <w:fldChar w:fldCharType="end"/>
            </w:r>
            <w:r>
              <w:t>) [1]</w:t>
            </w:r>
          </w:p>
          <w:p w:rsidRPr="00957F55" w:rsidR="002050A8" w:rsidP="00D32DF2" w:rsidRDefault="002050A8" w14:paraId="2620AA40" w14:textId="77777777">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rsidTr="00D32DF2" w14:paraId="7CA2190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5288473" w14:textId="77777777">
            <w:pPr>
              <w:pStyle w:val="Compact"/>
            </w:pPr>
            <w:r>
              <w:t>Faults</w:t>
            </w:r>
          </w:p>
        </w:tc>
        <w:tc>
          <w:tcPr>
            <w:tcW w:w="4397" w:type="pct"/>
          </w:tcPr>
          <w:p w:rsidR="002050A8" w:rsidP="00D32DF2" w:rsidRDefault="002050A8" w14:paraId="1E6DFD7B"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Pr="00D06798" w:rsidR="002050A8" w:rsidP="002050A8" w:rsidRDefault="002050A8" w14:paraId="71A6BDA3" w14:textId="77777777">
      <w:pPr>
        <w:pStyle w:val="Note"/>
        <w:ind w:left="0" w:firstLine="0"/>
      </w:pPr>
      <w:r>
        <w:t>NOTE</w:t>
      </w:r>
      <w:r>
        <w:tab/>
      </w:r>
      <w:r>
        <w:t xml:space="preserve">A no message response is a successful with no </w:t>
      </w:r>
      <w:proofErr w:type="spellStart"/>
      <w:r>
        <w:t>PublicationMessage</w:t>
      </w:r>
      <w:proofErr w:type="spellEnd"/>
      <w:r>
        <w:t xml:space="preserve"> element.</w:t>
      </w:r>
    </w:p>
    <w:p w:rsidR="002050A8" w:rsidP="002050A8" w:rsidRDefault="002050A8" w14:paraId="24C61AEA" w14:textId="77777777">
      <w:pPr>
        <w:pStyle w:val="Heading4"/>
      </w:pPr>
      <w:r>
        <w:t>REST Interface</w:t>
      </w:r>
    </w:p>
    <w:p w:rsidR="002050A8" w:rsidP="002050A8" w:rsidRDefault="002050A8" w14:paraId="5F0350DB" w14:textId="77777777">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rsidR="002050A8" w:rsidP="002050A8" w:rsidRDefault="002050A8" w14:paraId="1D41D733"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787CFD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E979C0" w14:textId="77777777">
            <w:pPr>
              <w:pStyle w:val="Compact"/>
            </w:pPr>
            <w:r w:rsidRPr="003B5061">
              <w:t>HTTP M</w:t>
            </w:r>
            <w:r>
              <w:t>ethod</w:t>
            </w:r>
          </w:p>
        </w:tc>
        <w:tc>
          <w:tcPr>
            <w:tcW w:w="4397" w:type="pct"/>
          </w:tcPr>
          <w:p w:rsidRPr="003B5061" w:rsidR="002050A8" w:rsidP="00D32DF2" w:rsidRDefault="002050A8" w14:paraId="74F07365" w14:textId="77777777">
            <w:pPr>
              <w:rPr>
                <w:bCs/>
              </w:rPr>
            </w:pPr>
            <w:r>
              <w:rPr>
                <w:bCs/>
              </w:rPr>
              <w:t>GET</w:t>
            </w:r>
          </w:p>
        </w:tc>
      </w:tr>
      <w:tr w:rsidR="002050A8" w:rsidTr="00D32DF2" w14:paraId="3102AAF2" w14:textId="77777777">
        <w:tc>
          <w:tcPr>
            <w:tcW w:w="603" w:type="pct"/>
          </w:tcPr>
          <w:p w:rsidRPr="003B5061" w:rsidR="002050A8" w:rsidP="00D32DF2" w:rsidRDefault="002050A8" w14:paraId="403C8BDF" w14:textId="77777777">
            <w:pPr>
              <w:pStyle w:val="Compact"/>
            </w:pPr>
            <w:r>
              <w:t xml:space="preserve">URL </w:t>
            </w:r>
          </w:p>
        </w:tc>
        <w:tc>
          <w:tcPr>
            <w:tcW w:w="4397" w:type="pct"/>
          </w:tcPr>
          <w:p w:rsidRPr="003B5061" w:rsidR="002050A8" w:rsidP="00D32DF2" w:rsidRDefault="002050A8" w14:paraId="6DCEC905" w14:textId="77777777">
            <w:pPr>
              <w:rPr>
                <w:bCs/>
              </w:rPr>
            </w:pPr>
            <w:r w:rsidRPr="002D240C">
              <w:rPr>
                <w:bCs/>
              </w:rPr>
              <w:t>/sessions/{session-id}/publication</w:t>
            </w:r>
          </w:p>
        </w:tc>
      </w:tr>
      <w:tr w:rsidR="002050A8" w:rsidTr="00D32DF2" w14:paraId="06CF600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E64CF91" w14:textId="77777777">
            <w:pPr>
              <w:pStyle w:val="Compact"/>
            </w:pPr>
            <w:r>
              <w:t>HTTP Body</w:t>
            </w:r>
          </w:p>
        </w:tc>
        <w:tc>
          <w:tcPr>
            <w:tcW w:w="4397" w:type="pct"/>
          </w:tcPr>
          <w:p w:rsidRPr="003B5061" w:rsidR="002050A8" w:rsidP="00D32DF2" w:rsidRDefault="002050A8" w14:paraId="0C7BDCB9" w14:textId="77777777">
            <w:r>
              <w:t>N/A</w:t>
            </w:r>
          </w:p>
        </w:tc>
      </w:tr>
      <w:tr w:rsidR="002050A8" w:rsidTr="00D32DF2" w14:paraId="04F662E5" w14:textId="77777777">
        <w:tc>
          <w:tcPr>
            <w:tcW w:w="603" w:type="pct"/>
          </w:tcPr>
          <w:p w:rsidR="002050A8" w:rsidP="00D32DF2" w:rsidRDefault="002050A8" w14:paraId="5CA3B692" w14:textId="77777777">
            <w:pPr>
              <w:pStyle w:val="Compact"/>
            </w:pPr>
            <w:r>
              <w:t>HTTP Response (Success)</w:t>
            </w:r>
          </w:p>
        </w:tc>
        <w:tc>
          <w:tcPr>
            <w:tcW w:w="4397" w:type="pct"/>
          </w:tcPr>
          <w:p w:rsidR="002050A8" w:rsidP="00D32DF2" w:rsidRDefault="002050A8" w14:paraId="0F9FEA90" w14:textId="77777777">
            <w:pPr>
              <w:pStyle w:val="Compact"/>
            </w:pPr>
            <w:r>
              <w:t>200 OK</w:t>
            </w:r>
          </w:p>
        </w:tc>
      </w:tr>
      <w:tr w:rsidR="002050A8" w:rsidTr="00D32DF2" w14:paraId="21F3908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B3C90BA" w14:textId="77777777">
            <w:pPr>
              <w:pStyle w:val="Compact"/>
            </w:pPr>
            <w:r>
              <w:t>Output</w:t>
            </w:r>
          </w:p>
        </w:tc>
        <w:tc>
          <w:tcPr>
            <w:tcW w:w="4397" w:type="pct"/>
          </w:tcPr>
          <w:p w:rsidR="002050A8" w:rsidP="00D32DF2" w:rsidRDefault="002050A8" w14:paraId="5D892FD9"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667E2">
              <w:rPr>
                <w:rStyle w:val="Hyperlink"/>
              </w:rPr>
              <w:t>json:Message</w:t>
            </w:r>
            <w:proofErr w:type="spellEnd"/>
            <w:proofErr w:type="gramEnd"/>
            <w:r w:rsidR="00397209">
              <w:rPr>
                <w:rStyle w:val="Hyperlink"/>
              </w:rPr>
              <w:fldChar w:fldCharType="end"/>
            </w:r>
            <w:r>
              <w:t>)</w:t>
            </w:r>
          </w:p>
          <w:p w:rsidR="002050A8" w:rsidP="00D32DF2" w:rsidRDefault="002050A8" w14:paraId="72FD7078"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667E2">
              <w:rPr>
                <w:rStyle w:val="Hyperlink"/>
              </w:rPr>
              <w:t>json:string</w:t>
            </w:r>
            <w:proofErr w:type="spellEnd"/>
            <w:r w:rsidR="00397209">
              <w:rPr>
                <w:rStyle w:val="Hyperlink"/>
              </w:rPr>
              <w:fldChar w:fldCharType="end"/>
            </w:r>
            <w:r>
              <w:t>) [1]</w:t>
            </w:r>
          </w:p>
          <w:p w:rsidR="002050A8" w:rsidP="00D32DF2" w:rsidRDefault="002050A8" w14:paraId="7FD0A739"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history="1" w:anchor="_MessageContent_1">
              <w:r w:rsidRPr="000667E2">
                <w:rPr>
                  <w:rStyle w:val="Hyperlink"/>
                </w:rPr>
                <w:t>MessageContent</w:t>
              </w:r>
              <w:proofErr w:type="spellEnd"/>
              <w:r w:rsidRPr="000667E2">
                <w:t>) [1]</w:t>
              </w:r>
            </w:hyperlink>
          </w:p>
          <w:p w:rsidR="002050A8" w:rsidP="00D32DF2" w:rsidRDefault="002050A8" w14:paraId="02AC2AD3" w14:textId="77777777">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667E2">
              <w:rPr>
                <w:rStyle w:val="Hyperlink"/>
              </w:rPr>
              <w:t>json</w:t>
            </w:r>
            <w:r>
              <w:rPr>
                <w:rStyle w:val="Hyperlink"/>
              </w:rPr>
              <w:t>:string</w:t>
            </w:r>
            <w:proofErr w:type="spellEnd"/>
            <w:r w:rsidR="00397209">
              <w:rPr>
                <w:rStyle w:val="Hyperlink"/>
              </w:rPr>
              <w:fldChar w:fldCharType="end"/>
            </w:r>
            <w:r>
              <w:t>) [1..*]</w:t>
            </w:r>
          </w:p>
        </w:tc>
      </w:tr>
      <w:tr w:rsidR="002050A8" w:rsidTr="00D32DF2" w14:paraId="1D69F64C" w14:textId="77777777">
        <w:trPr>
          <w:trHeight w:val="972"/>
        </w:trPr>
        <w:tc>
          <w:tcPr>
            <w:tcW w:w="603" w:type="pct"/>
          </w:tcPr>
          <w:p w:rsidR="002050A8" w:rsidP="00D32DF2" w:rsidRDefault="002050A8" w14:paraId="17FC8DDF" w14:textId="77777777">
            <w:pPr>
              <w:pStyle w:val="Compact"/>
            </w:pPr>
            <w:r>
              <w:t>HTTP Response</w:t>
            </w:r>
          </w:p>
          <w:p w:rsidR="002050A8" w:rsidP="00D32DF2" w:rsidRDefault="002050A8" w14:paraId="4EDB7409" w14:textId="77777777">
            <w:pPr>
              <w:pStyle w:val="Compact"/>
            </w:pPr>
            <w:r>
              <w:t>(Error)</w:t>
            </w:r>
          </w:p>
        </w:tc>
        <w:tc>
          <w:tcPr>
            <w:tcW w:w="4397" w:type="pct"/>
          </w:tcPr>
          <w:p w:rsidR="002050A8" w:rsidP="00D32DF2" w:rsidRDefault="002050A8" w14:paraId="53FF56CF"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rsidR="002050A8" w:rsidP="00D32DF2" w:rsidRDefault="002050A8" w14:paraId="05B21F5D"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rsidR="002050A8" w:rsidP="002050A8" w:rsidRDefault="002050A8" w14:paraId="051A8E57"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66D35314" w14:textId="77777777">
      <w:pPr>
        <w:pStyle w:val="Heading3"/>
      </w:pPr>
      <w:bookmarkStart w:name="_Toc32417360" w:id="265"/>
      <w:r>
        <w:t>Remove Publication</w:t>
      </w:r>
      <w:bookmarkEnd w:id="263"/>
      <w:bookmarkEnd w:id="264"/>
      <w:bookmarkEnd w:id="265"/>
    </w:p>
    <w:p w:rsidRPr="009E21ED" w:rsidR="002050A8" w:rsidP="002050A8" w:rsidRDefault="002050A8" w14:paraId="54271E4D" w14:textId="77777777">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7E6895D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BC2495C" w14:textId="77777777">
            <w:pPr>
              <w:pStyle w:val="Compact"/>
            </w:pPr>
            <w:r>
              <w:t>Name</w:t>
            </w:r>
          </w:p>
        </w:tc>
        <w:tc>
          <w:tcPr>
            <w:tcW w:w="0" w:type="auto"/>
          </w:tcPr>
          <w:p w:rsidR="002050A8" w:rsidP="00D32DF2" w:rsidRDefault="002050A8" w14:paraId="67854302" w14:textId="77777777">
            <w:pPr>
              <w:pStyle w:val="Compact"/>
            </w:pPr>
            <w:proofErr w:type="spellStart"/>
            <w:r>
              <w:t>RemovePublication</w:t>
            </w:r>
            <w:proofErr w:type="spellEnd"/>
          </w:p>
        </w:tc>
      </w:tr>
      <w:tr w:rsidR="002050A8" w:rsidTr="00D32DF2" w14:paraId="676F38D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D494B73" w14:textId="77777777">
            <w:pPr>
              <w:pStyle w:val="Compact"/>
            </w:pPr>
            <w:r>
              <w:t>Description</w:t>
            </w:r>
          </w:p>
        </w:tc>
        <w:tc>
          <w:tcPr>
            <w:tcW w:w="0" w:type="auto"/>
          </w:tcPr>
          <w:p w:rsidR="002050A8" w:rsidP="00D32DF2" w:rsidRDefault="002050A8" w14:paraId="4FE03572" w14:textId="77777777">
            <w:pPr>
              <w:pStyle w:val="Compact"/>
            </w:pPr>
            <w:r>
              <w:t>Removes the first, if any, publication message in the subscription queue.</w:t>
            </w:r>
          </w:p>
        </w:tc>
      </w:tr>
      <w:tr w:rsidR="002050A8" w:rsidTr="00D32DF2" w14:paraId="05E6FC31" w14:textId="77777777">
        <w:tc>
          <w:tcPr>
            <w:tcW w:w="0" w:type="auto"/>
          </w:tcPr>
          <w:p w:rsidR="002050A8" w:rsidP="00D32DF2" w:rsidRDefault="002050A8" w14:paraId="30E5906A" w14:textId="77777777">
            <w:pPr>
              <w:pStyle w:val="Compact"/>
            </w:pPr>
            <w:r>
              <w:t>Input</w:t>
            </w:r>
          </w:p>
        </w:tc>
        <w:tc>
          <w:tcPr>
            <w:tcW w:w="0" w:type="auto"/>
          </w:tcPr>
          <w:p w:rsidR="002050A8" w:rsidP="00D32DF2" w:rsidRDefault="002050A8" w14:paraId="71E1FE55" w14:textId="77777777">
            <w:pPr>
              <w:pStyle w:val="Compact"/>
            </w:pPr>
            <w:proofErr w:type="spellStart"/>
            <w:r>
              <w:t>SessionID</w:t>
            </w:r>
            <w:proofErr w:type="spellEnd"/>
            <w:r>
              <w:t xml:space="preserve"> [1]</w:t>
            </w:r>
          </w:p>
        </w:tc>
      </w:tr>
      <w:tr w:rsidR="002050A8" w:rsidTr="00D32DF2" w14:paraId="6ACA30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9659A47" w14:textId="77777777">
            <w:pPr>
              <w:pStyle w:val="Compact"/>
            </w:pPr>
            <w:r>
              <w:t>Behavior</w:t>
            </w:r>
          </w:p>
        </w:tc>
        <w:tc>
          <w:tcPr>
            <w:tcW w:w="0" w:type="auto"/>
          </w:tcPr>
          <w:p w:rsidR="002050A8" w:rsidP="00D32DF2" w:rsidRDefault="002050A8" w14:paraId="19DC4B4B"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2050A8" w:rsidP="00D32DF2" w:rsidRDefault="002050A8" w14:paraId="33414A3F"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08CC643B" w14:textId="77777777">
        <w:tc>
          <w:tcPr>
            <w:tcW w:w="0" w:type="auto"/>
          </w:tcPr>
          <w:p w:rsidR="002050A8" w:rsidP="00D32DF2" w:rsidRDefault="002050A8" w14:paraId="69A4076C" w14:textId="77777777">
            <w:pPr>
              <w:pStyle w:val="Compact"/>
            </w:pPr>
            <w:r>
              <w:t>Output</w:t>
            </w:r>
          </w:p>
        </w:tc>
        <w:tc>
          <w:tcPr>
            <w:tcW w:w="0" w:type="auto"/>
          </w:tcPr>
          <w:p w:rsidR="002050A8" w:rsidP="00D32DF2" w:rsidRDefault="002050A8" w14:paraId="54BD9A11" w14:textId="77777777">
            <w:pPr>
              <w:pStyle w:val="Compact"/>
            </w:pPr>
            <w:r>
              <w:t>N/A</w:t>
            </w:r>
          </w:p>
        </w:tc>
      </w:tr>
      <w:tr w:rsidR="002050A8" w:rsidTr="00D32DF2" w14:paraId="7BD124B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42DEE0C" w14:textId="77777777">
            <w:pPr>
              <w:pStyle w:val="Compact"/>
            </w:pPr>
            <w:r>
              <w:t>Faults</w:t>
            </w:r>
          </w:p>
        </w:tc>
        <w:tc>
          <w:tcPr>
            <w:tcW w:w="0" w:type="auto"/>
          </w:tcPr>
          <w:p w:rsidR="002050A8" w:rsidP="00D32DF2" w:rsidRDefault="002050A8" w14:paraId="11120832" w14:textId="77777777">
            <w:pPr>
              <w:pStyle w:val="Compact"/>
            </w:pPr>
            <w:proofErr w:type="spellStart"/>
            <w:r>
              <w:t>SessionFault</w:t>
            </w:r>
            <w:proofErr w:type="spellEnd"/>
          </w:p>
        </w:tc>
      </w:tr>
    </w:tbl>
    <w:p w:rsidR="002050A8" w:rsidP="002050A8" w:rsidRDefault="002050A8" w14:paraId="217AE71D" w14:textId="77777777">
      <w:pPr>
        <w:pStyle w:val="Heading4"/>
      </w:pPr>
      <w:bookmarkStart w:name="close-subscription-session" w:id="266"/>
      <w:bookmarkStart w:name="_Toc25357179" w:id="267"/>
      <w:bookmarkEnd w:id="266"/>
      <w:r>
        <w:t>SOAP Interface</w:t>
      </w:r>
    </w:p>
    <w:p w:rsidR="002050A8" w:rsidP="002050A8" w:rsidRDefault="002050A8" w14:paraId="0300FA9D" w14:textId="77777777">
      <w:pPr>
        <w:pStyle w:val="BodyText"/>
      </w:pPr>
      <w:r>
        <w:t>The Remove Publication general interface is mapped into SOAP 1.1/1.2 as embedded XML schemas in WSDL descriptions according to the following schema types.</w:t>
      </w:r>
    </w:p>
    <w:p w:rsidR="002050A8" w:rsidP="002050A8" w:rsidRDefault="002050A8" w14:paraId="579AF98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3513EAB"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F648FFB" w14:textId="77777777">
            <w:pPr>
              <w:pStyle w:val="Compact"/>
            </w:pPr>
            <w:r w:rsidRPr="00151DB9">
              <w:rPr>
                <w:b w:val="0"/>
              </w:rPr>
              <w:t>Input</w:t>
            </w:r>
          </w:p>
        </w:tc>
        <w:tc>
          <w:tcPr>
            <w:tcW w:w="4397" w:type="pct"/>
          </w:tcPr>
          <w:p w:rsidRPr="00136178" w:rsidR="002050A8" w:rsidP="00D32DF2" w:rsidRDefault="002050A8" w14:paraId="7FF48764" w14:textId="77777777">
            <w:pPr>
              <w:rPr>
                <w:b w:val="0"/>
              </w:rPr>
            </w:pPr>
            <w:proofErr w:type="spellStart"/>
            <w:r>
              <w:rPr>
                <w:b w:val="0"/>
              </w:rPr>
              <w:t>Remove</w:t>
            </w:r>
            <w:r w:rsidRPr="00E44F38">
              <w:rPr>
                <w:b w:val="0"/>
              </w:rPr>
              <w:t>Publicat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RemovePublication</w:t>
            </w:r>
            <w:proofErr w:type="spellEnd"/>
            <w:r w:rsidR="00397209">
              <w:rPr>
                <w:rStyle w:val="Hyperlink"/>
              </w:rPr>
              <w:fldChar w:fldCharType="end"/>
            </w:r>
            <w:r>
              <w:rPr>
                <w:b w:val="0"/>
              </w:rPr>
              <w:t>)</w:t>
            </w:r>
          </w:p>
          <w:p w:rsidRPr="006C16A7" w:rsidR="002050A8" w:rsidP="00D32DF2" w:rsidRDefault="002050A8" w14:paraId="62FB073B"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rsidTr="00D32DF2" w14:paraId="64C479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EDE16F6" w14:textId="77777777">
            <w:pPr>
              <w:pStyle w:val="Compact"/>
            </w:pPr>
            <w:r>
              <w:t>Output</w:t>
            </w:r>
          </w:p>
        </w:tc>
        <w:tc>
          <w:tcPr>
            <w:tcW w:w="4397" w:type="pct"/>
          </w:tcPr>
          <w:p w:rsidRPr="00957F55" w:rsidR="002050A8" w:rsidP="00D32DF2" w:rsidRDefault="002050A8" w14:paraId="5923CA56" w14:textId="77777777">
            <w:pPr>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RemovePublicationResponse</w:t>
            </w:r>
            <w:proofErr w:type="spellEnd"/>
            <w:r w:rsidR="00397209">
              <w:rPr>
                <w:rStyle w:val="Hyperlink"/>
              </w:rPr>
              <w:fldChar w:fldCharType="end"/>
            </w:r>
            <w:r w:rsidRPr="00957F55">
              <w:rPr>
                <w:bCs/>
              </w:rPr>
              <w:t>)</w:t>
            </w:r>
          </w:p>
          <w:p w:rsidRPr="00957F55" w:rsidR="002050A8" w:rsidP="00D32DF2" w:rsidRDefault="002050A8" w14:paraId="4D161F88" w14:textId="77777777">
            <w:pPr>
              <w:pStyle w:val="ListParagraph"/>
              <w:numPr>
                <w:ilvl w:val="0"/>
                <w:numId w:val="3"/>
              </w:numPr>
            </w:pPr>
            <w:r>
              <w:t>No Content</w:t>
            </w:r>
          </w:p>
        </w:tc>
      </w:tr>
      <w:tr w:rsidR="002050A8" w:rsidTr="00D32DF2" w14:paraId="02CA2E0F" w14:textId="77777777">
        <w:tc>
          <w:tcPr>
            <w:tcW w:w="603" w:type="pct"/>
          </w:tcPr>
          <w:p w:rsidR="002050A8" w:rsidP="00D32DF2" w:rsidRDefault="002050A8" w14:paraId="6076F0B4" w14:textId="77777777">
            <w:pPr>
              <w:pStyle w:val="Compact"/>
            </w:pPr>
            <w:r>
              <w:t>Faults</w:t>
            </w:r>
          </w:p>
        </w:tc>
        <w:tc>
          <w:tcPr>
            <w:tcW w:w="4397" w:type="pct"/>
          </w:tcPr>
          <w:p w:rsidR="002050A8" w:rsidP="00D32DF2" w:rsidRDefault="002050A8" w14:paraId="4DFD203A"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002050A8" w:rsidP="002050A8" w:rsidRDefault="002050A8" w14:paraId="2155B8E3" w14:textId="77777777">
      <w:pPr>
        <w:pStyle w:val="Heading4"/>
      </w:pPr>
      <w:r>
        <w:t>REST Interface</w:t>
      </w:r>
    </w:p>
    <w:p w:rsidR="002050A8" w:rsidP="002050A8" w:rsidRDefault="002050A8" w14:paraId="70A2A239" w14:textId="77777777">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rsidR="002050A8" w:rsidP="002050A8" w:rsidRDefault="002050A8" w14:paraId="2A3659A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FADA7A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21AE3CB" w14:textId="77777777">
            <w:pPr>
              <w:pStyle w:val="Compact"/>
            </w:pPr>
            <w:r w:rsidRPr="003B5061">
              <w:t>HTTP M</w:t>
            </w:r>
            <w:r>
              <w:t>ethod</w:t>
            </w:r>
          </w:p>
        </w:tc>
        <w:tc>
          <w:tcPr>
            <w:tcW w:w="4397" w:type="pct"/>
          </w:tcPr>
          <w:p w:rsidRPr="003B5061" w:rsidR="002050A8" w:rsidP="00D32DF2" w:rsidRDefault="002050A8" w14:paraId="5CA1A116" w14:textId="77777777">
            <w:pPr>
              <w:rPr>
                <w:bCs/>
              </w:rPr>
            </w:pPr>
            <w:r>
              <w:rPr>
                <w:bCs/>
              </w:rPr>
              <w:t>DELETE</w:t>
            </w:r>
          </w:p>
        </w:tc>
      </w:tr>
      <w:tr w:rsidR="002050A8" w:rsidTr="00D32DF2" w14:paraId="7EDBDB2B" w14:textId="77777777">
        <w:tc>
          <w:tcPr>
            <w:tcW w:w="603" w:type="pct"/>
          </w:tcPr>
          <w:p w:rsidRPr="003B5061" w:rsidR="002050A8" w:rsidP="00D32DF2" w:rsidRDefault="002050A8" w14:paraId="0404A5C8" w14:textId="77777777">
            <w:pPr>
              <w:pStyle w:val="Compact"/>
            </w:pPr>
            <w:r>
              <w:t xml:space="preserve">URL </w:t>
            </w:r>
          </w:p>
        </w:tc>
        <w:tc>
          <w:tcPr>
            <w:tcW w:w="4397" w:type="pct"/>
          </w:tcPr>
          <w:p w:rsidRPr="003B5061" w:rsidR="002050A8" w:rsidP="00D32DF2" w:rsidRDefault="002050A8" w14:paraId="41589869" w14:textId="77777777">
            <w:pPr>
              <w:rPr>
                <w:bCs/>
              </w:rPr>
            </w:pPr>
            <w:r w:rsidRPr="002D240C">
              <w:rPr>
                <w:bCs/>
              </w:rPr>
              <w:t>/sessions/{session-id}/publication</w:t>
            </w:r>
          </w:p>
        </w:tc>
      </w:tr>
      <w:tr w:rsidR="002050A8" w:rsidTr="00D32DF2" w14:paraId="649604F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373F775" w14:textId="77777777">
            <w:pPr>
              <w:pStyle w:val="Compact"/>
            </w:pPr>
            <w:r>
              <w:t>HTTP Body</w:t>
            </w:r>
          </w:p>
        </w:tc>
        <w:tc>
          <w:tcPr>
            <w:tcW w:w="4397" w:type="pct"/>
          </w:tcPr>
          <w:p w:rsidRPr="003B5061" w:rsidR="002050A8" w:rsidP="00D32DF2" w:rsidRDefault="002050A8" w14:paraId="22E920A4" w14:textId="77777777">
            <w:r>
              <w:t>N/A</w:t>
            </w:r>
          </w:p>
        </w:tc>
      </w:tr>
      <w:tr w:rsidR="002050A8" w:rsidTr="00D32DF2" w14:paraId="2618AFC7" w14:textId="77777777">
        <w:tc>
          <w:tcPr>
            <w:tcW w:w="603" w:type="pct"/>
          </w:tcPr>
          <w:p w:rsidR="002050A8" w:rsidP="00D32DF2" w:rsidRDefault="002050A8" w14:paraId="6A48C228" w14:textId="77777777">
            <w:pPr>
              <w:pStyle w:val="Compact"/>
            </w:pPr>
            <w:r>
              <w:t>HTTP Response (Success)</w:t>
            </w:r>
          </w:p>
        </w:tc>
        <w:tc>
          <w:tcPr>
            <w:tcW w:w="4397" w:type="pct"/>
          </w:tcPr>
          <w:p w:rsidR="002050A8" w:rsidP="00D32DF2" w:rsidRDefault="002050A8" w14:paraId="044D573F" w14:textId="77777777">
            <w:pPr>
              <w:pStyle w:val="Compact"/>
            </w:pPr>
            <w:r>
              <w:t>204 No Content</w:t>
            </w:r>
          </w:p>
        </w:tc>
      </w:tr>
      <w:tr w:rsidR="002050A8" w:rsidTr="00D32DF2" w14:paraId="51CF76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C1C3F5C" w14:textId="77777777">
            <w:pPr>
              <w:pStyle w:val="Compact"/>
            </w:pPr>
            <w:r>
              <w:t>Output</w:t>
            </w:r>
          </w:p>
        </w:tc>
        <w:tc>
          <w:tcPr>
            <w:tcW w:w="4397" w:type="pct"/>
          </w:tcPr>
          <w:p w:rsidR="002050A8" w:rsidP="00D32DF2" w:rsidRDefault="002050A8" w14:paraId="02B76CA4" w14:textId="77777777">
            <w:r>
              <w:t>N/A</w:t>
            </w:r>
          </w:p>
        </w:tc>
      </w:tr>
      <w:tr w:rsidR="002050A8" w:rsidTr="00D32DF2" w14:paraId="38700E37" w14:textId="77777777">
        <w:trPr>
          <w:trHeight w:val="972"/>
        </w:trPr>
        <w:tc>
          <w:tcPr>
            <w:tcW w:w="603" w:type="pct"/>
          </w:tcPr>
          <w:p w:rsidR="002050A8" w:rsidP="00D32DF2" w:rsidRDefault="002050A8" w14:paraId="1EF7F7E1" w14:textId="77777777">
            <w:pPr>
              <w:pStyle w:val="Compact"/>
            </w:pPr>
            <w:r>
              <w:t>HTTP Response</w:t>
            </w:r>
          </w:p>
          <w:p w:rsidR="002050A8" w:rsidP="00D32DF2" w:rsidRDefault="002050A8" w14:paraId="29ED2491" w14:textId="77777777">
            <w:pPr>
              <w:pStyle w:val="Compact"/>
            </w:pPr>
            <w:r>
              <w:t>(Error)</w:t>
            </w:r>
          </w:p>
        </w:tc>
        <w:tc>
          <w:tcPr>
            <w:tcW w:w="4397" w:type="pct"/>
          </w:tcPr>
          <w:p w:rsidR="002050A8" w:rsidP="00D32DF2" w:rsidRDefault="002050A8" w14:paraId="09A0A080"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rsidR="002050A8" w:rsidP="00D32DF2" w:rsidRDefault="002050A8" w14:paraId="723A0F76"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rsidR="002050A8" w:rsidP="002050A8" w:rsidRDefault="002050A8" w14:paraId="3DDE20A2" w14:textId="77777777">
      <w:pPr>
        <w:pStyle w:val="Heading3"/>
      </w:pPr>
      <w:bookmarkStart w:name="_Toc32417361" w:id="268"/>
      <w:r>
        <w:t>Close Subscription Session</w:t>
      </w:r>
      <w:bookmarkEnd w:id="267"/>
      <w:bookmarkEnd w:id="268"/>
    </w:p>
    <w:p w:rsidRPr="009E21ED" w:rsidR="002050A8" w:rsidP="002050A8" w:rsidRDefault="002050A8" w14:paraId="0D96B9BA" w14:textId="77777777">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4BD3243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A5FC3FF" w14:textId="77777777">
            <w:pPr>
              <w:pStyle w:val="Compact"/>
            </w:pPr>
            <w:r>
              <w:t>Name</w:t>
            </w:r>
          </w:p>
        </w:tc>
        <w:tc>
          <w:tcPr>
            <w:tcW w:w="0" w:type="auto"/>
          </w:tcPr>
          <w:p w:rsidR="002050A8" w:rsidP="00D32DF2" w:rsidRDefault="002050A8" w14:paraId="76EF0D03" w14:textId="77777777">
            <w:pPr>
              <w:pStyle w:val="Compact"/>
            </w:pPr>
            <w:proofErr w:type="spellStart"/>
            <w:r>
              <w:t>CloseSubscriptionSession</w:t>
            </w:r>
            <w:proofErr w:type="spellEnd"/>
          </w:p>
        </w:tc>
      </w:tr>
      <w:tr w:rsidR="002050A8" w:rsidTr="00D32DF2" w14:paraId="5BCD453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E2098F5" w14:textId="77777777">
            <w:pPr>
              <w:pStyle w:val="Compact"/>
            </w:pPr>
            <w:r>
              <w:t>Description</w:t>
            </w:r>
          </w:p>
        </w:tc>
        <w:tc>
          <w:tcPr>
            <w:tcW w:w="0" w:type="auto"/>
          </w:tcPr>
          <w:p w:rsidR="002050A8" w:rsidP="00D32DF2" w:rsidRDefault="002050A8" w14:paraId="4398E671" w14:textId="77777777">
            <w:pPr>
              <w:pStyle w:val="Compact"/>
            </w:pPr>
            <w:r>
              <w:t>Closes a subscription session.</w:t>
            </w:r>
          </w:p>
        </w:tc>
      </w:tr>
      <w:tr w:rsidR="002050A8" w:rsidTr="00D32DF2" w14:paraId="50A41E46" w14:textId="77777777">
        <w:tc>
          <w:tcPr>
            <w:tcW w:w="0" w:type="auto"/>
          </w:tcPr>
          <w:p w:rsidR="002050A8" w:rsidP="00D32DF2" w:rsidRDefault="002050A8" w14:paraId="6CE4D905" w14:textId="77777777">
            <w:pPr>
              <w:pStyle w:val="Compact"/>
            </w:pPr>
            <w:r>
              <w:t>Input</w:t>
            </w:r>
          </w:p>
        </w:tc>
        <w:tc>
          <w:tcPr>
            <w:tcW w:w="0" w:type="auto"/>
          </w:tcPr>
          <w:p w:rsidR="002050A8" w:rsidP="00D32DF2" w:rsidRDefault="002050A8" w14:paraId="22667BB2" w14:textId="77777777">
            <w:pPr>
              <w:pStyle w:val="Compact"/>
            </w:pPr>
            <w:proofErr w:type="spellStart"/>
            <w:r>
              <w:t>SessionID</w:t>
            </w:r>
            <w:proofErr w:type="spellEnd"/>
            <w:r>
              <w:t xml:space="preserve"> [1]</w:t>
            </w:r>
          </w:p>
        </w:tc>
      </w:tr>
      <w:tr w:rsidR="002050A8" w:rsidTr="00D32DF2" w14:paraId="09C617A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32A4FA0" w14:textId="77777777">
            <w:pPr>
              <w:pStyle w:val="Compact"/>
            </w:pPr>
            <w:r>
              <w:t>Behavior</w:t>
            </w:r>
          </w:p>
        </w:tc>
        <w:tc>
          <w:tcPr>
            <w:tcW w:w="0" w:type="auto"/>
          </w:tcPr>
          <w:p w:rsidR="002050A8" w:rsidP="00D32DF2" w:rsidRDefault="002050A8" w14:paraId="493D920E"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rsidR="002050A8" w:rsidP="00D32DF2" w:rsidRDefault="002050A8" w14:paraId="5A18F043"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286FF9D4" w14:textId="77777777">
        <w:tc>
          <w:tcPr>
            <w:tcW w:w="0" w:type="auto"/>
          </w:tcPr>
          <w:p w:rsidR="002050A8" w:rsidP="00D32DF2" w:rsidRDefault="002050A8" w14:paraId="0F853470" w14:textId="77777777">
            <w:pPr>
              <w:pStyle w:val="Compact"/>
            </w:pPr>
            <w:r>
              <w:t>Output</w:t>
            </w:r>
          </w:p>
        </w:tc>
        <w:tc>
          <w:tcPr>
            <w:tcW w:w="0" w:type="auto"/>
          </w:tcPr>
          <w:p w:rsidR="002050A8" w:rsidP="00D32DF2" w:rsidRDefault="002050A8" w14:paraId="043961F7" w14:textId="77777777">
            <w:pPr>
              <w:pStyle w:val="Compact"/>
            </w:pPr>
            <w:r>
              <w:t>N/A</w:t>
            </w:r>
          </w:p>
        </w:tc>
      </w:tr>
      <w:tr w:rsidR="002050A8" w:rsidTr="00D32DF2" w14:paraId="5230E7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ACFFD39" w14:textId="77777777">
            <w:pPr>
              <w:pStyle w:val="Compact"/>
            </w:pPr>
            <w:r>
              <w:t>Faults</w:t>
            </w:r>
          </w:p>
        </w:tc>
        <w:tc>
          <w:tcPr>
            <w:tcW w:w="0" w:type="auto"/>
          </w:tcPr>
          <w:p w:rsidR="002050A8" w:rsidP="00D32DF2" w:rsidRDefault="002050A8" w14:paraId="48327149" w14:textId="77777777">
            <w:pPr>
              <w:pStyle w:val="Compact"/>
            </w:pPr>
            <w:proofErr w:type="spellStart"/>
            <w:r>
              <w:t>SessionFault</w:t>
            </w:r>
            <w:proofErr w:type="spellEnd"/>
          </w:p>
        </w:tc>
      </w:tr>
    </w:tbl>
    <w:p w:rsidR="002050A8" w:rsidP="002050A8" w:rsidRDefault="002050A8" w14:paraId="393B19A5" w14:textId="77777777">
      <w:pPr>
        <w:pStyle w:val="Heading4"/>
      </w:pPr>
      <w:bookmarkStart w:name="provider-request-service" w:id="269"/>
      <w:bookmarkEnd w:id="269"/>
      <w:r>
        <w:t>SOAP Interface</w:t>
      </w:r>
    </w:p>
    <w:p w:rsidR="002050A8" w:rsidP="002050A8" w:rsidRDefault="002050A8" w14:paraId="2B53900E" w14:textId="77777777">
      <w:pPr>
        <w:pStyle w:val="BodyText"/>
      </w:pPr>
      <w:r>
        <w:t>The Close Subscription Session general interface is mapped into SOAP 1.1/1.2 as embedded XML schemas in WSDL descriptions according to the following schema types.</w:t>
      </w:r>
    </w:p>
    <w:p w:rsidR="002050A8" w:rsidP="002050A8" w:rsidRDefault="002050A8" w14:paraId="3FCA3D02"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15DFD70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4C9339FC" w14:textId="77777777">
            <w:pPr>
              <w:pStyle w:val="Compact"/>
            </w:pPr>
            <w:r w:rsidRPr="00151DB9">
              <w:rPr>
                <w:b w:val="0"/>
              </w:rPr>
              <w:t>Input</w:t>
            </w:r>
          </w:p>
        </w:tc>
        <w:tc>
          <w:tcPr>
            <w:tcW w:w="4397" w:type="pct"/>
          </w:tcPr>
          <w:p w:rsidRPr="00136178" w:rsidR="002050A8" w:rsidP="00D32DF2" w:rsidRDefault="002050A8" w14:paraId="47246498" w14:textId="77777777">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CloseSubscriptionSession</w:t>
            </w:r>
            <w:proofErr w:type="spellEnd"/>
            <w:r w:rsidR="00397209">
              <w:rPr>
                <w:rStyle w:val="Hyperlink"/>
              </w:rPr>
              <w:fldChar w:fldCharType="end"/>
            </w:r>
            <w:r>
              <w:rPr>
                <w:b w:val="0"/>
              </w:rPr>
              <w:t>)</w:t>
            </w:r>
          </w:p>
          <w:p w:rsidRPr="00B303C3" w:rsidR="002050A8" w:rsidP="00D32DF2" w:rsidRDefault="002050A8" w14:paraId="5A33F236"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rsidTr="00D32DF2" w14:paraId="2770E9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74950CE" w14:textId="77777777">
            <w:pPr>
              <w:pStyle w:val="Compact"/>
            </w:pPr>
            <w:r>
              <w:t>Output</w:t>
            </w:r>
          </w:p>
        </w:tc>
        <w:tc>
          <w:tcPr>
            <w:tcW w:w="4397" w:type="pct"/>
          </w:tcPr>
          <w:p w:rsidRPr="00957F55" w:rsidR="002050A8" w:rsidP="00D32DF2" w:rsidRDefault="002050A8" w14:paraId="62ADD530" w14:textId="77777777">
            <w:pPr>
              <w:rPr>
                <w:bCs/>
              </w:rPr>
            </w:pPr>
            <w:proofErr w:type="spellStart"/>
            <w:r>
              <w:t>Close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CloseSubscriptionSessionResponse</w:t>
            </w:r>
            <w:proofErr w:type="spellEnd"/>
            <w:r w:rsidR="00397209">
              <w:rPr>
                <w:rStyle w:val="Hyperlink"/>
              </w:rPr>
              <w:fldChar w:fldCharType="end"/>
            </w:r>
            <w:r w:rsidRPr="00957F55">
              <w:rPr>
                <w:bCs/>
              </w:rPr>
              <w:t>)</w:t>
            </w:r>
          </w:p>
          <w:p w:rsidRPr="00957F55" w:rsidR="002050A8" w:rsidP="00D32DF2" w:rsidRDefault="002050A8" w14:paraId="41D870EC" w14:textId="77777777">
            <w:pPr>
              <w:pStyle w:val="ListParagraph"/>
              <w:numPr>
                <w:ilvl w:val="0"/>
                <w:numId w:val="3"/>
              </w:numPr>
            </w:pPr>
            <w:r>
              <w:t>No Content</w:t>
            </w:r>
          </w:p>
        </w:tc>
      </w:tr>
      <w:tr w:rsidR="002050A8" w:rsidTr="00D32DF2" w14:paraId="64E96E8A" w14:textId="77777777">
        <w:tc>
          <w:tcPr>
            <w:tcW w:w="603" w:type="pct"/>
          </w:tcPr>
          <w:p w:rsidR="002050A8" w:rsidP="00D32DF2" w:rsidRDefault="002050A8" w14:paraId="31B8A0D8" w14:textId="77777777">
            <w:pPr>
              <w:pStyle w:val="Compact"/>
            </w:pPr>
            <w:r>
              <w:t>Faults</w:t>
            </w:r>
          </w:p>
        </w:tc>
        <w:tc>
          <w:tcPr>
            <w:tcW w:w="4397" w:type="pct"/>
          </w:tcPr>
          <w:p w:rsidR="002050A8" w:rsidP="00D32DF2" w:rsidRDefault="002050A8" w14:paraId="12FF3D9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rsidR="002050A8" w:rsidP="002050A8" w:rsidRDefault="002050A8" w14:paraId="6A428AEF" w14:textId="77777777">
      <w:pPr>
        <w:pStyle w:val="Heading4"/>
      </w:pPr>
      <w:r>
        <w:t>REST Interface</w:t>
      </w:r>
    </w:p>
    <w:p w:rsidR="002050A8" w:rsidP="002050A8" w:rsidRDefault="002050A8" w14:paraId="15D8D4C2" w14:textId="77777777">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3A66D97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56C6A75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6B16C8B" w14:textId="77777777">
            <w:pPr>
              <w:pStyle w:val="Compact"/>
            </w:pPr>
            <w:r w:rsidRPr="003B5061">
              <w:t>HTTP M</w:t>
            </w:r>
            <w:r>
              <w:t>ethod</w:t>
            </w:r>
          </w:p>
        </w:tc>
        <w:tc>
          <w:tcPr>
            <w:tcW w:w="4397" w:type="pct"/>
          </w:tcPr>
          <w:p w:rsidRPr="003B5061" w:rsidR="002050A8" w:rsidP="00D32DF2" w:rsidRDefault="002050A8" w14:paraId="2F9DE0D2" w14:textId="77777777">
            <w:pPr>
              <w:rPr>
                <w:bCs/>
              </w:rPr>
            </w:pPr>
            <w:r>
              <w:rPr>
                <w:bCs/>
              </w:rPr>
              <w:t>DELETE</w:t>
            </w:r>
          </w:p>
        </w:tc>
      </w:tr>
      <w:tr w:rsidR="002050A8" w:rsidTr="00D32DF2" w14:paraId="457E610C" w14:textId="77777777">
        <w:tc>
          <w:tcPr>
            <w:tcW w:w="603" w:type="pct"/>
          </w:tcPr>
          <w:p w:rsidRPr="003B5061" w:rsidR="002050A8" w:rsidP="00D32DF2" w:rsidRDefault="002050A8" w14:paraId="1E0E8049" w14:textId="77777777">
            <w:pPr>
              <w:pStyle w:val="Compact"/>
            </w:pPr>
            <w:r>
              <w:t xml:space="preserve">URL </w:t>
            </w:r>
          </w:p>
        </w:tc>
        <w:tc>
          <w:tcPr>
            <w:tcW w:w="4397" w:type="pct"/>
          </w:tcPr>
          <w:p w:rsidRPr="003B5061" w:rsidR="002050A8" w:rsidP="00D32DF2" w:rsidRDefault="002050A8" w14:paraId="2D5C3588" w14:textId="77777777">
            <w:pPr>
              <w:rPr>
                <w:bCs/>
              </w:rPr>
            </w:pPr>
            <w:r w:rsidRPr="002D240C">
              <w:rPr>
                <w:bCs/>
              </w:rPr>
              <w:t>/sessions/{session-id}</w:t>
            </w:r>
          </w:p>
        </w:tc>
      </w:tr>
      <w:tr w:rsidR="002050A8" w:rsidTr="00D32DF2" w14:paraId="316E273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C5DDD82" w14:textId="77777777">
            <w:pPr>
              <w:pStyle w:val="Compact"/>
            </w:pPr>
            <w:r w:rsidRPr="00B303C3">
              <w:t xml:space="preserve">HTTP </w:t>
            </w:r>
            <w:r>
              <w:t>Body</w:t>
            </w:r>
          </w:p>
        </w:tc>
        <w:tc>
          <w:tcPr>
            <w:tcW w:w="4397" w:type="pct"/>
          </w:tcPr>
          <w:p w:rsidRPr="003B5061" w:rsidR="002050A8" w:rsidP="00D32DF2" w:rsidRDefault="002050A8" w14:paraId="58077707" w14:textId="77777777">
            <w:r>
              <w:t>N/A</w:t>
            </w:r>
          </w:p>
        </w:tc>
      </w:tr>
      <w:tr w:rsidR="002050A8" w:rsidTr="00D32DF2" w14:paraId="746EE254" w14:textId="77777777">
        <w:tc>
          <w:tcPr>
            <w:tcW w:w="603" w:type="pct"/>
          </w:tcPr>
          <w:p w:rsidR="002050A8" w:rsidP="00D32DF2" w:rsidRDefault="002050A8" w14:paraId="69E3B42F" w14:textId="77777777">
            <w:pPr>
              <w:pStyle w:val="Compact"/>
            </w:pPr>
            <w:r>
              <w:t>HTTP Response (Success)</w:t>
            </w:r>
          </w:p>
        </w:tc>
        <w:tc>
          <w:tcPr>
            <w:tcW w:w="4397" w:type="pct"/>
          </w:tcPr>
          <w:p w:rsidR="002050A8" w:rsidP="00D32DF2" w:rsidRDefault="002050A8" w14:paraId="5F84604A" w14:textId="77777777">
            <w:pPr>
              <w:pStyle w:val="Compact"/>
            </w:pPr>
            <w:r>
              <w:t>204 No Content</w:t>
            </w:r>
          </w:p>
        </w:tc>
      </w:tr>
      <w:tr w:rsidR="002050A8" w:rsidTr="00D32DF2" w14:paraId="6AF356B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CED9C7C" w14:textId="77777777">
            <w:pPr>
              <w:pStyle w:val="Compact"/>
            </w:pPr>
            <w:r>
              <w:t>Output</w:t>
            </w:r>
          </w:p>
        </w:tc>
        <w:tc>
          <w:tcPr>
            <w:tcW w:w="4397" w:type="pct"/>
          </w:tcPr>
          <w:p w:rsidR="002050A8" w:rsidP="00D32DF2" w:rsidRDefault="002050A8" w14:paraId="22993783" w14:textId="77777777">
            <w:r>
              <w:t>N/A</w:t>
            </w:r>
          </w:p>
        </w:tc>
      </w:tr>
      <w:tr w:rsidR="002050A8" w:rsidTr="00D32DF2" w14:paraId="3500CD4F" w14:textId="77777777">
        <w:trPr>
          <w:trHeight w:val="972"/>
        </w:trPr>
        <w:tc>
          <w:tcPr>
            <w:tcW w:w="603" w:type="pct"/>
          </w:tcPr>
          <w:p w:rsidR="002050A8" w:rsidP="00D32DF2" w:rsidRDefault="002050A8" w14:paraId="14534257" w14:textId="77777777">
            <w:pPr>
              <w:pStyle w:val="Compact"/>
            </w:pPr>
            <w:r>
              <w:t>HTTP Response</w:t>
            </w:r>
          </w:p>
          <w:p w:rsidR="002050A8" w:rsidP="00D32DF2" w:rsidRDefault="002050A8" w14:paraId="5924C790" w14:textId="77777777">
            <w:pPr>
              <w:pStyle w:val="Compact"/>
            </w:pPr>
            <w:r>
              <w:t>(Error)</w:t>
            </w:r>
          </w:p>
        </w:tc>
        <w:tc>
          <w:tcPr>
            <w:tcW w:w="4397" w:type="pct"/>
          </w:tcPr>
          <w:p w:rsidR="002050A8" w:rsidP="00D32DF2" w:rsidRDefault="002050A8" w14:paraId="7308D5D9"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tc>
      </w:tr>
    </w:tbl>
    <w:p w:rsidR="002050A8" w:rsidP="002050A8" w:rsidRDefault="002050A8" w14:paraId="7AD123B1" w14:textId="77777777">
      <w:pPr>
        <w:pStyle w:val="Heading2"/>
      </w:pPr>
      <w:bookmarkStart w:name="_Toc25357183" w:id="270"/>
      <w:bookmarkStart w:name="_Toc25358160" w:id="271"/>
      <w:bookmarkStart w:name="_Toc25357184" w:id="272"/>
      <w:bookmarkStart w:name="_Toc32417362" w:id="273"/>
      <w:bookmarkEnd w:id="270"/>
      <w:bookmarkEnd w:id="271"/>
      <w:r>
        <w:t>Provider Request Service</w:t>
      </w:r>
      <w:bookmarkEnd w:id="272"/>
      <w:bookmarkEnd w:id="273"/>
    </w:p>
    <w:p w:rsidR="002050A8" w:rsidP="002050A8" w:rsidRDefault="002050A8" w14:paraId="44532EE4" w14:textId="77777777">
      <w:pPr>
        <w:pStyle w:val="BodyText"/>
      </w:pPr>
      <w:bookmarkStart w:name="_Toc25357185" w:id="274"/>
      <w:r>
        <w:t xml:space="preserve">The Provider Request Service for SOAP Interface is </w:t>
      </w:r>
      <w:hyperlink r:id="rId63">
        <w:r>
          <w:rPr>
            <w:rStyle w:val="Hyperlink"/>
          </w:rPr>
          <w:t>available as a WSDL description</w:t>
        </w:r>
      </w:hyperlink>
      <w:r>
        <w:t xml:space="preserve"> and for REST Interface is </w:t>
      </w:r>
      <w:hyperlink w:history="1" r:id="rId64">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2050A8" w:rsidP="002050A8" w:rsidRDefault="002050A8" w14:paraId="463AC8C1" w14:textId="77777777">
      <w:pPr>
        <w:pStyle w:val="Heading3"/>
      </w:pPr>
      <w:bookmarkStart w:name="open-provider-request-session" w:id="275"/>
      <w:bookmarkStart w:name="_Toc32417363" w:id="276"/>
      <w:bookmarkEnd w:id="275"/>
      <w:r>
        <w:t>Open Provider Request Session</w:t>
      </w:r>
      <w:bookmarkEnd w:id="274"/>
      <w:bookmarkEnd w:id="276"/>
    </w:p>
    <w:p w:rsidRPr="00BB2C5F" w:rsidR="002050A8" w:rsidP="002050A8" w:rsidRDefault="002050A8" w14:paraId="58346B7B" w14:textId="77777777">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285FAAA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E0C1F94" w14:textId="77777777">
            <w:pPr>
              <w:pStyle w:val="Compact"/>
            </w:pPr>
            <w:r>
              <w:t>Name</w:t>
            </w:r>
          </w:p>
        </w:tc>
        <w:tc>
          <w:tcPr>
            <w:tcW w:w="0" w:type="auto"/>
          </w:tcPr>
          <w:p w:rsidR="002050A8" w:rsidP="00D32DF2" w:rsidRDefault="002050A8" w14:paraId="62245F0F" w14:textId="77777777">
            <w:pPr>
              <w:pStyle w:val="Compact"/>
            </w:pPr>
            <w:proofErr w:type="spellStart"/>
            <w:r>
              <w:t>OpenProviderRequestSession</w:t>
            </w:r>
            <w:proofErr w:type="spellEnd"/>
          </w:p>
        </w:tc>
      </w:tr>
      <w:tr w:rsidR="002050A8" w:rsidTr="00D32DF2" w14:paraId="145F400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9237BB9" w14:textId="77777777">
            <w:pPr>
              <w:pStyle w:val="Compact"/>
            </w:pPr>
            <w:r>
              <w:t>Description</w:t>
            </w:r>
          </w:p>
        </w:tc>
        <w:tc>
          <w:tcPr>
            <w:tcW w:w="0" w:type="auto"/>
          </w:tcPr>
          <w:p w:rsidR="002050A8" w:rsidP="00D32DF2" w:rsidRDefault="002050A8" w14:paraId="614E4FFB" w14:textId="77777777">
            <w:pPr>
              <w:pStyle w:val="Compact"/>
            </w:pPr>
            <w:r>
              <w:t>Opens a provider request session for a channel for reading requests and posting responses.</w:t>
            </w:r>
          </w:p>
        </w:tc>
      </w:tr>
      <w:tr w:rsidR="002050A8" w:rsidTr="00D32DF2" w14:paraId="7235B03D" w14:textId="77777777">
        <w:tc>
          <w:tcPr>
            <w:tcW w:w="0" w:type="auto"/>
          </w:tcPr>
          <w:p w:rsidR="002050A8" w:rsidP="00D32DF2" w:rsidRDefault="002050A8" w14:paraId="252913D5" w14:textId="77777777">
            <w:pPr>
              <w:pStyle w:val="Compact"/>
            </w:pPr>
            <w:r>
              <w:t>Input</w:t>
            </w:r>
          </w:p>
        </w:tc>
        <w:tc>
          <w:tcPr>
            <w:tcW w:w="0" w:type="auto"/>
          </w:tcPr>
          <w:p w:rsidR="002050A8" w:rsidP="00D32DF2" w:rsidRDefault="002050A8" w14:paraId="33EA9571" w14:textId="77777777">
            <w:proofErr w:type="spellStart"/>
            <w:r>
              <w:t>ChannelURI</w:t>
            </w:r>
            <w:proofErr w:type="spellEnd"/>
            <w:r>
              <w:t xml:space="preserve"> [1]</w:t>
            </w:r>
          </w:p>
          <w:p w:rsidR="002050A8" w:rsidP="00D32DF2" w:rsidRDefault="002050A8" w14:paraId="4973D955" w14:textId="77777777">
            <w:r>
              <w:t>Topic [</w:t>
            </w:r>
            <w:proofErr w:type="gramStart"/>
            <w:r>
              <w:t>1..</w:t>
            </w:r>
            <w:proofErr w:type="gramEnd"/>
            <w:r>
              <w:t>*]</w:t>
            </w:r>
          </w:p>
          <w:p w:rsidR="002050A8" w:rsidP="00D32DF2" w:rsidRDefault="002050A8" w14:paraId="7C655E14" w14:textId="77777777">
            <w:proofErr w:type="spellStart"/>
            <w:r>
              <w:t>ListenerURL</w:t>
            </w:r>
            <w:proofErr w:type="spellEnd"/>
            <w:r>
              <w:t xml:space="preserve"> [</w:t>
            </w:r>
            <w:proofErr w:type="gramStart"/>
            <w:r>
              <w:t>0..</w:t>
            </w:r>
            <w:proofErr w:type="gramEnd"/>
            <w:r>
              <w:t>1]</w:t>
            </w:r>
          </w:p>
          <w:p w:rsidR="002050A8" w:rsidP="00D32DF2" w:rsidRDefault="002050A8" w14:paraId="57D71B0D" w14:textId="77777777">
            <w:proofErr w:type="spellStart"/>
            <w:r>
              <w:t>FilterExpression</w:t>
            </w:r>
            <w:proofErr w:type="spellEnd"/>
            <w:r>
              <w:t xml:space="preserve"> [</w:t>
            </w:r>
            <w:proofErr w:type="gramStart"/>
            <w:r>
              <w:t>0..</w:t>
            </w:r>
            <w:proofErr w:type="gramEnd"/>
            <w:r>
              <w:t>1]</w:t>
            </w:r>
          </w:p>
        </w:tc>
      </w:tr>
      <w:tr w:rsidR="002050A8" w:rsidTr="00D32DF2" w14:paraId="32E7F28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0B7114B" w14:textId="77777777">
            <w:pPr>
              <w:pStyle w:val="Compact"/>
            </w:pPr>
            <w:r>
              <w:t>Behavior</w:t>
            </w:r>
          </w:p>
        </w:tc>
        <w:tc>
          <w:tcPr>
            <w:tcW w:w="0" w:type="auto"/>
          </w:tcPr>
          <w:p w:rsidR="002050A8" w:rsidP="00D32DF2" w:rsidRDefault="002050A8" w14:paraId="5A1F2AE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78BDFD1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2BA444E3" w14:textId="77777777">
            <w:r>
              <w:t xml:space="preserve">If the channel type is not a Request type, then an </w:t>
            </w:r>
            <w:proofErr w:type="spellStart"/>
            <w:r>
              <w:t>OperationFault</w:t>
            </w:r>
            <w:proofErr w:type="spellEnd"/>
            <w:r>
              <w:t xml:space="preserve"> is returned.</w:t>
            </w:r>
          </w:p>
          <w:p w:rsidR="002050A8" w:rsidP="00D32DF2" w:rsidRDefault="002050A8" w14:paraId="57F37BF9" w14:textId="77777777">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rsidTr="00D32DF2" w14:paraId="77916E6A" w14:textId="77777777">
        <w:tc>
          <w:tcPr>
            <w:tcW w:w="0" w:type="auto"/>
          </w:tcPr>
          <w:p w:rsidR="002050A8" w:rsidP="00D32DF2" w:rsidRDefault="002050A8" w14:paraId="0750BEB4" w14:textId="77777777">
            <w:pPr>
              <w:pStyle w:val="Compact"/>
            </w:pPr>
            <w:r>
              <w:t>Output</w:t>
            </w:r>
          </w:p>
        </w:tc>
        <w:tc>
          <w:tcPr>
            <w:tcW w:w="0" w:type="auto"/>
          </w:tcPr>
          <w:p w:rsidR="002050A8" w:rsidP="00D32DF2" w:rsidRDefault="002050A8" w14:paraId="3FB0AAB3" w14:textId="77777777">
            <w:pPr>
              <w:pStyle w:val="Compact"/>
            </w:pPr>
            <w:proofErr w:type="spellStart"/>
            <w:r>
              <w:t>SessionID</w:t>
            </w:r>
            <w:proofErr w:type="spellEnd"/>
            <w:r>
              <w:t xml:space="preserve"> [1]</w:t>
            </w:r>
          </w:p>
        </w:tc>
      </w:tr>
      <w:tr w:rsidR="002050A8" w:rsidTr="00D32DF2" w14:paraId="62E90F2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145CD19" w14:textId="77777777">
            <w:pPr>
              <w:pStyle w:val="Compact"/>
            </w:pPr>
            <w:r>
              <w:t>Faults</w:t>
            </w:r>
          </w:p>
        </w:tc>
        <w:tc>
          <w:tcPr>
            <w:tcW w:w="0" w:type="auto"/>
          </w:tcPr>
          <w:p w:rsidR="002050A8" w:rsidP="00D32DF2" w:rsidRDefault="002050A8" w14:paraId="0DDA03D7" w14:textId="77777777">
            <w:proofErr w:type="spellStart"/>
            <w:r>
              <w:t>ChannelFault</w:t>
            </w:r>
            <w:proofErr w:type="spellEnd"/>
          </w:p>
          <w:p w:rsidR="002050A8" w:rsidP="00D32DF2" w:rsidRDefault="002050A8" w14:paraId="7FD1F4B7" w14:textId="77777777">
            <w:proofErr w:type="spellStart"/>
            <w:r>
              <w:t>NamespaceFault</w:t>
            </w:r>
            <w:proofErr w:type="spellEnd"/>
          </w:p>
          <w:p w:rsidR="002050A8" w:rsidP="00D32DF2" w:rsidRDefault="002050A8" w14:paraId="34A617BA" w14:textId="77777777">
            <w:proofErr w:type="spellStart"/>
            <w:r>
              <w:t>OperationFault</w:t>
            </w:r>
            <w:proofErr w:type="spellEnd"/>
          </w:p>
        </w:tc>
      </w:tr>
    </w:tbl>
    <w:p w:rsidR="002050A8" w:rsidP="002050A8" w:rsidRDefault="002050A8" w14:paraId="21F79ADF" w14:textId="77777777">
      <w:pPr>
        <w:pStyle w:val="Heading4"/>
      </w:pPr>
      <w:bookmarkStart w:name="read-request" w:id="277"/>
      <w:bookmarkStart w:name="_Toc25357186" w:id="278"/>
      <w:bookmarkEnd w:id="277"/>
      <w:r>
        <w:t>SOAP Interface</w:t>
      </w:r>
    </w:p>
    <w:p w:rsidR="002050A8" w:rsidP="002050A8" w:rsidRDefault="002050A8" w14:paraId="32FD23F8" w14:textId="77777777">
      <w:pPr>
        <w:pStyle w:val="BodyText"/>
      </w:pPr>
      <w:r>
        <w:t>The Open Provider Request Session general interface is mapped into SOAP 1.1/1.2 as embedded XML schemas in WSDL descriptions according to the following schema types.</w:t>
      </w:r>
    </w:p>
    <w:p w:rsidR="002050A8" w:rsidP="002050A8" w:rsidRDefault="002050A8" w14:paraId="3459BB75"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21E9FE7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71795397" w14:textId="77777777">
            <w:pPr>
              <w:pStyle w:val="Compact"/>
            </w:pPr>
            <w:r w:rsidRPr="00151DB9">
              <w:rPr>
                <w:b w:val="0"/>
              </w:rPr>
              <w:t>Input</w:t>
            </w:r>
          </w:p>
        </w:tc>
        <w:tc>
          <w:tcPr>
            <w:tcW w:w="4397" w:type="pct"/>
          </w:tcPr>
          <w:p w:rsidRPr="00136178" w:rsidR="002050A8" w:rsidP="00D32DF2" w:rsidRDefault="002050A8" w14:paraId="5688AAC2" w14:textId="77777777">
            <w:pPr>
              <w:rPr>
                <w:b w:val="0"/>
              </w:rPr>
            </w:pPr>
            <w:proofErr w:type="spellStart"/>
            <w:r w:rsidRPr="006A0154">
              <w:rPr>
                <w:b w:val="0"/>
              </w:rPr>
              <w:t>OpenProvider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 w:val="0"/>
                <w:bCs w:val="0"/>
              </w:rPr>
              <w:t>isbm:OpenProviderRequestSession</w:t>
            </w:r>
            <w:proofErr w:type="spellEnd"/>
            <w:r w:rsidR="00397209">
              <w:rPr>
                <w:rStyle w:val="Hyperlink"/>
              </w:rPr>
              <w:fldChar w:fldCharType="end"/>
            </w:r>
            <w:r>
              <w:rPr>
                <w:b w:val="0"/>
              </w:rPr>
              <w:t>)</w:t>
            </w:r>
          </w:p>
          <w:p w:rsidRPr="006A0154" w:rsidR="002050A8" w:rsidP="00D32DF2" w:rsidRDefault="002050A8" w14:paraId="540BCBB0" w14:textId="77777777">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1]</w:t>
            </w:r>
          </w:p>
          <w:p w:rsidRPr="006A0154" w:rsidR="002050A8" w:rsidP="00D32DF2" w:rsidRDefault="002050A8" w14:paraId="6391F866" w14:textId="77777777">
            <w:pPr>
              <w:pStyle w:val="ListParagraph"/>
              <w:numPr>
                <w:ilvl w:val="0"/>
                <w:numId w:val="3"/>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rsidRPr="006A0154" w:rsidR="002050A8" w:rsidP="00D32DF2" w:rsidRDefault="002050A8" w14:paraId="71F35C9C" w14:textId="77777777">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proofErr w:type="gramStart"/>
            <w:r w:rsidRPr="00727C15">
              <w:rPr>
                <w:rStyle w:val="Hyperlink"/>
                <w:b w:val="0"/>
                <w:bCs w:val="0"/>
              </w:rPr>
              <w:t>xs:string</w:t>
            </w:r>
            <w:proofErr w:type="spellEnd"/>
            <w:proofErr w:type="gramEnd"/>
            <w:r w:rsidRPr="006A0154">
              <w:rPr>
                <w:b w:val="0"/>
              </w:rPr>
              <w:t>) [0..1]</w:t>
            </w:r>
          </w:p>
          <w:p w:rsidRPr="00B303C3" w:rsidR="002050A8" w:rsidP="00D32DF2" w:rsidRDefault="002050A8" w14:paraId="2034BAAB" w14:textId="77777777">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rsidTr="00D32DF2" w14:paraId="5BE09E1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8D44552" w14:textId="77777777">
            <w:pPr>
              <w:pStyle w:val="Compact"/>
            </w:pPr>
            <w:r>
              <w:t>Output</w:t>
            </w:r>
          </w:p>
        </w:tc>
        <w:tc>
          <w:tcPr>
            <w:tcW w:w="4397" w:type="pct"/>
          </w:tcPr>
          <w:p w:rsidRPr="00957F55" w:rsidR="002050A8" w:rsidP="00D32DF2" w:rsidRDefault="002050A8" w14:paraId="72741AB3" w14:textId="77777777">
            <w:pPr>
              <w:rPr>
                <w:bCs/>
              </w:rPr>
            </w:pPr>
            <w:proofErr w:type="spellStart"/>
            <w:r w:rsidRPr="0034236E">
              <w:t>OpenProviderRequestSession</w:t>
            </w:r>
            <w:r>
              <w:t>Response</w:t>
            </w:r>
            <w:proofErr w:type="spellEnd"/>
            <w:r w:rsidRPr="0034236E">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Cs/>
              </w:rPr>
              <w:t>isbm:</w:t>
            </w:r>
            <w:r w:rsidRPr="00815CEE">
              <w:rPr>
                <w:rStyle w:val="Hyperlink"/>
              </w:rPr>
              <w:t>OpenProviderRequestSessionResponse</w:t>
            </w:r>
            <w:proofErr w:type="spellEnd"/>
            <w:r w:rsidR="00397209">
              <w:rPr>
                <w:rStyle w:val="Hyperlink"/>
              </w:rPr>
              <w:fldChar w:fldCharType="end"/>
            </w:r>
            <w:r w:rsidRPr="00957F55">
              <w:rPr>
                <w:bCs/>
              </w:rPr>
              <w:t>)</w:t>
            </w:r>
          </w:p>
          <w:p w:rsidRPr="00957F55" w:rsidR="002050A8" w:rsidP="00D32DF2" w:rsidRDefault="002050A8" w14:paraId="6B3142E8"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rsidTr="00D32DF2" w14:paraId="46A74D97" w14:textId="77777777">
        <w:tc>
          <w:tcPr>
            <w:tcW w:w="603" w:type="pct"/>
          </w:tcPr>
          <w:p w:rsidR="002050A8" w:rsidP="00D32DF2" w:rsidRDefault="002050A8" w14:paraId="531EA4A9" w14:textId="77777777">
            <w:pPr>
              <w:pStyle w:val="Compact"/>
            </w:pPr>
            <w:r>
              <w:t>Faults</w:t>
            </w:r>
          </w:p>
        </w:tc>
        <w:tc>
          <w:tcPr>
            <w:tcW w:w="4397" w:type="pct"/>
          </w:tcPr>
          <w:p w:rsidR="002050A8" w:rsidP="00D32DF2" w:rsidRDefault="002050A8" w14:paraId="599FD756"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ChannelFault</w:t>
            </w:r>
            <w:proofErr w:type="spellEnd"/>
            <w:r w:rsidR="00397209">
              <w:rPr>
                <w:rStyle w:val="Hyperlink"/>
              </w:rPr>
              <w:fldChar w:fldCharType="end"/>
            </w:r>
            <w:r>
              <w:t>)</w:t>
            </w:r>
          </w:p>
          <w:p w:rsidR="002050A8" w:rsidP="00D32DF2" w:rsidRDefault="002050A8" w14:paraId="6414E651" w14:textId="77777777">
            <w:proofErr w:type="spellStart"/>
            <w:r>
              <w:t>Namespace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NamespaceFault</w:t>
            </w:r>
            <w:proofErr w:type="spellEnd"/>
            <w:r w:rsidR="00397209">
              <w:rPr>
                <w:rStyle w:val="Hyperlink"/>
              </w:rPr>
              <w:fldChar w:fldCharType="end"/>
            </w:r>
            <w:r>
              <w:t>)</w:t>
            </w:r>
          </w:p>
          <w:p w:rsidR="002050A8" w:rsidP="00D32DF2" w:rsidRDefault="002050A8" w14:paraId="10D496BB"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OperationFault</w:t>
            </w:r>
            <w:proofErr w:type="spellEnd"/>
            <w:r w:rsidR="00397209">
              <w:rPr>
                <w:rStyle w:val="Hyperlink"/>
              </w:rPr>
              <w:fldChar w:fldCharType="end"/>
            </w:r>
            <w:r>
              <w:t>)</w:t>
            </w:r>
          </w:p>
        </w:tc>
      </w:tr>
    </w:tbl>
    <w:p w:rsidR="002050A8" w:rsidP="002050A8" w:rsidRDefault="002050A8" w14:paraId="1B58628A" w14:textId="77777777">
      <w:pPr>
        <w:pStyle w:val="Heading4"/>
      </w:pPr>
      <w:r>
        <w:t>REST Interface</w:t>
      </w:r>
    </w:p>
    <w:p w:rsidR="002050A8" w:rsidP="002050A8" w:rsidRDefault="002050A8" w14:paraId="28C902F4" w14:textId="77777777">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428314A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B7EF3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39BCCFA5" w14:textId="77777777">
            <w:pPr>
              <w:pStyle w:val="Compact"/>
            </w:pPr>
            <w:r w:rsidRPr="003B5061">
              <w:t>HTTP M</w:t>
            </w:r>
            <w:r>
              <w:t>ethod</w:t>
            </w:r>
          </w:p>
        </w:tc>
        <w:tc>
          <w:tcPr>
            <w:tcW w:w="4397" w:type="pct"/>
          </w:tcPr>
          <w:p w:rsidRPr="003B5061" w:rsidR="002050A8" w:rsidP="00D32DF2" w:rsidRDefault="002050A8" w14:paraId="1B76B985" w14:textId="77777777">
            <w:pPr>
              <w:rPr>
                <w:bCs/>
              </w:rPr>
            </w:pPr>
            <w:r>
              <w:rPr>
                <w:bCs/>
              </w:rPr>
              <w:t>POST</w:t>
            </w:r>
          </w:p>
        </w:tc>
      </w:tr>
      <w:tr w:rsidR="002050A8" w:rsidTr="00D32DF2" w14:paraId="3E1227AB" w14:textId="77777777">
        <w:tc>
          <w:tcPr>
            <w:tcW w:w="603" w:type="pct"/>
          </w:tcPr>
          <w:p w:rsidRPr="003B5061" w:rsidR="002050A8" w:rsidP="00D32DF2" w:rsidRDefault="002050A8" w14:paraId="0F611143" w14:textId="77777777">
            <w:pPr>
              <w:pStyle w:val="Compact"/>
            </w:pPr>
            <w:r>
              <w:t xml:space="preserve">URL </w:t>
            </w:r>
          </w:p>
        </w:tc>
        <w:tc>
          <w:tcPr>
            <w:tcW w:w="4397" w:type="pct"/>
          </w:tcPr>
          <w:p w:rsidRPr="003B5061" w:rsidR="002050A8" w:rsidP="00D32DF2" w:rsidRDefault="002050A8" w14:paraId="19DFE99F" w14:textId="77777777">
            <w:pPr>
              <w:rPr>
                <w:bCs/>
              </w:rPr>
            </w:pPr>
            <w:r w:rsidRPr="00E13819">
              <w:rPr>
                <w:bCs/>
              </w:rPr>
              <w:t>/channels/{channel-id}/provider-request-sessions</w:t>
            </w:r>
          </w:p>
        </w:tc>
      </w:tr>
      <w:tr w:rsidR="002050A8" w:rsidTr="00D32DF2" w14:paraId="434A20C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98899B8" w14:textId="77777777">
            <w:pPr>
              <w:pStyle w:val="Compact"/>
            </w:pPr>
            <w:r w:rsidRPr="00B303C3">
              <w:t xml:space="preserve">HTTP </w:t>
            </w:r>
            <w:r>
              <w:t>Body</w:t>
            </w:r>
          </w:p>
        </w:tc>
        <w:tc>
          <w:tcPr>
            <w:tcW w:w="4397" w:type="pct"/>
          </w:tcPr>
          <w:p w:rsidR="002050A8" w:rsidP="00D32DF2" w:rsidRDefault="002050A8" w14:paraId="687E1670"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741B03">
              <w:rPr>
                <w:rStyle w:val="Hyperlink"/>
              </w:rPr>
              <w:t>json:Session</w:t>
            </w:r>
            <w:proofErr w:type="spellEnd"/>
            <w:proofErr w:type="gramEnd"/>
            <w:r w:rsidR="00397209">
              <w:rPr>
                <w:rStyle w:val="Hyperlink"/>
              </w:rPr>
              <w:fldChar w:fldCharType="end"/>
            </w:r>
            <w:r>
              <w:t>)</w:t>
            </w:r>
          </w:p>
          <w:p w:rsidR="002050A8" w:rsidP="00D32DF2" w:rsidRDefault="002050A8" w14:paraId="482FA46C" w14:textId="77777777">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p w:rsidR="002050A8" w:rsidP="00D32DF2" w:rsidRDefault="002050A8" w14:paraId="66C3A5FD"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0..1]</w:t>
            </w:r>
          </w:p>
          <w:p w:rsidRPr="003B5061" w:rsidR="002050A8" w:rsidP="00D32DF2" w:rsidRDefault="002050A8" w14:paraId="7AC3C42E" w14:textId="77777777">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rsidTr="00D32DF2" w14:paraId="65416D75" w14:textId="77777777">
        <w:tc>
          <w:tcPr>
            <w:tcW w:w="603" w:type="pct"/>
          </w:tcPr>
          <w:p w:rsidR="002050A8" w:rsidP="00D32DF2" w:rsidRDefault="002050A8" w14:paraId="0DD86D1B" w14:textId="77777777">
            <w:pPr>
              <w:pStyle w:val="Compact"/>
            </w:pPr>
            <w:r>
              <w:t>HTTP Response (Success)</w:t>
            </w:r>
          </w:p>
        </w:tc>
        <w:tc>
          <w:tcPr>
            <w:tcW w:w="4397" w:type="pct"/>
          </w:tcPr>
          <w:p w:rsidR="002050A8" w:rsidP="00D32DF2" w:rsidRDefault="002050A8" w14:paraId="42DE4D1F" w14:textId="77777777">
            <w:pPr>
              <w:pStyle w:val="Compact"/>
            </w:pPr>
            <w:r>
              <w:t>201 Created</w:t>
            </w:r>
          </w:p>
        </w:tc>
      </w:tr>
      <w:tr w:rsidR="002050A8" w:rsidTr="00D32DF2" w14:paraId="75225B8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A11217C" w14:textId="77777777">
            <w:pPr>
              <w:pStyle w:val="Compact"/>
            </w:pPr>
            <w:r>
              <w:t>Output</w:t>
            </w:r>
          </w:p>
        </w:tc>
        <w:tc>
          <w:tcPr>
            <w:tcW w:w="4397" w:type="pct"/>
          </w:tcPr>
          <w:p w:rsidR="002050A8" w:rsidP="00D32DF2" w:rsidRDefault="002050A8" w14:paraId="1E3E4ED1" w14:textId="77777777">
            <w:pPr>
              <w:pStyle w:val="Compact"/>
            </w:pPr>
            <w:r>
              <w:t>Session (</w:t>
            </w:r>
            <w:proofErr w:type="spellStart"/>
            <w:proofErr w:type="gramStart"/>
            <w:r>
              <w:t>json:Session</w:t>
            </w:r>
            <w:proofErr w:type="spellEnd"/>
            <w:proofErr w:type="gramEnd"/>
            <w:r>
              <w:t>)</w:t>
            </w:r>
          </w:p>
          <w:p w:rsidR="002050A8" w:rsidP="00D32DF2" w:rsidRDefault="002050A8" w14:paraId="57626750"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tc>
      </w:tr>
      <w:tr w:rsidR="002050A8" w:rsidTr="00D32DF2" w14:paraId="3075BC80" w14:textId="77777777">
        <w:trPr>
          <w:trHeight w:val="972"/>
        </w:trPr>
        <w:tc>
          <w:tcPr>
            <w:tcW w:w="603" w:type="pct"/>
          </w:tcPr>
          <w:p w:rsidR="002050A8" w:rsidP="00D32DF2" w:rsidRDefault="002050A8" w14:paraId="421E205C" w14:textId="77777777">
            <w:pPr>
              <w:pStyle w:val="Compact"/>
            </w:pPr>
            <w:r>
              <w:t>HTTP Response</w:t>
            </w:r>
          </w:p>
          <w:p w:rsidR="002050A8" w:rsidP="00D32DF2" w:rsidRDefault="002050A8" w14:paraId="18CC4CDB" w14:textId="77777777">
            <w:pPr>
              <w:pStyle w:val="Compact"/>
            </w:pPr>
            <w:r>
              <w:t>(Error)</w:t>
            </w:r>
          </w:p>
        </w:tc>
        <w:tc>
          <w:tcPr>
            <w:tcW w:w="4397" w:type="pct"/>
          </w:tcPr>
          <w:p w:rsidR="002050A8" w:rsidP="00D32DF2" w:rsidRDefault="002050A8" w14:paraId="70AD2275"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ChannelFault</w:t>
            </w:r>
            <w:proofErr w:type="spellEnd"/>
            <w:r w:rsidR="00397209">
              <w:rPr>
                <w:rStyle w:val="Hyperlink"/>
              </w:rPr>
              <w:fldChar w:fldCharType="end"/>
            </w:r>
            <w:r>
              <w:t>) – 404 Not Found</w:t>
            </w:r>
          </w:p>
          <w:p w:rsidR="002050A8" w:rsidP="00D32DF2" w:rsidRDefault="002050A8" w14:paraId="3D0FC57C" w14:textId="77777777">
            <w:proofErr w:type="spellStart"/>
            <w:r>
              <w:t>Namespace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Namespacefault</w:t>
            </w:r>
            <w:proofErr w:type="spellEnd"/>
            <w:r w:rsidR="00397209">
              <w:rPr>
                <w:rStyle w:val="Hyperlink"/>
              </w:rPr>
              <w:fldChar w:fldCharType="end"/>
            </w:r>
            <w:r>
              <w:t>) – 400 Bad Request</w:t>
            </w:r>
          </w:p>
          <w:p w:rsidR="002050A8" w:rsidP="00D32DF2" w:rsidRDefault="002050A8" w14:paraId="2117FDF1"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2FCD4BF3" w14:textId="77777777">
      <w:pPr>
        <w:pStyle w:val="Heading3"/>
      </w:pPr>
      <w:bookmarkStart w:name="_Toc32417364" w:id="279"/>
      <w:r>
        <w:t>Read Request</w:t>
      </w:r>
      <w:bookmarkEnd w:id="278"/>
      <w:bookmarkEnd w:id="279"/>
    </w:p>
    <w:p w:rsidRPr="00FC3383" w:rsidR="002050A8" w:rsidP="002050A8" w:rsidRDefault="002050A8" w14:paraId="71E76DC2" w14:textId="77777777">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BE9D1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566AAC6D" w14:textId="77777777">
            <w:pPr>
              <w:pStyle w:val="Compact"/>
            </w:pPr>
            <w:r>
              <w:t>Name</w:t>
            </w:r>
          </w:p>
        </w:tc>
        <w:tc>
          <w:tcPr>
            <w:tcW w:w="0" w:type="auto"/>
          </w:tcPr>
          <w:p w:rsidR="002050A8" w:rsidP="00D32DF2" w:rsidRDefault="002050A8" w14:paraId="5565C2AA" w14:textId="77777777">
            <w:pPr>
              <w:pStyle w:val="Compact"/>
            </w:pPr>
            <w:proofErr w:type="spellStart"/>
            <w:r>
              <w:t>ReadRequest</w:t>
            </w:r>
            <w:proofErr w:type="spellEnd"/>
          </w:p>
        </w:tc>
      </w:tr>
      <w:tr w:rsidR="002050A8" w:rsidTr="00D32DF2" w14:paraId="6D1421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40E11EB" w14:textId="77777777">
            <w:pPr>
              <w:pStyle w:val="Compact"/>
            </w:pPr>
            <w:r>
              <w:t>Description</w:t>
            </w:r>
          </w:p>
        </w:tc>
        <w:tc>
          <w:tcPr>
            <w:tcW w:w="0" w:type="auto"/>
          </w:tcPr>
          <w:p w:rsidR="002050A8" w:rsidP="00D32DF2" w:rsidRDefault="002050A8" w14:paraId="7AD233A4" w14:textId="77777777">
            <w:pPr>
              <w:pStyle w:val="Compact"/>
            </w:pPr>
            <w:r>
              <w:t>Returns the first non-expired request message or a previously read expired message that satisfies the session message filters.</w:t>
            </w:r>
          </w:p>
        </w:tc>
      </w:tr>
      <w:tr w:rsidR="002050A8" w:rsidTr="00D32DF2" w14:paraId="36737D85" w14:textId="77777777">
        <w:tc>
          <w:tcPr>
            <w:tcW w:w="0" w:type="auto"/>
          </w:tcPr>
          <w:p w:rsidR="002050A8" w:rsidP="00D32DF2" w:rsidRDefault="002050A8" w14:paraId="3856F0C4" w14:textId="77777777">
            <w:pPr>
              <w:pStyle w:val="Compact"/>
            </w:pPr>
            <w:r>
              <w:t>Input</w:t>
            </w:r>
          </w:p>
        </w:tc>
        <w:tc>
          <w:tcPr>
            <w:tcW w:w="0" w:type="auto"/>
          </w:tcPr>
          <w:p w:rsidR="002050A8" w:rsidP="00D32DF2" w:rsidRDefault="002050A8" w14:paraId="7A5F5602" w14:textId="77777777">
            <w:pPr>
              <w:pStyle w:val="Compact"/>
            </w:pPr>
            <w:proofErr w:type="spellStart"/>
            <w:r>
              <w:t>SessionID</w:t>
            </w:r>
            <w:proofErr w:type="spellEnd"/>
            <w:r>
              <w:t xml:space="preserve"> [1]</w:t>
            </w:r>
          </w:p>
        </w:tc>
      </w:tr>
      <w:tr w:rsidR="002050A8" w:rsidTr="00D32DF2" w14:paraId="5C9D931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7A31549" w14:textId="77777777">
            <w:pPr>
              <w:pStyle w:val="Compact"/>
            </w:pPr>
            <w:r>
              <w:t>Behavior</w:t>
            </w:r>
          </w:p>
        </w:tc>
        <w:tc>
          <w:tcPr>
            <w:tcW w:w="0" w:type="auto"/>
          </w:tcPr>
          <w:p w:rsidR="002050A8" w:rsidP="00D32DF2" w:rsidRDefault="002050A8" w14:paraId="16744D51"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06C6CDF5"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13D7E5F5" w14:textId="77777777">
            <w:r>
              <w:t>The returned Topic will correspond to the first topic that matched the posted request.</w:t>
            </w:r>
          </w:p>
        </w:tc>
      </w:tr>
      <w:tr w:rsidR="002050A8" w:rsidTr="00D32DF2" w14:paraId="375E161C" w14:textId="77777777">
        <w:tc>
          <w:tcPr>
            <w:tcW w:w="0" w:type="auto"/>
          </w:tcPr>
          <w:p w:rsidR="002050A8" w:rsidP="00D32DF2" w:rsidRDefault="002050A8" w14:paraId="24209DD8" w14:textId="77777777">
            <w:pPr>
              <w:pStyle w:val="Compact"/>
            </w:pPr>
            <w:r>
              <w:t>Output</w:t>
            </w:r>
          </w:p>
        </w:tc>
        <w:tc>
          <w:tcPr>
            <w:tcW w:w="0" w:type="auto"/>
          </w:tcPr>
          <w:p w:rsidR="002050A8" w:rsidP="00D32DF2" w:rsidRDefault="002050A8" w14:paraId="12541BB2" w14:textId="77777777">
            <w:proofErr w:type="spellStart"/>
            <w:r>
              <w:t>RequestMessage</w:t>
            </w:r>
            <w:proofErr w:type="spellEnd"/>
            <w:r>
              <w:t xml:space="preserve"> [</w:t>
            </w:r>
            <w:proofErr w:type="gramStart"/>
            <w:r>
              <w:t>0..</w:t>
            </w:r>
            <w:proofErr w:type="gramEnd"/>
            <w:r>
              <w:t>1], composed of:</w:t>
            </w:r>
          </w:p>
          <w:p w:rsidRPr="00FF26C0" w:rsidR="002050A8" w:rsidP="00D32DF2" w:rsidRDefault="002050A8" w14:paraId="3FB7464B" w14:textId="77777777">
            <w:pPr>
              <w:pStyle w:val="ListParagraph"/>
              <w:numPr>
                <w:ilvl w:val="0"/>
                <w:numId w:val="3"/>
              </w:numPr>
              <w:rPr>
                <w:bCs/>
              </w:rPr>
            </w:pPr>
            <w:r>
              <w:t> </w:t>
            </w:r>
            <w:proofErr w:type="spellStart"/>
            <w:r w:rsidRPr="00FF26C0">
              <w:rPr>
                <w:bCs/>
              </w:rPr>
              <w:t>MessageID</w:t>
            </w:r>
            <w:proofErr w:type="spellEnd"/>
            <w:r w:rsidRPr="00FF26C0">
              <w:rPr>
                <w:bCs/>
              </w:rPr>
              <w:t xml:space="preserve"> [1]</w:t>
            </w:r>
          </w:p>
          <w:p w:rsidRPr="00FF26C0" w:rsidR="002050A8" w:rsidP="00D32DF2" w:rsidRDefault="002050A8" w14:paraId="751081C9" w14:textId="77777777">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rsidR="002050A8" w:rsidP="00D32DF2" w:rsidRDefault="002050A8" w14:paraId="154FF45B" w14:textId="77777777">
            <w:pPr>
              <w:pStyle w:val="ListParagraph"/>
              <w:numPr>
                <w:ilvl w:val="0"/>
                <w:numId w:val="3"/>
              </w:numPr>
            </w:pPr>
            <w:r w:rsidRPr="00FF26C0">
              <w:rPr>
                <w:bCs/>
              </w:rPr>
              <w:t> Topic [1]</w:t>
            </w:r>
          </w:p>
        </w:tc>
      </w:tr>
      <w:tr w:rsidR="002050A8" w:rsidTr="00D32DF2" w14:paraId="7F5C72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F82FBDA" w14:textId="77777777">
            <w:pPr>
              <w:pStyle w:val="Compact"/>
            </w:pPr>
            <w:r>
              <w:t>Faults</w:t>
            </w:r>
          </w:p>
        </w:tc>
        <w:tc>
          <w:tcPr>
            <w:tcW w:w="0" w:type="auto"/>
          </w:tcPr>
          <w:p w:rsidR="002050A8" w:rsidP="00D32DF2" w:rsidRDefault="002050A8" w14:paraId="4F049F34" w14:textId="77777777">
            <w:pPr>
              <w:pStyle w:val="Compact"/>
            </w:pPr>
            <w:proofErr w:type="spellStart"/>
            <w:r>
              <w:t>SessionFault</w:t>
            </w:r>
            <w:proofErr w:type="spellEnd"/>
          </w:p>
        </w:tc>
      </w:tr>
    </w:tbl>
    <w:p w:rsidR="002050A8" w:rsidP="002050A8" w:rsidRDefault="002050A8" w14:paraId="18B08F57" w14:textId="77777777">
      <w:pPr>
        <w:pStyle w:val="Heading4"/>
      </w:pPr>
      <w:bookmarkStart w:name="remove-request" w:id="280"/>
      <w:bookmarkStart w:name="_Toc25357187" w:id="281"/>
      <w:bookmarkEnd w:id="280"/>
      <w:r>
        <w:t>SOAP Interface</w:t>
      </w:r>
    </w:p>
    <w:p w:rsidR="002050A8" w:rsidP="002050A8" w:rsidRDefault="002050A8" w14:paraId="4877AF7B" w14:textId="77777777">
      <w:pPr>
        <w:pStyle w:val="BodyText"/>
      </w:pPr>
      <w:r>
        <w:t>The Read Request general interface is mapped into SOAP 1.1/1.2 as embedded XML schemas in WSDL descriptions according to the following schema types.</w:t>
      </w:r>
    </w:p>
    <w:p w:rsidR="002050A8" w:rsidP="002050A8" w:rsidRDefault="002050A8" w14:paraId="3293E856"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198D4D32"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F44FF3C" w14:textId="77777777">
            <w:pPr>
              <w:pStyle w:val="Compact"/>
            </w:pPr>
            <w:r w:rsidRPr="00151DB9">
              <w:rPr>
                <w:b w:val="0"/>
              </w:rPr>
              <w:t>Input</w:t>
            </w:r>
          </w:p>
        </w:tc>
        <w:tc>
          <w:tcPr>
            <w:tcW w:w="4397" w:type="pct"/>
          </w:tcPr>
          <w:p w:rsidRPr="00136178" w:rsidR="002050A8" w:rsidP="00D32DF2" w:rsidRDefault="002050A8" w14:paraId="45009263" w14:textId="77777777">
            <w:pPr>
              <w:rPr>
                <w:b w:val="0"/>
              </w:rPr>
            </w:pPr>
            <w:proofErr w:type="spellStart"/>
            <w:r w:rsidRPr="004C05B4">
              <w:rPr>
                <w:b w:val="0"/>
              </w:rPr>
              <w:t>ReadRequest</w:t>
            </w:r>
            <w:proofErr w:type="spellEnd"/>
            <w:r w:rsidRPr="004C05B4">
              <w:rPr>
                <w:b w:val="0"/>
              </w:rPr>
              <w:t xml:space="preserve"> </w:t>
            </w:r>
            <w:r>
              <w:rPr>
                <w:b w:val="0"/>
              </w:rPr>
              <w:t>(</w:t>
            </w:r>
            <w:proofErr w:type="spellStart"/>
            <w:proofErr w:type="gramStart"/>
            <w:r>
              <w:rPr>
                <w:b w:val="0"/>
              </w:rPr>
              <w:t>isbm:</w:t>
            </w:r>
            <w:r w:rsidRPr="004C05B4">
              <w:rPr>
                <w:b w:val="0"/>
              </w:rPr>
              <w:t>ReadRequest</w:t>
            </w:r>
            <w:proofErr w:type="spellEnd"/>
            <w:proofErr w:type="gramEnd"/>
            <w:r>
              <w:rPr>
                <w:b w:val="0"/>
              </w:rPr>
              <w:t>)</w:t>
            </w:r>
          </w:p>
          <w:p w:rsidRPr="006C16A7" w:rsidR="002050A8" w:rsidP="00D32DF2" w:rsidRDefault="002050A8" w14:paraId="41FCC7E4"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rsidTr="00D32DF2" w14:paraId="762504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CD7490F" w14:textId="77777777">
            <w:pPr>
              <w:pStyle w:val="Compact"/>
            </w:pPr>
            <w:r>
              <w:t>Output</w:t>
            </w:r>
          </w:p>
        </w:tc>
        <w:tc>
          <w:tcPr>
            <w:tcW w:w="4397" w:type="pct"/>
          </w:tcPr>
          <w:p w:rsidRPr="00957F55" w:rsidR="002050A8" w:rsidP="00D32DF2" w:rsidRDefault="002050A8" w14:paraId="4A1AB2BE" w14:textId="77777777">
            <w:pPr>
              <w:rPr>
                <w:bCs/>
              </w:rPr>
            </w:pPr>
            <w:proofErr w:type="spellStart"/>
            <w:r w:rsidRPr="004C05B4">
              <w:t>ReadRequest</w:t>
            </w:r>
            <w:r>
              <w:t>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bCs/>
              </w:rPr>
              <w:t>isbm:</w:t>
            </w:r>
            <w:r w:rsidRPr="004A0A59">
              <w:rPr>
                <w:rStyle w:val="Hyperlink"/>
              </w:rPr>
              <w:t>ReadRequestResponse</w:t>
            </w:r>
            <w:proofErr w:type="spellEnd"/>
            <w:r w:rsidR="00397209">
              <w:rPr>
                <w:rStyle w:val="Hyperlink"/>
              </w:rPr>
              <w:fldChar w:fldCharType="end"/>
            </w:r>
            <w:r w:rsidRPr="00957F55">
              <w:rPr>
                <w:bCs/>
              </w:rPr>
              <w:t>)</w:t>
            </w:r>
          </w:p>
          <w:p w:rsidR="002050A8" w:rsidP="00D32DF2" w:rsidRDefault="002050A8" w14:paraId="7D480B3F" w14:textId="77777777">
            <w:pPr>
              <w:pStyle w:val="ListParagraph"/>
              <w:numPr>
                <w:ilvl w:val="0"/>
                <w:numId w:val="3"/>
              </w:numPr>
            </w:pPr>
            <w:proofErr w:type="spellStart"/>
            <w:r>
              <w:t>RequestMessage</w:t>
            </w:r>
            <w:proofErr w:type="spellEnd"/>
            <w:r>
              <w:t xml:space="preserve"> (</w:t>
            </w:r>
            <w:proofErr w:type="spellStart"/>
            <w:r w:rsidR="00397209">
              <w:fldChar w:fldCharType="begin"/>
            </w:r>
            <w:r w:rsidR="00397209">
              <w:instrText xml:space="preserve"> HYPERLINK "http://www.openoandm.org/isbm/2.0/wsdl/ProviderRequestService.wsdl" \h </w:instrText>
            </w:r>
            <w:r w:rsidR="00397209">
              <w:fldChar w:fldCharType="separate"/>
            </w:r>
            <w:r>
              <w:rPr>
                <w:rStyle w:val="Hyperlink"/>
              </w:rPr>
              <w:t>isbm:RequestMessage</w:t>
            </w:r>
            <w:proofErr w:type="spellEnd"/>
            <w:r w:rsidR="00397209">
              <w:rPr>
                <w:rStyle w:val="Hyperlink"/>
              </w:rPr>
              <w:fldChar w:fldCharType="end"/>
            </w:r>
            <w:r>
              <w:t>) [0..1], composed of:</w:t>
            </w:r>
          </w:p>
          <w:p w:rsidR="002050A8" w:rsidP="00D32DF2" w:rsidRDefault="002050A8" w14:paraId="4FE46320" w14:textId="77777777">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4A0A59">
              <w:rPr>
                <w:rStyle w:val="Hyperlink"/>
              </w:rPr>
              <w:t>xs:string</w:t>
            </w:r>
            <w:proofErr w:type="spellEnd"/>
            <w:r w:rsidR="00397209">
              <w:rPr>
                <w:rStyle w:val="Hyperlink"/>
              </w:rPr>
              <w:fldChar w:fldCharType="end"/>
            </w:r>
            <w:r>
              <w:t>) [1]</w:t>
            </w:r>
          </w:p>
          <w:p w:rsidR="002050A8" w:rsidP="00D32DF2" w:rsidRDefault="002050A8" w14:paraId="07BBAA8E"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A0A59">
              <w:rPr>
                <w:rStyle w:val="Hyperlink"/>
              </w:rPr>
              <w:t>isbm:MessageContent</w:t>
            </w:r>
            <w:proofErr w:type="spellEnd"/>
            <w:proofErr w:type="gramEnd"/>
            <w:r w:rsidR="00397209">
              <w:rPr>
                <w:rStyle w:val="Hyperlink"/>
              </w:rPr>
              <w:fldChar w:fldCharType="end"/>
            </w:r>
            <w:r>
              <w:t>) [1]</w:t>
            </w:r>
          </w:p>
          <w:p w:rsidRPr="00957F55" w:rsidR="002050A8" w:rsidP="00D32DF2" w:rsidRDefault="002050A8" w14:paraId="458ABA97" w14:textId="77777777">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rsidTr="00D32DF2" w14:paraId="07EE5596" w14:textId="77777777">
        <w:tc>
          <w:tcPr>
            <w:tcW w:w="603" w:type="pct"/>
          </w:tcPr>
          <w:p w:rsidR="002050A8" w:rsidP="00D32DF2" w:rsidRDefault="002050A8" w14:paraId="0534280C" w14:textId="77777777">
            <w:pPr>
              <w:pStyle w:val="Compact"/>
            </w:pPr>
            <w:r>
              <w:t>Faults</w:t>
            </w:r>
          </w:p>
        </w:tc>
        <w:tc>
          <w:tcPr>
            <w:tcW w:w="4397" w:type="pct"/>
          </w:tcPr>
          <w:p w:rsidR="002050A8" w:rsidP="00D32DF2" w:rsidRDefault="002050A8" w14:paraId="3CF11639"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rsidR="002050A8" w:rsidP="002050A8" w:rsidRDefault="002050A8" w14:paraId="5D561CE7" w14:textId="77777777">
      <w:pPr>
        <w:pStyle w:val="Heading4"/>
      </w:pPr>
      <w:r>
        <w:t>REST Interface</w:t>
      </w:r>
    </w:p>
    <w:p w:rsidR="002050A8" w:rsidP="002050A8" w:rsidRDefault="002050A8" w14:paraId="4B9FB9B6" w14:textId="77777777">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49A4554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7E28D3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0678C29" w14:textId="77777777">
            <w:pPr>
              <w:pStyle w:val="Compact"/>
            </w:pPr>
            <w:r w:rsidRPr="003B5061">
              <w:t>HTTP M</w:t>
            </w:r>
            <w:r>
              <w:t>ethod</w:t>
            </w:r>
          </w:p>
        </w:tc>
        <w:tc>
          <w:tcPr>
            <w:tcW w:w="4397" w:type="pct"/>
          </w:tcPr>
          <w:p w:rsidRPr="003B5061" w:rsidR="002050A8" w:rsidP="00D32DF2" w:rsidRDefault="002050A8" w14:paraId="5F78C9CC" w14:textId="77777777">
            <w:pPr>
              <w:rPr>
                <w:bCs/>
              </w:rPr>
            </w:pPr>
            <w:r>
              <w:rPr>
                <w:bCs/>
              </w:rPr>
              <w:t>GET</w:t>
            </w:r>
          </w:p>
        </w:tc>
      </w:tr>
      <w:tr w:rsidR="002050A8" w:rsidTr="00D32DF2" w14:paraId="2D8264CA" w14:textId="77777777">
        <w:tc>
          <w:tcPr>
            <w:tcW w:w="603" w:type="pct"/>
          </w:tcPr>
          <w:p w:rsidRPr="003B5061" w:rsidR="002050A8" w:rsidP="00D32DF2" w:rsidRDefault="002050A8" w14:paraId="094F9B32" w14:textId="77777777">
            <w:pPr>
              <w:pStyle w:val="Compact"/>
            </w:pPr>
            <w:r>
              <w:t xml:space="preserve">URL </w:t>
            </w:r>
          </w:p>
        </w:tc>
        <w:tc>
          <w:tcPr>
            <w:tcW w:w="4397" w:type="pct"/>
          </w:tcPr>
          <w:p w:rsidRPr="003B5061" w:rsidR="002050A8" w:rsidP="00D32DF2" w:rsidRDefault="002050A8" w14:paraId="4E019372" w14:textId="77777777">
            <w:pPr>
              <w:rPr>
                <w:bCs/>
              </w:rPr>
            </w:pPr>
            <w:r w:rsidRPr="002D240C">
              <w:rPr>
                <w:bCs/>
              </w:rPr>
              <w:t>/sessions/{session-id}/</w:t>
            </w:r>
            <w:r>
              <w:rPr>
                <w:bCs/>
              </w:rPr>
              <w:t>request</w:t>
            </w:r>
          </w:p>
        </w:tc>
      </w:tr>
      <w:tr w:rsidR="002050A8" w:rsidTr="00D32DF2" w14:paraId="30837A4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E617431" w14:textId="77777777">
            <w:pPr>
              <w:pStyle w:val="Compact"/>
            </w:pPr>
            <w:r>
              <w:t>HTTP Body</w:t>
            </w:r>
          </w:p>
        </w:tc>
        <w:tc>
          <w:tcPr>
            <w:tcW w:w="4397" w:type="pct"/>
          </w:tcPr>
          <w:p w:rsidRPr="003B5061" w:rsidR="002050A8" w:rsidP="00D32DF2" w:rsidRDefault="002050A8" w14:paraId="7BB381B2" w14:textId="77777777">
            <w:r>
              <w:t>N/A</w:t>
            </w:r>
          </w:p>
        </w:tc>
      </w:tr>
      <w:tr w:rsidR="002050A8" w:rsidTr="00D32DF2" w14:paraId="56B39CA6" w14:textId="77777777">
        <w:tc>
          <w:tcPr>
            <w:tcW w:w="603" w:type="pct"/>
          </w:tcPr>
          <w:p w:rsidR="002050A8" w:rsidP="00D32DF2" w:rsidRDefault="002050A8" w14:paraId="3EF6F64C" w14:textId="77777777">
            <w:pPr>
              <w:pStyle w:val="Compact"/>
            </w:pPr>
            <w:r>
              <w:t>HTTP Response (Success)</w:t>
            </w:r>
          </w:p>
        </w:tc>
        <w:tc>
          <w:tcPr>
            <w:tcW w:w="4397" w:type="pct"/>
          </w:tcPr>
          <w:p w:rsidR="002050A8" w:rsidP="00D32DF2" w:rsidRDefault="002050A8" w14:paraId="235388CB" w14:textId="77777777">
            <w:pPr>
              <w:pStyle w:val="Compact"/>
            </w:pPr>
            <w:r>
              <w:t>200 OK</w:t>
            </w:r>
          </w:p>
        </w:tc>
      </w:tr>
      <w:tr w:rsidR="002050A8" w:rsidTr="00D32DF2" w14:paraId="2F0538F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8D8264" w14:textId="77777777">
            <w:pPr>
              <w:pStyle w:val="Compact"/>
            </w:pPr>
            <w:r>
              <w:t>Output</w:t>
            </w:r>
          </w:p>
        </w:tc>
        <w:tc>
          <w:tcPr>
            <w:tcW w:w="4397" w:type="pct"/>
          </w:tcPr>
          <w:p w:rsidR="002050A8" w:rsidP="00D32DF2" w:rsidRDefault="002050A8" w14:paraId="26D01A5C"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37D2D">
              <w:rPr>
                <w:rStyle w:val="Hyperlink"/>
              </w:rPr>
              <w:t>json:Message</w:t>
            </w:r>
            <w:proofErr w:type="spellEnd"/>
            <w:proofErr w:type="gramEnd"/>
            <w:r w:rsidR="00397209">
              <w:rPr>
                <w:rStyle w:val="Hyperlink"/>
              </w:rPr>
              <w:fldChar w:fldCharType="end"/>
            </w:r>
            <w:r>
              <w:t>)</w:t>
            </w:r>
          </w:p>
          <w:p w:rsidR="002050A8" w:rsidP="00D32DF2" w:rsidRDefault="002050A8" w14:paraId="189001B5"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37D2D">
              <w:rPr>
                <w:rStyle w:val="Hyperlink"/>
              </w:rPr>
              <w:t>json:string</w:t>
            </w:r>
            <w:proofErr w:type="spellEnd"/>
            <w:r w:rsidR="00397209">
              <w:rPr>
                <w:rStyle w:val="Hyperlink"/>
              </w:rPr>
              <w:fldChar w:fldCharType="end"/>
            </w:r>
            <w:r>
              <w:t>) [1]</w:t>
            </w:r>
          </w:p>
          <w:p w:rsidR="002050A8" w:rsidP="00D32DF2" w:rsidRDefault="002050A8" w14:paraId="679E3EC3"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history="1" w:anchor="_MessageContent_1">
              <w:r w:rsidRPr="00037D2D">
                <w:rPr>
                  <w:rStyle w:val="Hyperlink"/>
                </w:rPr>
                <w:t>MessageContent</w:t>
              </w:r>
              <w:proofErr w:type="spellEnd"/>
              <w:r w:rsidRPr="00037D2D">
                <w:t>) [1]</w:t>
              </w:r>
            </w:hyperlink>
          </w:p>
          <w:p w:rsidR="002050A8" w:rsidP="00D32DF2" w:rsidRDefault="002050A8" w14:paraId="3CDAC004" w14:textId="77777777">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37D2D">
              <w:rPr>
                <w:rStyle w:val="Hyperlink"/>
              </w:rPr>
              <w:t>json</w:t>
            </w:r>
            <w:r>
              <w:rPr>
                <w:rStyle w:val="Hyperlink"/>
              </w:rPr>
              <w:t>:string</w:t>
            </w:r>
            <w:proofErr w:type="spellEnd"/>
            <w:r w:rsidR="00397209">
              <w:rPr>
                <w:rStyle w:val="Hyperlink"/>
              </w:rPr>
              <w:fldChar w:fldCharType="end"/>
            </w:r>
            <w:r>
              <w:t>) [1..*]</w:t>
            </w:r>
          </w:p>
        </w:tc>
      </w:tr>
      <w:tr w:rsidR="002050A8" w:rsidTr="00D32DF2" w14:paraId="0B73CC39" w14:textId="77777777">
        <w:trPr>
          <w:trHeight w:val="972"/>
        </w:trPr>
        <w:tc>
          <w:tcPr>
            <w:tcW w:w="603" w:type="pct"/>
          </w:tcPr>
          <w:p w:rsidR="002050A8" w:rsidP="00D32DF2" w:rsidRDefault="002050A8" w14:paraId="76680C16" w14:textId="77777777">
            <w:pPr>
              <w:pStyle w:val="Compact"/>
            </w:pPr>
            <w:r>
              <w:t>HTTP Response</w:t>
            </w:r>
          </w:p>
          <w:p w:rsidR="002050A8" w:rsidP="00D32DF2" w:rsidRDefault="002050A8" w14:paraId="10A4A174" w14:textId="77777777">
            <w:pPr>
              <w:pStyle w:val="Compact"/>
            </w:pPr>
            <w:r>
              <w:t>(Error)</w:t>
            </w:r>
          </w:p>
        </w:tc>
        <w:tc>
          <w:tcPr>
            <w:tcW w:w="4397" w:type="pct"/>
          </w:tcPr>
          <w:p w:rsidR="002050A8" w:rsidP="00D32DF2" w:rsidRDefault="002050A8" w14:paraId="16D2A38E"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rsidR="002050A8" w:rsidP="00D32DF2" w:rsidRDefault="002050A8" w14:paraId="29D92BD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rsidR="002050A8" w:rsidP="002050A8" w:rsidRDefault="002050A8" w14:paraId="746E5682"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47F9B515" w14:textId="77777777">
      <w:pPr>
        <w:pStyle w:val="Heading3"/>
      </w:pPr>
      <w:bookmarkStart w:name="_Toc32417365" w:id="282"/>
      <w:r>
        <w:t>Remove Request</w:t>
      </w:r>
      <w:bookmarkEnd w:id="281"/>
      <w:bookmarkEnd w:id="282"/>
    </w:p>
    <w:p w:rsidRPr="0039203A" w:rsidR="002050A8" w:rsidP="002050A8" w:rsidRDefault="002050A8" w14:paraId="51A4CA35" w14:textId="77777777">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46B784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9EE3C74" w14:textId="77777777">
            <w:pPr>
              <w:pStyle w:val="Compact"/>
            </w:pPr>
            <w:r>
              <w:t>Name</w:t>
            </w:r>
          </w:p>
        </w:tc>
        <w:tc>
          <w:tcPr>
            <w:tcW w:w="0" w:type="auto"/>
          </w:tcPr>
          <w:p w:rsidR="002050A8" w:rsidP="00D32DF2" w:rsidRDefault="002050A8" w14:paraId="039208E2" w14:textId="77777777">
            <w:pPr>
              <w:pStyle w:val="Compact"/>
            </w:pPr>
            <w:proofErr w:type="spellStart"/>
            <w:r>
              <w:t>RemoveRequest</w:t>
            </w:r>
            <w:proofErr w:type="spellEnd"/>
          </w:p>
        </w:tc>
      </w:tr>
      <w:tr w:rsidR="002050A8" w:rsidTr="00D32DF2" w14:paraId="202CE8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9F316A2" w14:textId="77777777">
            <w:pPr>
              <w:pStyle w:val="Compact"/>
            </w:pPr>
            <w:r>
              <w:t>Description</w:t>
            </w:r>
          </w:p>
        </w:tc>
        <w:tc>
          <w:tcPr>
            <w:tcW w:w="0" w:type="auto"/>
          </w:tcPr>
          <w:p w:rsidR="002050A8" w:rsidP="00D32DF2" w:rsidRDefault="002050A8" w14:paraId="7DB83DEF" w14:textId="77777777">
            <w:pPr>
              <w:pStyle w:val="Compact"/>
            </w:pPr>
            <w:r>
              <w:t>Deletes the first request message, if any, in the session message queue.</w:t>
            </w:r>
          </w:p>
        </w:tc>
      </w:tr>
      <w:tr w:rsidR="002050A8" w:rsidTr="00D32DF2" w14:paraId="58E3CF1D" w14:textId="77777777">
        <w:tc>
          <w:tcPr>
            <w:tcW w:w="0" w:type="auto"/>
          </w:tcPr>
          <w:p w:rsidR="002050A8" w:rsidP="00D32DF2" w:rsidRDefault="002050A8" w14:paraId="75CECF53" w14:textId="77777777">
            <w:pPr>
              <w:pStyle w:val="Compact"/>
            </w:pPr>
            <w:r>
              <w:t>Input</w:t>
            </w:r>
          </w:p>
        </w:tc>
        <w:tc>
          <w:tcPr>
            <w:tcW w:w="0" w:type="auto"/>
          </w:tcPr>
          <w:p w:rsidR="002050A8" w:rsidP="00D32DF2" w:rsidRDefault="002050A8" w14:paraId="19F4A17C" w14:textId="77777777">
            <w:pPr>
              <w:pStyle w:val="Compact"/>
            </w:pPr>
            <w:proofErr w:type="spellStart"/>
            <w:r>
              <w:t>SessionID</w:t>
            </w:r>
            <w:proofErr w:type="spellEnd"/>
            <w:r>
              <w:t xml:space="preserve"> [1]</w:t>
            </w:r>
          </w:p>
        </w:tc>
      </w:tr>
      <w:tr w:rsidR="002050A8" w:rsidTr="00D32DF2" w14:paraId="2AED2A5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68D66CC" w14:textId="77777777">
            <w:pPr>
              <w:pStyle w:val="Compact"/>
            </w:pPr>
            <w:r>
              <w:t>Behavior</w:t>
            </w:r>
          </w:p>
        </w:tc>
        <w:tc>
          <w:tcPr>
            <w:tcW w:w="0" w:type="auto"/>
          </w:tcPr>
          <w:p w:rsidR="002050A8" w:rsidP="00D32DF2" w:rsidRDefault="002050A8" w14:paraId="69AD8316"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408AE12C"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2F6A318E" w14:textId="77777777">
        <w:tc>
          <w:tcPr>
            <w:tcW w:w="0" w:type="auto"/>
          </w:tcPr>
          <w:p w:rsidR="002050A8" w:rsidP="00D32DF2" w:rsidRDefault="002050A8" w14:paraId="677DAE15" w14:textId="77777777">
            <w:pPr>
              <w:pStyle w:val="Compact"/>
            </w:pPr>
            <w:r>
              <w:t>Output</w:t>
            </w:r>
          </w:p>
        </w:tc>
        <w:tc>
          <w:tcPr>
            <w:tcW w:w="0" w:type="auto"/>
          </w:tcPr>
          <w:p w:rsidR="002050A8" w:rsidP="00D32DF2" w:rsidRDefault="002050A8" w14:paraId="5B8C461A" w14:textId="77777777">
            <w:pPr>
              <w:pStyle w:val="Compact"/>
            </w:pPr>
            <w:r>
              <w:t>N/A</w:t>
            </w:r>
          </w:p>
        </w:tc>
      </w:tr>
      <w:tr w:rsidR="002050A8" w:rsidTr="00D32DF2" w14:paraId="31CA01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7FBF3D3" w14:textId="77777777">
            <w:pPr>
              <w:pStyle w:val="Compact"/>
            </w:pPr>
            <w:r>
              <w:t>Faults</w:t>
            </w:r>
          </w:p>
        </w:tc>
        <w:tc>
          <w:tcPr>
            <w:tcW w:w="0" w:type="auto"/>
          </w:tcPr>
          <w:p w:rsidR="002050A8" w:rsidP="00D32DF2" w:rsidRDefault="002050A8" w14:paraId="37C593F5" w14:textId="77777777">
            <w:pPr>
              <w:pStyle w:val="Compact"/>
            </w:pPr>
            <w:proofErr w:type="spellStart"/>
            <w:r>
              <w:t>SessionFault</w:t>
            </w:r>
            <w:proofErr w:type="spellEnd"/>
          </w:p>
        </w:tc>
      </w:tr>
    </w:tbl>
    <w:p w:rsidR="002050A8" w:rsidP="002050A8" w:rsidRDefault="002050A8" w14:paraId="2DAB9A54" w14:textId="77777777">
      <w:pPr>
        <w:pStyle w:val="Heading4"/>
      </w:pPr>
      <w:bookmarkStart w:name="post-response" w:id="283"/>
      <w:bookmarkStart w:name="_Toc25357188" w:id="284"/>
      <w:bookmarkEnd w:id="283"/>
      <w:r>
        <w:t>SOAP Interface</w:t>
      </w:r>
    </w:p>
    <w:p w:rsidR="002050A8" w:rsidP="002050A8" w:rsidRDefault="002050A8" w14:paraId="2B4C6341" w14:textId="77777777">
      <w:pPr>
        <w:pStyle w:val="BodyText"/>
      </w:pPr>
      <w:r>
        <w:t>The Remove Request general interface is mapped into SOAP 1.1/1.2 as embedded XML schemas in WSDL descriptions according to the following schema types.</w:t>
      </w:r>
    </w:p>
    <w:p w:rsidR="002050A8" w:rsidP="002050A8" w:rsidRDefault="002050A8" w14:paraId="2C888D2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64F2FA20"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0D9CEC04" w14:textId="77777777">
            <w:pPr>
              <w:pStyle w:val="Compact"/>
            </w:pPr>
            <w:r w:rsidRPr="00151DB9">
              <w:rPr>
                <w:b w:val="0"/>
              </w:rPr>
              <w:t>Input</w:t>
            </w:r>
          </w:p>
        </w:tc>
        <w:tc>
          <w:tcPr>
            <w:tcW w:w="4397" w:type="pct"/>
          </w:tcPr>
          <w:p w:rsidRPr="00136178" w:rsidR="002050A8" w:rsidP="00D32DF2" w:rsidRDefault="002050A8" w14:paraId="581701CF" w14:textId="77777777">
            <w:pPr>
              <w:rPr>
                <w:b w:val="0"/>
              </w:rPr>
            </w:pPr>
            <w:proofErr w:type="spellStart"/>
            <w:r w:rsidRPr="00082381">
              <w:rPr>
                <w:b w:val="0"/>
              </w:rPr>
              <w:t>RemoveRequest</w:t>
            </w:r>
            <w:proofErr w:type="spellEnd"/>
            <w:r w:rsidRPr="00082381">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RemoveRequest</w:t>
            </w:r>
            <w:proofErr w:type="spellEnd"/>
            <w:r w:rsidR="00397209">
              <w:rPr>
                <w:rStyle w:val="Hyperlink"/>
              </w:rPr>
              <w:fldChar w:fldCharType="end"/>
            </w:r>
            <w:r>
              <w:rPr>
                <w:b w:val="0"/>
              </w:rPr>
              <w:t>)</w:t>
            </w:r>
          </w:p>
          <w:p w:rsidRPr="006C16A7" w:rsidR="002050A8" w:rsidP="00D32DF2" w:rsidRDefault="002050A8" w14:paraId="05AD506C"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rsidTr="00D32DF2" w14:paraId="1C46F8D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87294FC" w14:textId="77777777">
            <w:pPr>
              <w:pStyle w:val="Compact"/>
            </w:pPr>
            <w:r>
              <w:t>Output</w:t>
            </w:r>
          </w:p>
        </w:tc>
        <w:tc>
          <w:tcPr>
            <w:tcW w:w="4397" w:type="pct"/>
          </w:tcPr>
          <w:p w:rsidRPr="00957F55" w:rsidR="002050A8" w:rsidP="00D32DF2" w:rsidRDefault="002050A8" w14:paraId="3ECA6EF3" w14:textId="77777777">
            <w:pPr>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RemoveRequestResponse</w:t>
            </w:r>
            <w:proofErr w:type="spellEnd"/>
            <w:r w:rsidR="00397209">
              <w:rPr>
                <w:rStyle w:val="Hyperlink"/>
              </w:rPr>
              <w:fldChar w:fldCharType="end"/>
            </w:r>
            <w:r w:rsidRPr="00957F55">
              <w:rPr>
                <w:bCs/>
              </w:rPr>
              <w:t>)</w:t>
            </w:r>
          </w:p>
          <w:p w:rsidRPr="00957F55" w:rsidR="002050A8" w:rsidP="00D32DF2" w:rsidRDefault="002050A8" w14:paraId="770F2D3A" w14:textId="77777777">
            <w:pPr>
              <w:pStyle w:val="ListParagraph"/>
              <w:numPr>
                <w:ilvl w:val="0"/>
                <w:numId w:val="3"/>
              </w:numPr>
            </w:pPr>
            <w:r>
              <w:t>No Content</w:t>
            </w:r>
          </w:p>
        </w:tc>
      </w:tr>
      <w:tr w:rsidR="002050A8" w:rsidTr="00D32DF2" w14:paraId="7F60F380" w14:textId="77777777">
        <w:tc>
          <w:tcPr>
            <w:tcW w:w="603" w:type="pct"/>
          </w:tcPr>
          <w:p w:rsidR="002050A8" w:rsidP="00D32DF2" w:rsidRDefault="002050A8" w14:paraId="69C42F62" w14:textId="77777777">
            <w:pPr>
              <w:pStyle w:val="Compact"/>
            </w:pPr>
            <w:r>
              <w:t>Faults</w:t>
            </w:r>
          </w:p>
        </w:tc>
        <w:tc>
          <w:tcPr>
            <w:tcW w:w="4397" w:type="pct"/>
          </w:tcPr>
          <w:p w:rsidR="002050A8" w:rsidP="00D32DF2" w:rsidRDefault="002050A8" w14:paraId="265AAB0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rsidR="002050A8" w:rsidP="002050A8" w:rsidRDefault="002050A8" w14:paraId="456A7747" w14:textId="77777777">
      <w:pPr>
        <w:pStyle w:val="Heading4"/>
      </w:pPr>
      <w:r>
        <w:t>REST Interface</w:t>
      </w:r>
    </w:p>
    <w:p w:rsidR="002050A8" w:rsidP="002050A8" w:rsidRDefault="002050A8" w14:paraId="206EA959" w14:textId="77777777">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50638AE8"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41699A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15D4BC60" w14:textId="77777777">
            <w:pPr>
              <w:pStyle w:val="Compact"/>
            </w:pPr>
            <w:r w:rsidRPr="003B5061">
              <w:t>HTTP M</w:t>
            </w:r>
            <w:r>
              <w:t>ethod</w:t>
            </w:r>
          </w:p>
        </w:tc>
        <w:tc>
          <w:tcPr>
            <w:tcW w:w="4397" w:type="pct"/>
          </w:tcPr>
          <w:p w:rsidRPr="003B5061" w:rsidR="002050A8" w:rsidP="00D32DF2" w:rsidRDefault="002050A8" w14:paraId="1D4B7D67" w14:textId="77777777">
            <w:pPr>
              <w:rPr>
                <w:bCs/>
              </w:rPr>
            </w:pPr>
            <w:r>
              <w:rPr>
                <w:bCs/>
              </w:rPr>
              <w:t>DELETE</w:t>
            </w:r>
          </w:p>
        </w:tc>
      </w:tr>
      <w:tr w:rsidR="002050A8" w:rsidTr="00D32DF2" w14:paraId="20874420" w14:textId="77777777">
        <w:tc>
          <w:tcPr>
            <w:tcW w:w="603" w:type="pct"/>
          </w:tcPr>
          <w:p w:rsidRPr="003B5061" w:rsidR="002050A8" w:rsidP="00D32DF2" w:rsidRDefault="002050A8" w14:paraId="22128A12" w14:textId="77777777">
            <w:pPr>
              <w:pStyle w:val="Compact"/>
            </w:pPr>
            <w:r>
              <w:t xml:space="preserve">URL </w:t>
            </w:r>
          </w:p>
        </w:tc>
        <w:tc>
          <w:tcPr>
            <w:tcW w:w="4397" w:type="pct"/>
          </w:tcPr>
          <w:p w:rsidRPr="003B5061" w:rsidR="002050A8" w:rsidP="00D32DF2" w:rsidRDefault="002050A8" w14:paraId="3C4790B5" w14:textId="77777777">
            <w:pPr>
              <w:rPr>
                <w:bCs/>
              </w:rPr>
            </w:pPr>
            <w:r w:rsidRPr="002D240C">
              <w:rPr>
                <w:bCs/>
              </w:rPr>
              <w:t>/sessions/{session-id}/</w:t>
            </w:r>
            <w:r>
              <w:rPr>
                <w:bCs/>
              </w:rPr>
              <w:t>request</w:t>
            </w:r>
          </w:p>
        </w:tc>
      </w:tr>
      <w:tr w:rsidR="002050A8" w:rsidTr="00D32DF2" w14:paraId="01D58CC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04D4756" w14:textId="77777777">
            <w:pPr>
              <w:pStyle w:val="Compact"/>
            </w:pPr>
            <w:r>
              <w:t>HTTP Body</w:t>
            </w:r>
          </w:p>
        </w:tc>
        <w:tc>
          <w:tcPr>
            <w:tcW w:w="4397" w:type="pct"/>
          </w:tcPr>
          <w:p w:rsidRPr="003B5061" w:rsidR="002050A8" w:rsidP="00D32DF2" w:rsidRDefault="002050A8" w14:paraId="2FB65B33" w14:textId="77777777">
            <w:r>
              <w:t>N/A</w:t>
            </w:r>
          </w:p>
        </w:tc>
      </w:tr>
      <w:tr w:rsidR="002050A8" w:rsidTr="00D32DF2" w14:paraId="3CB16ED3" w14:textId="77777777">
        <w:tc>
          <w:tcPr>
            <w:tcW w:w="603" w:type="pct"/>
          </w:tcPr>
          <w:p w:rsidR="002050A8" w:rsidP="00D32DF2" w:rsidRDefault="002050A8" w14:paraId="7886303D" w14:textId="77777777">
            <w:pPr>
              <w:pStyle w:val="Compact"/>
            </w:pPr>
            <w:r>
              <w:t>HTTP Response (Success)</w:t>
            </w:r>
          </w:p>
        </w:tc>
        <w:tc>
          <w:tcPr>
            <w:tcW w:w="4397" w:type="pct"/>
          </w:tcPr>
          <w:p w:rsidR="002050A8" w:rsidP="00D32DF2" w:rsidRDefault="002050A8" w14:paraId="4EF589B9" w14:textId="77777777">
            <w:pPr>
              <w:pStyle w:val="Compact"/>
            </w:pPr>
            <w:r>
              <w:t>204 No Content</w:t>
            </w:r>
          </w:p>
        </w:tc>
      </w:tr>
      <w:tr w:rsidR="002050A8" w:rsidTr="00D32DF2" w14:paraId="1EF0918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DF56EB6" w14:textId="77777777">
            <w:pPr>
              <w:pStyle w:val="Compact"/>
            </w:pPr>
            <w:r>
              <w:t>Output</w:t>
            </w:r>
          </w:p>
        </w:tc>
        <w:tc>
          <w:tcPr>
            <w:tcW w:w="4397" w:type="pct"/>
          </w:tcPr>
          <w:p w:rsidR="002050A8" w:rsidP="00D32DF2" w:rsidRDefault="002050A8" w14:paraId="4BA5490F" w14:textId="77777777">
            <w:r>
              <w:t>N/A</w:t>
            </w:r>
          </w:p>
        </w:tc>
      </w:tr>
      <w:tr w:rsidR="002050A8" w:rsidTr="00D32DF2" w14:paraId="02C0696C" w14:textId="77777777">
        <w:trPr>
          <w:trHeight w:val="972"/>
        </w:trPr>
        <w:tc>
          <w:tcPr>
            <w:tcW w:w="603" w:type="pct"/>
          </w:tcPr>
          <w:p w:rsidR="002050A8" w:rsidP="00D32DF2" w:rsidRDefault="002050A8" w14:paraId="0E0CA48B" w14:textId="77777777">
            <w:pPr>
              <w:pStyle w:val="Compact"/>
            </w:pPr>
            <w:r>
              <w:t>HTTP Response</w:t>
            </w:r>
          </w:p>
          <w:p w:rsidR="002050A8" w:rsidP="00D32DF2" w:rsidRDefault="002050A8" w14:paraId="16112591" w14:textId="77777777">
            <w:pPr>
              <w:pStyle w:val="Compact"/>
            </w:pPr>
            <w:r>
              <w:t>(Error)</w:t>
            </w:r>
          </w:p>
        </w:tc>
        <w:tc>
          <w:tcPr>
            <w:tcW w:w="4397" w:type="pct"/>
          </w:tcPr>
          <w:p w:rsidR="002050A8" w:rsidP="00D32DF2" w:rsidRDefault="002050A8" w14:paraId="2ADAE094"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rsidR="002050A8" w:rsidP="00D32DF2" w:rsidRDefault="002050A8" w14:paraId="29E64A62"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rsidR="002050A8" w:rsidP="002050A8" w:rsidRDefault="002050A8" w14:paraId="2A990337" w14:textId="77777777">
      <w:pPr>
        <w:pStyle w:val="Heading3"/>
      </w:pPr>
      <w:bookmarkStart w:name="_Toc32417366" w:id="285"/>
      <w:r>
        <w:t>Post Response</w:t>
      </w:r>
      <w:bookmarkEnd w:id="284"/>
      <w:bookmarkEnd w:id="285"/>
    </w:p>
    <w:p w:rsidRPr="00426120" w:rsidR="002050A8" w:rsidP="002050A8" w:rsidRDefault="002050A8" w14:paraId="4B1D2A8D" w14:textId="77777777">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BDC569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8F63E56" w14:textId="77777777">
            <w:pPr>
              <w:pStyle w:val="Compact"/>
            </w:pPr>
            <w:r>
              <w:t>Name</w:t>
            </w:r>
          </w:p>
        </w:tc>
        <w:tc>
          <w:tcPr>
            <w:tcW w:w="0" w:type="auto"/>
          </w:tcPr>
          <w:p w:rsidR="002050A8" w:rsidP="00D32DF2" w:rsidRDefault="002050A8" w14:paraId="59C23E49" w14:textId="77777777">
            <w:pPr>
              <w:pStyle w:val="Compact"/>
            </w:pPr>
            <w:proofErr w:type="spellStart"/>
            <w:r>
              <w:t>PostResponse</w:t>
            </w:r>
            <w:proofErr w:type="spellEnd"/>
          </w:p>
        </w:tc>
      </w:tr>
      <w:tr w:rsidR="002050A8" w:rsidTr="00D32DF2" w14:paraId="4DD4AE3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EF2405D" w14:textId="77777777">
            <w:pPr>
              <w:pStyle w:val="Compact"/>
            </w:pPr>
            <w:r>
              <w:t>Description</w:t>
            </w:r>
          </w:p>
        </w:tc>
        <w:tc>
          <w:tcPr>
            <w:tcW w:w="0" w:type="auto"/>
          </w:tcPr>
          <w:p w:rsidR="002050A8" w:rsidP="00D32DF2" w:rsidRDefault="002050A8" w14:paraId="4E9BE608" w14:textId="77777777">
            <w:pPr>
              <w:pStyle w:val="Compact"/>
            </w:pPr>
            <w:r>
              <w:t>Posts a response message on a channel.</w:t>
            </w:r>
          </w:p>
        </w:tc>
      </w:tr>
      <w:tr w:rsidR="002050A8" w:rsidTr="00D32DF2" w14:paraId="2FC7D965" w14:textId="77777777">
        <w:tc>
          <w:tcPr>
            <w:tcW w:w="0" w:type="auto"/>
          </w:tcPr>
          <w:p w:rsidR="002050A8" w:rsidP="00D32DF2" w:rsidRDefault="002050A8" w14:paraId="732CC16E" w14:textId="77777777">
            <w:pPr>
              <w:pStyle w:val="Compact"/>
            </w:pPr>
            <w:r>
              <w:t>Input</w:t>
            </w:r>
          </w:p>
        </w:tc>
        <w:tc>
          <w:tcPr>
            <w:tcW w:w="0" w:type="auto"/>
          </w:tcPr>
          <w:p w:rsidR="002050A8" w:rsidP="00D32DF2" w:rsidRDefault="002050A8" w14:paraId="17059B6A" w14:textId="77777777">
            <w:proofErr w:type="spellStart"/>
            <w:r>
              <w:t>SessionID</w:t>
            </w:r>
            <w:proofErr w:type="spellEnd"/>
            <w:r>
              <w:t xml:space="preserve"> [1]</w:t>
            </w:r>
          </w:p>
          <w:p w:rsidR="002050A8" w:rsidP="00D32DF2" w:rsidRDefault="002050A8" w14:paraId="4D27EE20" w14:textId="77777777">
            <w:proofErr w:type="spellStart"/>
            <w:r>
              <w:t>RequestMessageID</w:t>
            </w:r>
            <w:proofErr w:type="spellEnd"/>
            <w:r>
              <w:t xml:space="preserve"> [1]</w:t>
            </w:r>
          </w:p>
          <w:p w:rsidR="002050A8" w:rsidP="00D32DF2" w:rsidRDefault="002050A8" w14:paraId="0FE71972" w14:textId="77777777">
            <w:proofErr w:type="spellStart"/>
            <w:r>
              <w:t>MessageContent</w:t>
            </w:r>
            <w:proofErr w:type="spellEnd"/>
            <w:r>
              <w:t xml:space="preserve"> [1]</w:t>
            </w:r>
          </w:p>
        </w:tc>
      </w:tr>
      <w:tr w:rsidR="002050A8" w:rsidTr="00D32DF2" w14:paraId="1D5822B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0EBCD43" w14:textId="77777777">
            <w:pPr>
              <w:pStyle w:val="Compact"/>
            </w:pPr>
            <w:r>
              <w:t>Behavior</w:t>
            </w:r>
          </w:p>
        </w:tc>
        <w:tc>
          <w:tcPr>
            <w:tcW w:w="0" w:type="auto"/>
          </w:tcPr>
          <w:p w:rsidR="002050A8" w:rsidP="00D32DF2" w:rsidRDefault="002050A8" w14:paraId="112E4774"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2050A8" w:rsidP="00D32DF2" w:rsidRDefault="002050A8" w14:paraId="3777E4E3"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0D94B7B4" w14:textId="77777777">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rsidTr="00D32DF2" w14:paraId="2873D4F2" w14:textId="77777777">
        <w:tc>
          <w:tcPr>
            <w:tcW w:w="0" w:type="auto"/>
          </w:tcPr>
          <w:p w:rsidR="002050A8" w:rsidP="00D32DF2" w:rsidRDefault="002050A8" w14:paraId="5937EA3E" w14:textId="77777777">
            <w:pPr>
              <w:pStyle w:val="Compact"/>
            </w:pPr>
            <w:r>
              <w:t>Output</w:t>
            </w:r>
          </w:p>
        </w:tc>
        <w:tc>
          <w:tcPr>
            <w:tcW w:w="0" w:type="auto"/>
          </w:tcPr>
          <w:p w:rsidR="002050A8" w:rsidP="00D32DF2" w:rsidRDefault="002050A8" w14:paraId="512235B9" w14:textId="77777777">
            <w:pPr>
              <w:pStyle w:val="Compact"/>
            </w:pPr>
            <w:proofErr w:type="spellStart"/>
            <w:r>
              <w:t>MessageID</w:t>
            </w:r>
            <w:proofErr w:type="spellEnd"/>
            <w:r>
              <w:t xml:space="preserve"> [1]</w:t>
            </w:r>
          </w:p>
        </w:tc>
      </w:tr>
      <w:tr w:rsidR="002050A8" w:rsidTr="00D32DF2" w14:paraId="1B91825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EBD207A" w14:textId="77777777">
            <w:pPr>
              <w:pStyle w:val="Compact"/>
            </w:pPr>
            <w:r>
              <w:t>Faults</w:t>
            </w:r>
          </w:p>
        </w:tc>
        <w:tc>
          <w:tcPr>
            <w:tcW w:w="0" w:type="auto"/>
          </w:tcPr>
          <w:p w:rsidR="002050A8" w:rsidP="00D32DF2" w:rsidRDefault="002050A8" w14:paraId="3893DCFC" w14:textId="77777777">
            <w:pPr>
              <w:pStyle w:val="Compact"/>
            </w:pPr>
            <w:proofErr w:type="spellStart"/>
            <w:r>
              <w:t>SessionFault</w:t>
            </w:r>
            <w:proofErr w:type="spellEnd"/>
          </w:p>
        </w:tc>
      </w:tr>
    </w:tbl>
    <w:p w:rsidR="002050A8" w:rsidP="002050A8" w:rsidRDefault="002050A8" w14:paraId="384238CB" w14:textId="77777777">
      <w:pPr>
        <w:pStyle w:val="Note"/>
      </w:pPr>
      <w:bookmarkStart w:name="close-provider-request-session" w:id="286"/>
      <w:bookmarkStart w:name="_Toc25357189" w:id="287"/>
      <w:bookmarkEnd w:id="286"/>
      <w:r>
        <w:t>NOTE</w:t>
      </w:r>
      <w:r>
        <w:tab/>
      </w:r>
      <w:r>
        <w:t xml:space="preserve">If there is no unexpired request message that can be matched to </w:t>
      </w:r>
      <w:proofErr w:type="spellStart"/>
      <w:r>
        <w:t>RequestMessageID</w:t>
      </w:r>
      <w:proofErr w:type="spellEnd"/>
      <w:r>
        <w:t>, then no further action is taken.</w:t>
      </w:r>
    </w:p>
    <w:p w:rsidR="002050A8" w:rsidP="002050A8" w:rsidRDefault="002050A8" w14:paraId="5F89A0E1" w14:textId="77777777">
      <w:pPr>
        <w:pStyle w:val="Heading4"/>
      </w:pPr>
      <w:r>
        <w:t>SOAP Interface</w:t>
      </w:r>
    </w:p>
    <w:p w:rsidR="002050A8" w:rsidP="002050A8" w:rsidRDefault="002050A8" w14:paraId="3DEDCF79" w14:textId="77777777">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rsidR="002050A8" w:rsidP="002050A8" w:rsidRDefault="002050A8" w14:paraId="673D38D6"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43AB05D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32BA4874" w14:textId="77777777">
            <w:pPr>
              <w:pStyle w:val="Compact"/>
            </w:pPr>
            <w:r w:rsidRPr="00151DB9">
              <w:rPr>
                <w:b w:val="0"/>
              </w:rPr>
              <w:t>Input</w:t>
            </w:r>
          </w:p>
        </w:tc>
        <w:tc>
          <w:tcPr>
            <w:tcW w:w="4397" w:type="pct"/>
          </w:tcPr>
          <w:p w:rsidRPr="00136178" w:rsidR="002050A8" w:rsidP="00D32DF2" w:rsidRDefault="002050A8" w14:paraId="2F7A5465" w14:textId="77777777">
            <w:pPr>
              <w:rPr>
                <w:b w:val="0"/>
              </w:rPr>
            </w:pPr>
            <w:proofErr w:type="spellStart"/>
            <w:r w:rsidRPr="00136178">
              <w:rPr>
                <w:b w:val="0"/>
              </w:rPr>
              <w:t>Post</w:t>
            </w:r>
            <w:r>
              <w:rPr>
                <w:b w:val="0"/>
              </w:rPr>
              <w:t>Response</w:t>
            </w:r>
            <w:proofErr w:type="spellEnd"/>
            <w:r>
              <w:rPr>
                <w:b w:val="0"/>
              </w:rP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PostResponse</w:t>
            </w:r>
            <w:proofErr w:type="spellEnd"/>
            <w:r w:rsidR="00397209">
              <w:rPr>
                <w:rStyle w:val="Hyperlink"/>
              </w:rPr>
              <w:fldChar w:fldCharType="end"/>
            </w:r>
            <w:r>
              <w:rPr>
                <w:b w:val="0"/>
              </w:rPr>
              <w:t>)</w:t>
            </w:r>
          </w:p>
          <w:p w:rsidRPr="006F6810" w:rsidR="002050A8" w:rsidP="00D32DF2" w:rsidRDefault="002050A8" w14:paraId="030480C2"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740254">
              <w:rPr>
                <w:rStyle w:val="Hyperlink"/>
                <w:b w:val="0"/>
              </w:rPr>
              <w:t>xs:string</w:t>
            </w:r>
            <w:proofErr w:type="spellEnd"/>
            <w:r w:rsidR="00397209">
              <w:rPr>
                <w:rStyle w:val="Hyperlink"/>
              </w:rPr>
              <w:fldChar w:fldCharType="end"/>
            </w:r>
            <w:r w:rsidRPr="00C418F6">
              <w:rPr>
                <w:b w:val="0"/>
              </w:rPr>
              <w:t>) [1]</w:t>
            </w:r>
          </w:p>
          <w:p w:rsidRPr="00C418F6" w:rsidR="002050A8" w:rsidP="00D32DF2" w:rsidRDefault="002050A8" w14:paraId="5ECC52B0" w14:textId="77777777">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1D58F9">
              <w:rPr>
                <w:rStyle w:val="Hyperlink"/>
                <w:b w:val="0"/>
              </w:rPr>
              <w:t>xs:string</w:t>
            </w:r>
            <w:proofErr w:type="spellEnd"/>
            <w:r w:rsidR="00397209">
              <w:rPr>
                <w:rStyle w:val="Hyperlink"/>
              </w:rPr>
              <w:fldChar w:fldCharType="end"/>
            </w:r>
            <w:r w:rsidRPr="006F6810">
              <w:rPr>
                <w:b w:val="0"/>
              </w:rPr>
              <w:t>) [1]</w:t>
            </w:r>
          </w:p>
          <w:p w:rsidRPr="00B212FB" w:rsidR="002050A8" w:rsidP="00D32DF2" w:rsidRDefault="002050A8" w14:paraId="5F8D1D54" w14:textId="77777777">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C17E6B">
              <w:rPr>
                <w:rStyle w:val="Hyperlink"/>
                <w:b w:val="0"/>
              </w:rPr>
              <w:t>isbm:MessageContent</w:t>
            </w:r>
            <w:proofErr w:type="spellEnd"/>
            <w:proofErr w:type="gramEnd"/>
            <w:r w:rsidR="00397209">
              <w:rPr>
                <w:rStyle w:val="Hyperlink"/>
              </w:rPr>
              <w:fldChar w:fldCharType="end"/>
            </w:r>
            <w:r w:rsidRPr="00C418F6">
              <w:rPr>
                <w:b w:val="0"/>
              </w:rPr>
              <w:t>) [1]</w:t>
            </w:r>
          </w:p>
        </w:tc>
      </w:tr>
      <w:tr w:rsidR="002050A8" w:rsidTr="00D32DF2" w14:paraId="5D09FD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30CF423" w14:textId="77777777">
            <w:pPr>
              <w:pStyle w:val="Compact"/>
            </w:pPr>
            <w:r>
              <w:t>Output</w:t>
            </w:r>
          </w:p>
        </w:tc>
        <w:tc>
          <w:tcPr>
            <w:tcW w:w="4397" w:type="pct"/>
          </w:tcPr>
          <w:p w:rsidRPr="00957F55" w:rsidR="002050A8" w:rsidP="00D32DF2" w:rsidRDefault="002050A8" w14:paraId="72FE9810" w14:textId="77777777">
            <w:pPr>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PostResponseResponse</w:t>
            </w:r>
            <w:proofErr w:type="spellEnd"/>
            <w:r w:rsidR="00397209">
              <w:rPr>
                <w:rStyle w:val="Hyperlink"/>
              </w:rPr>
              <w:fldChar w:fldCharType="end"/>
            </w:r>
            <w:r w:rsidRPr="00957F55">
              <w:rPr>
                <w:bCs/>
              </w:rPr>
              <w:t>)</w:t>
            </w:r>
          </w:p>
          <w:p w:rsidRPr="00957F55" w:rsidR="002050A8" w:rsidP="00D32DF2" w:rsidRDefault="002050A8" w14:paraId="2C1C843E"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rsidTr="00D32DF2" w14:paraId="64EFD53B" w14:textId="77777777">
        <w:tc>
          <w:tcPr>
            <w:tcW w:w="603" w:type="pct"/>
          </w:tcPr>
          <w:p w:rsidR="002050A8" w:rsidP="00D32DF2" w:rsidRDefault="002050A8" w14:paraId="6356277F" w14:textId="77777777">
            <w:pPr>
              <w:pStyle w:val="Compact"/>
            </w:pPr>
            <w:r>
              <w:t>Faults</w:t>
            </w:r>
          </w:p>
        </w:tc>
        <w:tc>
          <w:tcPr>
            <w:tcW w:w="4397" w:type="pct"/>
          </w:tcPr>
          <w:p w:rsidR="002050A8" w:rsidP="00D32DF2" w:rsidRDefault="002050A8" w14:paraId="7B3615D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rsidR="002050A8" w:rsidP="002050A8" w:rsidRDefault="002050A8" w14:paraId="5FD41E42" w14:textId="77777777">
      <w:pPr>
        <w:pStyle w:val="Heading4"/>
      </w:pPr>
      <w:r>
        <w:t>REST Interface</w:t>
      </w:r>
    </w:p>
    <w:p w:rsidR="002050A8" w:rsidP="002050A8" w:rsidRDefault="002050A8" w14:paraId="6799C468" w14:textId="77777777">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rsidR="002050A8" w:rsidP="002050A8" w:rsidRDefault="002050A8" w14:paraId="1110C258"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39A18D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AFC6769" w14:textId="77777777">
            <w:pPr>
              <w:pStyle w:val="Compact"/>
            </w:pPr>
            <w:r w:rsidRPr="003B5061">
              <w:t>HTTP M</w:t>
            </w:r>
            <w:r>
              <w:t>ethod</w:t>
            </w:r>
          </w:p>
        </w:tc>
        <w:tc>
          <w:tcPr>
            <w:tcW w:w="4397" w:type="pct"/>
          </w:tcPr>
          <w:p w:rsidRPr="003B5061" w:rsidR="002050A8" w:rsidP="00D32DF2" w:rsidRDefault="002050A8" w14:paraId="5017FEE3" w14:textId="77777777">
            <w:pPr>
              <w:rPr>
                <w:bCs/>
              </w:rPr>
            </w:pPr>
            <w:r>
              <w:rPr>
                <w:bCs/>
              </w:rPr>
              <w:t>POST</w:t>
            </w:r>
          </w:p>
        </w:tc>
      </w:tr>
      <w:tr w:rsidR="002050A8" w:rsidTr="00D32DF2" w14:paraId="303AF21A" w14:textId="77777777">
        <w:tc>
          <w:tcPr>
            <w:tcW w:w="603" w:type="pct"/>
          </w:tcPr>
          <w:p w:rsidRPr="003B5061" w:rsidR="002050A8" w:rsidP="00D32DF2" w:rsidRDefault="002050A8" w14:paraId="09B7C9CC" w14:textId="77777777">
            <w:pPr>
              <w:pStyle w:val="Compact"/>
            </w:pPr>
            <w:r>
              <w:t xml:space="preserve">URL </w:t>
            </w:r>
          </w:p>
        </w:tc>
        <w:tc>
          <w:tcPr>
            <w:tcW w:w="4397" w:type="pct"/>
          </w:tcPr>
          <w:p w:rsidRPr="003B5061" w:rsidR="002050A8" w:rsidP="00D32DF2" w:rsidRDefault="002050A8" w14:paraId="6AC55AD8" w14:textId="77777777">
            <w:pPr>
              <w:rPr>
                <w:bCs/>
              </w:rPr>
            </w:pPr>
            <w:r w:rsidRPr="00211B67">
              <w:rPr>
                <w:bCs/>
              </w:rPr>
              <w:t>/sessions/{session-id}/</w:t>
            </w:r>
            <w:r>
              <w:rPr>
                <w:bCs/>
              </w:rPr>
              <w:t xml:space="preserve">requests/{request-id}/responses </w:t>
            </w:r>
          </w:p>
        </w:tc>
      </w:tr>
      <w:tr w:rsidR="002050A8" w:rsidTr="00D32DF2" w14:paraId="08D6E9C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60669CFF" w14:textId="77777777">
            <w:pPr>
              <w:pStyle w:val="Compact"/>
            </w:pPr>
            <w:r>
              <w:t>HTTP Body</w:t>
            </w:r>
          </w:p>
        </w:tc>
        <w:tc>
          <w:tcPr>
            <w:tcW w:w="4397" w:type="pct"/>
          </w:tcPr>
          <w:p w:rsidR="002050A8" w:rsidP="00D32DF2" w:rsidRDefault="002050A8" w14:paraId="5BA1BC66" w14:textId="77777777">
            <w:proofErr w:type="spellStart"/>
            <w:r w:rsidRPr="00481990">
              <w:t>post</w:t>
            </w:r>
            <w:r>
              <w:t>Response</w:t>
            </w:r>
            <w:proofErr w:type="spellEnd"/>
            <w:r>
              <w:t>(</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postResponse</w:t>
            </w:r>
            <w:proofErr w:type="spellEnd"/>
            <w:r w:rsidR="00397209">
              <w:rPr>
                <w:rStyle w:val="Hyperlink"/>
              </w:rPr>
              <w:fldChar w:fldCharType="end"/>
            </w:r>
            <w:r>
              <w:t>)</w:t>
            </w:r>
          </w:p>
          <w:p w:rsidR="002050A8" w:rsidP="00D32DF2" w:rsidRDefault="002050A8" w14:paraId="66C5861F"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21268A">
              <w:rPr>
                <w:rStyle w:val="Hyperlink"/>
              </w:rPr>
              <w:t>json:Message</w:t>
            </w:r>
            <w:proofErr w:type="spellEnd"/>
            <w:proofErr w:type="gramEnd"/>
            <w:r w:rsidR="00397209">
              <w:rPr>
                <w:rStyle w:val="Hyperlink"/>
              </w:rPr>
              <w:fldChar w:fldCharType="end"/>
            </w:r>
            <w:r>
              <w:t>) [1]</w:t>
            </w:r>
          </w:p>
          <w:p w:rsidRPr="003B5061" w:rsidR="002050A8" w:rsidP="00D32DF2" w:rsidRDefault="002050A8" w14:paraId="42B730C6"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21268A">
              <w:rPr>
                <w:rStyle w:val="Hyperlink"/>
              </w:rPr>
              <w:t>json:MessageContent</w:t>
            </w:r>
            <w:proofErr w:type="spellEnd"/>
            <w:proofErr w:type="gramEnd"/>
            <w:r w:rsidR="00397209">
              <w:rPr>
                <w:rStyle w:val="Hyperlink"/>
              </w:rPr>
              <w:fldChar w:fldCharType="end"/>
            </w:r>
            <w:r w:rsidRPr="000A6C22">
              <w:t>) [1]</w:t>
            </w:r>
          </w:p>
        </w:tc>
      </w:tr>
      <w:tr w:rsidR="002050A8" w:rsidTr="00D32DF2" w14:paraId="300ED002" w14:textId="77777777">
        <w:tc>
          <w:tcPr>
            <w:tcW w:w="603" w:type="pct"/>
          </w:tcPr>
          <w:p w:rsidR="002050A8" w:rsidP="00D32DF2" w:rsidRDefault="002050A8" w14:paraId="37D36CEE" w14:textId="77777777">
            <w:pPr>
              <w:pStyle w:val="Compact"/>
            </w:pPr>
            <w:r>
              <w:t>HTTP Response (Success)</w:t>
            </w:r>
          </w:p>
        </w:tc>
        <w:tc>
          <w:tcPr>
            <w:tcW w:w="4397" w:type="pct"/>
          </w:tcPr>
          <w:p w:rsidR="002050A8" w:rsidP="00D32DF2" w:rsidRDefault="002050A8" w14:paraId="4506C70B" w14:textId="77777777">
            <w:pPr>
              <w:pStyle w:val="Compact"/>
            </w:pPr>
            <w:r>
              <w:t>201 Created</w:t>
            </w:r>
          </w:p>
        </w:tc>
      </w:tr>
      <w:tr w:rsidR="002050A8" w:rsidTr="00D32DF2" w14:paraId="6F1E0DD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34E9C7E" w14:textId="77777777">
            <w:pPr>
              <w:pStyle w:val="Compact"/>
            </w:pPr>
            <w:r>
              <w:t>Output</w:t>
            </w:r>
          </w:p>
        </w:tc>
        <w:tc>
          <w:tcPr>
            <w:tcW w:w="4397" w:type="pct"/>
          </w:tcPr>
          <w:p w:rsidR="002050A8" w:rsidP="00D32DF2" w:rsidRDefault="002050A8" w14:paraId="39D6575B" w14:textId="77777777">
            <w:pPr>
              <w:pStyle w:val="Compact"/>
            </w:pPr>
            <w:r>
              <w:t>Message (</w:t>
            </w:r>
            <w:proofErr w:type="spellStart"/>
            <w:proofErr w:type="gramStart"/>
            <w:r>
              <w:t>json:Message</w:t>
            </w:r>
            <w:proofErr w:type="spellEnd"/>
            <w:proofErr w:type="gramEnd"/>
            <w:r>
              <w:t>)</w:t>
            </w:r>
          </w:p>
          <w:p w:rsidR="002050A8" w:rsidP="00D32DF2" w:rsidRDefault="002050A8" w14:paraId="6EE1FFC5"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0F582D80" w14:textId="77777777">
        <w:trPr>
          <w:trHeight w:val="972"/>
        </w:trPr>
        <w:tc>
          <w:tcPr>
            <w:tcW w:w="603" w:type="pct"/>
          </w:tcPr>
          <w:p w:rsidR="002050A8" w:rsidP="00D32DF2" w:rsidRDefault="002050A8" w14:paraId="6F06EDAA" w14:textId="77777777">
            <w:pPr>
              <w:pStyle w:val="Compact"/>
            </w:pPr>
            <w:r>
              <w:t>HTTP Response</w:t>
            </w:r>
          </w:p>
          <w:p w:rsidR="002050A8" w:rsidP="00D32DF2" w:rsidRDefault="002050A8" w14:paraId="77D881E0" w14:textId="77777777">
            <w:pPr>
              <w:pStyle w:val="Compact"/>
            </w:pPr>
            <w:r>
              <w:t>(Error)</w:t>
            </w:r>
          </w:p>
        </w:tc>
        <w:tc>
          <w:tcPr>
            <w:tcW w:w="4397" w:type="pct"/>
          </w:tcPr>
          <w:p w:rsidR="002050A8" w:rsidP="00D32DF2" w:rsidRDefault="002050A8" w14:paraId="47FB569A"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p w:rsidR="002050A8" w:rsidP="00D32DF2" w:rsidRDefault="002050A8" w14:paraId="10361EE6"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provider request </w:t>
            </w:r>
            <w:r w:rsidRPr="00D44B31">
              <w:t>session type</w:t>
            </w:r>
          </w:p>
          <w:p w:rsidR="002050A8" w:rsidP="00D32DF2" w:rsidRDefault="002050A8" w14:paraId="074C25F0" w14:textId="77777777">
            <w:pPr>
              <w:pStyle w:val="Compact"/>
            </w:pPr>
          </w:p>
        </w:tc>
      </w:tr>
    </w:tbl>
    <w:p w:rsidR="002050A8" w:rsidP="002050A8" w:rsidRDefault="002050A8" w14:paraId="44D63BA6" w14:textId="77777777">
      <w:pPr>
        <w:pStyle w:val="Heading3"/>
      </w:pPr>
      <w:bookmarkStart w:name="_Toc32417367" w:id="288"/>
      <w:r>
        <w:t>Close Provider Request Session</w:t>
      </w:r>
      <w:bookmarkEnd w:id="287"/>
      <w:bookmarkEnd w:id="288"/>
    </w:p>
    <w:p w:rsidRPr="00AC0998" w:rsidR="002050A8" w:rsidP="002050A8" w:rsidRDefault="002050A8" w14:paraId="69BB3953" w14:textId="77777777">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CDC9D2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E93262E" w14:textId="77777777">
            <w:pPr>
              <w:pStyle w:val="Compact"/>
            </w:pPr>
            <w:r>
              <w:t>Name</w:t>
            </w:r>
          </w:p>
        </w:tc>
        <w:tc>
          <w:tcPr>
            <w:tcW w:w="0" w:type="auto"/>
          </w:tcPr>
          <w:p w:rsidR="002050A8" w:rsidP="00D32DF2" w:rsidRDefault="002050A8" w14:paraId="7E2C844E" w14:textId="77777777">
            <w:pPr>
              <w:pStyle w:val="Compact"/>
            </w:pPr>
            <w:proofErr w:type="spellStart"/>
            <w:r>
              <w:t>CloseProviderRequestSession</w:t>
            </w:r>
            <w:proofErr w:type="spellEnd"/>
          </w:p>
        </w:tc>
      </w:tr>
      <w:tr w:rsidR="002050A8" w:rsidTr="00D32DF2" w14:paraId="46433E3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684809D" w14:textId="77777777">
            <w:pPr>
              <w:pStyle w:val="Compact"/>
            </w:pPr>
            <w:r>
              <w:t>Description</w:t>
            </w:r>
          </w:p>
        </w:tc>
        <w:tc>
          <w:tcPr>
            <w:tcW w:w="0" w:type="auto"/>
          </w:tcPr>
          <w:p w:rsidR="002050A8" w:rsidP="00D32DF2" w:rsidRDefault="002050A8" w14:paraId="2446AC0D" w14:textId="77777777">
            <w:pPr>
              <w:pStyle w:val="Compact"/>
            </w:pPr>
            <w:r>
              <w:t>Closes a provider request session.</w:t>
            </w:r>
          </w:p>
        </w:tc>
      </w:tr>
      <w:tr w:rsidR="002050A8" w:rsidTr="00D32DF2" w14:paraId="0DBAEA6F" w14:textId="77777777">
        <w:tc>
          <w:tcPr>
            <w:tcW w:w="0" w:type="auto"/>
          </w:tcPr>
          <w:p w:rsidR="002050A8" w:rsidP="00D32DF2" w:rsidRDefault="002050A8" w14:paraId="1CB6DFD5" w14:textId="77777777">
            <w:pPr>
              <w:pStyle w:val="Compact"/>
            </w:pPr>
            <w:r>
              <w:t>Input</w:t>
            </w:r>
          </w:p>
        </w:tc>
        <w:tc>
          <w:tcPr>
            <w:tcW w:w="0" w:type="auto"/>
          </w:tcPr>
          <w:p w:rsidR="002050A8" w:rsidP="00D32DF2" w:rsidRDefault="002050A8" w14:paraId="2EB5C107" w14:textId="77777777">
            <w:pPr>
              <w:pStyle w:val="Compact"/>
            </w:pPr>
            <w:proofErr w:type="spellStart"/>
            <w:r>
              <w:t>SessionID</w:t>
            </w:r>
            <w:proofErr w:type="spellEnd"/>
            <w:r>
              <w:t xml:space="preserve"> [1]</w:t>
            </w:r>
          </w:p>
        </w:tc>
      </w:tr>
      <w:tr w:rsidR="002050A8" w:rsidTr="00D32DF2" w14:paraId="426659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6C06356" w14:textId="77777777">
            <w:pPr>
              <w:pStyle w:val="Compact"/>
            </w:pPr>
            <w:r>
              <w:t>Behavior</w:t>
            </w:r>
          </w:p>
        </w:tc>
        <w:tc>
          <w:tcPr>
            <w:tcW w:w="0" w:type="auto"/>
          </w:tcPr>
          <w:p w:rsidR="002050A8" w:rsidP="00D32DF2" w:rsidRDefault="002050A8" w14:paraId="2DAFD13B"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2050A8" w:rsidP="00D32DF2" w:rsidRDefault="002050A8" w14:paraId="4CFA88FE"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6FEEC30D" w14:textId="77777777">
        <w:tc>
          <w:tcPr>
            <w:tcW w:w="0" w:type="auto"/>
          </w:tcPr>
          <w:p w:rsidR="002050A8" w:rsidP="00D32DF2" w:rsidRDefault="002050A8" w14:paraId="6B9106E2" w14:textId="77777777">
            <w:pPr>
              <w:pStyle w:val="Compact"/>
            </w:pPr>
            <w:r>
              <w:t>Output</w:t>
            </w:r>
          </w:p>
        </w:tc>
        <w:tc>
          <w:tcPr>
            <w:tcW w:w="0" w:type="auto"/>
          </w:tcPr>
          <w:p w:rsidR="002050A8" w:rsidP="00D32DF2" w:rsidRDefault="002050A8" w14:paraId="35C20962" w14:textId="77777777">
            <w:pPr>
              <w:pStyle w:val="Compact"/>
            </w:pPr>
            <w:r>
              <w:t>N/A</w:t>
            </w:r>
          </w:p>
        </w:tc>
      </w:tr>
      <w:tr w:rsidR="002050A8" w:rsidTr="00D32DF2" w14:paraId="14F8AC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5BDAA62" w14:textId="77777777">
            <w:pPr>
              <w:pStyle w:val="Compact"/>
            </w:pPr>
            <w:r>
              <w:t>Faults</w:t>
            </w:r>
          </w:p>
        </w:tc>
        <w:tc>
          <w:tcPr>
            <w:tcW w:w="0" w:type="auto"/>
          </w:tcPr>
          <w:p w:rsidR="002050A8" w:rsidP="00D32DF2" w:rsidRDefault="002050A8" w14:paraId="483E315E" w14:textId="77777777">
            <w:pPr>
              <w:pStyle w:val="Compact"/>
            </w:pPr>
            <w:proofErr w:type="spellStart"/>
            <w:r>
              <w:t>SessionFault</w:t>
            </w:r>
            <w:proofErr w:type="spellEnd"/>
          </w:p>
        </w:tc>
      </w:tr>
    </w:tbl>
    <w:p w:rsidR="002050A8" w:rsidP="002050A8" w:rsidRDefault="002050A8" w14:paraId="230743A6" w14:textId="77777777">
      <w:pPr>
        <w:pStyle w:val="Heading4"/>
      </w:pPr>
      <w:bookmarkStart w:name="_Toc25357193" w:id="289"/>
      <w:bookmarkStart w:name="_Toc25358170" w:id="290"/>
      <w:bookmarkStart w:name="consumer-request-service" w:id="291"/>
      <w:bookmarkStart w:name="_Toc25357194" w:id="292"/>
      <w:bookmarkEnd w:id="289"/>
      <w:bookmarkEnd w:id="290"/>
      <w:bookmarkEnd w:id="291"/>
      <w:r>
        <w:t>SOAP Interface</w:t>
      </w:r>
    </w:p>
    <w:p w:rsidR="002050A8" w:rsidP="002050A8" w:rsidRDefault="002050A8" w14:paraId="68BAF63E" w14:textId="77777777">
      <w:pPr>
        <w:pStyle w:val="BodyText"/>
      </w:pPr>
      <w:r>
        <w:t>The Close Provider Request Session general interface is mapped into SOAP 1.1/1.2 as embedded XML schemas in WSDL descriptions according to the following schema types.</w:t>
      </w:r>
    </w:p>
    <w:p w:rsidR="002050A8" w:rsidP="002050A8" w:rsidRDefault="002050A8" w14:paraId="6785988A"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37E02CD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0B39D52E" w14:textId="77777777">
            <w:pPr>
              <w:pStyle w:val="Compact"/>
            </w:pPr>
            <w:r w:rsidRPr="00151DB9">
              <w:rPr>
                <w:b w:val="0"/>
              </w:rPr>
              <w:t>Input</w:t>
            </w:r>
          </w:p>
        </w:tc>
        <w:tc>
          <w:tcPr>
            <w:tcW w:w="4397" w:type="pct"/>
          </w:tcPr>
          <w:p w:rsidRPr="00136178" w:rsidR="002050A8" w:rsidP="00D32DF2" w:rsidRDefault="002050A8" w14:paraId="44B40088" w14:textId="77777777">
            <w:pPr>
              <w:rPr>
                <w:b w:val="0"/>
              </w:rPr>
            </w:pPr>
            <w:proofErr w:type="spellStart"/>
            <w:r w:rsidRPr="00114367">
              <w:rPr>
                <w:b w:val="0"/>
              </w:rPr>
              <w:t>CloseProviderRequestSession</w:t>
            </w:r>
            <w:proofErr w:type="spellEnd"/>
            <w:r w:rsidRPr="00114367">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 w:val="0"/>
                <w:bCs w:val="0"/>
              </w:rPr>
              <w:t>isbm:CloseProviderRequestSession</w:t>
            </w:r>
            <w:proofErr w:type="spellEnd"/>
            <w:r w:rsidR="00397209">
              <w:rPr>
                <w:rStyle w:val="Hyperlink"/>
              </w:rPr>
              <w:fldChar w:fldCharType="end"/>
            </w:r>
            <w:r>
              <w:rPr>
                <w:b w:val="0"/>
              </w:rPr>
              <w:t>)</w:t>
            </w:r>
          </w:p>
          <w:p w:rsidRPr="006C16A7" w:rsidR="002050A8" w:rsidP="00D32DF2" w:rsidRDefault="002050A8" w14:paraId="48852B6F" w14:textId="77777777">
            <w:pPr>
              <w:pStyle w:val="ListParagraph"/>
              <w:numPr>
                <w:ilvl w:val="0"/>
                <w:numId w:val="3"/>
              </w:numPr>
              <w:rPr>
                <w:b w:val="0"/>
              </w:rPr>
            </w:pPr>
            <w:proofErr w:type="spellStart"/>
            <w:r w:rsidRPr="006C16A7">
              <w:rPr>
                <w:b w:val="0"/>
              </w:rPr>
              <w:t>SessionID</w:t>
            </w:r>
            <w:proofErr w:type="spellEnd"/>
            <w:r>
              <w:rPr>
                <w:b w:val="0"/>
              </w:rPr>
              <w:t xml:space="preserve"> </w:t>
            </w:r>
            <w:r w:rsidRPr="00B212FB">
              <w:rPr>
                <w:b w:val="0"/>
              </w:rPr>
              <w:t>(</w:t>
            </w:r>
            <w:proofErr w:type="spellStart"/>
            <w:r w:rsidR="00397209">
              <w:fldChar w:fldCharType="begin"/>
            </w:r>
            <w:r w:rsidR="00397209">
              <w:instrText xml:space="preserve"> HYPERLINK "http://www.w3.org/TR/xmlschema-2/" \l "string" \h </w:instrText>
            </w:r>
            <w:r w:rsidR="00397209">
              <w:fldChar w:fldCharType="separate"/>
            </w:r>
            <w:r w:rsidRPr="00740254">
              <w:rPr>
                <w:rStyle w:val="Hyperlink"/>
                <w:b w:val="0"/>
              </w:rPr>
              <w:t>xs:string</w:t>
            </w:r>
            <w:proofErr w:type="spellEnd"/>
            <w:r w:rsidR="00397209">
              <w:rPr>
                <w:rStyle w:val="Hyperlink"/>
              </w:rPr>
              <w:fldChar w:fldCharType="end"/>
            </w:r>
            <w:r w:rsidRPr="00C418F6">
              <w:rPr>
                <w:b w:val="0"/>
              </w:rPr>
              <w:t>)</w:t>
            </w:r>
            <w:r w:rsidRPr="006C16A7">
              <w:rPr>
                <w:b w:val="0"/>
              </w:rPr>
              <w:t xml:space="preserve"> [1]</w:t>
            </w:r>
          </w:p>
        </w:tc>
      </w:tr>
      <w:tr w:rsidR="002050A8" w:rsidTr="00D32DF2" w14:paraId="6FBEED1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E254D69" w14:textId="77777777">
            <w:pPr>
              <w:pStyle w:val="Compact"/>
            </w:pPr>
            <w:r>
              <w:t>Output</w:t>
            </w:r>
          </w:p>
        </w:tc>
        <w:tc>
          <w:tcPr>
            <w:tcW w:w="4397" w:type="pct"/>
          </w:tcPr>
          <w:p w:rsidRPr="00957F55" w:rsidR="002050A8" w:rsidP="00D32DF2" w:rsidRDefault="002050A8" w14:paraId="6817810B" w14:textId="77777777">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Cs/>
              </w:rPr>
              <w:t>isbm:</w:t>
            </w:r>
            <w:r w:rsidRPr="004B04A6">
              <w:rPr>
                <w:rStyle w:val="Hyperlink"/>
              </w:rPr>
              <w:t>CloseProviderRequestSessionResponse</w:t>
            </w:r>
            <w:proofErr w:type="spellEnd"/>
            <w:r w:rsidR="00397209">
              <w:rPr>
                <w:rStyle w:val="Hyperlink"/>
              </w:rPr>
              <w:fldChar w:fldCharType="end"/>
            </w:r>
            <w:r w:rsidRPr="00957F55">
              <w:rPr>
                <w:bCs/>
              </w:rPr>
              <w:t>)</w:t>
            </w:r>
          </w:p>
          <w:p w:rsidRPr="00957F55" w:rsidR="002050A8" w:rsidP="00D32DF2" w:rsidRDefault="002050A8" w14:paraId="68BE8345" w14:textId="77777777">
            <w:pPr>
              <w:pStyle w:val="ListParagraph"/>
              <w:numPr>
                <w:ilvl w:val="0"/>
                <w:numId w:val="3"/>
              </w:numPr>
            </w:pPr>
            <w:r>
              <w:t>No Content</w:t>
            </w:r>
          </w:p>
        </w:tc>
      </w:tr>
      <w:tr w:rsidR="002050A8" w:rsidTr="00D32DF2" w14:paraId="192D8773" w14:textId="77777777">
        <w:tc>
          <w:tcPr>
            <w:tcW w:w="603" w:type="pct"/>
          </w:tcPr>
          <w:p w:rsidR="002050A8" w:rsidP="00D32DF2" w:rsidRDefault="002050A8" w14:paraId="0A99A0D0" w14:textId="77777777">
            <w:pPr>
              <w:pStyle w:val="Compact"/>
            </w:pPr>
            <w:r>
              <w:t>Faults</w:t>
            </w:r>
          </w:p>
        </w:tc>
        <w:tc>
          <w:tcPr>
            <w:tcW w:w="4397" w:type="pct"/>
          </w:tcPr>
          <w:p w:rsidR="002050A8" w:rsidP="00D32DF2" w:rsidRDefault="002050A8" w14:paraId="42BAF3F3"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rsidR="002050A8" w:rsidP="002050A8" w:rsidRDefault="002050A8" w14:paraId="02B1F5E9" w14:textId="77777777">
      <w:pPr>
        <w:pStyle w:val="Heading4"/>
      </w:pPr>
      <w:r>
        <w:t>REST Interface</w:t>
      </w:r>
    </w:p>
    <w:p w:rsidR="002050A8" w:rsidP="002050A8" w:rsidRDefault="002050A8" w14:paraId="0033A8CA" w14:textId="77777777">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58DF0940"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82CB1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F72D21A" w14:textId="77777777">
            <w:pPr>
              <w:pStyle w:val="Compact"/>
            </w:pPr>
            <w:r w:rsidRPr="003B5061">
              <w:t>HTTP M</w:t>
            </w:r>
            <w:r>
              <w:t>ethod</w:t>
            </w:r>
          </w:p>
        </w:tc>
        <w:tc>
          <w:tcPr>
            <w:tcW w:w="4397" w:type="pct"/>
          </w:tcPr>
          <w:p w:rsidRPr="003B5061" w:rsidR="002050A8" w:rsidP="00D32DF2" w:rsidRDefault="002050A8" w14:paraId="72F33B09" w14:textId="77777777">
            <w:pPr>
              <w:rPr>
                <w:bCs/>
              </w:rPr>
            </w:pPr>
            <w:r>
              <w:rPr>
                <w:bCs/>
              </w:rPr>
              <w:t>DELETE</w:t>
            </w:r>
          </w:p>
        </w:tc>
      </w:tr>
      <w:tr w:rsidR="002050A8" w:rsidTr="00D32DF2" w14:paraId="09DF7947" w14:textId="77777777">
        <w:tc>
          <w:tcPr>
            <w:tcW w:w="603" w:type="pct"/>
          </w:tcPr>
          <w:p w:rsidRPr="003B5061" w:rsidR="002050A8" w:rsidP="00D32DF2" w:rsidRDefault="002050A8" w14:paraId="659E4389" w14:textId="77777777">
            <w:pPr>
              <w:pStyle w:val="Compact"/>
            </w:pPr>
            <w:r>
              <w:t xml:space="preserve">URL </w:t>
            </w:r>
          </w:p>
        </w:tc>
        <w:tc>
          <w:tcPr>
            <w:tcW w:w="4397" w:type="pct"/>
          </w:tcPr>
          <w:p w:rsidRPr="003B5061" w:rsidR="002050A8" w:rsidP="00D32DF2" w:rsidRDefault="002050A8" w14:paraId="0391C281" w14:textId="77777777">
            <w:pPr>
              <w:rPr>
                <w:bCs/>
              </w:rPr>
            </w:pPr>
            <w:r w:rsidRPr="002D240C">
              <w:rPr>
                <w:bCs/>
              </w:rPr>
              <w:t>/sessions/{session-id}</w:t>
            </w:r>
          </w:p>
        </w:tc>
      </w:tr>
      <w:tr w:rsidR="002050A8" w:rsidTr="00D32DF2" w14:paraId="1801D6C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D3C44ED" w14:textId="77777777">
            <w:pPr>
              <w:pStyle w:val="Compact"/>
            </w:pPr>
            <w:r>
              <w:t>HTTP Body</w:t>
            </w:r>
          </w:p>
        </w:tc>
        <w:tc>
          <w:tcPr>
            <w:tcW w:w="4397" w:type="pct"/>
          </w:tcPr>
          <w:p w:rsidRPr="003B5061" w:rsidR="002050A8" w:rsidP="00D32DF2" w:rsidRDefault="002050A8" w14:paraId="6C2D1169" w14:textId="77777777">
            <w:r>
              <w:t>N/A</w:t>
            </w:r>
          </w:p>
        </w:tc>
      </w:tr>
      <w:tr w:rsidR="002050A8" w:rsidTr="00D32DF2" w14:paraId="093809F2" w14:textId="77777777">
        <w:tc>
          <w:tcPr>
            <w:tcW w:w="603" w:type="pct"/>
          </w:tcPr>
          <w:p w:rsidR="002050A8" w:rsidP="00D32DF2" w:rsidRDefault="002050A8" w14:paraId="1998ED27" w14:textId="77777777">
            <w:pPr>
              <w:pStyle w:val="Compact"/>
            </w:pPr>
            <w:r>
              <w:t>HTTP Response (Success)</w:t>
            </w:r>
          </w:p>
        </w:tc>
        <w:tc>
          <w:tcPr>
            <w:tcW w:w="4397" w:type="pct"/>
          </w:tcPr>
          <w:p w:rsidR="002050A8" w:rsidP="00D32DF2" w:rsidRDefault="002050A8" w14:paraId="1ACEC3BE" w14:textId="77777777">
            <w:pPr>
              <w:pStyle w:val="Compact"/>
            </w:pPr>
            <w:r>
              <w:t>204 No Content</w:t>
            </w:r>
          </w:p>
        </w:tc>
      </w:tr>
      <w:tr w:rsidR="002050A8" w:rsidTr="00D32DF2" w14:paraId="45243E8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5E24C0D" w14:textId="77777777">
            <w:pPr>
              <w:pStyle w:val="Compact"/>
            </w:pPr>
            <w:r>
              <w:t>Output</w:t>
            </w:r>
          </w:p>
        </w:tc>
        <w:tc>
          <w:tcPr>
            <w:tcW w:w="4397" w:type="pct"/>
          </w:tcPr>
          <w:p w:rsidR="002050A8" w:rsidP="00D32DF2" w:rsidRDefault="002050A8" w14:paraId="158C5EF9" w14:textId="77777777">
            <w:r>
              <w:t>N/A</w:t>
            </w:r>
          </w:p>
        </w:tc>
      </w:tr>
      <w:tr w:rsidR="002050A8" w:rsidTr="00D32DF2" w14:paraId="5BE10E4B" w14:textId="77777777">
        <w:trPr>
          <w:trHeight w:val="972"/>
        </w:trPr>
        <w:tc>
          <w:tcPr>
            <w:tcW w:w="603" w:type="pct"/>
          </w:tcPr>
          <w:p w:rsidR="002050A8" w:rsidP="00D32DF2" w:rsidRDefault="002050A8" w14:paraId="1A8003EF" w14:textId="77777777">
            <w:pPr>
              <w:pStyle w:val="Compact"/>
            </w:pPr>
            <w:r>
              <w:t>HTTP Response</w:t>
            </w:r>
          </w:p>
          <w:p w:rsidR="002050A8" w:rsidP="00D32DF2" w:rsidRDefault="002050A8" w14:paraId="3C23AC76" w14:textId="77777777">
            <w:pPr>
              <w:pStyle w:val="Compact"/>
            </w:pPr>
            <w:r>
              <w:t>(Error)</w:t>
            </w:r>
          </w:p>
        </w:tc>
        <w:tc>
          <w:tcPr>
            <w:tcW w:w="4397" w:type="pct"/>
          </w:tcPr>
          <w:p w:rsidR="002050A8" w:rsidP="00D32DF2" w:rsidRDefault="002050A8" w14:paraId="3F9BED07"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tc>
      </w:tr>
    </w:tbl>
    <w:p w:rsidR="002050A8" w:rsidP="002050A8" w:rsidRDefault="002050A8" w14:paraId="63EE2A89" w14:textId="77777777">
      <w:pPr>
        <w:pStyle w:val="Heading2"/>
      </w:pPr>
      <w:bookmarkStart w:name="_Toc32417368" w:id="293"/>
      <w:r>
        <w:t>Consumer Request Service</w:t>
      </w:r>
      <w:bookmarkEnd w:id="292"/>
      <w:bookmarkEnd w:id="293"/>
    </w:p>
    <w:p w:rsidR="002050A8" w:rsidP="002050A8" w:rsidRDefault="002050A8" w14:paraId="42E2BB10" w14:textId="77777777">
      <w:pPr>
        <w:pStyle w:val="BodyText"/>
      </w:pPr>
      <w:bookmarkStart w:name="open-consumer-request-session" w:id="294"/>
      <w:bookmarkStart w:name="_Hlk27139875" w:id="295"/>
      <w:bookmarkStart w:name="_Toc25357195" w:id="296"/>
      <w:bookmarkEnd w:id="294"/>
      <w:r>
        <w:t xml:space="preserve">The Consumer Request Service for SOAP Interface is </w:t>
      </w:r>
      <w:hyperlink r:id="rId65">
        <w:r>
          <w:rPr>
            <w:rStyle w:val="Hyperlink"/>
          </w:rPr>
          <w:t>available as a WSDL description</w:t>
        </w:r>
      </w:hyperlink>
      <w:r>
        <w:t xml:space="preserve"> and for REST Interface is </w:t>
      </w:r>
      <w:hyperlink w:history="1" r:id="rId66">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95"/>
    </w:p>
    <w:p w:rsidR="002050A8" w:rsidP="002050A8" w:rsidRDefault="002050A8" w14:paraId="0F2F20DE" w14:textId="77777777">
      <w:pPr>
        <w:pStyle w:val="Heading3"/>
      </w:pPr>
      <w:bookmarkStart w:name="_Toc32417369" w:id="297"/>
      <w:r>
        <w:t>Open Consumer Request Session</w:t>
      </w:r>
      <w:bookmarkEnd w:id="296"/>
      <w:bookmarkEnd w:id="297"/>
    </w:p>
    <w:p w:rsidRPr="00AC0998" w:rsidR="002050A8" w:rsidP="002050A8" w:rsidRDefault="002050A8" w14:paraId="1E0CA623" w14:textId="77777777">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E63CA2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664E5D1C" w14:textId="77777777">
            <w:pPr>
              <w:pStyle w:val="Compact"/>
            </w:pPr>
            <w:r>
              <w:t>Name</w:t>
            </w:r>
          </w:p>
        </w:tc>
        <w:tc>
          <w:tcPr>
            <w:tcW w:w="0" w:type="auto"/>
          </w:tcPr>
          <w:p w:rsidR="002050A8" w:rsidP="00D32DF2" w:rsidRDefault="002050A8" w14:paraId="6756F78D" w14:textId="77777777">
            <w:pPr>
              <w:pStyle w:val="Compact"/>
            </w:pPr>
            <w:proofErr w:type="spellStart"/>
            <w:r>
              <w:t>OpenConsumerRequestSession</w:t>
            </w:r>
            <w:proofErr w:type="spellEnd"/>
          </w:p>
        </w:tc>
      </w:tr>
      <w:tr w:rsidR="002050A8" w:rsidTr="00D32DF2" w14:paraId="4770404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54EB2D4" w14:textId="77777777">
            <w:pPr>
              <w:pStyle w:val="Compact"/>
            </w:pPr>
            <w:r>
              <w:t>Description</w:t>
            </w:r>
          </w:p>
        </w:tc>
        <w:tc>
          <w:tcPr>
            <w:tcW w:w="0" w:type="auto"/>
          </w:tcPr>
          <w:p w:rsidR="002050A8" w:rsidP="00D32DF2" w:rsidRDefault="002050A8" w14:paraId="572F2A22" w14:textId="77777777">
            <w:pPr>
              <w:pStyle w:val="Compact"/>
            </w:pPr>
            <w:r>
              <w:t>Opens a consumer request session for a channel for posting requests and reading responses.</w:t>
            </w:r>
          </w:p>
        </w:tc>
      </w:tr>
      <w:tr w:rsidR="002050A8" w:rsidTr="00D32DF2" w14:paraId="79B6141C" w14:textId="77777777">
        <w:tc>
          <w:tcPr>
            <w:tcW w:w="0" w:type="auto"/>
          </w:tcPr>
          <w:p w:rsidR="002050A8" w:rsidP="00D32DF2" w:rsidRDefault="002050A8" w14:paraId="385DD8A7" w14:textId="77777777">
            <w:pPr>
              <w:pStyle w:val="Compact"/>
            </w:pPr>
            <w:r>
              <w:t>Input</w:t>
            </w:r>
          </w:p>
        </w:tc>
        <w:tc>
          <w:tcPr>
            <w:tcW w:w="0" w:type="auto"/>
          </w:tcPr>
          <w:p w:rsidR="002050A8" w:rsidP="00D32DF2" w:rsidRDefault="002050A8" w14:paraId="034D4CBF" w14:textId="77777777">
            <w:proofErr w:type="spellStart"/>
            <w:r>
              <w:t>ChannelURI</w:t>
            </w:r>
            <w:proofErr w:type="spellEnd"/>
            <w:r>
              <w:t xml:space="preserve"> [1]</w:t>
            </w:r>
          </w:p>
          <w:p w:rsidR="002050A8" w:rsidP="00D32DF2" w:rsidRDefault="002050A8" w14:paraId="4785F934" w14:textId="77777777">
            <w:proofErr w:type="spellStart"/>
            <w:r>
              <w:t>ListenerURL</w:t>
            </w:r>
            <w:proofErr w:type="spellEnd"/>
            <w:r>
              <w:t xml:space="preserve"> [</w:t>
            </w:r>
            <w:proofErr w:type="gramStart"/>
            <w:r>
              <w:t>0..</w:t>
            </w:r>
            <w:proofErr w:type="gramEnd"/>
            <w:r>
              <w:t>1]</w:t>
            </w:r>
          </w:p>
        </w:tc>
      </w:tr>
      <w:tr w:rsidR="002050A8" w:rsidTr="00D32DF2" w14:paraId="017667D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92E6D4F" w14:textId="77777777">
            <w:pPr>
              <w:pStyle w:val="Compact"/>
            </w:pPr>
            <w:r>
              <w:t>Behavior</w:t>
            </w:r>
          </w:p>
        </w:tc>
        <w:tc>
          <w:tcPr>
            <w:tcW w:w="0" w:type="auto"/>
          </w:tcPr>
          <w:p w:rsidR="002050A8" w:rsidP="00D32DF2" w:rsidRDefault="002050A8" w14:paraId="6524425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2050A8" w:rsidP="00D32DF2" w:rsidRDefault="002050A8" w14:paraId="3B121138"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2050A8" w:rsidP="00D32DF2" w:rsidRDefault="002050A8" w14:paraId="3F2B76B9" w14:textId="77777777">
            <w:r>
              <w:t xml:space="preserve">If the channel type is not a Request type, then an </w:t>
            </w:r>
            <w:proofErr w:type="spellStart"/>
            <w:r>
              <w:t>OperationFault</w:t>
            </w:r>
            <w:proofErr w:type="spellEnd"/>
            <w:r>
              <w:t xml:space="preserve"> is returned.</w:t>
            </w:r>
          </w:p>
        </w:tc>
      </w:tr>
      <w:tr w:rsidR="002050A8" w:rsidTr="00D32DF2" w14:paraId="0D08535D" w14:textId="77777777">
        <w:tc>
          <w:tcPr>
            <w:tcW w:w="0" w:type="auto"/>
          </w:tcPr>
          <w:p w:rsidR="002050A8" w:rsidP="00D32DF2" w:rsidRDefault="002050A8" w14:paraId="367A1AF0" w14:textId="77777777">
            <w:pPr>
              <w:pStyle w:val="Compact"/>
            </w:pPr>
            <w:r>
              <w:t>Output</w:t>
            </w:r>
          </w:p>
        </w:tc>
        <w:tc>
          <w:tcPr>
            <w:tcW w:w="0" w:type="auto"/>
          </w:tcPr>
          <w:p w:rsidR="002050A8" w:rsidP="00D32DF2" w:rsidRDefault="002050A8" w14:paraId="05684AC0" w14:textId="77777777">
            <w:pPr>
              <w:pStyle w:val="Compact"/>
            </w:pPr>
            <w:proofErr w:type="spellStart"/>
            <w:r>
              <w:t>SessionID</w:t>
            </w:r>
            <w:proofErr w:type="spellEnd"/>
            <w:r>
              <w:t xml:space="preserve"> [1]</w:t>
            </w:r>
          </w:p>
        </w:tc>
      </w:tr>
      <w:tr w:rsidR="002050A8" w:rsidTr="00D32DF2" w14:paraId="5D22C94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372BF53" w14:textId="77777777">
            <w:pPr>
              <w:pStyle w:val="Compact"/>
            </w:pPr>
            <w:r>
              <w:t>Faults</w:t>
            </w:r>
          </w:p>
        </w:tc>
        <w:tc>
          <w:tcPr>
            <w:tcW w:w="0" w:type="auto"/>
          </w:tcPr>
          <w:p w:rsidR="002050A8" w:rsidP="00D32DF2" w:rsidRDefault="002050A8" w14:paraId="342290E5" w14:textId="77777777">
            <w:proofErr w:type="spellStart"/>
            <w:r>
              <w:t>ChannelFault</w:t>
            </w:r>
            <w:proofErr w:type="spellEnd"/>
          </w:p>
          <w:p w:rsidR="002050A8" w:rsidP="00D32DF2" w:rsidRDefault="002050A8" w14:paraId="2D1D6E72" w14:textId="77777777">
            <w:proofErr w:type="spellStart"/>
            <w:r>
              <w:t>OperationFault</w:t>
            </w:r>
            <w:proofErr w:type="spellEnd"/>
          </w:p>
        </w:tc>
      </w:tr>
    </w:tbl>
    <w:p w:rsidR="002050A8" w:rsidP="002050A8" w:rsidRDefault="002050A8" w14:paraId="1A919087" w14:textId="77777777">
      <w:pPr>
        <w:pStyle w:val="Heading4"/>
      </w:pPr>
      <w:bookmarkStart w:name="post-request" w:id="298"/>
      <w:bookmarkStart w:name="_Toc25357196" w:id="299"/>
      <w:bookmarkEnd w:id="298"/>
      <w:r>
        <w:t>SOAP Interface</w:t>
      </w:r>
    </w:p>
    <w:p w:rsidR="002050A8" w:rsidP="002050A8" w:rsidRDefault="002050A8" w14:paraId="5D6240B1" w14:textId="77777777">
      <w:pPr>
        <w:pStyle w:val="BodyText"/>
      </w:pPr>
      <w:r>
        <w:t>The Open Consumer Request Session general interface is mapped into SOAP 1.1/1.2 as embedded XML schemas in WSDL descriptions according to the following schema types.</w:t>
      </w:r>
    </w:p>
    <w:p w:rsidR="002050A8" w:rsidP="002050A8" w:rsidRDefault="002050A8" w14:paraId="1D58A23E"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2050A8" w:rsidTr="00D32DF2" w14:paraId="73F0619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C54D320" w14:textId="77777777">
            <w:pPr>
              <w:pStyle w:val="Compact"/>
            </w:pPr>
            <w:r w:rsidRPr="00151DB9">
              <w:rPr>
                <w:b w:val="0"/>
              </w:rPr>
              <w:t>Input</w:t>
            </w:r>
          </w:p>
        </w:tc>
        <w:tc>
          <w:tcPr>
            <w:tcW w:w="4397" w:type="pct"/>
          </w:tcPr>
          <w:p w:rsidRPr="00136178" w:rsidR="002050A8" w:rsidP="00D32DF2" w:rsidRDefault="002050A8" w14:paraId="0D347215" w14:textId="77777777">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 w:val="0"/>
                <w:bCs w:val="0"/>
              </w:rPr>
              <w:t>isbm:OpenConsumerRequestSession</w:t>
            </w:r>
            <w:proofErr w:type="spellEnd"/>
            <w:r w:rsidR="00397209">
              <w:rPr>
                <w:rStyle w:val="Hyperlink"/>
              </w:rPr>
              <w:fldChar w:fldCharType="end"/>
            </w:r>
            <w:r>
              <w:rPr>
                <w:b w:val="0"/>
              </w:rPr>
              <w:t>)</w:t>
            </w:r>
          </w:p>
          <w:p w:rsidRPr="006A0154" w:rsidR="002050A8" w:rsidP="00D32DF2" w:rsidRDefault="002050A8" w14:paraId="3009420F" w14:textId="77777777">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1]</w:t>
            </w:r>
          </w:p>
          <w:p w:rsidRPr="00B303C3" w:rsidR="002050A8" w:rsidP="00D32DF2" w:rsidRDefault="002050A8" w14:paraId="6E37F64A" w14:textId="77777777">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0..1]</w:t>
            </w:r>
          </w:p>
        </w:tc>
      </w:tr>
      <w:tr w:rsidR="002050A8" w:rsidTr="00D32DF2" w14:paraId="7AB7BDC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7DD405D" w14:textId="77777777">
            <w:pPr>
              <w:pStyle w:val="Compact"/>
            </w:pPr>
            <w:r>
              <w:t>Output</w:t>
            </w:r>
          </w:p>
        </w:tc>
        <w:tc>
          <w:tcPr>
            <w:tcW w:w="4397" w:type="pct"/>
          </w:tcPr>
          <w:p w:rsidRPr="00957F55" w:rsidR="002050A8" w:rsidP="00D32DF2" w:rsidRDefault="002050A8" w14:paraId="2DFB0D86" w14:textId="77777777">
            <w:pPr>
              <w:rPr>
                <w:bCs/>
              </w:rPr>
            </w:pPr>
            <w:proofErr w:type="spellStart"/>
            <w:r w:rsidRPr="00AF2C4F">
              <w:t>OpenConsumerRequestSessionResponse</w:t>
            </w:r>
            <w:proofErr w:type="spellEnd"/>
            <w:r w:rsidRPr="006A0154">
              <w:rPr>
                <w:b/>
              </w:rPr>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Cs/>
              </w:rPr>
              <w:t>isbm:</w:t>
            </w:r>
            <w:r w:rsidRPr="00E225A7">
              <w:rPr>
                <w:rStyle w:val="Hyperlink"/>
              </w:rPr>
              <w:t>OpenConsumerRequestSessionResponse</w:t>
            </w:r>
            <w:proofErr w:type="spellEnd"/>
            <w:r w:rsidR="00397209">
              <w:rPr>
                <w:rStyle w:val="Hyperlink"/>
              </w:rPr>
              <w:fldChar w:fldCharType="end"/>
            </w:r>
            <w:r w:rsidRPr="00957F55">
              <w:rPr>
                <w:bCs/>
              </w:rPr>
              <w:t>)</w:t>
            </w:r>
          </w:p>
          <w:p w:rsidRPr="00957F55" w:rsidR="002050A8" w:rsidP="00D32DF2" w:rsidRDefault="002050A8" w14:paraId="13428A13" w14:textId="77777777">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rsidTr="00D32DF2" w14:paraId="2182E0C6" w14:textId="77777777">
        <w:tc>
          <w:tcPr>
            <w:tcW w:w="603" w:type="pct"/>
          </w:tcPr>
          <w:p w:rsidR="002050A8" w:rsidP="00D32DF2" w:rsidRDefault="002050A8" w14:paraId="75F9B644" w14:textId="77777777">
            <w:pPr>
              <w:pStyle w:val="Compact"/>
            </w:pPr>
            <w:r>
              <w:t>Faults</w:t>
            </w:r>
          </w:p>
        </w:tc>
        <w:tc>
          <w:tcPr>
            <w:tcW w:w="4397" w:type="pct"/>
          </w:tcPr>
          <w:p w:rsidR="002050A8" w:rsidP="00D32DF2" w:rsidRDefault="002050A8" w14:paraId="07D24984" w14:textId="77777777">
            <w:proofErr w:type="spellStart"/>
            <w:r>
              <w:t>Channel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ChannelFault</w:t>
            </w:r>
            <w:proofErr w:type="spellEnd"/>
            <w:r w:rsidR="00397209">
              <w:rPr>
                <w:rStyle w:val="Hyperlink"/>
              </w:rPr>
              <w:fldChar w:fldCharType="end"/>
            </w:r>
            <w:r>
              <w:t>)</w:t>
            </w:r>
          </w:p>
          <w:p w:rsidR="002050A8" w:rsidP="00D32DF2" w:rsidRDefault="002050A8" w14:paraId="295AF557" w14:textId="77777777">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OperationFault</w:t>
            </w:r>
            <w:proofErr w:type="spellEnd"/>
            <w:r w:rsidR="00397209">
              <w:rPr>
                <w:rStyle w:val="Hyperlink"/>
              </w:rPr>
              <w:fldChar w:fldCharType="end"/>
            </w:r>
            <w:r>
              <w:t>)</w:t>
            </w:r>
          </w:p>
        </w:tc>
      </w:tr>
    </w:tbl>
    <w:p w:rsidR="002050A8" w:rsidP="002050A8" w:rsidRDefault="002050A8" w14:paraId="34F5E16D" w14:textId="77777777">
      <w:pPr>
        <w:pStyle w:val="Heading4"/>
      </w:pPr>
      <w:r>
        <w:t>REST Interface</w:t>
      </w:r>
    </w:p>
    <w:p w:rsidR="002050A8" w:rsidP="002050A8" w:rsidRDefault="002050A8" w14:paraId="57D5CFBD" w14:textId="77777777">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408F67E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43792FC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89174B0" w14:textId="77777777">
            <w:pPr>
              <w:pStyle w:val="Compact"/>
            </w:pPr>
            <w:r w:rsidRPr="003B5061">
              <w:t>HTTP M</w:t>
            </w:r>
            <w:r>
              <w:t>ethod</w:t>
            </w:r>
          </w:p>
        </w:tc>
        <w:tc>
          <w:tcPr>
            <w:tcW w:w="4397" w:type="pct"/>
          </w:tcPr>
          <w:p w:rsidRPr="003B5061" w:rsidR="002050A8" w:rsidP="00D32DF2" w:rsidRDefault="002050A8" w14:paraId="5F365C20" w14:textId="77777777">
            <w:pPr>
              <w:rPr>
                <w:bCs/>
              </w:rPr>
            </w:pPr>
            <w:r>
              <w:rPr>
                <w:bCs/>
              </w:rPr>
              <w:t>POST</w:t>
            </w:r>
          </w:p>
        </w:tc>
      </w:tr>
      <w:tr w:rsidR="002050A8" w:rsidTr="00D32DF2" w14:paraId="6DFF6D0B" w14:textId="77777777">
        <w:tc>
          <w:tcPr>
            <w:tcW w:w="603" w:type="pct"/>
          </w:tcPr>
          <w:p w:rsidRPr="003B5061" w:rsidR="002050A8" w:rsidP="00D32DF2" w:rsidRDefault="002050A8" w14:paraId="1B2BFF87" w14:textId="77777777">
            <w:pPr>
              <w:pStyle w:val="Compact"/>
            </w:pPr>
            <w:r>
              <w:t xml:space="preserve">URL </w:t>
            </w:r>
          </w:p>
        </w:tc>
        <w:tc>
          <w:tcPr>
            <w:tcW w:w="4397" w:type="pct"/>
          </w:tcPr>
          <w:p w:rsidRPr="003B5061" w:rsidR="002050A8" w:rsidP="00D32DF2" w:rsidRDefault="002050A8" w14:paraId="01F6A408" w14:textId="77777777">
            <w:pPr>
              <w:rPr>
                <w:bCs/>
              </w:rPr>
            </w:pPr>
            <w:r w:rsidRPr="00F71AAD">
              <w:rPr>
                <w:bCs/>
              </w:rPr>
              <w:t>/channels/{channel-id}/consumer-request-sessions</w:t>
            </w:r>
          </w:p>
        </w:tc>
      </w:tr>
      <w:tr w:rsidR="002050A8" w:rsidTr="00D32DF2" w14:paraId="70589CB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B072A4B" w14:textId="77777777">
            <w:pPr>
              <w:pStyle w:val="Compact"/>
            </w:pPr>
            <w:r w:rsidRPr="00B303C3">
              <w:t xml:space="preserve">HTTP </w:t>
            </w:r>
            <w:r>
              <w:t>Body</w:t>
            </w:r>
          </w:p>
        </w:tc>
        <w:tc>
          <w:tcPr>
            <w:tcW w:w="4397" w:type="pct"/>
          </w:tcPr>
          <w:p w:rsidRPr="005D5D3E" w:rsidR="002050A8" w:rsidP="00D32DF2" w:rsidRDefault="002050A8" w14:paraId="5CEE745C" w14:textId="77777777">
            <w:proofErr w:type="spellStart"/>
            <w:r w:rsidRPr="005D5D3E">
              <w:t>openConsumerRequestSession</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nConsumerRequestSession</w:t>
            </w:r>
            <w:proofErr w:type="spellEnd"/>
            <w:r w:rsidR="00397209">
              <w:rPr>
                <w:rStyle w:val="Hyperlink"/>
              </w:rPr>
              <w:fldChar w:fldCharType="end"/>
            </w:r>
            <w:r>
              <w:t>)</w:t>
            </w:r>
          </w:p>
          <w:p w:rsidR="002050A8" w:rsidP="00D32DF2" w:rsidRDefault="002050A8" w14:paraId="42F2C3AA" w14:textId="77777777">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rsidRPr="003B5061" w:rsidR="002050A8" w:rsidP="00D32DF2" w:rsidRDefault="002050A8" w14:paraId="76492D37" w14:textId="77777777">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t>) [0..1]</w:t>
            </w:r>
          </w:p>
        </w:tc>
      </w:tr>
      <w:tr w:rsidR="002050A8" w:rsidTr="00D32DF2" w14:paraId="701A6048" w14:textId="77777777">
        <w:tc>
          <w:tcPr>
            <w:tcW w:w="603" w:type="pct"/>
          </w:tcPr>
          <w:p w:rsidR="002050A8" w:rsidP="00D32DF2" w:rsidRDefault="002050A8" w14:paraId="12816E41" w14:textId="77777777">
            <w:pPr>
              <w:pStyle w:val="Compact"/>
            </w:pPr>
            <w:r>
              <w:t>HTTP Response (Success)</w:t>
            </w:r>
          </w:p>
        </w:tc>
        <w:tc>
          <w:tcPr>
            <w:tcW w:w="4397" w:type="pct"/>
          </w:tcPr>
          <w:p w:rsidR="002050A8" w:rsidP="00D32DF2" w:rsidRDefault="002050A8" w14:paraId="0A6F6FA2" w14:textId="77777777">
            <w:pPr>
              <w:pStyle w:val="Compact"/>
            </w:pPr>
            <w:r>
              <w:t>201 Created</w:t>
            </w:r>
          </w:p>
        </w:tc>
      </w:tr>
      <w:tr w:rsidR="002050A8" w:rsidTr="00D32DF2" w14:paraId="6AA57E8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3EECA078" w14:textId="77777777">
            <w:pPr>
              <w:pStyle w:val="Compact"/>
            </w:pPr>
            <w:r>
              <w:t>Output</w:t>
            </w:r>
          </w:p>
        </w:tc>
        <w:tc>
          <w:tcPr>
            <w:tcW w:w="4397" w:type="pct"/>
          </w:tcPr>
          <w:p w:rsidR="002050A8" w:rsidP="00D32DF2" w:rsidRDefault="002050A8" w14:paraId="16D4EE3E" w14:textId="77777777">
            <w:pPr>
              <w:pStyle w:val="Compact"/>
            </w:pPr>
            <w:r>
              <w:t>Session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rsidR="002050A8" w:rsidP="00D32DF2" w:rsidRDefault="002050A8" w14:paraId="01C4816A" w14:textId="77777777">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5A0993">
              <w:rPr>
                <w:rStyle w:val="Hyperlink"/>
              </w:rPr>
              <w:t>json:string</w:t>
            </w:r>
            <w:proofErr w:type="spellEnd"/>
            <w:r w:rsidR="00397209">
              <w:rPr>
                <w:rStyle w:val="Hyperlink"/>
              </w:rPr>
              <w:fldChar w:fldCharType="end"/>
            </w:r>
            <w:r>
              <w:t>) [1]</w:t>
            </w:r>
          </w:p>
        </w:tc>
      </w:tr>
      <w:tr w:rsidR="002050A8" w:rsidTr="00D32DF2" w14:paraId="3E48E625" w14:textId="77777777">
        <w:trPr>
          <w:trHeight w:val="972"/>
        </w:trPr>
        <w:tc>
          <w:tcPr>
            <w:tcW w:w="603" w:type="pct"/>
          </w:tcPr>
          <w:p w:rsidR="002050A8" w:rsidP="00D32DF2" w:rsidRDefault="002050A8" w14:paraId="69F3AB4D" w14:textId="77777777">
            <w:pPr>
              <w:pStyle w:val="Compact"/>
            </w:pPr>
            <w:r>
              <w:t>HTTP Response</w:t>
            </w:r>
          </w:p>
          <w:p w:rsidR="002050A8" w:rsidP="00D32DF2" w:rsidRDefault="002050A8" w14:paraId="43FFAAE6" w14:textId="77777777">
            <w:pPr>
              <w:pStyle w:val="Compact"/>
            </w:pPr>
            <w:r>
              <w:t>(Error)</w:t>
            </w:r>
          </w:p>
        </w:tc>
        <w:tc>
          <w:tcPr>
            <w:tcW w:w="4397" w:type="pct"/>
          </w:tcPr>
          <w:p w:rsidR="002050A8" w:rsidP="00D32DF2" w:rsidRDefault="002050A8" w14:paraId="424C120C" w14:textId="77777777">
            <w:proofErr w:type="spellStart"/>
            <w:r>
              <w:t>Channel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ChannelFault</w:t>
            </w:r>
            <w:proofErr w:type="spellEnd"/>
            <w:r w:rsidR="00397209">
              <w:rPr>
                <w:rStyle w:val="Hyperlink"/>
              </w:rPr>
              <w:fldChar w:fldCharType="end"/>
            </w:r>
            <w:r>
              <w:t>) – 404 Not Found</w:t>
            </w:r>
          </w:p>
          <w:p w:rsidR="002050A8" w:rsidP="00D32DF2" w:rsidRDefault="002050A8" w14:paraId="7B5D1DB0" w14:textId="77777777">
            <w:proofErr w:type="spellStart"/>
            <w:r>
              <w:t>Operat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2050A8" w:rsidP="002050A8" w:rsidRDefault="002050A8" w14:paraId="0DB1E100" w14:textId="77777777">
      <w:pPr>
        <w:pStyle w:val="Heading3"/>
      </w:pPr>
      <w:bookmarkStart w:name="_Toc32417370" w:id="300"/>
      <w:r>
        <w:t>Post Request</w:t>
      </w:r>
      <w:bookmarkEnd w:id="299"/>
      <w:bookmarkEnd w:id="300"/>
    </w:p>
    <w:p w:rsidRPr="009F1361" w:rsidR="002050A8" w:rsidP="002050A8" w:rsidRDefault="002050A8" w14:paraId="7C118261" w14:textId="77777777">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63337E5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46C3CB15" w14:textId="77777777">
            <w:pPr>
              <w:pStyle w:val="Compact"/>
            </w:pPr>
            <w:r>
              <w:t>Name</w:t>
            </w:r>
          </w:p>
        </w:tc>
        <w:tc>
          <w:tcPr>
            <w:tcW w:w="0" w:type="auto"/>
          </w:tcPr>
          <w:p w:rsidR="002050A8" w:rsidP="00D32DF2" w:rsidRDefault="002050A8" w14:paraId="6052CA9B" w14:textId="77777777">
            <w:pPr>
              <w:pStyle w:val="Compact"/>
            </w:pPr>
            <w:proofErr w:type="spellStart"/>
            <w:r>
              <w:t>PostRequest</w:t>
            </w:r>
            <w:proofErr w:type="spellEnd"/>
          </w:p>
        </w:tc>
      </w:tr>
      <w:tr w:rsidR="002050A8" w:rsidTr="00D32DF2" w14:paraId="0B4C607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4981B361" w14:textId="77777777">
            <w:pPr>
              <w:pStyle w:val="Compact"/>
            </w:pPr>
            <w:r>
              <w:t>Description</w:t>
            </w:r>
          </w:p>
        </w:tc>
        <w:tc>
          <w:tcPr>
            <w:tcW w:w="0" w:type="auto"/>
          </w:tcPr>
          <w:p w:rsidR="002050A8" w:rsidP="00D32DF2" w:rsidRDefault="002050A8" w14:paraId="0FCB74CC" w14:textId="77777777">
            <w:pPr>
              <w:pStyle w:val="Compact"/>
            </w:pPr>
            <w:r>
              <w:t>Posts a request message on a channel.</w:t>
            </w:r>
          </w:p>
        </w:tc>
      </w:tr>
      <w:tr w:rsidR="002050A8" w:rsidTr="00D32DF2" w14:paraId="171DA50E" w14:textId="77777777">
        <w:tc>
          <w:tcPr>
            <w:tcW w:w="0" w:type="auto"/>
          </w:tcPr>
          <w:p w:rsidR="002050A8" w:rsidP="00D32DF2" w:rsidRDefault="002050A8" w14:paraId="0C1CC0F2" w14:textId="77777777">
            <w:pPr>
              <w:pStyle w:val="Compact"/>
            </w:pPr>
            <w:r>
              <w:t>Input</w:t>
            </w:r>
          </w:p>
        </w:tc>
        <w:tc>
          <w:tcPr>
            <w:tcW w:w="0" w:type="auto"/>
          </w:tcPr>
          <w:p w:rsidR="002050A8" w:rsidP="00D32DF2" w:rsidRDefault="002050A8" w14:paraId="4622BAFC" w14:textId="77777777">
            <w:proofErr w:type="spellStart"/>
            <w:r>
              <w:t>SessionID</w:t>
            </w:r>
            <w:proofErr w:type="spellEnd"/>
            <w:r>
              <w:t xml:space="preserve"> [1]</w:t>
            </w:r>
          </w:p>
          <w:p w:rsidR="002050A8" w:rsidP="00D32DF2" w:rsidRDefault="002050A8" w14:paraId="3D6C42CB" w14:textId="77777777">
            <w:proofErr w:type="spellStart"/>
            <w:r>
              <w:t>MessageContent</w:t>
            </w:r>
            <w:proofErr w:type="spellEnd"/>
            <w:r>
              <w:t xml:space="preserve"> [1]</w:t>
            </w:r>
          </w:p>
          <w:p w:rsidR="002050A8" w:rsidP="00D32DF2" w:rsidRDefault="002050A8" w14:paraId="7D4B3923" w14:textId="77777777">
            <w:r>
              <w:t>Topic [1]</w:t>
            </w:r>
          </w:p>
          <w:p w:rsidR="002050A8" w:rsidP="00D32DF2" w:rsidRDefault="002050A8" w14:paraId="49DBFA49" w14:textId="77777777">
            <w:r>
              <w:t>Expiry [</w:t>
            </w:r>
            <w:proofErr w:type="gramStart"/>
            <w:r>
              <w:t>0..</w:t>
            </w:r>
            <w:proofErr w:type="gramEnd"/>
            <w:r>
              <w:t>1]</w:t>
            </w:r>
          </w:p>
        </w:tc>
      </w:tr>
      <w:tr w:rsidR="002050A8" w:rsidTr="00D32DF2" w14:paraId="43CB909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751B817" w14:textId="77777777">
            <w:pPr>
              <w:pStyle w:val="Compact"/>
            </w:pPr>
            <w:r>
              <w:t>Behavior</w:t>
            </w:r>
          </w:p>
        </w:tc>
        <w:tc>
          <w:tcPr>
            <w:tcW w:w="0" w:type="auto"/>
          </w:tcPr>
          <w:p w:rsidR="002050A8" w:rsidP="00D32DF2" w:rsidRDefault="002050A8" w14:paraId="4510386D"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1A5180EC"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rsidTr="00D32DF2" w14:paraId="4FB8C01B" w14:textId="77777777">
        <w:tc>
          <w:tcPr>
            <w:tcW w:w="0" w:type="auto"/>
          </w:tcPr>
          <w:p w:rsidR="002050A8" w:rsidP="00D32DF2" w:rsidRDefault="002050A8" w14:paraId="73779752" w14:textId="77777777">
            <w:pPr>
              <w:pStyle w:val="Compact"/>
            </w:pPr>
            <w:r>
              <w:t>Output</w:t>
            </w:r>
          </w:p>
        </w:tc>
        <w:tc>
          <w:tcPr>
            <w:tcW w:w="0" w:type="auto"/>
          </w:tcPr>
          <w:p w:rsidR="002050A8" w:rsidP="00D32DF2" w:rsidRDefault="002050A8" w14:paraId="4DF51F25" w14:textId="77777777">
            <w:pPr>
              <w:pStyle w:val="Compact"/>
            </w:pPr>
            <w:proofErr w:type="spellStart"/>
            <w:r>
              <w:t>MessageID</w:t>
            </w:r>
            <w:proofErr w:type="spellEnd"/>
            <w:r>
              <w:t xml:space="preserve"> [1]</w:t>
            </w:r>
          </w:p>
        </w:tc>
      </w:tr>
      <w:tr w:rsidR="002050A8" w:rsidTr="00D32DF2" w14:paraId="5464658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DAEBAB3" w14:textId="77777777">
            <w:pPr>
              <w:pStyle w:val="Compact"/>
            </w:pPr>
            <w:r>
              <w:t>Faults</w:t>
            </w:r>
          </w:p>
        </w:tc>
        <w:tc>
          <w:tcPr>
            <w:tcW w:w="0" w:type="auto"/>
          </w:tcPr>
          <w:p w:rsidR="002050A8" w:rsidP="00D32DF2" w:rsidRDefault="002050A8" w14:paraId="333D5EA3" w14:textId="77777777">
            <w:pPr>
              <w:pStyle w:val="Compact"/>
            </w:pPr>
            <w:proofErr w:type="spellStart"/>
            <w:r>
              <w:t>SessionFault</w:t>
            </w:r>
            <w:proofErr w:type="spellEnd"/>
          </w:p>
        </w:tc>
      </w:tr>
    </w:tbl>
    <w:p w:rsidR="002050A8" w:rsidP="002050A8" w:rsidRDefault="002050A8" w14:paraId="2A9910B1" w14:textId="77777777">
      <w:pPr>
        <w:pStyle w:val="Heading4"/>
      </w:pPr>
      <w:bookmarkStart w:name="expire-request" w:id="301"/>
      <w:bookmarkStart w:name="_Toc25357197" w:id="302"/>
      <w:bookmarkEnd w:id="301"/>
      <w:r>
        <w:t>SOAP Interface</w:t>
      </w:r>
    </w:p>
    <w:p w:rsidR="002050A8" w:rsidP="002050A8" w:rsidRDefault="002050A8" w14:paraId="4D2225CD" w14:textId="77777777">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rsidR="002050A8" w:rsidP="002050A8" w:rsidRDefault="002050A8" w14:paraId="3210F89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3F998AF7"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501DD83A" w14:textId="77777777">
            <w:pPr>
              <w:pStyle w:val="Compact"/>
            </w:pPr>
            <w:r w:rsidRPr="00151DB9">
              <w:rPr>
                <w:b w:val="0"/>
              </w:rPr>
              <w:t>Input</w:t>
            </w:r>
          </w:p>
        </w:tc>
        <w:tc>
          <w:tcPr>
            <w:tcW w:w="4397" w:type="pct"/>
          </w:tcPr>
          <w:p w:rsidRPr="00136178" w:rsidR="002050A8" w:rsidP="00D32DF2" w:rsidRDefault="002050A8" w14:paraId="23FD1053" w14:textId="77777777">
            <w:pPr>
              <w:rPr>
                <w:b w:val="0"/>
              </w:rPr>
            </w:pPr>
            <w:proofErr w:type="spellStart"/>
            <w:r w:rsidRPr="00136178">
              <w:rPr>
                <w:b w:val="0"/>
              </w:rPr>
              <w:t>Post</w:t>
            </w:r>
            <w:r>
              <w:rPr>
                <w:b w:val="0"/>
              </w:rPr>
              <w:t>Request</w:t>
            </w:r>
            <w:proofErr w:type="spellEnd"/>
            <w:r>
              <w:rPr>
                <w:b w:val="0"/>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 w:val="0"/>
                <w:bCs w:val="0"/>
              </w:rPr>
              <w:t>isbm:PostRequest</w:t>
            </w:r>
            <w:proofErr w:type="spellEnd"/>
            <w:r w:rsidR="00397209">
              <w:rPr>
                <w:rStyle w:val="Hyperlink"/>
              </w:rPr>
              <w:fldChar w:fldCharType="end"/>
            </w:r>
            <w:r>
              <w:rPr>
                <w:b w:val="0"/>
              </w:rPr>
              <w:t>)</w:t>
            </w:r>
          </w:p>
          <w:p w:rsidRPr="00C418F6" w:rsidR="002050A8" w:rsidP="00D32DF2" w:rsidRDefault="002050A8" w14:paraId="3E67FF2B" w14:textId="77777777">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3B34">
              <w:rPr>
                <w:rStyle w:val="Hyperlink"/>
                <w:b w:val="0"/>
                <w:bCs w:val="0"/>
              </w:rPr>
              <w:t>xs:string</w:t>
            </w:r>
            <w:proofErr w:type="spellEnd"/>
            <w:r w:rsidR="00397209">
              <w:rPr>
                <w:rStyle w:val="Hyperlink"/>
              </w:rPr>
              <w:fldChar w:fldCharType="end"/>
            </w:r>
            <w:r w:rsidRPr="00C418F6">
              <w:rPr>
                <w:b w:val="0"/>
              </w:rPr>
              <w:t>) [1]</w:t>
            </w:r>
          </w:p>
          <w:p w:rsidRPr="00C418F6" w:rsidR="002050A8" w:rsidP="00D32DF2" w:rsidRDefault="002050A8" w14:paraId="36B4E53F" w14:textId="77777777">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B155D">
              <w:rPr>
                <w:rStyle w:val="Hyperlink"/>
                <w:b w:val="0"/>
                <w:bCs w:val="0"/>
              </w:rPr>
              <w:t>isbm:MessageContent</w:t>
            </w:r>
            <w:proofErr w:type="spellEnd"/>
            <w:proofErr w:type="gramEnd"/>
            <w:r w:rsidR="00397209">
              <w:rPr>
                <w:rStyle w:val="Hyperlink"/>
              </w:rPr>
              <w:fldChar w:fldCharType="end"/>
            </w:r>
            <w:r w:rsidRPr="00C418F6">
              <w:rPr>
                <w:b w:val="0"/>
              </w:rPr>
              <w:t>) [1]</w:t>
            </w:r>
          </w:p>
          <w:p w:rsidRPr="00B212FB" w:rsidR="002050A8" w:rsidP="00D32DF2" w:rsidRDefault="002050A8" w14:paraId="54CB6672" w14:textId="77777777">
            <w:pPr>
              <w:pStyle w:val="ListParagraph"/>
              <w:numPr>
                <w:ilvl w:val="0"/>
                <w:numId w:val="3"/>
              </w:numPr>
              <w:rPr>
                <w:b w:val="0"/>
              </w:rPr>
            </w:pPr>
            <w:r w:rsidRPr="00B212FB">
              <w:rPr>
                <w:b w:val="0"/>
              </w:rPr>
              <w:t>Topic (</w:t>
            </w:r>
            <w:proofErr w:type="spellStart"/>
            <w:r w:rsidR="00397209">
              <w:fldChar w:fldCharType="begin"/>
            </w:r>
            <w:r w:rsidR="00397209">
              <w:instrText xml:space="preserve"> HYPERLINK "http://www.w3.org/TR/xmlschema-2/" \l "string" \h </w:instrText>
            </w:r>
            <w:r w:rsidR="00397209">
              <w:fldChar w:fldCharType="separate"/>
            </w:r>
            <w:r w:rsidRPr="00B212FB">
              <w:rPr>
                <w:rStyle w:val="Hyperlink"/>
                <w:b w:val="0"/>
              </w:rPr>
              <w:t>xs:string</w:t>
            </w:r>
            <w:proofErr w:type="spellEnd"/>
            <w:r w:rsidR="00397209">
              <w:rPr>
                <w:rStyle w:val="Hyperlink"/>
              </w:rPr>
              <w:fldChar w:fldCharType="end"/>
            </w:r>
            <w:r w:rsidRPr="00B212FB">
              <w:rPr>
                <w:b w:val="0"/>
              </w:rPr>
              <w:t>) [1..*]</w:t>
            </w:r>
          </w:p>
          <w:p w:rsidRPr="00B212FB" w:rsidR="002050A8" w:rsidP="00D32DF2" w:rsidRDefault="002050A8" w14:paraId="1A2604F9" w14:textId="77777777">
            <w:pPr>
              <w:pStyle w:val="ListParagraph"/>
              <w:numPr>
                <w:ilvl w:val="0"/>
                <w:numId w:val="3"/>
              </w:numPr>
              <w:rPr>
                <w:b w:val="0"/>
              </w:rPr>
            </w:pPr>
            <w:r w:rsidRPr="00B212FB">
              <w:rPr>
                <w:b w:val="0"/>
              </w:rPr>
              <w:t>Expiry (</w:t>
            </w:r>
            <w:proofErr w:type="spellStart"/>
            <w:r w:rsidR="00397209">
              <w:fldChar w:fldCharType="begin"/>
            </w:r>
            <w:r w:rsidR="00397209">
              <w:instrText xml:space="preserve"> HYPERLINK "http://www.w3.org/TR/xmlschema-2/" \l "duration" \h </w:instrText>
            </w:r>
            <w:r w:rsidR="00397209">
              <w:fldChar w:fldCharType="separate"/>
            </w:r>
            <w:r w:rsidRPr="00B212FB">
              <w:rPr>
                <w:rStyle w:val="Hyperlink"/>
                <w:b w:val="0"/>
              </w:rPr>
              <w:t>xs:duration</w:t>
            </w:r>
            <w:proofErr w:type="spellEnd"/>
            <w:r w:rsidR="00397209">
              <w:rPr>
                <w:rStyle w:val="Hyperlink"/>
              </w:rPr>
              <w:fldChar w:fldCharType="end"/>
            </w:r>
            <w:r w:rsidRPr="00B212FB">
              <w:rPr>
                <w:b w:val="0"/>
              </w:rPr>
              <w:t>) [0..1]</w:t>
            </w:r>
          </w:p>
        </w:tc>
      </w:tr>
      <w:tr w:rsidR="002050A8" w:rsidTr="00D32DF2" w14:paraId="3CD61D0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074FCA7" w14:textId="77777777">
            <w:pPr>
              <w:pStyle w:val="Compact"/>
            </w:pPr>
            <w:r>
              <w:t>Output</w:t>
            </w:r>
          </w:p>
        </w:tc>
        <w:tc>
          <w:tcPr>
            <w:tcW w:w="4397" w:type="pct"/>
          </w:tcPr>
          <w:p w:rsidRPr="00957F55" w:rsidR="002050A8" w:rsidP="00D32DF2" w:rsidRDefault="002050A8" w14:paraId="230D3AC2" w14:textId="77777777">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Cs/>
              </w:rPr>
              <w:t>isbm:</w:t>
            </w:r>
            <w:r w:rsidRPr="00645835">
              <w:rPr>
                <w:rStyle w:val="Hyperlink"/>
              </w:rPr>
              <w:t>PostRequestResponse</w:t>
            </w:r>
            <w:proofErr w:type="spellEnd"/>
            <w:r w:rsidR="00397209">
              <w:rPr>
                <w:rStyle w:val="Hyperlink"/>
              </w:rPr>
              <w:fldChar w:fldCharType="end"/>
            </w:r>
            <w:r w:rsidRPr="00957F55">
              <w:rPr>
                <w:bCs/>
              </w:rPr>
              <w:t>)</w:t>
            </w:r>
          </w:p>
          <w:p w:rsidRPr="00957F55" w:rsidR="002050A8" w:rsidP="00D32DF2" w:rsidRDefault="002050A8" w14:paraId="4D93DEC5" w14:textId="77777777">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rsidTr="00D32DF2" w14:paraId="16FCA3A1" w14:textId="77777777">
        <w:tc>
          <w:tcPr>
            <w:tcW w:w="603" w:type="pct"/>
          </w:tcPr>
          <w:p w:rsidR="002050A8" w:rsidP="00D32DF2" w:rsidRDefault="002050A8" w14:paraId="7D251FAF" w14:textId="77777777">
            <w:pPr>
              <w:pStyle w:val="Compact"/>
            </w:pPr>
            <w:r>
              <w:t>Faults</w:t>
            </w:r>
          </w:p>
        </w:tc>
        <w:tc>
          <w:tcPr>
            <w:tcW w:w="4397" w:type="pct"/>
          </w:tcPr>
          <w:p w:rsidR="002050A8" w:rsidP="00D32DF2" w:rsidRDefault="002050A8" w14:paraId="143D83F9"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rPr>
              <w:t>isbm:SessionFault</w:t>
            </w:r>
            <w:proofErr w:type="spellEnd"/>
            <w:r w:rsidR="00397209">
              <w:rPr>
                <w:rStyle w:val="Hyperlink"/>
              </w:rPr>
              <w:fldChar w:fldCharType="end"/>
            </w:r>
            <w:r>
              <w:t>)</w:t>
            </w:r>
          </w:p>
        </w:tc>
      </w:tr>
    </w:tbl>
    <w:p w:rsidR="002050A8" w:rsidP="002050A8" w:rsidRDefault="002050A8" w14:paraId="751E057E" w14:textId="77777777">
      <w:pPr>
        <w:pStyle w:val="Heading4"/>
      </w:pPr>
      <w:r>
        <w:t>REST Interface</w:t>
      </w:r>
    </w:p>
    <w:p w:rsidR="002050A8" w:rsidP="002050A8" w:rsidRDefault="002050A8" w14:paraId="1BC5A0D8" w14:textId="77777777">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07B851D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633EBB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5296B7E" w14:textId="77777777">
            <w:pPr>
              <w:pStyle w:val="Compact"/>
            </w:pPr>
            <w:r w:rsidRPr="003B5061">
              <w:t>HTTP M</w:t>
            </w:r>
            <w:r>
              <w:t>ethod</w:t>
            </w:r>
          </w:p>
        </w:tc>
        <w:tc>
          <w:tcPr>
            <w:tcW w:w="4397" w:type="pct"/>
          </w:tcPr>
          <w:p w:rsidRPr="003B5061" w:rsidR="002050A8" w:rsidP="00D32DF2" w:rsidRDefault="002050A8" w14:paraId="610DA34D" w14:textId="77777777">
            <w:pPr>
              <w:rPr>
                <w:bCs/>
              </w:rPr>
            </w:pPr>
            <w:r>
              <w:rPr>
                <w:bCs/>
              </w:rPr>
              <w:t>POST</w:t>
            </w:r>
          </w:p>
        </w:tc>
      </w:tr>
      <w:tr w:rsidR="002050A8" w:rsidTr="00D32DF2" w14:paraId="30A64AAE" w14:textId="77777777">
        <w:tc>
          <w:tcPr>
            <w:tcW w:w="603" w:type="pct"/>
          </w:tcPr>
          <w:p w:rsidRPr="003B5061" w:rsidR="002050A8" w:rsidP="00D32DF2" w:rsidRDefault="002050A8" w14:paraId="78B3D675" w14:textId="77777777">
            <w:pPr>
              <w:pStyle w:val="Compact"/>
            </w:pPr>
            <w:r>
              <w:t xml:space="preserve">URL </w:t>
            </w:r>
          </w:p>
        </w:tc>
        <w:tc>
          <w:tcPr>
            <w:tcW w:w="4397" w:type="pct"/>
          </w:tcPr>
          <w:p w:rsidRPr="003B5061" w:rsidR="002050A8" w:rsidP="00D32DF2" w:rsidRDefault="002050A8" w14:paraId="26374030" w14:textId="77777777">
            <w:pPr>
              <w:rPr>
                <w:bCs/>
              </w:rPr>
            </w:pPr>
            <w:r w:rsidRPr="00915691">
              <w:rPr>
                <w:bCs/>
              </w:rPr>
              <w:t>/sessions/{session-id}/requests</w:t>
            </w:r>
          </w:p>
        </w:tc>
      </w:tr>
      <w:tr w:rsidR="002050A8" w:rsidTr="00D32DF2" w14:paraId="5972B33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68BB57F" w14:textId="77777777">
            <w:pPr>
              <w:pStyle w:val="Compact"/>
            </w:pPr>
            <w:r>
              <w:t>HTTP Body</w:t>
            </w:r>
          </w:p>
        </w:tc>
        <w:tc>
          <w:tcPr>
            <w:tcW w:w="4397" w:type="pct"/>
          </w:tcPr>
          <w:p w:rsidR="002050A8" w:rsidP="00D32DF2" w:rsidRDefault="002050A8" w14:paraId="68BEC37E" w14:textId="77777777">
            <w:proofErr w:type="spellStart"/>
            <w:r w:rsidRPr="00481990">
              <w:t>post</w:t>
            </w:r>
            <w:r>
              <w:t>Request</w:t>
            </w:r>
            <w:proofErr w:type="spellEnd"/>
            <w:r>
              <w:t>(</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postRequest</w:t>
            </w:r>
            <w:proofErr w:type="spellEnd"/>
            <w:r w:rsidR="00397209">
              <w:rPr>
                <w:rStyle w:val="Hyperlink"/>
              </w:rPr>
              <w:fldChar w:fldCharType="end"/>
            </w:r>
            <w:r>
              <w:t>)</w:t>
            </w:r>
          </w:p>
          <w:p w:rsidR="002050A8" w:rsidP="00D32DF2" w:rsidRDefault="002050A8" w14:paraId="795EAA70" w14:textId="77777777">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7E21B4">
              <w:rPr>
                <w:rStyle w:val="Hyperlink"/>
              </w:rPr>
              <w:t>json:Message</w:t>
            </w:r>
            <w:proofErr w:type="spellEnd"/>
            <w:proofErr w:type="gramEnd"/>
            <w:r w:rsidR="00397209">
              <w:rPr>
                <w:rStyle w:val="Hyperlink"/>
              </w:rPr>
              <w:fldChar w:fldCharType="end"/>
            </w:r>
            <w:r>
              <w:t>) [1]</w:t>
            </w:r>
          </w:p>
          <w:p w:rsidRPr="000A6C22" w:rsidR="002050A8" w:rsidP="00D32DF2" w:rsidRDefault="002050A8" w14:paraId="3FBD7995" w14:textId="77777777">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7E21B4">
              <w:rPr>
                <w:rStyle w:val="Hyperlink"/>
              </w:rPr>
              <w:t>json:MessageContent</w:t>
            </w:r>
            <w:proofErr w:type="spellEnd"/>
            <w:proofErr w:type="gramEnd"/>
            <w:r w:rsidR="00397209">
              <w:rPr>
                <w:rStyle w:val="Hyperlink"/>
              </w:rPr>
              <w:fldChar w:fldCharType="end"/>
            </w:r>
            <w:r w:rsidRPr="000A6C22">
              <w:t>) [1]</w:t>
            </w:r>
          </w:p>
          <w:p w:rsidRPr="000A6C22" w:rsidR="002050A8" w:rsidP="00D32DF2" w:rsidRDefault="002050A8" w14:paraId="62EE1C5F" w14:textId="77777777">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rsidRPr="000A6C22">
              <w:t>) [1..*]</w:t>
            </w:r>
          </w:p>
          <w:p w:rsidRPr="003B5061" w:rsidR="002050A8" w:rsidP="00D32DF2" w:rsidRDefault="002050A8" w14:paraId="63C36125" w14:textId="77777777">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r w:rsidRPr="007E21B4">
              <w:rPr>
                <w:rStyle w:val="Hyperlink"/>
              </w:rPr>
              <w:t>json:duration</w:t>
            </w:r>
            <w:proofErr w:type="spellEnd"/>
            <w:r w:rsidR="00397209">
              <w:rPr>
                <w:rStyle w:val="Hyperlink"/>
              </w:rPr>
              <w:fldChar w:fldCharType="end"/>
            </w:r>
            <w:r w:rsidRPr="000A6C22">
              <w:t>) [0..1]</w:t>
            </w:r>
          </w:p>
        </w:tc>
      </w:tr>
      <w:tr w:rsidR="002050A8" w:rsidTr="00D32DF2" w14:paraId="2EE974D5" w14:textId="77777777">
        <w:tc>
          <w:tcPr>
            <w:tcW w:w="603" w:type="pct"/>
          </w:tcPr>
          <w:p w:rsidR="002050A8" w:rsidP="00D32DF2" w:rsidRDefault="002050A8" w14:paraId="2052189A" w14:textId="77777777">
            <w:pPr>
              <w:pStyle w:val="Compact"/>
            </w:pPr>
            <w:r>
              <w:t>HTTP Response (Success)</w:t>
            </w:r>
          </w:p>
        </w:tc>
        <w:tc>
          <w:tcPr>
            <w:tcW w:w="4397" w:type="pct"/>
          </w:tcPr>
          <w:p w:rsidR="002050A8" w:rsidP="00D32DF2" w:rsidRDefault="002050A8" w14:paraId="08869AB3" w14:textId="77777777">
            <w:pPr>
              <w:pStyle w:val="Compact"/>
            </w:pPr>
            <w:r>
              <w:t>201 Created</w:t>
            </w:r>
          </w:p>
        </w:tc>
      </w:tr>
      <w:tr w:rsidR="002050A8" w:rsidTr="00D32DF2" w14:paraId="00425DF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D33E4DF" w14:textId="77777777">
            <w:pPr>
              <w:pStyle w:val="Compact"/>
            </w:pPr>
            <w:r>
              <w:t>Output</w:t>
            </w:r>
          </w:p>
        </w:tc>
        <w:tc>
          <w:tcPr>
            <w:tcW w:w="4397" w:type="pct"/>
          </w:tcPr>
          <w:p w:rsidR="002050A8" w:rsidP="00D32DF2" w:rsidRDefault="002050A8" w14:paraId="5AE02284" w14:textId="77777777">
            <w:pPr>
              <w:pStyle w:val="Compact"/>
            </w:pPr>
            <w:r>
              <w:t>Message (</w:t>
            </w:r>
            <w:proofErr w:type="spellStart"/>
            <w:proofErr w:type="gramStart"/>
            <w:r>
              <w:t>json:Message</w:t>
            </w:r>
            <w:proofErr w:type="spellEnd"/>
            <w:proofErr w:type="gramEnd"/>
            <w:r>
              <w:t>)</w:t>
            </w:r>
          </w:p>
          <w:p w:rsidR="002050A8" w:rsidP="00D32DF2" w:rsidRDefault="002050A8" w14:paraId="6399042F" w14:textId="77777777">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rsidTr="00D32DF2" w14:paraId="46E92A30" w14:textId="77777777">
        <w:trPr>
          <w:trHeight w:val="972"/>
        </w:trPr>
        <w:tc>
          <w:tcPr>
            <w:tcW w:w="603" w:type="pct"/>
          </w:tcPr>
          <w:p w:rsidR="002050A8" w:rsidP="00D32DF2" w:rsidRDefault="002050A8" w14:paraId="0D1A7205" w14:textId="77777777">
            <w:pPr>
              <w:pStyle w:val="Compact"/>
            </w:pPr>
            <w:r>
              <w:t>HTTP Response</w:t>
            </w:r>
          </w:p>
          <w:p w:rsidR="002050A8" w:rsidP="00D32DF2" w:rsidRDefault="002050A8" w14:paraId="4A94D547" w14:textId="77777777">
            <w:pPr>
              <w:pStyle w:val="Compact"/>
            </w:pPr>
            <w:r>
              <w:t>(Error)</w:t>
            </w:r>
          </w:p>
        </w:tc>
        <w:tc>
          <w:tcPr>
            <w:tcW w:w="4397" w:type="pct"/>
          </w:tcPr>
          <w:p w:rsidR="002050A8" w:rsidP="00D32DF2" w:rsidRDefault="002050A8" w14:paraId="4AC6D422"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48C4F49E"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7A0456A4" w14:textId="77777777">
      <w:pPr>
        <w:pStyle w:val="Heading3"/>
      </w:pPr>
      <w:bookmarkStart w:name="_Toc32417371" w:id="303"/>
      <w:r>
        <w:t>Expire Request</w:t>
      </w:r>
      <w:bookmarkEnd w:id="302"/>
      <w:bookmarkEnd w:id="303"/>
    </w:p>
    <w:p w:rsidRPr="00250F06" w:rsidR="002050A8" w:rsidP="002050A8" w:rsidRDefault="002050A8" w14:paraId="137CBE4D" w14:textId="77777777">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81E89A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339D5907" w14:textId="77777777">
            <w:pPr>
              <w:pStyle w:val="Compact"/>
            </w:pPr>
            <w:r>
              <w:t>Name</w:t>
            </w:r>
          </w:p>
        </w:tc>
        <w:tc>
          <w:tcPr>
            <w:tcW w:w="0" w:type="auto"/>
          </w:tcPr>
          <w:p w:rsidR="002050A8" w:rsidP="00D32DF2" w:rsidRDefault="002050A8" w14:paraId="366D3F34" w14:textId="77777777">
            <w:pPr>
              <w:pStyle w:val="Compact"/>
            </w:pPr>
            <w:proofErr w:type="spellStart"/>
            <w:r>
              <w:t>ExpireRequest</w:t>
            </w:r>
            <w:proofErr w:type="spellEnd"/>
          </w:p>
        </w:tc>
      </w:tr>
      <w:tr w:rsidR="002050A8" w:rsidTr="00D32DF2" w14:paraId="21B11F8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66949F3E" w14:textId="77777777">
            <w:pPr>
              <w:pStyle w:val="Compact"/>
            </w:pPr>
            <w:r>
              <w:t>Description</w:t>
            </w:r>
          </w:p>
        </w:tc>
        <w:tc>
          <w:tcPr>
            <w:tcW w:w="0" w:type="auto"/>
          </w:tcPr>
          <w:p w:rsidR="002050A8" w:rsidP="00D32DF2" w:rsidRDefault="002050A8" w14:paraId="6EADEEDA" w14:textId="77777777">
            <w:pPr>
              <w:pStyle w:val="Compact"/>
            </w:pPr>
            <w:r>
              <w:t>Expires a posted request message.</w:t>
            </w:r>
          </w:p>
        </w:tc>
      </w:tr>
      <w:tr w:rsidR="002050A8" w:rsidTr="00D32DF2" w14:paraId="37043527" w14:textId="77777777">
        <w:tc>
          <w:tcPr>
            <w:tcW w:w="0" w:type="auto"/>
          </w:tcPr>
          <w:p w:rsidR="002050A8" w:rsidP="00D32DF2" w:rsidRDefault="002050A8" w14:paraId="23133B1D" w14:textId="77777777">
            <w:pPr>
              <w:pStyle w:val="Compact"/>
            </w:pPr>
            <w:r>
              <w:t>Input</w:t>
            </w:r>
          </w:p>
        </w:tc>
        <w:tc>
          <w:tcPr>
            <w:tcW w:w="0" w:type="auto"/>
          </w:tcPr>
          <w:p w:rsidR="002050A8" w:rsidP="00D32DF2" w:rsidRDefault="002050A8" w14:paraId="33CF7C70" w14:textId="77777777">
            <w:proofErr w:type="spellStart"/>
            <w:r>
              <w:t>SessionID</w:t>
            </w:r>
            <w:proofErr w:type="spellEnd"/>
            <w:r>
              <w:t xml:space="preserve"> [1]</w:t>
            </w:r>
          </w:p>
          <w:p w:rsidR="002050A8" w:rsidP="00D32DF2" w:rsidRDefault="002050A8" w14:paraId="39E5914E" w14:textId="77777777">
            <w:proofErr w:type="spellStart"/>
            <w:r>
              <w:t>MessageID</w:t>
            </w:r>
            <w:proofErr w:type="spellEnd"/>
            <w:r>
              <w:t xml:space="preserve"> [1]</w:t>
            </w:r>
          </w:p>
        </w:tc>
      </w:tr>
      <w:tr w:rsidR="002050A8" w:rsidTr="00D32DF2" w14:paraId="0341B77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77EE83" w14:textId="77777777">
            <w:pPr>
              <w:pStyle w:val="Compact"/>
            </w:pPr>
            <w:r>
              <w:t>Behavior</w:t>
            </w:r>
          </w:p>
        </w:tc>
        <w:tc>
          <w:tcPr>
            <w:tcW w:w="0" w:type="auto"/>
          </w:tcPr>
          <w:p w:rsidR="002050A8" w:rsidP="00D32DF2" w:rsidRDefault="002050A8" w14:paraId="0F05ED29"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71680200"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3E21BE79" w14:textId="7777777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rsidR="002050A8" w:rsidP="00D32DF2" w:rsidRDefault="002050A8" w14:paraId="2F950731" w14:textId="77777777">
            <w:r>
              <w:t>Any unread responses associated with the request MAY be removed from the queue of the consumer.</w:t>
            </w:r>
          </w:p>
        </w:tc>
      </w:tr>
      <w:tr w:rsidR="002050A8" w:rsidTr="00D32DF2" w14:paraId="097083CF" w14:textId="77777777">
        <w:tc>
          <w:tcPr>
            <w:tcW w:w="0" w:type="auto"/>
          </w:tcPr>
          <w:p w:rsidR="002050A8" w:rsidP="00D32DF2" w:rsidRDefault="002050A8" w14:paraId="0B285A2D" w14:textId="77777777">
            <w:pPr>
              <w:pStyle w:val="Compact"/>
            </w:pPr>
            <w:r>
              <w:t>Output</w:t>
            </w:r>
          </w:p>
        </w:tc>
        <w:tc>
          <w:tcPr>
            <w:tcW w:w="0" w:type="auto"/>
          </w:tcPr>
          <w:p w:rsidR="002050A8" w:rsidP="00D32DF2" w:rsidRDefault="002050A8" w14:paraId="26183330" w14:textId="77777777">
            <w:pPr>
              <w:pStyle w:val="Compact"/>
            </w:pPr>
            <w:r>
              <w:t>N/A</w:t>
            </w:r>
          </w:p>
        </w:tc>
      </w:tr>
      <w:tr w:rsidR="002050A8" w:rsidTr="00D32DF2" w14:paraId="1D035B1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C7D5C73" w14:textId="77777777">
            <w:pPr>
              <w:pStyle w:val="Compact"/>
            </w:pPr>
            <w:r>
              <w:t>Faults</w:t>
            </w:r>
          </w:p>
        </w:tc>
        <w:tc>
          <w:tcPr>
            <w:tcW w:w="0" w:type="auto"/>
          </w:tcPr>
          <w:p w:rsidR="002050A8" w:rsidP="00D32DF2" w:rsidRDefault="002050A8" w14:paraId="30508B79" w14:textId="77777777">
            <w:pPr>
              <w:pStyle w:val="Compact"/>
            </w:pPr>
            <w:proofErr w:type="spellStart"/>
            <w:r>
              <w:t>SessionFault</w:t>
            </w:r>
            <w:proofErr w:type="spellEnd"/>
          </w:p>
        </w:tc>
      </w:tr>
    </w:tbl>
    <w:p w:rsidR="002050A8" w:rsidP="002050A8" w:rsidRDefault="002050A8" w14:paraId="24CACC7D" w14:textId="77777777">
      <w:pPr>
        <w:pStyle w:val="Note"/>
      </w:pPr>
      <w:bookmarkStart w:name="read-response" w:id="304"/>
      <w:bookmarkEnd w:id="30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rsidR="002050A8" w:rsidP="002050A8" w:rsidRDefault="002050A8" w14:paraId="13139B4C" w14:textId="77777777">
      <w:pPr>
        <w:pStyle w:val="Heading4"/>
      </w:pPr>
      <w:bookmarkStart w:name="_Toc25357198" w:id="305"/>
      <w:r>
        <w:t>SOAP Interface</w:t>
      </w:r>
    </w:p>
    <w:p w:rsidR="002050A8" w:rsidP="002050A8" w:rsidRDefault="002050A8" w14:paraId="72397BD0" w14:textId="77777777">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rsidR="002050A8" w:rsidP="002050A8" w:rsidRDefault="002050A8" w14:paraId="224FC62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2050A8" w:rsidTr="00D32DF2" w14:paraId="754F8D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2050A8" w:rsidP="00D32DF2" w:rsidRDefault="002050A8" w14:paraId="6971E670" w14:textId="77777777">
            <w:pPr>
              <w:pStyle w:val="Compact"/>
              <w:rPr>
                <w:bCs/>
              </w:rPr>
            </w:pPr>
            <w:r w:rsidRPr="00D06798">
              <w:rPr>
                <w:bCs/>
              </w:rPr>
              <w:t>Input</w:t>
            </w:r>
          </w:p>
        </w:tc>
        <w:tc>
          <w:tcPr>
            <w:tcW w:w="4397" w:type="pct"/>
          </w:tcPr>
          <w:p w:rsidRPr="00D06798" w:rsidR="002050A8" w:rsidP="00D32DF2" w:rsidRDefault="002050A8" w14:paraId="51A244D5" w14:textId="77777777">
            <w:pPr>
              <w:rPr>
                <w:bCs/>
              </w:rPr>
            </w:pPr>
            <w:proofErr w:type="spellStart"/>
            <w:r w:rsidRPr="00D06798">
              <w:rPr>
                <w:bCs/>
              </w:rPr>
              <w:t>Expire</w:t>
            </w:r>
            <w:r>
              <w:rPr>
                <w:bCs/>
              </w:rPr>
              <w:t>Request</w:t>
            </w:r>
            <w:proofErr w:type="spellEnd"/>
            <w:r w:rsidRPr="00D06798">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ExpireRequest</w:t>
            </w:r>
            <w:proofErr w:type="spellEnd"/>
            <w:r w:rsidR="00397209">
              <w:rPr>
                <w:rStyle w:val="Hyperlink"/>
                <w:bCs/>
              </w:rPr>
              <w:fldChar w:fldCharType="end"/>
            </w:r>
            <w:r w:rsidRPr="00D06798">
              <w:rPr>
                <w:bCs/>
              </w:rPr>
              <w:t>)</w:t>
            </w:r>
          </w:p>
          <w:p w:rsidRPr="00D06798" w:rsidR="002050A8" w:rsidP="00D32DF2" w:rsidRDefault="002050A8" w14:paraId="593779AB" w14:textId="7777777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E61BA8">
              <w:rPr>
                <w:rStyle w:val="Hyperlink"/>
              </w:rPr>
              <w:t>xs:string</w:t>
            </w:r>
            <w:proofErr w:type="spellEnd"/>
            <w:r w:rsidR="00397209">
              <w:rPr>
                <w:rStyle w:val="Hyperlink"/>
              </w:rPr>
              <w:fldChar w:fldCharType="end"/>
            </w:r>
            <w:r w:rsidRPr="00D06798">
              <w:rPr>
                <w:bCs/>
              </w:rPr>
              <w:t>) [1]</w:t>
            </w:r>
          </w:p>
          <w:p w:rsidRPr="00D06798" w:rsidR="002050A8" w:rsidP="00D32DF2" w:rsidRDefault="002050A8" w14:paraId="40436A3D" w14:textId="77777777">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E61BA8">
              <w:rPr>
                <w:rStyle w:val="Hyperlink"/>
              </w:rPr>
              <w:t>xs:string</w:t>
            </w:r>
            <w:proofErr w:type="spellEnd"/>
            <w:r w:rsidR="00397209">
              <w:rPr>
                <w:rStyle w:val="Hyperlink"/>
              </w:rPr>
              <w:fldChar w:fldCharType="end"/>
            </w:r>
            <w:r w:rsidRPr="00D06798">
              <w:rPr>
                <w:bCs/>
              </w:rPr>
              <w:t>) [1]</w:t>
            </w:r>
          </w:p>
        </w:tc>
      </w:tr>
      <w:tr w:rsidR="002050A8" w:rsidTr="00D32DF2" w14:paraId="4DDCB392" w14:textId="77777777">
        <w:tc>
          <w:tcPr>
            <w:tcW w:w="603" w:type="pct"/>
          </w:tcPr>
          <w:p w:rsidR="002050A8" w:rsidP="00D32DF2" w:rsidRDefault="002050A8" w14:paraId="07E83AEA" w14:textId="77777777">
            <w:pPr>
              <w:pStyle w:val="Compact"/>
            </w:pPr>
            <w:r>
              <w:t>Output</w:t>
            </w:r>
          </w:p>
        </w:tc>
        <w:tc>
          <w:tcPr>
            <w:tcW w:w="4397" w:type="pct"/>
          </w:tcPr>
          <w:p w:rsidRPr="00957F55" w:rsidR="002050A8" w:rsidP="00D32DF2" w:rsidRDefault="002050A8" w14:paraId="7328D9C7" w14:textId="77777777">
            <w:pPr>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w:t>
            </w:r>
            <w:r w:rsidRPr="004B155D">
              <w:rPr>
                <w:rStyle w:val="Hyperlink"/>
              </w:rPr>
              <w:t>ExpireRequestResponse</w:t>
            </w:r>
            <w:proofErr w:type="spellEnd"/>
            <w:r w:rsidR="00397209">
              <w:rPr>
                <w:rStyle w:val="Hyperlink"/>
              </w:rPr>
              <w:fldChar w:fldCharType="end"/>
            </w:r>
            <w:r w:rsidRPr="00957F55">
              <w:rPr>
                <w:bCs/>
              </w:rPr>
              <w:t>)</w:t>
            </w:r>
          </w:p>
          <w:p w:rsidRPr="00957F55" w:rsidR="002050A8" w:rsidP="00D32DF2" w:rsidRDefault="002050A8" w14:paraId="01379F08" w14:textId="77777777">
            <w:pPr>
              <w:pStyle w:val="ListParagraph"/>
              <w:numPr>
                <w:ilvl w:val="0"/>
                <w:numId w:val="3"/>
              </w:numPr>
            </w:pPr>
            <w:r>
              <w:t>No content</w:t>
            </w:r>
          </w:p>
        </w:tc>
      </w:tr>
      <w:tr w:rsidR="002050A8" w:rsidTr="00D32DF2" w14:paraId="35D98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6E1D4B0" w14:textId="77777777">
            <w:pPr>
              <w:pStyle w:val="Compact"/>
            </w:pPr>
            <w:r>
              <w:t>Faults</w:t>
            </w:r>
          </w:p>
        </w:tc>
        <w:tc>
          <w:tcPr>
            <w:tcW w:w="4397" w:type="pct"/>
          </w:tcPr>
          <w:p w:rsidR="002050A8" w:rsidP="00D32DF2" w:rsidRDefault="002050A8" w14:paraId="40A9316A"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7468B928" w14:textId="77777777">
      <w:pPr>
        <w:pStyle w:val="Heading4"/>
      </w:pPr>
      <w:r>
        <w:t>REST Interface</w:t>
      </w:r>
    </w:p>
    <w:p w:rsidR="002050A8" w:rsidP="002050A8" w:rsidRDefault="002050A8" w14:paraId="70943707" w14:textId="77777777">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rsidR="002050A8" w:rsidP="002050A8" w:rsidRDefault="002050A8" w14:paraId="010FFF5C"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4DAF8F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DC40A9E" w14:textId="77777777">
            <w:pPr>
              <w:pStyle w:val="Compact"/>
            </w:pPr>
            <w:r w:rsidRPr="003B5061">
              <w:t>HTTP M</w:t>
            </w:r>
            <w:r>
              <w:t>ethod</w:t>
            </w:r>
          </w:p>
        </w:tc>
        <w:tc>
          <w:tcPr>
            <w:tcW w:w="4397" w:type="pct"/>
          </w:tcPr>
          <w:p w:rsidRPr="003B5061" w:rsidR="002050A8" w:rsidP="00D32DF2" w:rsidRDefault="002050A8" w14:paraId="44D830F5" w14:textId="77777777">
            <w:pPr>
              <w:rPr>
                <w:bCs/>
              </w:rPr>
            </w:pPr>
            <w:r>
              <w:rPr>
                <w:bCs/>
              </w:rPr>
              <w:t>DELETE</w:t>
            </w:r>
          </w:p>
        </w:tc>
      </w:tr>
      <w:tr w:rsidR="002050A8" w:rsidTr="00D32DF2" w14:paraId="6ED81A87" w14:textId="77777777">
        <w:tc>
          <w:tcPr>
            <w:tcW w:w="603" w:type="pct"/>
          </w:tcPr>
          <w:p w:rsidRPr="003B5061" w:rsidR="002050A8" w:rsidP="00D32DF2" w:rsidRDefault="002050A8" w14:paraId="4F8E5DB8" w14:textId="77777777">
            <w:pPr>
              <w:pStyle w:val="Compact"/>
            </w:pPr>
            <w:r>
              <w:t xml:space="preserve">URL </w:t>
            </w:r>
          </w:p>
        </w:tc>
        <w:tc>
          <w:tcPr>
            <w:tcW w:w="4397" w:type="pct"/>
          </w:tcPr>
          <w:p w:rsidRPr="003B5061" w:rsidR="002050A8" w:rsidP="00D32DF2" w:rsidRDefault="002050A8" w14:paraId="23AE3FF3" w14:textId="77777777">
            <w:pPr>
              <w:rPr>
                <w:bCs/>
              </w:rPr>
            </w:pPr>
            <w:r w:rsidRPr="00CE7277">
              <w:rPr>
                <w:bCs/>
              </w:rPr>
              <w:t>/sessions/{session-id}/requests/{message-id}</w:t>
            </w:r>
          </w:p>
        </w:tc>
      </w:tr>
      <w:tr w:rsidR="002050A8" w:rsidTr="00D32DF2" w14:paraId="5AA08CF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737E914B" w14:textId="77777777">
            <w:pPr>
              <w:pStyle w:val="Compact"/>
            </w:pPr>
            <w:r>
              <w:t>HTTP Body</w:t>
            </w:r>
          </w:p>
        </w:tc>
        <w:tc>
          <w:tcPr>
            <w:tcW w:w="4397" w:type="pct"/>
          </w:tcPr>
          <w:p w:rsidRPr="003B5061" w:rsidR="002050A8" w:rsidP="00D32DF2" w:rsidRDefault="002050A8" w14:paraId="5998EBF2" w14:textId="77777777">
            <w:r>
              <w:t>N/A</w:t>
            </w:r>
          </w:p>
        </w:tc>
      </w:tr>
      <w:tr w:rsidR="002050A8" w:rsidTr="00D32DF2" w14:paraId="243D1F2B" w14:textId="77777777">
        <w:tc>
          <w:tcPr>
            <w:tcW w:w="603" w:type="pct"/>
          </w:tcPr>
          <w:p w:rsidR="002050A8" w:rsidP="00D32DF2" w:rsidRDefault="002050A8" w14:paraId="5C4BADD9" w14:textId="77777777">
            <w:pPr>
              <w:pStyle w:val="Compact"/>
            </w:pPr>
            <w:r>
              <w:t>HTTP Response (Success)</w:t>
            </w:r>
          </w:p>
        </w:tc>
        <w:tc>
          <w:tcPr>
            <w:tcW w:w="4397" w:type="pct"/>
          </w:tcPr>
          <w:p w:rsidR="002050A8" w:rsidP="00D32DF2" w:rsidRDefault="002050A8" w14:paraId="5E5955CA" w14:textId="77777777">
            <w:pPr>
              <w:pStyle w:val="Compact"/>
            </w:pPr>
            <w:r>
              <w:t>204 No Content</w:t>
            </w:r>
          </w:p>
        </w:tc>
      </w:tr>
      <w:tr w:rsidR="002050A8" w:rsidTr="00D32DF2" w14:paraId="60A3287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57E186F7" w14:textId="77777777">
            <w:pPr>
              <w:pStyle w:val="Compact"/>
            </w:pPr>
            <w:r>
              <w:t>Output</w:t>
            </w:r>
          </w:p>
        </w:tc>
        <w:tc>
          <w:tcPr>
            <w:tcW w:w="4397" w:type="pct"/>
          </w:tcPr>
          <w:p w:rsidR="002050A8" w:rsidP="00D32DF2" w:rsidRDefault="002050A8" w14:paraId="0203A37A" w14:textId="77777777">
            <w:r>
              <w:t>N/A</w:t>
            </w:r>
          </w:p>
        </w:tc>
      </w:tr>
      <w:tr w:rsidR="002050A8" w:rsidTr="00D32DF2" w14:paraId="1F70FFC5" w14:textId="77777777">
        <w:trPr>
          <w:trHeight w:val="972"/>
        </w:trPr>
        <w:tc>
          <w:tcPr>
            <w:tcW w:w="603" w:type="pct"/>
          </w:tcPr>
          <w:p w:rsidR="002050A8" w:rsidP="00D32DF2" w:rsidRDefault="002050A8" w14:paraId="6E53DFA1" w14:textId="77777777">
            <w:pPr>
              <w:pStyle w:val="Compact"/>
            </w:pPr>
            <w:r>
              <w:t>HTTP Response</w:t>
            </w:r>
          </w:p>
          <w:p w:rsidR="002050A8" w:rsidP="00D32DF2" w:rsidRDefault="002050A8" w14:paraId="22B70D24" w14:textId="77777777">
            <w:pPr>
              <w:pStyle w:val="Compact"/>
            </w:pPr>
            <w:r>
              <w:t>(Error)</w:t>
            </w:r>
          </w:p>
        </w:tc>
        <w:tc>
          <w:tcPr>
            <w:tcW w:w="4397" w:type="pct"/>
          </w:tcPr>
          <w:p w:rsidR="002050A8" w:rsidP="00D32DF2" w:rsidRDefault="002050A8" w14:paraId="637FD60C"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3A437E80"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rsidR="002050A8" w:rsidP="00D32DF2" w:rsidRDefault="002050A8" w14:paraId="4A58BCCE" w14:textId="77777777">
            <w:pPr>
              <w:pStyle w:val="Compact"/>
            </w:pPr>
          </w:p>
          <w:p w:rsidR="002050A8" w:rsidP="00D32DF2" w:rsidRDefault="002050A8" w14:paraId="49500F8A" w14:textId="77777777">
            <w:pPr>
              <w:pStyle w:val="Compact"/>
            </w:pPr>
          </w:p>
        </w:tc>
      </w:tr>
    </w:tbl>
    <w:p w:rsidR="002050A8" w:rsidP="002050A8" w:rsidRDefault="002050A8" w14:paraId="4D10EBDA" w14:textId="77777777">
      <w:pPr>
        <w:pStyle w:val="Heading3"/>
      </w:pPr>
      <w:bookmarkStart w:name="_Toc32417372" w:id="306"/>
      <w:r>
        <w:t>Read Response</w:t>
      </w:r>
      <w:bookmarkEnd w:id="305"/>
      <w:bookmarkEnd w:id="306"/>
    </w:p>
    <w:p w:rsidRPr="00D25D03" w:rsidR="002050A8" w:rsidP="002050A8" w:rsidRDefault="002050A8" w14:paraId="1D34E862" w14:textId="77777777">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5911E38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11C3B772" w14:textId="77777777">
            <w:pPr>
              <w:pStyle w:val="Compact"/>
            </w:pPr>
            <w:r>
              <w:t>Name</w:t>
            </w:r>
          </w:p>
        </w:tc>
        <w:tc>
          <w:tcPr>
            <w:tcW w:w="0" w:type="auto"/>
          </w:tcPr>
          <w:p w:rsidR="002050A8" w:rsidP="00D32DF2" w:rsidRDefault="002050A8" w14:paraId="1C613A9A" w14:textId="77777777">
            <w:pPr>
              <w:pStyle w:val="Compact"/>
            </w:pPr>
            <w:proofErr w:type="spellStart"/>
            <w:r>
              <w:t>ReadResponse</w:t>
            </w:r>
            <w:proofErr w:type="spellEnd"/>
          </w:p>
        </w:tc>
      </w:tr>
      <w:tr w:rsidR="002050A8" w:rsidTr="00D32DF2" w14:paraId="06A5261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E52E473" w14:textId="77777777">
            <w:pPr>
              <w:pStyle w:val="Compact"/>
            </w:pPr>
            <w:r>
              <w:t>Description</w:t>
            </w:r>
          </w:p>
        </w:tc>
        <w:tc>
          <w:tcPr>
            <w:tcW w:w="0" w:type="auto"/>
          </w:tcPr>
          <w:p w:rsidR="002050A8" w:rsidP="00D32DF2" w:rsidRDefault="002050A8" w14:paraId="6D12D5E8" w14:textId="77777777">
            <w:pPr>
              <w:pStyle w:val="Compact"/>
            </w:pPr>
            <w:r>
              <w:t>Returns the first response message, if any, in the session message queue associated with the request.</w:t>
            </w:r>
          </w:p>
        </w:tc>
      </w:tr>
      <w:tr w:rsidR="002050A8" w:rsidTr="00D32DF2" w14:paraId="450FD816" w14:textId="77777777">
        <w:tc>
          <w:tcPr>
            <w:tcW w:w="0" w:type="auto"/>
          </w:tcPr>
          <w:p w:rsidR="002050A8" w:rsidP="00D32DF2" w:rsidRDefault="002050A8" w14:paraId="08B2D6C3" w14:textId="77777777">
            <w:pPr>
              <w:pStyle w:val="Compact"/>
            </w:pPr>
            <w:r>
              <w:t>Input</w:t>
            </w:r>
          </w:p>
        </w:tc>
        <w:tc>
          <w:tcPr>
            <w:tcW w:w="0" w:type="auto"/>
          </w:tcPr>
          <w:p w:rsidR="002050A8" w:rsidP="00D32DF2" w:rsidRDefault="002050A8" w14:paraId="4FE5B63B" w14:textId="77777777">
            <w:proofErr w:type="spellStart"/>
            <w:r>
              <w:t>SessionID</w:t>
            </w:r>
            <w:proofErr w:type="spellEnd"/>
            <w:r>
              <w:t xml:space="preserve"> [1]</w:t>
            </w:r>
          </w:p>
          <w:p w:rsidR="002050A8" w:rsidP="00D32DF2" w:rsidRDefault="002050A8" w14:paraId="3A8CC289" w14:textId="77777777">
            <w:proofErr w:type="spellStart"/>
            <w:r>
              <w:t>RequestMessageID</w:t>
            </w:r>
            <w:proofErr w:type="spellEnd"/>
            <w:r>
              <w:t xml:space="preserve"> [1]</w:t>
            </w:r>
          </w:p>
        </w:tc>
      </w:tr>
      <w:tr w:rsidR="002050A8" w:rsidTr="00D32DF2" w14:paraId="07956BB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BE1A76D" w14:textId="77777777">
            <w:pPr>
              <w:pStyle w:val="Compact"/>
            </w:pPr>
            <w:r>
              <w:t>Behavior</w:t>
            </w:r>
          </w:p>
        </w:tc>
        <w:tc>
          <w:tcPr>
            <w:tcW w:w="0" w:type="auto"/>
          </w:tcPr>
          <w:p w:rsidR="002050A8" w:rsidP="00D32DF2" w:rsidRDefault="002050A8" w14:paraId="6AE0B57F"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499FAC1E"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0D9AD2CB" w14:textId="77777777">
            <w:r>
              <w:t xml:space="preserve">If the </w:t>
            </w:r>
            <w:proofErr w:type="spellStart"/>
            <w:r>
              <w:t>RequestMessageID</w:t>
            </w:r>
            <w:proofErr w:type="spellEnd"/>
            <w:r>
              <w:t xml:space="preserve"> does not correspond to a message in the message queue, then no message is returned.</w:t>
            </w:r>
          </w:p>
        </w:tc>
      </w:tr>
      <w:tr w:rsidR="002050A8" w:rsidTr="00D32DF2" w14:paraId="6EE3BA8E" w14:textId="77777777">
        <w:tc>
          <w:tcPr>
            <w:tcW w:w="0" w:type="auto"/>
          </w:tcPr>
          <w:p w:rsidR="002050A8" w:rsidP="00D32DF2" w:rsidRDefault="002050A8" w14:paraId="0A515D1D" w14:textId="77777777">
            <w:pPr>
              <w:pStyle w:val="Compact"/>
            </w:pPr>
            <w:r>
              <w:t>Output</w:t>
            </w:r>
          </w:p>
        </w:tc>
        <w:tc>
          <w:tcPr>
            <w:tcW w:w="0" w:type="auto"/>
          </w:tcPr>
          <w:p w:rsidR="002050A8" w:rsidP="00D32DF2" w:rsidRDefault="002050A8" w14:paraId="6E6DE604" w14:textId="77777777">
            <w:proofErr w:type="spellStart"/>
            <w:r>
              <w:t>ResponseMessage</w:t>
            </w:r>
            <w:proofErr w:type="spellEnd"/>
            <w:r>
              <w:t xml:space="preserve"> [</w:t>
            </w:r>
            <w:proofErr w:type="gramStart"/>
            <w:r>
              <w:t>0..</w:t>
            </w:r>
            <w:proofErr w:type="gramEnd"/>
            <w:r>
              <w:t>1], composed of:</w:t>
            </w:r>
          </w:p>
          <w:p w:rsidR="002050A8" w:rsidP="00D32DF2" w:rsidRDefault="002050A8" w14:paraId="091E2869" w14:textId="77777777">
            <w:r>
              <w:t>    </w:t>
            </w:r>
            <w:proofErr w:type="spellStart"/>
            <w:r>
              <w:t>MessageID</w:t>
            </w:r>
            <w:proofErr w:type="spellEnd"/>
            <w:r>
              <w:t xml:space="preserve"> [1]</w:t>
            </w:r>
          </w:p>
          <w:p w:rsidR="002050A8" w:rsidP="00D32DF2" w:rsidRDefault="002050A8" w14:paraId="6500E87C" w14:textId="77777777">
            <w:r>
              <w:t>    </w:t>
            </w:r>
            <w:proofErr w:type="spellStart"/>
            <w:r>
              <w:t>MessageContent</w:t>
            </w:r>
            <w:proofErr w:type="spellEnd"/>
            <w:r>
              <w:t xml:space="preserve"> [1]</w:t>
            </w:r>
          </w:p>
        </w:tc>
      </w:tr>
      <w:tr w:rsidR="002050A8" w:rsidTr="00D32DF2" w14:paraId="6A385FD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178CDCD" w14:textId="77777777">
            <w:pPr>
              <w:pStyle w:val="Compact"/>
            </w:pPr>
            <w:r>
              <w:t>Faults</w:t>
            </w:r>
          </w:p>
        </w:tc>
        <w:tc>
          <w:tcPr>
            <w:tcW w:w="0" w:type="auto"/>
          </w:tcPr>
          <w:p w:rsidR="002050A8" w:rsidP="00D32DF2" w:rsidRDefault="002050A8" w14:paraId="027C00D3" w14:textId="77777777">
            <w:pPr>
              <w:pStyle w:val="Compact"/>
            </w:pPr>
            <w:proofErr w:type="spellStart"/>
            <w:r>
              <w:t>SessionFault</w:t>
            </w:r>
            <w:proofErr w:type="spellEnd"/>
          </w:p>
        </w:tc>
      </w:tr>
    </w:tbl>
    <w:p w:rsidR="002050A8" w:rsidP="002050A8" w:rsidRDefault="002050A8" w14:paraId="0FC19600" w14:textId="77777777">
      <w:pPr>
        <w:pStyle w:val="Heading4"/>
      </w:pPr>
      <w:bookmarkStart w:name="remove-response" w:id="307"/>
      <w:bookmarkStart w:name="_Toc25357199" w:id="308"/>
      <w:bookmarkEnd w:id="307"/>
      <w:r>
        <w:t>SOAP Interface</w:t>
      </w:r>
    </w:p>
    <w:p w:rsidR="002050A8" w:rsidP="002050A8" w:rsidRDefault="002050A8" w14:paraId="10A42EC8" w14:textId="77777777">
      <w:pPr>
        <w:pStyle w:val="BodyText"/>
      </w:pPr>
      <w:r>
        <w:t>The Read Response general interface is mapped into SOAP 1.1/1.2 as embedded XML schemas in WSDL descriptions according to the following schema types.</w:t>
      </w:r>
    </w:p>
    <w:p w:rsidR="002050A8" w:rsidP="002050A8" w:rsidRDefault="002050A8" w14:paraId="05A36BA7"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050A8" w:rsidTr="00D32DF2" w14:paraId="5188D77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050A8" w:rsidP="00D32DF2" w:rsidRDefault="002050A8" w14:paraId="69659399" w14:textId="77777777">
            <w:pPr>
              <w:pStyle w:val="Compact"/>
            </w:pPr>
            <w:r w:rsidRPr="00151DB9">
              <w:rPr>
                <w:b w:val="0"/>
              </w:rPr>
              <w:t>Input</w:t>
            </w:r>
          </w:p>
        </w:tc>
        <w:tc>
          <w:tcPr>
            <w:tcW w:w="4397" w:type="pct"/>
          </w:tcPr>
          <w:p w:rsidRPr="00136178" w:rsidR="002050A8" w:rsidP="00D32DF2" w:rsidRDefault="002050A8" w14:paraId="78DC3BAE" w14:textId="77777777">
            <w:pPr>
              <w:rPr>
                <w:b w:val="0"/>
              </w:rPr>
            </w:pPr>
            <w:proofErr w:type="spellStart"/>
            <w:r w:rsidRPr="004C05B4">
              <w:rPr>
                <w:b w:val="0"/>
              </w:rPr>
              <w:t>ReadRe</w:t>
            </w:r>
            <w:r>
              <w:rPr>
                <w:b w:val="0"/>
              </w:rPr>
              <w:t>sponse</w:t>
            </w:r>
            <w:proofErr w:type="spellEnd"/>
            <w:r w:rsidRPr="004C05B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 w:val="0"/>
                <w:bCs w:val="0"/>
              </w:rPr>
              <w:t>isbm:ReadResponse</w:t>
            </w:r>
            <w:proofErr w:type="spellEnd"/>
            <w:r w:rsidR="00397209">
              <w:rPr>
                <w:rStyle w:val="Hyperlink"/>
              </w:rPr>
              <w:fldChar w:fldCharType="end"/>
            </w:r>
            <w:r>
              <w:rPr>
                <w:b w:val="0"/>
              </w:rPr>
              <w:t>)</w:t>
            </w:r>
          </w:p>
          <w:p w:rsidRPr="00EA58D9" w:rsidR="002050A8" w:rsidP="00D32DF2" w:rsidRDefault="002050A8" w14:paraId="33EA8004" w14:textId="77777777">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p w:rsidRPr="006C16A7" w:rsidR="002050A8" w:rsidP="00D32DF2" w:rsidRDefault="002050A8" w14:paraId="463DF265" w14:textId="77777777">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EA58D9">
              <w:rPr>
                <w:b w:val="0"/>
              </w:rPr>
              <w:t>) [1]</w:t>
            </w:r>
          </w:p>
        </w:tc>
      </w:tr>
      <w:tr w:rsidR="002050A8" w:rsidTr="00D32DF2" w14:paraId="4D23965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9BEFB14" w14:textId="77777777">
            <w:pPr>
              <w:pStyle w:val="Compact"/>
            </w:pPr>
            <w:r>
              <w:t>Output</w:t>
            </w:r>
          </w:p>
        </w:tc>
        <w:tc>
          <w:tcPr>
            <w:tcW w:w="4397" w:type="pct"/>
          </w:tcPr>
          <w:p w:rsidRPr="00957F55" w:rsidR="002050A8" w:rsidP="00D32DF2" w:rsidRDefault="002050A8" w14:paraId="7EB2D1A1" w14:textId="77777777">
            <w:pPr>
              <w:rPr>
                <w:bCs/>
              </w:rPr>
            </w:pPr>
            <w:proofErr w:type="spellStart"/>
            <w:r w:rsidRPr="004C05B4">
              <w:t>ReadRe</w:t>
            </w:r>
            <w:r>
              <w:t>sponse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Cs/>
              </w:rPr>
              <w:t>isbm:</w:t>
            </w:r>
            <w:r w:rsidRPr="003F0C63">
              <w:rPr>
                <w:rStyle w:val="Hyperlink"/>
              </w:rPr>
              <w:t>ReadResponseResponse</w:t>
            </w:r>
            <w:proofErr w:type="spellEnd"/>
            <w:r w:rsidR="00397209">
              <w:rPr>
                <w:rStyle w:val="Hyperlink"/>
              </w:rPr>
              <w:fldChar w:fldCharType="end"/>
            </w:r>
            <w:r w:rsidRPr="00957F55">
              <w:rPr>
                <w:bCs/>
              </w:rPr>
              <w:t>)</w:t>
            </w:r>
          </w:p>
          <w:p w:rsidR="002050A8" w:rsidP="00D32DF2" w:rsidRDefault="002050A8" w14:paraId="2D210380" w14:textId="77777777">
            <w:pPr>
              <w:pStyle w:val="ListParagraph"/>
              <w:numPr>
                <w:ilvl w:val="0"/>
                <w:numId w:val="3"/>
              </w:numPr>
            </w:pPr>
            <w:proofErr w:type="spellStart"/>
            <w:r>
              <w:t>ResponseMessage</w:t>
            </w:r>
            <w:proofErr w:type="spellEnd"/>
            <w:r>
              <w:t xml:space="preserve"> (</w:t>
            </w:r>
            <w:proofErr w:type="spellStart"/>
            <w:r w:rsidR="00397209">
              <w:fldChar w:fldCharType="begin"/>
            </w:r>
            <w:r w:rsidR="00397209">
              <w:instrText xml:space="preserve"> HYPERLINK "http://www.openoandm.org/isbm/2.0/wsdl/ConsumerRequestService.wsdl" \h </w:instrText>
            </w:r>
            <w:r w:rsidR="00397209">
              <w:fldChar w:fldCharType="separate"/>
            </w:r>
            <w:r>
              <w:rPr>
                <w:rStyle w:val="Hyperlink"/>
              </w:rPr>
              <w:t>isbm:ResponseMessage</w:t>
            </w:r>
            <w:proofErr w:type="spellEnd"/>
            <w:r w:rsidR="00397209">
              <w:rPr>
                <w:rStyle w:val="Hyperlink"/>
              </w:rPr>
              <w:fldChar w:fldCharType="end"/>
            </w:r>
            <w:r>
              <w:t>) [0..1], composed of:</w:t>
            </w:r>
          </w:p>
          <w:p w:rsidR="002050A8" w:rsidP="00D32DF2" w:rsidRDefault="002050A8" w14:paraId="669022A2" w14:textId="77777777">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F7260A">
              <w:rPr>
                <w:rStyle w:val="Hyperlink"/>
              </w:rPr>
              <w:t>xs:string</w:t>
            </w:r>
            <w:proofErr w:type="spellEnd"/>
            <w:r w:rsidR="00397209">
              <w:rPr>
                <w:rStyle w:val="Hyperlink"/>
              </w:rPr>
              <w:fldChar w:fldCharType="end"/>
            </w:r>
            <w:r>
              <w:t>) [1]</w:t>
            </w:r>
          </w:p>
          <w:p w:rsidRPr="00957F55" w:rsidR="002050A8" w:rsidP="00D32DF2" w:rsidRDefault="002050A8" w14:paraId="428D9896" w14:textId="77777777">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F7260A">
              <w:rPr>
                <w:rStyle w:val="Hyperlink"/>
              </w:rPr>
              <w:t>isbm:MessageContent</w:t>
            </w:r>
            <w:proofErr w:type="spellEnd"/>
            <w:proofErr w:type="gramEnd"/>
            <w:r w:rsidR="00397209">
              <w:rPr>
                <w:rStyle w:val="Hyperlink"/>
              </w:rPr>
              <w:fldChar w:fldCharType="end"/>
            </w:r>
            <w:r>
              <w:t>) [1]</w:t>
            </w:r>
          </w:p>
        </w:tc>
      </w:tr>
      <w:tr w:rsidR="002050A8" w:rsidTr="00D32DF2" w14:paraId="7D825C6D" w14:textId="77777777">
        <w:tc>
          <w:tcPr>
            <w:tcW w:w="603" w:type="pct"/>
          </w:tcPr>
          <w:p w:rsidR="002050A8" w:rsidP="00D32DF2" w:rsidRDefault="002050A8" w14:paraId="694C9938" w14:textId="77777777">
            <w:pPr>
              <w:pStyle w:val="Compact"/>
            </w:pPr>
            <w:r>
              <w:t>Faults</w:t>
            </w:r>
          </w:p>
        </w:tc>
        <w:tc>
          <w:tcPr>
            <w:tcW w:w="4397" w:type="pct"/>
          </w:tcPr>
          <w:p w:rsidR="002050A8" w:rsidP="00D32DF2" w:rsidRDefault="002050A8" w14:paraId="3A9EE9F6"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0D20CE8B" w14:textId="77777777">
      <w:pPr>
        <w:pStyle w:val="Heading4"/>
      </w:pPr>
      <w:r>
        <w:t>REST Interface</w:t>
      </w:r>
    </w:p>
    <w:p w:rsidR="002050A8" w:rsidP="002050A8" w:rsidRDefault="002050A8" w14:paraId="3EA0513C" w14:textId="77777777">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rsidR="002050A8" w:rsidP="002050A8" w:rsidRDefault="002050A8" w14:paraId="2759411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73E131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623D8F8" w14:textId="77777777">
            <w:pPr>
              <w:pStyle w:val="Compact"/>
            </w:pPr>
            <w:r w:rsidRPr="003B5061">
              <w:t>HTTP M</w:t>
            </w:r>
            <w:r>
              <w:t>ethod</w:t>
            </w:r>
          </w:p>
        </w:tc>
        <w:tc>
          <w:tcPr>
            <w:tcW w:w="4397" w:type="pct"/>
          </w:tcPr>
          <w:p w:rsidRPr="003B5061" w:rsidR="002050A8" w:rsidP="00D32DF2" w:rsidRDefault="002050A8" w14:paraId="484756FE" w14:textId="77777777">
            <w:pPr>
              <w:rPr>
                <w:bCs/>
              </w:rPr>
            </w:pPr>
            <w:r>
              <w:rPr>
                <w:bCs/>
              </w:rPr>
              <w:t>GET</w:t>
            </w:r>
          </w:p>
        </w:tc>
      </w:tr>
      <w:tr w:rsidR="002050A8" w:rsidTr="00D32DF2" w14:paraId="7F2EE4E7" w14:textId="77777777">
        <w:tc>
          <w:tcPr>
            <w:tcW w:w="603" w:type="pct"/>
          </w:tcPr>
          <w:p w:rsidRPr="003B5061" w:rsidR="002050A8" w:rsidP="00D32DF2" w:rsidRDefault="002050A8" w14:paraId="212B626E" w14:textId="77777777">
            <w:pPr>
              <w:pStyle w:val="Compact"/>
            </w:pPr>
            <w:r>
              <w:t xml:space="preserve">URL </w:t>
            </w:r>
          </w:p>
        </w:tc>
        <w:tc>
          <w:tcPr>
            <w:tcW w:w="4397" w:type="pct"/>
          </w:tcPr>
          <w:p w:rsidRPr="003B5061" w:rsidR="002050A8" w:rsidP="00D32DF2" w:rsidRDefault="002050A8" w14:paraId="186BEB4F" w14:textId="77777777">
            <w:pPr>
              <w:rPr>
                <w:bCs/>
              </w:rPr>
            </w:pPr>
            <w:r w:rsidRPr="00BB5E90">
              <w:rPr>
                <w:bCs/>
              </w:rPr>
              <w:t>/sessions/{session-id}/requests/{request-id}/response</w:t>
            </w:r>
          </w:p>
        </w:tc>
      </w:tr>
      <w:tr w:rsidR="002050A8" w:rsidTr="00D32DF2" w14:paraId="085EF5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5105C64" w14:textId="77777777">
            <w:pPr>
              <w:pStyle w:val="Compact"/>
            </w:pPr>
            <w:r>
              <w:t>HTTP Body</w:t>
            </w:r>
          </w:p>
        </w:tc>
        <w:tc>
          <w:tcPr>
            <w:tcW w:w="4397" w:type="pct"/>
          </w:tcPr>
          <w:p w:rsidRPr="003B5061" w:rsidR="002050A8" w:rsidP="00D32DF2" w:rsidRDefault="002050A8" w14:paraId="1FB54684" w14:textId="77777777">
            <w:r>
              <w:t>N/A</w:t>
            </w:r>
          </w:p>
        </w:tc>
      </w:tr>
      <w:tr w:rsidR="002050A8" w:rsidTr="00D32DF2" w14:paraId="543F6C34" w14:textId="77777777">
        <w:tc>
          <w:tcPr>
            <w:tcW w:w="603" w:type="pct"/>
          </w:tcPr>
          <w:p w:rsidR="002050A8" w:rsidP="00D32DF2" w:rsidRDefault="002050A8" w14:paraId="3E083D4B" w14:textId="77777777">
            <w:pPr>
              <w:pStyle w:val="Compact"/>
            </w:pPr>
            <w:r>
              <w:t>HTTP Response (Success)</w:t>
            </w:r>
          </w:p>
        </w:tc>
        <w:tc>
          <w:tcPr>
            <w:tcW w:w="4397" w:type="pct"/>
          </w:tcPr>
          <w:p w:rsidR="002050A8" w:rsidP="00D32DF2" w:rsidRDefault="002050A8" w14:paraId="5D244A33" w14:textId="77777777">
            <w:pPr>
              <w:pStyle w:val="Compact"/>
            </w:pPr>
            <w:r>
              <w:t>200 OK</w:t>
            </w:r>
          </w:p>
        </w:tc>
      </w:tr>
      <w:tr w:rsidR="002050A8" w:rsidTr="00D32DF2" w14:paraId="73CE7F3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2026F364" w14:textId="77777777">
            <w:pPr>
              <w:pStyle w:val="Compact"/>
            </w:pPr>
            <w:r>
              <w:t>Output</w:t>
            </w:r>
          </w:p>
        </w:tc>
        <w:tc>
          <w:tcPr>
            <w:tcW w:w="4397" w:type="pct"/>
          </w:tcPr>
          <w:p w:rsidR="002050A8" w:rsidP="00D32DF2" w:rsidRDefault="002050A8" w14:paraId="1153F768" w14:textId="77777777">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F35E43">
              <w:rPr>
                <w:rStyle w:val="Hyperlink"/>
              </w:rPr>
              <w:t>json:Message</w:t>
            </w:r>
            <w:proofErr w:type="spellEnd"/>
            <w:proofErr w:type="gramEnd"/>
            <w:r w:rsidR="00397209">
              <w:rPr>
                <w:rStyle w:val="Hyperlink"/>
              </w:rPr>
              <w:fldChar w:fldCharType="end"/>
            </w:r>
            <w:r>
              <w:t>)</w:t>
            </w:r>
          </w:p>
          <w:p w:rsidR="002050A8" w:rsidP="00D32DF2" w:rsidRDefault="002050A8" w14:paraId="5D470D79" w14:textId="77777777">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t>) [1]</w:t>
            </w:r>
          </w:p>
          <w:p w:rsidR="002050A8" w:rsidP="00D32DF2" w:rsidRDefault="002050A8" w14:paraId="09DCB9BF" w14:textId="77777777">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history="1" w:anchor="_MessageContent_1">
              <w:r w:rsidRPr="00F35E43">
                <w:rPr>
                  <w:rStyle w:val="Hyperlink"/>
                </w:rPr>
                <w:t>MessageContent</w:t>
              </w:r>
              <w:proofErr w:type="spellEnd"/>
              <w:r w:rsidRPr="00F35E43">
                <w:t>) [1]</w:t>
              </w:r>
            </w:hyperlink>
          </w:p>
        </w:tc>
      </w:tr>
      <w:tr w:rsidR="002050A8" w:rsidTr="00D32DF2" w14:paraId="31E84A91" w14:textId="77777777">
        <w:trPr>
          <w:trHeight w:val="972"/>
        </w:trPr>
        <w:tc>
          <w:tcPr>
            <w:tcW w:w="603" w:type="pct"/>
          </w:tcPr>
          <w:p w:rsidR="002050A8" w:rsidP="00D32DF2" w:rsidRDefault="002050A8" w14:paraId="53F469D4" w14:textId="77777777">
            <w:pPr>
              <w:pStyle w:val="Compact"/>
            </w:pPr>
            <w:r>
              <w:t>HTTP Response</w:t>
            </w:r>
          </w:p>
          <w:p w:rsidR="002050A8" w:rsidP="00D32DF2" w:rsidRDefault="002050A8" w14:paraId="628CD10A" w14:textId="77777777">
            <w:pPr>
              <w:pStyle w:val="Compact"/>
            </w:pPr>
            <w:r>
              <w:t>(Error)</w:t>
            </w:r>
          </w:p>
        </w:tc>
        <w:tc>
          <w:tcPr>
            <w:tcW w:w="4397" w:type="pct"/>
          </w:tcPr>
          <w:p w:rsidR="002050A8" w:rsidP="00D32DF2" w:rsidRDefault="002050A8" w14:paraId="4F3C637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5AC0CF94"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3781626F" w14:textId="7777777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2050A8" w:rsidP="002050A8" w:rsidRDefault="002050A8" w14:paraId="79AA1A48" w14:textId="77777777">
      <w:pPr>
        <w:pStyle w:val="Heading3"/>
      </w:pPr>
      <w:bookmarkStart w:name="_Toc32417373" w:id="309"/>
      <w:r>
        <w:t>Remove Response</w:t>
      </w:r>
      <w:bookmarkEnd w:id="308"/>
      <w:bookmarkEnd w:id="309"/>
    </w:p>
    <w:p w:rsidRPr="003E74C4" w:rsidR="002050A8" w:rsidP="002050A8" w:rsidRDefault="002050A8" w14:paraId="0DBF33D2" w14:textId="77777777">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082FFC2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7B33B5E9" w14:textId="77777777">
            <w:pPr>
              <w:pStyle w:val="Compact"/>
            </w:pPr>
            <w:r>
              <w:t>Name</w:t>
            </w:r>
          </w:p>
        </w:tc>
        <w:tc>
          <w:tcPr>
            <w:tcW w:w="0" w:type="auto"/>
          </w:tcPr>
          <w:p w:rsidR="002050A8" w:rsidP="00D32DF2" w:rsidRDefault="002050A8" w14:paraId="09D69572" w14:textId="77777777">
            <w:pPr>
              <w:pStyle w:val="Compact"/>
            </w:pPr>
            <w:proofErr w:type="spellStart"/>
            <w:r>
              <w:t>RemoveResponse</w:t>
            </w:r>
            <w:proofErr w:type="spellEnd"/>
          </w:p>
        </w:tc>
      </w:tr>
      <w:tr w:rsidR="002050A8" w:rsidTr="00D32DF2" w14:paraId="097F5E8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3EA01F2" w14:textId="77777777">
            <w:pPr>
              <w:pStyle w:val="Compact"/>
            </w:pPr>
            <w:r>
              <w:t>Description</w:t>
            </w:r>
          </w:p>
        </w:tc>
        <w:tc>
          <w:tcPr>
            <w:tcW w:w="0" w:type="auto"/>
          </w:tcPr>
          <w:p w:rsidR="002050A8" w:rsidP="00D32DF2" w:rsidRDefault="002050A8" w14:paraId="33597236" w14:textId="77777777">
            <w:pPr>
              <w:pStyle w:val="Compact"/>
            </w:pPr>
            <w:r>
              <w:t>Deletes the first response message, if any, in the session message queue associated with the request.</w:t>
            </w:r>
          </w:p>
        </w:tc>
      </w:tr>
      <w:tr w:rsidR="002050A8" w:rsidTr="00D32DF2" w14:paraId="50024A29" w14:textId="77777777">
        <w:tc>
          <w:tcPr>
            <w:tcW w:w="0" w:type="auto"/>
          </w:tcPr>
          <w:p w:rsidR="002050A8" w:rsidP="00D32DF2" w:rsidRDefault="002050A8" w14:paraId="765A43DF" w14:textId="77777777">
            <w:pPr>
              <w:pStyle w:val="Compact"/>
            </w:pPr>
            <w:r>
              <w:t>Input</w:t>
            </w:r>
          </w:p>
        </w:tc>
        <w:tc>
          <w:tcPr>
            <w:tcW w:w="0" w:type="auto"/>
          </w:tcPr>
          <w:p w:rsidR="002050A8" w:rsidP="00D32DF2" w:rsidRDefault="002050A8" w14:paraId="7FEAB240" w14:textId="77777777">
            <w:proofErr w:type="spellStart"/>
            <w:r>
              <w:t>SessionID</w:t>
            </w:r>
            <w:proofErr w:type="spellEnd"/>
            <w:r>
              <w:t xml:space="preserve"> [1]</w:t>
            </w:r>
          </w:p>
          <w:p w:rsidR="002050A8" w:rsidP="00D32DF2" w:rsidRDefault="002050A8" w14:paraId="69C54559" w14:textId="77777777">
            <w:proofErr w:type="spellStart"/>
            <w:r>
              <w:t>RequestMessageID</w:t>
            </w:r>
            <w:proofErr w:type="spellEnd"/>
            <w:r>
              <w:t xml:space="preserve"> [1]</w:t>
            </w:r>
          </w:p>
        </w:tc>
      </w:tr>
      <w:tr w:rsidR="002050A8" w:rsidTr="00D32DF2" w14:paraId="029B4FC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2E3F724" w14:textId="77777777">
            <w:pPr>
              <w:pStyle w:val="Compact"/>
            </w:pPr>
            <w:r>
              <w:t>Behavior</w:t>
            </w:r>
          </w:p>
        </w:tc>
        <w:tc>
          <w:tcPr>
            <w:tcW w:w="0" w:type="auto"/>
          </w:tcPr>
          <w:p w:rsidR="002050A8" w:rsidP="00D32DF2" w:rsidRDefault="002050A8" w14:paraId="7E8CD74C"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2050A8" w:rsidP="00D32DF2" w:rsidRDefault="002050A8" w14:paraId="7C2C79CA"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514942FA" w14:textId="77777777">
            <w:r>
              <w:t xml:space="preserve">If the </w:t>
            </w:r>
            <w:proofErr w:type="spellStart"/>
            <w:r>
              <w:t>RequestMessageID</w:t>
            </w:r>
            <w:proofErr w:type="spellEnd"/>
            <w:r>
              <w:t xml:space="preserve"> does not correspond to a message in the message queue, then no further action is taken.</w:t>
            </w:r>
          </w:p>
        </w:tc>
      </w:tr>
      <w:tr w:rsidR="002050A8" w:rsidTr="00D32DF2" w14:paraId="0B1A1DB2" w14:textId="77777777">
        <w:tc>
          <w:tcPr>
            <w:tcW w:w="0" w:type="auto"/>
          </w:tcPr>
          <w:p w:rsidR="002050A8" w:rsidP="00D32DF2" w:rsidRDefault="002050A8" w14:paraId="1B4F7E46" w14:textId="77777777">
            <w:pPr>
              <w:pStyle w:val="Compact"/>
            </w:pPr>
            <w:r>
              <w:t>Output</w:t>
            </w:r>
          </w:p>
        </w:tc>
        <w:tc>
          <w:tcPr>
            <w:tcW w:w="0" w:type="auto"/>
          </w:tcPr>
          <w:p w:rsidR="002050A8" w:rsidP="00D32DF2" w:rsidRDefault="002050A8" w14:paraId="53AC1122" w14:textId="77777777">
            <w:pPr>
              <w:pStyle w:val="Compact"/>
            </w:pPr>
            <w:r>
              <w:t>N/A</w:t>
            </w:r>
          </w:p>
        </w:tc>
      </w:tr>
      <w:tr w:rsidR="002050A8" w:rsidTr="00D32DF2" w14:paraId="357ADB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3F1EF10" w14:textId="77777777">
            <w:pPr>
              <w:pStyle w:val="Compact"/>
            </w:pPr>
            <w:r>
              <w:t>Faults</w:t>
            </w:r>
          </w:p>
        </w:tc>
        <w:tc>
          <w:tcPr>
            <w:tcW w:w="0" w:type="auto"/>
          </w:tcPr>
          <w:p w:rsidR="002050A8" w:rsidP="00D32DF2" w:rsidRDefault="002050A8" w14:paraId="736CF188" w14:textId="77777777">
            <w:pPr>
              <w:pStyle w:val="Compact"/>
            </w:pPr>
            <w:proofErr w:type="spellStart"/>
            <w:r>
              <w:t>SessionFault</w:t>
            </w:r>
            <w:proofErr w:type="spellEnd"/>
          </w:p>
        </w:tc>
      </w:tr>
    </w:tbl>
    <w:p w:rsidR="002050A8" w:rsidP="002050A8" w:rsidRDefault="002050A8" w14:paraId="4543A952" w14:textId="77777777">
      <w:pPr>
        <w:pStyle w:val="Heading4"/>
      </w:pPr>
      <w:bookmarkStart w:name="close-consumer-request-session" w:id="310"/>
      <w:bookmarkStart w:name="_Toc25357200" w:id="311"/>
      <w:bookmarkEnd w:id="310"/>
      <w:r>
        <w:t>SOAP Interface</w:t>
      </w:r>
    </w:p>
    <w:p w:rsidR="002050A8" w:rsidP="002050A8" w:rsidRDefault="002050A8" w14:paraId="4FC3973D" w14:textId="77777777">
      <w:pPr>
        <w:pStyle w:val="BodyText"/>
      </w:pPr>
      <w:r>
        <w:t>The Remove Response general interface is mapped into SOAP 1.1/1.2 as embedded XML schemas in WSDL descriptions according to the following schema types.</w:t>
      </w:r>
    </w:p>
    <w:p w:rsidR="002050A8" w:rsidP="002050A8" w:rsidRDefault="002050A8" w14:paraId="1D8DE0F2"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5D618E2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A4F0F" w:rsidR="002050A8" w:rsidP="00D32DF2" w:rsidRDefault="002050A8" w14:paraId="66FB58F6" w14:textId="77777777">
            <w:pPr>
              <w:pStyle w:val="Compact"/>
              <w:rPr>
                <w:bCs/>
              </w:rPr>
            </w:pPr>
            <w:r w:rsidRPr="00BA4F0F">
              <w:rPr>
                <w:bCs/>
              </w:rPr>
              <w:t>Input</w:t>
            </w:r>
          </w:p>
        </w:tc>
        <w:tc>
          <w:tcPr>
            <w:tcW w:w="4397" w:type="pct"/>
          </w:tcPr>
          <w:p w:rsidRPr="00BA4F0F" w:rsidR="002050A8" w:rsidP="00D32DF2" w:rsidRDefault="002050A8" w14:paraId="5390C649" w14:textId="77777777">
            <w:pPr>
              <w:rPr>
                <w:bCs/>
              </w:rPr>
            </w:pPr>
            <w:proofErr w:type="spellStart"/>
            <w:r w:rsidRPr="00BA4F0F">
              <w:rPr>
                <w:bCs/>
              </w:rPr>
              <w:t>RemoveResponse</w:t>
            </w:r>
            <w:proofErr w:type="spellEnd"/>
            <w:r w:rsidRPr="00BA4F0F">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RemoveResponse</w:t>
            </w:r>
            <w:proofErr w:type="spellEnd"/>
            <w:r w:rsidR="00397209">
              <w:rPr>
                <w:rStyle w:val="Hyperlink"/>
                <w:bCs/>
              </w:rPr>
              <w:fldChar w:fldCharType="end"/>
            </w:r>
            <w:r w:rsidRPr="00BA4F0F">
              <w:rPr>
                <w:bCs/>
              </w:rPr>
              <w:t>)</w:t>
            </w:r>
          </w:p>
          <w:p w:rsidRPr="00BA4F0F" w:rsidR="002050A8" w:rsidP="00D32DF2" w:rsidRDefault="002050A8" w14:paraId="7413AE17" w14:textId="77777777">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 [1]</w:t>
            </w:r>
          </w:p>
          <w:p w:rsidRPr="00BA4F0F" w:rsidR="002050A8" w:rsidP="00D32DF2" w:rsidRDefault="002050A8" w14:paraId="320AA4D0" w14:textId="77777777">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 [1]</w:t>
            </w:r>
          </w:p>
        </w:tc>
      </w:tr>
      <w:tr w:rsidR="002050A8" w:rsidTr="00D32DF2" w14:paraId="47DCE271" w14:textId="77777777">
        <w:tc>
          <w:tcPr>
            <w:tcW w:w="603" w:type="pct"/>
          </w:tcPr>
          <w:p w:rsidR="002050A8" w:rsidP="00D32DF2" w:rsidRDefault="002050A8" w14:paraId="0297A97E" w14:textId="77777777">
            <w:pPr>
              <w:pStyle w:val="Compact"/>
            </w:pPr>
            <w:r>
              <w:t>Output</w:t>
            </w:r>
          </w:p>
        </w:tc>
        <w:tc>
          <w:tcPr>
            <w:tcW w:w="4397" w:type="pct"/>
          </w:tcPr>
          <w:p w:rsidRPr="00957F55" w:rsidR="002050A8" w:rsidP="00D32DF2" w:rsidRDefault="002050A8" w14:paraId="0F4DFE26" w14:textId="77777777">
            <w:pPr>
              <w:rPr>
                <w:bCs/>
              </w:rPr>
            </w:pPr>
            <w:proofErr w:type="spellStart"/>
            <w:r w:rsidRPr="00081827">
              <w:t>Remove</w:t>
            </w:r>
            <w:r w:rsidRPr="008E449A">
              <w:t>Response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w:t>
            </w:r>
            <w:r w:rsidRPr="00D22E4E">
              <w:rPr>
                <w:rStyle w:val="Hyperlink"/>
              </w:rPr>
              <w:t>RemoveResponseResponse</w:t>
            </w:r>
            <w:proofErr w:type="spellEnd"/>
            <w:r w:rsidR="00397209">
              <w:rPr>
                <w:rStyle w:val="Hyperlink"/>
              </w:rPr>
              <w:fldChar w:fldCharType="end"/>
            </w:r>
            <w:r w:rsidRPr="00957F55">
              <w:rPr>
                <w:bCs/>
              </w:rPr>
              <w:t>)</w:t>
            </w:r>
          </w:p>
          <w:p w:rsidRPr="00957F55" w:rsidR="002050A8" w:rsidP="00D32DF2" w:rsidRDefault="002050A8" w14:paraId="3E1BB433" w14:textId="77777777">
            <w:pPr>
              <w:pStyle w:val="ListParagraph"/>
              <w:numPr>
                <w:ilvl w:val="0"/>
                <w:numId w:val="3"/>
              </w:numPr>
            </w:pPr>
            <w:r>
              <w:t>No Content</w:t>
            </w:r>
          </w:p>
        </w:tc>
      </w:tr>
      <w:tr w:rsidR="002050A8" w:rsidTr="00D32DF2" w14:paraId="4D1D67C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FE7E1B0" w14:textId="77777777">
            <w:pPr>
              <w:pStyle w:val="Compact"/>
            </w:pPr>
            <w:r>
              <w:t>Faults</w:t>
            </w:r>
          </w:p>
        </w:tc>
        <w:tc>
          <w:tcPr>
            <w:tcW w:w="4397" w:type="pct"/>
          </w:tcPr>
          <w:p w:rsidR="002050A8" w:rsidP="00D32DF2" w:rsidRDefault="002050A8" w14:paraId="7DCA1891"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rsidR="002050A8" w:rsidP="002050A8" w:rsidRDefault="002050A8" w14:paraId="7C23869F" w14:textId="77777777">
      <w:pPr>
        <w:pStyle w:val="Heading4"/>
      </w:pPr>
      <w:r>
        <w:t>REST Interface</w:t>
      </w:r>
    </w:p>
    <w:p w:rsidR="002050A8" w:rsidP="002050A8" w:rsidRDefault="002050A8" w14:paraId="79F08495" w14:textId="77777777">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rsidR="002050A8" w:rsidP="002050A8" w:rsidRDefault="002050A8" w14:paraId="1B1B4E0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313546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18D2CCD" w14:textId="77777777">
            <w:pPr>
              <w:pStyle w:val="Compact"/>
            </w:pPr>
            <w:r w:rsidRPr="003B5061">
              <w:t>HTTP M</w:t>
            </w:r>
            <w:r>
              <w:t>ethod</w:t>
            </w:r>
          </w:p>
        </w:tc>
        <w:tc>
          <w:tcPr>
            <w:tcW w:w="4397" w:type="pct"/>
          </w:tcPr>
          <w:p w:rsidRPr="003B5061" w:rsidR="002050A8" w:rsidP="00D32DF2" w:rsidRDefault="002050A8" w14:paraId="1FFC682D" w14:textId="77777777">
            <w:pPr>
              <w:rPr>
                <w:bCs/>
              </w:rPr>
            </w:pPr>
            <w:r>
              <w:rPr>
                <w:bCs/>
              </w:rPr>
              <w:t>DELETE</w:t>
            </w:r>
          </w:p>
        </w:tc>
      </w:tr>
      <w:tr w:rsidR="002050A8" w:rsidTr="00D32DF2" w14:paraId="3E32F572" w14:textId="77777777">
        <w:tc>
          <w:tcPr>
            <w:tcW w:w="603" w:type="pct"/>
          </w:tcPr>
          <w:p w:rsidRPr="003B5061" w:rsidR="002050A8" w:rsidP="00D32DF2" w:rsidRDefault="002050A8" w14:paraId="63E0DAD7" w14:textId="77777777">
            <w:pPr>
              <w:pStyle w:val="Compact"/>
            </w:pPr>
            <w:r>
              <w:t xml:space="preserve">URL </w:t>
            </w:r>
          </w:p>
        </w:tc>
        <w:tc>
          <w:tcPr>
            <w:tcW w:w="4397" w:type="pct"/>
          </w:tcPr>
          <w:p w:rsidRPr="003B5061" w:rsidR="002050A8" w:rsidP="00D32DF2" w:rsidRDefault="002050A8" w14:paraId="4438481A" w14:textId="77777777">
            <w:pPr>
              <w:rPr>
                <w:bCs/>
              </w:rPr>
            </w:pPr>
            <w:r w:rsidRPr="00006A9D">
              <w:rPr>
                <w:bCs/>
              </w:rPr>
              <w:t>/sessions/{session-id}/requests/{request-id}/response</w:t>
            </w:r>
          </w:p>
        </w:tc>
      </w:tr>
      <w:tr w:rsidR="002050A8" w:rsidTr="00D32DF2" w14:paraId="4E5EFE5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3FEF4C0" w14:textId="77777777">
            <w:pPr>
              <w:pStyle w:val="Compact"/>
            </w:pPr>
            <w:r>
              <w:t>HTTP Body</w:t>
            </w:r>
          </w:p>
        </w:tc>
        <w:tc>
          <w:tcPr>
            <w:tcW w:w="4397" w:type="pct"/>
          </w:tcPr>
          <w:p w:rsidRPr="003B5061" w:rsidR="002050A8" w:rsidP="00D32DF2" w:rsidRDefault="002050A8" w14:paraId="27003787" w14:textId="77777777">
            <w:r>
              <w:t>N/A</w:t>
            </w:r>
          </w:p>
        </w:tc>
      </w:tr>
      <w:tr w:rsidR="002050A8" w:rsidTr="00D32DF2" w14:paraId="4DF5CB91" w14:textId="77777777">
        <w:tc>
          <w:tcPr>
            <w:tcW w:w="603" w:type="pct"/>
          </w:tcPr>
          <w:p w:rsidR="002050A8" w:rsidP="00D32DF2" w:rsidRDefault="002050A8" w14:paraId="2D50810A" w14:textId="77777777">
            <w:pPr>
              <w:pStyle w:val="Compact"/>
            </w:pPr>
            <w:r>
              <w:t>HTTP Response (Success)</w:t>
            </w:r>
          </w:p>
        </w:tc>
        <w:tc>
          <w:tcPr>
            <w:tcW w:w="4397" w:type="pct"/>
          </w:tcPr>
          <w:p w:rsidR="002050A8" w:rsidP="00D32DF2" w:rsidRDefault="002050A8" w14:paraId="047314E8" w14:textId="77777777">
            <w:pPr>
              <w:pStyle w:val="Compact"/>
            </w:pPr>
            <w:r>
              <w:t>204 No Content</w:t>
            </w:r>
          </w:p>
        </w:tc>
      </w:tr>
      <w:tr w:rsidR="002050A8" w:rsidTr="00D32DF2" w14:paraId="677591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98F57DC" w14:textId="77777777">
            <w:pPr>
              <w:pStyle w:val="Compact"/>
            </w:pPr>
            <w:r>
              <w:t>Output</w:t>
            </w:r>
          </w:p>
        </w:tc>
        <w:tc>
          <w:tcPr>
            <w:tcW w:w="4397" w:type="pct"/>
          </w:tcPr>
          <w:p w:rsidR="002050A8" w:rsidP="00D32DF2" w:rsidRDefault="002050A8" w14:paraId="3B2A7920" w14:textId="77777777">
            <w:r>
              <w:t>N/A</w:t>
            </w:r>
          </w:p>
        </w:tc>
      </w:tr>
      <w:tr w:rsidR="002050A8" w:rsidTr="00D32DF2" w14:paraId="2504F0C7" w14:textId="77777777">
        <w:trPr>
          <w:trHeight w:val="972"/>
        </w:trPr>
        <w:tc>
          <w:tcPr>
            <w:tcW w:w="603" w:type="pct"/>
          </w:tcPr>
          <w:p w:rsidR="002050A8" w:rsidP="00D32DF2" w:rsidRDefault="002050A8" w14:paraId="244F28F1" w14:textId="77777777">
            <w:pPr>
              <w:pStyle w:val="Compact"/>
            </w:pPr>
            <w:r>
              <w:t>HTTP Response</w:t>
            </w:r>
          </w:p>
          <w:p w:rsidR="002050A8" w:rsidP="00D32DF2" w:rsidRDefault="002050A8" w14:paraId="0BE264DE" w14:textId="77777777">
            <w:pPr>
              <w:pStyle w:val="Compact"/>
            </w:pPr>
            <w:r>
              <w:t>(Error)</w:t>
            </w:r>
          </w:p>
        </w:tc>
        <w:tc>
          <w:tcPr>
            <w:tcW w:w="4397" w:type="pct"/>
          </w:tcPr>
          <w:p w:rsidR="002050A8" w:rsidP="00D32DF2" w:rsidRDefault="002050A8" w14:paraId="07445EC9"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rsidR="002050A8" w:rsidP="00D32DF2" w:rsidRDefault="002050A8" w14:paraId="64F4F918"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rsidR="002050A8" w:rsidP="002050A8" w:rsidRDefault="002050A8" w14:paraId="4995BAB7" w14:textId="77777777">
      <w:pPr>
        <w:pStyle w:val="Heading3"/>
      </w:pPr>
      <w:bookmarkStart w:name="_Toc32417374" w:id="312"/>
      <w:r>
        <w:t>Close Consumer Request Session</w:t>
      </w:r>
      <w:bookmarkEnd w:id="311"/>
      <w:bookmarkEnd w:id="312"/>
    </w:p>
    <w:p w:rsidRPr="007340F2" w:rsidR="002050A8" w:rsidP="002050A8" w:rsidRDefault="002050A8" w14:paraId="1028CFB5" w14:textId="77777777">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38477DE2"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8B50256" w14:textId="77777777">
            <w:pPr>
              <w:pStyle w:val="Compact"/>
            </w:pPr>
            <w:r>
              <w:t>Name</w:t>
            </w:r>
          </w:p>
        </w:tc>
        <w:tc>
          <w:tcPr>
            <w:tcW w:w="0" w:type="auto"/>
          </w:tcPr>
          <w:p w:rsidR="002050A8" w:rsidP="00D32DF2" w:rsidRDefault="002050A8" w14:paraId="23275DD5" w14:textId="77777777">
            <w:pPr>
              <w:pStyle w:val="Compact"/>
            </w:pPr>
            <w:proofErr w:type="spellStart"/>
            <w:r>
              <w:t>CloseConsumerRequestSession</w:t>
            </w:r>
            <w:proofErr w:type="spellEnd"/>
          </w:p>
        </w:tc>
      </w:tr>
      <w:tr w:rsidR="002050A8" w:rsidTr="00D32DF2" w14:paraId="5FDA7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29B52836" w14:textId="77777777">
            <w:pPr>
              <w:pStyle w:val="Compact"/>
            </w:pPr>
            <w:r>
              <w:t>Description</w:t>
            </w:r>
          </w:p>
        </w:tc>
        <w:tc>
          <w:tcPr>
            <w:tcW w:w="0" w:type="auto"/>
          </w:tcPr>
          <w:p w:rsidR="002050A8" w:rsidP="00D32DF2" w:rsidRDefault="002050A8" w14:paraId="25D462AE" w14:textId="77777777">
            <w:pPr>
              <w:pStyle w:val="Compact"/>
            </w:pPr>
            <w:r>
              <w:t>Closes a consumer request session.</w:t>
            </w:r>
          </w:p>
        </w:tc>
      </w:tr>
      <w:tr w:rsidR="002050A8" w:rsidTr="00D32DF2" w14:paraId="01C9CA0C" w14:textId="77777777">
        <w:tc>
          <w:tcPr>
            <w:tcW w:w="0" w:type="auto"/>
          </w:tcPr>
          <w:p w:rsidR="002050A8" w:rsidP="00D32DF2" w:rsidRDefault="002050A8" w14:paraId="5B008BF9" w14:textId="77777777">
            <w:pPr>
              <w:pStyle w:val="Compact"/>
            </w:pPr>
            <w:r>
              <w:t>Input</w:t>
            </w:r>
          </w:p>
        </w:tc>
        <w:tc>
          <w:tcPr>
            <w:tcW w:w="0" w:type="auto"/>
          </w:tcPr>
          <w:p w:rsidR="002050A8" w:rsidP="00D32DF2" w:rsidRDefault="002050A8" w14:paraId="3F06C53F" w14:textId="77777777">
            <w:pPr>
              <w:pStyle w:val="Compact"/>
            </w:pPr>
            <w:proofErr w:type="spellStart"/>
            <w:r>
              <w:t>SessionID</w:t>
            </w:r>
            <w:proofErr w:type="spellEnd"/>
            <w:r>
              <w:t xml:space="preserve"> [1]</w:t>
            </w:r>
          </w:p>
        </w:tc>
      </w:tr>
      <w:tr w:rsidR="002050A8" w:rsidTr="00D32DF2" w14:paraId="553046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558DEC4" w14:textId="77777777">
            <w:pPr>
              <w:pStyle w:val="Compact"/>
            </w:pPr>
            <w:r>
              <w:t>Behavior</w:t>
            </w:r>
          </w:p>
        </w:tc>
        <w:tc>
          <w:tcPr>
            <w:tcW w:w="0" w:type="auto"/>
          </w:tcPr>
          <w:p w:rsidR="002050A8" w:rsidP="00D32DF2" w:rsidRDefault="002050A8" w14:paraId="2D66C5B8"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2050A8" w:rsidP="00D32DF2" w:rsidRDefault="002050A8" w14:paraId="5ABBFD62"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2050A8" w:rsidP="00D32DF2" w:rsidRDefault="002050A8" w14:paraId="78F474C3" w14:textId="77777777">
            <w:r>
              <w:t>All unexpired requests that have been posted during the session will be expired.</w:t>
            </w:r>
          </w:p>
        </w:tc>
      </w:tr>
      <w:tr w:rsidR="002050A8" w:rsidTr="00D32DF2" w14:paraId="1451B249" w14:textId="77777777">
        <w:tc>
          <w:tcPr>
            <w:tcW w:w="0" w:type="auto"/>
          </w:tcPr>
          <w:p w:rsidR="002050A8" w:rsidP="00D32DF2" w:rsidRDefault="002050A8" w14:paraId="3815A748" w14:textId="77777777">
            <w:pPr>
              <w:pStyle w:val="Compact"/>
            </w:pPr>
            <w:r>
              <w:t>Output</w:t>
            </w:r>
          </w:p>
        </w:tc>
        <w:tc>
          <w:tcPr>
            <w:tcW w:w="0" w:type="auto"/>
          </w:tcPr>
          <w:p w:rsidR="002050A8" w:rsidP="00D32DF2" w:rsidRDefault="002050A8" w14:paraId="31BF55F7" w14:textId="77777777">
            <w:pPr>
              <w:pStyle w:val="Compact"/>
            </w:pPr>
            <w:r>
              <w:t>N/A</w:t>
            </w:r>
          </w:p>
        </w:tc>
      </w:tr>
      <w:tr w:rsidR="002050A8" w:rsidTr="00D32DF2" w14:paraId="661AA33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1D314DEC" w14:textId="77777777">
            <w:pPr>
              <w:pStyle w:val="Compact"/>
            </w:pPr>
            <w:r>
              <w:t>Faults</w:t>
            </w:r>
          </w:p>
        </w:tc>
        <w:tc>
          <w:tcPr>
            <w:tcW w:w="0" w:type="auto"/>
          </w:tcPr>
          <w:p w:rsidR="002050A8" w:rsidP="00D32DF2" w:rsidRDefault="002050A8" w14:paraId="07872171" w14:textId="77777777">
            <w:pPr>
              <w:pStyle w:val="Compact"/>
            </w:pPr>
            <w:proofErr w:type="spellStart"/>
            <w:r>
              <w:t>SessionFault</w:t>
            </w:r>
            <w:proofErr w:type="spellEnd"/>
          </w:p>
        </w:tc>
      </w:tr>
    </w:tbl>
    <w:p w:rsidR="002050A8" w:rsidP="002050A8" w:rsidRDefault="002050A8" w14:paraId="26F3A961" w14:textId="77777777">
      <w:pPr>
        <w:pStyle w:val="Heading4"/>
      </w:pPr>
      <w:bookmarkStart w:name="xml-data-structures" w:id="313"/>
      <w:bookmarkStart w:name="_Toc25357204" w:id="314"/>
      <w:bookmarkStart w:name="_Ref24974152" w:id="315"/>
      <w:bookmarkStart w:name="_Ref24974187" w:id="316"/>
      <w:bookmarkStart w:name="_Ref24974190" w:id="317"/>
      <w:bookmarkEnd w:id="313"/>
      <w:r>
        <w:t>SOAP Interface</w:t>
      </w:r>
    </w:p>
    <w:p w:rsidR="002050A8" w:rsidP="002050A8" w:rsidRDefault="002050A8" w14:paraId="6CB5BD83" w14:textId="77777777">
      <w:pPr>
        <w:pStyle w:val="BodyText"/>
      </w:pPr>
      <w:r>
        <w:t>The Close Consumer Request Session general interface is mapped into SOAP 1.1/1.2 as embedded XML schemas in WSDL descriptions according to the following schema types.</w:t>
      </w:r>
    </w:p>
    <w:p w:rsidR="002050A8" w:rsidP="002050A8" w:rsidRDefault="002050A8" w14:paraId="13342B2D"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352655E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53691611" w14:textId="77777777">
            <w:pPr>
              <w:pStyle w:val="Compact"/>
            </w:pPr>
            <w:bookmarkStart w:name="_Hlk27140457" w:id="318"/>
            <w:r w:rsidRPr="00151DB9">
              <w:t>Input</w:t>
            </w:r>
          </w:p>
        </w:tc>
        <w:tc>
          <w:tcPr>
            <w:tcW w:w="4397" w:type="pct"/>
          </w:tcPr>
          <w:p w:rsidRPr="00136178" w:rsidR="002050A8" w:rsidP="00D32DF2" w:rsidRDefault="002050A8" w14:paraId="01807747" w14:textId="77777777">
            <w:pPr>
              <w:rPr>
                <w:b/>
              </w:rPr>
            </w:pPr>
            <w:proofErr w:type="spellStart"/>
            <w:r w:rsidRPr="00114367">
              <w:t>Close</w:t>
            </w:r>
            <w:r>
              <w:t>Consumer</w:t>
            </w:r>
            <w:r w:rsidRPr="00114367">
              <w:t>RequestSession</w:t>
            </w:r>
            <w:proofErr w:type="spellEnd"/>
            <w:r w:rsidRPr="00114367">
              <w:t xml:space="preserve"> </w:t>
            </w:r>
            <w: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rPr>
              <w:t>isbm:CloseConsumerRequestSession</w:t>
            </w:r>
            <w:proofErr w:type="spellEnd"/>
            <w:r w:rsidR="00397209">
              <w:rPr>
                <w:rStyle w:val="Hyperlink"/>
              </w:rPr>
              <w:fldChar w:fldCharType="end"/>
            </w:r>
            <w:r>
              <w:t>)</w:t>
            </w:r>
          </w:p>
          <w:p w:rsidRPr="006C16A7" w:rsidR="002050A8" w:rsidP="00D32DF2" w:rsidRDefault="002050A8" w14:paraId="386C7DE4" w14:textId="77777777">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w:t>
            </w:r>
            <w:r w:rsidRPr="006C16A7">
              <w:t xml:space="preserve"> [1]</w:t>
            </w:r>
          </w:p>
        </w:tc>
      </w:tr>
      <w:tr w:rsidR="002050A8" w:rsidTr="00D32DF2" w14:paraId="5124E35B" w14:textId="77777777">
        <w:tc>
          <w:tcPr>
            <w:tcW w:w="603" w:type="pct"/>
          </w:tcPr>
          <w:p w:rsidR="002050A8" w:rsidP="00D32DF2" w:rsidRDefault="002050A8" w14:paraId="1ABADF42" w14:textId="77777777">
            <w:pPr>
              <w:pStyle w:val="Compact"/>
            </w:pPr>
            <w:r>
              <w:t>Output</w:t>
            </w:r>
          </w:p>
        </w:tc>
        <w:tc>
          <w:tcPr>
            <w:tcW w:w="4397" w:type="pct"/>
          </w:tcPr>
          <w:p w:rsidRPr="00957F55" w:rsidR="002050A8" w:rsidP="00D32DF2" w:rsidRDefault="002050A8" w14:paraId="0E139403" w14:textId="77777777">
            <w:pPr>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bCs/>
              </w:rPr>
              <w:t>isbm:</w:t>
            </w:r>
            <w:r w:rsidRPr="00B62166">
              <w:rPr>
                <w:rStyle w:val="Hyperlink"/>
              </w:rPr>
              <w:t>CloseConsumerRequestSessionResponse</w:t>
            </w:r>
            <w:proofErr w:type="spellEnd"/>
            <w:r w:rsidR="00397209">
              <w:rPr>
                <w:rStyle w:val="Hyperlink"/>
              </w:rPr>
              <w:fldChar w:fldCharType="end"/>
            </w:r>
            <w:r w:rsidRPr="00957F55">
              <w:rPr>
                <w:bCs/>
              </w:rPr>
              <w:t>)</w:t>
            </w:r>
          </w:p>
          <w:p w:rsidRPr="00957F55" w:rsidR="002050A8" w:rsidP="00D32DF2" w:rsidRDefault="002050A8" w14:paraId="2021F0F0" w14:textId="77777777">
            <w:pPr>
              <w:pStyle w:val="ListParagraph"/>
              <w:numPr>
                <w:ilvl w:val="0"/>
                <w:numId w:val="3"/>
              </w:numPr>
            </w:pPr>
            <w:r>
              <w:t>No Content</w:t>
            </w:r>
          </w:p>
        </w:tc>
      </w:tr>
      <w:tr w:rsidR="002050A8" w:rsidTr="00D32DF2" w14:paraId="676CA8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0F32EE6E" w14:textId="77777777">
            <w:pPr>
              <w:pStyle w:val="Compact"/>
            </w:pPr>
            <w:r>
              <w:t>Faults</w:t>
            </w:r>
          </w:p>
        </w:tc>
        <w:tc>
          <w:tcPr>
            <w:tcW w:w="4397" w:type="pct"/>
          </w:tcPr>
          <w:p w:rsidR="002050A8" w:rsidP="00D32DF2" w:rsidRDefault="002050A8" w14:paraId="2FF1B9AB" w14:textId="77777777">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bookmarkEnd w:id="318"/>
    <w:p w:rsidR="002050A8" w:rsidP="002050A8" w:rsidRDefault="002050A8" w14:paraId="4E86D04A" w14:textId="77777777">
      <w:pPr>
        <w:pStyle w:val="Heading4"/>
      </w:pPr>
      <w:r>
        <w:t>REST Interface</w:t>
      </w:r>
    </w:p>
    <w:p w:rsidR="002050A8" w:rsidP="002050A8" w:rsidRDefault="002050A8" w14:paraId="24F18D89" w14:textId="77777777">
      <w:pPr>
        <w:pStyle w:val="BodyText"/>
      </w:pPr>
      <w:bookmarkStart w:name="_Hlk27140653" w:id="319"/>
      <w:r>
        <w:t xml:space="preserve">The Close Consumer Request Session general interface is mapped into a RESTful interface as an </w:t>
      </w:r>
      <w:proofErr w:type="spellStart"/>
      <w:r>
        <w:t>OpenAPI</w:t>
      </w:r>
      <w:proofErr w:type="spellEnd"/>
      <w:r>
        <w:t xml:space="preserve"> description according to the following rules.</w:t>
      </w:r>
    </w:p>
    <w:p w:rsidR="002050A8" w:rsidP="002050A8" w:rsidRDefault="002050A8" w14:paraId="61CF94C3"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2D58B0E8" w14:textId="77777777">
        <w:trPr>
          <w:cnfStyle w:val="000000100000" w:firstRow="0" w:lastRow="0" w:firstColumn="0" w:lastColumn="0" w:oddVBand="0" w:evenVBand="0" w:oddHBand="1" w:evenHBand="0" w:firstRowFirstColumn="0" w:firstRowLastColumn="0" w:lastRowFirstColumn="0" w:lastRowLastColumn="0"/>
        </w:trPr>
        <w:tc>
          <w:tcPr>
            <w:tcW w:w="603" w:type="pct"/>
          </w:tcPr>
          <w:bookmarkEnd w:id="319"/>
          <w:p w:rsidRPr="003B5061" w:rsidR="002050A8" w:rsidP="00D32DF2" w:rsidRDefault="002050A8" w14:paraId="738AEE6E" w14:textId="77777777">
            <w:pPr>
              <w:pStyle w:val="Compact"/>
            </w:pPr>
            <w:r w:rsidRPr="003B5061">
              <w:t>HTTP M</w:t>
            </w:r>
            <w:r>
              <w:t>ethod</w:t>
            </w:r>
          </w:p>
        </w:tc>
        <w:tc>
          <w:tcPr>
            <w:tcW w:w="4397" w:type="pct"/>
          </w:tcPr>
          <w:p w:rsidRPr="003B5061" w:rsidR="002050A8" w:rsidP="00D32DF2" w:rsidRDefault="002050A8" w14:paraId="33E9D9E3" w14:textId="77777777">
            <w:pPr>
              <w:rPr>
                <w:bCs/>
              </w:rPr>
            </w:pPr>
            <w:r>
              <w:rPr>
                <w:bCs/>
              </w:rPr>
              <w:t>DELETE</w:t>
            </w:r>
          </w:p>
        </w:tc>
      </w:tr>
      <w:tr w:rsidR="002050A8" w:rsidTr="00D32DF2" w14:paraId="0CBDA5A3" w14:textId="77777777">
        <w:tc>
          <w:tcPr>
            <w:tcW w:w="603" w:type="pct"/>
          </w:tcPr>
          <w:p w:rsidRPr="003B5061" w:rsidR="002050A8" w:rsidP="00D32DF2" w:rsidRDefault="002050A8" w14:paraId="3E878D26" w14:textId="77777777">
            <w:pPr>
              <w:pStyle w:val="Compact"/>
            </w:pPr>
            <w:r>
              <w:t xml:space="preserve">URL </w:t>
            </w:r>
          </w:p>
        </w:tc>
        <w:tc>
          <w:tcPr>
            <w:tcW w:w="4397" w:type="pct"/>
          </w:tcPr>
          <w:p w:rsidRPr="003B5061" w:rsidR="002050A8" w:rsidP="00D32DF2" w:rsidRDefault="002050A8" w14:paraId="713EAE9D" w14:textId="77777777">
            <w:pPr>
              <w:rPr>
                <w:bCs/>
              </w:rPr>
            </w:pPr>
            <w:r w:rsidRPr="002D240C">
              <w:rPr>
                <w:bCs/>
              </w:rPr>
              <w:t>/sessions/{session-id}</w:t>
            </w:r>
          </w:p>
        </w:tc>
      </w:tr>
      <w:tr w:rsidR="002050A8" w:rsidTr="00D32DF2" w14:paraId="1819E5E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62882791" w14:textId="77777777">
            <w:pPr>
              <w:pStyle w:val="Compact"/>
            </w:pPr>
            <w:r>
              <w:t>HTTP Body</w:t>
            </w:r>
          </w:p>
        </w:tc>
        <w:tc>
          <w:tcPr>
            <w:tcW w:w="4397" w:type="pct"/>
          </w:tcPr>
          <w:p w:rsidRPr="003B5061" w:rsidR="002050A8" w:rsidP="00D32DF2" w:rsidRDefault="002050A8" w14:paraId="1C62DF36" w14:textId="77777777">
            <w:r>
              <w:t>N/A</w:t>
            </w:r>
          </w:p>
        </w:tc>
      </w:tr>
      <w:tr w:rsidR="002050A8" w:rsidTr="00D32DF2" w14:paraId="0E44A28D" w14:textId="77777777">
        <w:tc>
          <w:tcPr>
            <w:tcW w:w="603" w:type="pct"/>
          </w:tcPr>
          <w:p w:rsidR="002050A8" w:rsidP="00D32DF2" w:rsidRDefault="002050A8" w14:paraId="34965744" w14:textId="77777777">
            <w:pPr>
              <w:pStyle w:val="Compact"/>
            </w:pPr>
            <w:r>
              <w:t>HTTP Response (Success)</w:t>
            </w:r>
          </w:p>
        </w:tc>
        <w:tc>
          <w:tcPr>
            <w:tcW w:w="4397" w:type="pct"/>
          </w:tcPr>
          <w:p w:rsidR="002050A8" w:rsidP="00D32DF2" w:rsidRDefault="002050A8" w14:paraId="069E9EF4" w14:textId="77777777">
            <w:pPr>
              <w:pStyle w:val="Compact"/>
            </w:pPr>
            <w:r>
              <w:t>204 No Content</w:t>
            </w:r>
          </w:p>
        </w:tc>
      </w:tr>
      <w:tr w:rsidR="002050A8" w:rsidTr="00D32DF2" w14:paraId="140A59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7A1CBFA1" w14:textId="77777777">
            <w:pPr>
              <w:pStyle w:val="Compact"/>
            </w:pPr>
            <w:r>
              <w:t>Output</w:t>
            </w:r>
          </w:p>
        </w:tc>
        <w:tc>
          <w:tcPr>
            <w:tcW w:w="4397" w:type="pct"/>
          </w:tcPr>
          <w:p w:rsidR="002050A8" w:rsidP="00D32DF2" w:rsidRDefault="002050A8" w14:paraId="3BF07D79" w14:textId="77777777">
            <w:r>
              <w:t>N/A</w:t>
            </w:r>
          </w:p>
        </w:tc>
      </w:tr>
      <w:tr w:rsidR="002050A8" w:rsidTr="00D32DF2" w14:paraId="75E50A80" w14:textId="77777777">
        <w:trPr>
          <w:trHeight w:val="972"/>
        </w:trPr>
        <w:tc>
          <w:tcPr>
            <w:tcW w:w="603" w:type="pct"/>
          </w:tcPr>
          <w:p w:rsidR="002050A8" w:rsidP="00D32DF2" w:rsidRDefault="002050A8" w14:paraId="6C204AEB" w14:textId="77777777">
            <w:pPr>
              <w:pStyle w:val="Compact"/>
            </w:pPr>
            <w:r>
              <w:t>HTTP Response</w:t>
            </w:r>
          </w:p>
          <w:p w:rsidR="002050A8" w:rsidP="00D32DF2" w:rsidRDefault="002050A8" w14:paraId="2DE7153B" w14:textId="77777777">
            <w:pPr>
              <w:pStyle w:val="Compact"/>
            </w:pPr>
            <w:r>
              <w:t>(Error)</w:t>
            </w:r>
          </w:p>
        </w:tc>
        <w:tc>
          <w:tcPr>
            <w:tcW w:w="4397" w:type="pct"/>
          </w:tcPr>
          <w:p w:rsidR="002050A8" w:rsidP="00D32DF2" w:rsidRDefault="002050A8" w14:paraId="152635A7" w14:textId="77777777">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tc>
      </w:tr>
    </w:tbl>
    <w:p w:rsidR="002050A8" w:rsidP="002050A8" w:rsidRDefault="002050A8" w14:paraId="6ED0D199" w14:textId="77777777">
      <w:pPr>
        <w:pStyle w:val="Heading2"/>
      </w:pPr>
      <w:bookmarkStart w:name="_Ref27140804" w:id="320"/>
      <w:bookmarkStart w:name="_Toc32417375" w:id="321"/>
      <w:r>
        <w:t>ISBM Configuration Discovery Service</w:t>
      </w:r>
      <w:bookmarkEnd w:id="320"/>
      <w:bookmarkEnd w:id="321"/>
    </w:p>
    <w:p w:rsidR="002050A8" w:rsidP="002050A8" w:rsidRDefault="002050A8" w14:paraId="5C05D996" w14:textId="77777777">
      <w:pPr>
        <w:pStyle w:val="BodyText"/>
      </w:pPr>
      <w:r w:rsidRPr="00BA4F0F">
        <w:t>The</w:t>
      </w:r>
      <w:r>
        <w:t xml:space="preserve"> </w:t>
      </w:r>
      <w:r w:rsidRPr="00BA4F0F">
        <w:t xml:space="preserve">ISBM Configuration Discovery Service for SOAP Interface is </w:t>
      </w:r>
      <w:hyperlink w:history="1" r:id="rId67">
        <w:r w:rsidRPr="002B5565">
          <w:rPr>
            <w:rStyle w:val="Hyperlink"/>
          </w:rPr>
          <w:t>available as a WSDL description</w:t>
        </w:r>
      </w:hyperlink>
      <w:r w:rsidRPr="00BA4F0F">
        <w:t xml:space="preserve"> and for REST Interface is </w:t>
      </w:r>
      <w:hyperlink w:history="1" r:id="rId68">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rsidR="002050A8" w:rsidP="002050A8" w:rsidRDefault="002050A8" w14:paraId="677924D5" w14:textId="77777777">
      <w:pPr>
        <w:pStyle w:val="Heading3"/>
      </w:pPr>
      <w:bookmarkStart w:name="_Toc32417376" w:id="322"/>
      <w:r>
        <w:t>Get Supported Operations</w:t>
      </w:r>
      <w:bookmarkEnd w:id="322"/>
    </w:p>
    <w:p w:rsidR="002050A8" w:rsidP="002050A8" w:rsidRDefault="002050A8" w14:paraId="2D86FB50" w14:textId="77777777">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rsidTr="00D32DF2" w14:paraId="194DC5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2E63F02C" w14:textId="77777777">
            <w:pPr>
              <w:pStyle w:val="Compact"/>
            </w:pPr>
            <w:r>
              <w:t>Name</w:t>
            </w:r>
          </w:p>
        </w:tc>
        <w:tc>
          <w:tcPr>
            <w:tcW w:w="0" w:type="auto"/>
          </w:tcPr>
          <w:p w:rsidR="002050A8" w:rsidP="00D32DF2" w:rsidRDefault="002050A8" w14:paraId="4B01A618" w14:textId="77777777">
            <w:pPr>
              <w:pStyle w:val="Compact"/>
            </w:pPr>
            <w:proofErr w:type="spellStart"/>
            <w:r>
              <w:t>GetSupportedOperations</w:t>
            </w:r>
            <w:proofErr w:type="spellEnd"/>
          </w:p>
        </w:tc>
      </w:tr>
      <w:tr w:rsidR="002050A8" w:rsidTr="00D32DF2" w14:paraId="2FE49F0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7AFF64F" w14:textId="77777777">
            <w:pPr>
              <w:pStyle w:val="Compact"/>
            </w:pPr>
            <w:r>
              <w:t>Description</w:t>
            </w:r>
          </w:p>
        </w:tc>
        <w:tc>
          <w:tcPr>
            <w:tcW w:w="0" w:type="auto"/>
          </w:tcPr>
          <w:p w:rsidR="002050A8" w:rsidP="00D32DF2" w:rsidRDefault="002050A8" w14:paraId="14891848" w14:textId="77777777">
            <w:pPr>
              <w:pStyle w:val="Compact"/>
            </w:pPr>
            <w:r>
              <w:t>Gets information about the supported operations and features of the ISBM service provider.</w:t>
            </w:r>
          </w:p>
          <w:p w:rsidR="002050A8" w:rsidP="00D32DF2" w:rsidRDefault="002050A8" w14:paraId="6A7544FD" w14:textId="77777777">
            <w:pPr>
              <w:pStyle w:val="Compact"/>
            </w:pPr>
            <w:r>
              <w:t>The purpose of this operation is to allow an application to be configured appropriately to communicate successfully with the service provider.</w:t>
            </w:r>
          </w:p>
        </w:tc>
      </w:tr>
      <w:tr w:rsidR="002050A8" w:rsidTr="00D32DF2" w14:paraId="36A5BCAD" w14:textId="77777777">
        <w:tc>
          <w:tcPr>
            <w:tcW w:w="0" w:type="auto"/>
          </w:tcPr>
          <w:p w:rsidR="002050A8" w:rsidP="00D32DF2" w:rsidRDefault="002050A8" w14:paraId="70B50EA7" w14:textId="77777777">
            <w:pPr>
              <w:pStyle w:val="Compact"/>
            </w:pPr>
            <w:r>
              <w:t>Input</w:t>
            </w:r>
          </w:p>
        </w:tc>
        <w:tc>
          <w:tcPr>
            <w:tcW w:w="0" w:type="auto"/>
          </w:tcPr>
          <w:p w:rsidR="002050A8" w:rsidP="00D32DF2" w:rsidRDefault="002050A8" w14:paraId="6D001154" w14:textId="77777777">
            <w:pPr>
              <w:pStyle w:val="Compact"/>
              <w:spacing w:before="0" w:after="120"/>
            </w:pPr>
            <w:r>
              <w:t>N/A</w:t>
            </w:r>
          </w:p>
        </w:tc>
      </w:tr>
      <w:tr w:rsidR="002050A8" w:rsidTr="00D32DF2" w14:paraId="288CB67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0F4407C0" w14:textId="77777777">
            <w:pPr>
              <w:pStyle w:val="Compact"/>
            </w:pPr>
            <w:r>
              <w:t>Behavior</w:t>
            </w:r>
          </w:p>
        </w:tc>
        <w:tc>
          <w:tcPr>
            <w:tcW w:w="0" w:type="auto"/>
          </w:tcPr>
          <w:p w:rsidR="002050A8" w:rsidP="00D32DF2" w:rsidRDefault="002050A8" w14:paraId="3FEA0E7E" w14:textId="77777777">
            <w:pPr>
              <w:pStyle w:val="Compact"/>
              <w:spacing w:before="0" w:after="120"/>
            </w:pPr>
            <w:r>
              <w:t xml:space="preserve">If the service supports content-based filtering of XML messages, </w:t>
            </w:r>
            <w:proofErr w:type="spellStart"/>
            <w:r>
              <w:t>IsXMLFilteringEnabled</w:t>
            </w:r>
            <w:proofErr w:type="spellEnd"/>
            <w:r>
              <w:t xml:space="preserve"> is set True.</w:t>
            </w:r>
          </w:p>
          <w:p w:rsidR="002050A8" w:rsidP="00D32DF2" w:rsidRDefault="002050A8" w14:paraId="113AC507" w14:textId="77777777">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rsidR="002050A8" w:rsidP="00D32DF2" w:rsidRDefault="002050A8" w14:paraId="16A55B70" w14:textId="77777777">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t>4.4</w:t>
            </w:r>
            <w:r>
              <w:fldChar w:fldCharType="end"/>
            </w:r>
            <w:r>
              <w:t>, the list of supported languages is implementation specific.</w:t>
            </w:r>
          </w:p>
          <w:p w:rsidR="002050A8" w:rsidP="00D32DF2" w:rsidRDefault="002050A8" w14:paraId="60B18C83" w14:textId="2DE153A1">
            <w:pPr>
              <w:pStyle w:val="Compact"/>
              <w:spacing w:after="120"/>
            </w:pPr>
            <w:r>
              <w:t xml:space="preserve">The </w:t>
            </w:r>
            <w:del w:author="Matt" w:date="2020-02-19T00:41:00Z" w:id="323">
              <w:r w:rsidDel="00CE501A">
                <w:delText xml:space="preserve">list of </w:delText>
              </w:r>
            </w:del>
            <w:r>
              <w:t xml:space="preserve">authentication </w:t>
            </w:r>
            <w:ins w:author="Matt" w:date="2020-02-19T00:41:00Z" w:id="324">
              <w:r w:rsidR="00547CFE">
                <w:t>mechanism</w:t>
              </w:r>
            </w:ins>
            <w:ins w:author="Matt" w:date="2020-02-19T00:42:00Z" w:id="325">
              <w:r w:rsidR="00CE501A">
                <w:t>s</w:t>
              </w:r>
            </w:ins>
            <w:ins w:author="Matt" w:date="2020-02-19T00:41:00Z" w:id="326">
              <w:r w:rsidR="00547CFE">
                <w:t xml:space="preserve"> and </w:t>
              </w:r>
            </w:ins>
            <w:r>
              <w:t xml:space="preserve">token types supported by the service provider is listed in </w:t>
            </w:r>
            <w:proofErr w:type="spellStart"/>
            <w:r>
              <w:t>SupportedAuthentication</w:t>
            </w:r>
            <w:r w:rsidR="005249DD">
              <w:t>s</w:t>
            </w:r>
            <w:proofErr w:type="spellEnd"/>
            <w:r>
              <w:t xml:space="preserve">, </w:t>
            </w:r>
            <w:ins w:author="Karamjit Kaur" w:date="2020-02-18T10:48:00Z" w:id="327">
              <w:r w:rsidR="00DC1805">
                <w:t xml:space="preserve">which provides </w:t>
              </w:r>
            </w:ins>
            <w:ins w:author="Karamjit Kaur" w:date="2020-02-18T13:56:00Z" w:id="328">
              <w:r w:rsidR="00231CA4">
                <w:t xml:space="preserve">list of </w:t>
              </w:r>
            </w:ins>
            <w:ins w:author="Karamjit Kaur" w:date="2020-02-18T14:12:00Z" w:id="329">
              <w:r w:rsidR="008A10B5">
                <w:t xml:space="preserve">token schemas supported by </w:t>
              </w:r>
            </w:ins>
            <w:ins w:author="Karamjit Kaur" w:date="2020-02-18T14:24:00Z" w:id="330">
              <w:r w:rsidR="00CB51A9">
                <w:t xml:space="preserve">the </w:t>
              </w:r>
            </w:ins>
            <w:ins w:author="Karamjit Kaur" w:date="2020-02-18T14:12:00Z" w:id="331">
              <w:r w:rsidR="008A10B5">
                <w:t>SOAP</w:t>
              </w:r>
            </w:ins>
            <w:ins w:author="Karamjit Kaur" w:date="2020-02-18T14:13:00Z" w:id="332">
              <w:r w:rsidR="008A10B5">
                <w:t xml:space="preserve"> interface</w:t>
              </w:r>
            </w:ins>
            <w:ins w:author="Karamjit Kaur" w:date="2020-02-18T14:12:00Z" w:id="333">
              <w:r w:rsidR="008A10B5">
                <w:t xml:space="preserve"> and the list of HTTP authentication schemes supported by </w:t>
              </w:r>
            </w:ins>
            <w:ins w:author="Karamjit Kaur" w:date="2020-02-18T14:24:00Z" w:id="334">
              <w:r w:rsidR="00CB51A9">
                <w:t xml:space="preserve">the </w:t>
              </w:r>
            </w:ins>
            <w:ins w:author="Karamjit Kaur" w:date="2020-02-18T14:12:00Z" w:id="335">
              <w:r w:rsidR="008A10B5">
                <w:t>REST interface</w:t>
              </w:r>
            </w:ins>
            <w:ins w:author="Karamjit Kaur" w:date="2020-02-18T10:48:00Z" w:id="336">
              <w:r w:rsidR="00DC1805">
                <w:t xml:space="preserve">. The scheme names provided in </w:t>
              </w:r>
            </w:ins>
            <w:proofErr w:type="spellStart"/>
            <w:ins w:author="Karamjit Kaur" w:date="2020-02-18T13:56:00Z" w:id="337">
              <w:r w:rsidR="00231CA4">
                <w:t>RestSupportedAuthenticationScheme</w:t>
              </w:r>
              <w:proofErr w:type="spellEnd"/>
              <w:r w:rsidR="00231CA4">
                <w:t xml:space="preserve"> </w:t>
              </w:r>
            </w:ins>
            <w:ins w:author="Karamjit Kaur" w:date="2020-02-18T10:48:00Z" w:id="338">
              <w:del w:author="Matt" w:date="2020-02-19T00:40:00Z" w:id="339">
                <w:r w:rsidDel="00EC7A7A" w:rsidR="00DC1805">
                  <w:delText>must</w:delText>
                </w:r>
              </w:del>
            </w:ins>
            <w:ins w:author="Matt" w:date="2020-02-19T00:40:00Z" w:id="340">
              <w:r w:rsidR="00EC7A7A">
                <w:t>MUST</w:t>
              </w:r>
            </w:ins>
            <w:ins w:author="Karamjit Kaur" w:date="2020-02-18T10:48:00Z" w:id="341">
              <w:r w:rsidR="00DC1805">
                <w:t xml:space="preserve"> match one of the scheme names registered in the </w:t>
              </w:r>
            </w:ins>
            <w:ins w:author="Karamjit Kaur" w:date="2020-02-18T14:25:00Z" w:id="342">
              <w:r w:rsidR="00CB51A9">
                <w:t xml:space="preserve">IANA’s </w:t>
              </w:r>
              <w:r w:rsidR="00AD3C6B">
                <w:fldChar w:fldCharType="begin"/>
              </w:r>
              <w:r w:rsidR="00AD3C6B">
                <w:instrText xml:space="preserve"> HYPERLINK "https://www.iana.org/assignments/http-authschemes/http-authschemes.xhtml" </w:instrText>
              </w:r>
              <w:r w:rsidR="00AD3C6B">
                <w:fldChar w:fldCharType="separate"/>
              </w:r>
              <w:r w:rsidRPr="00AD3C6B" w:rsidR="00DC1805">
                <w:rPr>
                  <w:rStyle w:val="Hyperlink"/>
                </w:rPr>
                <w:t>HTTP Authentication Scheme Registry</w:t>
              </w:r>
              <w:r w:rsidR="00AD3C6B">
                <w:fldChar w:fldCharType="end"/>
              </w:r>
            </w:ins>
            <w:ins w:author="Karamjit Kaur" w:date="2020-02-18T10:48:00Z" w:id="343">
              <w:r w:rsidR="00DC1805">
                <w:t xml:space="preserve"> [https://www.iana.org/assignments/http-authschemes/http-authschemes.xhtml].</w:t>
              </w:r>
            </w:ins>
          </w:p>
          <w:p w:rsidR="002050A8" w:rsidP="00D32DF2" w:rsidRDefault="002050A8" w14:paraId="1668599B" w14:textId="77777777">
            <w:pPr>
              <w:pStyle w:val="Compact"/>
              <w:spacing w:before="0" w:after="120"/>
            </w:pPr>
            <w:r>
              <w:t xml:space="preserve">The security level (refer to Section </w:t>
            </w:r>
            <w:r>
              <w:fldChar w:fldCharType="begin"/>
            </w:r>
            <w:r>
              <w:instrText xml:space="preserve"> REF _Ref32324583 \r \h </w:instrText>
            </w:r>
            <w:r>
              <w:fldChar w:fldCharType="separate"/>
            </w:r>
            <w:r>
              <w:t>8</w:t>
            </w:r>
            <w:r>
              <w:fldChar w:fldCharType="end"/>
            </w:r>
            <w:r>
              <w:t xml:space="preserve">) to which the ISBM service provider conforms, is provided by </w:t>
            </w:r>
            <w:proofErr w:type="spellStart"/>
            <w:r>
              <w:t>SecurityLevelConformance</w:t>
            </w:r>
            <w:proofErr w:type="spellEnd"/>
            <w:r>
              <w:t>.</w:t>
            </w:r>
          </w:p>
          <w:p w:rsidR="002050A8" w:rsidP="00D32DF2" w:rsidRDefault="002050A8" w14:paraId="3C4244E2" w14:textId="77777777">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rsidR="002050A8" w:rsidP="00D32DF2" w:rsidRDefault="002050A8" w14:paraId="55596712" w14:textId="77777777">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rsidR="002050A8" w:rsidP="00D32DF2" w:rsidRDefault="002050A8" w14:paraId="61D3F6A1" w14:textId="77777777">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rsidR="002050A8" w:rsidP="00D32DF2" w:rsidRDefault="002050A8" w14:paraId="1BA95735" w14:textId="77777777">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rsidR="002050A8" w:rsidP="00D32DF2" w:rsidRDefault="002050A8" w14:paraId="4A834221" w14:textId="77777777">
            <w:r>
              <w:t xml:space="preserve">The service returns a URL of a human readable webpage containing specific implementation details intended for developers (e.g. configuration and setup information, contact details, help documentation, current status, etc.) in the string </w:t>
            </w:r>
            <w:proofErr w:type="spellStart"/>
            <w:r>
              <w:t>AdditionalInformationURL</w:t>
            </w:r>
            <w:proofErr w:type="spellEnd"/>
            <w:r>
              <w:t>.</w:t>
            </w:r>
          </w:p>
        </w:tc>
      </w:tr>
      <w:tr w:rsidR="002050A8" w:rsidTr="00D32DF2" w14:paraId="60805A84" w14:textId="77777777">
        <w:tc>
          <w:tcPr>
            <w:tcW w:w="0" w:type="auto"/>
          </w:tcPr>
          <w:p w:rsidR="002050A8" w:rsidP="00D32DF2" w:rsidRDefault="002050A8" w14:paraId="3940E233" w14:textId="77777777">
            <w:pPr>
              <w:pStyle w:val="Compact"/>
            </w:pPr>
            <w:r>
              <w:t>Output</w:t>
            </w:r>
          </w:p>
        </w:tc>
        <w:tc>
          <w:tcPr>
            <w:tcW w:w="0" w:type="auto"/>
          </w:tcPr>
          <w:p w:rsidR="002050A8" w:rsidP="00D32DF2" w:rsidRDefault="002050A8" w14:paraId="093298BF" w14:textId="77777777">
            <w:pPr>
              <w:spacing w:after="36" w:line="360" w:lineRule="auto"/>
            </w:pPr>
            <w:proofErr w:type="spellStart"/>
            <w:r>
              <w:t>SupportedOperations</w:t>
            </w:r>
            <w:proofErr w:type="spellEnd"/>
            <w:r>
              <w:t xml:space="preserve"> [1], composed of:</w:t>
            </w:r>
          </w:p>
          <w:p w:rsidR="002050A8" w:rsidP="00D32DF2" w:rsidRDefault="002050A8" w14:paraId="751A7F2C" w14:textId="77777777">
            <w:pPr>
              <w:pStyle w:val="ListParagraph"/>
              <w:numPr>
                <w:ilvl w:val="0"/>
                <w:numId w:val="3"/>
              </w:numPr>
            </w:pPr>
            <w:proofErr w:type="spellStart"/>
            <w:r>
              <w:t>IsXMLFilteringEnabled</w:t>
            </w:r>
            <w:proofErr w:type="spellEnd"/>
            <w:r>
              <w:t xml:space="preserve"> [1]</w:t>
            </w:r>
          </w:p>
          <w:p w:rsidR="002050A8" w:rsidP="00D32DF2" w:rsidRDefault="002050A8" w14:paraId="148DA623" w14:textId="77777777">
            <w:pPr>
              <w:pStyle w:val="ListParagraph"/>
              <w:numPr>
                <w:ilvl w:val="0"/>
                <w:numId w:val="3"/>
              </w:numPr>
            </w:pPr>
            <w:proofErr w:type="spellStart"/>
            <w:r>
              <w:t>IsJSONFilteringEnabled</w:t>
            </w:r>
            <w:proofErr w:type="spellEnd"/>
            <w:r>
              <w:t xml:space="preserve"> [1]</w:t>
            </w:r>
          </w:p>
          <w:p w:rsidR="002050A8" w:rsidP="00D32DF2" w:rsidRDefault="002050A8" w14:paraId="192B369A" w14:textId="77777777">
            <w:pPr>
              <w:pStyle w:val="ListParagraph"/>
              <w:numPr>
                <w:ilvl w:val="0"/>
                <w:numId w:val="3"/>
              </w:numPr>
            </w:pPr>
            <w:proofErr w:type="spellStart"/>
            <w:r>
              <w:t>SupportedContentFilteringLanguages</w:t>
            </w:r>
            <w:proofErr w:type="spellEnd"/>
            <w:r>
              <w:t xml:space="preserve"> [1]</w:t>
            </w:r>
          </w:p>
          <w:p w:rsidR="002050A8" w:rsidP="00D32DF2" w:rsidRDefault="002050A8" w14:paraId="29DA7A07" w14:textId="77777777">
            <w:pPr>
              <w:pStyle w:val="ListParagraph"/>
              <w:numPr>
                <w:ilvl w:val="1"/>
                <w:numId w:val="3"/>
              </w:numPr>
            </w:pPr>
            <w:proofErr w:type="spellStart"/>
            <w:r>
              <w:t>ContentFilteringLanguage</w:t>
            </w:r>
            <w:proofErr w:type="spellEnd"/>
            <w:r>
              <w:t xml:space="preserve"> [</w:t>
            </w:r>
            <w:proofErr w:type="gramStart"/>
            <w:r>
              <w:t>1..</w:t>
            </w:r>
            <w:proofErr w:type="gramEnd"/>
            <w:r>
              <w:t>*]</w:t>
            </w:r>
          </w:p>
          <w:p w:rsidR="002050A8" w:rsidP="00D32DF2" w:rsidRDefault="002050A8" w14:paraId="3D882E58" w14:textId="754AC36B">
            <w:pPr>
              <w:pStyle w:val="ListParagraph"/>
              <w:numPr>
                <w:ilvl w:val="0"/>
                <w:numId w:val="3"/>
              </w:numPr>
            </w:pPr>
            <w:proofErr w:type="spellStart"/>
            <w:r>
              <w:t>SupportedAuthentications</w:t>
            </w:r>
            <w:proofErr w:type="spellEnd"/>
            <w:r>
              <w:t xml:space="preserve"> [1]</w:t>
            </w:r>
          </w:p>
          <w:p w:rsidR="00DC1805" w:rsidP="00405304" w:rsidRDefault="00D32DF2" w14:paraId="4060B18B" w14:textId="5EE38285">
            <w:pPr>
              <w:pStyle w:val="ListParagraph"/>
              <w:numPr>
                <w:ilvl w:val="1"/>
                <w:numId w:val="3"/>
              </w:numPr>
              <w:rPr>
                <w:ins w:author="Karamjit Kaur" w:date="2020-02-18T10:48:00Z" w:id="344"/>
              </w:rPr>
            </w:pPr>
            <w:proofErr w:type="spellStart"/>
            <w:ins w:author="Karamjit Kaur" w:date="2020-02-18T12:19:00Z" w:id="345">
              <w:r>
                <w:t>Soap</w:t>
              </w:r>
            </w:ins>
            <w:ins w:author="Karamjit Kaur" w:date="2020-02-18T10:48:00Z" w:id="346">
              <w:r w:rsidR="00DC1805">
                <w:t>SupportedTokenSchema</w:t>
              </w:r>
              <w:proofErr w:type="spellEnd"/>
              <w:r w:rsidR="00DC1805">
                <w:t xml:space="preserve"> [</w:t>
              </w:r>
              <w:proofErr w:type="gramStart"/>
              <w:r w:rsidR="00DC1805">
                <w:t>0..</w:t>
              </w:r>
            </w:ins>
            <w:proofErr w:type="gramEnd"/>
            <w:ins w:author="Karamjit Kaur" w:date="2020-02-18T13:57:00Z" w:id="347">
              <w:r w:rsidR="00405304">
                <w:t>*</w:t>
              </w:r>
            </w:ins>
            <w:ins w:author="Karamjit Kaur" w:date="2020-02-18T10:48:00Z" w:id="348">
              <w:r w:rsidR="00DC1805">
                <w:t>]</w:t>
              </w:r>
            </w:ins>
          </w:p>
          <w:p w:rsidR="00DC1805" w:rsidP="00DC1805" w:rsidRDefault="00D32DF2" w14:paraId="5887F989" w14:textId="62F42EF2">
            <w:pPr>
              <w:pStyle w:val="ListParagraph"/>
              <w:numPr>
                <w:ilvl w:val="1"/>
                <w:numId w:val="3"/>
              </w:numPr>
              <w:rPr>
                <w:ins w:author="Karamjit Kaur" w:date="2020-02-18T10:48:00Z" w:id="349"/>
              </w:rPr>
            </w:pPr>
            <w:proofErr w:type="spellStart"/>
            <w:ins w:author="Karamjit Kaur" w:date="2020-02-18T12:19:00Z" w:id="350">
              <w:r>
                <w:t>Rest</w:t>
              </w:r>
            </w:ins>
            <w:ins w:author="Karamjit Kaur" w:date="2020-02-18T10:48:00Z" w:id="351">
              <w:r w:rsidR="00DC1805">
                <w:t>SupportedAuthenticationScheme</w:t>
              </w:r>
              <w:proofErr w:type="spellEnd"/>
              <w:r w:rsidR="00DC1805">
                <w:t xml:space="preserve"> [</w:t>
              </w:r>
              <w:proofErr w:type="gramStart"/>
              <w:r w:rsidR="00DC1805">
                <w:t>0..</w:t>
              </w:r>
            </w:ins>
            <w:proofErr w:type="gramEnd"/>
            <w:ins w:author="Karamjit Kaur" w:date="2020-02-18T13:58:00Z" w:id="352">
              <w:r w:rsidR="00405304">
                <w:t>*</w:t>
              </w:r>
            </w:ins>
            <w:ins w:author="Karamjit Kaur" w:date="2020-02-18T10:48:00Z" w:id="353">
              <w:r w:rsidR="00DC1805">
                <w:t>]</w:t>
              </w:r>
            </w:ins>
          </w:p>
          <w:p w:rsidR="002050A8" w:rsidP="00D32DF2" w:rsidRDefault="002050A8" w14:paraId="2049096A" w14:textId="77777777">
            <w:pPr>
              <w:pStyle w:val="Compact"/>
              <w:numPr>
                <w:ilvl w:val="0"/>
                <w:numId w:val="3"/>
              </w:numPr>
              <w:spacing w:line="360" w:lineRule="auto"/>
            </w:pPr>
            <w:proofErr w:type="spellStart"/>
            <w:r>
              <w:t>SecurityLevelConformance</w:t>
            </w:r>
            <w:proofErr w:type="spellEnd"/>
            <w:r>
              <w:t xml:space="preserve"> [1]</w:t>
            </w:r>
          </w:p>
          <w:p w:rsidR="002050A8" w:rsidP="00D32DF2" w:rsidRDefault="002050A8" w14:paraId="2CFADA03" w14:textId="77777777">
            <w:pPr>
              <w:pStyle w:val="ListParagraph"/>
              <w:numPr>
                <w:ilvl w:val="0"/>
                <w:numId w:val="3"/>
              </w:numPr>
            </w:pPr>
            <w:proofErr w:type="spellStart"/>
            <w:r>
              <w:t>IsDeadLetteringEnabled</w:t>
            </w:r>
            <w:proofErr w:type="spellEnd"/>
            <w:r>
              <w:t xml:space="preserve"> [1]</w:t>
            </w:r>
          </w:p>
          <w:p w:rsidR="002050A8" w:rsidP="00D32DF2" w:rsidRDefault="002050A8" w14:paraId="2E8A68E7" w14:textId="77777777">
            <w:pPr>
              <w:pStyle w:val="ListParagraph"/>
              <w:numPr>
                <w:ilvl w:val="0"/>
                <w:numId w:val="3"/>
              </w:numPr>
            </w:pPr>
            <w:proofErr w:type="spellStart"/>
            <w:r>
              <w:t>IsChannelCreationEnabled</w:t>
            </w:r>
            <w:proofErr w:type="spellEnd"/>
            <w:r>
              <w:t xml:space="preserve"> [1]</w:t>
            </w:r>
          </w:p>
          <w:p w:rsidR="002050A8" w:rsidP="00D32DF2" w:rsidRDefault="002050A8" w14:paraId="0EE72828" w14:textId="77777777">
            <w:pPr>
              <w:pStyle w:val="ListParagraph"/>
              <w:numPr>
                <w:ilvl w:val="0"/>
                <w:numId w:val="3"/>
              </w:numPr>
            </w:pPr>
            <w:proofErr w:type="spellStart"/>
            <w:r>
              <w:t>IsOpenChannelSecuringEnabled</w:t>
            </w:r>
            <w:proofErr w:type="spellEnd"/>
            <w:r>
              <w:t xml:space="preserve"> [1]</w:t>
            </w:r>
          </w:p>
          <w:p w:rsidR="002050A8" w:rsidP="00D32DF2" w:rsidRDefault="002050A8" w14:paraId="54FC4FE3" w14:textId="77777777">
            <w:pPr>
              <w:pStyle w:val="ListParagraph"/>
              <w:numPr>
                <w:ilvl w:val="0"/>
                <w:numId w:val="3"/>
              </w:numPr>
            </w:pPr>
            <w:proofErr w:type="spellStart"/>
            <w:r>
              <w:t>IsWhitelistRequired</w:t>
            </w:r>
            <w:proofErr w:type="spellEnd"/>
            <w:r>
              <w:t xml:space="preserve"> [1]</w:t>
            </w:r>
          </w:p>
          <w:p w:rsidR="002050A8" w:rsidP="00D32DF2" w:rsidRDefault="002050A8" w14:paraId="6E918AA2" w14:textId="77777777">
            <w:pPr>
              <w:pStyle w:val="ListParagraph"/>
              <w:numPr>
                <w:ilvl w:val="0"/>
                <w:numId w:val="3"/>
              </w:numPr>
            </w:pPr>
            <w:proofErr w:type="spellStart"/>
            <w:r>
              <w:t>AdditionalInformationURL</w:t>
            </w:r>
            <w:proofErr w:type="spellEnd"/>
            <w:r>
              <w:t xml:space="preserve"> [1]</w:t>
            </w:r>
          </w:p>
        </w:tc>
      </w:tr>
      <w:tr w:rsidR="002050A8" w:rsidTr="00D32DF2" w14:paraId="37BDDB6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371D68EC" w14:textId="77777777">
            <w:pPr>
              <w:pStyle w:val="Compact"/>
            </w:pPr>
            <w:r>
              <w:t>Faults</w:t>
            </w:r>
          </w:p>
        </w:tc>
        <w:tc>
          <w:tcPr>
            <w:tcW w:w="0" w:type="auto"/>
          </w:tcPr>
          <w:p w:rsidR="002050A8" w:rsidP="00D32DF2" w:rsidRDefault="002050A8" w14:paraId="7E4EFFF2" w14:textId="77777777">
            <w:pPr>
              <w:pStyle w:val="Compact"/>
            </w:pPr>
            <w:r>
              <w:t>N/A</w:t>
            </w:r>
          </w:p>
        </w:tc>
      </w:tr>
    </w:tbl>
    <w:p w:rsidR="002050A8" w:rsidP="002050A8" w:rsidRDefault="002050A8" w14:paraId="0997CFD3" w14:textId="77777777">
      <w:pPr>
        <w:pStyle w:val="Heading4"/>
      </w:pPr>
      <w:r>
        <w:t>SOAP Interface</w:t>
      </w:r>
    </w:p>
    <w:p w:rsidR="002050A8" w:rsidP="002050A8" w:rsidRDefault="002050A8" w14:paraId="200C825C" w14:textId="77777777">
      <w:pPr>
        <w:pStyle w:val="BodyText"/>
      </w:pPr>
      <w:r>
        <w:t>The Get Supported Operations general interface is mapped into SOAP 1.1/1.2 as embedded XML schemas in WSDL descriptions according to the following schema types.</w:t>
      </w:r>
    </w:p>
    <w:p w:rsidRPr="00BE1919" w:rsidR="002050A8" w:rsidP="002050A8" w:rsidRDefault="002050A8" w14:paraId="1AF1B973"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215DC50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466422D4" w14:textId="77777777">
            <w:pPr>
              <w:pStyle w:val="Compact"/>
            </w:pPr>
            <w:r w:rsidRPr="00151DB9">
              <w:t>Input</w:t>
            </w:r>
          </w:p>
        </w:tc>
        <w:tc>
          <w:tcPr>
            <w:tcW w:w="4397" w:type="pct"/>
          </w:tcPr>
          <w:p w:rsidRPr="00957F55" w:rsidR="002050A8" w:rsidP="00D32DF2" w:rsidRDefault="002050A8" w14:paraId="0A9905BF" w14:textId="77777777">
            <w:pPr>
              <w:rPr>
                <w:bCs/>
              </w:rPr>
            </w:pPr>
            <w:proofErr w:type="spellStart"/>
            <w:r>
              <w:t>GetSupportedOperation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upportedOperations</w:t>
            </w:r>
            <w:proofErr w:type="spellEnd"/>
            <w:r w:rsidR="00397209">
              <w:rPr>
                <w:rStyle w:val="Hyperlink"/>
              </w:rPr>
              <w:fldChar w:fldCharType="end"/>
            </w:r>
            <w:r w:rsidRPr="00957F55">
              <w:rPr>
                <w:bCs/>
              </w:rPr>
              <w:t>)</w:t>
            </w:r>
          </w:p>
          <w:p w:rsidRPr="00CA4EE2" w:rsidR="002050A8" w:rsidP="00D32DF2" w:rsidRDefault="002050A8" w14:paraId="2B7E24FD" w14:textId="77777777">
            <w:pPr>
              <w:pStyle w:val="ListParagraph"/>
              <w:numPr>
                <w:ilvl w:val="0"/>
                <w:numId w:val="17"/>
              </w:numPr>
              <w:rPr>
                <w:b/>
              </w:rPr>
            </w:pPr>
            <w:r>
              <w:t>No Content</w:t>
            </w:r>
          </w:p>
        </w:tc>
      </w:tr>
      <w:tr w:rsidR="002050A8" w:rsidTr="00D32DF2" w14:paraId="6BBF0712" w14:textId="77777777">
        <w:tc>
          <w:tcPr>
            <w:tcW w:w="603" w:type="pct"/>
          </w:tcPr>
          <w:p w:rsidR="002050A8" w:rsidP="00D32DF2" w:rsidRDefault="002050A8" w14:paraId="255C12C1" w14:textId="77777777">
            <w:pPr>
              <w:pStyle w:val="Compact"/>
            </w:pPr>
            <w:r>
              <w:t>Output</w:t>
            </w:r>
          </w:p>
        </w:tc>
        <w:tc>
          <w:tcPr>
            <w:tcW w:w="4397" w:type="pct"/>
          </w:tcPr>
          <w:p w:rsidR="002050A8" w:rsidP="00D32DF2" w:rsidRDefault="002050A8" w14:paraId="584849F5" w14:textId="77777777">
            <w:pPr>
              <w:rPr>
                <w:bCs/>
              </w:rPr>
            </w:pPr>
            <w:proofErr w:type="spellStart"/>
            <w:r>
              <w:t>GetSupportedOperation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upportedOperationsResponse</w:t>
            </w:r>
            <w:proofErr w:type="spellEnd"/>
            <w:r w:rsidR="00397209">
              <w:rPr>
                <w:rStyle w:val="Hyperlink"/>
              </w:rPr>
              <w:fldChar w:fldCharType="end"/>
            </w:r>
            <w:r>
              <w:t>)</w:t>
            </w:r>
          </w:p>
          <w:p w:rsidR="002050A8" w:rsidP="00D32DF2" w:rsidRDefault="002050A8" w14:paraId="684A1FA8" w14:textId="77777777">
            <w:pPr>
              <w:pStyle w:val="ListParagraph"/>
              <w:numPr>
                <w:ilvl w:val="0"/>
                <w:numId w:val="17"/>
              </w:numPr>
              <w:rPr>
                <w:bCs/>
              </w:rPr>
            </w:pPr>
            <w:proofErr w:type="spellStart"/>
            <w:r>
              <w:rPr>
                <w:bCs/>
              </w:rPr>
              <w:t>SupportedOperation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upportedOperations</w:t>
            </w:r>
            <w:proofErr w:type="spellEnd"/>
            <w:proofErr w:type="gramEnd"/>
            <w:r w:rsidR="00397209">
              <w:rPr>
                <w:rStyle w:val="Hyperlink"/>
              </w:rPr>
              <w:fldChar w:fldCharType="end"/>
            </w:r>
            <w:r>
              <w:rPr>
                <w:bCs/>
              </w:rPr>
              <w:t>) [1], composed of:</w:t>
            </w:r>
          </w:p>
          <w:p w:rsidR="002050A8" w:rsidP="00D32DF2" w:rsidRDefault="002050A8" w14:paraId="7EAD6032" w14:textId="77777777">
            <w:pPr>
              <w:pStyle w:val="ListParagraph"/>
              <w:numPr>
                <w:ilvl w:val="0"/>
                <w:numId w:val="19"/>
              </w:numPr>
              <w:spacing w:after="36" w:line="360" w:lineRule="auto"/>
              <w:ind w:left="1380"/>
            </w:pPr>
            <w:bookmarkStart w:name="_Hlk32396954" w:id="354"/>
            <w:proofErr w:type="spellStart"/>
            <w:r>
              <w:t>IsXML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5C505B25" w14:textId="77777777">
            <w:pPr>
              <w:pStyle w:val="Compact"/>
              <w:numPr>
                <w:ilvl w:val="0"/>
                <w:numId w:val="19"/>
              </w:numPr>
              <w:spacing w:line="360" w:lineRule="auto"/>
              <w:ind w:left="1380"/>
            </w:pPr>
            <w:proofErr w:type="spellStart"/>
            <w:r>
              <w:t>IsJSON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11C57362" w14:textId="77777777">
            <w:pPr>
              <w:pStyle w:val="Compact"/>
              <w:numPr>
                <w:ilvl w:val="0"/>
                <w:numId w:val="19"/>
              </w:numPr>
              <w:spacing w:line="360" w:lineRule="auto"/>
              <w:ind w:left="1380"/>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B3225E">
              <w:rPr>
                <w:rStyle w:val="Hyperlink"/>
              </w:rPr>
              <w:t>isbm:</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rsidR="002050A8" w:rsidP="00D32DF2" w:rsidRDefault="002050A8" w14:paraId="5EE84161" w14:textId="77777777">
            <w:pPr>
              <w:pStyle w:val="Compact"/>
              <w:numPr>
                <w:ilvl w:val="2"/>
                <w:numId w:val="19"/>
              </w:numPr>
              <w:spacing w:line="360" w:lineRule="auto"/>
            </w:pPr>
            <w:proofErr w:type="spellStart"/>
            <w:r>
              <w:t>ContentFilteringLanguage</w:t>
            </w:r>
            <w:proofErr w:type="spellEnd"/>
            <w:r>
              <w:t xml:space="preserve"> (</w:t>
            </w:r>
            <w:proofErr w:type="spellStart"/>
            <w:r w:rsidR="00397209">
              <w:fldChar w:fldCharType="begin"/>
            </w:r>
            <w:r w:rsidR="00397209">
              <w:instrText xml:space="preserve"> HYPERLINK \l "_ContentFilteringLanguage" </w:instrText>
            </w:r>
            <w:r w:rsidR="00397209">
              <w:fldChar w:fldCharType="separate"/>
            </w:r>
            <w:proofErr w:type="gramStart"/>
            <w:r w:rsidRPr="00B3225E">
              <w:rPr>
                <w:rStyle w:val="Hyperlink"/>
              </w:rPr>
              <w:t>isbm:ContentFilteringLanguage</w:t>
            </w:r>
            <w:proofErr w:type="spellEnd"/>
            <w:proofErr w:type="gramEnd"/>
            <w:r w:rsidR="00397209">
              <w:rPr>
                <w:rStyle w:val="Hyperlink"/>
              </w:rPr>
              <w:fldChar w:fldCharType="end"/>
            </w:r>
            <w:r>
              <w:t>) [1..*]</w:t>
            </w:r>
          </w:p>
          <w:p w:rsidR="002050A8" w:rsidP="00D32DF2" w:rsidRDefault="002050A8" w14:paraId="0F210AB8" w14:textId="30CDFBCC">
            <w:pPr>
              <w:pStyle w:val="Compact"/>
              <w:numPr>
                <w:ilvl w:val="0"/>
                <w:numId w:val="19"/>
              </w:numPr>
              <w:spacing w:line="360" w:lineRule="auto"/>
              <w:ind w:left="1380"/>
            </w:pPr>
            <w:proofErr w:type="spellStart"/>
            <w:r>
              <w:t>SupportedAuthentications</w:t>
            </w:r>
            <w:proofErr w:type="spellEnd"/>
            <w:r>
              <w:t xml:space="preserve"> [1]</w:t>
            </w:r>
          </w:p>
          <w:p w:rsidR="00DC1805" w:rsidP="00DC1805" w:rsidRDefault="008519E5" w14:paraId="223CDD03" w14:textId="7DD24362">
            <w:pPr>
              <w:pStyle w:val="Compact"/>
              <w:numPr>
                <w:ilvl w:val="2"/>
                <w:numId w:val="19"/>
              </w:numPr>
              <w:spacing w:line="360" w:lineRule="auto"/>
              <w:rPr>
                <w:ins w:author="Karamjit Kaur" w:date="2020-02-18T10:49:00Z" w:id="355"/>
              </w:rPr>
            </w:pPr>
            <w:proofErr w:type="spellStart"/>
            <w:ins w:author="Karamjit Kaur" w:date="2020-02-18T13:59:00Z" w:id="356">
              <w:r w:rsidRPr="008519E5">
                <w:t>SoapSupportedTokenSchema</w:t>
              </w:r>
            </w:ins>
            <w:proofErr w:type="spellEnd"/>
            <w:ins w:author="Karamjit Kaur" w:date="2020-02-18T10:49:00Z" w:id="357">
              <w:r w:rsidR="00DC1805">
                <w:t xml:space="preserve"> (</w:t>
              </w:r>
            </w:ins>
            <w:proofErr w:type="spellStart"/>
            <w:ins w:author="Karamjit Kaur" w:date="2020-02-18T14:45:00Z" w:id="358">
              <w:r w:rsidR="003B1FC6">
                <w:fldChar w:fldCharType="begin"/>
              </w:r>
              <w:r w:rsidR="003B1FC6">
                <w:instrText xml:space="preserve"> HYPERLINK  \l "_TokenSchema" </w:instrText>
              </w:r>
              <w:r w:rsidR="003B1FC6">
                <w:fldChar w:fldCharType="separate"/>
              </w:r>
              <w:proofErr w:type="gramStart"/>
              <w:r w:rsidRPr="003B1FC6" w:rsidR="00DC1805">
                <w:rPr>
                  <w:rStyle w:val="Hyperlink"/>
                </w:rPr>
                <w:t>isbm:</w:t>
              </w:r>
              <w:r w:rsidRPr="003B1FC6">
                <w:rPr>
                  <w:rStyle w:val="Hyperlink"/>
                </w:rPr>
                <w:t>TokenSchema</w:t>
              </w:r>
              <w:proofErr w:type="spellEnd"/>
              <w:proofErr w:type="gramEnd"/>
              <w:r w:rsidR="003B1FC6">
                <w:fldChar w:fldCharType="end"/>
              </w:r>
            </w:ins>
            <w:ins w:author="Karamjit Kaur" w:date="2020-02-18T10:49:00Z" w:id="359">
              <w:r w:rsidR="00DC1805">
                <w:t>) [0..</w:t>
              </w:r>
            </w:ins>
            <w:ins w:author="Karamjit Kaur" w:date="2020-02-18T13:58:00Z" w:id="360">
              <w:r>
                <w:t>*</w:t>
              </w:r>
            </w:ins>
            <w:ins w:author="Karamjit Kaur" w:date="2020-02-18T10:49:00Z" w:id="361">
              <w:r w:rsidR="00DC1805">
                <w:t>]</w:t>
              </w:r>
            </w:ins>
          </w:p>
          <w:p w:rsidR="00DC1805" w:rsidP="00DC1805" w:rsidRDefault="008519E5" w14:paraId="19E40F4C" w14:textId="482BA223">
            <w:pPr>
              <w:pStyle w:val="Compact"/>
              <w:numPr>
                <w:ilvl w:val="2"/>
                <w:numId w:val="19"/>
              </w:numPr>
              <w:spacing w:line="360" w:lineRule="auto"/>
              <w:rPr>
                <w:ins w:author="Karamjit Kaur" w:date="2020-02-18T10:49:00Z" w:id="362"/>
              </w:rPr>
            </w:pPr>
            <w:proofErr w:type="spellStart"/>
            <w:ins w:author="Karamjit Kaur" w:date="2020-02-18T13:59:00Z" w:id="363">
              <w:r w:rsidRPr="008519E5">
                <w:t>RestSupportedAuthenticationScheme</w:t>
              </w:r>
            </w:ins>
            <w:proofErr w:type="spellEnd"/>
            <w:ins w:author="Karamjit Kaur" w:date="2020-02-18T10:49:00Z" w:id="364">
              <w:r w:rsidR="00DC1805">
                <w:t xml:space="preserve"> (</w:t>
              </w:r>
            </w:ins>
            <w:proofErr w:type="spellStart"/>
            <w:ins w:author="Karamjit Kaur" w:date="2020-02-18T14:45:00Z" w:id="365">
              <w:r w:rsidR="003B1FC6">
                <w:fldChar w:fldCharType="begin"/>
              </w:r>
              <w:r w:rsidR="003B1FC6">
                <w:instrText xml:space="preserve"> HYPERLINK  \l "_AuthenticationScheme" </w:instrText>
              </w:r>
              <w:r w:rsidR="003B1FC6">
                <w:fldChar w:fldCharType="separate"/>
              </w:r>
              <w:proofErr w:type="gramStart"/>
              <w:r w:rsidRPr="003B1FC6" w:rsidR="00DC1805">
                <w:rPr>
                  <w:rStyle w:val="Hyperlink"/>
                </w:rPr>
                <w:t>isbm:AuthenticationScheme</w:t>
              </w:r>
              <w:proofErr w:type="spellEnd"/>
              <w:proofErr w:type="gramEnd"/>
              <w:r w:rsidR="003B1FC6">
                <w:fldChar w:fldCharType="end"/>
              </w:r>
            </w:ins>
            <w:ins w:author="Karamjit Kaur" w:date="2020-02-18T10:49:00Z" w:id="366">
              <w:r w:rsidR="00DC1805">
                <w:t>) [0..</w:t>
              </w:r>
            </w:ins>
            <w:ins w:author="Karamjit Kaur" w:date="2020-02-18T13:59:00Z" w:id="367">
              <w:r>
                <w:t>*</w:t>
              </w:r>
            </w:ins>
            <w:ins w:author="Karamjit Kaur" w:date="2020-02-18T10:49:00Z" w:id="368">
              <w:r w:rsidR="00DC1805">
                <w:t>]</w:t>
              </w:r>
            </w:ins>
          </w:p>
          <w:p w:rsidR="002050A8" w:rsidP="00D32DF2" w:rsidRDefault="002050A8" w14:paraId="5B04ECEC" w14:textId="77777777">
            <w:pPr>
              <w:pStyle w:val="Compact"/>
              <w:numPr>
                <w:ilvl w:val="0"/>
                <w:numId w:val="19"/>
              </w:numPr>
              <w:spacing w:line="360" w:lineRule="auto"/>
              <w:ind w:left="1380"/>
            </w:pPr>
            <w:proofErr w:type="spellStart"/>
            <w:r>
              <w:t>SecurityLevelConformance</w:t>
            </w:r>
            <w:proofErr w:type="spellEnd"/>
            <w:r>
              <w:t xml:space="preserve"> (</w:t>
            </w:r>
            <w:proofErr w:type="spellStart"/>
            <w:r w:rsidR="00397209">
              <w:fldChar w:fldCharType="begin"/>
            </w:r>
            <w:r w:rsidR="00397209">
              <w:instrText xml:space="preserve"> HYPERLINK \l "_SecurityLevels" </w:instrText>
            </w:r>
            <w:r w:rsidR="00397209">
              <w:fldChar w:fldCharType="separate"/>
            </w:r>
            <w:proofErr w:type="gramStart"/>
            <w:r w:rsidRPr="00117F90">
              <w:rPr>
                <w:rStyle w:val="Hyperlink"/>
              </w:rPr>
              <w:t>isbm:SecurityLevel</w:t>
            </w:r>
            <w:proofErr w:type="spellEnd"/>
            <w:proofErr w:type="gramEnd"/>
            <w:r w:rsidR="00397209">
              <w:rPr>
                <w:rStyle w:val="Hyperlink"/>
              </w:rPr>
              <w:fldChar w:fldCharType="end"/>
            </w:r>
            <w:r>
              <w:t>) [1]</w:t>
            </w:r>
          </w:p>
          <w:p w:rsidR="002050A8" w:rsidP="00D32DF2" w:rsidRDefault="002050A8" w14:paraId="6702106B" w14:textId="77777777">
            <w:pPr>
              <w:pStyle w:val="Compact"/>
              <w:numPr>
                <w:ilvl w:val="0"/>
                <w:numId w:val="19"/>
              </w:numPr>
              <w:spacing w:line="360" w:lineRule="auto"/>
              <w:ind w:left="1380"/>
            </w:pPr>
            <w:proofErr w:type="spellStart"/>
            <w:r>
              <w:t>IsDeadLet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553CCE48" w14:textId="77777777">
            <w:pPr>
              <w:pStyle w:val="Compact"/>
              <w:numPr>
                <w:ilvl w:val="0"/>
                <w:numId w:val="19"/>
              </w:numPr>
              <w:spacing w:line="360" w:lineRule="auto"/>
              <w:ind w:left="1380"/>
            </w:pPr>
            <w:proofErr w:type="spellStart"/>
            <w:r>
              <w:t>IsChannelCrea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18C29233" w14:textId="77777777">
            <w:pPr>
              <w:pStyle w:val="Compact"/>
              <w:numPr>
                <w:ilvl w:val="0"/>
                <w:numId w:val="19"/>
              </w:numPr>
              <w:spacing w:line="360" w:lineRule="auto"/>
              <w:ind w:left="1380"/>
            </w:pPr>
            <w:proofErr w:type="spellStart"/>
            <w:r>
              <w:t>IsOpenChannelSecu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7B6F7388" w14:textId="77777777">
            <w:pPr>
              <w:pStyle w:val="Compact"/>
              <w:numPr>
                <w:ilvl w:val="0"/>
                <w:numId w:val="19"/>
              </w:numPr>
              <w:spacing w:line="360" w:lineRule="auto"/>
              <w:ind w:left="1380"/>
            </w:pPr>
            <w:proofErr w:type="spellStart"/>
            <w:r>
              <w:t>IsWhitelist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Pr="00957F55" w:rsidR="002050A8" w:rsidP="00D32DF2" w:rsidRDefault="002050A8" w14:paraId="7DB033C5" w14:textId="77777777">
            <w:pPr>
              <w:pStyle w:val="ListParagraph"/>
              <w:numPr>
                <w:ilvl w:val="0"/>
                <w:numId w:val="18"/>
              </w:numPr>
              <w:ind w:left="1380"/>
            </w:pPr>
            <w:proofErr w:type="spellStart"/>
            <w:r>
              <w:t>AdditionalInformationURL</w:t>
            </w:r>
            <w:proofErr w:type="spellEnd"/>
            <w:r>
              <w:t xml:space="preserve"> (</w:t>
            </w:r>
            <w:proofErr w:type="spellStart"/>
            <w:r w:rsidR="00397209">
              <w:fldChar w:fldCharType="begin"/>
            </w:r>
            <w:r w:rsidR="00397209">
              <w:instrText xml:space="preserve"> HYPERLINK "http://www.w3.org/TR/xmlschema-2/" \l "string" </w:instrText>
            </w:r>
            <w:r w:rsidR="00397209">
              <w:fldChar w:fldCharType="separate"/>
            </w:r>
            <w:r w:rsidRPr="002B5565">
              <w:rPr>
                <w:rStyle w:val="Hyperlink"/>
              </w:rPr>
              <w:t>xs:string</w:t>
            </w:r>
            <w:proofErr w:type="spellEnd"/>
            <w:r w:rsidR="00397209">
              <w:rPr>
                <w:rStyle w:val="Hyperlink"/>
              </w:rPr>
              <w:fldChar w:fldCharType="end"/>
            </w:r>
            <w:r>
              <w:t>) [1]</w:t>
            </w:r>
            <w:bookmarkEnd w:id="354"/>
          </w:p>
        </w:tc>
      </w:tr>
      <w:tr w:rsidR="002050A8" w:rsidTr="00D32DF2" w14:paraId="68E2DD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A7F3D25" w14:textId="77777777">
            <w:pPr>
              <w:pStyle w:val="Compact"/>
            </w:pPr>
            <w:r>
              <w:t>Faults</w:t>
            </w:r>
          </w:p>
        </w:tc>
        <w:tc>
          <w:tcPr>
            <w:tcW w:w="4397" w:type="pct"/>
          </w:tcPr>
          <w:p w:rsidR="002050A8" w:rsidP="00D32DF2" w:rsidRDefault="002050A8" w14:paraId="1E5974CF" w14:textId="77777777">
            <w:pPr>
              <w:pStyle w:val="Compact"/>
            </w:pPr>
            <w:r>
              <w:t>N/A</w:t>
            </w:r>
          </w:p>
        </w:tc>
      </w:tr>
    </w:tbl>
    <w:p w:rsidR="002050A8" w:rsidP="002050A8" w:rsidRDefault="002050A8" w14:paraId="6263C894" w14:textId="77777777">
      <w:pPr>
        <w:pStyle w:val="Heading4"/>
      </w:pPr>
      <w:r>
        <w:t>REST Interface</w:t>
      </w:r>
    </w:p>
    <w:p w:rsidR="002050A8" w:rsidP="002050A8" w:rsidRDefault="002050A8" w14:paraId="2912BE11" w14:textId="77777777">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rsidR="002050A8" w:rsidP="002050A8" w:rsidRDefault="002050A8" w14:paraId="4F12660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70B4398D" w14:paraId="755F677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0FE0B179" w14:textId="77777777">
            <w:pPr>
              <w:pStyle w:val="Compact"/>
            </w:pPr>
            <w:r w:rsidRPr="003B5061">
              <w:t>HTTP M</w:t>
            </w:r>
            <w:r>
              <w:t>ethod</w:t>
            </w:r>
          </w:p>
        </w:tc>
        <w:tc>
          <w:tcPr>
            <w:tcW w:w="4397" w:type="pct"/>
          </w:tcPr>
          <w:p w:rsidRPr="003B5061" w:rsidR="002050A8" w:rsidP="00D32DF2" w:rsidRDefault="002050A8" w14:paraId="3A0538C3" w14:textId="77777777">
            <w:pPr>
              <w:rPr>
                <w:bCs/>
              </w:rPr>
            </w:pPr>
            <w:r>
              <w:rPr>
                <w:bCs/>
              </w:rPr>
              <w:t>GET</w:t>
            </w:r>
          </w:p>
        </w:tc>
      </w:tr>
      <w:tr w:rsidR="002050A8" w:rsidTr="70B4398D" w14:paraId="33FDA827" w14:textId="77777777">
        <w:tc>
          <w:tcPr>
            <w:tcW w:w="603" w:type="pct"/>
          </w:tcPr>
          <w:p w:rsidRPr="003B5061" w:rsidR="002050A8" w:rsidP="00D32DF2" w:rsidRDefault="002050A8" w14:paraId="6810CC71" w14:textId="77777777">
            <w:pPr>
              <w:pStyle w:val="Compact"/>
            </w:pPr>
            <w:r>
              <w:t xml:space="preserve">URL </w:t>
            </w:r>
          </w:p>
        </w:tc>
        <w:tc>
          <w:tcPr>
            <w:tcW w:w="4397" w:type="pct"/>
          </w:tcPr>
          <w:p w:rsidRPr="003B5061" w:rsidR="002050A8" w:rsidP="00D32DF2" w:rsidRDefault="002050A8" w14:paraId="677FFC44" w14:textId="77777777">
            <w:pPr>
              <w:rPr>
                <w:bCs/>
              </w:rPr>
            </w:pPr>
            <w:r>
              <w:rPr>
                <w:bCs/>
              </w:rPr>
              <w:t>/configuration/</w:t>
            </w:r>
            <w:proofErr w:type="gramStart"/>
            <w:r>
              <w:rPr>
                <w:bCs/>
              </w:rPr>
              <w:t>supported-operations</w:t>
            </w:r>
            <w:proofErr w:type="gramEnd"/>
          </w:p>
        </w:tc>
      </w:tr>
      <w:tr w:rsidR="002050A8" w:rsidTr="70B4398D" w14:paraId="175C63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2528A5C7" w14:textId="77777777">
            <w:pPr>
              <w:pStyle w:val="Compact"/>
            </w:pPr>
            <w:r>
              <w:t>HTTP Body</w:t>
            </w:r>
          </w:p>
        </w:tc>
        <w:tc>
          <w:tcPr>
            <w:tcW w:w="4397" w:type="pct"/>
          </w:tcPr>
          <w:p w:rsidRPr="003B5061" w:rsidR="002050A8" w:rsidP="00D32DF2" w:rsidRDefault="002050A8" w14:paraId="236C9352" w14:textId="77777777">
            <w:r>
              <w:t>None</w:t>
            </w:r>
          </w:p>
        </w:tc>
      </w:tr>
      <w:tr w:rsidR="002050A8" w:rsidTr="70B4398D" w14:paraId="402B101E" w14:textId="77777777">
        <w:tc>
          <w:tcPr>
            <w:tcW w:w="603" w:type="pct"/>
          </w:tcPr>
          <w:p w:rsidR="002050A8" w:rsidP="00D32DF2" w:rsidRDefault="002050A8" w14:paraId="4E73D6E4" w14:textId="77777777">
            <w:pPr>
              <w:pStyle w:val="Compact"/>
            </w:pPr>
            <w:r>
              <w:t>HTTP Response (Success)</w:t>
            </w:r>
          </w:p>
        </w:tc>
        <w:tc>
          <w:tcPr>
            <w:tcW w:w="4397" w:type="pct"/>
          </w:tcPr>
          <w:p w:rsidR="002050A8" w:rsidP="00D32DF2" w:rsidRDefault="002050A8" w14:paraId="4D07D2B4" w14:textId="77777777">
            <w:pPr>
              <w:pStyle w:val="Compact"/>
            </w:pPr>
            <w:r>
              <w:t>200 OK</w:t>
            </w:r>
          </w:p>
        </w:tc>
      </w:tr>
      <w:tr w:rsidR="002050A8" w:rsidTr="70B4398D" w14:paraId="0FBFACB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4F1628BD" w14:textId="77777777">
            <w:pPr>
              <w:pStyle w:val="Compact"/>
            </w:pPr>
            <w:r>
              <w:t>Output</w:t>
            </w:r>
          </w:p>
        </w:tc>
        <w:tc>
          <w:tcPr>
            <w:tcW w:w="4397" w:type="pct"/>
          </w:tcPr>
          <w:p w:rsidRPr="00B3225E" w:rsidR="002050A8" w:rsidP="00D32DF2" w:rsidRDefault="002050A8" w14:paraId="2025AC56" w14:textId="77777777">
            <w:pPr>
              <w:rPr>
                <w:bCs/>
              </w:rPr>
            </w:pPr>
            <w:proofErr w:type="spellStart"/>
            <w:r w:rsidRPr="00B3225E">
              <w:rPr>
                <w:bCs/>
              </w:rPr>
              <w:t>SupportedOperations</w:t>
            </w:r>
            <w:proofErr w:type="spellEnd"/>
            <w:r w:rsidRPr="00B3225E">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Pr>
                <w:rStyle w:val="Hyperlink"/>
              </w:rPr>
              <w:t>json</w:t>
            </w:r>
            <w:r w:rsidRPr="002B5565">
              <w:rPr>
                <w:rStyle w:val="Hyperlink"/>
              </w:rPr>
              <w:t>:SupportedOperations</w:t>
            </w:r>
            <w:proofErr w:type="spellEnd"/>
            <w:proofErr w:type="gramEnd"/>
            <w:r w:rsidR="00397209">
              <w:rPr>
                <w:rStyle w:val="Hyperlink"/>
              </w:rPr>
              <w:fldChar w:fldCharType="end"/>
            </w:r>
            <w:r w:rsidRPr="00B3225E">
              <w:rPr>
                <w:bCs/>
              </w:rPr>
              <w:t>) [1], composed of:</w:t>
            </w:r>
          </w:p>
          <w:p w:rsidR="002050A8" w:rsidP="008A10B5" w:rsidRDefault="002050A8" w14:paraId="60511244" w14:textId="77777777">
            <w:pPr>
              <w:pStyle w:val="ListParagraph"/>
              <w:numPr>
                <w:ilvl w:val="0"/>
                <w:numId w:val="34"/>
              </w:numPr>
              <w:spacing w:after="36" w:line="360" w:lineRule="auto"/>
            </w:pPr>
            <w:proofErr w:type="spellStart"/>
            <w:r>
              <w:t>isXML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2136AF4B" w14:textId="77777777">
            <w:pPr>
              <w:pStyle w:val="Compact"/>
              <w:numPr>
                <w:ilvl w:val="0"/>
                <w:numId w:val="34"/>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49EF9C00" w14:textId="77777777">
            <w:pPr>
              <w:pStyle w:val="Compact"/>
              <w:numPr>
                <w:ilvl w:val="0"/>
                <w:numId w:val="34"/>
              </w:numPr>
              <w:spacing w:line="360" w:lineRule="auto"/>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openapi/configuration_discovery_service.yml" </w:instrText>
            </w:r>
            <w:r w:rsidR="00397209">
              <w:fldChar w:fldCharType="separate"/>
            </w:r>
            <w:r>
              <w:rPr>
                <w:rStyle w:val="Hyperlink"/>
              </w:rPr>
              <w:t>json</w:t>
            </w:r>
            <w:r w:rsidRPr="00B3225E">
              <w:rPr>
                <w:rStyle w:val="Hyperlink"/>
              </w:rPr>
              <w:t>:</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rsidR="002050A8" w:rsidP="008A10B5" w:rsidRDefault="002050A8" w14:paraId="084077FB" w14:textId="77777777">
            <w:pPr>
              <w:pStyle w:val="Compact"/>
              <w:numPr>
                <w:ilvl w:val="1"/>
                <w:numId w:val="34"/>
              </w:numPr>
              <w:spacing w:line="360" w:lineRule="auto"/>
            </w:pPr>
            <w:proofErr w:type="spellStart"/>
            <w:r>
              <w:t>contentFilteringLanguages</w:t>
            </w:r>
            <w:proofErr w:type="spellEnd"/>
            <w:r>
              <w:t xml:space="preserve"> (</w:t>
            </w:r>
            <w:proofErr w:type="spellStart"/>
            <w:r w:rsidR="00397209">
              <w:fldChar w:fldCharType="begin"/>
            </w:r>
            <w:r w:rsidR="00397209">
              <w:instrText xml:space="preserve"> HYPERLINK \l "_Fault" </w:instrText>
            </w:r>
            <w:r w:rsidR="00397209">
              <w:fldChar w:fldCharType="separate"/>
            </w:r>
            <w:proofErr w:type="gramStart"/>
            <w:r>
              <w:rPr>
                <w:rStyle w:val="Hyperlink"/>
              </w:rPr>
              <w:t>json</w:t>
            </w:r>
            <w:r w:rsidRPr="00B3225E">
              <w:rPr>
                <w:rStyle w:val="Hyperlink"/>
              </w:rPr>
              <w:t>:ContentFilteringLanguage</w:t>
            </w:r>
            <w:proofErr w:type="spellEnd"/>
            <w:proofErr w:type="gramEnd"/>
            <w:r w:rsidR="00397209">
              <w:rPr>
                <w:rStyle w:val="Hyperlink"/>
              </w:rPr>
              <w:fldChar w:fldCharType="end"/>
            </w:r>
            <w:r>
              <w:t>) [1..*]</w:t>
            </w:r>
          </w:p>
          <w:p w:rsidR="002050A8" w:rsidP="008A10B5" w:rsidRDefault="002050A8" w14:paraId="2C4792B4" w14:textId="6941945A">
            <w:pPr>
              <w:pStyle w:val="Compact"/>
              <w:numPr>
                <w:ilvl w:val="0"/>
                <w:numId w:val="34"/>
              </w:numPr>
              <w:spacing w:line="360" w:lineRule="auto"/>
            </w:pPr>
            <w:bookmarkStart w:name="_Hlk32913197" w:id="369"/>
            <w:proofErr w:type="spellStart"/>
            <w:r>
              <w:t>supportedAuthentications</w:t>
            </w:r>
            <w:proofErr w:type="spellEnd"/>
            <w:r>
              <w:t xml:space="preserve"> [1]</w:t>
            </w:r>
          </w:p>
          <w:bookmarkEnd w:id="369"/>
          <w:p w:rsidR="008A10B5" w:rsidP="008A10B5" w:rsidRDefault="003B1FC6" w14:paraId="2212648F" w14:textId="1BC7D8CB">
            <w:pPr>
              <w:pStyle w:val="Compact"/>
              <w:numPr>
                <w:ilvl w:val="1"/>
                <w:numId w:val="34"/>
              </w:numPr>
              <w:spacing w:line="360" w:lineRule="auto"/>
              <w:rPr>
                <w:ins w:author="Karamjit Kaur" w:date="2020-02-18T14:10:00Z" w:id="370"/>
              </w:rPr>
            </w:pPr>
            <w:proofErr w:type="spellStart"/>
            <w:ins w:author="Karamjit Kaur" w:date="2020-02-18T14:46:00Z" w:id="371">
              <w:r>
                <w:t>s</w:t>
              </w:r>
            </w:ins>
            <w:ins w:author="Karamjit Kaur" w:date="2020-02-18T14:10:00Z" w:id="372">
              <w:r w:rsidRPr="008519E5" w:rsidR="008A10B5">
                <w:t>oapSupportedTokenSchema</w:t>
              </w:r>
              <w:proofErr w:type="spellEnd"/>
              <w:r w:rsidR="008A10B5">
                <w:t xml:space="preserve"> (</w:t>
              </w:r>
            </w:ins>
            <w:proofErr w:type="spellStart"/>
            <w:ins w:author="Karamjit Kaur" w:date="2020-02-18T14:46:00Z" w:id="373">
              <w:r>
                <w:fldChar w:fldCharType="begin"/>
              </w:r>
              <w:r>
                <w:instrText xml:space="preserve"> HYPERLINK  \l "_TokenSchema_1" </w:instrText>
              </w:r>
              <w:r>
                <w:fldChar w:fldCharType="separate"/>
              </w:r>
              <w:proofErr w:type="gramStart"/>
              <w:r w:rsidRPr="003B1FC6">
                <w:rPr>
                  <w:rStyle w:val="Hyperlink"/>
                </w:rPr>
                <w:t>json</w:t>
              </w:r>
              <w:r w:rsidRPr="003B1FC6" w:rsidR="008A10B5">
                <w:rPr>
                  <w:rStyle w:val="Hyperlink"/>
                </w:rPr>
                <w:t>:TokenSchema</w:t>
              </w:r>
              <w:proofErr w:type="spellEnd"/>
              <w:proofErr w:type="gramEnd"/>
              <w:r>
                <w:fldChar w:fldCharType="end"/>
              </w:r>
            </w:ins>
            <w:ins w:author="Karamjit Kaur" w:date="2020-02-18T14:10:00Z" w:id="374">
              <w:r w:rsidR="008A10B5">
                <w:t>) [0..*]</w:t>
              </w:r>
            </w:ins>
          </w:p>
          <w:p w:rsidR="008A10B5" w:rsidP="008A10B5" w:rsidRDefault="003B1FC6" w14:paraId="36A87520" w14:textId="3313E705">
            <w:pPr>
              <w:pStyle w:val="Compact"/>
              <w:numPr>
                <w:ilvl w:val="1"/>
                <w:numId w:val="34"/>
              </w:numPr>
              <w:spacing w:line="360" w:lineRule="auto"/>
              <w:rPr>
                <w:ins w:author="Karamjit Kaur" w:date="2020-02-18T14:10:00Z" w:id="375"/>
              </w:rPr>
            </w:pPr>
            <w:proofErr w:type="spellStart"/>
            <w:ins w:author="Karamjit Kaur" w:date="2020-02-18T14:46:00Z" w:id="376">
              <w:r>
                <w:t>r</w:t>
              </w:r>
            </w:ins>
            <w:ins w:author="Karamjit Kaur" w:date="2020-02-18T14:10:00Z" w:id="377">
              <w:r w:rsidRPr="008519E5" w:rsidR="008A10B5">
                <w:t>estSupportedAuthenticationScheme</w:t>
              </w:r>
              <w:proofErr w:type="spellEnd"/>
              <w:r w:rsidR="008A10B5">
                <w:t xml:space="preserve"> (</w:t>
              </w:r>
            </w:ins>
            <w:proofErr w:type="spellStart"/>
            <w:ins w:author="Karamjit Kaur" w:date="2020-02-18T14:47:00Z" w:id="378">
              <w:r>
                <w:fldChar w:fldCharType="begin"/>
              </w:r>
              <w:r>
                <w:instrText xml:space="preserve"> HYPERLINK  \l "_Channel" </w:instrText>
              </w:r>
              <w:r>
                <w:fldChar w:fldCharType="separate"/>
              </w:r>
              <w:proofErr w:type="gramStart"/>
              <w:r w:rsidRPr="003B1FC6">
                <w:rPr>
                  <w:rStyle w:val="Hyperlink"/>
                </w:rPr>
                <w:t>json</w:t>
              </w:r>
              <w:r w:rsidRPr="003B1FC6" w:rsidR="008A10B5">
                <w:rPr>
                  <w:rStyle w:val="Hyperlink"/>
                </w:rPr>
                <w:t>:AuthenticationScheme</w:t>
              </w:r>
              <w:proofErr w:type="spellEnd"/>
              <w:proofErr w:type="gramEnd"/>
              <w:r>
                <w:fldChar w:fldCharType="end"/>
              </w:r>
            </w:ins>
            <w:ins w:author="Karamjit Kaur" w:date="2020-02-18T14:10:00Z" w:id="379">
              <w:r w:rsidR="008A10B5">
                <w:t>) [0..*]</w:t>
              </w:r>
            </w:ins>
          </w:p>
          <w:p w:rsidR="002050A8" w:rsidP="008A10B5" w:rsidRDefault="002050A8" w14:paraId="209D675C" w14:textId="5ADA6DFE">
            <w:pPr>
              <w:pStyle w:val="Compact"/>
              <w:numPr>
                <w:ilvl w:val="0"/>
                <w:numId w:val="34"/>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_1" </w:instrText>
            </w:r>
            <w:r w:rsidR="00397209">
              <w:fldChar w:fldCharType="separate"/>
            </w:r>
            <w:proofErr w:type="gramStart"/>
            <w:r w:rsidRPr="00117F90">
              <w:rPr>
                <w:rStyle w:val="Hyperlink"/>
              </w:rPr>
              <w:t>json:SecurityLevel</w:t>
            </w:r>
            <w:proofErr w:type="spellEnd"/>
            <w:proofErr w:type="gramEnd"/>
            <w:r w:rsidR="00397209">
              <w:rPr>
                <w:rStyle w:val="Hyperlink"/>
              </w:rPr>
              <w:fldChar w:fldCharType="end"/>
            </w:r>
            <w:r>
              <w:t>) [1]</w:t>
            </w:r>
          </w:p>
          <w:p w:rsidR="002050A8" w:rsidP="008A10B5" w:rsidRDefault="002050A8" w14:paraId="5192EDAB" w14:textId="77777777">
            <w:pPr>
              <w:pStyle w:val="Compact"/>
              <w:numPr>
                <w:ilvl w:val="0"/>
                <w:numId w:val="34"/>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0CB48A46" w14:textId="77777777">
            <w:pPr>
              <w:pStyle w:val="Compact"/>
              <w:numPr>
                <w:ilvl w:val="0"/>
                <w:numId w:val="34"/>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0529480B" w14:textId="77777777">
            <w:pPr>
              <w:pStyle w:val="Compact"/>
              <w:numPr>
                <w:ilvl w:val="0"/>
                <w:numId w:val="34"/>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1BBD92B5" w14:textId="77777777">
            <w:pPr>
              <w:pStyle w:val="Compact"/>
              <w:numPr>
                <w:ilvl w:val="0"/>
                <w:numId w:val="34"/>
              </w:numPr>
              <w:spacing w:line="360" w:lineRule="auto"/>
            </w:pPr>
            <w:proofErr w:type="spellStart"/>
            <w:r>
              <w:t>isWhitelist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8A10B5" w:rsidRDefault="002050A8" w14:paraId="52B1F2E2" w14:textId="77777777">
            <w:pPr>
              <w:pStyle w:val="ListParagraph"/>
              <w:numPr>
                <w:ilvl w:val="0"/>
                <w:numId w:val="34"/>
              </w:numPr>
            </w:pPr>
            <w:proofErr w:type="spellStart"/>
            <w:r>
              <w:t>additionalInformationURL</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string</w:t>
            </w:r>
            <w:proofErr w:type="spellEnd"/>
            <w:r w:rsidR="00397209">
              <w:rPr>
                <w:rStyle w:val="Hyperlink"/>
              </w:rPr>
              <w:fldChar w:fldCharType="end"/>
            </w:r>
            <w:r>
              <w:t>) [1]</w:t>
            </w:r>
          </w:p>
        </w:tc>
      </w:tr>
      <w:tr w:rsidR="002050A8" w:rsidTr="70B4398D" w14:paraId="1F08A097" w14:textId="77777777">
        <w:trPr>
          <w:trHeight w:val="972"/>
        </w:trPr>
        <w:tc>
          <w:tcPr>
            <w:tcW w:w="603" w:type="pct"/>
          </w:tcPr>
          <w:p w:rsidR="002050A8" w:rsidP="00D32DF2" w:rsidRDefault="002050A8" w14:paraId="47525999" w14:textId="77777777">
            <w:pPr>
              <w:pStyle w:val="Compact"/>
            </w:pPr>
            <w:r>
              <w:t>HTTP Response</w:t>
            </w:r>
          </w:p>
          <w:p w:rsidR="002050A8" w:rsidP="00D32DF2" w:rsidRDefault="002050A8" w14:paraId="3D44305A" w14:textId="77777777">
            <w:pPr>
              <w:pStyle w:val="Compact"/>
            </w:pPr>
            <w:r>
              <w:t>(Error)</w:t>
            </w:r>
          </w:p>
        </w:tc>
        <w:tc>
          <w:tcPr>
            <w:tcW w:w="4397" w:type="pct"/>
          </w:tcPr>
          <w:p w:rsidR="002050A8" w:rsidP="00D32DF2" w:rsidRDefault="002050A8" w14:paraId="7BFFCA81" w14:textId="77777777">
            <w:r>
              <w:t>N/A</w:t>
            </w:r>
          </w:p>
        </w:tc>
      </w:tr>
    </w:tbl>
    <w:p w:rsidR="002050A8" w:rsidP="002050A8" w:rsidRDefault="002050A8" w14:paraId="29057FB9" w14:textId="77777777">
      <w:pPr>
        <w:pStyle w:val="Heading3"/>
      </w:pPr>
      <w:bookmarkStart w:name="_Toc32417377" w:id="380"/>
      <w:bookmarkStart w:name="_Ref32590545" w:id="381"/>
      <w:r>
        <w:t>Get Security Details</w:t>
      </w:r>
      <w:bookmarkEnd w:id="380"/>
      <w:bookmarkEnd w:id="381"/>
    </w:p>
    <w:p w:rsidR="002050A8" w:rsidP="002050A8" w:rsidRDefault="002050A8" w14:paraId="53019EE4" w14:textId="77777777">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rsidTr="00D32DF2" w14:paraId="6C365B2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2050A8" w:rsidP="00D32DF2" w:rsidRDefault="002050A8" w14:paraId="003983FF" w14:textId="77777777">
            <w:pPr>
              <w:pStyle w:val="Compact"/>
            </w:pPr>
            <w:r>
              <w:t>Name</w:t>
            </w:r>
          </w:p>
        </w:tc>
        <w:tc>
          <w:tcPr>
            <w:tcW w:w="0" w:type="auto"/>
          </w:tcPr>
          <w:p w:rsidR="002050A8" w:rsidP="00D32DF2" w:rsidRDefault="002050A8" w14:paraId="39898815" w14:textId="77777777">
            <w:pPr>
              <w:pStyle w:val="Compact"/>
            </w:pPr>
            <w:proofErr w:type="spellStart"/>
            <w:r>
              <w:t>GetSecurityDetails</w:t>
            </w:r>
            <w:proofErr w:type="spellEnd"/>
          </w:p>
        </w:tc>
      </w:tr>
      <w:tr w:rsidR="002050A8" w:rsidTr="00D32DF2" w14:paraId="5E21F1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7C54DBDC" w14:textId="77777777">
            <w:pPr>
              <w:pStyle w:val="Compact"/>
            </w:pPr>
            <w:r>
              <w:t>Description</w:t>
            </w:r>
          </w:p>
        </w:tc>
        <w:tc>
          <w:tcPr>
            <w:tcW w:w="0" w:type="auto"/>
          </w:tcPr>
          <w:p w:rsidR="002050A8" w:rsidP="00D32DF2" w:rsidRDefault="002050A8" w14:paraId="5E837357" w14:textId="77777777">
            <w:pPr>
              <w:pStyle w:val="Compact"/>
            </w:pPr>
            <w:r>
              <w:t>Gets the detailed security related information of the ISBM service provider.</w:t>
            </w:r>
          </w:p>
          <w:p w:rsidR="002050A8" w:rsidP="00D32DF2" w:rsidRDefault="002050A8" w14:paraId="73ECCA83" w14:textId="77777777">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rsidTr="00D32DF2" w14:paraId="25D4397B" w14:textId="77777777">
        <w:tc>
          <w:tcPr>
            <w:tcW w:w="0" w:type="auto"/>
          </w:tcPr>
          <w:p w:rsidR="002050A8" w:rsidP="00D32DF2" w:rsidRDefault="002050A8" w14:paraId="574393BC" w14:textId="77777777">
            <w:pPr>
              <w:pStyle w:val="Compact"/>
            </w:pPr>
            <w:r>
              <w:t>Input</w:t>
            </w:r>
          </w:p>
        </w:tc>
        <w:tc>
          <w:tcPr>
            <w:tcW w:w="0" w:type="auto"/>
          </w:tcPr>
          <w:p w:rsidR="002050A8" w:rsidP="00D32DF2" w:rsidRDefault="002050A8" w14:paraId="5687765A" w14:textId="77777777">
            <w:pPr>
              <w:pStyle w:val="Compact"/>
              <w:spacing w:before="0" w:after="120"/>
            </w:pPr>
            <w:proofErr w:type="spellStart"/>
            <w:r>
              <w:t>SecurityToken</w:t>
            </w:r>
            <w:proofErr w:type="spellEnd"/>
            <w:r>
              <w:t xml:space="preserve"> [1]</w:t>
            </w:r>
          </w:p>
        </w:tc>
      </w:tr>
      <w:tr w:rsidR="002050A8" w:rsidTr="00D32DF2" w14:paraId="4E50C0D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9ADF4E8" w14:textId="77777777">
            <w:pPr>
              <w:pStyle w:val="Compact"/>
            </w:pPr>
            <w:r>
              <w:t>Behavior</w:t>
            </w:r>
          </w:p>
        </w:tc>
        <w:tc>
          <w:tcPr>
            <w:tcW w:w="0" w:type="auto"/>
          </w:tcPr>
          <w:p w:rsidR="002050A8" w:rsidP="00D32DF2" w:rsidRDefault="002050A8" w14:paraId="01993E3A" w14:textId="77777777">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rsidR="002050A8" w:rsidP="00D32DF2" w:rsidRDefault="002050A8" w14:paraId="6EF4F7A8" w14:textId="77777777">
            <w:pPr>
              <w:pStyle w:val="Compact"/>
              <w:spacing w:before="0" w:after="120"/>
            </w:pPr>
            <w:r>
              <w:t xml:space="preserve">If the service provides transport layer security (TLS), </w:t>
            </w:r>
            <w:proofErr w:type="spellStart"/>
            <w:r>
              <w:t>IsTLSEnabled</w:t>
            </w:r>
            <w:proofErr w:type="spellEnd"/>
            <w:r>
              <w:t xml:space="preserve"> is set True.</w:t>
            </w:r>
          </w:p>
          <w:p w:rsidR="002050A8" w:rsidP="00D32DF2" w:rsidRDefault="002050A8" w14:paraId="46CDD7E6" w14:textId="77777777">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rsidR="002050A8" w:rsidP="00D32DF2" w:rsidRDefault="002050A8" w14:paraId="61E07F46" w14:textId="77777777">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rsidR="002050A8" w:rsidP="00D32DF2" w:rsidRDefault="002050A8" w14:paraId="7C7F8FC5" w14:textId="77777777">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rsidR="002050A8" w:rsidP="00D32DF2" w:rsidRDefault="002050A8" w14:paraId="44BB759F" w14:textId="77777777">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rsidR="002050A8" w:rsidP="00D32DF2" w:rsidRDefault="002050A8" w14:paraId="669C34BE" w14:textId="77777777">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rsidR="002050A8" w:rsidP="00D32DF2" w:rsidRDefault="002050A8" w14:paraId="11A05104" w14:textId="77777777">
            <w:r>
              <w:t xml:space="preserve">If the service performs end-to-end encryption of messages, </w:t>
            </w:r>
            <w:proofErr w:type="spellStart"/>
            <w:r>
              <w:t>IsEndToEndMessageEncryptionEnabled</w:t>
            </w:r>
            <w:proofErr w:type="spellEnd"/>
            <w:r>
              <w:t xml:space="preserve"> is set True.</w:t>
            </w:r>
          </w:p>
        </w:tc>
      </w:tr>
      <w:tr w:rsidR="002050A8" w:rsidTr="00D32DF2" w14:paraId="4A8E72F6" w14:textId="77777777">
        <w:tc>
          <w:tcPr>
            <w:tcW w:w="0" w:type="auto"/>
          </w:tcPr>
          <w:p w:rsidR="002050A8" w:rsidP="00D32DF2" w:rsidRDefault="002050A8" w14:paraId="0B02253D" w14:textId="77777777">
            <w:pPr>
              <w:pStyle w:val="Compact"/>
            </w:pPr>
            <w:r>
              <w:t>Output</w:t>
            </w:r>
          </w:p>
        </w:tc>
        <w:tc>
          <w:tcPr>
            <w:tcW w:w="0" w:type="auto"/>
          </w:tcPr>
          <w:p w:rsidR="002050A8" w:rsidP="00D32DF2" w:rsidRDefault="002050A8" w14:paraId="6C5B4CAE" w14:textId="77777777">
            <w:proofErr w:type="spellStart"/>
            <w:r>
              <w:t>SecurityDetails</w:t>
            </w:r>
            <w:proofErr w:type="spellEnd"/>
            <w:r>
              <w:t xml:space="preserve"> [1], composed of:</w:t>
            </w:r>
          </w:p>
          <w:p w:rsidR="002050A8" w:rsidP="00D32DF2" w:rsidRDefault="002050A8" w14:paraId="05999FE8" w14:textId="77777777">
            <w:pPr>
              <w:pStyle w:val="ListParagraph"/>
              <w:numPr>
                <w:ilvl w:val="0"/>
                <w:numId w:val="3"/>
              </w:numPr>
            </w:pPr>
            <w:proofErr w:type="spellStart"/>
            <w:r>
              <w:t>IsTLSEnabled</w:t>
            </w:r>
            <w:proofErr w:type="spellEnd"/>
            <w:r>
              <w:t xml:space="preserve"> [1]</w:t>
            </w:r>
          </w:p>
          <w:p w:rsidR="002050A8" w:rsidP="00D32DF2" w:rsidRDefault="002050A8" w14:paraId="719841F3" w14:textId="77777777">
            <w:pPr>
              <w:pStyle w:val="ListParagraph"/>
              <w:numPr>
                <w:ilvl w:val="0"/>
                <w:numId w:val="3"/>
              </w:numPr>
            </w:pPr>
            <w:proofErr w:type="spellStart"/>
            <w:r>
              <w:t>IsSecurityTokenRequired</w:t>
            </w:r>
            <w:proofErr w:type="spellEnd"/>
            <w:r>
              <w:t xml:space="preserve"> [1]</w:t>
            </w:r>
          </w:p>
          <w:p w:rsidR="002050A8" w:rsidP="00D32DF2" w:rsidRDefault="002050A8" w14:paraId="7926E9BB" w14:textId="77777777">
            <w:pPr>
              <w:pStyle w:val="ListParagraph"/>
              <w:numPr>
                <w:ilvl w:val="0"/>
                <w:numId w:val="3"/>
              </w:numPr>
            </w:pPr>
            <w:proofErr w:type="spellStart"/>
            <w:r>
              <w:t>IsSecurityTokenEncryptionEnabled</w:t>
            </w:r>
            <w:proofErr w:type="spellEnd"/>
            <w:r>
              <w:t xml:space="preserve"> [1]</w:t>
            </w:r>
          </w:p>
          <w:p w:rsidR="002050A8" w:rsidP="00D32DF2" w:rsidRDefault="002050A8" w14:paraId="64E19ED9" w14:textId="77777777">
            <w:pPr>
              <w:pStyle w:val="ListParagraph"/>
              <w:numPr>
                <w:ilvl w:val="0"/>
                <w:numId w:val="3"/>
              </w:numPr>
            </w:pPr>
            <w:proofErr w:type="spellStart"/>
            <w:r>
              <w:t>IsCertificateRequired</w:t>
            </w:r>
            <w:proofErr w:type="spellEnd"/>
            <w:r>
              <w:t xml:space="preserve"> [1]</w:t>
            </w:r>
          </w:p>
          <w:p w:rsidR="002050A8" w:rsidP="00D32DF2" w:rsidRDefault="002050A8" w14:paraId="3E97C4AC" w14:textId="77777777">
            <w:pPr>
              <w:pStyle w:val="ListParagraph"/>
              <w:numPr>
                <w:ilvl w:val="0"/>
                <w:numId w:val="3"/>
              </w:numPr>
            </w:pPr>
            <w:proofErr w:type="spellStart"/>
            <w:r>
              <w:t>IsRBACEnabled</w:t>
            </w:r>
            <w:proofErr w:type="spellEnd"/>
            <w:r>
              <w:t xml:space="preserve"> [1]</w:t>
            </w:r>
          </w:p>
          <w:p w:rsidR="002050A8" w:rsidP="00D32DF2" w:rsidRDefault="002050A8" w14:paraId="5F60CC28" w14:textId="77777777">
            <w:pPr>
              <w:pStyle w:val="ListParagraph"/>
              <w:numPr>
                <w:ilvl w:val="0"/>
                <w:numId w:val="3"/>
              </w:numPr>
            </w:pPr>
            <w:proofErr w:type="spellStart"/>
            <w:r>
              <w:t>IsKeyManagementServiceEnabled</w:t>
            </w:r>
            <w:proofErr w:type="spellEnd"/>
            <w:r>
              <w:t xml:space="preserve"> [1]</w:t>
            </w:r>
          </w:p>
          <w:p w:rsidR="002050A8" w:rsidP="00D32DF2" w:rsidRDefault="002050A8" w14:paraId="1F84F3EC" w14:textId="77777777">
            <w:pPr>
              <w:pStyle w:val="ListParagraph"/>
              <w:numPr>
                <w:ilvl w:val="0"/>
                <w:numId w:val="3"/>
              </w:numPr>
            </w:pPr>
            <w:proofErr w:type="spellStart"/>
            <w:r>
              <w:t>IsEndToEndMessageEncryptionEnabled</w:t>
            </w:r>
            <w:proofErr w:type="spellEnd"/>
            <w:r>
              <w:t xml:space="preserve"> [1]</w:t>
            </w:r>
          </w:p>
        </w:tc>
      </w:tr>
      <w:tr w:rsidR="002050A8" w:rsidTr="00D32DF2" w14:paraId="55CCFD0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2050A8" w:rsidP="00D32DF2" w:rsidRDefault="002050A8" w14:paraId="55DD131E" w14:textId="77777777">
            <w:pPr>
              <w:pStyle w:val="Compact"/>
            </w:pPr>
            <w:r>
              <w:t>Faults</w:t>
            </w:r>
          </w:p>
        </w:tc>
        <w:tc>
          <w:tcPr>
            <w:tcW w:w="0" w:type="auto"/>
          </w:tcPr>
          <w:p w:rsidR="002050A8" w:rsidP="00D32DF2" w:rsidRDefault="002050A8" w14:paraId="1D33583E" w14:textId="77777777">
            <w:pPr>
              <w:pStyle w:val="Compact"/>
            </w:pPr>
            <w:proofErr w:type="spellStart"/>
            <w:r>
              <w:t>SecurityTokenFault</w:t>
            </w:r>
            <w:proofErr w:type="spellEnd"/>
          </w:p>
        </w:tc>
      </w:tr>
    </w:tbl>
    <w:p w:rsidR="002050A8" w:rsidP="002050A8" w:rsidRDefault="002050A8" w14:paraId="34146384" w14:textId="77777777"/>
    <w:p w:rsidR="002050A8" w:rsidP="002050A8" w:rsidRDefault="002050A8" w14:paraId="0D3A9499" w14:textId="77777777">
      <w:pPr>
        <w:pStyle w:val="Heading4"/>
      </w:pPr>
      <w:r>
        <w:t>SOAP Interface</w:t>
      </w:r>
    </w:p>
    <w:p w:rsidR="002050A8" w:rsidP="002050A8" w:rsidRDefault="002050A8" w14:paraId="1B637CAA" w14:textId="77777777">
      <w:pPr>
        <w:pStyle w:val="BodyText"/>
      </w:pPr>
      <w:r>
        <w:t>The Get Security Details general interface is mapped into SOAP 1.1/1.2 as embedded XML schemas in WSDL descriptions according to the following schema types.</w:t>
      </w:r>
    </w:p>
    <w:p w:rsidRPr="00BE1919" w:rsidR="002050A8" w:rsidP="002050A8" w:rsidRDefault="002050A8" w14:paraId="52B23962"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rsidTr="00D32DF2" w14:paraId="4B9DDB6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2050A8" w:rsidP="00D32DF2" w:rsidRDefault="002050A8" w14:paraId="1A504436" w14:textId="77777777">
            <w:pPr>
              <w:pStyle w:val="Compact"/>
            </w:pPr>
            <w:r w:rsidRPr="00151DB9">
              <w:t>Input</w:t>
            </w:r>
          </w:p>
        </w:tc>
        <w:tc>
          <w:tcPr>
            <w:tcW w:w="4397" w:type="pct"/>
          </w:tcPr>
          <w:p w:rsidRPr="00957F55" w:rsidR="002050A8" w:rsidP="00D32DF2" w:rsidRDefault="002050A8" w14:paraId="14559CC4" w14:textId="77777777">
            <w:pPr>
              <w:rPr>
                <w:bCs/>
              </w:rPr>
            </w:pPr>
            <w:proofErr w:type="spellStart"/>
            <w:r>
              <w:t>GetSecurityDetail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w:t>
            </w:r>
            <w:r>
              <w:rPr>
                <w:rStyle w:val="Hyperlink"/>
              </w:rPr>
              <w:t>ecurityDetails</w:t>
            </w:r>
            <w:proofErr w:type="spellEnd"/>
            <w:r w:rsidR="00397209">
              <w:rPr>
                <w:rStyle w:val="Hyperlink"/>
              </w:rPr>
              <w:fldChar w:fldCharType="end"/>
            </w:r>
            <w:r w:rsidRPr="00957F55">
              <w:rPr>
                <w:bCs/>
              </w:rPr>
              <w:t>)</w:t>
            </w:r>
          </w:p>
          <w:p w:rsidRPr="000D739A" w:rsidR="002050A8" w:rsidP="00D32DF2" w:rsidRDefault="002050A8" w14:paraId="336BDA2E" w14:textId="77777777">
            <w:pPr>
              <w:pStyle w:val="ListParagraph"/>
              <w:numPr>
                <w:ilvl w:val="0"/>
                <w:numId w:val="35"/>
              </w:numPr>
              <w:rPr>
                <w:b/>
              </w:rPr>
            </w:pPr>
            <w:r>
              <w:t>No Content</w:t>
            </w:r>
          </w:p>
        </w:tc>
      </w:tr>
      <w:tr w:rsidR="002050A8" w:rsidTr="00D32DF2" w14:paraId="58B30D2C" w14:textId="77777777">
        <w:tc>
          <w:tcPr>
            <w:tcW w:w="603" w:type="pct"/>
          </w:tcPr>
          <w:p w:rsidR="002050A8" w:rsidP="00D32DF2" w:rsidRDefault="002050A8" w14:paraId="01F7875E" w14:textId="77777777">
            <w:pPr>
              <w:pStyle w:val="Compact"/>
            </w:pPr>
            <w:r>
              <w:t>Output</w:t>
            </w:r>
          </w:p>
        </w:tc>
        <w:tc>
          <w:tcPr>
            <w:tcW w:w="4397" w:type="pct"/>
          </w:tcPr>
          <w:p w:rsidR="002050A8" w:rsidP="00D32DF2" w:rsidRDefault="002050A8" w14:paraId="1010DF6B" w14:textId="77777777">
            <w:pPr>
              <w:rPr>
                <w:bCs/>
              </w:rPr>
            </w:pPr>
            <w:proofErr w:type="spellStart"/>
            <w:r>
              <w:t>GetSecurityDetail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w:t>
            </w:r>
            <w:r>
              <w:rPr>
                <w:rStyle w:val="Hyperlink"/>
              </w:rPr>
              <w:t>ecurityDetail</w:t>
            </w:r>
            <w:r w:rsidRPr="002B5565">
              <w:rPr>
                <w:rStyle w:val="Hyperlink"/>
              </w:rPr>
              <w:t>sResponse</w:t>
            </w:r>
            <w:proofErr w:type="spellEnd"/>
            <w:r w:rsidR="00397209">
              <w:rPr>
                <w:rStyle w:val="Hyperlink"/>
              </w:rPr>
              <w:fldChar w:fldCharType="end"/>
            </w:r>
            <w:r>
              <w:t>)</w:t>
            </w:r>
          </w:p>
          <w:p w:rsidR="002050A8" w:rsidP="00D32DF2" w:rsidRDefault="002050A8" w14:paraId="7257BD2C" w14:textId="77777777">
            <w:pPr>
              <w:pStyle w:val="ListParagraph"/>
              <w:numPr>
                <w:ilvl w:val="0"/>
                <w:numId w:val="17"/>
              </w:numPr>
              <w:rPr>
                <w:bCs/>
              </w:rPr>
            </w:pPr>
            <w:proofErr w:type="spellStart"/>
            <w:r>
              <w:rPr>
                <w:bCs/>
              </w:rPr>
              <w:t>SecurityDetail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97209">
              <w:rPr>
                <w:rStyle w:val="Hyperlink"/>
              </w:rPr>
              <w:fldChar w:fldCharType="end"/>
            </w:r>
            <w:r>
              <w:rPr>
                <w:bCs/>
              </w:rPr>
              <w:t>) [1], composed of:</w:t>
            </w:r>
          </w:p>
          <w:p w:rsidR="002050A8" w:rsidP="00D32DF2" w:rsidRDefault="002050A8" w14:paraId="2B0145C2" w14:textId="77777777">
            <w:pPr>
              <w:pStyle w:val="Compact"/>
              <w:numPr>
                <w:ilvl w:val="0"/>
                <w:numId w:val="19"/>
              </w:numPr>
              <w:spacing w:line="360" w:lineRule="auto"/>
              <w:ind w:left="1050"/>
            </w:pPr>
            <w:bookmarkStart w:name="_Hlk32396547" w:id="382"/>
            <w:proofErr w:type="spellStart"/>
            <w:r>
              <w:t>IsTLS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6ADDF838" w14:textId="77777777">
            <w:pPr>
              <w:pStyle w:val="Compact"/>
              <w:numPr>
                <w:ilvl w:val="0"/>
                <w:numId w:val="19"/>
              </w:numPr>
              <w:spacing w:line="360" w:lineRule="auto"/>
              <w:ind w:left="1050"/>
            </w:pPr>
            <w:proofErr w:type="spellStart"/>
            <w:r>
              <w:t>IsSecurityToken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608866E4" w14:textId="77777777">
            <w:pPr>
              <w:pStyle w:val="Compact"/>
              <w:numPr>
                <w:ilvl w:val="0"/>
                <w:numId w:val="19"/>
              </w:numPr>
              <w:spacing w:line="360" w:lineRule="auto"/>
              <w:ind w:left="1050"/>
            </w:pPr>
            <w:proofErr w:type="spellStart"/>
            <w:r>
              <w:t>IsSecurityToken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6BE01E0E" w14:textId="77777777">
            <w:pPr>
              <w:pStyle w:val="Compact"/>
              <w:numPr>
                <w:ilvl w:val="0"/>
                <w:numId w:val="19"/>
              </w:numPr>
              <w:spacing w:line="360" w:lineRule="auto"/>
              <w:ind w:left="1050"/>
            </w:pPr>
            <w:proofErr w:type="spellStart"/>
            <w:r>
              <w:t>IsCertificate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0FEDE824" w14:textId="77777777">
            <w:pPr>
              <w:pStyle w:val="Compact"/>
              <w:numPr>
                <w:ilvl w:val="0"/>
                <w:numId w:val="19"/>
              </w:numPr>
              <w:spacing w:line="360" w:lineRule="auto"/>
              <w:ind w:left="1050"/>
            </w:pPr>
            <w:proofErr w:type="spellStart"/>
            <w:r>
              <w:t>IsRBAC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002050A8" w:rsidP="00D32DF2" w:rsidRDefault="002050A8" w14:paraId="34EF53AB" w14:textId="77777777">
            <w:pPr>
              <w:pStyle w:val="Compact"/>
              <w:numPr>
                <w:ilvl w:val="0"/>
                <w:numId w:val="19"/>
              </w:numPr>
              <w:spacing w:line="360" w:lineRule="auto"/>
              <w:ind w:left="1050"/>
            </w:pPr>
            <w:proofErr w:type="spellStart"/>
            <w:r>
              <w:t>IsKeyManagementService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rsidRPr="00957F55" w:rsidR="002050A8" w:rsidP="00D32DF2" w:rsidRDefault="002050A8" w14:paraId="5C698F80" w14:textId="77777777">
            <w:pPr>
              <w:pStyle w:val="ListParagraph"/>
              <w:numPr>
                <w:ilvl w:val="0"/>
                <w:numId w:val="18"/>
              </w:numPr>
              <w:ind w:left="1090" w:hanging="425"/>
            </w:pPr>
            <w:proofErr w:type="spellStart"/>
            <w:r>
              <w:t>IsEndToEndMessage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bookmarkEnd w:id="382"/>
          </w:p>
        </w:tc>
      </w:tr>
      <w:tr w:rsidR="002050A8" w:rsidTr="00D32DF2" w14:paraId="33AFAC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680D2B7F" w14:textId="77777777">
            <w:pPr>
              <w:pStyle w:val="Compact"/>
            </w:pPr>
            <w:r>
              <w:t>Faults</w:t>
            </w:r>
          </w:p>
        </w:tc>
        <w:tc>
          <w:tcPr>
            <w:tcW w:w="4397" w:type="pct"/>
          </w:tcPr>
          <w:p w:rsidR="002050A8" w:rsidP="00D32DF2" w:rsidRDefault="002050A8" w14:paraId="5C4A9129" w14:textId="77777777">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9C6E41">
              <w:rPr>
                <w:rStyle w:val="Hyperlink"/>
              </w:rPr>
              <w:t>isbm:SecurityTokenFault</w:t>
            </w:r>
            <w:proofErr w:type="spellEnd"/>
            <w:r w:rsidR="00397209">
              <w:rPr>
                <w:rStyle w:val="Hyperlink"/>
              </w:rPr>
              <w:fldChar w:fldCharType="end"/>
            </w:r>
            <w:r>
              <w:t>)</w:t>
            </w:r>
          </w:p>
        </w:tc>
      </w:tr>
    </w:tbl>
    <w:p w:rsidR="002050A8" w:rsidP="002050A8" w:rsidRDefault="002050A8" w14:paraId="757BBB8B" w14:textId="77777777">
      <w:pPr>
        <w:pStyle w:val="Note"/>
      </w:pPr>
      <w:r>
        <w:t>NOTE</w:t>
      </w:r>
      <w:r>
        <w:tab/>
      </w:r>
      <w:r>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rsidR="002050A8" w:rsidP="002050A8" w:rsidRDefault="002050A8" w14:paraId="26D6BC48" w14:textId="77777777">
      <w:pPr>
        <w:pStyle w:val="Heading4"/>
      </w:pPr>
      <w:r>
        <w:t>REST Interface</w:t>
      </w:r>
    </w:p>
    <w:p w:rsidR="002050A8" w:rsidP="002050A8" w:rsidRDefault="002050A8" w14:paraId="1701E881" w14:textId="77777777">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rsidR="002050A8" w:rsidP="002050A8" w:rsidRDefault="002050A8" w14:paraId="3F41683E"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rsidTr="00D32DF2" w14:paraId="0104B5F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4B48E206" w14:textId="77777777">
            <w:pPr>
              <w:pStyle w:val="Compact"/>
            </w:pPr>
            <w:r w:rsidRPr="003B5061">
              <w:t>HTTP M</w:t>
            </w:r>
            <w:r>
              <w:t>ethod</w:t>
            </w:r>
          </w:p>
        </w:tc>
        <w:tc>
          <w:tcPr>
            <w:tcW w:w="4397" w:type="pct"/>
          </w:tcPr>
          <w:p w:rsidRPr="003B5061" w:rsidR="002050A8" w:rsidP="00D32DF2" w:rsidRDefault="002050A8" w14:paraId="4613CF4E" w14:textId="77777777">
            <w:pPr>
              <w:rPr>
                <w:bCs/>
              </w:rPr>
            </w:pPr>
            <w:r>
              <w:rPr>
                <w:bCs/>
              </w:rPr>
              <w:t>GET</w:t>
            </w:r>
          </w:p>
        </w:tc>
      </w:tr>
      <w:tr w:rsidR="002050A8" w:rsidTr="00D32DF2" w14:paraId="5A890D83" w14:textId="77777777">
        <w:tc>
          <w:tcPr>
            <w:tcW w:w="603" w:type="pct"/>
          </w:tcPr>
          <w:p w:rsidRPr="003B5061" w:rsidR="002050A8" w:rsidP="00D32DF2" w:rsidRDefault="002050A8" w14:paraId="2CC64570" w14:textId="77777777">
            <w:pPr>
              <w:pStyle w:val="Compact"/>
            </w:pPr>
            <w:r>
              <w:t xml:space="preserve">URL </w:t>
            </w:r>
          </w:p>
        </w:tc>
        <w:tc>
          <w:tcPr>
            <w:tcW w:w="4397" w:type="pct"/>
          </w:tcPr>
          <w:p w:rsidRPr="003B5061" w:rsidR="002050A8" w:rsidP="00D32DF2" w:rsidRDefault="002050A8" w14:paraId="4D6298B4" w14:textId="77777777">
            <w:pPr>
              <w:rPr>
                <w:bCs/>
              </w:rPr>
            </w:pPr>
            <w:r>
              <w:rPr>
                <w:bCs/>
              </w:rPr>
              <w:t>/configuration/security-details</w:t>
            </w:r>
          </w:p>
        </w:tc>
      </w:tr>
      <w:tr w:rsidR="002050A8" w:rsidTr="00D32DF2" w14:paraId="1EB5E4F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050A8" w:rsidP="00D32DF2" w:rsidRDefault="002050A8" w14:paraId="56D8541F" w14:textId="77777777">
            <w:pPr>
              <w:pStyle w:val="Compact"/>
            </w:pPr>
            <w:r>
              <w:t>HTTP Body</w:t>
            </w:r>
          </w:p>
        </w:tc>
        <w:tc>
          <w:tcPr>
            <w:tcW w:w="4397" w:type="pct"/>
          </w:tcPr>
          <w:p w:rsidRPr="003B5061" w:rsidR="002050A8" w:rsidP="00D32DF2" w:rsidRDefault="002050A8" w14:paraId="44201AEE" w14:textId="77777777">
            <w:r>
              <w:t>None</w:t>
            </w:r>
          </w:p>
        </w:tc>
      </w:tr>
      <w:tr w:rsidR="002050A8" w:rsidTr="00D32DF2" w14:paraId="3BC1D444" w14:textId="77777777">
        <w:tc>
          <w:tcPr>
            <w:tcW w:w="603" w:type="pct"/>
          </w:tcPr>
          <w:p w:rsidR="002050A8" w:rsidP="00D32DF2" w:rsidRDefault="002050A8" w14:paraId="431EB785" w14:textId="77777777">
            <w:pPr>
              <w:pStyle w:val="Compact"/>
            </w:pPr>
            <w:r>
              <w:t>HTTP Response (Success)</w:t>
            </w:r>
          </w:p>
        </w:tc>
        <w:tc>
          <w:tcPr>
            <w:tcW w:w="4397" w:type="pct"/>
          </w:tcPr>
          <w:p w:rsidR="002050A8" w:rsidP="00D32DF2" w:rsidRDefault="002050A8" w14:paraId="0C733B97" w14:textId="77777777">
            <w:pPr>
              <w:pStyle w:val="Compact"/>
            </w:pPr>
            <w:r>
              <w:t>200 OK</w:t>
            </w:r>
          </w:p>
        </w:tc>
      </w:tr>
      <w:tr w:rsidR="002050A8" w:rsidTr="00D32DF2" w14:paraId="2452AB1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050A8" w:rsidP="00D32DF2" w:rsidRDefault="002050A8" w14:paraId="15F90853" w14:textId="77777777">
            <w:pPr>
              <w:pStyle w:val="Compact"/>
            </w:pPr>
            <w:bookmarkStart w:name="_Hlk32410903" w:id="383"/>
            <w:r>
              <w:t>Output</w:t>
            </w:r>
          </w:p>
        </w:tc>
        <w:tc>
          <w:tcPr>
            <w:tcW w:w="4397" w:type="pct"/>
          </w:tcPr>
          <w:p w:rsidR="002050A8" w:rsidP="00D32DF2" w:rsidRDefault="002050A8" w14:paraId="0DC126E8" w14:textId="77777777">
            <w:proofErr w:type="spellStart"/>
            <w:r>
              <w:t>SecurityDetails</w:t>
            </w:r>
            <w:proofErr w:type="spellEnd"/>
            <w:r>
              <w:t xml:space="preserve"> (</w:t>
            </w:r>
            <w:proofErr w:type="spellStart"/>
            <w:r w:rsidR="00397209">
              <w:fldChar w:fldCharType="begin"/>
            </w:r>
            <w:r w:rsidR="00397209">
              <w:instrText xml:space="preserve"> HYPERLINK \l "_SupportedOperations_1" </w:instrText>
            </w:r>
            <w:r w:rsidR="00397209">
              <w:fldChar w:fldCharType="separate"/>
            </w:r>
            <w:proofErr w:type="gramStart"/>
            <w:r w:rsidRPr="002B5565">
              <w:rPr>
                <w:rStyle w:val="Hyperlink"/>
              </w:rPr>
              <w:t>json:S</w:t>
            </w:r>
            <w:r>
              <w:rPr>
                <w:rStyle w:val="Hyperlink"/>
              </w:rPr>
              <w:t>ecurityDetail</w:t>
            </w:r>
            <w:proofErr w:type="gramEnd"/>
            <w:r w:rsidR="00397209">
              <w:rPr>
                <w:rStyle w:val="Hyperlink"/>
              </w:rPr>
              <w:fldChar w:fldCharType="end"/>
            </w:r>
            <w:r>
              <w:rPr>
                <w:rStyle w:val="Hyperlink"/>
              </w:rPr>
              <w:t>s</w:t>
            </w:r>
            <w:proofErr w:type="spellEnd"/>
            <w:r>
              <w:t>) [1]</w:t>
            </w:r>
            <w:r w:rsidRPr="00B3225E">
              <w:rPr>
                <w:bCs/>
              </w:rPr>
              <w:t>, composed of:</w:t>
            </w:r>
          </w:p>
          <w:p w:rsidR="002050A8" w:rsidP="00D32DF2" w:rsidRDefault="002050A8" w14:paraId="45FE4216" w14:textId="77777777">
            <w:pPr>
              <w:pStyle w:val="Compact"/>
              <w:numPr>
                <w:ilvl w:val="0"/>
                <w:numId w:val="46"/>
              </w:numPr>
              <w:spacing w:line="360" w:lineRule="auto"/>
            </w:pPr>
            <w:proofErr w:type="spellStart"/>
            <w:r>
              <w:t>IsTLS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463A1B7C" w14:textId="77777777">
            <w:pPr>
              <w:pStyle w:val="Compact"/>
              <w:numPr>
                <w:ilvl w:val="0"/>
                <w:numId w:val="46"/>
              </w:numPr>
              <w:spacing w:line="360" w:lineRule="auto"/>
            </w:pPr>
            <w:proofErr w:type="spellStart"/>
            <w:r>
              <w:t>IsSecurityToken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3E3D478D" w14:textId="77777777">
            <w:pPr>
              <w:pStyle w:val="Compact"/>
              <w:numPr>
                <w:ilvl w:val="0"/>
                <w:numId w:val="46"/>
              </w:numPr>
              <w:spacing w:line="360" w:lineRule="auto"/>
            </w:pPr>
            <w:proofErr w:type="spellStart"/>
            <w:r>
              <w:t>IsSecurityToken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4FEECE74" w14:textId="77777777">
            <w:pPr>
              <w:pStyle w:val="Compact"/>
              <w:numPr>
                <w:ilvl w:val="0"/>
                <w:numId w:val="46"/>
              </w:numPr>
              <w:spacing w:line="360" w:lineRule="auto"/>
            </w:pPr>
            <w:proofErr w:type="spellStart"/>
            <w:r>
              <w:t>IsCertificate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17731701" w14:textId="77777777">
            <w:pPr>
              <w:pStyle w:val="Compact"/>
              <w:numPr>
                <w:ilvl w:val="0"/>
                <w:numId w:val="46"/>
              </w:numPr>
              <w:spacing w:line="360" w:lineRule="auto"/>
            </w:pPr>
            <w:proofErr w:type="spellStart"/>
            <w:r>
              <w:t>IsRBAC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35463331" w14:textId="77777777">
            <w:pPr>
              <w:pStyle w:val="Compact"/>
              <w:numPr>
                <w:ilvl w:val="0"/>
                <w:numId w:val="46"/>
              </w:numPr>
              <w:spacing w:line="360" w:lineRule="auto"/>
            </w:pPr>
            <w:proofErr w:type="spellStart"/>
            <w:r>
              <w:t>IsKeyManagementService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rsidR="002050A8" w:rsidP="00D32DF2" w:rsidRDefault="002050A8" w14:paraId="6126B09F" w14:textId="77777777">
            <w:pPr>
              <w:pStyle w:val="Compact"/>
              <w:numPr>
                <w:ilvl w:val="0"/>
                <w:numId w:val="46"/>
              </w:numPr>
              <w:spacing w:line="360" w:lineRule="auto"/>
            </w:pPr>
            <w:proofErr w:type="spellStart"/>
            <w:r>
              <w:t>IsEndToEndMessage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tc>
      </w:tr>
      <w:bookmarkEnd w:id="383"/>
      <w:tr w:rsidR="002050A8" w:rsidTr="00D32DF2" w14:paraId="1E875DD9" w14:textId="77777777">
        <w:trPr>
          <w:trHeight w:val="972"/>
        </w:trPr>
        <w:tc>
          <w:tcPr>
            <w:tcW w:w="603" w:type="pct"/>
          </w:tcPr>
          <w:p w:rsidR="002050A8" w:rsidP="00D32DF2" w:rsidRDefault="002050A8" w14:paraId="127A5757" w14:textId="77777777">
            <w:pPr>
              <w:pStyle w:val="Compact"/>
            </w:pPr>
            <w:r>
              <w:t>HTTP Response</w:t>
            </w:r>
          </w:p>
          <w:p w:rsidR="002050A8" w:rsidP="00D32DF2" w:rsidRDefault="002050A8" w14:paraId="7A75711B" w14:textId="77777777">
            <w:pPr>
              <w:pStyle w:val="Compact"/>
            </w:pPr>
            <w:r>
              <w:t>(Error)</w:t>
            </w:r>
          </w:p>
        </w:tc>
        <w:tc>
          <w:tcPr>
            <w:tcW w:w="4397" w:type="pct"/>
          </w:tcPr>
          <w:p w:rsidR="002050A8" w:rsidP="00D32DF2" w:rsidRDefault="002050A8" w14:paraId="0681041C" w14:textId="77777777">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onfiguration_discovery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1</w:t>
            </w:r>
            <w:r w:rsidRPr="00392F55">
              <w:t xml:space="preserve"> </w:t>
            </w:r>
            <w:r>
              <w:t>Unauthorized</w:t>
            </w:r>
          </w:p>
        </w:tc>
      </w:tr>
    </w:tbl>
    <w:p w:rsidR="002050A8" w:rsidP="002050A8" w:rsidRDefault="002050A8" w14:paraId="4A27FFBC" w14:textId="77777777">
      <w:pPr>
        <w:pStyle w:val="Note"/>
      </w:pPr>
      <w:bookmarkStart w:name="_Toc32417378" w:id="384"/>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rsidRPr="00416275" w:rsidR="002050A8" w:rsidP="002050A8" w:rsidRDefault="002050A8" w14:paraId="7B8AA815" w14:textId="77777777">
      <w:pPr>
        <w:pStyle w:val="Heading1"/>
      </w:pPr>
      <w:r>
        <w:t>XML Data Structures</w:t>
      </w:r>
      <w:bookmarkEnd w:id="384"/>
    </w:p>
    <w:p w:rsidR="002050A8" w:rsidP="002050A8" w:rsidRDefault="002050A8" w14:paraId="115F3733" w14:textId="77777777">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rsidR="008A10B5" w:rsidP="008A10B5" w:rsidRDefault="008A10B5" w14:paraId="274CD6D1" w14:textId="3279CF07">
      <w:pPr>
        <w:pStyle w:val="Heading2"/>
      </w:pPr>
      <w:bookmarkStart w:name="channel-xml" w:id="385"/>
      <w:bookmarkStart w:name="_AuthenticationScheme" w:id="386"/>
      <w:bookmarkStart w:name="_Toc32417379" w:id="387"/>
      <w:bookmarkEnd w:id="385"/>
      <w:bookmarkEnd w:id="386"/>
      <w:proofErr w:type="spellStart"/>
      <w:r>
        <w:t>AuthenticationScheme</w:t>
      </w:r>
      <w:proofErr w:type="spellEnd"/>
    </w:p>
    <w:p w:rsidRPr="00F317A8" w:rsidR="00F317A8" w:rsidP="00F317A8" w:rsidRDefault="00F317A8" w14:paraId="13CCC259" w14:textId="77777777">
      <w:pPr>
        <w:pStyle w:val="SourceCode"/>
        <w:rPr>
          <w:ins w:author="Karamjit Kaur" w:date="2020-02-18T15:36:00Z" w:id="388"/>
          <w:rStyle w:val="VerbatimChar"/>
        </w:rPr>
      </w:pPr>
      <w:ins w:author="Karamjit Kaur" w:date="2020-02-18T15:36:00Z" w:id="389">
        <w:r w:rsidRPr="00F317A8">
          <w:rPr>
            <w:rStyle w:val="VerbatimChar"/>
          </w:rPr>
          <w:t>&lt;</w:t>
        </w:r>
        <w:proofErr w:type="spellStart"/>
        <w:proofErr w:type="gramStart"/>
        <w:r w:rsidRPr="00F317A8">
          <w:rPr>
            <w:rStyle w:val="VerbatimChar"/>
          </w:rPr>
          <w:t>xs:complexType</w:t>
        </w:r>
        <w:proofErr w:type="spellEnd"/>
        <w:proofErr w:type="gramEnd"/>
        <w:r w:rsidRPr="00F317A8">
          <w:rPr>
            <w:rStyle w:val="VerbatimChar"/>
          </w:rPr>
          <w:t xml:space="preserve"> name="</w:t>
        </w:r>
        <w:proofErr w:type="spellStart"/>
        <w:r w:rsidRPr="00F317A8">
          <w:rPr>
            <w:rStyle w:val="VerbatimChar"/>
          </w:rPr>
          <w:t>AuthenticationScheme</w:t>
        </w:r>
        <w:proofErr w:type="spellEnd"/>
        <w:r w:rsidRPr="00F317A8">
          <w:rPr>
            <w:rStyle w:val="VerbatimChar"/>
          </w:rPr>
          <w:t>"&gt;</w:t>
        </w:r>
      </w:ins>
    </w:p>
    <w:p w:rsidRPr="00F317A8" w:rsidR="00F317A8" w:rsidP="00F317A8" w:rsidRDefault="00F317A8" w14:paraId="31488E99" w14:textId="77777777">
      <w:pPr>
        <w:pStyle w:val="SourceCode"/>
        <w:rPr>
          <w:ins w:author="Karamjit Kaur" w:date="2020-02-18T15:36:00Z" w:id="390"/>
          <w:rStyle w:val="VerbatimChar"/>
        </w:rPr>
      </w:pPr>
      <w:ins w:author="Karamjit Kaur" w:date="2020-02-18T15:36:00Z" w:id="391">
        <w:r w:rsidRPr="00F317A8">
          <w:rPr>
            <w:rStyle w:val="VerbatimChar"/>
          </w:rPr>
          <w:t xml:space="preserve">  &lt;</w:t>
        </w:r>
        <w:proofErr w:type="spellStart"/>
        <w:proofErr w:type="gramStart"/>
        <w:r w:rsidRPr="00F317A8">
          <w:rPr>
            <w:rStyle w:val="VerbatimChar"/>
          </w:rPr>
          <w:t>xs:sequence</w:t>
        </w:r>
        <w:proofErr w:type="spellEnd"/>
        <w:proofErr w:type="gramEnd"/>
        <w:r w:rsidRPr="00F317A8">
          <w:rPr>
            <w:rStyle w:val="VerbatimChar"/>
          </w:rPr>
          <w:t>&gt;</w:t>
        </w:r>
      </w:ins>
    </w:p>
    <w:p w:rsidRPr="00F317A8" w:rsidR="00F317A8" w:rsidP="00F317A8" w:rsidRDefault="00F317A8" w14:paraId="47935B3F" w14:textId="77777777">
      <w:pPr>
        <w:pStyle w:val="SourceCode"/>
        <w:rPr>
          <w:ins w:author="Karamjit Kaur" w:date="2020-02-18T15:36:00Z" w:id="392"/>
          <w:rStyle w:val="VerbatimChar"/>
        </w:rPr>
      </w:pPr>
      <w:ins w:author="Karamjit Kaur" w:date="2020-02-18T15:36:00Z" w:id="393">
        <w:r w:rsidRPr="00F317A8">
          <w:rPr>
            <w:rStyle w:val="VerbatimChar"/>
          </w:rPr>
          <w:tab/>
        </w:r>
        <w:r w:rsidRPr="00F317A8">
          <w:rPr>
            <w:rStyle w:val="VerbatimChar"/>
          </w:rPr>
          <w:t xml:space="preserve">  &lt;</w:t>
        </w:r>
        <w:proofErr w:type="spellStart"/>
        <w:proofErr w:type="gramStart"/>
        <w:r w:rsidRPr="00F317A8">
          <w:rPr>
            <w:rStyle w:val="VerbatimChar"/>
          </w:rPr>
          <w:t>xs:element</w:t>
        </w:r>
        <w:proofErr w:type="spellEnd"/>
        <w:proofErr w:type="gramEnd"/>
        <w:r w:rsidRPr="00F317A8">
          <w:rPr>
            <w:rStyle w:val="VerbatimChar"/>
          </w:rPr>
          <w:t xml:space="preserve"> minOccurs="1" </w:t>
        </w:r>
        <w:proofErr w:type="spellStart"/>
        <w:r w:rsidRPr="00F317A8">
          <w:rPr>
            <w:rStyle w:val="VerbatimChar"/>
          </w:rPr>
          <w:t>maxOccurs</w:t>
        </w:r>
        <w:proofErr w:type="spellEnd"/>
        <w:r w:rsidRPr="00F317A8">
          <w:rPr>
            <w:rStyle w:val="VerbatimChar"/>
          </w:rPr>
          <w:t>="1" name="</w:t>
        </w:r>
        <w:proofErr w:type="spellStart"/>
        <w:r w:rsidRPr="00F317A8">
          <w:rPr>
            <w:rStyle w:val="VerbatimChar"/>
          </w:rPr>
          <w:t>SchemeName</w:t>
        </w:r>
        <w:proofErr w:type="spellEnd"/>
        <w:r w:rsidRPr="00F317A8">
          <w:rPr>
            <w:rStyle w:val="VerbatimChar"/>
          </w:rPr>
          <w:t>" type="</w:t>
        </w:r>
        <w:proofErr w:type="spellStart"/>
        <w:r w:rsidRPr="00F317A8">
          <w:rPr>
            <w:rStyle w:val="VerbatimChar"/>
          </w:rPr>
          <w:t>xs:string</w:t>
        </w:r>
        <w:proofErr w:type="spellEnd"/>
        <w:r w:rsidRPr="00F317A8">
          <w:rPr>
            <w:rStyle w:val="VerbatimChar"/>
          </w:rPr>
          <w:t>"/&gt;</w:t>
        </w:r>
      </w:ins>
    </w:p>
    <w:p w:rsidRPr="00F317A8" w:rsidR="00F317A8" w:rsidP="00F317A8" w:rsidRDefault="00F317A8" w14:paraId="7B206DA7" w14:textId="77777777">
      <w:pPr>
        <w:pStyle w:val="SourceCode"/>
        <w:rPr>
          <w:ins w:author="Karamjit Kaur" w:date="2020-02-18T15:36:00Z" w:id="394"/>
          <w:rStyle w:val="VerbatimChar"/>
        </w:rPr>
      </w:pPr>
      <w:ins w:author="Karamjit Kaur" w:date="2020-02-18T15:36:00Z" w:id="395">
        <w:r w:rsidRPr="00F317A8">
          <w:rPr>
            <w:rStyle w:val="VerbatimChar"/>
          </w:rPr>
          <w:tab/>
        </w:r>
        <w:r w:rsidRPr="00F317A8">
          <w:rPr>
            <w:rStyle w:val="VerbatimChar"/>
          </w:rPr>
          <w:tab/>
        </w:r>
        <w:r w:rsidRPr="00F317A8">
          <w:rPr>
            <w:rStyle w:val="VerbatimChar"/>
          </w:rPr>
          <w:t>&lt;</w:t>
        </w:r>
        <w:proofErr w:type="spellStart"/>
        <w:proofErr w:type="gramStart"/>
        <w:r w:rsidRPr="00F317A8">
          <w:rPr>
            <w:rStyle w:val="VerbatimChar"/>
          </w:rPr>
          <w:t>xs:simpleContent</w:t>
        </w:r>
        <w:proofErr w:type="spellEnd"/>
        <w:proofErr w:type="gramEnd"/>
        <w:r w:rsidRPr="00F317A8">
          <w:rPr>
            <w:rStyle w:val="VerbatimChar"/>
          </w:rPr>
          <w:t>&gt;</w:t>
        </w:r>
      </w:ins>
    </w:p>
    <w:p w:rsidRPr="00F317A8" w:rsidR="00F317A8" w:rsidP="00F317A8" w:rsidRDefault="00F317A8" w14:paraId="261BA3D8" w14:textId="77777777">
      <w:pPr>
        <w:pStyle w:val="SourceCode"/>
        <w:rPr>
          <w:ins w:author="Karamjit Kaur" w:date="2020-02-18T15:36:00Z" w:id="396"/>
          <w:rStyle w:val="VerbatimChar"/>
        </w:rPr>
      </w:pPr>
      <w:ins w:author="Karamjit Kaur" w:date="2020-02-18T15:36:00Z" w:id="397">
        <w:r w:rsidRPr="00F317A8">
          <w:rPr>
            <w:rStyle w:val="VerbatimChar"/>
          </w:rPr>
          <w:tab/>
        </w:r>
        <w:r w:rsidRPr="00F317A8">
          <w:rPr>
            <w:rStyle w:val="VerbatimChar"/>
          </w:rPr>
          <w:tab/>
        </w:r>
        <w:r w:rsidRPr="00F317A8">
          <w:rPr>
            <w:rStyle w:val="VerbatimChar"/>
          </w:rPr>
          <w:t xml:space="preserve"> &lt;</w:t>
        </w:r>
        <w:proofErr w:type="spellStart"/>
        <w:proofErr w:type="gramStart"/>
        <w:r w:rsidRPr="00F317A8">
          <w:rPr>
            <w:rStyle w:val="VerbatimChar"/>
          </w:rPr>
          <w:t>xs:extension</w:t>
        </w:r>
        <w:proofErr w:type="spellEnd"/>
        <w:proofErr w:type="gramEnd"/>
        <w:r w:rsidRPr="00F317A8">
          <w:rPr>
            <w:rStyle w:val="VerbatimChar"/>
          </w:rPr>
          <w:t xml:space="preserve"> base="</w:t>
        </w:r>
        <w:proofErr w:type="spellStart"/>
        <w:r w:rsidRPr="00F317A8">
          <w:rPr>
            <w:rStyle w:val="VerbatimChar"/>
          </w:rPr>
          <w:t>xs:string</w:t>
        </w:r>
        <w:proofErr w:type="spellEnd"/>
        <w:r w:rsidRPr="00F317A8">
          <w:rPr>
            <w:rStyle w:val="VerbatimChar"/>
          </w:rPr>
          <w:t>"&gt;</w:t>
        </w:r>
      </w:ins>
    </w:p>
    <w:p w:rsidRPr="00F317A8" w:rsidR="00F317A8" w:rsidP="00F317A8" w:rsidRDefault="00F317A8" w14:paraId="0D6958D5" w14:textId="6C6913C7">
      <w:pPr>
        <w:pStyle w:val="SourceCode"/>
        <w:rPr>
          <w:ins w:author="Karamjit Kaur" w:date="2020-02-18T15:36:00Z" w:id="398"/>
          <w:rStyle w:val="VerbatimChar"/>
        </w:rPr>
      </w:pPr>
      <w:ins w:author="Karamjit Kaur" w:date="2020-02-18T15:36:00Z" w:id="399">
        <w:r w:rsidRPr="00F317A8">
          <w:rPr>
            <w:rStyle w:val="VerbatimChar"/>
          </w:rPr>
          <w:tab/>
        </w:r>
        <w:r w:rsidRPr="00F317A8">
          <w:rPr>
            <w:rStyle w:val="VerbatimChar"/>
          </w:rPr>
          <w:tab/>
        </w:r>
        <w:r w:rsidRPr="00F317A8">
          <w:rPr>
            <w:rStyle w:val="VerbatimChar"/>
          </w:rPr>
          <w:t xml:space="preserve">   &lt;</w:t>
        </w:r>
        <w:proofErr w:type="spellStart"/>
        <w:proofErr w:type="gramStart"/>
        <w:r w:rsidRPr="00F317A8">
          <w:rPr>
            <w:rStyle w:val="VerbatimChar"/>
          </w:rPr>
          <w:t>xs:attribute</w:t>
        </w:r>
        <w:proofErr w:type="spellEnd"/>
        <w:proofErr w:type="gramEnd"/>
        <w:r w:rsidRPr="00F317A8">
          <w:rPr>
            <w:rStyle w:val="VerbatimChar"/>
          </w:rPr>
          <w:t xml:space="preserve"> name="</w:t>
        </w:r>
        <w:proofErr w:type="spellStart"/>
        <w:r w:rsidRPr="00F317A8">
          <w:rPr>
            <w:rStyle w:val="VerbatimChar"/>
          </w:rPr>
          <w:t>SchemeInfoU</w:t>
        </w:r>
      </w:ins>
      <w:ins w:author="Karamjit Kaur" w:date="2020-02-18T15:37:00Z" w:id="400">
        <w:r w:rsidR="00CD249B">
          <w:rPr>
            <w:rStyle w:val="VerbatimChar"/>
          </w:rPr>
          <w:t>rl</w:t>
        </w:r>
      </w:ins>
      <w:proofErr w:type="spellEnd"/>
      <w:ins w:author="Karamjit Kaur" w:date="2020-02-18T15:36:00Z" w:id="401">
        <w:r w:rsidRPr="00F317A8">
          <w:rPr>
            <w:rStyle w:val="VerbatimChar"/>
          </w:rPr>
          <w:t>" type="</w:t>
        </w:r>
        <w:proofErr w:type="spellStart"/>
        <w:r w:rsidRPr="00F317A8">
          <w:rPr>
            <w:rStyle w:val="VerbatimChar"/>
          </w:rPr>
          <w:t>xs:anyURI</w:t>
        </w:r>
        <w:proofErr w:type="spellEnd"/>
        <w:r w:rsidRPr="00F317A8">
          <w:rPr>
            <w:rStyle w:val="VerbatimChar"/>
          </w:rPr>
          <w:t>" use="optional"/&gt;</w:t>
        </w:r>
        <w:r w:rsidRPr="00F317A8">
          <w:rPr>
            <w:rStyle w:val="VerbatimChar"/>
          </w:rPr>
          <w:tab/>
        </w:r>
        <w:r w:rsidRPr="00F317A8">
          <w:rPr>
            <w:rStyle w:val="VerbatimChar"/>
          </w:rPr>
          <w:tab/>
        </w:r>
        <w:r w:rsidRPr="00F317A8">
          <w:rPr>
            <w:rStyle w:val="VerbatimChar"/>
          </w:rPr>
          <w:t xml:space="preserve">  </w:t>
        </w:r>
      </w:ins>
    </w:p>
    <w:p w:rsidRPr="00F317A8" w:rsidR="00F317A8" w:rsidP="00F317A8" w:rsidRDefault="00F317A8" w14:paraId="1D81A22C" w14:textId="77777777">
      <w:pPr>
        <w:pStyle w:val="SourceCode"/>
        <w:rPr>
          <w:ins w:author="Karamjit Kaur" w:date="2020-02-18T15:36:00Z" w:id="402"/>
          <w:rStyle w:val="VerbatimChar"/>
        </w:rPr>
      </w:pPr>
      <w:ins w:author="Karamjit Kaur" w:date="2020-02-18T15:36:00Z" w:id="403">
        <w:r w:rsidRPr="00F317A8">
          <w:rPr>
            <w:rStyle w:val="VerbatimChar"/>
          </w:rPr>
          <w:tab/>
        </w:r>
        <w:r w:rsidRPr="00F317A8">
          <w:rPr>
            <w:rStyle w:val="VerbatimChar"/>
          </w:rPr>
          <w:tab/>
        </w:r>
        <w:r w:rsidRPr="00F317A8">
          <w:rPr>
            <w:rStyle w:val="VerbatimChar"/>
          </w:rPr>
          <w:t>&lt;/</w:t>
        </w:r>
        <w:proofErr w:type="spellStart"/>
        <w:proofErr w:type="gramStart"/>
        <w:r w:rsidRPr="00F317A8">
          <w:rPr>
            <w:rStyle w:val="VerbatimChar"/>
          </w:rPr>
          <w:t>xs:extension</w:t>
        </w:r>
        <w:proofErr w:type="spellEnd"/>
        <w:proofErr w:type="gramEnd"/>
        <w:r w:rsidRPr="00F317A8">
          <w:rPr>
            <w:rStyle w:val="VerbatimChar"/>
          </w:rPr>
          <w:t>&gt;</w:t>
        </w:r>
      </w:ins>
    </w:p>
    <w:p w:rsidRPr="00F317A8" w:rsidR="00F317A8" w:rsidP="00F317A8" w:rsidRDefault="00F317A8" w14:paraId="11372DB5" w14:textId="77777777">
      <w:pPr>
        <w:pStyle w:val="SourceCode"/>
        <w:rPr>
          <w:ins w:author="Karamjit Kaur" w:date="2020-02-18T15:36:00Z" w:id="404"/>
          <w:rStyle w:val="VerbatimChar"/>
        </w:rPr>
      </w:pPr>
      <w:ins w:author="Karamjit Kaur" w:date="2020-02-18T15:36:00Z" w:id="405">
        <w:r w:rsidRPr="00F317A8">
          <w:rPr>
            <w:rStyle w:val="VerbatimChar"/>
          </w:rPr>
          <w:tab/>
        </w:r>
        <w:r w:rsidRPr="00F317A8">
          <w:rPr>
            <w:rStyle w:val="VerbatimChar"/>
          </w:rPr>
          <w:t xml:space="preserve">  &lt;/</w:t>
        </w:r>
        <w:proofErr w:type="spellStart"/>
        <w:proofErr w:type="gramStart"/>
        <w:r w:rsidRPr="00F317A8">
          <w:rPr>
            <w:rStyle w:val="VerbatimChar"/>
          </w:rPr>
          <w:t>xs:simpleContent</w:t>
        </w:r>
        <w:proofErr w:type="spellEnd"/>
        <w:proofErr w:type="gramEnd"/>
        <w:r w:rsidRPr="00F317A8">
          <w:rPr>
            <w:rStyle w:val="VerbatimChar"/>
          </w:rPr>
          <w:t>&gt;</w:t>
        </w:r>
        <w:r w:rsidRPr="00F317A8">
          <w:rPr>
            <w:rStyle w:val="VerbatimChar"/>
          </w:rPr>
          <w:tab/>
        </w:r>
      </w:ins>
    </w:p>
    <w:p w:rsidRPr="00F317A8" w:rsidR="00F317A8" w:rsidP="00F317A8" w:rsidRDefault="00F317A8" w14:paraId="0CE12351" w14:textId="77777777">
      <w:pPr>
        <w:pStyle w:val="SourceCode"/>
        <w:rPr>
          <w:ins w:author="Karamjit Kaur" w:date="2020-02-18T15:36:00Z" w:id="406"/>
          <w:rStyle w:val="VerbatimChar"/>
        </w:rPr>
      </w:pPr>
      <w:ins w:author="Karamjit Kaur" w:date="2020-02-18T15:36:00Z" w:id="407">
        <w:r w:rsidRPr="00F317A8">
          <w:rPr>
            <w:rStyle w:val="VerbatimChar"/>
          </w:rPr>
          <w:t xml:space="preserve">  &lt;/</w:t>
        </w:r>
        <w:proofErr w:type="spellStart"/>
        <w:proofErr w:type="gramStart"/>
        <w:r w:rsidRPr="00F317A8">
          <w:rPr>
            <w:rStyle w:val="VerbatimChar"/>
          </w:rPr>
          <w:t>xs:sequence</w:t>
        </w:r>
        <w:proofErr w:type="spellEnd"/>
        <w:proofErr w:type="gramEnd"/>
        <w:r w:rsidRPr="00F317A8">
          <w:rPr>
            <w:rStyle w:val="VerbatimChar"/>
          </w:rPr>
          <w:t>&gt;</w:t>
        </w:r>
        <w:r w:rsidRPr="00F317A8">
          <w:rPr>
            <w:rStyle w:val="VerbatimChar"/>
          </w:rPr>
          <w:tab/>
        </w:r>
        <w:r w:rsidRPr="00F317A8">
          <w:rPr>
            <w:rStyle w:val="VerbatimChar"/>
          </w:rPr>
          <w:tab/>
        </w:r>
        <w:r w:rsidRPr="00F317A8">
          <w:rPr>
            <w:rStyle w:val="VerbatimChar"/>
          </w:rPr>
          <w:tab/>
        </w:r>
        <w:r w:rsidRPr="00F317A8">
          <w:rPr>
            <w:rStyle w:val="VerbatimChar"/>
          </w:rPr>
          <w:tab/>
        </w:r>
        <w:r w:rsidRPr="00F317A8">
          <w:rPr>
            <w:rStyle w:val="VerbatimChar"/>
          </w:rPr>
          <w:t xml:space="preserve">  </w:t>
        </w:r>
      </w:ins>
    </w:p>
    <w:p w:rsidRPr="004C4068" w:rsidR="004C4068" w:rsidP="00F317A8" w:rsidRDefault="00F317A8" w14:paraId="21FCA9FA" w14:textId="3414947F">
      <w:pPr>
        <w:pStyle w:val="SourceCode"/>
        <w:rPr>
          <w:ins w:author="Karamjit Kaur" w:date="2020-02-18T14:20:00Z" w:id="408"/>
          <w:rStyle w:val="VerbatimChar"/>
        </w:rPr>
      </w:pPr>
      <w:ins w:author="Karamjit Kaur" w:date="2020-02-18T15:36:00Z" w:id="409">
        <w:r w:rsidRPr="00F317A8">
          <w:rPr>
            <w:rStyle w:val="VerbatimChar"/>
          </w:rPr>
          <w:t>&lt;/</w:t>
        </w:r>
        <w:proofErr w:type="spellStart"/>
        <w:proofErr w:type="gramStart"/>
        <w:r w:rsidRPr="00F317A8">
          <w:rPr>
            <w:rStyle w:val="VerbatimChar"/>
          </w:rPr>
          <w:t>xs:complexType</w:t>
        </w:r>
        <w:proofErr w:type="spellEnd"/>
        <w:proofErr w:type="gramEnd"/>
        <w:r w:rsidRPr="00F317A8">
          <w:rPr>
            <w:rStyle w:val="VerbatimChar"/>
          </w:rPr>
          <w:t>&gt;</w:t>
        </w:r>
        <w:r w:rsidRPr="00F317A8">
          <w:rPr>
            <w:rStyle w:val="VerbatimChar"/>
          </w:rPr>
          <w:tab/>
        </w:r>
      </w:ins>
    </w:p>
    <w:p w:rsidR="002050A8" w:rsidP="002050A8" w:rsidRDefault="002050A8" w14:paraId="0CD565E3" w14:textId="6572D950">
      <w:pPr>
        <w:pStyle w:val="Heading2"/>
      </w:pPr>
      <w:r>
        <w:t>Channel</w:t>
      </w:r>
      <w:bookmarkEnd w:id="387"/>
    </w:p>
    <w:p w:rsidRPr="005D655C" w:rsidR="002050A8" w:rsidP="002050A8" w:rsidRDefault="002050A8" w14:paraId="71B27E71" w14:textId="77777777">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rsidR="002050A8" w:rsidP="002050A8" w:rsidRDefault="002050A8" w14:paraId="67A9B21B" w14:textId="77777777">
      <w:pPr>
        <w:pStyle w:val="Heading2"/>
      </w:pPr>
      <w:bookmarkStart w:name="channel-type-xml" w:id="410"/>
      <w:bookmarkStart w:name="_ChannelType" w:id="411"/>
      <w:bookmarkStart w:name="_Toc32417380" w:id="412"/>
      <w:bookmarkEnd w:id="410"/>
      <w:bookmarkEnd w:id="411"/>
      <w:proofErr w:type="spellStart"/>
      <w:r>
        <w:t>ChannelType</w:t>
      </w:r>
      <w:bookmarkEnd w:id="412"/>
      <w:proofErr w:type="spellEnd"/>
    </w:p>
    <w:p w:rsidRPr="005D655C" w:rsidR="002050A8" w:rsidP="002050A8" w:rsidRDefault="002050A8" w14:paraId="742295CA" w14:textId="77777777">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rsidR="002050A8" w:rsidP="002050A8" w:rsidRDefault="002050A8" w14:paraId="6DD95A5F" w14:textId="77777777">
      <w:pPr>
        <w:pStyle w:val="Heading2"/>
      </w:pPr>
      <w:bookmarkStart w:name="message-content-xml" w:id="413"/>
      <w:bookmarkStart w:name="_MessageContent" w:id="414"/>
      <w:bookmarkStart w:name="_Expression" w:id="415"/>
      <w:bookmarkStart w:name="_ContentFilteringLanguage" w:id="416"/>
      <w:bookmarkStart w:name="_Toc32417381" w:id="417"/>
      <w:bookmarkStart w:name="_Ref24974141" w:id="418"/>
      <w:bookmarkEnd w:id="413"/>
      <w:bookmarkEnd w:id="414"/>
      <w:bookmarkEnd w:id="415"/>
      <w:bookmarkEnd w:id="416"/>
      <w:proofErr w:type="spellStart"/>
      <w:r>
        <w:t>ContentFilteringLanguage</w:t>
      </w:r>
      <w:proofErr w:type="spellEnd"/>
    </w:p>
    <w:p w:rsidR="002050A8" w:rsidP="002050A8" w:rsidRDefault="002050A8" w14:paraId="466CCF3E" w14:textId="77777777">
      <w:pPr>
        <w:pStyle w:val="SourceCode"/>
        <w:rPr>
          <w:rStyle w:val="VerbatimChar"/>
        </w:rPr>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ContentFilteringLanguage</w:t>
      </w:r>
      <w:proofErr w:type="spellEnd"/>
      <w:r w:rsidRPr="002B5B54">
        <w:rPr>
          <w:rStyle w:val="VerbatimChar"/>
        </w:rPr>
        <w:t>"&gt;</w:t>
      </w:r>
    </w:p>
    <w:p w:rsidRPr="005D655C" w:rsidR="002050A8" w:rsidP="002050A8" w:rsidRDefault="002050A8" w14:paraId="57576A8B" w14:textId="77777777">
      <w:pPr>
        <w:pStyle w:val="SourceCode"/>
      </w:pPr>
      <w:r>
        <w:rPr>
          <w:rStyle w:val="VerbatimChar"/>
        </w:rPr>
        <w:t xml:space="preserve">       </w:t>
      </w:r>
      <w:r w:rsidRPr="005D655C">
        <w:t>&lt;</w:t>
      </w:r>
      <w:proofErr w:type="spellStart"/>
      <w:proofErr w:type="gramStart"/>
      <w:r w:rsidRPr="005D655C">
        <w:t>xs:simpleContent</w:t>
      </w:r>
      <w:proofErr w:type="spellEnd"/>
      <w:proofErr w:type="gramEnd"/>
      <w:r w:rsidRPr="005D655C">
        <w:t>&gt;</w:t>
      </w:r>
    </w:p>
    <w:p w:rsidRPr="005D655C" w:rsidR="002050A8" w:rsidP="002050A8" w:rsidRDefault="002050A8" w14:paraId="4F9F3B59" w14:textId="77777777">
      <w:pPr>
        <w:pStyle w:val="SourceCode"/>
      </w:pPr>
      <w:r w:rsidRPr="005D655C">
        <w:t xml:space="preserve">        </w:t>
      </w:r>
      <w:r>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002050A8" w:rsidP="002050A8" w:rsidRDefault="002050A8" w14:paraId="2AB4B1E8" w14:textId="77777777">
      <w:pPr>
        <w:pStyle w:val="SourceCode"/>
      </w:pPr>
      <w:r w:rsidRPr="005D655C">
        <w:t>          </w:t>
      </w:r>
      <w:r>
        <w:t xml:space="preserve"> </w:t>
      </w:r>
      <w:r w:rsidRPr="005D655C">
        <w:t>&lt;</w:t>
      </w:r>
      <w:proofErr w:type="gramStart"/>
      <w:r w:rsidRPr="005D655C">
        <w:t>xs:attribute</w:t>
      </w:r>
      <w:proofErr w:type="gramEnd"/>
      <w:r w:rsidRPr="005D655C">
        <w:t> name="languageVersion" type="xs:token" use="optional"/&gt;</w:t>
      </w:r>
    </w:p>
    <w:p w:rsidRPr="005D655C" w:rsidR="002050A8" w:rsidP="002050A8" w:rsidRDefault="002050A8" w14:paraId="7119CC52" w14:textId="77777777">
      <w:pPr>
        <w:pStyle w:val="SourceCode"/>
      </w:pPr>
      <w:r>
        <w:t xml:space="preserve">           </w:t>
      </w:r>
      <w:r>
        <w:rPr>
          <w:rStyle w:val="VerbatimChar"/>
        </w:rPr>
        <w:t>&lt;</w:t>
      </w:r>
      <w:proofErr w:type="spellStart"/>
      <w:proofErr w:type="gramStart"/>
      <w:r>
        <w:rPr>
          <w:rStyle w:val="VerbatimChar"/>
        </w:rPr>
        <w:t>xs:attribute</w:t>
      </w:r>
      <w:proofErr w:type="spellEnd"/>
      <w:proofErr w:type="gram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rsidRPr="005D655C" w:rsidR="002050A8" w:rsidP="002050A8" w:rsidRDefault="002050A8" w14:paraId="05C06B17" w14:textId="77777777">
      <w:pPr>
        <w:pStyle w:val="SourceCode"/>
      </w:pPr>
      <w:r w:rsidRPr="005D655C">
        <w:t xml:space="preserve">        &lt;/</w:t>
      </w:r>
      <w:proofErr w:type="spellStart"/>
      <w:proofErr w:type="gramStart"/>
      <w:r w:rsidRPr="005D655C">
        <w:t>xs:extension</w:t>
      </w:r>
      <w:proofErr w:type="spellEnd"/>
      <w:proofErr w:type="gramEnd"/>
      <w:r w:rsidRPr="005D655C">
        <w:t>&gt;</w:t>
      </w:r>
    </w:p>
    <w:p w:rsidR="002050A8" w:rsidP="002050A8" w:rsidRDefault="002050A8" w14:paraId="41D90A3A" w14:textId="77777777">
      <w:pPr>
        <w:pStyle w:val="SourceCode"/>
      </w:pPr>
      <w:r w:rsidRPr="005D655C">
        <w:t xml:space="preserve">      &lt;/</w:t>
      </w:r>
      <w:proofErr w:type="spellStart"/>
      <w:proofErr w:type="gramStart"/>
      <w:r w:rsidRPr="005D655C">
        <w:t>xs:simpleContent</w:t>
      </w:r>
      <w:proofErr w:type="spellEnd"/>
      <w:proofErr w:type="gramEnd"/>
      <w:r w:rsidRPr="005D655C">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rsidR="002050A8" w:rsidP="002050A8" w:rsidRDefault="002050A8" w14:paraId="3E6A27BD" w14:textId="77777777">
      <w:pPr>
        <w:pStyle w:val="Heading2"/>
      </w:pPr>
      <w:proofErr w:type="spellStart"/>
      <w:r>
        <w:t>FilterExpression</w:t>
      </w:r>
      <w:bookmarkEnd w:id="417"/>
      <w:proofErr w:type="spellEnd"/>
    </w:p>
    <w:p w:rsidRPr="005D655C" w:rsidR="002050A8" w:rsidP="002050A8" w:rsidRDefault="002050A8" w14:paraId="0983613E" w14:textId="77777777">
      <w:pPr>
        <w:pStyle w:val="SourceCode"/>
      </w:pPr>
      <w:r w:rsidRPr="005D655C">
        <w:t>&lt;</w:t>
      </w:r>
      <w:proofErr w:type="spellStart"/>
      <w:proofErr w:type="gramStart"/>
      <w:r w:rsidRPr="005D655C">
        <w:t>xs:complexType</w:t>
      </w:r>
      <w:proofErr w:type="spellEnd"/>
      <w:proofErr w:type="gramEnd"/>
      <w:r w:rsidRPr="005D655C">
        <w:t> name="</w:t>
      </w:r>
      <w:proofErr w:type="spellStart"/>
      <w:r>
        <w:t>Filter</w:t>
      </w:r>
      <w:r w:rsidRPr="005D655C">
        <w:t>Expression</w:t>
      </w:r>
      <w:proofErr w:type="spellEnd"/>
      <w:r w:rsidRPr="005D655C">
        <w:t>"&gt;</w:t>
      </w:r>
    </w:p>
    <w:p w:rsidRPr="005D655C" w:rsidR="002050A8" w:rsidP="002050A8" w:rsidRDefault="002050A8" w14:paraId="10364A5D"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2050A8" w:rsidP="002050A8" w:rsidRDefault="002050A8" w14:paraId="0DCF862A" w14:textId="77777777">
      <w:pPr>
        <w:pStyle w:val="SourceCode"/>
      </w:pPr>
      <w:r w:rsidRPr="005D655C">
        <w:t>    &lt;</w:t>
      </w:r>
      <w:proofErr w:type="gramStart"/>
      <w:r w:rsidRPr="005D655C">
        <w:t>xs:element</w:t>
      </w:r>
      <w:proofErr w:type="gramEnd"/>
      <w:r w:rsidRPr="005D655C">
        <w:t> minOccurs="1" maxOccurs="1" name="ExpressionString"&gt;</w:t>
      </w:r>
    </w:p>
    <w:p w:rsidRPr="005D655C" w:rsidR="002050A8" w:rsidP="002050A8" w:rsidRDefault="002050A8" w14:paraId="6D5AAB75"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2050A8" w:rsidP="002050A8" w:rsidRDefault="002050A8" w14:paraId="4A709C2B" w14:textId="77777777">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Pr="005D655C" w:rsidR="002050A8" w:rsidP="002050A8" w:rsidRDefault="002050A8" w14:paraId="5D23F06A"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rsidRPr="005D655C" w:rsidR="002050A8" w:rsidP="002050A8" w:rsidRDefault="002050A8" w14:paraId="46CB07B2" w14:textId="77777777">
      <w:pPr>
        <w:pStyle w:val="SourceCode"/>
      </w:pPr>
      <w:r w:rsidRPr="005D655C">
        <w:t>          &lt;</w:t>
      </w:r>
      <w:proofErr w:type="gramStart"/>
      <w:r w:rsidRPr="005D655C">
        <w:t>xs:attribute</w:t>
      </w:r>
      <w:proofErr w:type="gramEnd"/>
      <w:r w:rsidRPr="005D655C">
        <w:t> name="languageVersion" type="xs:token" use="optional"/&gt;</w:t>
      </w:r>
    </w:p>
    <w:p w:rsidRPr="005D655C" w:rsidR="002050A8" w:rsidP="002050A8" w:rsidRDefault="002050A8" w14:paraId="75F314CC" w14:textId="77777777">
      <w:pPr>
        <w:pStyle w:val="SourceCode"/>
      </w:pPr>
      <w:r w:rsidRPr="005D655C">
        <w:t xml:space="preserve">        &lt;/</w:t>
      </w:r>
      <w:proofErr w:type="spellStart"/>
      <w:proofErr w:type="gramStart"/>
      <w:r w:rsidRPr="005D655C">
        <w:t>xs:extension</w:t>
      </w:r>
      <w:proofErr w:type="spellEnd"/>
      <w:proofErr w:type="gramEnd"/>
      <w:r w:rsidRPr="005D655C">
        <w:t>&gt;</w:t>
      </w:r>
    </w:p>
    <w:p w:rsidRPr="005D655C" w:rsidR="002050A8" w:rsidP="002050A8" w:rsidRDefault="002050A8" w14:paraId="0971CDD9"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2050A8" w:rsidP="002050A8" w:rsidRDefault="002050A8" w14:paraId="6DF2BB7F" w14:textId="77777777">
      <w:pPr>
        <w:pStyle w:val="SourceCode"/>
      </w:pPr>
      <w:r w:rsidRPr="005D655C">
        <w:t xml:space="preserve">    &lt;/</w:t>
      </w:r>
      <w:proofErr w:type="spellStart"/>
      <w:proofErr w:type="gramStart"/>
      <w:r w:rsidRPr="005D655C">
        <w:t>xs:element</w:t>
      </w:r>
      <w:proofErr w:type="spellEnd"/>
      <w:proofErr w:type="gramEnd"/>
      <w:r w:rsidRPr="005D655C">
        <w:t>&gt;</w:t>
      </w:r>
    </w:p>
    <w:p w:rsidRPr="005D655C" w:rsidR="002050A8" w:rsidP="002050A8" w:rsidRDefault="002050A8" w14:paraId="140FE3C9" w14:textId="77777777">
      <w:pPr>
        <w:pStyle w:val="SourceCode"/>
      </w:pPr>
      <w:r w:rsidRPr="005D655C">
        <w:t>    &lt;</w:t>
      </w:r>
      <w:proofErr w:type="gramStart"/>
      <w:r w:rsidRPr="005D655C">
        <w:t>xs:element</w:t>
      </w:r>
      <w:proofErr w:type="gramEnd"/>
      <w:r w:rsidRPr="005D655C">
        <w:t> minOccurs="0" maxOccurs="unbounded" name="Namespace" type="isbm:Namespace"/&gt;</w:t>
      </w:r>
    </w:p>
    <w:p w:rsidRPr="005D655C" w:rsidR="002050A8" w:rsidP="002050A8" w:rsidRDefault="002050A8" w14:paraId="40A2582E"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2050A8" w:rsidP="002050A8" w:rsidRDefault="002050A8" w14:paraId="2F1DC576"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rsidRPr="005D655C" w:rsidR="002050A8" w:rsidP="002050A8" w:rsidRDefault="002050A8" w14:paraId="242D1729" w14:textId="77777777">
      <w:pPr>
        <w:pStyle w:val="SourceCode"/>
      </w:pPr>
      <w:r w:rsidRPr="005D655C">
        <w:t>&lt;/</w:t>
      </w:r>
      <w:proofErr w:type="spellStart"/>
      <w:proofErr w:type="gramStart"/>
      <w:r w:rsidRPr="005D655C">
        <w:t>xs:complexType</w:t>
      </w:r>
      <w:proofErr w:type="spellEnd"/>
      <w:proofErr w:type="gramEnd"/>
      <w:r w:rsidRPr="005D655C">
        <w:t>&gt;</w:t>
      </w:r>
    </w:p>
    <w:p w:rsidR="002050A8" w:rsidP="002050A8" w:rsidRDefault="002050A8" w14:paraId="70DE4AD2" w14:textId="77777777">
      <w:pPr>
        <w:pStyle w:val="Heading2"/>
      </w:pPr>
      <w:bookmarkStart w:name="_MessageContent_2" w:id="419"/>
      <w:bookmarkStart w:name="_Toc32417382" w:id="420"/>
      <w:bookmarkEnd w:id="419"/>
      <w:proofErr w:type="spellStart"/>
      <w:r>
        <w:t>MediaTypeList</w:t>
      </w:r>
      <w:bookmarkEnd w:id="420"/>
      <w:proofErr w:type="spellEnd"/>
    </w:p>
    <w:p w:rsidRPr="005D655C" w:rsidR="002050A8" w:rsidP="002050A8" w:rsidRDefault="002050A8" w14:paraId="1AE94CB5" w14:textId="77777777">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rsidR="002050A8" w:rsidP="002050A8" w:rsidRDefault="002050A8" w14:paraId="03307D52" w14:textId="77777777">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rsidRPr="005D655C" w:rsidR="002050A8" w:rsidP="002050A8" w:rsidRDefault="002050A8" w14:paraId="764463CA" w14:textId="77777777">
      <w:pPr>
        <w:pStyle w:val="SourceCode"/>
      </w:pPr>
      <w:r w:rsidRPr="005D655C">
        <w:t>&lt;/</w:t>
      </w:r>
      <w:proofErr w:type="spellStart"/>
      <w:proofErr w:type="gramStart"/>
      <w:r w:rsidRPr="005D655C">
        <w:t>xs:simpleType</w:t>
      </w:r>
      <w:proofErr w:type="spellEnd"/>
      <w:proofErr w:type="gramEnd"/>
      <w:r w:rsidRPr="005D655C">
        <w:t>&gt;</w:t>
      </w:r>
    </w:p>
    <w:p w:rsidR="002050A8" w:rsidP="002050A8" w:rsidRDefault="002050A8" w14:paraId="38B534A5" w14:textId="77777777">
      <w:pPr>
        <w:pStyle w:val="Heading2"/>
      </w:pPr>
      <w:bookmarkStart w:name="_MessageContent_3" w:id="421"/>
      <w:bookmarkStart w:name="_Toc32417383" w:id="422"/>
      <w:bookmarkEnd w:id="421"/>
      <w:proofErr w:type="spellStart"/>
      <w:r>
        <w:t>MessageContent</w:t>
      </w:r>
      <w:bookmarkEnd w:id="418"/>
      <w:bookmarkEnd w:id="422"/>
      <w:proofErr w:type="spellEnd"/>
    </w:p>
    <w:p w:rsidRPr="005B5CFD" w:rsidR="002050A8" w:rsidP="002050A8" w:rsidRDefault="002050A8" w14:paraId="1AB17CE1" w14:textId="77777777">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rsidRPr="005B5CFD" w:rsidR="002050A8" w:rsidP="002050A8" w:rsidRDefault="002050A8" w14:paraId="26107C89" w14:textId="77777777">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rsidRPr="005B5CFD" w:rsidR="002050A8" w:rsidP="002050A8" w:rsidRDefault="002050A8" w14:paraId="61866178"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rsidRPr="005B5CFD" w:rsidR="002050A8" w:rsidP="002050A8" w:rsidRDefault="002050A8" w14:paraId="7B56204B"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3221C612"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54B87EDF"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rsidRPr="005B5CFD" w:rsidR="002050A8" w:rsidP="002050A8" w:rsidRDefault="002050A8" w14:paraId="44E8252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18E6117A"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rsidRPr="005B5CFD" w:rsidR="002050A8" w:rsidP="002050A8" w:rsidRDefault="002050A8" w14:paraId="4D3933A9"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267FB90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0CEA2B3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0E87D4FD"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2050A8" w:rsidP="002050A8" w:rsidRDefault="002050A8" w14:paraId="0C02ADC1"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rsidRPr="005B5CFD" w:rsidR="002050A8" w:rsidP="002050A8" w:rsidRDefault="002050A8" w14:paraId="5DD06F4C"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204A9A91"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69186BFD"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rsidRPr="005B5CFD" w:rsidR="002050A8" w:rsidP="002050A8" w:rsidRDefault="002050A8" w14:paraId="68F3B56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68833138"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rsidRPr="005B5CFD" w:rsidR="002050A8" w:rsidP="002050A8" w:rsidRDefault="002050A8" w14:paraId="0C041467"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138F6BD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0028E855"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3C65B475"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2050A8" w:rsidP="002050A8" w:rsidRDefault="002050A8" w14:paraId="24C8D375"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rsidRPr="005B5CFD" w:rsidR="002050A8" w:rsidP="002050A8" w:rsidRDefault="002050A8" w14:paraId="47650765"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2050A8" w:rsidP="002050A8" w:rsidRDefault="002050A8" w14:paraId="09D98A02"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2050A8" w:rsidP="002050A8" w:rsidRDefault="002050A8" w14:paraId="799019CF"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283B050C" w14:textId="77777777">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rsidRPr="005B5CFD" w:rsidR="002050A8" w:rsidP="002050A8" w:rsidRDefault="002050A8" w14:paraId="7B3D7818"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2050A8" w:rsidP="002050A8" w:rsidRDefault="002050A8" w14:paraId="00352FA7"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2050A8" w:rsidP="002050A8" w:rsidRDefault="002050A8" w14:paraId="1371C1C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002050A8" w:rsidP="002050A8" w:rsidRDefault="002050A8" w14:paraId="0E22E9C7" w14:textId="77777777">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rsidR="002050A8" w:rsidP="002050A8" w:rsidRDefault="002050A8" w14:paraId="6C6F1EE9" w14:textId="77777777">
      <w:pPr>
        <w:pStyle w:val="Heading2"/>
      </w:pPr>
      <w:bookmarkStart w:name="namespace-xml" w:id="423"/>
      <w:bookmarkStart w:name="_Toc32417384" w:id="424"/>
      <w:bookmarkEnd w:id="423"/>
      <w:r>
        <w:t>Namespace</w:t>
      </w:r>
      <w:bookmarkEnd w:id="424"/>
    </w:p>
    <w:p w:rsidR="002050A8" w:rsidP="002050A8" w:rsidRDefault="002050A8" w14:paraId="7E01B5B3" w14:textId="77777777">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22A49D5F" w14:textId="77777777">
      <w:pPr>
        <w:pStyle w:val="Heading2"/>
      </w:pPr>
      <w:bookmarkStart w:name="publication-message-xml" w:id="425"/>
      <w:bookmarkStart w:name="_Toc32417385" w:id="426"/>
      <w:bookmarkEnd w:id="425"/>
      <w:proofErr w:type="spellStart"/>
      <w:r>
        <w:t>PublicationMessage</w:t>
      </w:r>
      <w:bookmarkEnd w:id="426"/>
      <w:proofErr w:type="spellEnd"/>
    </w:p>
    <w:p w:rsidR="002050A8" w:rsidP="002050A8" w:rsidRDefault="002050A8" w14:paraId="20361D68"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5712D4BB" w14:textId="77777777">
      <w:pPr>
        <w:pStyle w:val="Heading2"/>
      </w:pPr>
      <w:bookmarkStart w:name="request-message-xml" w:id="427"/>
      <w:bookmarkStart w:name="_Toc32417386" w:id="428"/>
      <w:bookmarkEnd w:id="427"/>
      <w:proofErr w:type="spellStart"/>
      <w:r>
        <w:t>RequestMessage</w:t>
      </w:r>
      <w:bookmarkEnd w:id="428"/>
      <w:proofErr w:type="spellEnd"/>
    </w:p>
    <w:p w:rsidR="002050A8" w:rsidP="002050A8" w:rsidRDefault="002050A8" w14:paraId="0877DB62"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79280315" w14:textId="77777777">
      <w:pPr>
        <w:pStyle w:val="Heading2"/>
      </w:pPr>
      <w:bookmarkStart w:name="response-message-xml" w:id="429"/>
      <w:bookmarkStart w:name="_Toc32417387" w:id="430"/>
      <w:bookmarkEnd w:id="429"/>
      <w:proofErr w:type="spellStart"/>
      <w:r>
        <w:t>ResponseMessage</w:t>
      </w:r>
      <w:bookmarkEnd w:id="430"/>
      <w:proofErr w:type="spellEnd"/>
    </w:p>
    <w:p w:rsidR="002050A8" w:rsidP="002050A8" w:rsidRDefault="002050A8" w14:paraId="0F0B3D95"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2050A8" w:rsidP="002050A8" w:rsidRDefault="002050A8" w14:paraId="3D4647D5" w14:textId="77777777">
      <w:pPr>
        <w:pStyle w:val="Heading2"/>
      </w:pPr>
      <w:bookmarkStart w:name="security-token-xml" w:id="431"/>
      <w:bookmarkStart w:name="_Toc32417388" w:id="432"/>
      <w:bookmarkStart w:name="_Toc26878725" w:id="433"/>
      <w:bookmarkEnd w:id="431"/>
      <w:proofErr w:type="spellStart"/>
      <w:r>
        <w:t>SecurityDetails</w:t>
      </w:r>
      <w:bookmarkEnd w:id="432"/>
      <w:proofErr w:type="spellEnd"/>
    </w:p>
    <w:p w:rsidR="002050A8" w:rsidP="002050A8" w:rsidRDefault="002050A8" w14:paraId="4C3E93E4" w14:textId="77777777">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rsidR="002050A8" w:rsidP="002050A8" w:rsidRDefault="002050A8" w14:paraId="17BC5FAE"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30AF657D"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53D526A1"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rsidR="002050A8" w:rsidP="002050A8" w:rsidRDefault="002050A8" w14:paraId="3337CD80"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rsidRPr="00291FD7" w:rsidR="002050A8" w:rsidP="002050A8" w:rsidRDefault="002050A8" w14:paraId="7ED36743" w14:textId="77777777">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rsidR="002050A8" w:rsidP="002050A8" w:rsidRDefault="002050A8" w14:paraId="0F2D6549" w14:textId="77777777">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rsidR="002050A8" w:rsidP="002050A8" w:rsidRDefault="002050A8" w14:paraId="5B936361" w14:textId="77777777">
      <w:pPr>
        <w:pStyle w:val="Heading2"/>
      </w:pPr>
      <w:bookmarkStart w:name="_SecurityLevels" w:id="434"/>
      <w:bookmarkStart w:name="_Toc32417389" w:id="435"/>
      <w:bookmarkEnd w:id="434"/>
      <w:proofErr w:type="spellStart"/>
      <w:r>
        <w:t>SecurityLevel</w:t>
      </w:r>
      <w:bookmarkEnd w:id="435"/>
      <w:proofErr w:type="spellEnd"/>
    </w:p>
    <w:p w:rsidR="002050A8" w:rsidP="002050A8" w:rsidRDefault="002050A8" w14:paraId="4058737A" w14:textId="77777777">
      <w:pPr>
        <w:pStyle w:val="SourceCode"/>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restriction base='integer'&gt;</w:t>
      </w:r>
    </w:p>
    <w:p w:rsidR="002050A8" w:rsidP="002050A8" w:rsidRDefault="002050A8" w14:paraId="1C52F719" w14:textId="77777777">
      <w:pPr>
        <w:pStyle w:val="SourceCode"/>
      </w:pPr>
      <w:r>
        <w:t xml:space="preserve">    &lt;</w:t>
      </w:r>
      <w:proofErr w:type="spellStart"/>
      <w:r>
        <w:t>minInclusive</w:t>
      </w:r>
      <w:proofErr w:type="spellEnd"/>
      <w:r>
        <w:t xml:space="preserve"> value='1'/&gt;</w:t>
      </w:r>
    </w:p>
    <w:p w:rsidR="002050A8" w:rsidP="002050A8" w:rsidRDefault="002050A8" w14:paraId="35DE4383" w14:textId="77777777">
      <w:pPr>
        <w:pStyle w:val="SourceCode"/>
      </w:pPr>
      <w:r>
        <w:t xml:space="preserve">    &lt;</w:t>
      </w:r>
      <w:proofErr w:type="spellStart"/>
      <w:r>
        <w:t>maxInclusive</w:t>
      </w:r>
      <w:proofErr w:type="spellEnd"/>
      <w:r>
        <w:t xml:space="preserve"> value='4'/&gt;</w:t>
      </w:r>
    </w:p>
    <w:p w:rsidRPr="00A86060" w:rsidR="002050A8" w:rsidP="002050A8" w:rsidRDefault="002050A8" w14:paraId="2AD0D2BB" w14:textId="77777777">
      <w:pPr>
        <w:pStyle w:val="SourceCode"/>
      </w:pPr>
      <w:r>
        <w:t xml:space="preserve">  &lt;/restriction&gt;</w:t>
      </w:r>
      <w:r w:rsidRPr="00A86060">
        <w:br/>
      </w:r>
      <w:r w:rsidRPr="00A86060">
        <w:rPr>
          <w:rStyle w:val="VerbatimChar"/>
        </w:rPr>
        <w:t>&lt;/</w:t>
      </w:r>
      <w:proofErr w:type="spellStart"/>
      <w:proofErr w:type="gramStart"/>
      <w:r w:rsidRPr="00A86060">
        <w:rPr>
          <w:rStyle w:val="VerbatimChar"/>
        </w:rPr>
        <w:t>xs:</w:t>
      </w:r>
      <w:r>
        <w:rPr>
          <w:rStyle w:val="VerbatimChar"/>
        </w:rPr>
        <w:t>simple</w:t>
      </w:r>
      <w:r w:rsidRPr="00A86060">
        <w:rPr>
          <w:rStyle w:val="VerbatimChar"/>
        </w:rPr>
        <w:t>Type</w:t>
      </w:r>
      <w:proofErr w:type="spellEnd"/>
      <w:proofErr w:type="gramEnd"/>
      <w:r w:rsidRPr="00A86060">
        <w:rPr>
          <w:rStyle w:val="VerbatimChar"/>
        </w:rPr>
        <w:t>&gt;</w:t>
      </w:r>
    </w:p>
    <w:p w:rsidR="002050A8" w:rsidP="002050A8" w:rsidRDefault="002050A8" w14:paraId="2831171E" w14:textId="77777777">
      <w:pPr>
        <w:pStyle w:val="Heading2"/>
      </w:pPr>
      <w:bookmarkStart w:name="_SecurityToken_2" w:id="436"/>
      <w:bookmarkStart w:name="_Toc32417390" w:id="437"/>
      <w:bookmarkEnd w:id="436"/>
      <w:proofErr w:type="spellStart"/>
      <w:r>
        <w:t>SecurityToken</w:t>
      </w:r>
      <w:bookmarkEnd w:id="437"/>
      <w:proofErr w:type="spellEnd"/>
    </w:p>
    <w:p w:rsidR="002050A8" w:rsidP="002050A8" w:rsidRDefault="002050A8" w14:paraId="7E50A2CD" w14:textId="77777777">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rsidR="002050A8" w:rsidP="002050A8" w:rsidRDefault="002050A8" w14:paraId="6CACD579" w14:textId="77777777">
      <w:pPr>
        <w:pStyle w:val="Heading2"/>
      </w:pPr>
      <w:bookmarkStart w:name="_SupportedOperations" w:id="438"/>
      <w:bookmarkStart w:name="_SupportedContentFilteringLanguages" w:id="439"/>
      <w:bookmarkStart w:name="conformance" w:id="440"/>
      <w:bookmarkStart w:name="_Toc32417392" w:id="441"/>
      <w:bookmarkStart w:name="_Toc25357205" w:id="442"/>
      <w:bookmarkEnd w:id="433"/>
      <w:bookmarkEnd w:id="438"/>
      <w:bookmarkEnd w:id="439"/>
      <w:bookmarkEnd w:id="440"/>
      <w:proofErr w:type="spellStart"/>
      <w:r>
        <w:t>SupportedOperations</w:t>
      </w:r>
      <w:bookmarkEnd w:id="441"/>
      <w:proofErr w:type="spellEnd"/>
    </w:p>
    <w:p w:rsidRPr="008A10B5" w:rsidR="008A10B5" w:rsidP="008A10B5" w:rsidRDefault="008A10B5" w14:paraId="52D69230" w14:textId="77777777">
      <w:pPr>
        <w:pStyle w:val="SourceCode"/>
        <w:rPr>
          <w:rStyle w:val="VerbatimChar"/>
        </w:rPr>
      </w:pPr>
      <w:bookmarkStart w:name="_Hlk32411813" w:id="443"/>
      <w:r w:rsidRPr="008A10B5">
        <w:rPr>
          <w:rStyle w:val="VerbatimChar"/>
        </w:rPr>
        <w:t>&lt;</w:t>
      </w:r>
      <w:proofErr w:type="spellStart"/>
      <w:proofErr w:type="gramStart"/>
      <w:r w:rsidRPr="008A10B5">
        <w:rPr>
          <w:rStyle w:val="VerbatimChar"/>
        </w:rPr>
        <w:t>xs:complexType</w:t>
      </w:r>
      <w:proofErr w:type="spellEnd"/>
      <w:proofErr w:type="gramEnd"/>
      <w:r w:rsidRPr="008A10B5">
        <w:rPr>
          <w:rStyle w:val="VerbatimChar"/>
        </w:rPr>
        <w:t xml:space="preserve"> name="</w:t>
      </w:r>
      <w:proofErr w:type="spellStart"/>
      <w:r w:rsidRPr="008A10B5">
        <w:rPr>
          <w:rStyle w:val="VerbatimChar"/>
        </w:rPr>
        <w:t>SupportedOperations</w:t>
      </w:r>
      <w:proofErr w:type="spellEnd"/>
      <w:r w:rsidRPr="008A10B5">
        <w:rPr>
          <w:rStyle w:val="VerbatimChar"/>
        </w:rPr>
        <w:t>"&gt;</w:t>
      </w:r>
    </w:p>
    <w:p w:rsidRPr="008A10B5" w:rsidR="008A10B5" w:rsidP="008A10B5" w:rsidRDefault="008A10B5" w14:paraId="0CB32970" w14:textId="77777777">
      <w:pPr>
        <w:pStyle w:val="SourceCode"/>
        <w:rPr>
          <w:rStyle w:val="VerbatimChar"/>
        </w:rPr>
      </w:pPr>
      <w:r w:rsidRPr="008A10B5">
        <w:rPr>
          <w:rStyle w:val="VerbatimChar"/>
        </w:rPr>
        <w:t xml:space="preserve">  &lt;</w:t>
      </w:r>
      <w:proofErr w:type="spellStart"/>
      <w:proofErr w:type="gramStart"/>
      <w:r w:rsidRPr="008A10B5">
        <w:rPr>
          <w:rStyle w:val="VerbatimChar"/>
        </w:rPr>
        <w:t>xs:sequence</w:t>
      </w:r>
      <w:proofErr w:type="spellEnd"/>
      <w:proofErr w:type="gramEnd"/>
      <w:r w:rsidRPr="008A10B5">
        <w:rPr>
          <w:rStyle w:val="VerbatimChar"/>
        </w:rPr>
        <w:t>&gt;</w:t>
      </w:r>
    </w:p>
    <w:p w:rsidR="008A10B5" w:rsidP="008A10B5" w:rsidRDefault="008A10B5" w14:paraId="55936DC4"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XMLFilteringEnabled</w:t>
      </w:r>
      <w:proofErr w:type="spellEnd"/>
      <w:r w:rsidRPr="008A10B5">
        <w:rPr>
          <w:rStyle w:val="VerbatimChar"/>
        </w:rPr>
        <w:t xml:space="preserve">" </w:t>
      </w:r>
    </w:p>
    <w:p w:rsidRPr="008A10B5" w:rsidR="008A10B5" w:rsidP="008A10B5" w:rsidRDefault="008A10B5" w14:paraId="504953AD" w14:textId="1550273B">
      <w:pPr>
        <w:pStyle w:val="SourceCode"/>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2A4085E5"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JSONFilteringEnabled</w:t>
      </w:r>
      <w:proofErr w:type="spellEnd"/>
      <w:r w:rsidRPr="008A10B5">
        <w:rPr>
          <w:rStyle w:val="VerbatimChar"/>
        </w:rPr>
        <w:t xml:space="preserve">" </w:t>
      </w:r>
    </w:p>
    <w:p w:rsidRPr="008A10B5" w:rsidR="008A10B5" w:rsidP="008A10B5" w:rsidRDefault="008A10B5" w14:paraId="281BF136" w14:textId="3151115A">
      <w:pPr>
        <w:pStyle w:val="SourceCode"/>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1E5F084C"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SupportedContentFilteringLanguages</w:t>
      </w:r>
      <w:proofErr w:type="spellEnd"/>
      <w:r w:rsidRPr="008A10B5">
        <w:rPr>
          <w:rStyle w:val="VerbatimChar"/>
        </w:rPr>
        <w:t xml:space="preserve">" </w:t>
      </w:r>
    </w:p>
    <w:p w:rsidRPr="008A10B5" w:rsidR="008A10B5" w:rsidP="008A10B5" w:rsidRDefault="008A10B5" w14:paraId="53016488" w14:textId="0EA0E699">
      <w:pPr>
        <w:pStyle w:val="SourceCode"/>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isbm:SupportedContentFilteringLanguages</w:t>
      </w:r>
      <w:proofErr w:type="spellEnd"/>
      <w:proofErr w:type="gramEnd"/>
      <w:r w:rsidRPr="008A10B5">
        <w:rPr>
          <w:rStyle w:val="VerbatimChar"/>
        </w:rPr>
        <w:t>"/&gt;</w:t>
      </w:r>
    </w:p>
    <w:p w:rsidRPr="008A10B5" w:rsidR="008A10B5" w:rsidP="008A10B5" w:rsidRDefault="008A10B5" w14:paraId="29D2BDA9" w14:textId="77777777">
      <w:pPr>
        <w:pStyle w:val="SourceCode"/>
        <w:rPr>
          <w:ins w:author="Karamjit Kaur" w:date="2020-02-18T14:17:00Z" w:id="444"/>
          <w:rStyle w:val="VerbatimChar"/>
        </w:rPr>
      </w:pPr>
      <w:ins w:author="Karamjit Kaur" w:date="2020-02-18T14:17:00Z" w:id="445">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SupportedAuthentications</w:t>
        </w:r>
        <w:proofErr w:type="spellEnd"/>
        <w:r w:rsidRPr="008A10B5">
          <w:rPr>
            <w:rStyle w:val="VerbatimChar"/>
          </w:rPr>
          <w:t>"&gt;</w:t>
        </w:r>
      </w:ins>
    </w:p>
    <w:p w:rsidRPr="008A10B5" w:rsidR="008A10B5" w:rsidP="008A10B5" w:rsidRDefault="008A10B5" w14:paraId="14C2C4B4" w14:textId="77777777">
      <w:pPr>
        <w:pStyle w:val="SourceCode"/>
        <w:rPr>
          <w:ins w:author="Karamjit Kaur" w:date="2020-02-18T14:17:00Z" w:id="446"/>
          <w:rStyle w:val="VerbatimChar"/>
        </w:rPr>
      </w:pPr>
      <w:ins w:author="Karamjit Kaur" w:date="2020-02-18T14:17:00Z" w:id="447">
        <w:r w:rsidRPr="008A10B5">
          <w:rPr>
            <w:rStyle w:val="VerbatimChar"/>
          </w:rPr>
          <w:tab/>
        </w:r>
        <w:r w:rsidRPr="008A10B5">
          <w:rPr>
            <w:rStyle w:val="VerbatimChar"/>
          </w:rPr>
          <w:tab/>
        </w:r>
        <w:r w:rsidRPr="008A10B5">
          <w:rPr>
            <w:rStyle w:val="VerbatimChar"/>
          </w:rPr>
          <w:t>&lt;</w:t>
        </w:r>
        <w:proofErr w:type="spellStart"/>
        <w:proofErr w:type="gramStart"/>
        <w:r w:rsidRPr="008A10B5">
          <w:rPr>
            <w:rStyle w:val="VerbatimChar"/>
          </w:rPr>
          <w:t>xs:sequence</w:t>
        </w:r>
        <w:proofErr w:type="spellEnd"/>
        <w:proofErr w:type="gramEnd"/>
        <w:r w:rsidRPr="008A10B5">
          <w:rPr>
            <w:rStyle w:val="VerbatimChar"/>
          </w:rPr>
          <w:t>&gt;</w:t>
        </w:r>
      </w:ins>
    </w:p>
    <w:p w:rsidR="008A10B5" w:rsidP="008A10B5" w:rsidRDefault="008A10B5" w14:paraId="0F00EBBC" w14:textId="11A52D32">
      <w:pPr>
        <w:pStyle w:val="SourceCode"/>
        <w:rPr>
          <w:ins w:author="Karamjit Kaur" w:date="2020-02-18T14:17:00Z" w:id="448"/>
          <w:rStyle w:val="VerbatimChar"/>
        </w:rPr>
      </w:pPr>
      <w:ins w:author="Karamjit Kaur" w:date="2020-02-18T14:17:00Z" w:id="449">
        <w:r w:rsidRPr="008A10B5">
          <w:rPr>
            <w:rStyle w:val="VerbatimChar"/>
          </w:rPr>
          <w:tab/>
        </w:r>
        <w:r w:rsidRPr="008A10B5">
          <w:rPr>
            <w:rStyle w:val="VerbatimChar"/>
          </w:rPr>
          <w:tab/>
        </w: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0" </w:t>
        </w:r>
        <w:proofErr w:type="spellStart"/>
        <w:r w:rsidRPr="008A10B5">
          <w:rPr>
            <w:rStyle w:val="VerbatimChar"/>
          </w:rPr>
          <w:t>maxOccurs</w:t>
        </w:r>
        <w:proofErr w:type="spellEnd"/>
        <w:r w:rsidRPr="008A10B5">
          <w:rPr>
            <w:rStyle w:val="VerbatimChar"/>
          </w:rPr>
          <w:t>="</w:t>
        </w:r>
        <w:del w:author="Matt" w:date="2020-02-19T00:45:00Z" w:id="450">
          <w:r w:rsidRPr="008A10B5" w:rsidDel="00B316FA">
            <w:rPr>
              <w:rStyle w:val="VerbatimChar"/>
            </w:rPr>
            <w:delText>unbounded</w:delText>
          </w:r>
        </w:del>
      </w:ins>
      <w:ins w:author="Matt" w:date="2020-02-19T00:45:00Z" w:id="451">
        <w:r w:rsidR="00B316FA">
          <w:rPr>
            <w:rStyle w:val="VerbatimChar"/>
          </w:rPr>
          <w:t>1</w:t>
        </w:r>
      </w:ins>
      <w:ins w:author="Karamjit Kaur" w:date="2020-02-18T14:17:00Z" w:id="452">
        <w:r w:rsidRPr="008A10B5">
          <w:rPr>
            <w:rStyle w:val="VerbatimChar"/>
          </w:rPr>
          <w:t xml:space="preserve">" </w:t>
        </w:r>
        <w:r>
          <w:rPr>
            <w:rStyle w:val="VerbatimChar"/>
          </w:rPr>
          <w:t xml:space="preserve">     </w:t>
        </w:r>
      </w:ins>
    </w:p>
    <w:p w:rsidR="008A10B5" w:rsidP="008A10B5" w:rsidRDefault="008A10B5" w14:paraId="31604392" w14:textId="1D2251FC">
      <w:pPr>
        <w:pStyle w:val="SourceCode"/>
        <w:rPr>
          <w:ins w:author="Matt" w:date="2020-02-19T00:45:00Z" w:id="453"/>
          <w:rStyle w:val="VerbatimChar"/>
        </w:rPr>
      </w:pPr>
      <w:ins w:author="Karamjit Kaur" w:date="2020-02-18T14:17:00Z" w:id="454">
        <w:r>
          <w:rPr>
            <w:rStyle w:val="VerbatimChar"/>
          </w:rPr>
          <w:t xml:space="preserve">                </w:t>
        </w:r>
        <w:r w:rsidRPr="008A10B5">
          <w:rPr>
            <w:rStyle w:val="VerbatimChar"/>
          </w:rPr>
          <w:t>name="</w:t>
        </w:r>
        <w:proofErr w:type="spellStart"/>
        <w:r w:rsidRPr="008A10B5">
          <w:rPr>
            <w:rStyle w:val="VerbatimChar"/>
          </w:rPr>
          <w:t>SoapSupportedTokenSchema</w:t>
        </w:r>
        <w:proofErr w:type="spellEnd"/>
        <w:r w:rsidRPr="008A10B5">
          <w:rPr>
            <w:rStyle w:val="VerbatimChar"/>
          </w:rPr>
          <w:t>"</w:t>
        </w:r>
        <w:del w:author="Matt" w:date="2020-02-19T00:46:00Z" w:id="455">
          <w:r w:rsidRPr="008A10B5" w:rsidDel="00D13D02">
            <w:rPr>
              <w:rStyle w:val="VerbatimChar"/>
            </w:rPr>
            <w:delText xml:space="preserve"> type="isbm:TokenSchema"</w:delText>
          </w:r>
        </w:del>
        <w:del w:author="Matt" w:date="2020-02-19T00:45:00Z" w:id="456">
          <w:r w:rsidRPr="008A10B5" w:rsidDel="00573F8F">
            <w:rPr>
              <w:rStyle w:val="VerbatimChar"/>
            </w:rPr>
            <w:delText>/</w:delText>
          </w:r>
        </w:del>
        <w:r w:rsidRPr="008A10B5">
          <w:rPr>
            <w:rStyle w:val="VerbatimChar"/>
          </w:rPr>
          <w:t>&gt;</w:t>
        </w:r>
      </w:ins>
    </w:p>
    <w:p w:rsidR="00D13D02" w:rsidP="008A10B5" w:rsidRDefault="00573F8F" w14:paraId="25E4D71C" w14:textId="77777777">
      <w:pPr>
        <w:pStyle w:val="SourceCode"/>
        <w:rPr>
          <w:ins w:author="Matt" w:date="2020-02-19T00:46:00Z" w:id="457"/>
          <w:rStyle w:val="VerbatimChar"/>
        </w:rPr>
      </w:pPr>
      <w:ins w:author="Matt" w:date="2020-02-19T00:45:00Z" w:id="458">
        <w:r>
          <w:rPr>
            <w:rStyle w:val="VerbatimChar"/>
          </w:rPr>
          <w:tab/>
        </w:r>
        <w:r>
          <w:rPr>
            <w:rStyle w:val="VerbatimChar"/>
          </w:rPr>
          <w:tab/>
        </w:r>
        <w:r>
          <w:rPr>
            <w:rStyle w:val="VerbatimChar"/>
          </w:rPr>
          <w:tab/>
        </w:r>
        <w:r>
          <w:rPr>
            <w:rStyle w:val="VerbatimChar"/>
          </w:rPr>
          <w:tab/>
        </w:r>
        <w:r>
          <w:rPr>
            <w:rStyle w:val="VerbatimChar"/>
          </w:rPr>
          <w:t>&lt;</w:t>
        </w:r>
        <w:proofErr w:type="spellStart"/>
        <w:proofErr w:type="gramStart"/>
        <w:r>
          <w:rPr>
            <w:rStyle w:val="VerbatimChar"/>
          </w:rPr>
          <w:t>xs:sequence</w:t>
        </w:r>
        <w:proofErr w:type="spellEnd"/>
        <w:proofErr w:type="gramEnd"/>
        <w:r>
          <w:rPr>
            <w:rStyle w:val="VerbatimChar"/>
          </w:rPr>
          <w:t>&gt;</w:t>
        </w:r>
      </w:ins>
    </w:p>
    <w:p w:rsidR="00D13D02" w:rsidP="00D13D02" w:rsidRDefault="00D13D02" w14:paraId="571D11CE" w14:textId="08BB8678">
      <w:pPr>
        <w:pStyle w:val="SourceCode"/>
        <w:rPr>
          <w:ins w:author="Matt" w:date="2020-02-19T00:46:00Z" w:id="459"/>
          <w:rStyle w:val="VerbatimChar"/>
        </w:rPr>
      </w:pPr>
      <w:ins w:author="Matt" w:date="2020-02-19T00:46:00Z" w:id="460">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0" </w:t>
        </w:r>
        <w:proofErr w:type="spellStart"/>
        <w:r w:rsidRPr="008A10B5">
          <w:rPr>
            <w:rStyle w:val="VerbatimChar"/>
          </w:rPr>
          <w:t>maxOccurs</w:t>
        </w:r>
        <w:proofErr w:type="spellEnd"/>
        <w:r w:rsidRPr="008A10B5">
          <w:rPr>
            <w:rStyle w:val="VerbatimChar"/>
          </w:rPr>
          <w:t>="</w:t>
        </w:r>
        <w:r>
          <w:rPr>
            <w:rStyle w:val="VerbatimChar"/>
          </w:rPr>
          <w:t>unbounded</w:t>
        </w:r>
        <w:r w:rsidRPr="008A10B5">
          <w:rPr>
            <w:rStyle w:val="VerbatimChar"/>
          </w:rPr>
          <w:t xml:space="preserve">" </w:t>
        </w:r>
        <w:r>
          <w:rPr>
            <w:rStyle w:val="VerbatimChar"/>
          </w:rPr>
          <w:t xml:space="preserve">     </w:t>
        </w:r>
      </w:ins>
    </w:p>
    <w:p w:rsidR="00573F8F" w:rsidP="00D13D02" w:rsidRDefault="00D13D02" w14:paraId="547EBB26" w14:textId="1140F45D">
      <w:pPr>
        <w:pStyle w:val="SourceCode"/>
        <w:rPr>
          <w:ins w:author="Matt" w:date="2020-02-19T00:45:00Z" w:id="461"/>
          <w:rStyle w:val="VerbatimChar"/>
        </w:rPr>
      </w:pPr>
      <w:ins w:author="Matt" w:date="2020-02-19T00:46:00Z" w:id="462">
        <w:r>
          <w:rPr>
            <w:rStyle w:val="VerbatimChar"/>
          </w:rPr>
          <w:t xml:space="preserve">                </w:t>
        </w:r>
        <w:r w:rsidRPr="008A10B5">
          <w:rPr>
            <w:rStyle w:val="VerbatimChar"/>
          </w:rPr>
          <w:t>name="</w:t>
        </w:r>
        <w:proofErr w:type="spellStart"/>
        <w:r w:rsidRPr="008A10B5">
          <w:rPr>
            <w:rStyle w:val="VerbatimChar"/>
          </w:rPr>
          <w:t>SoapSupportedTokenSchema</w:t>
        </w:r>
        <w:proofErr w:type="spellEnd"/>
        <w:r w:rsidRPr="008A10B5">
          <w:rPr>
            <w:rStyle w:val="VerbatimChar"/>
          </w:rPr>
          <w:t>" type="</w:t>
        </w:r>
        <w:proofErr w:type="spellStart"/>
        <w:proofErr w:type="gramStart"/>
        <w:r w:rsidRPr="008A10B5">
          <w:rPr>
            <w:rStyle w:val="VerbatimChar"/>
          </w:rPr>
          <w:t>isbm:TokenSchema</w:t>
        </w:r>
        <w:proofErr w:type="spellEnd"/>
        <w:proofErr w:type="gramEnd"/>
        <w:r w:rsidRPr="008A10B5">
          <w:rPr>
            <w:rStyle w:val="VerbatimChar"/>
          </w:rPr>
          <w:t>"&gt;</w:t>
        </w:r>
        <w:r>
          <w:rPr>
            <w:rStyle w:val="VerbatimChar"/>
          </w:rPr>
          <w:t>&lt;/</w:t>
        </w:r>
        <w:proofErr w:type="spellStart"/>
        <w:r>
          <w:rPr>
            <w:rStyle w:val="VerbatimChar"/>
          </w:rPr>
          <w:t>xs:sequence</w:t>
        </w:r>
        <w:proofErr w:type="spellEnd"/>
        <w:r>
          <w:rPr>
            <w:rStyle w:val="VerbatimChar"/>
          </w:rPr>
          <w:t>&gt;</w:t>
        </w:r>
      </w:ins>
    </w:p>
    <w:p w:rsidRPr="008A10B5" w:rsidR="00573F8F" w:rsidP="000A0E6E" w:rsidRDefault="00573F8F" w14:paraId="3D0E2CC6" w14:textId="28583A40">
      <w:pPr>
        <w:pStyle w:val="SourceCode"/>
        <w:rPr>
          <w:ins w:author="Karamjit Kaur" w:date="2020-02-18T14:17:00Z" w:id="463"/>
          <w:rStyle w:val="VerbatimChar"/>
        </w:rPr>
      </w:pPr>
      <w:ins w:author="Matt" w:date="2020-02-19T00:45:00Z" w:id="464">
        <w:r>
          <w:rPr>
            <w:rStyle w:val="VerbatimChar"/>
          </w:rPr>
          <w:t>&lt;/</w:t>
        </w:r>
        <w:proofErr w:type="spellStart"/>
        <w:proofErr w:type="gramStart"/>
        <w:r>
          <w:rPr>
            <w:rStyle w:val="VerbatimChar"/>
          </w:rPr>
          <w:t>xs</w:t>
        </w:r>
      </w:ins>
      <w:ins w:author="Matt" w:date="2020-02-19T00:46:00Z" w:id="465">
        <w:r>
          <w:rPr>
            <w:rStyle w:val="VerbatimChar"/>
          </w:rPr>
          <w:t>:element</w:t>
        </w:r>
        <w:proofErr w:type="spellEnd"/>
        <w:proofErr w:type="gramEnd"/>
        <w:r>
          <w:rPr>
            <w:rStyle w:val="VerbatimChar"/>
          </w:rPr>
          <w:t>&gt;</w:t>
        </w:r>
      </w:ins>
    </w:p>
    <w:p w:rsidR="008A10B5" w:rsidP="008A10B5" w:rsidRDefault="008A10B5" w14:paraId="550CFB53" w14:textId="77777777">
      <w:pPr>
        <w:pStyle w:val="SourceCode"/>
        <w:rPr>
          <w:ins w:author="Karamjit Kaur" w:date="2020-02-18T14:17:00Z" w:id="466"/>
          <w:rStyle w:val="VerbatimChar"/>
        </w:rPr>
      </w:pPr>
      <w:ins w:author="Karamjit Kaur" w:date="2020-02-18T14:17:00Z" w:id="467">
        <w:r w:rsidRPr="008A10B5">
          <w:rPr>
            <w:rStyle w:val="VerbatimChar"/>
          </w:rPr>
          <w:tab/>
        </w:r>
        <w:r w:rsidRPr="008A10B5">
          <w:rPr>
            <w:rStyle w:val="VerbatimChar"/>
          </w:rPr>
          <w:tab/>
        </w: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0" </w:t>
        </w:r>
        <w:proofErr w:type="spellStart"/>
        <w:r w:rsidRPr="008A10B5">
          <w:rPr>
            <w:rStyle w:val="VerbatimChar"/>
          </w:rPr>
          <w:t>maxOccurs</w:t>
        </w:r>
        <w:proofErr w:type="spellEnd"/>
        <w:r w:rsidRPr="008A10B5">
          <w:rPr>
            <w:rStyle w:val="VerbatimChar"/>
          </w:rPr>
          <w:t xml:space="preserve">="unbounded" </w:t>
        </w:r>
      </w:ins>
    </w:p>
    <w:p w:rsidRPr="008A10B5" w:rsidR="008A10B5" w:rsidP="008A10B5" w:rsidRDefault="008A10B5" w14:paraId="6E127D56" w14:textId="77777777">
      <w:pPr>
        <w:pStyle w:val="SourceCode"/>
        <w:rPr>
          <w:ins w:author="Karamjit Kaur" w:date="2020-02-18T14:17:00Z" w:id="468"/>
          <w:rStyle w:val="VerbatimChar"/>
        </w:rPr>
      </w:pPr>
      <w:ins w:author="Karamjit Kaur" w:date="2020-02-18T14:17:00Z" w:id="469">
        <w:r>
          <w:rPr>
            <w:rStyle w:val="VerbatimChar"/>
          </w:rPr>
          <w:t xml:space="preserve">                </w:t>
        </w:r>
        <w:r w:rsidRPr="008A10B5">
          <w:rPr>
            <w:rStyle w:val="VerbatimChar"/>
          </w:rPr>
          <w:t>name="</w:t>
        </w:r>
        <w:commentRangeStart w:id="470"/>
        <w:proofErr w:type="spellStart"/>
        <w:r w:rsidRPr="008A10B5">
          <w:rPr>
            <w:rStyle w:val="VerbatimChar"/>
          </w:rPr>
          <w:t>RestSupportedAuthenticationScheme</w:t>
        </w:r>
      </w:ins>
      <w:commentRangeEnd w:id="470"/>
      <w:proofErr w:type="spellEnd"/>
      <w:r w:rsidR="000A0E6E">
        <w:rPr>
          <w:rStyle w:val="CommentReference"/>
          <w:rFonts w:ascii="Arial" w:hAnsi="Arial"/>
        </w:rPr>
        <w:commentReference w:id="470"/>
      </w:r>
      <w:ins w:author="Karamjit Kaur" w:date="2020-02-18T14:17:00Z" w:id="471">
        <w:r w:rsidRPr="008A10B5">
          <w:rPr>
            <w:rStyle w:val="VerbatimChar"/>
          </w:rPr>
          <w:t>" type="</w:t>
        </w:r>
        <w:proofErr w:type="spellStart"/>
        <w:proofErr w:type="gramStart"/>
        <w:r w:rsidRPr="008A10B5">
          <w:rPr>
            <w:rStyle w:val="VerbatimChar"/>
          </w:rPr>
          <w:t>isbm:AuthenticationScheme</w:t>
        </w:r>
        <w:proofErr w:type="spellEnd"/>
        <w:proofErr w:type="gramEnd"/>
        <w:r w:rsidRPr="008A10B5">
          <w:rPr>
            <w:rStyle w:val="VerbatimChar"/>
          </w:rPr>
          <w:t>"/&gt;</w:t>
        </w:r>
      </w:ins>
    </w:p>
    <w:p w:rsidRPr="008A10B5" w:rsidR="008A10B5" w:rsidP="008A10B5" w:rsidRDefault="008A10B5" w14:paraId="565F3271" w14:textId="77777777">
      <w:pPr>
        <w:pStyle w:val="SourceCode"/>
        <w:rPr>
          <w:ins w:author="Karamjit Kaur" w:date="2020-02-18T14:17:00Z" w:id="472"/>
          <w:rStyle w:val="VerbatimChar"/>
        </w:rPr>
      </w:pPr>
      <w:ins w:author="Karamjit Kaur" w:date="2020-02-18T14:17:00Z" w:id="473">
        <w:r w:rsidRPr="008A10B5">
          <w:rPr>
            <w:rStyle w:val="VerbatimChar"/>
          </w:rPr>
          <w:tab/>
        </w:r>
        <w:r w:rsidRPr="008A10B5">
          <w:rPr>
            <w:rStyle w:val="VerbatimChar"/>
          </w:rPr>
          <w:tab/>
        </w:r>
        <w:r w:rsidRPr="008A10B5">
          <w:rPr>
            <w:rStyle w:val="VerbatimChar"/>
          </w:rPr>
          <w:t>&lt;/</w:t>
        </w:r>
        <w:proofErr w:type="spellStart"/>
        <w:proofErr w:type="gramStart"/>
        <w:r w:rsidRPr="008A10B5">
          <w:rPr>
            <w:rStyle w:val="VerbatimChar"/>
          </w:rPr>
          <w:t>xs:sequence</w:t>
        </w:r>
        <w:proofErr w:type="spellEnd"/>
        <w:proofErr w:type="gramEnd"/>
        <w:r w:rsidRPr="008A10B5">
          <w:rPr>
            <w:rStyle w:val="VerbatimChar"/>
          </w:rPr>
          <w:t>&gt;</w:t>
        </w:r>
      </w:ins>
    </w:p>
    <w:p w:rsidRPr="008A10B5" w:rsidR="008A10B5" w:rsidP="008A10B5" w:rsidRDefault="008A10B5" w14:paraId="1D1F0FF7" w14:textId="77777777">
      <w:pPr>
        <w:pStyle w:val="SourceCode"/>
        <w:rPr>
          <w:ins w:author="Karamjit Kaur" w:date="2020-02-18T14:17:00Z" w:id="474"/>
          <w:rStyle w:val="VerbatimChar"/>
        </w:rPr>
      </w:pPr>
      <w:ins w:author="Karamjit Kaur" w:date="2020-02-18T14:17:00Z" w:id="475">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gt;</w:t>
        </w:r>
      </w:ins>
    </w:p>
    <w:p w:rsidR="008A10B5" w:rsidP="008A10B5" w:rsidRDefault="008A10B5" w14:paraId="20B2E801"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SecurityLevelConformance</w:t>
      </w:r>
      <w:proofErr w:type="spellEnd"/>
      <w:r w:rsidRPr="008A10B5">
        <w:rPr>
          <w:rStyle w:val="VerbatimChar"/>
        </w:rPr>
        <w:t xml:space="preserve">" </w:t>
      </w:r>
    </w:p>
    <w:p w:rsidRPr="008A10B5" w:rsidR="008A10B5" w:rsidP="008A10B5" w:rsidRDefault="008A10B5" w14:paraId="2A06C7FB" w14:textId="53A94A6E">
      <w:pPr>
        <w:pStyle w:val="SourceCode"/>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isbm:SecurityLevel</w:t>
      </w:r>
      <w:proofErr w:type="spellEnd"/>
      <w:proofErr w:type="gramEnd"/>
      <w:r w:rsidRPr="008A10B5">
        <w:rPr>
          <w:rStyle w:val="VerbatimChar"/>
        </w:rPr>
        <w:t>"/&gt;</w:t>
      </w:r>
    </w:p>
    <w:p w:rsidR="008A10B5" w:rsidP="008A10B5" w:rsidRDefault="008A10B5" w14:paraId="33432B06"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DeadLetteringEnabled</w:t>
      </w:r>
      <w:proofErr w:type="spellEnd"/>
      <w:r w:rsidRPr="008A10B5">
        <w:rPr>
          <w:rStyle w:val="VerbatimChar"/>
        </w:rPr>
        <w:t xml:space="preserve">" </w:t>
      </w:r>
    </w:p>
    <w:p w:rsidRPr="008A10B5" w:rsidR="008A10B5" w:rsidP="008A10B5" w:rsidRDefault="008A10B5" w14:paraId="6132B0DD" w14:textId="35E84899">
      <w:pPr>
        <w:pStyle w:val="SourceCode"/>
        <w:ind w:firstLine="720"/>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42A5F511"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ChannelCreationEnabled</w:t>
      </w:r>
      <w:proofErr w:type="spellEnd"/>
      <w:r w:rsidRPr="008A10B5">
        <w:rPr>
          <w:rStyle w:val="VerbatimChar"/>
        </w:rPr>
        <w:t xml:space="preserve">" </w:t>
      </w:r>
    </w:p>
    <w:p w:rsidRPr="008A10B5" w:rsidR="008A10B5" w:rsidP="008A10B5" w:rsidRDefault="008A10B5" w14:paraId="70B7EF77" w14:textId="51CA6395">
      <w:pPr>
        <w:pStyle w:val="SourceCode"/>
        <w:ind w:firstLine="720"/>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44B2FEC6"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OpenChannelSecuringEnabled</w:t>
      </w:r>
      <w:proofErr w:type="spellEnd"/>
      <w:r w:rsidRPr="008A10B5">
        <w:rPr>
          <w:rStyle w:val="VerbatimChar"/>
        </w:rPr>
        <w:t xml:space="preserve">" </w:t>
      </w:r>
    </w:p>
    <w:p w:rsidRPr="008A10B5" w:rsidR="008A10B5" w:rsidP="008A10B5" w:rsidRDefault="008A10B5" w14:paraId="5B6A989F" w14:textId="21E4D669">
      <w:pPr>
        <w:pStyle w:val="SourceCode"/>
        <w:ind w:firstLine="720"/>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71706318"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IsWhitelistRequired</w:t>
      </w:r>
      <w:proofErr w:type="spellEnd"/>
      <w:r w:rsidRPr="008A10B5">
        <w:rPr>
          <w:rStyle w:val="VerbatimChar"/>
        </w:rPr>
        <w:t xml:space="preserve">" </w:t>
      </w:r>
    </w:p>
    <w:p w:rsidRPr="008A10B5" w:rsidR="008A10B5" w:rsidP="008A10B5" w:rsidRDefault="008A10B5" w14:paraId="236DF749" w14:textId="7F96946A">
      <w:pPr>
        <w:pStyle w:val="SourceCode"/>
        <w:ind w:firstLine="720"/>
        <w:rPr>
          <w:rStyle w:val="VerbatimChar"/>
        </w:rPr>
      </w:pPr>
      <w:r>
        <w:rPr>
          <w:rStyle w:val="VerbatimChar"/>
        </w:rPr>
        <w:t xml:space="preserve"> </w:t>
      </w:r>
      <w:r w:rsidRPr="008A10B5">
        <w:rPr>
          <w:rStyle w:val="VerbatimChar"/>
        </w:rPr>
        <w:t>type="</w:t>
      </w:r>
      <w:proofErr w:type="spellStart"/>
      <w:proofErr w:type="gramStart"/>
      <w:r w:rsidRPr="008A10B5">
        <w:rPr>
          <w:rStyle w:val="VerbatimChar"/>
        </w:rPr>
        <w:t>xs:boolean</w:t>
      </w:r>
      <w:proofErr w:type="spellEnd"/>
      <w:proofErr w:type="gramEnd"/>
      <w:r w:rsidRPr="008A10B5">
        <w:rPr>
          <w:rStyle w:val="VerbatimChar"/>
        </w:rPr>
        <w:t>"/&gt;</w:t>
      </w:r>
    </w:p>
    <w:p w:rsidR="008A10B5" w:rsidP="008A10B5" w:rsidRDefault="008A10B5" w14:paraId="00E47A8F" w14:textId="77777777">
      <w:pPr>
        <w:pStyle w:val="SourceCode"/>
        <w:rPr>
          <w:rStyle w:val="VerbatimChar"/>
        </w:rPr>
      </w:pPr>
      <w:r w:rsidRPr="008A10B5">
        <w:rPr>
          <w:rStyle w:val="VerbatimChar"/>
        </w:rPr>
        <w:tab/>
      </w:r>
      <w:r w:rsidRPr="008A10B5">
        <w:rPr>
          <w:rStyle w:val="VerbatimChar"/>
        </w:rPr>
        <w:t>&lt;</w:t>
      </w:r>
      <w:proofErr w:type="spellStart"/>
      <w:proofErr w:type="gramStart"/>
      <w:r w:rsidRPr="008A10B5">
        <w:rPr>
          <w:rStyle w:val="VerbatimChar"/>
        </w:rPr>
        <w:t>xs:element</w:t>
      </w:r>
      <w:proofErr w:type="spellEnd"/>
      <w:proofErr w:type="gramEnd"/>
      <w:r w:rsidRPr="008A10B5">
        <w:rPr>
          <w:rStyle w:val="VerbatimChar"/>
        </w:rPr>
        <w:t xml:space="preserve"> minOccurs="1" </w:t>
      </w:r>
      <w:proofErr w:type="spellStart"/>
      <w:r w:rsidRPr="008A10B5">
        <w:rPr>
          <w:rStyle w:val="VerbatimChar"/>
        </w:rPr>
        <w:t>maxOccurs</w:t>
      </w:r>
      <w:proofErr w:type="spellEnd"/>
      <w:r w:rsidRPr="008A10B5">
        <w:rPr>
          <w:rStyle w:val="VerbatimChar"/>
        </w:rPr>
        <w:t>="1" name="</w:t>
      </w:r>
      <w:proofErr w:type="spellStart"/>
      <w:r w:rsidRPr="008A10B5">
        <w:rPr>
          <w:rStyle w:val="VerbatimChar"/>
        </w:rPr>
        <w:t>AdditionalInformationURL</w:t>
      </w:r>
      <w:proofErr w:type="spellEnd"/>
      <w:r w:rsidRPr="008A10B5">
        <w:rPr>
          <w:rStyle w:val="VerbatimChar"/>
        </w:rPr>
        <w:t xml:space="preserve">" </w:t>
      </w:r>
    </w:p>
    <w:p w:rsidRPr="008A10B5" w:rsidR="008A10B5" w:rsidP="008A10B5" w:rsidRDefault="008A10B5" w14:paraId="4CB47819" w14:textId="1C9C0F03">
      <w:pPr>
        <w:pStyle w:val="SourceCode"/>
        <w:ind w:firstLine="720"/>
        <w:rPr>
          <w:rStyle w:val="VerbatimChar"/>
        </w:rPr>
      </w:pPr>
      <w:r>
        <w:rPr>
          <w:rStyle w:val="VerbatimChar"/>
        </w:rPr>
        <w:t xml:space="preserve"> </w:t>
      </w:r>
      <w:r w:rsidRPr="008A10B5">
        <w:rPr>
          <w:rStyle w:val="VerbatimChar"/>
        </w:rPr>
        <w:t>type="</w:t>
      </w:r>
      <w:proofErr w:type="spellStart"/>
      <w:r w:rsidRPr="008A10B5">
        <w:rPr>
          <w:rStyle w:val="VerbatimChar"/>
        </w:rPr>
        <w:t>xs:</w:t>
      </w:r>
      <w:del w:author="Karamjit Kaur" w:date="2020-02-18T15:37:00Z" w:id="476">
        <w:r w:rsidRPr="008A10B5" w:rsidDel="00EA329C">
          <w:rPr>
            <w:rStyle w:val="VerbatimChar"/>
          </w:rPr>
          <w:delText>string</w:delText>
        </w:r>
      </w:del>
      <w:ins w:author="Karamjit Kaur" w:date="2020-02-18T15:37:00Z" w:id="477">
        <w:r w:rsidR="00EA329C">
          <w:rPr>
            <w:rStyle w:val="VerbatimChar"/>
          </w:rPr>
          <w:t>anyURI</w:t>
        </w:r>
      </w:ins>
      <w:proofErr w:type="spellEnd"/>
      <w:r w:rsidRPr="008A10B5">
        <w:rPr>
          <w:rStyle w:val="VerbatimChar"/>
        </w:rPr>
        <w:t>"/&gt;</w:t>
      </w:r>
      <w:r w:rsidRPr="008A10B5">
        <w:rPr>
          <w:rStyle w:val="VerbatimChar"/>
        </w:rPr>
        <w:tab/>
      </w:r>
    </w:p>
    <w:p w:rsidR="008A10B5" w:rsidP="008A10B5" w:rsidRDefault="008A10B5" w14:paraId="427022FC" w14:textId="62558279">
      <w:pPr>
        <w:pStyle w:val="SourceCode"/>
        <w:rPr>
          <w:rStyle w:val="VerbatimChar"/>
        </w:rPr>
      </w:pPr>
      <w:r w:rsidRPr="008A10B5">
        <w:rPr>
          <w:rStyle w:val="VerbatimChar"/>
        </w:rPr>
        <w:t xml:space="preserve">  &lt;/</w:t>
      </w:r>
      <w:proofErr w:type="spellStart"/>
      <w:proofErr w:type="gramStart"/>
      <w:r w:rsidRPr="008A10B5">
        <w:rPr>
          <w:rStyle w:val="VerbatimChar"/>
        </w:rPr>
        <w:t>xs:sequence</w:t>
      </w:r>
      <w:proofErr w:type="spellEnd"/>
      <w:proofErr w:type="gramEnd"/>
      <w:r w:rsidRPr="008A10B5">
        <w:rPr>
          <w:rStyle w:val="VerbatimChar"/>
        </w:rPr>
        <w:t>&gt;</w:t>
      </w:r>
    </w:p>
    <w:p w:rsidRPr="008A10B5" w:rsidR="008A10B5" w:rsidP="008A10B5" w:rsidRDefault="008A10B5" w14:paraId="057B3487" w14:textId="7B6200F8">
      <w:pPr>
        <w:pStyle w:val="SourceCode"/>
        <w:rPr>
          <w:rStyle w:val="VerbatimChar"/>
        </w:rPr>
      </w:pPr>
      <w:r w:rsidRPr="008A10B5">
        <w:rPr>
          <w:rStyle w:val="VerbatimChar"/>
        </w:rPr>
        <w:t>&lt;/</w:t>
      </w:r>
      <w:proofErr w:type="spellStart"/>
      <w:proofErr w:type="gramStart"/>
      <w:r w:rsidRPr="008A10B5">
        <w:rPr>
          <w:rStyle w:val="VerbatimChar"/>
        </w:rPr>
        <w:t>xs:complexType</w:t>
      </w:r>
      <w:proofErr w:type="spellEnd"/>
      <w:proofErr w:type="gramEnd"/>
      <w:r w:rsidRPr="008A10B5">
        <w:rPr>
          <w:rStyle w:val="VerbatimChar"/>
        </w:rPr>
        <w:t>&gt;</w:t>
      </w:r>
    </w:p>
    <w:p w:rsidR="00DC1805" w:rsidP="00DC1805" w:rsidRDefault="00DC1805" w14:paraId="6FA1E769" w14:textId="5191D2EC">
      <w:pPr>
        <w:pStyle w:val="Heading2"/>
        <w:rPr>
          <w:ins w:author="Karamjit Kaur" w:date="2020-02-18T10:48:00Z" w:id="478"/>
        </w:rPr>
      </w:pPr>
      <w:bookmarkStart w:name="_TokenSchema" w:id="479"/>
      <w:bookmarkStart w:name="_Toc32417393" w:id="480"/>
      <w:bookmarkEnd w:id="443"/>
      <w:bookmarkEnd w:id="479"/>
      <w:proofErr w:type="spellStart"/>
      <w:ins w:author="Karamjit Kaur" w:date="2020-02-18T10:48:00Z" w:id="481">
        <w:r>
          <w:t>TokenSchema</w:t>
        </w:r>
        <w:proofErr w:type="spellEnd"/>
      </w:ins>
    </w:p>
    <w:p w:rsidRPr="001B45D6" w:rsidR="001B45D6" w:rsidP="001B45D6" w:rsidRDefault="001B45D6" w14:paraId="17F54E33" w14:textId="77777777">
      <w:pPr>
        <w:pStyle w:val="SourceCode"/>
        <w:rPr>
          <w:ins w:author="Karamjit Kaur" w:date="2020-02-18T15:35:00Z" w:id="482"/>
          <w:rStyle w:val="VerbatimChar"/>
        </w:rPr>
      </w:pPr>
      <w:ins w:author="Karamjit Kaur" w:date="2020-02-18T15:35:00Z" w:id="483">
        <w:r w:rsidRPr="001B45D6">
          <w:rPr>
            <w:rStyle w:val="VerbatimChar"/>
          </w:rPr>
          <w:t>&lt;</w:t>
        </w:r>
        <w:proofErr w:type="spellStart"/>
        <w:proofErr w:type="gramStart"/>
        <w:r w:rsidRPr="001B45D6">
          <w:rPr>
            <w:rStyle w:val="VerbatimChar"/>
          </w:rPr>
          <w:t>xs:complexType</w:t>
        </w:r>
        <w:proofErr w:type="spellEnd"/>
        <w:proofErr w:type="gramEnd"/>
        <w:r w:rsidRPr="001B45D6">
          <w:rPr>
            <w:rStyle w:val="VerbatimChar"/>
          </w:rPr>
          <w:t xml:space="preserve"> name="</w:t>
        </w:r>
        <w:proofErr w:type="spellStart"/>
        <w:r w:rsidRPr="001B45D6">
          <w:rPr>
            <w:rStyle w:val="VerbatimChar"/>
          </w:rPr>
          <w:t>TokenSchema</w:t>
        </w:r>
        <w:proofErr w:type="spellEnd"/>
        <w:r w:rsidRPr="001B45D6">
          <w:rPr>
            <w:rStyle w:val="VerbatimChar"/>
          </w:rPr>
          <w:t>"&gt;</w:t>
        </w:r>
      </w:ins>
    </w:p>
    <w:p w:rsidRPr="001B45D6" w:rsidR="001B45D6" w:rsidP="001B45D6" w:rsidRDefault="001B45D6" w14:paraId="38C5C1DC" w14:textId="77777777">
      <w:pPr>
        <w:pStyle w:val="SourceCode"/>
        <w:rPr>
          <w:ins w:author="Karamjit Kaur" w:date="2020-02-18T15:35:00Z" w:id="484"/>
          <w:rStyle w:val="VerbatimChar"/>
        </w:rPr>
      </w:pPr>
      <w:ins w:author="Karamjit Kaur" w:date="2020-02-18T15:35:00Z" w:id="485">
        <w:r w:rsidRPr="001B45D6">
          <w:rPr>
            <w:rStyle w:val="VerbatimChar"/>
          </w:rPr>
          <w:t xml:space="preserve">  &lt;</w:t>
        </w:r>
        <w:proofErr w:type="spellStart"/>
        <w:proofErr w:type="gramStart"/>
        <w:r w:rsidRPr="001B45D6">
          <w:rPr>
            <w:rStyle w:val="VerbatimChar"/>
          </w:rPr>
          <w:t>xs:sequence</w:t>
        </w:r>
        <w:proofErr w:type="spellEnd"/>
        <w:proofErr w:type="gramEnd"/>
        <w:r w:rsidRPr="001B45D6">
          <w:rPr>
            <w:rStyle w:val="VerbatimChar"/>
          </w:rPr>
          <w:t>&gt;</w:t>
        </w:r>
      </w:ins>
    </w:p>
    <w:p w:rsidRPr="001B45D6" w:rsidR="001B45D6" w:rsidP="001B45D6" w:rsidRDefault="001B45D6" w14:paraId="15AAEBC4" w14:textId="77777777">
      <w:pPr>
        <w:pStyle w:val="SourceCode"/>
        <w:rPr>
          <w:ins w:author="Karamjit Kaur" w:date="2020-02-18T15:35:00Z" w:id="486"/>
          <w:rStyle w:val="VerbatimChar"/>
        </w:rPr>
      </w:pPr>
      <w:ins w:author="Karamjit Kaur" w:date="2020-02-18T15:35:00Z" w:id="487">
        <w:r w:rsidRPr="001B45D6">
          <w:rPr>
            <w:rStyle w:val="VerbatimChar"/>
          </w:rPr>
          <w:tab/>
        </w:r>
        <w:r w:rsidRPr="001B45D6">
          <w:rPr>
            <w:rStyle w:val="VerbatimChar"/>
          </w:rPr>
          <w:t xml:space="preserve">  &lt;</w:t>
        </w:r>
        <w:proofErr w:type="spellStart"/>
        <w:proofErr w:type="gramStart"/>
        <w:r w:rsidRPr="001B45D6">
          <w:rPr>
            <w:rStyle w:val="VerbatimChar"/>
          </w:rPr>
          <w:t>xs:element</w:t>
        </w:r>
        <w:proofErr w:type="spellEnd"/>
        <w:proofErr w:type="gramEnd"/>
        <w:r w:rsidRPr="001B45D6">
          <w:rPr>
            <w:rStyle w:val="VerbatimChar"/>
          </w:rPr>
          <w:t xml:space="preserve"> minOccurs="1" </w:t>
        </w:r>
        <w:proofErr w:type="spellStart"/>
        <w:r w:rsidRPr="001B45D6">
          <w:rPr>
            <w:rStyle w:val="VerbatimChar"/>
          </w:rPr>
          <w:t>maxOccurs</w:t>
        </w:r>
        <w:proofErr w:type="spellEnd"/>
        <w:r w:rsidRPr="001B45D6">
          <w:rPr>
            <w:rStyle w:val="VerbatimChar"/>
          </w:rPr>
          <w:t>="1" name="</w:t>
        </w:r>
        <w:proofErr w:type="spellStart"/>
        <w:r w:rsidRPr="001B45D6">
          <w:rPr>
            <w:rStyle w:val="VerbatimChar"/>
          </w:rPr>
          <w:t>NamespaceName</w:t>
        </w:r>
        <w:proofErr w:type="spellEnd"/>
        <w:r w:rsidRPr="001B45D6">
          <w:rPr>
            <w:rStyle w:val="VerbatimChar"/>
          </w:rPr>
          <w:t>" type="</w:t>
        </w:r>
        <w:proofErr w:type="spellStart"/>
        <w:r w:rsidRPr="001B45D6">
          <w:rPr>
            <w:rStyle w:val="VerbatimChar"/>
          </w:rPr>
          <w:t>xs:string</w:t>
        </w:r>
        <w:proofErr w:type="spellEnd"/>
        <w:r w:rsidRPr="001B45D6">
          <w:rPr>
            <w:rStyle w:val="VerbatimChar"/>
          </w:rPr>
          <w:t>"/&gt;</w:t>
        </w:r>
      </w:ins>
    </w:p>
    <w:p w:rsidRPr="001B45D6" w:rsidR="001B45D6" w:rsidP="001B45D6" w:rsidRDefault="001B45D6" w14:paraId="592385AF" w14:textId="77777777">
      <w:pPr>
        <w:pStyle w:val="SourceCode"/>
        <w:rPr>
          <w:ins w:author="Karamjit Kaur" w:date="2020-02-18T15:35:00Z" w:id="488"/>
          <w:rStyle w:val="VerbatimChar"/>
        </w:rPr>
      </w:pPr>
      <w:ins w:author="Karamjit Kaur" w:date="2020-02-18T15:35:00Z" w:id="489">
        <w:r w:rsidRPr="001B45D6">
          <w:rPr>
            <w:rStyle w:val="VerbatimChar"/>
          </w:rPr>
          <w:tab/>
        </w:r>
        <w:r w:rsidRPr="001B45D6">
          <w:rPr>
            <w:rStyle w:val="VerbatimChar"/>
          </w:rPr>
          <w:tab/>
        </w:r>
        <w:r w:rsidRPr="001B45D6">
          <w:rPr>
            <w:rStyle w:val="VerbatimChar"/>
          </w:rPr>
          <w:t>&lt;</w:t>
        </w:r>
        <w:proofErr w:type="spellStart"/>
        <w:proofErr w:type="gramStart"/>
        <w:r w:rsidRPr="001B45D6">
          <w:rPr>
            <w:rStyle w:val="VerbatimChar"/>
          </w:rPr>
          <w:t>xs:simpleContent</w:t>
        </w:r>
        <w:proofErr w:type="spellEnd"/>
        <w:proofErr w:type="gramEnd"/>
        <w:r w:rsidRPr="001B45D6">
          <w:rPr>
            <w:rStyle w:val="VerbatimChar"/>
          </w:rPr>
          <w:t>&gt;</w:t>
        </w:r>
      </w:ins>
    </w:p>
    <w:p w:rsidRPr="001B45D6" w:rsidR="001B45D6" w:rsidP="001B45D6" w:rsidRDefault="001B45D6" w14:paraId="42CC6F5A" w14:textId="77777777">
      <w:pPr>
        <w:pStyle w:val="SourceCode"/>
        <w:rPr>
          <w:ins w:author="Karamjit Kaur" w:date="2020-02-18T15:35:00Z" w:id="490"/>
          <w:rStyle w:val="VerbatimChar"/>
        </w:rPr>
      </w:pPr>
      <w:ins w:author="Karamjit Kaur" w:date="2020-02-18T15:35:00Z" w:id="491">
        <w:r w:rsidRPr="001B45D6">
          <w:rPr>
            <w:rStyle w:val="VerbatimChar"/>
          </w:rPr>
          <w:tab/>
        </w:r>
        <w:r w:rsidRPr="001B45D6">
          <w:rPr>
            <w:rStyle w:val="VerbatimChar"/>
          </w:rPr>
          <w:tab/>
        </w:r>
        <w:r w:rsidRPr="001B45D6">
          <w:rPr>
            <w:rStyle w:val="VerbatimChar"/>
          </w:rPr>
          <w:t xml:space="preserve"> &lt;</w:t>
        </w:r>
        <w:proofErr w:type="spellStart"/>
        <w:proofErr w:type="gramStart"/>
        <w:r w:rsidRPr="001B45D6">
          <w:rPr>
            <w:rStyle w:val="VerbatimChar"/>
          </w:rPr>
          <w:t>xs:extension</w:t>
        </w:r>
        <w:proofErr w:type="spellEnd"/>
        <w:proofErr w:type="gramEnd"/>
        <w:r w:rsidRPr="001B45D6">
          <w:rPr>
            <w:rStyle w:val="VerbatimChar"/>
          </w:rPr>
          <w:t xml:space="preserve"> base="</w:t>
        </w:r>
        <w:proofErr w:type="spellStart"/>
        <w:r w:rsidRPr="001B45D6">
          <w:rPr>
            <w:rStyle w:val="VerbatimChar"/>
          </w:rPr>
          <w:t>xs:string</w:t>
        </w:r>
        <w:proofErr w:type="spellEnd"/>
        <w:r w:rsidRPr="001B45D6">
          <w:rPr>
            <w:rStyle w:val="VerbatimChar"/>
          </w:rPr>
          <w:t>"&gt;</w:t>
        </w:r>
      </w:ins>
    </w:p>
    <w:p w:rsidRPr="001B45D6" w:rsidR="001B45D6" w:rsidP="001B45D6" w:rsidRDefault="001B45D6" w14:paraId="37D8B54D" w14:textId="18496D05">
      <w:pPr>
        <w:pStyle w:val="SourceCode"/>
        <w:rPr>
          <w:ins w:author="Karamjit Kaur" w:date="2020-02-18T15:35:00Z" w:id="492"/>
          <w:rStyle w:val="VerbatimChar"/>
        </w:rPr>
      </w:pPr>
      <w:ins w:author="Karamjit Kaur" w:date="2020-02-18T15:35:00Z" w:id="493">
        <w:r w:rsidRPr="001B45D6">
          <w:rPr>
            <w:rStyle w:val="VerbatimChar"/>
          </w:rPr>
          <w:tab/>
        </w:r>
        <w:r w:rsidRPr="001B45D6">
          <w:rPr>
            <w:rStyle w:val="VerbatimChar"/>
          </w:rPr>
          <w:tab/>
        </w:r>
        <w:r w:rsidRPr="001B45D6">
          <w:rPr>
            <w:rStyle w:val="VerbatimChar"/>
          </w:rPr>
          <w:t xml:space="preserve">   &lt;</w:t>
        </w:r>
        <w:proofErr w:type="spellStart"/>
        <w:proofErr w:type="gramStart"/>
        <w:r w:rsidRPr="001B45D6">
          <w:rPr>
            <w:rStyle w:val="VerbatimChar"/>
          </w:rPr>
          <w:t>xs:attribute</w:t>
        </w:r>
        <w:proofErr w:type="spellEnd"/>
        <w:proofErr w:type="gramEnd"/>
        <w:r w:rsidRPr="001B45D6">
          <w:rPr>
            <w:rStyle w:val="VerbatimChar"/>
          </w:rPr>
          <w:t xml:space="preserve"> name="</w:t>
        </w:r>
        <w:proofErr w:type="spellStart"/>
        <w:r w:rsidRPr="001B45D6">
          <w:rPr>
            <w:rStyle w:val="VerbatimChar"/>
          </w:rPr>
          <w:t>SchemaLocation</w:t>
        </w:r>
        <w:proofErr w:type="spellEnd"/>
        <w:r w:rsidRPr="001B45D6">
          <w:rPr>
            <w:rStyle w:val="VerbatimChar"/>
          </w:rPr>
          <w:t>" type="</w:t>
        </w:r>
        <w:proofErr w:type="spellStart"/>
        <w:r w:rsidRPr="001B45D6">
          <w:rPr>
            <w:rStyle w:val="VerbatimChar"/>
          </w:rPr>
          <w:t>xs:anyURI</w:t>
        </w:r>
        <w:proofErr w:type="spellEnd"/>
        <w:r w:rsidRPr="001B45D6">
          <w:rPr>
            <w:rStyle w:val="VerbatimChar"/>
          </w:rPr>
          <w:t>" use="optional"/&gt;</w:t>
        </w:r>
        <w:r w:rsidRPr="001B45D6">
          <w:rPr>
            <w:rStyle w:val="VerbatimChar"/>
          </w:rPr>
          <w:tab/>
        </w:r>
        <w:r w:rsidRPr="001B45D6">
          <w:rPr>
            <w:rStyle w:val="VerbatimChar"/>
          </w:rPr>
          <w:tab/>
        </w:r>
        <w:r w:rsidRPr="001B45D6">
          <w:rPr>
            <w:rStyle w:val="VerbatimChar"/>
          </w:rPr>
          <w:t xml:space="preserve">  </w:t>
        </w:r>
      </w:ins>
    </w:p>
    <w:p w:rsidRPr="001B45D6" w:rsidR="001B45D6" w:rsidP="001B45D6" w:rsidRDefault="001B45D6" w14:paraId="0FB00A24" w14:textId="77777777">
      <w:pPr>
        <w:pStyle w:val="SourceCode"/>
        <w:rPr>
          <w:ins w:author="Karamjit Kaur" w:date="2020-02-18T15:35:00Z" w:id="494"/>
          <w:rStyle w:val="VerbatimChar"/>
        </w:rPr>
      </w:pPr>
      <w:ins w:author="Karamjit Kaur" w:date="2020-02-18T15:35:00Z" w:id="495">
        <w:r w:rsidRPr="001B45D6">
          <w:rPr>
            <w:rStyle w:val="VerbatimChar"/>
          </w:rPr>
          <w:tab/>
        </w:r>
        <w:r w:rsidRPr="001B45D6">
          <w:rPr>
            <w:rStyle w:val="VerbatimChar"/>
          </w:rPr>
          <w:tab/>
        </w:r>
        <w:r w:rsidRPr="001B45D6">
          <w:rPr>
            <w:rStyle w:val="VerbatimChar"/>
          </w:rPr>
          <w:t>&lt;/</w:t>
        </w:r>
        <w:proofErr w:type="spellStart"/>
        <w:proofErr w:type="gramStart"/>
        <w:r w:rsidRPr="001B45D6">
          <w:rPr>
            <w:rStyle w:val="VerbatimChar"/>
          </w:rPr>
          <w:t>xs:extension</w:t>
        </w:r>
        <w:proofErr w:type="spellEnd"/>
        <w:proofErr w:type="gramEnd"/>
        <w:r w:rsidRPr="001B45D6">
          <w:rPr>
            <w:rStyle w:val="VerbatimChar"/>
          </w:rPr>
          <w:t>&gt;</w:t>
        </w:r>
      </w:ins>
    </w:p>
    <w:p w:rsidRPr="001B45D6" w:rsidR="001B45D6" w:rsidP="001B45D6" w:rsidRDefault="001B45D6" w14:paraId="6F81BF46" w14:textId="77777777">
      <w:pPr>
        <w:pStyle w:val="SourceCode"/>
        <w:rPr>
          <w:ins w:author="Karamjit Kaur" w:date="2020-02-18T15:35:00Z" w:id="496"/>
          <w:rStyle w:val="VerbatimChar"/>
        </w:rPr>
      </w:pPr>
      <w:ins w:author="Karamjit Kaur" w:date="2020-02-18T15:35:00Z" w:id="497">
        <w:r w:rsidRPr="001B45D6">
          <w:rPr>
            <w:rStyle w:val="VerbatimChar"/>
          </w:rPr>
          <w:tab/>
        </w:r>
        <w:r w:rsidRPr="001B45D6">
          <w:rPr>
            <w:rStyle w:val="VerbatimChar"/>
          </w:rPr>
          <w:t xml:space="preserve">  &lt;/</w:t>
        </w:r>
        <w:proofErr w:type="spellStart"/>
        <w:proofErr w:type="gramStart"/>
        <w:r w:rsidRPr="001B45D6">
          <w:rPr>
            <w:rStyle w:val="VerbatimChar"/>
          </w:rPr>
          <w:t>xs:simpleContent</w:t>
        </w:r>
        <w:proofErr w:type="spellEnd"/>
        <w:proofErr w:type="gramEnd"/>
        <w:r w:rsidRPr="001B45D6">
          <w:rPr>
            <w:rStyle w:val="VerbatimChar"/>
          </w:rPr>
          <w:t>&gt;</w:t>
        </w:r>
        <w:r w:rsidRPr="001B45D6">
          <w:rPr>
            <w:rStyle w:val="VerbatimChar"/>
          </w:rPr>
          <w:tab/>
        </w:r>
      </w:ins>
    </w:p>
    <w:p w:rsidRPr="001B45D6" w:rsidR="001B45D6" w:rsidP="001B45D6" w:rsidRDefault="001B45D6" w14:paraId="5F93C31C" w14:textId="77777777">
      <w:pPr>
        <w:pStyle w:val="SourceCode"/>
        <w:rPr>
          <w:ins w:author="Karamjit Kaur" w:date="2020-02-18T15:35:00Z" w:id="498"/>
          <w:rStyle w:val="VerbatimChar"/>
        </w:rPr>
      </w:pPr>
      <w:ins w:author="Karamjit Kaur" w:date="2020-02-18T15:35:00Z" w:id="499">
        <w:r w:rsidRPr="001B45D6">
          <w:rPr>
            <w:rStyle w:val="VerbatimChar"/>
          </w:rPr>
          <w:t xml:space="preserve">  &lt;/</w:t>
        </w:r>
        <w:proofErr w:type="spellStart"/>
        <w:proofErr w:type="gramStart"/>
        <w:r w:rsidRPr="001B45D6">
          <w:rPr>
            <w:rStyle w:val="VerbatimChar"/>
          </w:rPr>
          <w:t>xs:sequence</w:t>
        </w:r>
        <w:proofErr w:type="spellEnd"/>
        <w:proofErr w:type="gramEnd"/>
        <w:r w:rsidRPr="001B45D6">
          <w:rPr>
            <w:rStyle w:val="VerbatimChar"/>
          </w:rPr>
          <w:t>&gt;</w:t>
        </w:r>
        <w:r w:rsidRPr="001B45D6">
          <w:rPr>
            <w:rStyle w:val="VerbatimChar"/>
          </w:rPr>
          <w:tab/>
        </w:r>
        <w:r w:rsidRPr="001B45D6">
          <w:rPr>
            <w:rStyle w:val="VerbatimChar"/>
          </w:rPr>
          <w:tab/>
        </w:r>
        <w:r w:rsidRPr="001B45D6">
          <w:rPr>
            <w:rStyle w:val="VerbatimChar"/>
          </w:rPr>
          <w:tab/>
        </w:r>
        <w:r w:rsidRPr="001B45D6">
          <w:rPr>
            <w:rStyle w:val="VerbatimChar"/>
          </w:rPr>
          <w:tab/>
        </w:r>
        <w:r w:rsidRPr="001B45D6">
          <w:rPr>
            <w:rStyle w:val="VerbatimChar"/>
          </w:rPr>
          <w:t xml:space="preserve">  </w:t>
        </w:r>
      </w:ins>
    </w:p>
    <w:p w:rsidR="00DC1805" w:rsidP="001B45D6" w:rsidRDefault="001B45D6" w14:paraId="0A5496F7" w14:textId="42B0EB8E">
      <w:pPr>
        <w:pStyle w:val="SourceCode"/>
        <w:rPr>
          <w:ins w:author="Karamjit Kaur" w:date="2020-02-18T10:48:00Z" w:id="500"/>
          <w:rStyle w:val="VerbatimChar"/>
        </w:rPr>
      </w:pPr>
      <w:ins w:author="Karamjit Kaur" w:date="2020-02-18T15:35:00Z" w:id="501">
        <w:r w:rsidRPr="001B45D6">
          <w:rPr>
            <w:rStyle w:val="VerbatimChar"/>
          </w:rPr>
          <w:t>&lt;/</w:t>
        </w:r>
        <w:proofErr w:type="spellStart"/>
        <w:proofErr w:type="gramStart"/>
        <w:r w:rsidRPr="001B45D6">
          <w:rPr>
            <w:rStyle w:val="VerbatimChar"/>
          </w:rPr>
          <w:t>xs:complexType</w:t>
        </w:r>
        <w:proofErr w:type="spellEnd"/>
        <w:proofErr w:type="gramEnd"/>
        <w:r w:rsidRPr="001B45D6">
          <w:rPr>
            <w:rStyle w:val="VerbatimChar"/>
          </w:rPr>
          <w:t>&gt;</w:t>
        </w:r>
        <w:r w:rsidRPr="001B45D6">
          <w:rPr>
            <w:rStyle w:val="VerbatimChar"/>
          </w:rPr>
          <w:tab/>
        </w:r>
      </w:ins>
    </w:p>
    <w:p w:rsidR="002050A8" w:rsidP="002050A8" w:rsidRDefault="002050A8" w14:paraId="23E58F5E" w14:textId="18F9DAC9">
      <w:pPr>
        <w:pStyle w:val="Heading1"/>
      </w:pPr>
      <w:r>
        <w:t>JSON Data Structures</w:t>
      </w:r>
      <w:bookmarkEnd w:id="442"/>
      <w:bookmarkEnd w:id="480"/>
    </w:p>
    <w:p w:rsidR="002050A8" w:rsidP="002050A8" w:rsidRDefault="002050A8" w14:paraId="38B9DF77" w14:textId="77777777">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B93A20" w:rsidP="00B93A20" w:rsidRDefault="00B93A20" w14:paraId="5C3BE8C6" w14:textId="77777777">
      <w:pPr>
        <w:pStyle w:val="Heading2"/>
      </w:pPr>
      <w:bookmarkStart w:name="_Channel" w:id="502"/>
      <w:bookmarkStart w:name="_Toc32417394" w:id="503"/>
      <w:bookmarkEnd w:id="502"/>
      <w:proofErr w:type="spellStart"/>
      <w:r>
        <w:t>AuthenticationScheme</w:t>
      </w:r>
      <w:proofErr w:type="spellEnd"/>
    </w:p>
    <w:p w:rsidRPr="00B93A20" w:rsidR="00B93A20" w:rsidP="00B93A20" w:rsidRDefault="00B93A20" w14:paraId="695A8992" w14:textId="77777777">
      <w:pPr>
        <w:pStyle w:val="SourceCode"/>
        <w:rPr>
          <w:ins w:author="Karamjit Kaur" w:date="2020-02-18T14:42:00Z" w:id="504"/>
          <w:rStyle w:val="VerbatimChar"/>
        </w:rPr>
      </w:pPr>
      <w:ins w:author="Karamjit Kaur" w:date="2020-02-18T14:42:00Z" w:id="505">
        <w:r w:rsidRPr="00B93A20">
          <w:rPr>
            <w:rStyle w:val="VerbatimChar"/>
          </w:rPr>
          <w:t>"</w:t>
        </w:r>
        <w:proofErr w:type="spellStart"/>
        <w:r w:rsidRPr="00B93A20">
          <w:rPr>
            <w:rStyle w:val="VerbatimChar"/>
          </w:rPr>
          <w:t>AuthenticationScheme</w:t>
        </w:r>
        <w:proofErr w:type="spellEnd"/>
        <w:r w:rsidRPr="00B93A20">
          <w:rPr>
            <w:rStyle w:val="VerbatimChar"/>
          </w:rPr>
          <w:t>": {</w:t>
        </w:r>
      </w:ins>
    </w:p>
    <w:p w:rsidRPr="00B93A20" w:rsidR="00B93A20" w:rsidP="00B93A20" w:rsidRDefault="00B93A20" w14:paraId="515C87E5" w14:textId="77777777">
      <w:pPr>
        <w:pStyle w:val="SourceCode"/>
        <w:rPr>
          <w:ins w:author="Karamjit Kaur" w:date="2020-02-18T14:42:00Z" w:id="506"/>
          <w:rStyle w:val="VerbatimChar"/>
        </w:rPr>
      </w:pPr>
      <w:ins w:author="Karamjit Kaur" w:date="2020-02-18T14:42:00Z" w:id="507">
        <w:r w:rsidRPr="00B93A20">
          <w:rPr>
            <w:rStyle w:val="VerbatimChar"/>
          </w:rPr>
          <w:t xml:space="preserve">    "type": "object",</w:t>
        </w:r>
      </w:ins>
    </w:p>
    <w:p w:rsidRPr="00B93A20" w:rsidR="00B93A20" w:rsidP="00B93A20" w:rsidRDefault="00B93A20" w14:paraId="65D63E92" w14:textId="77777777">
      <w:pPr>
        <w:pStyle w:val="SourceCode"/>
        <w:rPr>
          <w:ins w:author="Karamjit Kaur" w:date="2020-02-18T14:42:00Z" w:id="508"/>
          <w:rStyle w:val="VerbatimChar"/>
        </w:rPr>
      </w:pPr>
      <w:ins w:author="Karamjit Kaur" w:date="2020-02-18T14:42:00Z" w:id="509">
        <w:r w:rsidRPr="00B93A20">
          <w:rPr>
            <w:rStyle w:val="VerbatimChar"/>
          </w:rPr>
          <w:t xml:space="preserve">    "properties": {</w:t>
        </w:r>
      </w:ins>
    </w:p>
    <w:p w:rsidRPr="00B93A20" w:rsidR="00B93A20" w:rsidP="00B93A20" w:rsidRDefault="00B93A20" w14:paraId="672B53D5" w14:textId="77777777">
      <w:pPr>
        <w:pStyle w:val="SourceCode"/>
        <w:rPr>
          <w:ins w:author="Karamjit Kaur" w:date="2020-02-18T14:42:00Z" w:id="510"/>
          <w:rStyle w:val="VerbatimChar"/>
        </w:rPr>
      </w:pPr>
      <w:ins w:author="Karamjit Kaur" w:date="2020-02-18T14:42:00Z" w:id="511">
        <w:r w:rsidRPr="00B93A20">
          <w:rPr>
            <w:rStyle w:val="VerbatimChar"/>
          </w:rPr>
          <w:t xml:space="preserve">      "</w:t>
        </w:r>
        <w:proofErr w:type="spellStart"/>
        <w:r w:rsidRPr="00B93A20">
          <w:rPr>
            <w:rStyle w:val="VerbatimChar"/>
          </w:rPr>
          <w:t>schemeName</w:t>
        </w:r>
        <w:proofErr w:type="spellEnd"/>
        <w:r w:rsidRPr="00B93A20">
          <w:rPr>
            <w:rStyle w:val="VerbatimChar"/>
          </w:rPr>
          <w:t>": {</w:t>
        </w:r>
      </w:ins>
    </w:p>
    <w:p w:rsidRPr="00B93A20" w:rsidR="00B93A20" w:rsidP="00B93A20" w:rsidRDefault="00B93A20" w14:paraId="043C08B2" w14:textId="77777777">
      <w:pPr>
        <w:pStyle w:val="SourceCode"/>
        <w:rPr>
          <w:ins w:author="Karamjit Kaur" w:date="2020-02-18T14:42:00Z" w:id="512"/>
          <w:rStyle w:val="VerbatimChar"/>
        </w:rPr>
      </w:pPr>
      <w:ins w:author="Karamjit Kaur" w:date="2020-02-18T14:42:00Z" w:id="513">
        <w:r w:rsidRPr="00B93A20">
          <w:rPr>
            <w:rStyle w:val="VerbatimChar"/>
          </w:rPr>
          <w:t xml:space="preserve">        "type": "string"</w:t>
        </w:r>
      </w:ins>
    </w:p>
    <w:p w:rsidRPr="00B93A20" w:rsidR="00B93A20" w:rsidP="00B93A20" w:rsidRDefault="00B93A20" w14:paraId="0E2640E0" w14:textId="77777777">
      <w:pPr>
        <w:pStyle w:val="SourceCode"/>
        <w:rPr>
          <w:ins w:author="Karamjit Kaur" w:date="2020-02-18T14:42:00Z" w:id="514"/>
          <w:rStyle w:val="VerbatimChar"/>
        </w:rPr>
      </w:pPr>
      <w:ins w:author="Karamjit Kaur" w:date="2020-02-18T14:42:00Z" w:id="515">
        <w:r w:rsidRPr="00B93A20">
          <w:rPr>
            <w:rStyle w:val="VerbatimChar"/>
          </w:rPr>
          <w:t xml:space="preserve">      },</w:t>
        </w:r>
      </w:ins>
    </w:p>
    <w:p w:rsidRPr="00B93A20" w:rsidR="00B93A20" w:rsidP="00B93A20" w:rsidRDefault="00B93A20" w14:paraId="6C938B4B" w14:textId="1ACC9DE9">
      <w:pPr>
        <w:pStyle w:val="SourceCode"/>
        <w:rPr>
          <w:ins w:author="Karamjit Kaur" w:date="2020-02-18T14:42:00Z" w:id="516"/>
          <w:rStyle w:val="VerbatimChar"/>
        </w:rPr>
      </w:pPr>
      <w:ins w:author="Karamjit Kaur" w:date="2020-02-18T14:42:00Z" w:id="517">
        <w:r w:rsidRPr="00B93A20">
          <w:rPr>
            <w:rStyle w:val="VerbatimChar"/>
          </w:rPr>
          <w:t xml:space="preserve">      "</w:t>
        </w:r>
        <w:proofErr w:type="spellStart"/>
        <w:r w:rsidRPr="00B93A20">
          <w:rPr>
            <w:rStyle w:val="VerbatimChar"/>
          </w:rPr>
          <w:t>scheme</w:t>
        </w:r>
      </w:ins>
      <w:ins w:author="Karamjit Kaur" w:date="2020-02-18T15:58:00Z" w:id="518">
        <w:r w:rsidR="00704119">
          <w:rPr>
            <w:rStyle w:val="VerbatimChar"/>
          </w:rPr>
          <w:t>InfoUrl</w:t>
        </w:r>
      </w:ins>
      <w:proofErr w:type="spellEnd"/>
      <w:ins w:author="Karamjit Kaur" w:date="2020-02-18T14:42:00Z" w:id="519">
        <w:r w:rsidRPr="00B93A20">
          <w:rPr>
            <w:rStyle w:val="VerbatimChar"/>
          </w:rPr>
          <w:t>": {</w:t>
        </w:r>
      </w:ins>
    </w:p>
    <w:p w:rsidR="00B93A20" w:rsidP="00B93A20" w:rsidRDefault="00B93A20" w14:paraId="7353A5BE" w14:textId="4A648356">
      <w:pPr>
        <w:pStyle w:val="SourceCode"/>
        <w:rPr>
          <w:ins w:author="Karamjit Kaur" w:date="2020-02-18T16:01:00Z" w:id="520"/>
          <w:rStyle w:val="VerbatimChar"/>
        </w:rPr>
      </w:pPr>
      <w:ins w:author="Karamjit Kaur" w:date="2020-02-18T14:42:00Z" w:id="521">
        <w:r w:rsidRPr="00B93A20">
          <w:rPr>
            <w:rStyle w:val="VerbatimChar"/>
          </w:rPr>
          <w:t xml:space="preserve">        "type": "string"</w:t>
        </w:r>
      </w:ins>
      <w:ins w:author="Karamjit Kaur" w:date="2020-02-18T16:01:00Z" w:id="522">
        <w:r w:rsidR="00354729">
          <w:rPr>
            <w:rStyle w:val="VerbatimChar"/>
          </w:rPr>
          <w:t>,</w:t>
        </w:r>
      </w:ins>
    </w:p>
    <w:p w:rsidRPr="00B93A20" w:rsidR="00354729" w:rsidP="00B93A20" w:rsidRDefault="00354729" w14:paraId="0D0F4A32" w14:textId="76CE6C9E">
      <w:pPr>
        <w:pStyle w:val="SourceCode"/>
        <w:rPr>
          <w:ins w:author="Karamjit Kaur" w:date="2020-02-18T14:42:00Z" w:id="523"/>
          <w:rStyle w:val="VerbatimChar"/>
        </w:rPr>
      </w:pPr>
      <w:ins w:author="Karamjit Kaur" w:date="2020-02-18T16:01:00Z" w:id="524">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ins>
    </w:p>
    <w:p w:rsidRPr="00B93A20" w:rsidR="00B93A20" w:rsidP="00B93A20" w:rsidRDefault="00B93A20" w14:paraId="6B0A60A2" w14:textId="77777777">
      <w:pPr>
        <w:pStyle w:val="SourceCode"/>
        <w:rPr>
          <w:ins w:author="Karamjit Kaur" w:date="2020-02-18T14:42:00Z" w:id="525"/>
          <w:rStyle w:val="VerbatimChar"/>
        </w:rPr>
      </w:pPr>
      <w:ins w:author="Karamjit Kaur" w:date="2020-02-18T14:42:00Z" w:id="526">
        <w:r w:rsidRPr="00B93A20">
          <w:rPr>
            <w:rStyle w:val="VerbatimChar"/>
          </w:rPr>
          <w:t xml:space="preserve">      }</w:t>
        </w:r>
      </w:ins>
    </w:p>
    <w:p w:rsidRPr="00B93A20" w:rsidR="00B93A20" w:rsidP="00B93A20" w:rsidRDefault="00B93A20" w14:paraId="082A1560" w14:textId="77777777">
      <w:pPr>
        <w:pStyle w:val="SourceCode"/>
        <w:rPr>
          <w:ins w:author="Karamjit Kaur" w:date="2020-02-18T14:42:00Z" w:id="527"/>
          <w:rStyle w:val="VerbatimChar"/>
        </w:rPr>
      </w:pPr>
      <w:ins w:author="Karamjit Kaur" w:date="2020-02-18T14:42:00Z" w:id="528">
        <w:r w:rsidRPr="00B93A20">
          <w:rPr>
            <w:rStyle w:val="VerbatimChar"/>
          </w:rPr>
          <w:t xml:space="preserve">    },</w:t>
        </w:r>
      </w:ins>
    </w:p>
    <w:p w:rsidRPr="00B93A20" w:rsidR="00B93A20" w:rsidP="00B93A20" w:rsidRDefault="00B93A20" w14:paraId="5182B45A" w14:textId="77777777">
      <w:pPr>
        <w:pStyle w:val="SourceCode"/>
        <w:rPr>
          <w:ins w:author="Karamjit Kaur" w:date="2020-02-18T14:42:00Z" w:id="529"/>
          <w:rStyle w:val="VerbatimChar"/>
        </w:rPr>
      </w:pPr>
      <w:ins w:author="Karamjit Kaur" w:date="2020-02-18T14:42:00Z" w:id="530">
        <w:r w:rsidRPr="00B93A20">
          <w:rPr>
            <w:rStyle w:val="VerbatimChar"/>
          </w:rPr>
          <w:t xml:space="preserve">    "required": [</w:t>
        </w:r>
      </w:ins>
    </w:p>
    <w:p w:rsidRPr="00B93A20" w:rsidR="00B93A20" w:rsidP="00B93A20" w:rsidRDefault="00B93A20" w14:paraId="1E4DCE8B" w14:textId="77777777">
      <w:pPr>
        <w:pStyle w:val="SourceCode"/>
        <w:rPr>
          <w:ins w:author="Karamjit Kaur" w:date="2020-02-18T14:42:00Z" w:id="531"/>
          <w:rStyle w:val="VerbatimChar"/>
        </w:rPr>
      </w:pPr>
      <w:ins w:author="Karamjit Kaur" w:date="2020-02-18T14:42:00Z" w:id="532">
        <w:r w:rsidRPr="00B93A20">
          <w:rPr>
            <w:rStyle w:val="VerbatimChar"/>
          </w:rPr>
          <w:t xml:space="preserve">      "</w:t>
        </w:r>
        <w:proofErr w:type="spellStart"/>
        <w:r w:rsidRPr="00B93A20">
          <w:rPr>
            <w:rStyle w:val="VerbatimChar"/>
          </w:rPr>
          <w:t>schemeName</w:t>
        </w:r>
        <w:proofErr w:type="spellEnd"/>
        <w:r w:rsidRPr="00B93A20">
          <w:rPr>
            <w:rStyle w:val="VerbatimChar"/>
          </w:rPr>
          <w:t>"</w:t>
        </w:r>
      </w:ins>
    </w:p>
    <w:p w:rsidRPr="00B93A20" w:rsidR="00B93A20" w:rsidP="00B93A20" w:rsidRDefault="00B93A20" w14:paraId="29F968EA" w14:textId="77777777">
      <w:pPr>
        <w:pStyle w:val="SourceCode"/>
        <w:rPr>
          <w:ins w:author="Karamjit Kaur" w:date="2020-02-18T14:42:00Z" w:id="533"/>
          <w:rStyle w:val="VerbatimChar"/>
        </w:rPr>
      </w:pPr>
      <w:ins w:author="Karamjit Kaur" w:date="2020-02-18T14:42:00Z" w:id="534">
        <w:r w:rsidRPr="00B93A20">
          <w:rPr>
            <w:rStyle w:val="VerbatimChar"/>
          </w:rPr>
          <w:t xml:space="preserve">    ]</w:t>
        </w:r>
      </w:ins>
    </w:p>
    <w:p w:rsidR="00B93A20" w:rsidP="00B93A20" w:rsidRDefault="00B93A20" w14:paraId="7C0820C8" w14:textId="603A983F">
      <w:pPr>
        <w:pStyle w:val="SourceCode"/>
        <w:rPr>
          <w:rStyle w:val="VerbatimChar"/>
        </w:rPr>
      </w:pPr>
      <w:ins w:author="Karamjit Kaur" w:date="2020-02-18T14:42:00Z" w:id="535">
        <w:r w:rsidRPr="00B93A20">
          <w:rPr>
            <w:rStyle w:val="VerbatimChar"/>
          </w:rPr>
          <w:t xml:space="preserve">  }</w:t>
        </w:r>
      </w:ins>
    </w:p>
    <w:p w:rsidR="002050A8" w:rsidP="002050A8" w:rsidRDefault="002050A8" w14:paraId="4DBEBBA9" w14:textId="1C7B9BD4">
      <w:pPr>
        <w:pStyle w:val="Heading2"/>
      </w:pPr>
      <w:r>
        <w:t>Channel</w:t>
      </w:r>
      <w:bookmarkEnd w:id="503"/>
    </w:p>
    <w:p w:rsidRPr="002B5B54" w:rsidR="002050A8" w:rsidP="002050A8" w:rsidRDefault="002050A8" w14:paraId="29321DA9" w14:textId="77777777">
      <w:pPr>
        <w:pStyle w:val="SourceCode"/>
        <w:rPr>
          <w:rStyle w:val="VerbatimChar"/>
        </w:rPr>
      </w:pPr>
      <w:r w:rsidRPr="002B5B54">
        <w:rPr>
          <w:rStyle w:val="VerbatimChar"/>
        </w:rPr>
        <w:t>"Channel": {</w:t>
      </w:r>
    </w:p>
    <w:p w:rsidRPr="002B5B54" w:rsidR="002050A8" w:rsidP="002050A8" w:rsidRDefault="002050A8" w14:paraId="02A89904" w14:textId="77777777">
      <w:pPr>
        <w:pStyle w:val="SourceCode"/>
        <w:rPr>
          <w:rStyle w:val="VerbatimChar"/>
        </w:rPr>
      </w:pPr>
      <w:r w:rsidRPr="002B5B54">
        <w:rPr>
          <w:rStyle w:val="VerbatimChar"/>
        </w:rPr>
        <w:t xml:space="preserve">        "type": "object",</w:t>
      </w:r>
    </w:p>
    <w:p w:rsidRPr="002B5B54" w:rsidR="002050A8" w:rsidP="002050A8" w:rsidRDefault="002050A8" w14:paraId="1902DFE9" w14:textId="77777777">
      <w:pPr>
        <w:pStyle w:val="SourceCode"/>
        <w:rPr>
          <w:rStyle w:val="VerbatimChar"/>
        </w:rPr>
      </w:pPr>
      <w:r w:rsidRPr="002B5B54">
        <w:rPr>
          <w:rStyle w:val="VerbatimChar"/>
        </w:rPr>
        <w:t xml:space="preserve">        "properties": {</w:t>
      </w:r>
    </w:p>
    <w:p w:rsidRPr="00A86060" w:rsidR="002050A8" w:rsidP="002050A8" w:rsidRDefault="002050A8" w14:paraId="1E549CA1"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rsidRPr="00A86060" w:rsidR="002050A8" w:rsidP="002050A8" w:rsidRDefault="002050A8" w14:paraId="2F0992B3" w14:textId="77777777">
      <w:pPr>
        <w:pStyle w:val="SourceCode"/>
        <w:rPr>
          <w:rStyle w:val="VerbatimChar"/>
        </w:rPr>
      </w:pPr>
      <w:r w:rsidRPr="00A86060">
        <w:rPr>
          <w:rStyle w:val="VerbatimChar"/>
        </w:rPr>
        <w:t xml:space="preserve">            "type": "string",</w:t>
      </w:r>
    </w:p>
    <w:p w:rsidRPr="00A86060" w:rsidR="002050A8" w:rsidP="002050A8" w:rsidRDefault="002050A8" w14:paraId="1D4D9813" w14:textId="77777777">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rsidRPr="00A86060" w:rsidR="002050A8" w:rsidP="002050A8" w:rsidRDefault="002050A8" w14:paraId="44CFC979" w14:textId="77777777">
      <w:pPr>
        <w:pStyle w:val="SourceCode"/>
        <w:rPr>
          <w:rStyle w:val="VerbatimChar"/>
        </w:rPr>
      </w:pPr>
      <w:r w:rsidRPr="00A86060">
        <w:rPr>
          <w:rStyle w:val="VerbatimChar"/>
        </w:rPr>
        <w:t xml:space="preserve">          },</w:t>
      </w:r>
    </w:p>
    <w:p w:rsidRPr="00A86060" w:rsidR="002050A8" w:rsidP="002050A8" w:rsidRDefault="002050A8" w14:paraId="7271061D"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rsidRPr="00A86060" w:rsidR="002050A8" w:rsidP="002050A8" w:rsidRDefault="002050A8" w14:paraId="75047A99" w14:textId="77777777">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rsidRPr="00A86060" w:rsidR="002050A8" w:rsidP="002050A8" w:rsidRDefault="002050A8" w14:paraId="47E0275C" w14:textId="77777777">
      <w:pPr>
        <w:pStyle w:val="SourceCode"/>
        <w:rPr>
          <w:rStyle w:val="VerbatimChar"/>
        </w:rPr>
      </w:pPr>
      <w:r w:rsidRPr="00A86060">
        <w:rPr>
          <w:rStyle w:val="VerbatimChar"/>
        </w:rPr>
        <w:t xml:space="preserve">          },</w:t>
      </w:r>
    </w:p>
    <w:p w:rsidRPr="00A86060" w:rsidR="002050A8" w:rsidP="002050A8" w:rsidRDefault="002050A8" w14:paraId="7D52BDEC" w14:textId="77777777">
      <w:pPr>
        <w:pStyle w:val="SourceCode"/>
        <w:rPr>
          <w:rStyle w:val="VerbatimChar"/>
        </w:rPr>
      </w:pPr>
      <w:r w:rsidRPr="00A86060">
        <w:rPr>
          <w:rStyle w:val="VerbatimChar"/>
        </w:rPr>
        <w:t xml:space="preserve">          "description": {</w:t>
      </w:r>
    </w:p>
    <w:p w:rsidRPr="00A86060" w:rsidR="002050A8" w:rsidP="002050A8" w:rsidRDefault="002050A8" w14:paraId="6A4D0E34" w14:textId="77777777">
      <w:pPr>
        <w:pStyle w:val="SourceCode"/>
        <w:rPr>
          <w:rStyle w:val="VerbatimChar"/>
        </w:rPr>
      </w:pPr>
      <w:r w:rsidRPr="00A86060">
        <w:rPr>
          <w:rStyle w:val="VerbatimChar"/>
        </w:rPr>
        <w:t xml:space="preserve">            "type": "string"</w:t>
      </w:r>
    </w:p>
    <w:p w:rsidRPr="00A86060" w:rsidR="002050A8" w:rsidP="002050A8" w:rsidRDefault="002050A8" w14:paraId="2926CA51" w14:textId="77777777">
      <w:pPr>
        <w:pStyle w:val="SourceCode"/>
        <w:rPr>
          <w:rStyle w:val="VerbatimChar"/>
        </w:rPr>
      </w:pPr>
      <w:r w:rsidRPr="00A86060">
        <w:rPr>
          <w:rStyle w:val="VerbatimChar"/>
        </w:rPr>
        <w:t xml:space="preserve">          },</w:t>
      </w:r>
    </w:p>
    <w:p w:rsidRPr="00A86060" w:rsidR="002050A8" w:rsidP="002050A8" w:rsidRDefault="002050A8" w14:paraId="502C4EB4" w14:textId="77777777">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rsidRPr="00A86060" w:rsidR="002050A8" w:rsidP="002050A8" w:rsidRDefault="002050A8" w14:paraId="4ED441F5" w14:textId="77777777">
      <w:pPr>
        <w:pStyle w:val="SourceCode"/>
        <w:rPr>
          <w:rStyle w:val="VerbatimChar"/>
        </w:rPr>
      </w:pPr>
      <w:r w:rsidRPr="00A86060">
        <w:rPr>
          <w:rStyle w:val="VerbatimChar"/>
        </w:rPr>
        <w:t xml:space="preserve">            "description": "This can be provided when creating a channel but should never be returned.",</w:t>
      </w:r>
    </w:p>
    <w:p w:rsidRPr="00A86060" w:rsidR="002050A8" w:rsidP="002050A8" w:rsidRDefault="002050A8" w14:paraId="3FF3236E" w14:textId="77777777">
      <w:pPr>
        <w:pStyle w:val="SourceCode"/>
        <w:rPr>
          <w:rStyle w:val="VerbatimChar"/>
        </w:rPr>
      </w:pPr>
      <w:r w:rsidRPr="00A86060">
        <w:rPr>
          <w:rStyle w:val="VerbatimChar"/>
        </w:rPr>
        <w:t xml:space="preserve">            "type": "array",</w:t>
      </w:r>
    </w:p>
    <w:p w:rsidRPr="00A86060" w:rsidR="002050A8" w:rsidP="002050A8" w:rsidRDefault="002050A8" w14:paraId="6DA2FB1D" w14:textId="77777777">
      <w:pPr>
        <w:pStyle w:val="SourceCode"/>
        <w:rPr>
          <w:rStyle w:val="VerbatimChar"/>
        </w:rPr>
      </w:pPr>
      <w:r w:rsidRPr="00A86060">
        <w:rPr>
          <w:rStyle w:val="VerbatimChar"/>
        </w:rPr>
        <w:t xml:space="preserve">            "items": {</w:t>
      </w:r>
    </w:p>
    <w:p w:rsidRPr="00A86060" w:rsidR="002050A8" w:rsidP="002050A8" w:rsidRDefault="002050A8" w14:paraId="208884AB" w14:textId="77777777">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rsidRPr="00A86060" w:rsidR="002050A8" w:rsidP="002050A8" w:rsidRDefault="002050A8" w14:paraId="305654C9" w14:textId="77777777">
      <w:pPr>
        <w:pStyle w:val="SourceCode"/>
        <w:rPr>
          <w:rStyle w:val="VerbatimChar"/>
        </w:rPr>
      </w:pPr>
      <w:r w:rsidRPr="00A86060">
        <w:rPr>
          <w:rStyle w:val="VerbatimChar"/>
        </w:rPr>
        <w:t xml:space="preserve">            }</w:t>
      </w:r>
    </w:p>
    <w:p w:rsidRPr="00A86060" w:rsidR="002050A8" w:rsidP="002050A8" w:rsidRDefault="002050A8" w14:paraId="7AFF737D" w14:textId="77777777">
      <w:pPr>
        <w:pStyle w:val="SourceCode"/>
        <w:rPr>
          <w:rStyle w:val="VerbatimChar"/>
        </w:rPr>
      </w:pPr>
      <w:r w:rsidRPr="00A86060">
        <w:rPr>
          <w:rStyle w:val="VerbatimChar"/>
        </w:rPr>
        <w:t xml:space="preserve">          }</w:t>
      </w:r>
    </w:p>
    <w:p w:rsidRPr="00A86060" w:rsidR="002050A8" w:rsidP="002050A8" w:rsidRDefault="002050A8" w14:paraId="34FE85C3" w14:textId="77777777">
      <w:pPr>
        <w:pStyle w:val="SourceCode"/>
        <w:rPr>
          <w:rStyle w:val="VerbatimChar"/>
        </w:rPr>
      </w:pPr>
      <w:r w:rsidRPr="00A86060">
        <w:rPr>
          <w:rStyle w:val="VerbatimChar"/>
        </w:rPr>
        <w:t xml:space="preserve">        },</w:t>
      </w:r>
    </w:p>
    <w:p w:rsidRPr="00A86060" w:rsidR="002050A8" w:rsidP="002050A8" w:rsidRDefault="002050A8" w14:paraId="235E4D5A" w14:textId="77777777">
      <w:pPr>
        <w:pStyle w:val="SourceCode"/>
        <w:rPr>
          <w:rStyle w:val="VerbatimChar"/>
        </w:rPr>
      </w:pPr>
      <w:r w:rsidRPr="00A86060">
        <w:rPr>
          <w:rStyle w:val="VerbatimChar"/>
        </w:rPr>
        <w:t xml:space="preserve">        "required": [</w:t>
      </w:r>
    </w:p>
    <w:p w:rsidRPr="00A86060" w:rsidR="002050A8" w:rsidP="002050A8" w:rsidRDefault="002050A8" w14:paraId="73CA426B"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rsidRPr="00A86060" w:rsidR="002050A8" w:rsidP="002050A8" w:rsidRDefault="002050A8" w14:paraId="31630313"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rsidRPr="00A86060" w:rsidR="002050A8" w:rsidP="002050A8" w:rsidRDefault="002050A8" w14:paraId="3E79C1A6" w14:textId="77777777">
      <w:pPr>
        <w:pStyle w:val="SourceCode"/>
        <w:rPr>
          <w:rStyle w:val="VerbatimChar"/>
        </w:rPr>
      </w:pPr>
      <w:r w:rsidRPr="00A86060">
        <w:rPr>
          <w:rStyle w:val="VerbatimChar"/>
        </w:rPr>
        <w:t xml:space="preserve">        ]</w:t>
      </w:r>
    </w:p>
    <w:p w:rsidRPr="00A86060" w:rsidR="002050A8" w:rsidP="002050A8" w:rsidRDefault="002050A8" w14:paraId="6006DDA9" w14:textId="77777777">
      <w:pPr>
        <w:pStyle w:val="SourceCode"/>
        <w:rPr>
          <w:rStyle w:val="VerbatimChar"/>
        </w:rPr>
      </w:pPr>
      <w:r w:rsidRPr="00A86060">
        <w:rPr>
          <w:rStyle w:val="VerbatimChar"/>
        </w:rPr>
        <w:t xml:space="preserve">      }</w:t>
      </w:r>
    </w:p>
    <w:p w:rsidR="002050A8" w:rsidP="002050A8" w:rsidRDefault="002050A8" w14:paraId="02728CDE" w14:textId="77777777">
      <w:pPr>
        <w:pStyle w:val="Heading2"/>
      </w:pPr>
      <w:bookmarkStart w:name="_ChannelType_1" w:id="536"/>
      <w:bookmarkStart w:name="_Toc32417395" w:id="537"/>
      <w:bookmarkEnd w:id="536"/>
      <w:proofErr w:type="spellStart"/>
      <w:r>
        <w:t>ChannelType</w:t>
      </w:r>
      <w:bookmarkEnd w:id="537"/>
      <w:proofErr w:type="spellEnd"/>
    </w:p>
    <w:p w:rsidRPr="00781238" w:rsidR="002050A8" w:rsidP="002050A8" w:rsidRDefault="002050A8" w14:paraId="7F92C669" w14:textId="77777777">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rsidRPr="00781238" w:rsidR="002050A8" w:rsidP="002050A8" w:rsidRDefault="002050A8" w14:paraId="3CD298F7" w14:textId="77777777">
      <w:pPr>
        <w:pStyle w:val="SourceCode"/>
        <w:rPr>
          <w:rStyle w:val="VerbatimChar"/>
        </w:rPr>
      </w:pPr>
      <w:r w:rsidRPr="00781238">
        <w:rPr>
          <w:rStyle w:val="VerbatimChar"/>
        </w:rPr>
        <w:t xml:space="preserve">        "type": "string",</w:t>
      </w:r>
    </w:p>
    <w:p w:rsidRPr="00781238" w:rsidR="002050A8" w:rsidP="002050A8" w:rsidRDefault="002050A8" w14:paraId="76431F02" w14:textId="77777777">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rsidRPr="00781238" w:rsidR="002050A8" w:rsidP="002050A8" w:rsidRDefault="002050A8" w14:paraId="0809836B" w14:textId="77777777">
      <w:pPr>
        <w:pStyle w:val="SourceCode"/>
        <w:rPr>
          <w:rStyle w:val="VerbatimChar"/>
        </w:rPr>
      </w:pPr>
      <w:r w:rsidRPr="00781238">
        <w:rPr>
          <w:rStyle w:val="VerbatimChar"/>
        </w:rPr>
        <w:t xml:space="preserve">          "Publication",</w:t>
      </w:r>
    </w:p>
    <w:p w:rsidRPr="00781238" w:rsidR="002050A8" w:rsidP="002050A8" w:rsidRDefault="002050A8" w14:paraId="700364BA" w14:textId="77777777">
      <w:pPr>
        <w:pStyle w:val="SourceCode"/>
        <w:rPr>
          <w:rStyle w:val="VerbatimChar"/>
        </w:rPr>
      </w:pPr>
      <w:r w:rsidRPr="00781238">
        <w:rPr>
          <w:rStyle w:val="VerbatimChar"/>
        </w:rPr>
        <w:t xml:space="preserve">          "Request"</w:t>
      </w:r>
    </w:p>
    <w:p w:rsidRPr="00781238" w:rsidR="002050A8" w:rsidP="002050A8" w:rsidRDefault="002050A8" w14:paraId="4D3C3100" w14:textId="77777777">
      <w:pPr>
        <w:pStyle w:val="SourceCode"/>
        <w:rPr>
          <w:rStyle w:val="VerbatimChar"/>
        </w:rPr>
      </w:pPr>
      <w:r w:rsidRPr="00781238">
        <w:rPr>
          <w:rStyle w:val="VerbatimChar"/>
        </w:rPr>
        <w:t xml:space="preserve">        ]</w:t>
      </w:r>
    </w:p>
    <w:p w:rsidR="002050A8" w:rsidP="002050A8" w:rsidRDefault="002050A8" w14:paraId="1930A98A" w14:textId="77777777">
      <w:pPr>
        <w:pStyle w:val="SourceCode"/>
        <w:rPr>
          <w:rStyle w:val="VerbatimChar"/>
        </w:rPr>
      </w:pPr>
      <w:r w:rsidRPr="00781238">
        <w:rPr>
          <w:rStyle w:val="VerbatimChar"/>
        </w:rPr>
        <w:t xml:space="preserve">      }</w:t>
      </w:r>
    </w:p>
    <w:p w:rsidR="002050A8" w:rsidP="002050A8" w:rsidRDefault="002050A8" w14:paraId="7AE4D31E" w14:textId="77777777">
      <w:pPr>
        <w:pStyle w:val="Heading2"/>
        <w:rPr>
          <w:rStyle w:val="VerbatimChar"/>
          <w:sz w:val="27"/>
          <w:szCs w:val="27"/>
        </w:rPr>
      </w:pPr>
      <w:bookmarkStart w:name="_Fault" w:id="538"/>
      <w:bookmarkStart w:name="_Toc32417396" w:id="539"/>
      <w:bookmarkEnd w:id="538"/>
      <w:proofErr w:type="spellStart"/>
      <w:r w:rsidRPr="32F11E79">
        <w:rPr>
          <w:rStyle w:val="VerbatimChar"/>
          <w:sz w:val="27"/>
          <w:szCs w:val="27"/>
        </w:rPr>
        <w:t>ContentFilteringLanguage</w:t>
      </w:r>
      <w:proofErr w:type="spellEnd"/>
    </w:p>
    <w:p w:rsidR="002050A8" w:rsidP="002050A8" w:rsidRDefault="002050A8" w14:paraId="37842ABF" w14:textId="77777777">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rsidRPr="00A63265" w:rsidR="002050A8" w:rsidP="002050A8" w:rsidRDefault="002050A8" w14:paraId="6468BD2C" w14:textId="77777777">
      <w:pPr>
        <w:pStyle w:val="SourceCode"/>
        <w:rPr>
          <w:rStyle w:val="VerbatimChar"/>
        </w:rPr>
      </w:pPr>
      <w:r w:rsidRPr="00A63265">
        <w:rPr>
          <w:rStyle w:val="VerbatimChar"/>
        </w:rPr>
        <w:t xml:space="preserve">   "type": "object",</w:t>
      </w:r>
    </w:p>
    <w:p w:rsidRPr="00A63265" w:rsidR="002050A8" w:rsidP="002050A8" w:rsidRDefault="002050A8" w14:paraId="212E2E62" w14:textId="77777777">
      <w:pPr>
        <w:pStyle w:val="SourceCode"/>
        <w:rPr>
          <w:rStyle w:val="VerbatimChar"/>
        </w:rPr>
      </w:pPr>
      <w:r w:rsidRPr="00A63265">
        <w:rPr>
          <w:rStyle w:val="VerbatimChar"/>
        </w:rPr>
        <w:t xml:space="preserve">    "properties": {</w:t>
      </w:r>
    </w:p>
    <w:p w:rsidRPr="00A63265" w:rsidR="002050A8" w:rsidP="002050A8" w:rsidRDefault="002050A8" w14:paraId="03B62093"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rsidRPr="00A63265" w:rsidR="002050A8" w:rsidP="002050A8" w:rsidRDefault="002050A8" w14:paraId="7D0C5900" w14:textId="77777777">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rsidRPr="00A63265" w:rsidR="002050A8" w:rsidP="002050A8" w:rsidRDefault="002050A8" w14:paraId="5DBF5EA4" w14:textId="77777777">
      <w:pPr>
        <w:pStyle w:val="SourceCode"/>
        <w:rPr>
          <w:rStyle w:val="VerbatimChar"/>
        </w:rPr>
      </w:pPr>
      <w:r w:rsidRPr="00A63265">
        <w:rPr>
          <w:rStyle w:val="VerbatimChar"/>
        </w:rPr>
        <w:t xml:space="preserve">      },</w:t>
      </w:r>
    </w:p>
    <w:p w:rsidRPr="00A63265" w:rsidR="002050A8" w:rsidP="002050A8" w:rsidRDefault="002050A8" w14:paraId="119EAD58" w14:textId="77777777">
      <w:pPr>
        <w:pStyle w:val="SourceCode"/>
        <w:rPr>
          <w:rStyle w:val="VerbatimChar"/>
        </w:rPr>
      </w:pPr>
      <w:r w:rsidRPr="00A63265">
        <w:rPr>
          <w:rStyle w:val="VerbatimChar"/>
        </w:rPr>
        <w:t xml:space="preserve">      "</w:t>
      </w:r>
      <w:proofErr w:type="spellStart"/>
      <w:r w:rsidRPr="00A63265">
        <w:rPr>
          <w:rStyle w:val="VerbatimChar"/>
        </w:rPr>
        <w:t>language</w:t>
      </w:r>
      <w:r>
        <w:rPr>
          <w:rStyle w:val="VerbatimChar"/>
        </w:rPr>
        <w:t>Name</w:t>
      </w:r>
      <w:proofErr w:type="spellEnd"/>
      <w:r w:rsidRPr="00A63265">
        <w:rPr>
          <w:rStyle w:val="VerbatimChar"/>
        </w:rPr>
        <w:t>": {</w:t>
      </w:r>
    </w:p>
    <w:p w:rsidRPr="00A63265" w:rsidR="002050A8" w:rsidP="002050A8" w:rsidRDefault="002050A8" w14:paraId="0F6CD4CD" w14:textId="77777777">
      <w:pPr>
        <w:pStyle w:val="SourceCode"/>
        <w:rPr>
          <w:rStyle w:val="VerbatimChar"/>
        </w:rPr>
      </w:pPr>
      <w:r w:rsidRPr="00A63265">
        <w:rPr>
          <w:rStyle w:val="VerbatimChar"/>
        </w:rPr>
        <w:t xml:space="preserve">        "type": "string"</w:t>
      </w:r>
    </w:p>
    <w:p w:rsidRPr="00A63265" w:rsidR="002050A8" w:rsidP="002050A8" w:rsidRDefault="002050A8" w14:paraId="5D2C690E" w14:textId="77777777">
      <w:pPr>
        <w:pStyle w:val="SourceCode"/>
        <w:rPr>
          <w:rStyle w:val="VerbatimChar"/>
        </w:rPr>
      </w:pPr>
      <w:r w:rsidRPr="00A63265">
        <w:rPr>
          <w:rStyle w:val="VerbatimChar"/>
        </w:rPr>
        <w:t xml:space="preserve">      },</w:t>
      </w:r>
    </w:p>
    <w:p w:rsidRPr="00A63265" w:rsidR="002050A8" w:rsidP="002050A8" w:rsidRDefault="002050A8" w14:paraId="0BC71ADA" w14:textId="77777777">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rsidRPr="00A63265" w:rsidR="002050A8" w:rsidP="002050A8" w:rsidRDefault="002050A8" w14:paraId="705DCBB9" w14:textId="77777777">
      <w:pPr>
        <w:pStyle w:val="SourceCode"/>
        <w:rPr>
          <w:rStyle w:val="VerbatimChar"/>
        </w:rPr>
      </w:pPr>
      <w:r w:rsidRPr="00A63265">
        <w:rPr>
          <w:rStyle w:val="VerbatimChar"/>
        </w:rPr>
        <w:t xml:space="preserve">        "type": "string"</w:t>
      </w:r>
    </w:p>
    <w:p w:rsidRPr="00A63265" w:rsidR="002050A8" w:rsidP="002050A8" w:rsidRDefault="002050A8" w14:paraId="595D70B1" w14:textId="77777777">
      <w:pPr>
        <w:pStyle w:val="SourceCode"/>
        <w:rPr>
          <w:rStyle w:val="VerbatimChar"/>
        </w:rPr>
      </w:pPr>
      <w:r w:rsidRPr="00A63265">
        <w:rPr>
          <w:rStyle w:val="VerbatimChar"/>
        </w:rPr>
        <w:t xml:space="preserve">      },</w:t>
      </w:r>
    </w:p>
    <w:p w:rsidRPr="00A63265" w:rsidR="002050A8" w:rsidP="002050A8" w:rsidRDefault="002050A8" w14:paraId="70B91322" w14:textId="77777777">
      <w:pPr>
        <w:pStyle w:val="SourceCode"/>
        <w:rPr>
          <w:rStyle w:val="VerbatimChar"/>
        </w:rPr>
      </w:pPr>
      <w:r w:rsidRPr="00A63265">
        <w:rPr>
          <w:rStyle w:val="VerbatimChar"/>
        </w:rPr>
        <w:t xml:space="preserve">    "required": [</w:t>
      </w:r>
    </w:p>
    <w:p w:rsidR="002050A8" w:rsidP="002050A8" w:rsidRDefault="002050A8" w14:paraId="07200195"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rsidR="002050A8" w:rsidP="002050A8" w:rsidRDefault="002050A8" w14:paraId="71E958EA" w14:textId="77777777">
      <w:pPr>
        <w:pStyle w:val="SourceCode"/>
        <w:rPr>
          <w:rStyle w:val="VerbatimChar"/>
        </w:rPr>
      </w:pPr>
      <w:r w:rsidRPr="00A63265">
        <w:rPr>
          <w:rStyle w:val="VerbatimChar"/>
        </w:rPr>
        <w:t xml:space="preserve">      "</w:t>
      </w:r>
      <w:proofErr w:type="spellStart"/>
      <w:r>
        <w:rPr>
          <w:rStyle w:val="VerbatimChar"/>
        </w:rPr>
        <w:t>languageName</w:t>
      </w:r>
      <w:proofErr w:type="spellEnd"/>
      <w:r w:rsidRPr="00A63265">
        <w:rPr>
          <w:rStyle w:val="VerbatimChar"/>
        </w:rPr>
        <w:t>"</w:t>
      </w:r>
    </w:p>
    <w:p w:rsidRPr="00A63265" w:rsidR="002050A8" w:rsidP="002050A8" w:rsidRDefault="002050A8" w14:paraId="2004F428" w14:textId="77777777">
      <w:pPr>
        <w:pStyle w:val="SourceCode"/>
        <w:rPr>
          <w:rStyle w:val="VerbatimChar"/>
        </w:rPr>
      </w:pPr>
      <w:r w:rsidRPr="00A63265">
        <w:rPr>
          <w:rStyle w:val="VerbatimChar"/>
        </w:rPr>
        <w:t xml:space="preserve">    ]</w:t>
      </w:r>
    </w:p>
    <w:p w:rsidR="002050A8" w:rsidP="002050A8" w:rsidRDefault="002050A8" w14:paraId="791772C7" w14:textId="77777777">
      <w:pPr>
        <w:pStyle w:val="SourceCode"/>
        <w:rPr>
          <w:rStyle w:val="VerbatimChar"/>
        </w:rPr>
      </w:pPr>
      <w:r w:rsidRPr="00A63265">
        <w:rPr>
          <w:rStyle w:val="VerbatimChar"/>
        </w:rPr>
        <w:t xml:space="preserve">  }</w:t>
      </w:r>
    </w:p>
    <w:p w:rsidR="002050A8" w:rsidP="002050A8" w:rsidRDefault="002050A8" w14:paraId="139B2ABE" w14:textId="77777777">
      <w:pPr>
        <w:pStyle w:val="Heading2"/>
      </w:pPr>
      <w:r>
        <w:t>Fault</w:t>
      </w:r>
      <w:bookmarkEnd w:id="539"/>
    </w:p>
    <w:p w:rsidRPr="00AF2F21" w:rsidR="002050A8" w:rsidP="002050A8" w:rsidRDefault="002050A8" w14:paraId="42C3649C" w14:textId="77777777">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rsidRPr="00AF2F21" w:rsidR="002050A8" w:rsidP="002050A8" w:rsidRDefault="002050A8" w14:paraId="5CF7873E" w14:textId="77777777">
      <w:pPr>
        <w:pStyle w:val="SourceCode"/>
        <w:rPr>
          <w:rStyle w:val="VerbatimChar"/>
        </w:rPr>
      </w:pPr>
      <w:r w:rsidRPr="00AF2F21">
        <w:rPr>
          <w:rStyle w:val="VerbatimChar"/>
        </w:rPr>
        <w:t xml:space="preserve">        "type": "object",</w:t>
      </w:r>
    </w:p>
    <w:p w:rsidRPr="00AF2F21" w:rsidR="002050A8" w:rsidP="002050A8" w:rsidRDefault="002050A8" w14:paraId="1F0C35CF" w14:textId="77777777">
      <w:pPr>
        <w:pStyle w:val="SourceCode"/>
        <w:rPr>
          <w:rStyle w:val="VerbatimChar"/>
        </w:rPr>
      </w:pPr>
      <w:r w:rsidRPr="00AF2F21">
        <w:rPr>
          <w:rStyle w:val="VerbatimChar"/>
        </w:rPr>
        <w:t xml:space="preserve">        "description": "Returned when any given parameter is malformed or not optional but blank.",</w:t>
      </w:r>
    </w:p>
    <w:p w:rsidRPr="00AF2F21" w:rsidR="002050A8" w:rsidP="002050A8" w:rsidRDefault="002050A8" w14:paraId="32790956" w14:textId="77777777">
      <w:pPr>
        <w:pStyle w:val="SourceCode"/>
        <w:rPr>
          <w:rStyle w:val="VerbatimChar"/>
        </w:rPr>
      </w:pPr>
      <w:r w:rsidRPr="00AF2F21">
        <w:rPr>
          <w:rStyle w:val="VerbatimChar"/>
        </w:rPr>
        <w:t xml:space="preserve">        "properties": {</w:t>
      </w:r>
    </w:p>
    <w:p w:rsidRPr="00AF2F21" w:rsidR="002050A8" w:rsidP="002050A8" w:rsidRDefault="002050A8" w14:paraId="6867F87D" w14:textId="77777777">
      <w:pPr>
        <w:pStyle w:val="SourceCode"/>
        <w:rPr>
          <w:rStyle w:val="VerbatimChar"/>
        </w:rPr>
      </w:pPr>
      <w:r w:rsidRPr="00AF2F21">
        <w:rPr>
          <w:rStyle w:val="VerbatimChar"/>
        </w:rPr>
        <w:t xml:space="preserve">          "fault": {</w:t>
      </w:r>
    </w:p>
    <w:p w:rsidRPr="00AF2F21" w:rsidR="002050A8" w:rsidP="002050A8" w:rsidRDefault="002050A8" w14:paraId="77B4C1DA" w14:textId="77777777">
      <w:pPr>
        <w:pStyle w:val="SourceCode"/>
        <w:rPr>
          <w:rStyle w:val="VerbatimChar"/>
        </w:rPr>
      </w:pPr>
      <w:r w:rsidRPr="00AF2F21">
        <w:rPr>
          <w:rStyle w:val="VerbatimChar"/>
        </w:rPr>
        <w:t xml:space="preserve">            "type": "string"</w:t>
      </w:r>
    </w:p>
    <w:p w:rsidRPr="00AF2F21" w:rsidR="002050A8" w:rsidP="002050A8" w:rsidRDefault="002050A8" w14:paraId="6C7DBE5B" w14:textId="77777777">
      <w:pPr>
        <w:pStyle w:val="SourceCode"/>
        <w:rPr>
          <w:rStyle w:val="VerbatimChar"/>
        </w:rPr>
      </w:pPr>
      <w:r w:rsidRPr="00AF2F21">
        <w:rPr>
          <w:rStyle w:val="VerbatimChar"/>
        </w:rPr>
        <w:t xml:space="preserve">          }</w:t>
      </w:r>
    </w:p>
    <w:p w:rsidRPr="00AF2F21" w:rsidR="002050A8" w:rsidP="002050A8" w:rsidRDefault="002050A8" w14:paraId="2EFC9422" w14:textId="77777777">
      <w:pPr>
        <w:pStyle w:val="SourceCode"/>
        <w:rPr>
          <w:rStyle w:val="VerbatimChar"/>
        </w:rPr>
      </w:pPr>
      <w:r w:rsidRPr="00AF2F21">
        <w:rPr>
          <w:rStyle w:val="VerbatimChar"/>
        </w:rPr>
        <w:t xml:space="preserve">        },</w:t>
      </w:r>
    </w:p>
    <w:p w:rsidRPr="00AF2F21" w:rsidR="002050A8" w:rsidP="002050A8" w:rsidRDefault="002050A8" w14:paraId="2ACBA58F" w14:textId="77777777">
      <w:pPr>
        <w:pStyle w:val="SourceCode"/>
        <w:rPr>
          <w:rStyle w:val="VerbatimChar"/>
        </w:rPr>
      </w:pPr>
      <w:r w:rsidRPr="00AF2F21">
        <w:rPr>
          <w:rStyle w:val="VerbatimChar"/>
        </w:rPr>
        <w:t xml:space="preserve">        "required": [</w:t>
      </w:r>
    </w:p>
    <w:p w:rsidRPr="00AF2F21" w:rsidR="002050A8" w:rsidP="002050A8" w:rsidRDefault="002050A8" w14:paraId="619B242E" w14:textId="77777777">
      <w:pPr>
        <w:pStyle w:val="SourceCode"/>
        <w:rPr>
          <w:rStyle w:val="VerbatimChar"/>
        </w:rPr>
      </w:pPr>
      <w:r w:rsidRPr="00AF2F21">
        <w:rPr>
          <w:rStyle w:val="VerbatimChar"/>
        </w:rPr>
        <w:t xml:space="preserve">          "fault"</w:t>
      </w:r>
    </w:p>
    <w:p w:rsidRPr="00AF2F21" w:rsidR="002050A8" w:rsidP="002050A8" w:rsidRDefault="002050A8" w14:paraId="17C7F29F" w14:textId="77777777">
      <w:pPr>
        <w:pStyle w:val="SourceCode"/>
        <w:rPr>
          <w:rStyle w:val="VerbatimChar"/>
        </w:rPr>
      </w:pPr>
      <w:r w:rsidRPr="00AF2F21">
        <w:rPr>
          <w:rStyle w:val="VerbatimChar"/>
        </w:rPr>
        <w:t xml:space="preserve">        ]</w:t>
      </w:r>
    </w:p>
    <w:p w:rsidRPr="00781238" w:rsidR="002050A8" w:rsidP="002050A8" w:rsidRDefault="002050A8" w14:paraId="6CB3858A" w14:textId="77777777">
      <w:pPr>
        <w:pStyle w:val="SourceCode"/>
        <w:rPr>
          <w:rStyle w:val="VerbatimChar"/>
        </w:rPr>
      </w:pPr>
      <w:r w:rsidRPr="00AF2F21">
        <w:rPr>
          <w:rStyle w:val="VerbatimChar"/>
        </w:rPr>
        <w:t xml:space="preserve">      }</w:t>
      </w:r>
    </w:p>
    <w:p w:rsidR="002050A8" w:rsidP="002050A8" w:rsidRDefault="002050A8" w14:paraId="3E16FFC9" w14:textId="77777777">
      <w:pPr>
        <w:pStyle w:val="Heading2"/>
      </w:pPr>
      <w:bookmarkStart w:name="_Message" w:id="540"/>
      <w:bookmarkStart w:name="_Toc32417397" w:id="541"/>
      <w:bookmarkEnd w:id="540"/>
      <w:proofErr w:type="spellStart"/>
      <w:r>
        <w:t>FilterExpression</w:t>
      </w:r>
      <w:bookmarkEnd w:id="541"/>
      <w:proofErr w:type="spellEnd"/>
    </w:p>
    <w:p w:rsidRPr="00A63265" w:rsidR="002050A8" w:rsidP="002050A8" w:rsidRDefault="002050A8" w14:paraId="135F9737" w14:textId="77777777">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rsidRPr="00A63265" w:rsidR="002050A8" w:rsidP="002050A8" w:rsidRDefault="002050A8" w14:paraId="5538E09C" w14:textId="77777777">
      <w:pPr>
        <w:pStyle w:val="SourceCode"/>
        <w:rPr>
          <w:rStyle w:val="VerbatimChar"/>
        </w:rPr>
      </w:pPr>
      <w:r w:rsidRPr="00A63265">
        <w:rPr>
          <w:rStyle w:val="VerbatimChar"/>
        </w:rPr>
        <w:t xml:space="preserve">    "type": "object",</w:t>
      </w:r>
    </w:p>
    <w:p w:rsidRPr="00A63265" w:rsidR="002050A8" w:rsidP="002050A8" w:rsidRDefault="002050A8" w14:paraId="020DB364" w14:textId="77777777">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rsidRPr="00A63265" w:rsidR="002050A8" w:rsidP="002050A8" w:rsidRDefault="002050A8" w14:paraId="62A7BA53" w14:textId="77777777">
      <w:pPr>
        <w:pStyle w:val="SourceCode"/>
        <w:rPr>
          <w:rStyle w:val="VerbatimChar"/>
        </w:rPr>
      </w:pPr>
      <w:r w:rsidRPr="00A63265">
        <w:rPr>
          <w:rStyle w:val="VerbatimChar"/>
        </w:rPr>
        <w:t xml:space="preserve">    "properties": {</w:t>
      </w:r>
    </w:p>
    <w:p w:rsidRPr="00A63265" w:rsidR="002050A8" w:rsidP="002050A8" w:rsidRDefault="002050A8" w14:paraId="57A3E86E" w14:textId="77777777">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rsidRPr="00A63265" w:rsidR="002050A8" w:rsidP="002050A8" w:rsidRDefault="002050A8" w14:paraId="4618B27B" w14:textId="77777777">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rsidRPr="00A63265" w:rsidR="002050A8" w:rsidP="002050A8" w:rsidRDefault="002050A8" w14:paraId="3C83EF73" w14:textId="77777777">
      <w:pPr>
        <w:pStyle w:val="SourceCode"/>
        <w:rPr>
          <w:rStyle w:val="VerbatimChar"/>
        </w:rPr>
      </w:pPr>
      <w:r w:rsidRPr="00A63265">
        <w:rPr>
          <w:rStyle w:val="VerbatimChar"/>
        </w:rPr>
        <w:t xml:space="preserve">      },</w:t>
      </w:r>
    </w:p>
    <w:p w:rsidRPr="00A63265" w:rsidR="002050A8" w:rsidP="002050A8" w:rsidRDefault="002050A8" w14:paraId="2C85F5A8"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rsidRPr="00A63265" w:rsidR="002050A8" w:rsidP="002050A8" w:rsidRDefault="002050A8" w14:paraId="2A2DF092" w14:textId="77777777">
      <w:pPr>
        <w:pStyle w:val="SourceCode"/>
        <w:rPr>
          <w:rStyle w:val="VerbatimChar"/>
        </w:rPr>
      </w:pPr>
      <w:r w:rsidRPr="00A63265">
        <w:rPr>
          <w:rStyle w:val="VerbatimChar"/>
        </w:rPr>
        <w:t xml:space="preserve">        "type": "object",</w:t>
      </w:r>
    </w:p>
    <w:p w:rsidR="002050A8" w:rsidP="002050A8" w:rsidRDefault="002050A8" w14:paraId="3F72CFE7" w14:textId="77777777">
      <w:pPr>
        <w:pStyle w:val="SourceCode"/>
        <w:rPr>
          <w:rStyle w:val="VerbatimChar"/>
        </w:rPr>
      </w:pPr>
      <w:r w:rsidRPr="00A63265">
        <w:rPr>
          <w:rStyle w:val="VerbatimChar"/>
        </w:rPr>
        <w:t xml:space="preserve">        "properties": {</w:t>
      </w:r>
    </w:p>
    <w:p w:rsidR="002050A8" w:rsidP="002050A8" w:rsidRDefault="002050A8" w14:paraId="329EB9F8" w14:textId="77777777">
      <w:pPr>
        <w:pStyle w:val="SourceCode"/>
        <w:rPr>
          <w:rStyle w:val="VerbatimChar"/>
        </w:rPr>
      </w:pPr>
      <w:r>
        <w:rPr>
          <w:rStyle w:val="VerbatimChar"/>
        </w:rPr>
        <w:t xml:space="preserve">          “expression”: {</w:t>
      </w:r>
    </w:p>
    <w:p w:rsidR="002050A8" w:rsidP="002050A8" w:rsidRDefault="002050A8" w14:paraId="0E512BE6" w14:textId="77777777">
      <w:pPr>
        <w:pStyle w:val="SourceCode"/>
        <w:rPr>
          <w:rStyle w:val="VerbatimChar"/>
        </w:rPr>
      </w:pPr>
      <w:r>
        <w:rPr>
          <w:rStyle w:val="VerbatimChar"/>
        </w:rPr>
        <w:tab/>
      </w:r>
      <w:r>
        <w:rPr>
          <w:rStyle w:val="VerbatimChar"/>
        </w:rPr>
        <w:t>“type”: “string”</w:t>
      </w:r>
    </w:p>
    <w:p w:rsidRPr="00A63265" w:rsidR="002050A8" w:rsidP="002050A8" w:rsidRDefault="002050A8" w14:paraId="5B0DD0FF" w14:textId="77777777">
      <w:pPr>
        <w:pStyle w:val="SourceCode"/>
        <w:rPr>
          <w:rStyle w:val="VerbatimChar"/>
        </w:rPr>
      </w:pPr>
      <w:r>
        <w:rPr>
          <w:rStyle w:val="VerbatimChar"/>
        </w:rPr>
        <w:t xml:space="preserve">          },</w:t>
      </w:r>
    </w:p>
    <w:p w:rsidRPr="00A63265" w:rsidR="002050A8" w:rsidP="002050A8" w:rsidRDefault="002050A8" w14:paraId="3C17BA8D" w14:textId="77777777">
      <w:pPr>
        <w:pStyle w:val="SourceCode"/>
        <w:rPr>
          <w:rStyle w:val="VerbatimChar"/>
        </w:rPr>
      </w:pPr>
      <w:r w:rsidRPr="00A63265">
        <w:rPr>
          <w:rStyle w:val="VerbatimChar"/>
        </w:rPr>
        <w:t xml:space="preserve">          "language": {</w:t>
      </w:r>
    </w:p>
    <w:p w:rsidRPr="00A63265" w:rsidR="002050A8" w:rsidP="002050A8" w:rsidRDefault="002050A8" w14:paraId="755C8CFC" w14:textId="77777777">
      <w:pPr>
        <w:pStyle w:val="SourceCode"/>
        <w:rPr>
          <w:rStyle w:val="VerbatimChar"/>
        </w:rPr>
      </w:pPr>
      <w:r w:rsidRPr="00A63265">
        <w:rPr>
          <w:rStyle w:val="VerbatimChar"/>
        </w:rPr>
        <w:t xml:space="preserve">            "type": "string"</w:t>
      </w:r>
    </w:p>
    <w:p w:rsidRPr="00A63265" w:rsidR="002050A8" w:rsidP="002050A8" w:rsidRDefault="002050A8" w14:paraId="7A99909C" w14:textId="77777777">
      <w:pPr>
        <w:pStyle w:val="SourceCode"/>
        <w:rPr>
          <w:rStyle w:val="VerbatimChar"/>
        </w:rPr>
      </w:pPr>
      <w:r w:rsidRPr="00A63265">
        <w:rPr>
          <w:rStyle w:val="VerbatimChar"/>
        </w:rPr>
        <w:t xml:space="preserve">          },</w:t>
      </w:r>
    </w:p>
    <w:p w:rsidRPr="00A63265" w:rsidR="002050A8" w:rsidP="002050A8" w:rsidRDefault="002050A8" w14:paraId="704DB49E" w14:textId="77777777">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rsidRPr="00A63265" w:rsidR="002050A8" w:rsidP="002050A8" w:rsidRDefault="002050A8" w14:paraId="70170CA7" w14:textId="77777777">
      <w:pPr>
        <w:pStyle w:val="SourceCode"/>
        <w:rPr>
          <w:rStyle w:val="VerbatimChar"/>
        </w:rPr>
      </w:pPr>
      <w:r w:rsidRPr="00A63265">
        <w:rPr>
          <w:rStyle w:val="VerbatimChar"/>
        </w:rPr>
        <w:t xml:space="preserve">            "type": "string"</w:t>
      </w:r>
    </w:p>
    <w:p w:rsidRPr="00A63265" w:rsidR="002050A8" w:rsidP="002050A8" w:rsidRDefault="002050A8" w14:paraId="3F4D5B3A" w14:textId="77777777">
      <w:pPr>
        <w:pStyle w:val="SourceCode"/>
        <w:rPr>
          <w:rStyle w:val="VerbatimChar"/>
        </w:rPr>
      </w:pPr>
      <w:r w:rsidRPr="00A63265">
        <w:rPr>
          <w:rStyle w:val="VerbatimChar"/>
        </w:rPr>
        <w:t xml:space="preserve">          }</w:t>
      </w:r>
    </w:p>
    <w:p w:rsidRPr="00A63265" w:rsidR="002050A8" w:rsidP="002050A8" w:rsidRDefault="002050A8" w14:paraId="15B1A3F4" w14:textId="77777777">
      <w:pPr>
        <w:pStyle w:val="SourceCode"/>
        <w:rPr>
          <w:rStyle w:val="VerbatimChar"/>
        </w:rPr>
      </w:pPr>
      <w:r w:rsidRPr="00A63265">
        <w:rPr>
          <w:rStyle w:val="VerbatimChar"/>
        </w:rPr>
        <w:t xml:space="preserve">        },</w:t>
      </w:r>
    </w:p>
    <w:p w:rsidR="002050A8" w:rsidP="002050A8" w:rsidRDefault="002050A8" w14:paraId="5AEB7FFC" w14:textId="77777777">
      <w:pPr>
        <w:pStyle w:val="SourceCode"/>
        <w:rPr>
          <w:rStyle w:val="VerbatimChar"/>
        </w:rPr>
      </w:pPr>
      <w:r w:rsidRPr="00A63265">
        <w:rPr>
          <w:rStyle w:val="VerbatimChar"/>
        </w:rPr>
        <w:t xml:space="preserve">        "required": [</w:t>
      </w:r>
    </w:p>
    <w:p w:rsidRPr="00A63265" w:rsidR="002050A8" w:rsidP="002050A8" w:rsidRDefault="002050A8" w14:paraId="1799D72B" w14:textId="77777777">
      <w:pPr>
        <w:pStyle w:val="SourceCode"/>
        <w:rPr>
          <w:rStyle w:val="VerbatimChar"/>
        </w:rPr>
      </w:pPr>
      <w:r>
        <w:rPr>
          <w:rStyle w:val="VerbatimChar"/>
        </w:rPr>
        <w:t xml:space="preserve">          “expression”,</w:t>
      </w:r>
    </w:p>
    <w:p w:rsidRPr="00A63265" w:rsidR="002050A8" w:rsidP="002050A8" w:rsidRDefault="002050A8" w14:paraId="03E04053" w14:textId="77777777">
      <w:pPr>
        <w:pStyle w:val="SourceCode"/>
        <w:rPr>
          <w:rStyle w:val="VerbatimChar"/>
        </w:rPr>
      </w:pPr>
      <w:r w:rsidRPr="00A63265">
        <w:rPr>
          <w:rStyle w:val="VerbatimChar"/>
        </w:rPr>
        <w:t xml:space="preserve">          "language"</w:t>
      </w:r>
    </w:p>
    <w:p w:rsidRPr="00A63265" w:rsidR="002050A8" w:rsidP="002050A8" w:rsidRDefault="002050A8" w14:paraId="4D10705E" w14:textId="77777777">
      <w:pPr>
        <w:pStyle w:val="SourceCode"/>
        <w:rPr>
          <w:rStyle w:val="VerbatimChar"/>
        </w:rPr>
      </w:pPr>
      <w:r w:rsidRPr="00A63265">
        <w:rPr>
          <w:rStyle w:val="VerbatimChar"/>
        </w:rPr>
        <w:t xml:space="preserve">        ]</w:t>
      </w:r>
    </w:p>
    <w:p w:rsidRPr="00A63265" w:rsidR="002050A8" w:rsidP="002050A8" w:rsidRDefault="002050A8" w14:paraId="0AB3932E" w14:textId="77777777">
      <w:pPr>
        <w:pStyle w:val="SourceCode"/>
        <w:rPr>
          <w:rStyle w:val="VerbatimChar"/>
        </w:rPr>
      </w:pPr>
      <w:r w:rsidRPr="00A63265">
        <w:rPr>
          <w:rStyle w:val="VerbatimChar"/>
        </w:rPr>
        <w:t xml:space="preserve">      },</w:t>
      </w:r>
    </w:p>
    <w:p w:rsidRPr="00A63265" w:rsidR="002050A8" w:rsidP="002050A8" w:rsidRDefault="002050A8" w14:paraId="2621F4B3" w14:textId="77777777">
      <w:pPr>
        <w:pStyle w:val="SourceCode"/>
        <w:rPr>
          <w:rStyle w:val="VerbatimChar"/>
        </w:rPr>
      </w:pPr>
      <w:r w:rsidRPr="00A63265">
        <w:rPr>
          <w:rStyle w:val="VerbatimChar"/>
        </w:rPr>
        <w:t xml:space="preserve">      "namespaces": {</w:t>
      </w:r>
    </w:p>
    <w:p w:rsidRPr="00A63265" w:rsidR="002050A8" w:rsidP="002050A8" w:rsidRDefault="002050A8" w14:paraId="7FB53836" w14:textId="77777777">
      <w:pPr>
        <w:pStyle w:val="SourceCode"/>
        <w:rPr>
          <w:rStyle w:val="VerbatimChar"/>
        </w:rPr>
      </w:pPr>
      <w:r w:rsidRPr="00A63265">
        <w:rPr>
          <w:rStyle w:val="VerbatimChar"/>
        </w:rPr>
        <w:t xml:space="preserve">        "type": "array",</w:t>
      </w:r>
    </w:p>
    <w:p w:rsidRPr="00A63265" w:rsidR="002050A8" w:rsidP="002050A8" w:rsidRDefault="002050A8" w14:paraId="663A70DE" w14:textId="77777777">
      <w:pPr>
        <w:pStyle w:val="SourceCode"/>
        <w:rPr>
          <w:rStyle w:val="VerbatimChar"/>
        </w:rPr>
      </w:pPr>
      <w:r w:rsidRPr="00A63265">
        <w:rPr>
          <w:rStyle w:val="VerbatimChar"/>
        </w:rPr>
        <w:t xml:space="preserve">        "items": {</w:t>
      </w:r>
    </w:p>
    <w:p w:rsidRPr="00A63265" w:rsidR="002050A8" w:rsidP="002050A8" w:rsidRDefault="002050A8" w14:paraId="6B08DB39" w14:textId="77777777">
      <w:pPr>
        <w:pStyle w:val="SourceCode"/>
        <w:rPr>
          <w:rStyle w:val="VerbatimChar"/>
        </w:rPr>
      </w:pPr>
      <w:r w:rsidRPr="00A63265">
        <w:rPr>
          <w:rStyle w:val="VerbatimChar"/>
        </w:rPr>
        <w:t xml:space="preserve">          "$ref": "#/components/schemas/Namespace"</w:t>
      </w:r>
    </w:p>
    <w:p w:rsidRPr="00A63265" w:rsidR="002050A8" w:rsidP="002050A8" w:rsidRDefault="002050A8" w14:paraId="4DCF0D19" w14:textId="77777777">
      <w:pPr>
        <w:pStyle w:val="SourceCode"/>
        <w:rPr>
          <w:rStyle w:val="VerbatimChar"/>
        </w:rPr>
      </w:pPr>
      <w:r w:rsidRPr="00A63265">
        <w:rPr>
          <w:rStyle w:val="VerbatimChar"/>
        </w:rPr>
        <w:t xml:space="preserve">        }</w:t>
      </w:r>
    </w:p>
    <w:p w:rsidRPr="00A63265" w:rsidR="002050A8" w:rsidP="002050A8" w:rsidRDefault="002050A8" w14:paraId="1B36476F" w14:textId="77777777">
      <w:pPr>
        <w:pStyle w:val="SourceCode"/>
        <w:rPr>
          <w:rStyle w:val="VerbatimChar"/>
        </w:rPr>
      </w:pPr>
      <w:r w:rsidRPr="00A63265">
        <w:rPr>
          <w:rStyle w:val="VerbatimChar"/>
        </w:rPr>
        <w:t xml:space="preserve">      }</w:t>
      </w:r>
    </w:p>
    <w:p w:rsidRPr="00A63265" w:rsidR="002050A8" w:rsidP="002050A8" w:rsidRDefault="002050A8" w14:paraId="0C5F2E84" w14:textId="77777777">
      <w:pPr>
        <w:pStyle w:val="SourceCode"/>
        <w:rPr>
          <w:rStyle w:val="VerbatimChar"/>
        </w:rPr>
      </w:pPr>
      <w:r w:rsidRPr="00A63265">
        <w:rPr>
          <w:rStyle w:val="VerbatimChar"/>
        </w:rPr>
        <w:t xml:space="preserve">    },</w:t>
      </w:r>
    </w:p>
    <w:p w:rsidRPr="00A63265" w:rsidR="002050A8" w:rsidP="002050A8" w:rsidRDefault="002050A8" w14:paraId="3A88327B" w14:textId="77777777">
      <w:pPr>
        <w:pStyle w:val="SourceCode"/>
        <w:rPr>
          <w:rStyle w:val="VerbatimChar"/>
        </w:rPr>
      </w:pPr>
      <w:r w:rsidRPr="00A63265">
        <w:rPr>
          <w:rStyle w:val="VerbatimChar"/>
        </w:rPr>
        <w:t xml:space="preserve">    "required": [</w:t>
      </w:r>
    </w:p>
    <w:p w:rsidRPr="00A63265" w:rsidR="002050A8" w:rsidP="002050A8" w:rsidRDefault="002050A8" w14:paraId="160558D3"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rsidRPr="00A63265" w:rsidR="002050A8" w:rsidP="002050A8" w:rsidRDefault="002050A8" w14:paraId="662D5CB5" w14:textId="77777777">
      <w:pPr>
        <w:pStyle w:val="SourceCode"/>
        <w:rPr>
          <w:rStyle w:val="VerbatimChar"/>
        </w:rPr>
      </w:pPr>
      <w:r w:rsidRPr="00A63265">
        <w:rPr>
          <w:rStyle w:val="VerbatimChar"/>
        </w:rPr>
        <w:t xml:space="preserve">    ]</w:t>
      </w:r>
    </w:p>
    <w:p w:rsidR="002050A8" w:rsidP="002050A8" w:rsidRDefault="002050A8" w14:paraId="754A8596" w14:textId="77777777">
      <w:pPr>
        <w:pStyle w:val="SourceCode"/>
        <w:rPr>
          <w:rStyle w:val="VerbatimChar"/>
        </w:rPr>
      </w:pPr>
      <w:r w:rsidRPr="00A63265">
        <w:rPr>
          <w:rStyle w:val="VerbatimChar"/>
        </w:rPr>
        <w:t xml:space="preserve">  }</w:t>
      </w:r>
    </w:p>
    <w:p w:rsidRPr="00414966" w:rsidR="002050A8" w:rsidP="002050A8" w:rsidRDefault="002050A8" w14:paraId="46F3B2AB" w14:textId="77777777">
      <w:pPr>
        <w:pStyle w:val="Heading2"/>
        <w:rPr>
          <w:rStyle w:val="VerbatimChar"/>
          <w:sz w:val="27"/>
        </w:rPr>
      </w:pPr>
      <w:bookmarkStart w:name="_Toc32417398" w:id="542"/>
      <w:proofErr w:type="spellStart"/>
      <w:r w:rsidRPr="00414966">
        <w:t>Me</w:t>
      </w:r>
      <w:r>
        <w:t>diaTypeList</w:t>
      </w:r>
      <w:bookmarkEnd w:id="542"/>
      <w:proofErr w:type="spellEnd"/>
    </w:p>
    <w:p w:rsidRPr="006B6572" w:rsidR="002050A8" w:rsidP="002050A8" w:rsidRDefault="002050A8" w14:paraId="0E1A289C" w14:textId="77777777">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rsidR="002050A8" w:rsidP="002050A8" w:rsidRDefault="002050A8" w14:paraId="1C949E06" w14:textId="77777777">
      <w:pPr>
        <w:pStyle w:val="SourceCode"/>
        <w:rPr>
          <w:rStyle w:val="VerbatimChar"/>
        </w:rPr>
      </w:pPr>
      <w:r w:rsidRPr="006B6572">
        <w:rPr>
          <w:rStyle w:val="VerbatimChar"/>
        </w:rPr>
        <w:t xml:space="preserve">        "type": "</w:t>
      </w:r>
      <w:r>
        <w:rPr>
          <w:rStyle w:val="VerbatimChar"/>
        </w:rPr>
        <w:t>array</w:t>
      </w:r>
      <w:r w:rsidRPr="006B6572">
        <w:rPr>
          <w:rStyle w:val="VerbatimChar"/>
        </w:rPr>
        <w:t>",</w:t>
      </w:r>
    </w:p>
    <w:p w:rsidRPr="00384E57" w:rsidR="002050A8" w:rsidP="002050A8" w:rsidRDefault="002050A8" w14:paraId="0C7F0C3F" w14:textId="77777777">
      <w:pPr>
        <w:pStyle w:val="SourceCode"/>
        <w:rPr>
          <w:rStyle w:val="VerbatimChar"/>
        </w:rPr>
      </w:pPr>
      <w:r w:rsidRPr="00384E57">
        <w:rPr>
          <w:rStyle w:val="VerbatimChar"/>
        </w:rPr>
        <w:t xml:space="preserve">        "</w:t>
      </w:r>
      <w:r>
        <w:rPr>
          <w:rStyle w:val="VerbatimChar"/>
        </w:rPr>
        <w:t>items</w:t>
      </w:r>
      <w:r w:rsidRPr="00384E57">
        <w:rPr>
          <w:rStyle w:val="VerbatimChar"/>
        </w:rPr>
        <w:t>": {</w:t>
      </w:r>
    </w:p>
    <w:p w:rsidRPr="00384E57" w:rsidR="002050A8" w:rsidP="002050A8" w:rsidRDefault="002050A8" w14:paraId="01058BFB" w14:textId="77777777">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rsidRPr="00384E57" w:rsidR="002050A8" w:rsidP="002050A8" w:rsidRDefault="002050A8" w14:paraId="4CD7CD69" w14:textId="77777777">
      <w:pPr>
        <w:pStyle w:val="SourceCode"/>
        <w:rPr>
          <w:rStyle w:val="VerbatimChar"/>
        </w:rPr>
      </w:pPr>
      <w:r w:rsidRPr="00384E57">
        <w:rPr>
          <w:rStyle w:val="VerbatimChar"/>
        </w:rPr>
        <w:t xml:space="preserve">          }</w:t>
      </w:r>
    </w:p>
    <w:p w:rsidRPr="00384E57" w:rsidR="002050A8" w:rsidP="002050A8" w:rsidRDefault="002050A8" w14:paraId="0DF01BF3" w14:textId="77777777">
      <w:pPr>
        <w:pStyle w:val="SourceCode"/>
        <w:rPr>
          <w:rStyle w:val="VerbatimChar"/>
        </w:rPr>
      </w:pPr>
      <w:r w:rsidRPr="00384E57">
        <w:rPr>
          <w:rStyle w:val="VerbatimChar"/>
        </w:rPr>
        <w:t xml:space="preserve">        }</w:t>
      </w:r>
    </w:p>
    <w:p w:rsidRPr="00414966" w:rsidR="002050A8" w:rsidP="002050A8" w:rsidRDefault="002050A8" w14:paraId="4F6D004F" w14:textId="77777777">
      <w:pPr>
        <w:pStyle w:val="Heading2"/>
        <w:rPr>
          <w:rStyle w:val="VerbatimChar"/>
          <w:sz w:val="27"/>
        </w:rPr>
      </w:pPr>
      <w:bookmarkStart w:name="_Toc32417399" w:id="543"/>
      <w:r w:rsidRPr="00414966">
        <w:t>Message</w:t>
      </w:r>
      <w:bookmarkEnd w:id="543"/>
    </w:p>
    <w:p w:rsidRPr="006B6572" w:rsidR="002050A8" w:rsidP="002050A8" w:rsidRDefault="002050A8" w14:paraId="23B1B808" w14:textId="77777777">
      <w:pPr>
        <w:pStyle w:val="SourceCode"/>
        <w:rPr>
          <w:rStyle w:val="VerbatimChar"/>
        </w:rPr>
      </w:pPr>
      <w:r w:rsidRPr="006B6572">
        <w:rPr>
          <w:rStyle w:val="VerbatimChar"/>
        </w:rPr>
        <w:t>"Message": {</w:t>
      </w:r>
    </w:p>
    <w:p w:rsidRPr="006B6572" w:rsidR="002050A8" w:rsidP="002050A8" w:rsidRDefault="002050A8" w14:paraId="73EDE2DF" w14:textId="77777777">
      <w:pPr>
        <w:pStyle w:val="SourceCode"/>
        <w:rPr>
          <w:rStyle w:val="VerbatimChar"/>
        </w:rPr>
      </w:pPr>
      <w:r w:rsidRPr="006B6572">
        <w:rPr>
          <w:rStyle w:val="VerbatimChar"/>
        </w:rPr>
        <w:t xml:space="preserve">        "type": "object",</w:t>
      </w:r>
    </w:p>
    <w:p w:rsidR="002050A8" w:rsidP="002050A8" w:rsidRDefault="002050A8" w14:paraId="0825684C" w14:textId="77777777">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rsidRPr="00384E57" w:rsidR="002050A8" w:rsidP="002050A8" w:rsidRDefault="002050A8" w14:paraId="1E1ED2A6" w14:textId="77777777">
      <w:pPr>
        <w:pStyle w:val="SourceCode"/>
        <w:rPr>
          <w:rStyle w:val="VerbatimChar"/>
        </w:rPr>
      </w:pPr>
      <w:r w:rsidRPr="00384E57">
        <w:rPr>
          <w:rStyle w:val="VerbatimChar"/>
        </w:rPr>
        <w:t xml:space="preserve">        "properties": {</w:t>
      </w:r>
    </w:p>
    <w:p w:rsidRPr="00384E57" w:rsidR="002050A8" w:rsidP="002050A8" w:rsidRDefault="002050A8" w14:paraId="1F83F622" w14:textId="77777777">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rsidRPr="00384E57" w:rsidR="002050A8" w:rsidP="002050A8" w:rsidRDefault="002050A8" w14:paraId="2486494D" w14:textId="77777777">
      <w:pPr>
        <w:pStyle w:val="SourceCode"/>
        <w:rPr>
          <w:rStyle w:val="VerbatimChar"/>
        </w:rPr>
      </w:pPr>
      <w:r w:rsidRPr="00384E57">
        <w:rPr>
          <w:rStyle w:val="VerbatimChar"/>
        </w:rPr>
        <w:t xml:space="preserve">            "type": "string"</w:t>
      </w:r>
    </w:p>
    <w:p w:rsidRPr="00384E57" w:rsidR="002050A8" w:rsidP="002050A8" w:rsidRDefault="002050A8" w14:paraId="4EB6C55F" w14:textId="77777777">
      <w:pPr>
        <w:pStyle w:val="SourceCode"/>
        <w:rPr>
          <w:rStyle w:val="VerbatimChar"/>
        </w:rPr>
      </w:pPr>
      <w:r w:rsidRPr="00384E57">
        <w:rPr>
          <w:rStyle w:val="VerbatimChar"/>
        </w:rPr>
        <w:t xml:space="preserve">          },</w:t>
      </w:r>
    </w:p>
    <w:p w:rsidRPr="00384E57" w:rsidR="002050A8" w:rsidP="002050A8" w:rsidRDefault="002050A8" w14:paraId="54BEA268" w14:textId="77777777">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rsidRPr="00384E57" w:rsidR="002050A8" w:rsidP="002050A8" w:rsidRDefault="002050A8" w14:paraId="306941E7" w14:textId="77777777">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rsidRPr="00384E57" w:rsidR="002050A8" w:rsidP="002050A8" w:rsidRDefault="002050A8" w14:paraId="511217C1" w14:textId="77777777">
      <w:pPr>
        <w:pStyle w:val="SourceCode"/>
        <w:rPr>
          <w:rStyle w:val="VerbatimChar"/>
        </w:rPr>
      </w:pPr>
      <w:r w:rsidRPr="00384E57">
        <w:rPr>
          <w:rStyle w:val="VerbatimChar"/>
        </w:rPr>
        <w:t xml:space="preserve">          },</w:t>
      </w:r>
    </w:p>
    <w:p w:rsidRPr="00384E57" w:rsidR="002050A8" w:rsidP="002050A8" w:rsidRDefault="002050A8" w14:paraId="3E2622FA" w14:textId="77777777">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rsidRPr="00384E57" w:rsidR="002050A8" w:rsidP="002050A8" w:rsidRDefault="002050A8" w14:paraId="58189ED2" w14:textId="77777777">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rsidRPr="00384E57" w:rsidR="002050A8" w:rsidP="002050A8" w:rsidRDefault="002050A8" w14:paraId="4391BB80" w14:textId="77777777">
      <w:pPr>
        <w:pStyle w:val="SourceCode"/>
        <w:rPr>
          <w:rStyle w:val="VerbatimChar"/>
        </w:rPr>
      </w:pPr>
      <w:r w:rsidRPr="00384E57">
        <w:rPr>
          <w:rStyle w:val="VerbatimChar"/>
        </w:rPr>
        <w:t xml:space="preserve">          },</w:t>
      </w:r>
    </w:p>
    <w:p w:rsidRPr="00384E57" w:rsidR="002050A8" w:rsidP="002050A8" w:rsidRDefault="002050A8" w14:paraId="48D2F5D7" w14:textId="77777777">
      <w:pPr>
        <w:pStyle w:val="SourceCode"/>
        <w:rPr>
          <w:rStyle w:val="VerbatimChar"/>
        </w:rPr>
      </w:pPr>
      <w:r w:rsidRPr="00384E57">
        <w:rPr>
          <w:rStyle w:val="VerbatimChar"/>
        </w:rPr>
        <w:t xml:space="preserve">          "topics": {</w:t>
      </w:r>
    </w:p>
    <w:p w:rsidRPr="00384E57" w:rsidR="002050A8" w:rsidP="002050A8" w:rsidRDefault="002050A8" w14:paraId="602E18DD" w14:textId="77777777">
      <w:pPr>
        <w:pStyle w:val="SourceCode"/>
        <w:rPr>
          <w:rStyle w:val="VerbatimChar"/>
        </w:rPr>
      </w:pPr>
      <w:r w:rsidRPr="00384E57">
        <w:rPr>
          <w:rStyle w:val="VerbatimChar"/>
        </w:rPr>
        <w:t xml:space="preserve">            "description": "The Topic(s) to which the message will be posted.",</w:t>
      </w:r>
    </w:p>
    <w:p w:rsidRPr="00384E57" w:rsidR="002050A8" w:rsidP="002050A8" w:rsidRDefault="002050A8" w14:paraId="637CB55E" w14:textId="77777777">
      <w:pPr>
        <w:pStyle w:val="SourceCode"/>
        <w:rPr>
          <w:rStyle w:val="VerbatimChar"/>
        </w:rPr>
      </w:pPr>
      <w:r w:rsidRPr="00384E57">
        <w:rPr>
          <w:rStyle w:val="VerbatimChar"/>
        </w:rPr>
        <w:t xml:space="preserve">            "type": "array",</w:t>
      </w:r>
    </w:p>
    <w:p w:rsidRPr="00384E57" w:rsidR="002050A8" w:rsidP="002050A8" w:rsidRDefault="002050A8" w14:paraId="4246C43F" w14:textId="77777777">
      <w:pPr>
        <w:pStyle w:val="SourceCode"/>
        <w:rPr>
          <w:rStyle w:val="VerbatimChar"/>
        </w:rPr>
      </w:pPr>
      <w:r w:rsidRPr="00384E57">
        <w:rPr>
          <w:rStyle w:val="VerbatimChar"/>
        </w:rPr>
        <w:t xml:space="preserve">            "items": {</w:t>
      </w:r>
    </w:p>
    <w:p w:rsidRPr="00384E57" w:rsidR="002050A8" w:rsidP="002050A8" w:rsidRDefault="002050A8" w14:paraId="2FE36A59" w14:textId="77777777">
      <w:pPr>
        <w:pStyle w:val="SourceCode"/>
        <w:rPr>
          <w:rStyle w:val="VerbatimChar"/>
        </w:rPr>
      </w:pPr>
      <w:r w:rsidRPr="00384E57">
        <w:rPr>
          <w:rStyle w:val="VerbatimChar"/>
        </w:rPr>
        <w:t xml:space="preserve">              "type": "string"</w:t>
      </w:r>
    </w:p>
    <w:p w:rsidRPr="00384E57" w:rsidR="002050A8" w:rsidP="002050A8" w:rsidRDefault="002050A8" w14:paraId="42739A6B" w14:textId="77777777">
      <w:pPr>
        <w:pStyle w:val="SourceCode"/>
        <w:rPr>
          <w:rStyle w:val="VerbatimChar"/>
        </w:rPr>
      </w:pPr>
      <w:r w:rsidRPr="00384E57">
        <w:rPr>
          <w:rStyle w:val="VerbatimChar"/>
        </w:rPr>
        <w:t xml:space="preserve">            },</w:t>
      </w:r>
    </w:p>
    <w:p w:rsidRPr="00384E57" w:rsidR="002050A8" w:rsidP="002050A8" w:rsidRDefault="002050A8" w14:paraId="67F7DCA7" w14:textId="77777777">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rsidRPr="00384E57" w:rsidR="002050A8" w:rsidP="002050A8" w:rsidRDefault="002050A8" w14:paraId="2AD8CE15" w14:textId="77777777">
      <w:pPr>
        <w:pStyle w:val="SourceCode"/>
        <w:rPr>
          <w:rStyle w:val="VerbatimChar"/>
        </w:rPr>
      </w:pPr>
      <w:r w:rsidRPr="00384E57">
        <w:rPr>
          <w:rStyle w:val="VerbatimChar"/>
        </w:rPr>
        <w:t xml:space="preserve">          },</w:t>
      </w:r>
    </w:p>
    <w:p w:rsidRPr="00384E57" w:rsidR="002050A8" w:rsidP="002050A8" w:rsidRDefault="002050A8" w14:paraId="5A66C62E" w14:textId="77777777">
      <w:pPr>
        <w:pStyle w:val="SourceCode"/>
        <w:rPr>
          <w:rStyle w:val="VerbatimChar"/>
        </w:rPr>
      </w:pPr>
      <w:r w:rsidRPr="00384E57">
        <w:rPr>
          <w:rStyle w:val="VerbatimChar"/>
        </w:rPr>
        <w:t xml:space="preserve">          "expiry": {</w:t>
      </w:r>
    </w:p>
    <w:p w:rsidRPr="00384E57" w:rsidR="002050A8" w:rsidP="002050A8" w:rsidRDefault="002050A8" w14:paraId="33CDC8A6" w14:textId="77777777">
      <w:pPr>
        <w:pStyle w:val="SourceCode"/>
        <w:rPr>
          <w:rStyle w:val="VerbatimChar"/>
        </w:rPr>
      </w:pPr>
      <w:r w:rsidRPr="00384E57">
        <w:rPr>
          <w:rStyle w:val="VerbatimChar"/>
        </w:rPr>
        <w:t xml:space="preserve">            "type": "string",</w:t>
      </w:r>
    </w:p>
    <w:p w:rsidRPr="00384E57" w:rsidR="002050A8" w:rsidP="002050A8" w:rsidRDefault="002050A8" w14:paraId="78975E65" w14:textId="77777777">
      <w:pPr>
        <w:pStyle w:val="SourceCode"/>
        <w:rPr>
          <w:rStyle w:val="VerbatimChar"/>
        </w:rPr>
      </w:pPr>
      <w:r w:rsidRPr="00384E57">
        <w:rPr>
          <w:rStyle w:val="VerbatimChar"/>
        </w:rPr>
        <w:t xml:space="preserve">            "format": "duration",</w:t>
      </w:r>
    </w:p>
    <w:p w:rsidRPr="002B5B54" w:rsidR="002050A8" w:rsidP="002050A8" w:rsidRDefault="002050A8" w14:paraId="620D3D94" w14:textId="77777777">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rsidRPr="00384E57" w:rsidR="002050A8" w:rsidP="002050A8" w:rsidRDefault="002050A8" w14:paraId="31003E65" w14:textId="77777777">
      <w:pPr>
        <w:pStyle w:val="SourceCode"/>
        <w:rPr>
          <w:rStyle w:val="VerbatimChar"/>
        </w:rPr>
      </w:pPr>
      <w:r w:rsidRPr="00384E57">
        <w:rPr>
          <w:rStyle w:val="VerbatimChar"/>
        </w:rPr>
        <w:t xml:space="preserve">            "pattern": "[-]?P([0-9]+Y)?([0-9]+M)?([0-9]+D)?(T([0-9]+H)?([0-9]+M)?([0-9]+([.][0-9]+)?S)?)?"</w:t>
      </w:r>
    </w:p>
    <w:p w:rsidRPr="00384E57" w:rsidR="002050A8" w:rsidP="002050A8" w:rsidRDefault="002050A8" w14:paraId="7166642F" w14:textId="77777777">
      <w:pPr>
        <w:pStyle w:val="SourceCode"/>
        <w:rPr>
          <w:rStyle w:val="VerbatimChar"/>
        </w:rPr>
      </w:pPr>
      <w:r w:rsidRPr="00384E57">
        <w:rPr>
          <w:rStyle w:val="VerbatimChar"/>
        </w:rPr>
        <w:t xml:space="preserve">          },</w:t>
      </w:r>
    </w:p>
    <w:p w:rsidRPr="00384E57" w:rsidR="002050A8" w:rsidP="002050A8" w:rsidRDefault="002050A8" w14:paraId="001E4176" w14:textId="77777777">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rsidRPr="00384E57" w:rsidR="002050A8" w:rsidP="002050A8" w:rsidRDefault="002050A8" w14:paraId="23C1EC03" w14:textId="77777777">
      <w:pPr>
        <w:pStyle w:val="SourceCode"/>
        <w:rPr>
          <w:rStyle w:val="VerbatimChar"/>
        </w:rPr>
      </w:pPr>
      <w:r w:rsidRPr="00384E57">
        <w:rPr>
          <w:rStyle w:val="VerbatimChar"/>
        </w:rPr>
        <w:t xml:space="preserve">            "type": "string",</w:t>
      </w:r>
    </w:p>
    <w:p w:rsidRPr="00384E57" w:rsidR="002050A8" w:rsidP="002050A8" w:rsidRDefault="002050A8" w14:paraId="61880602" w14:textId="77777777">
      <w:pPr>
        <w:pStyle w:val="SourceCode"/>
        <w:rPr>
          <w:rStyle w:val="VerbatimChar"/>
        </w:rPr>
      </w:pPr>
      <w:r w:rsidRPr="00384E57">
        <w:rPr>
          <w:rStyle w:val="VerbatimChar"/>
        </w:rPr>
        <w:t xml:space="preserve">            "description": "Only valid for Response messages; refers to the original Request message."</w:t>
      </w:r>
    </w:p>
    <w:p w:rsidRPr="00384E57" w:rsidR="002050A8" w:rsidP="002050A8" w:rsidRDefault="002050A8" w14:paraId="3A5B5790" w14:textId="77777777">
      <w:pPr>
        <w:pStyle w:val="SourceCode"/>
        <w:rPr>
          <w:rStyle w:val="VerbatimChar"/>
        </w:rPr>
      </w:pPr>
      <w:r w:rsidRPr="00384E57">
        <w:rPr>
          <w:rStyle w:val="VerbatimChar"/>
        </w:rPr>
        <w:t xml:space="preserve">          }</w:t>
      </w:r>
    </w:p>
    <w:p w:rsidRPr="00384E57" w:rsidR="002050A8" w:rsidP="002050A8" w:rsidRDefault="002050A8" w14:paraId="5D3B0B2C" w14:textId="77777777">
      <w:pPr>
        <w:pStyle w:val="SourceCode"/>
        <w:rPr>
          <w:rStyle w:val="VerbatimChar"/>
        </w:rPr>
      </w:pPr>
      <w:r w:rsidRPr="00384E57">
        <w:rPr>
          <w:rStyle w:val="VerbatimChar"/>
        </w:rPr>
        <w:t xml:space="preserve">        }</w:t>
      </w:r>
    </w:p>
    <w:p w:rsidR="002050A8" w:rsidP="002050A8" w:rsidRDefault="002050A8" w14:paraId="3D288B59" w14:textId="77777777">
      <w:pPr>
        <w:pStyle w:val="SourceCode"/>
        <w:rPr>
          <w:rStyle w:val="VerbatimChar"/>
        </w:rPr>
      </w:pPr>
      <w:r w:rsidRPr="00384E57">
        <w:rPr>
          <w:rStyle w:val="VerbatimChar"/>
        </w:rPr>
        <w:t xml:space="preserve">      }      </w:t>
      </w:r>
    </w:p>
    <w:p w:rsidR="002050A8" w:rsidP="002050A8" w:rsidRDefault="002050A8" w14:paraId="5776B28B" w14:textId="77777777">
      <w:pPr>
        <w:pStyle w:val="Heading2"/>
      </w:pPr>
      <w:bookmarkStart w:name="_MessageContent_1" w:id="544"/>
      <w:bookmarkStart w:name="_Toc32417400" w:id="545"/>
      <w:bookmarkEnd w:id="544"/>
      <w:proofErr w:type="spellStart"/>
      <w:r>
        <w:t>MessageContent</w:t>
      </w:r>
      <w:bookmarkEnd w:id="545"/>
      <w:proofErr w:type="spellEnd"/>
    </w:p>
    <w:p w:rsidRPr="00384E57" w:rsidR="002050A8" w:rsidP="002050A8" w:rsidRDefault="002050A8" w14:paraId="7FAC56D5"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rsidRPr="00384E57" w:rsidR="002050A8" w:rsidP="002050A8" w:rsidRDefault="002050A8" w14:paraId="118C2F81" w14:textId="77777777">
      <w:pPr>
        <w:pStyle w:val="SourceCode"/>
        <w:rPr>
          <w:rStyle w:val="VerbatimChar"/>
        </w:rPr>
      </w:pPr>
      <w:r w:rsidRPr="00384E57">
        <w:rPr>
          <w:rStyle w:val="VerbatimChar"/>
        </w:rPr>
        <w:t xml:space="preserve">        "type": "object",</w:t>
      </w:r>
    </w:p>
    <w:p w:rsidRPr="00384E57" w:rsidR="002050A8" w:rsidP="002050A8" w:rsidRDefault="002050A8" w14:paraId="4A0720BC" w14:textId="77777777">
      <w:pPr>
        <w:pStyle w:val="SourceCode"/>
        <w:rPr>
          <w:rStyle w:val="VerbatimChar"/>
        </w:rPr>
      </w:pPr>
      <w:r w:rsidRPr="00384E57">
        <w:rPr>
          <w:rStyle w:val="VerbatimChar"/>
        </w:rPr>
        <w:t xml:space="preserve">        "properties": {</w:t>
      </w:r>
    </w:p>
    <w:p w:rsidRPr="00384E57" w:rsidR="002050A8" w:rsidP="002050A8" w:rsidRDefault="002050A8" w14:paraId="0E7FA0F8" w14:textId="77777777">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rsidRPr="00384E57" w:rsidR="002050A8" w:rsidP="002050A8" w:rsidRDefault="002050A8" w14:paraId="514F074F" w14:textId="77777777">
      <w:pPr>
        <w:pStyle w:val="SourceCode"/>
        <w:rPr>
          <w:rStyle w:val="VerbatimChar"/>
        </w:rPr>
      </w:pPr>
      <w:r w:rsidRPr="00384E57">
        <w:rPr>
          <w:rStyle w:val="VerbatimChar"/>
        </w:rPr>
        <w:t xml:space="preserve">            "type": "string",</w:t>
      </w:r>
    </w:p>
    <w:p w:rsidRPr="00384E57" w:rsidR="002050A8" w:rsidP="002050A8" w:rsidRDefault="002050A8" w14:paraId="5FD84AE6" w14:textId="77777777">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2050A8" w:rsidP="002050A8" w:rsidRDefault="002050A8" w14:paraId="07BE344C" w14:textId="77777777">
      <w:pPr>
        <w:pStyle w:val="SourceCode"/>
        <w:rPr>
          <w:rStyle w:val="VerbatimChar"/>
        </w:rPr>
      </w:pPr>
      <w:r w:rsidRPr="00384E57">
        <w:rPr>
          <w:rStyle w:val="VerbatimChar"/>
        </w:rPr>
        <w:t xml:space="preserve">          },</w:t>
      </w:r>
    </w:p>
    <w:p w:rsidRPr="00384E57" w:rsidR="002050A8" w:rsidP="002050A8" w:rsidRDefault="002050A8" w14:paraId="26E8F9D0" w14:textId="77777777">
      <w:pPr>
        <w:pStyle w:val="SourceCode"/>
        <w:rPr>
          <w:rStyle w:val="VerbatimChar"/>
        </w:rPr>
      </w:pPr>
      <w:r w:rsidRPr="00384E57">
        <w:rPr>
          <w:rStyle w:val="VerbatimChar"/>
        </w:rPr>
        <w:t xml:space="preserve">          "content": {</w:t>
      </w:r>
    </w:p>
    <w:p w:rsidRPr="00384E57" w:rsidR="002050A8" w:rsidP="002050A8" w:rsidRDefault="002050A8" w14:paraId="52C46EDD" w14:textId="77777777">
      <w:pPr>
        <w:pStyle w:val="SourceCode"/>
        <w:rPr>
          <w:rStyle w:val="VerbatimChar"/>
        </w:rPr>
      </w:pPr>
      <w:r w:rsidRPr="00384E57">
        <w:rPr>
          <w:rStyle w:val="VerbatimChar"/>
        </w:rPr>
        <w:t xml:space="preserve">            "type": "object",</w:t>
      </w:r>
    </w:p>
    <w:p w:rsidRPr="00384E57" w:rsidR="002050A8" w:rsidP="002050A8" w:rsidRDefault="002050A8" w14:paraId="54DDE701"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2050A8" w:rsidP="002050A8" w:rsidRDefault="002050A8" w14:paraId="5FF3FF95" w14:textId="77777777">
      <w:pPr>
        <w:pStyle w:val="SourceCode"/>
        <w:rPr>
          <w:rStyle w:val="VerbatimChar"/>
        </w:rPr>
      </w:pPr>
      <w:r w:rsidRPr="00384E57">
        <w:rPr>
          <w:rStyle w:val="VerbatimChar"/>
        </w:rPr>
        <w:t xml:space="preserve">          }</w:t>
      </w:r>
    </w:p>
    <w:p w:rsidRPr="00384E57" w:rsidR="002050A8" w:rsidP="002050A8" w:rsidRDefault="002050A8" w14:paraId="2EA0D863" w14:textId="77777777">
      <w:pPr>
        <w:pStyle w:val="SourceCode"/>
        <w:rPr>
          <w:rStyle w:val="VerbatimChar"/>
        </w:rPr>
      </w:pPr>
      <w:r w:rsidRPr="00384E57">
        <w:rPr>
          <w:rStyle w:val="VerbatimChar"/>
        </w:rPr>
        <w:t xml:space="preserve">        },</w:t>
      </w:r>
    </w:p>
    <w:p w:rsidRPr="00384E57" w:rsidR="002050A8" w:rsidP="002050A8" w:rsidRDefault="002050A8" w14:paraId="6B9A1EF6" w14:textId="77777777">
      <w:pPr>
        <w:pStyle w:val="SourceCode"/>
        <w:rPr>
          <w:rStyle w:val="VerbatimChar"/>
        </w:rPr>
      </w:pPr>
      <w:r w:rsidRPr="00384E57">
        <w:rPr>
          <w:rStyle w:val="VerbatimChar"/>
        </w:rPr>
        <w:t xml:space="preserve">        "required": [</w:t>
      </w:r>
    </w:p>
    <w:p w:rsidRPr="00384E57" w:rsidR="002050A8" w:rsidP="002050A8" w:rsidRDefault="002050A8" w14:paraId="12A2AAC5" w14:textId="77777777">
      <w:pPr>
        <w:pStyle w:val="SourceCode"/>
        <w:rPr>
          <w:rStyle w:val="VerbatimChar"/>
        </w:rPr>
      </w:pPr>
      <w:r w:rsidRPr="00384E57">
        <w:rPr>
          <w:rStyle w:val="VerbatimChar"/>
        </w:rPr>
        <w:t xml:space="preserve">          "content"</w:t>
      </w:r>
    </w:p>
    <w:p w:rsidRPr="00384E57" w:rsidR="002050A8" w:rsidP="002050A8" w:rsidRDefault="002050A8" w14:paraId="057E1486" w14:textId="77777777">
      <w:pPr>
        <w:pStyle w:val="SourceCode"/>
        <w:rPr>
          <w:rStyle w:val="VerbatimChar"/>
        </w:rPr>
      </w:pPr>
      <w:r w:rsidRPr="00384E57">
        <w:rPr>
          <w:rStyle w:val="VerbatimChar"/>
        </w:rPr>
        <w:t xml:space="preserve">        ]</w:t>
      </w:r>
    </w:p>
    <w:p w:rsidR="002050A8" w:rsidP="002050A8" w:rsidRDefault="002050A8" w14:paraId="50E5FAB2" w14:textId="77777777">
      <w:pPr>
        <w:pStyle w:val="SourceCode"/>
        <w:rPr>
          <w:rStyle w:val="VerbatimChar"/>
        </w:rPr>
      </w:pPr>
      <w:r w:rsidRPr="00384E57">
        <w:rPr>
          <w:rStyle w:val="VerbatimChar"/>
        </w:rPr>
        <w:t xml:space="preserve">      }</w:t>
      </w:r>
    </w:p>
    <w:p w:rsidRPr="00414966" w:rsidR="002050A8" w:rsidP="002050A8" w:rsidRDefault="002050A8" w14:paraId="21CF6A57" w14:textId="77777777">
      <w:pPr>
        <w:pStyle w:val="Heading2"/>
        <w:rPr>
          <w:rStyle w:val="VerbatimChar"/>
          <w:sz w:val="27"/>
        </w:rPr>
      </w:pPr>
      <w:bookmarkStart w:name="_Toc32417401" w:id="546"/>
      <w:proofErr w:type="spellStart"/>
      <w:r w:rsidRPr="00414966">
        <w:t>MessageType</w:t>
      </w:r>
      <w:bookmarkEnd w:id="546"/>
      <w:proofErr w:type="spellEnd"/>
    </w:p>
    <w:p w:rsidRPr="00384E57" w:rsidR="002050A8" w:rsidP="002050A8" w:rsidRDefault="002050A8" w14:paraId="2D2F3FC2"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rsidRPr="00384E57" w:rsidR="002050A8" w:rsidP="002050A8" w:rsidRDefault="002050A8" w14:paraId="08ADB924" w14:textId="77777777">
      <w:pPr>
        <w:pStyle w:val="SourceCode"/>
        <w:rPr>
          <w:rStyle w:val="VerbatimChar"/>
        </w:rPr>
      </w:pPr>
      <w:r w:rsidRPr="00384E57">
        <w:rPr>
          <w:rStyle w:val="VerbatimChar"/>
        </w:rPr>
        <w:t xml:space="preserve">        "type": "string",</w:t>
      </w:r>
    </w:p>
    <w:p w:rsidRPr="00384E57" w:rsidR="002050A8" w:rsidP="002050A8" w:rsidRDefault="002050A8" w14:paraId="0BA44E62" w14:textId="77777777">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rsidRPr="00384E57" w:rsidR="002050A8" w:rsidP="002050A8" w:rsidRDefault="002050A8" w14:paraId="395FB0D6" w14:textId="77777777">
      <w:pPr>
        <w:pStyle w:val="SourceCode"/>
        <w:rPr>
          <w:rStyle w:val="VerbatimChar"/>
        </w:rPr>
      </w:pPr>
      <w:r w:rsidRPr="00384E57">
        <w:rPr>
          <w:rStyle w:val="VerbatimChar"/>
        </w:rPr>
        <w:t xml:space="preserve">          "Request",</w:t>
      </w:r>
    </w:p>
    <w:p w:rsidRPr="00384E57" w:rsidR="002050A8" w:rsidP="002050A8" w:rsidRDefault="002050A8" w14:paraId="270FD42A" w14:textId="77777777">
      <w:pPr>
        <w:pStyle w:val="SourceCode"/>
        <w:rPr>
          <w:rStyle w:val="VerbatimChar"/>
        </w:rPr>
      </w:pPr>
      <w:r w:rsidRPr="00384E57">
        <w:rPr>
          <w:rStyle w:val="VerbatimChar"/>
        </w:rPr>
        <w:t xml:space="preserve">          "Response",</w:t>
      </w:r>
    </w:p>
    <w:p w:rsidRPr="00384E57" w:rsidR="002050A8" w:rsidP="002050A8" w:rsidRDefault="002050A8" w14:paraId="254B219B" w14:textId="77777777">
      <w:pPr>
        <w:pStyle w:val="SourceCode"/>
        <w:rPr>
          <w:rStyle w:val="VerbatimChar"/>
        </w:rPr>
      </w:pPr>
      <w:r w:rsidRPr="00384E57">
        <w:rPr>
          <w:rStyle w:val="VerbatimChar"/>
        </w:rPr>
        <w:t xml:space="preserve">          "Publication"</w:t>
      </w:r>
    </w:p>
    <w:p w:rsidRPr="00384E57" w:rsidR="002050A8" w:rsidP="002050A8" w:rsidRDefault="002050A8" w14:paraId="4E5502B0" w14:textId="77777777">
      <w:pPr>
        <w:pStyle w:val="SourceCode"/>
        <w:rPr>
          <w:rStyle w:val="VerbatimChar"/>
        </w:rPr>
      </w:pPr>
      <w:r w:rsidRPr="00384E57">
        <w:rPr>
          <w:rStyle w:val="VerbatimChar"/>
        </w:rPr>
        <w:t xml:space="preserve">        ]</w:t>
      </w:r>
    </w:p>
    <w:p w:rsidR="002050A8" w:rsidP="002050A8" w:rsidRDefault="002050A8" w14:paraId="2E54E970" w14:textId="77777777">
      <w:pPr>
        <w:pStyle w:val="SourceCode"/>
        <w:rPr>
          <w:rStyle w:val="VerbatimChar"/>
        </w:rPr>
      </w:pPr>
      <w:r w:rsidRPr="00384E57">
        <w:rPr>
          <w:rStyle w:val="VerbatimChar"/>
        </w:rPr>
        <w:t xml:space="preserve">      }</w:t>
      </w:r>
    </w:p>
    <w:p w:rsidR="002050A8" w:rsidP="002050A8" w:rsidRDefault="002050A8" w14:paraId="0A8C3CD1" w14:textId="77777777">
      <w:pPr>
        <w:pStyle w:val="Heading2"/>
      </w:pPr>
      <w:bookmarkStart w:name="_SecurityToken" w:id="547"/>
      <w:bookmarkStart w:name="_Toc32417402" w:id="548"/>
      <w:bookmarkEnd w:id="547"/>
      <w:r>
        <w:t>Namespace</w:t>
      </w:r>
      <w:bookmarkEnd w:id="548"/>
    </w:p>
    <w:p w:rsidRPr="004639DD" w:rsidR="002050A8" w:rsidP="002050A8" w:rsidRDefault="002050A8" w14:paraId="4105CA35" w14:textId="77777777">
      <w:pPr>
        <w:pStyle w:val="SourceCode"/>
        <w:rPr>
          <w:rStyle w:val="VerbatimChar"/>
        </w:rPr>
      </w:pPr>
      <w:r w:rsidRPr="004639DD">
        <w:rPr>
          <w:rStyle w:val="VerbatimChar"/>
        </w:rPr>
        <w:t>"Namespace": {</w:t>
      </w:r>
    </w:p>
    <w:p w:rsidRPr="004639DD" w:rsidR="002050A8" w:rsidP="002050A8" w:rsidRDefault="002050A8" w14:paraId="162B3A82" w14:textId="77777777">
      <w:pPr>
        <w:pStyle w:val="SourceCode"/>
        <w:rPr>
          <w:rStyle w:val="VerbatimChar"/>
        </w:rPr>
      </w:pPr>
      <w:r w:rsidRPr="004639DD">
        <w:rPr>
          <w:rStyle w:val="VerbatimChar"/>
        </w:rPr>
        <w:t xml:space="preserve">    "type": "object",</w:t>
      </w:r>
    </w:p>
    <w:p w:rsidRPr="004639DD" w:rsidR="002050A8" w:rsidP="002050A8" w:rsidRDefault="002050A8" w14:paraId="13704C3F" w14:textId="77777777">
      <w:pPr>
        <w:pStyle w:val="SourceCode"/>
        <w:rPr>
          <w:rStyle w:val="VerbatimChar"/>
        </w:rPr>
      </w:pPr>
      <w:r w:rsidRPr="004639DD">
        <w:rPr>
          <w:rStyle w:val="VerbatimChar"/>
        </w:rPr>
        <w:t xml:space="preserve">    "properties": {</w:t>
      </w:r>
    </w:p>
    <w:p w:rsidRPr="004639DD" w:rsidR="002050A8" w:rsidP="002050A8" w:rsidRDefault="002050A8" w14:paraId="5629B725" w14:textId="77777777">
      <w:pPr>
        <w:pStyle w:val="SourceCode"/>
        <w:rPr>
          <w:rStyle w:val="VerbatimChar"/>
        </w:rPr>
      </w:pPr>
      <w:r w:rsidRPr="004639DD">
        <w:rPr>
          <w:rStyle w:val="VerbatimChar"/>
        </w:rPr>
        <w:t xml:space="preserve">      "prefix": {</w:t>
      </w:r>
    </w:p>
    <w:p w:rsidRPr="004639DD" w:rsidR="002050A8" w:rsidP="002050A8" w:rsidRDefault="002050A8" w14:paraId="1963F15E" w14:textId="77777777">
      <w:pPr>
        <w:pStyle w:val="SourceCode"/>
        <w:rPr>
          <w:rStyle w:val="VerbatimChar"/>
        </w:rPr>
      </w:pPr>
      <w:r w:rsidRPr="004639DD">
        <w:rPr>
          <w:rStyle w:val="VerbatimChar"/>
        </w:rPr>
        <w:t xml:space="preserve">        "type": "string"</w:t>
      </w:r>
    </w:p>
    <w:p w:rsidRPr="004639DD" w:rsidR="002050A8" w:rsidP="002050A8" w:rsidRDefault="002050A8" w14:paraId="2A2F5E58" w14:textId="77777777">
      <w:pPr>
        <w:pStyle w:val="SourceCode"/>
        <w:rPr>
          <w:rStyle w:val="VerbatimChar"/>
        </w:rPr>
      </w:pPr>
      <w:r w:rsidRPr="004639DD">
        <w:rPr>
          <w:rStyle w:val="VerbatimChar"/>
        </w:rPr>
        <w:t xml:space="preserve">      },</w:t>
      </w:r>
    </w:p>
    <w:p w:rsidRPr="004639DD" w:rsidR="002050A8" w:rsidP="002050A8" w:rsidRDefault="002050A8" w14:paraId="76431C79" w14:textId="77777777">
      <w:pPr>
        <w:pStyle w:val="SourceCode"/>
        <w:rPr>
          <w:rStyle w:val="VerbatimChar"/>
        </w:rPr>
      </w:pPr>
      <w:r w:rsidRPr="004639DD">
        <w:rPr>
          <w:rStyle w:val="VerbatimChar"/>
        </w:rPr>
        <w:t xml:space="preserve">      "name": {</w:t>
      </w:r>
    </w:p>
    <w:p w:rsidRPr="004639DD" w:rsidR="002050A8" w:rsidP="002050A8" w:rsidRDefault="002050A8" w14:paraId="07A84B3E" w14:textId="77777777">
      <w:pPr>
        <w:pStyle w:val="SourceCode"/>
        <w:rPr>
          <w:rStyle w:val="VerbatimChar"/>
        </w:rPr>
      </w:pPr>
      <w:r w:rsidRPr="004639DD">
        <w:rPr>
          <w:rStyle w:val="VerbatimChar"/>
        </w:rPr>
        <w:t xml:space="preserve">        "type": "string"</w:t>
      </w:r>
    </w:p>
    <w:p w:rsidRPr="004639DD" w:rsidR="002050A8" w:rsidP="002050A8" w:rsidRDefault="002050A8" w14:paraId="5E5B319C" w14:textId="77777777">
      <w:pPr>
        <w:pStyle w:val="SourceCode"/>
        <w:rPr>
          <w:rStyle w:val="VerbatimChar"/>
        </w:rPr>
      </w:pPr>
      <w:r w:rsidRPr="004639DD">
        <w:rPr>
          <w:rStyle w:val="VerbatimChar"/>
        </w:rPr>
        <w:t xml:space="preserve">      }</w:t>
      </w:r>
    </w:p>
    <w:p w:rsidRPr="004639DD" w:rsidR="002050A8" w:rsidP="002050A8" w:rsidRDefault="002050A8" w14:paraId="6B8B0E54" w14:textId="77777777">
      <w:pPr>
        <w:pStyle w:val="SourceCode"/>
        <w:rPr>
          <w:rStyle w:val="VerbatimChar"/>
        </w:rPr>
      </w:pPr>
      <w:r w:rsidRPr="004639DD">
        <w:rPr>
          <w:rStyle w:val="VerbatimChar"/>
        </w:rPr>
        <w:t xml:space="preserve">    },</w:t>
      </w:r>
    </w:p>
    <w:p w:rsidRPr="004639DD" w:rsidR="002050A8" w:rsidP="002050A8" w:rsidRDefault="002050A8" w14:paraId="50B1927E" w14:textId="77777777">
      <w:pPr>
        <w:pStyle w:val="SourceCode"/>
        <w:rPr>
          <w:rStyle w:val="VerbatimChar"/>
        </w:rPr>
      </w:pPr>
      <w:r w:rsidRPr="004639DD">
        <w:rPr>
          <w:rStyle w:val="VerbatimChar"/>
        </w:rPr>
        <w:t xml:space="preserve">    "required": [</w:t>
      </w:r>
    </w:p>
    <w:p w:rsidRPr="004639DD" w:rsidR="002050A8" w:rsidP="002050A8" w:rsidRDefault="002050A8" w14:paraId="474DCDDB" w14:textId="77777777">
      <w:pPr>
        <w:pStyle w:val="SourceCode"/>
        <w:rPr>
          <w:rStyle w:val="VerbatimChar"/>
        </w:rPr>
      </w:pPr>
      <w:r w:rsidRPr="004639DD">
        <w:rPr>
          <w:rStyle w:val="VerbatimChar"/>
        </w:rPr>
        <w:t xml:space="preserve">      "prefix",</w:t>
      </w:r>
    </w:p>
    <w:p w:rsidRPr="004639DD" w:rsidR="002050A8" w:rsidP="002050A8" w:rsidRDefault="002050A8" w14:paraId="0EDF1B7C" w14:textId="77777777">
      <w:pPr>
        <w:pStyle w:val="SourceCode"/>
        <w:rPr>
          <w:rStyle w:val="VerbatimChar"/>
        </w:rPr>
      </w:pPr>
      <w:r w:rsidRPr="004639DD">
        <w:rPr>
          <w:rStyle w:val="VerbatimChar"/>
        </w:rPr>
        <w:t xml:space="preserve">      "name"</w:t>
      </w:r>
    </w:p>
    <w:p w:rsidRPr="004639DD" w:rsidR="002050A8" w:rsidP="002050A8" w:rsidRDefault="002050A8" w14:paraId="202E1E1E" w14:textId="77777777">
      <w:pPr>
        <w:pStyle w:val="SourceCode"/>
        <w:rPr>
          <w:rStyle w:val="VerbatimChar"/>
        </w:rPr>
      </w:pPr>
      <w:r w:rsidRPr="004639DD">
        <w:rPr>
          <w:rStyle w:val="VerbatimChar"/>
        </w:rPr>
        <w:t xml:space="preserve">    ]</w:t>
      </w:r>
    </w:p>
    <w:p w:rsidRPr="005D2F4F" w:rsidR="002050A8" w:rsidP="002050A8" w:rsidRDefault="002050A8" w14:paraId="244635F9" w14:textId="77777777">
      <w:pPr>
        <w:pStyle w:val="SourceCode"/>
        <w:rPr>
          <w:rStyle w:val="VerbatimChar"/>
        </w:rPr>
      </w:pPr>
      <w:r w:rsidRPr="004639DD">
        <w:rPr>
          <w:rStyle w:val="VerbatimChar"/>
        </w:rPr>
        <w:t xml:space="preserve">  }</w:t>
      </w:r>
    </w:p>
    <w:p w:rsidR="002050A8" w:rsidP="002050A8" w:rsidRDefault="002050A8" w14:paraId="34915977" w14:textId="77777777">
      <w:pPr>
        <w:pStyle w:val="Heading2"/>
      </w:pPr>
      <w:bookmarkStart w:name="_Toc32417403" w:id="549"/>
      <w:r>
        <w:t>Notification</w:t>
      </w:r>
      <w:bookmarkEnd w:id="549"/>
    </w:p>
    <w:p w:rsidRPr="005D2F4F" w:rsidR="002050A8" w:rsidP="002050A8" w:rsidRDefault="002050A8" w14:paraId="4721F310" w14:textId="77777777">
      <w:pPr>
        <w:pStyle w:val="SourceCode"/>
        <w:rPr>
          <w:rStyle w:val="VerbatimChar"/>
        </w:rPr>
      </w:pPr>
      <w:r w:rsidRPr="005D2F4F">
        <w:rPr>
          <w:rStyle w:val="VerbatimChar"/>
        </w:rPr>
        <w:t>"Notification": {</w:t>
      </w:r>
    </w:p>
    <w:p w:rsidRPr="005D2F4F" w:rsidR="002050A8" w:rsidP="002050A8" w:rsidRDefault="002050A8" w14:paraId="7C767591" w14:textId="77777777">
      <w:pPr>
        <w:pStyle w:val="SourceCode"/>
        <w:rPr>
          <w:rStyle w:val="VerbatimChar"/>
        </w:rPr>
      </w:pPr>
      <w:r w:rsidRPr="005D2F4F">
        <w:rPr>
          <w:rStyle w:val="VerbatimChar"/>
        </w:rPr>
        <w:t xml:space="preserve">        "type": "object",</w:t>
      </w:r>
    </w:p>
    <w:p w:rsidRPr="005D2F4F" w:rsidR="002050A8" w:rsidP="002050A8" w:rsidRDefault="002050A8" w14:paraId="678923D3" w14:textId="77777777">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rsidRPr="005D2F4F" w:rsidR="002050A8" w:rsidP="002050A8" w:rsidRDefault="002050A8" w14:paraId="13304214" w14:textId="77777777">
      <w:pPr>
        <w:pStyle w:val="SourceCode"/>
        <w:rPr>
          <w:rStyle w:val="VerbatimChar"/>
        </w:rPr>
      </w:pPr>
      <w:r w:rsidRPr="005D2F4F">
        <w:rPr>
          <w:rStyle w:val="VerbatimChar"/>
        </w:rPr>
        <w:t xml:space="preserve">        "properties": {</w:t>
      </w:r>
    </w:p>
    <w:p w:rsidRPr="005D2F4F" w:rsidR="002050A8" w:rsidP="002050A8" w:rsidRDefault="002050A8" w14:paraId="3D63A65F"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rsidRPr="005D2F4F" w:rsidR="002050A8" w:rsidP="002050A8" w:rsidRDefault="002050A8" w14:paraId="32F271B0" w14:textId="77777777">
      <w:pPr>
        <w:pStyle w:val="SourceCode"/>
        <w:rPr>
          <w:rStyle w:val="VerbatimChar"/>
        </w:rPr>
      </w:pPr>
      <w:r w:rsidRPr="005D2F4F">
        <w:rPr>
          <w:rStyle w:val="VerbatimChar"/>
        </w:rPr>
        <w:t xml:space="preserve">            "type": "string"</w:t>
      </w:r>
    </w:p>
    <w:p w:rsidRPr="005D2F4F" w:rsidR="002050A8" w:rsidP="002050A8" w:rsidRDefault="002050A8" w14:paraId="1A004B5A" w14:textId="77777777">
      <w:pPr>
        <w:pStyle w:val="SourceCode"/>
        <w:rPr>
          <w:rStyle w:val="VerbatimChar"/>
        </w:rPr>
      </w:pPr>
      <w:r w:rsidRPr="005D2F4F">
        <w:rPr>
          <w:rStyle w:val="VerbatimChar"/>
        </w:rPr>
        <w:t xml:space="preserve">          },</w:t>
      </w:r>
    </w:p>
    <w:p w:rsidRPr="005D2F4F" w:rsidR="002050A8" w:rsidP="002050A8" w:rsidRDefault="002050A8" w14:paraId="18576A14"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rsidRPr="005D2F4F" w:rsidR="002050A8" w:rsidP="002050A8" w:rsidRDefault="002050A8" w14:paraId="6C8D4573" w14:textId="77777777">
      <w:pPr>
        <w:pStyle w:val="SourceCode"/>
        <w:rPr>
          <w:rStyle w:val="VerbatimChar"/>
        </w:rPr>
      </w:pPr>
      <w:r w:rsidRPr="005D2F4F">
        <w:rPr>
          <w:rStyle w:val="VerbatimChar"/>
        </w:rPr>
        <w:t xml:space="preserve">            "type": "string"</w:t>
      </w:r>
    </w:p>
    <w:p w:rsidRPr="005D2F4F" w:rsidR="002050A8" w:rsidP="002050A8" w:rsidRDefault="002050A8" w14:paraId="02AE31DC" w14:textId="77777777">
      <w:pPr>
        <w:pStyle w:val="SourceCode"/>
        <w:rPr>
          <w:rStyle w:val="VerbatimChar"/>
        </w:rPr>
      </w:pPr>
      <w:r w:rsidRPr="005D2F4F">
        <w:rPr>
          <w:rStyle w:val="VerbatimChar"/>
        </w:rPr>
        <w:t xml:space="preserve">          },</w:t>
      </w:r>
    </w:p>
    <w:p w:rsidRPr="005D2F4F" w:rsidR="002050A8" w:rsidP="002050A8" w:rsidRDefault="002050A8" w14:paraId="6FBB79BE" w14:textId="77777777">
      <w:pPr>
        <w:pStyle w:val="SourceCode"/>
        <w:rPr>
          <w:rStyle w:val="VerbatimChar"/>
        </w:rPr>
      </w:pPr>
      <w:r w:rsidRPr="005D2F4F">
        <w:rPr>
          <w:rStyle w:val="VerbatimChar"/>
        </w:rPr>
        <w:t xml:space="preserve">          "topics": {</w:t>
      </w:r>
    </w:p>
    <w:p w:rsidRPr="005D2F4F" w:rsidR="002050A8" w:rsidP="002050A8" w:rsidRDefault="002050A8" w14:paraId="063A7068" w14:textId="77777777">
      <w:pPr>
        <w:pStyle w:val="SourceCode"/>
        <w:rPr>
          <w:rStyle w:val="VerbatimChar"/>
        </w:rPr>
      </w:pPr>
      <w:r w:rsidRPr="005D2F4F">
        <w:rPr>
          <w:rStyle w:val="VerbatimChar"/>
        </w:rPr>
        <w:t xml:space="preserve">            "type": "array",</w:t>
      </w:r>
    </w:p>
    <w:p w:rsidRPr="005D2F4F" w:rsidR="002050A8" w:rsidP="002050A8" w:rsidRDefault="002050A8" w14:paraId="0AF6EC13" w14:textId="77777777">
      <w:pPr>
        <w:pStyle w:val="SourceCode"/>
        <w:rPr>
          <w:rStyle w:val="VerbatimChar"/>
        </w:rPr>
      </w:pPr>
      <w:r w:rsidRPr="005D2F4F">
        <w:rPr>
          <w:rStyle w:val="VerbatimChar"/>
        </w:rPr>
        <w:t xml:space="preserve">            "items": {</w:t>
      </w:r>
    </w:p>
    <w:p w:rsidRPr="005D2F4F" w:rsidR="002050A8" w:rsidP="002050A8" w:rsidRDefault="002050A8" w14:paraId="3DCB4169" w14:textId="77777777">
      <w:pPr>
        <w:pStyle w:val="SourceCode"/>
        <w:rPr>
          <w:rStyle w:val="VerbatimChar"/>
        </w:rPr>
      </w:pPr>
      <w:r w:rsidRPr="005D2F4F">
        <w:rPr>
          <w:rStyle w:val="VerbatimChar"/>
        </w:rPr>
        <w:t xml:space="preserve">              "type": "string"</w:t>
      </w:r>
    </w:p>
    <w:p w:rsidRPr="005D2F4F" w:rsidR="002050A8" w:rsidP="002050A8" w:rsidRDefault="002050A8" w14:paraId="39992EF0" w14:textId="77777777">
      <w:pPr>
        <w:pStyle w:val="SourceCode"/>
        <w:rPr>
          <w:rStyle w:val="VerbatimChar"/>
        </w:rPr>
      </w:pPr>
      <w:r w:rsidRPr="005D2F4F">
        <w:rPr>
          <w:rStyle w:val="VerbatimChar"/>
        </w:rPr>
        <w:t xml:space="preserve">            }</w:t>
      </w:r>
    </w:p>
    <w:p w:rsidRPr="005D2F4F" w:rsidR="002050A8" w:rsidP="002050A8" w:rsidRDefault="002050A8" w14:paraId="44AA8634" w14:textId="77777777">
      <w:pPr>
        <w:pStyle w:val="SourceCode"/>
        <w:rPr>
          <w:rStyle w:val="VerbatimChar"/>
        </w:rPr>
      </w:pPr>
      <w:r w:rsidRPr="005D2F4F">
        <w:rPr>
          <w:rStyle w:val="VerbatimChar"/>
        </w:rPr>
        <w:t xml:space="preserve">          },</w:t>
      </w:r>
    </w:p>
    <w:p w:rsidRPr="005D2F4F" w:rsidR="002050A8" w:rsidP="002050A8" w:rsidRDefault="002050A8" w14:paraId="5CEB4AA3" w14:textId="77777777">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rsidRPr="005D2F4F" w:rsidR="002050A8" w:rsidP="002050A8" w:rsidRDefault="002050A8" w14:paraId="499B2F93" w14:textId="77777777">
      <w:pPr>
        <w:pStyle w:val="SourceCode"/>
        <w:rPr>
          <w:rStyle w:val="VerbatimChar"/>
        </w:rPr>
      </w:pPr>
      <w:r w:rsidRPr="005D2F4F">
        <w:rPr>
          <w:rStyle w:val="VerbatimChar"/>
        </w:rPr>
        <w:t xml:space="preserve">            "type": "string"</w:t>
      </w:r>
    </w:p>
    <w:p w:rsidRPr="005D2F4F" w:rsidR="002050A8" w:rsidP="002050A8" w:rsidRDefault="002050A8" w14:paraId="617CE481" w14:textId="77777777">
      <w:pPr>
        <w:pStyle w:val="SourceCode"/>
        <w:rPr>
          <w:rStyle w:val="VerbatimChar"/>
        </w:rPr>
      </w:pPr>
      <w:r w:rsidRPr="005D2F4F">
        <w:rPr>
          <w:rStyle w:val="VerbatimChar"/>
        </w:rPr>
        <w:t xml:space="preserve">          }</w:t>
      </w:r>
    </w:p>
    <w:p w:rsidRPr="005D2F4F" w:rsidR="002050A8" w:rsidP="002050A8" w:rsidRDefault="002050A8" w14:paraId="0F571B5B" w14:textId="77777777">
      <w:pPr>
        <w:pStyle w:val="SourceCode"/>
        <w:rPr>
          <w:rStyle w:val="VerbatimChar"/>
        </w:rPr>
      </w:pPr>
      <w:r w:rsidRPr="005D2F4F">
        <w:rPr>
          <w:rStyle w:val="VerbatimChar"/>
        </w:rPr>
        <w:t xml:space="preserve">        },</w:t>
      </w:r>
    </w:p>
    <w:p w:rsidRPr="005D2F4F" w:rsidR="002050A8" w:rsidP="002050A8" w:rsidRDefault="002050A8" w14:paraId="1BC13A84" w14:textId="77777777">
      <w:pPr>
        <w:pStyle w:val="SourceCode"/>
        <w:rPr>
          <w:rStyle w:val="VerbatimChar"/>
        </w:rPr>
      </w:pPr>
      <w:r w:rsidRPr="005D2F4F">
        <w:rPr>
          <w:rStyle w:val="VerbatimChar"/>
        </w:rPr>
        <w:t xml:space="preserve">        "required": [</w:t>
      </w:r>
    </w:p>
    <w:p w:rsidRPr="005D2F4F" w:rsidR="002050A8" w:rsidP="002050A8" w:rsidRDefault="002050A8" w14:paraId="5EEEA63B"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rsidRPr="005D2F4F" w:rsidR="002050A8" w:rsidP="002050A8" w:rsidRDefault="002050A8" w14:paraId="046BFBD4"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rsidRPr="005D2F4F" w:rsidR="002050A8" w:rsidP="002050A8" w:rsidRDefault="002050A8" w14:paraId="3DA8B80D" w14:textId="77777777">
      <w:pPr>
        <w:pStyle w:val="SourceCode"/>
        <w:rPr>
          <w:rStyle w:val="VerbatimChar"/>
        </w:rPr>
      </w:pPr>
      <w:r w:rsidRPr="005D2F4F">
        <w:rPr>
          <w:rStyle w:val="VerbatimChar"/>
        </w:rPr>
        <w:t xml:space="preserve">        ]</w:t>
      </w:r>
    </w:p>
    <w:p w:rsidRPr="00384E57" w:rsidR="002050A8" w:rsidP="002050A8" w:rsidRDefault="002050A8" w14:paraId="0CA9A1DE" w14:textId="77777777">
      <w:pPr>
        <w:pStyle w:val="SourceCode"/>
        <w:rPr>
          <w:rStyle w:val="VerbatimChar"/>
        </w:rPr>
      </w:pPr>
      <w:r w:rsidRPr="005D2F4F">
        <w:rPr>
          <w:rStyle w:val="VerbatimChar"/>
        </w:rPr>
        <w:t xml:space="preserve">      }</w:t>
      </w:r>
    </w:p>
    <w:p w:rsidR="002050A8" w:rsidP="002050A8" w:rsidRDefault="002050A8" w14:paraId="62B37EA3" w14:textId="77777777">
      <w:pPr>
        <w:pStyle w:val="Heading2"/>
      </w:pPr>
      <w:bookmarkStart w:name="_SecurityToken_1" w:id="550"/>
      <w:bookmarkStart w:name="_Toc32417404" w:id="551"/>
      <w:bookmarkEnd w:id="550"/>
      <w:proofErr w:type="spellStart"/>
      <w:r>
        <w:t>SecurityToken</w:t>
      </w:r>
      <w:bookmarkEnd w:id="551"/>
      <w:proofErr w:type="spellEnd"/>
    </w:p>
    <w:p w:rsidRPr="00384E57" w:rsidR="002050A8" w:rsidP="002050A8" w:rsidRDefault="002050A8" w14:paraId="1B0E2DE0"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rsidRPr="00384E57" w:rsidR="002050A8" w:rsidP="002050A8" w:rsidRDefault="002050A8" w14:paraId="0A02AB1E" w14:textId="77777777">
      <w:pPr>
        <w:pStyle w:val="SourceCode"/>
        <w:rPr>
          <w:rStyle w:val="VerbatimChar"/>
        </w:rPr>
      </w:pPr>
      <w:r w:rsidRPr="00384E57">
        <w:rPr>
          <w:rStyle w:val="VerbatimChar"/>
        </w:rPr>
        <w:t xml:space="preserve">        "type": "object",</w:t>
      </w:r>
    </w:p>
    <w:p w:rsidRPr="00384E57" w:rsidR="002050A8" w:rsidP="002050A8" w:rsidRDefault="002050A8" w14:paraId="236B4EFB" w14:textId="77777777">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rsidRPr="00384E57" w:rsidR="002050A8" w:rsidP="002050A8" w:rsidRDefault="002050A8" w14:paraId="66C1A5AF" w14:textId="77777777">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rsidRPr="00384E57" w:rsidR="002050A8" w:rsidP="002050A8" w:rsidRDefault="002050A8" w14:paraId="2DFE14C0" w14:textId="77777777">
      <w:pPr>
        <w:pStyle w:val="SourceCode"/>
        <w:rPr>
          <w:rStyle w:val="VerbatimChar"/>
        </w:rPr>
      </w:pPr>
      <w:r w:rsidRPr="00384E57">
        <w:rPr>
          <w:rStyle w:val="VerbatimChar"/>
        </w:rPr>
        <w:t xml:space="preserve">          {</w:t>
      </w:r>
    </w:p>
    <w:p w:rsidRPr="00384E57" w:rsidR="002050A8" w:rsidP="002050A8" w:rsidRDefault="002050A8" w14:paraId="076ECBFE" w14:textId="77777777">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rsidRPr="00384E57" w:rsidR="002050A8" w:rsidP="002050A8" w:rsidRDefault="002050A8" w14:paraId="40947244" w14:textId="77777777">
      <w:pPr>
        <w:pStyle w:val="SourceCode"/>
        <w:rPr>
          <w:rStyle w:val="VerbatimChar"/>
        </w:rPr>
      </w:pPr>
      <w:r w:rsidRPr="00384E57">
        <w:rPr>
          <w:rStyle w:val="VerbatimChar"/>
        </w:rPr>
        <w:t xml:space="preserve">          }</w:t>
      </w:r>
    </w:p>
    <w:p w:rsidRPr="00384E57" w:rsidR="002050A8" w:rsidP="002050A8" w:rsidRDefault="002050A8" w14:paraId="19F06DE0" w14:textId="77777777">
      <w:pPr>
        <w:pStyle w:val="SourceCode"/>
        <w:rPr>
          <w:rStyle w:val="VerbatimChar"/>
        </w:rPr>
      </w:pPr>
      <w:r w:rsidRPr="00384E57">
        <w:rPr>
          <w:rStyle w:val="VerbatimChar"/>
        </w:rPr>
        <w:t xml:space="preserve">        ],</w:t>
      </w:r>
    </w:p>
    <w:p w:rsidRPr="00384E57" w:rsidR="002050A8" w:rsidP="002050A8" w:rsidRDefault="002050A8" w14:paraId="37B3F5AE"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2050A8" w:rsidP="002050A8" w:rsidRDefault="002050A8" w14:paraId="0DE4DCBF" w14:textId="77777777">
      <w:pPr>
        <w:pStyle w:val="SourceCode"/>
        <w:rPr>
          <w:rStyle w:val="VerbatimChar"/>
        </w:rPr>
      </w:pPr>
      <w:r w:rsidRPr="00384E57">
        <w:rPr>
          <w:rStyle w:val="VerbatimChar"/>
        </w:rPr>
        <w:t xml:space="preserve">      }</w:t>
      </w:r>
    </w:p>
    <w:p w:rsidR="002050A8" w:rsidP="002050A8" w:rsidRDefault="002050A8" w14:paraId="1FF53845" w14:textId="77777777">
      <w:pPr>
        <w:pStyle w:val="Heading2"/>
        <w:rPr>
          <w:rStyle w:val="VerbatimChar"/>
          <w:sz w:val="27"/>
          <w:szCs w:val="27"/>
        </w:rPr>
      </w:pPr>
      <w:bookmarkStart w:name="_Session" w:id="552"/>
      <w:bookmarkStart w:name="_Toc32417405" w:id="553"/>
      <w:bookmarkEnd w:id="552"/>
      <w:proofErr w:type="spellStart"/>
      <w:r w:rsidRPr="008B5EFC">
        <w:rPr>
          <w:rStyle w:val="VerbatimChar"/>
          <w:sz w:val="27"/>
          <w:szCs w:val="27"/>
        </w:rPr>
        <w:t>S</w:t>
      </w:r>
      <w:r>
        <w:rPr>
          <w:rStyle w:val="VerbatimChar"/>
          <w:sz w:val="27"/>
          <w:szCs w:val="27"/>
        </w:rPr>
        <w:t>ecurityDetails</w:t>
      </w:r>
      <w:bookmarkEnd w:id="553"/>
      <w:proofErr w:type="spellEnd"/>
    </w:p>
    <w:p w:rsidRPr="00384E57" w:rsidR="002050A8" w:rsidP="002050A8" w:rsidRDefault="002050A8" w14:paraId="1D7C8157" w14:textId="77777777">
      <w:pPr>
        <w:pStyle w:val="SourceCode"/>
        <w:rPr>
          <w:rStyle w:val="VerbatimChar"/>
          <w:rFonts w:eastAsiaTheme="majorEastAsia" w:cstheme="majorBidi"/>
          <w:b/>
          <w:bCs/>
          <w:i/>
        </w:rPr>
      </w:pPr>
      <w:r w:rsidRPr="00384E57">
        <w:rPr>
          <w:rStyle w:val="VerbatimChar"/>
        </w:rPr>
        <w:t>"</w:t>
      </w:r>
      <w:proofErr w:type="spellStart"/>
      <w:r>
        <w:rPr>
          <w:rStyle w:val="VerbatimChar"/>
        </w:rPr>
        <w:t>SecurityDetails</w:t>
      </w:r>
      <w:proofErr w:type="spellEnd"/>
      <w:r w:rsidRPr="00384E57">
        <w:rPr>
          <w:rStyle w:val="VerbatimChar"/>
        </w:rPr>
        <w:t>": {</w:t>
      </w:r>
    </w:p>
    <w:p w:rsidRPr="00384E57" w:rsidR="002050A8" w:rsidP="002050A8" w:rsidRDefault="002050A8" w14:paraId="4C7AAB04" w14:textId="77777777">
      <w:pPr>
        <w:pStyle w:val="SourceCode"/>
        <w:rPr>
          <w:rStyle w:val="VerbatimChar"/>
        </w:rPr>
      </w:pPr>
      <w:r w:rsidRPr="00384E57">
        <w:rPr>
          <w:rStyle w:val="VerbatimChar"/>
        </w:rPr>
        <w:t xml:space="preserve">        "type": "object",</w:t>
      </w:r>
    </w:p>
    <w:p w:rsidRPr="00384E57" w:rsidR="002050A8" w:rsidP="002050A8" w:rsidRDefault="002050A8" w14:paraId="18FF8C13" w14:textId="77777777">
      <w:pPr>
        <w:pStyle w:val="SourceCode"/>
        <w:rPr>
          <w:rStyle w:val="VerbatimChar"/>
        </w:rPr>
      </w:pPr>
      <w:r w:rsidRPr="00384E57">
        <w:rPr>
          <w:rStyle w:val="VerbatimChar"/>
        </w:rPr>
        <w:t xml:space="preserve">        "properties": {</w:t>
      </w:r>
    </w:p>
    <w:p w:rsidRPr="00384E57" w:rsidR="002050A8" w:rsidP="002050A8" w:rsidRDefault="002050A8" w14:paraId="1EAD83A8" w14:textId="77777777">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 {</w:t>
      </w:r>
    </w:p>
    <w:p w:rsidR="002050A8" w:rsidP="002050A8" w:rsidRDefault="002050A8" w14:paraId="01A073D7"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2050A8" w:rsidP="002050A8" w:rsidRDefault="002050A8" w14:paraId="0388AE3D" w14:textId="77777777">
      <w:pPr>
        <w:pStyle w:val="SourceCode"/>
        <w:rPr>
          <w:rStyle w:val="VerbatimChar"/>
        </w:rPr>
      </w:pPr>
      <w:r w:rsidRPr="00384E57">
        <w:rPr>
          <w:rStyle w:val="VerbatimChar"/>
        </w:rPr>
        <w:t xml:space="preserve">          },</w:t>
      </w:r>
    </w:p>
    <w:p w:rsidRPr="00384E57" w:rsidR="002050A8" w:rsidP="002050A8" w:rsidRDefault="002050A8" w14:paraId="2D91174E" w14:textId="77777777">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rsidR="002050A8" w:rsidP="002050A8" w:rsidRDefault="002050A8" w14:paraId="3237D2B4"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229B02E5" w14:textId="77777777">
      <w:pPr>
        <w:pStyle w:val="SourceCode"/>
        <w:rPr>
          <w:rStyle w:val="VerbatimChar"/>
        </w:rPr>
      </w:pPr>
      <w:r w:rsidRPr="00384E57">
        <w:rPr>
          <w:rStyle w:val="VerbatimChar"/>
        </w:rPr>
        <w:t xml:space="preserve">          },</w:t>
      </w:r>
    </w:p>
    <w:p w:rsidRPr="00384E57" w:rsidR="002050A8" w:rsidP="002050A8" w:rsidRDefault="002050A8" w14:paraId="2FCACF91" w14:textId="77777777">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rsidR="002050A8" w:rsidP="002050A8" w:rsidRDefault="002050A8" w14:paraId="1289AAA2"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4663C67B" w14:textId="77777777">
      <w:pPr>
        <w:pStyle w:val="SourceCode"/>
        <w:rPr>
          <w:rStyle w:val="VerbatimChar"/>
        </w:rPr>
      </w:pPr>
      <w:r w:rsidRPr="00384E57">
        <w:rPr>
          <w:rStyle w:val="VerbatimChar"/>
        </w:rPr>
        <w:t xml:space="preserve">          },</w:t>
      </w:r>
    </w:p>
    <w:p w:rsidRPr="00384E57" w:rsidR="002050A8" w:rsidP="002050A8" w:rsidRDefault="002050A8" w14:paraId="7CC232A9" w14:textId="77777777">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 {</w:t>
      </w:r>
    </w:p>
    <w:p w:rsidR="002050A8" w:rsidP="002050A8" w:rsidRDefault="002050A8" w14:paraId="411E7AF9"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49608CC8" w14:textId="77777777">
      <w:pPr>
        <w:pStyle w:val="SourceCode"/>
        <w:rPr>
          <w:rStyle w:val="VerbatimChar"/>
        </w:rPr>
      </w:pPr>
      <w:r w:rsidRPr="00384E57">
        <w:rPr>
          <w:rStyle w:val="VerbatimChar"/>
        </w:rPr>
        <w:t xml:space="preserve">          },</w:t>
      </w:r>
    </w:p>
    <w:p w:rsidRPr="00384E57" w:rsidR="002050A8" w:rsidP="002050A8" w:rsidRDefault="002050A8" w14:paraId="1805A4D5" w14:textId="77777777">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 {</w:t>
      </w:r>
    </w:p>
    <w:p w:rsidR="002050A8" w:rsidP="002050A8" w:rsidRDefault="002050A8" w14:paraId="2B91407E"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7E63F5B1" w14:textId="77777777">
      <w:pPr>
        <w:pStyle w:val="SourceCode"/>
        <w:rPr>
          <w:rStyle w:val="VerbatimChar"/>
        </w:rPr>
      </w:pPr>
      <w:r w:rsidRPr="00384E57">
        <w:rPr>
          <w:rStyle w:val="VerbatimChar"/>
        </w:rPr>
        <w:t xml:space="preserve">          },</w:t>
      </w:r>
    </w:p>
    <w:p w:rsidRPr="00384E57" w:rsidR="002050A8" w:rsidP="002050A8" w:rsidRDefault="002050A8" w14:paraId="5BD571EC" w14:textId="77777777">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 {</w:t>
      </w:r>
    </w:p>
    <w:p w:rsidR="002050A8" w:rsidP="002050A8" w:rsidRDefault="002050A8" w14:paraId="268056DC"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2490ED85" w14:textId="77777777">
      <w:pPr>
        <w:pStyle w:val="SourceCode"/>
        <w:rPr>
          <w:rStyle w:val="VerbatimChar"/>
        </w:rPr>
      </w:pPr>
      <w:r w:rsidRPr="00384E57">
        <w:rPr>
          <w:rStyle w:val="VerbatimChar"/>
        </w:rPr>
        <w:t xml:space="preserve">          },</w:t>
      </w:r>
    </w:p>
    <w:p w:rsidRPr="00384E57" w:rsidR="002050A8" w:rsidP="002050A8" w:rsidRDefault="002050A8" w14:paraId="66F4D89D" w14:textId="77777777">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 {</w:t>
      </w:r>
    </w:p>
    <w:p w:rsidR="002050A8" w:rsidP="002050A8" w:rsidRDefault="002050A8" w14:paraId="5A26DBF2"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050A8" w:rsidP="002050A8" w:rsidRDefault="002050A8" w14:paraId="1FD0B5BF" w14:textId="77777777">
      <w:pPr>
        <w:pStyle w:val="SourceCode"/>
        <w:rPr>
          <w:rStyle w:val="VerbatimChar"/>
        </w:rPr>
      </w:pPr>
      <w:r w:rsidRPr="00384E57">
        <w:rPr>
          <w:rStyle w:val="VerbatimChar"/>
        </w:rPr>
        <w:t xml:space="preserve">          }</w:t>
      </w:r>
    </w:p>
    <w:p w:rsidR="002050A8" w:rsidP="002050A8" w:rsidRDefault="002050A8" w14:paraId="24D92A45" w14:textId="77777777">
      <w:pPr>
        <w:pStyle w:val="SourceCode"/>
        <w:rPr>
          <w:rStyle w:val="VerbatimChar"/>
        </w:rPr>
      </w:pPr>
      <w:r w:rsidRPr="00384E57">
        <w:rPr>
          <w:rStyle w:val="VerbatimChar"/>
        </w:rPr>
        <w:t xml:space="preserve">        }</w:t>
      </w:r>
      <w:r>
        <w:rPr>
          <w:rStyle w:val="VerbatimChar"/>
        </w:rPr>
        <w:t>,</w:t>
      </w:r>
    </w:p>
    <w:p w:rsidRPr="00384E57" w:rsidR="002050A8" w:rsidP="002050A8" w:rsidRDefault="002050A8" w14:paraId="3A37504A" w14:textId="77777777">
      <w:pPr>
        <w:pStyle w:val="SourceCode"/>
        <w:rPr>
          <w:rStyle w:val="VerbatimChar"/>
        </w:rPr>
      </w:pPr>
      <w:r w:rsidRPr="00384E57">
        <w:rPr>
          <w:rStyle w:val="VerbatimChar"/>
        </w:rPr>
        <w:t xml:space="preserve">        "required": [</w:t>
      </w:r>
    </w:p>
    <w:p w:rsidR="002050A8" w:rsidP="002050A8" w:rsidRDefault="002050A8" w14:paraId="770FFBB3" w14:textId="77777777">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w:t>
      </w:r>
      <w:r>
        <w:rPr>
          <w:rStyle w:val="VerbatimChar"/>
        </w:rPr>
        <w:t>,</w:t>
      </w:r>
    </w:p>
    <w:p w:rsidR="002050A8" w:rsidP="002050A8" w:rsidRDefault="002050A8" w14:paraId="3B37F38B" w14:textId="77777777">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w:t>
      </w:r>
      <w:r>
        <w:rPr>
          <w:rStyle w:val="VerbatimChar"/>
        </w:rPr>
        <w:t>,</w:t>
      </w:r>
    </w:p>
    <w:p w:rsidR="002050A8" w:rsidP="002050A8" w:rsidRDefault="002050A8" w14:paraId="6C86FC87" w14:textId="77777777">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rsidR="002050A8" w:rsidP="002050A8" w:rsidRDefault="002050A8" w14:paraId="1192A980" w14:textId="77777777">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rsidR="002050A8" w:rsidP="002050A8" w:rsidRDefault="002050A8" w14:paraId="427D610D" w14:textId="77777777">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rsidR="002050A8" w:rsidP="002050A8" w:rsidRDefault="002050A8" w14:paraId="5F01097C" w14:textId="77777777">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Pr>
          <w:rStyle w:val="VerbatimChar"/>
        </w:rPr>
        <w:t>,</w:t>
      </w:r>
    </w:p>
    <w:p w:rsidR="002050A8" w:rsidP="002050A8" w:rsidRDefault="002050A8" w14:paraId="45D5CB1D" w14:textId="77777777">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rsidRPr="00384E57" w:rsidR="002050A8" w:rsidP="002050A8" w:rsidRDefault="002050A8" w14:paraId="35DDF50C" w14:textId="77777777">
      <w:pPr>
        <w:pStyle w:val="SourceCode"/>
        <w:rPr>
          <w:rStyle w:val="VerbatimChar"/>
        </w:rPr>
      </w:pPr>
      <w:r w:rsidRPr="00384E57">
        <w:rPr>
          <w:rStyle w:val="VerbatimChar"/>
        </w:rPr>
        <w:t xml:space="preserve">        ]</w:t>
      </w:r>
    </w:p>
    <w:p w:rsidR="002050A8" w:rsidP="002050A8" w:rsidRDefault="002050A8" w14:paraId="1F0E9B36" w14:textId="77777777">
      <w:pPr>
        <w:pStyle w:val="SourceCode"/>
        <w:rPr>
          <w:rStyle w:val="VerbatimChar"/>
        </w:rPr>
      </w:pPr>
      <w:r w:rsidRPr="00384E57">
        <w:rPr>
          <w:rStyle w:val="VerbatimChar"/>
        </w:rPr>
        <w:t xml:space="preserve">      }</w:t>
      </w:r>
    </w:p>
    <w:p w:rsidR="002050A8" w:rsidP="002050A8" w:rsidRDefault="002050A8" w14:paraId="0E6535E5" w14:textId="77777777">
      <w:pPr>
        <w:pStyle w:val="Heading2"/>
        <w:rPr>
          <w:rStyle w:val="VerbatimChar"/>
          <w:sz w:val="27"/>
          <w:szCs w:val="27"/>
        </w:rPr>
      </w:pPr>
      <w:bookmarkStart w:name="_SecurityLevels_1" w:id="554"/>
      <w:bookmarkStart w:name="_Toc32417406" w:id="555"/>
      <w:bookmarkEnd w:id="554"/>
      <w:proofErr w:type="spellStart"/>
      <w:r w:rsidRPr="008B5EFC">
        <w:rPr>
          <w:rStyle w:val="VerbatimChar"/>
          <w:sz w:val="27"/>
          <w:szCs w:val="27"/>
        </w:rPr>
        <w:t>S</w:t>
      </w:r>
      <w:r>
        <w:rPr>
          <w:rStyle w:val="VerbatimChar"/>
          <w:sz w:val="27"/>
          <w:szCs w:val="27"/>
        </w:rPr>
        <w:t>ecurityLevel</w:t>
      </w:r>
      <w:bookmarkEnd w:id="555"/>
      <w:proofErr w:type="spellEnd"/>
    </w:p>
    <w:p w:rsidRPr="00384E57" w:rsidR="002050A8" w:rsidP="002050A8" w:rsidRDefault="002050A8" w14:paraId="5BD14C69" w14:textId="77777777">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rsidR="002050A8" w:rsidP="002050A8" w:rsidRDefault="002050A8" w14:paraId="076D3728" w14:textId="77777777">
      <w:pPr>
        <w:pStyle w:val="SourceCode"/>
        <w:rPr>
          <w:rStyle w:val="VerbatimChar"/>
        </w:rPr>
      </w:pPr>
      <w:r w:rsidRPr="00384E57">
        <w:rPr>
          <w:rStyle w:val="VerbatimChar"/>
        </w:rPr>
        <w:t xml:space="preserve">        "type": "</w:t>
      </w:r>
      <w:r>
        <w:rPr>
          <w:rStyle w:val="VerbatimChar"/>
        </w:rPr>
        <w:t>number</w:t>
      </w:r>
      <w:r w:rsidRPr="00384E57">
        <w:rPr>
          <w:rStyle w:val="VerbatimChar"/>
        </w:rPr>
        <w:t>",</w:t>
      </w:r>
    </w:p>
    <w:p w:rsidR="002050A8" w:rsidP="002050A8" w:rsidRDefault="002050A8" w14:paraId="03E9B94D" w14:textId="77777777">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rsidR="002050A8" w:rsidP="002050A8" w:rsidRDefault="002050A8" w14:paraId="38766231" w14:textId="77777777">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rsidR="002050A8" w:rsidP="002050A8" w:rsidRDefault="002050A8" w14:paraId="30A1B384" w14:textId="77777777">
      <w:pPr>
        <w:pStyle w:val="SourceCode"/>
        <w:rPr>
          <w:rStyle w:val="VerbatimChar"/>
        </w:rPr>
      </w:pPr>
      <w:r w:rsidRPr="00384E57">
        <w:rPr>
          <w:rStyle w:val="VerbatimChar"/>
        </w:rPr>
        <w:t xml:space="preserve">      }</w:t>
      </w:r>
    </w:p>
    <w:p w:rsidR="002050A8" w:rsidP="002050A8" w:rsidRDefault="002050A8" w14:paraId="46708DE5" w14:textId="77777777">
      <w:pPr>
        <w:pStyle w:val="Heading2"/>
      </w:pPr>
      <w:bookmarkStart w:name="_Toc32417407" w:id="556"/>
      <w:r>
        <w:t>Session</w:t>
      </w:r>
      <w:bookmarkEnd w:id="556"/>
    </w:p>
    <w:p w:rsidRPr="0020690B" w:rsidR="002050A8" w:rsidP="002050A8" w:rsidRDefault="002050A8" w14:paraId="670053D8" w14:textId="77777777">
      <w:pPr>
        <w:pStyle w:val="SourceCode"/>
        <w:rPr>
          <w:rStyle w:val="VerbatimChar"/>
        </w:rPr>
      </w:pPr>
      <w:r w:rsidRPr="0020690B">
        <w:rPr>
          <w:rStyle w:val="VerbatimChar"/>
        </w:rPr>
        <w:t>"Session": {</w:t>
      </w:r>
    </w:p>
    <w:p w:rsidRPr="0020690B" w:rsidR="002050A8" w:rsidP="002050A8" w:rsidRDefault="002050A8" w14:paraId="129D7484" w14:textId="77777777">
      <w:pPr>
        <w:pStyle w:val="SourceCode"/>
        <w:rPr>
          <w:rStyle w:val="VerbatimChar"/>
        </w:rPr>
      </w:pPr>
      <w:r w:rsidRPr="0020690B">
        <w:rPr>
          <w:rStyle w:val="VerbatimChar"/>
        </w:rPr>
        <w:t xml:space="preserve">        "type": "object",</w:t>
      </w:r>
    </w:p>
    <w:p w:rsidRPr="0020690B" w:rsidR="002050A8" w:rsidP="002050A8" w:rsidRDefault="002050A8" w14:paraId="3D8BA6C6" w14:textId="77777777">
      <w:pPr>
        <w:pStyle w:val="SourceCode"/>
        <w:rPr>
          <w:rStyle w:val="VerbatimChar"/>
        </w:rPr>
      </w:pPr>
      <w:r w:rsidRPr="0020690B">
        <w:rPr>
          <w:rStyle w:val="VerbatimChar"/>
        </w:rPr>
        <w:t xml:space="preserve">        "properties": {</w:t>
      </w:r>
    </w:p>
    <w:p w:rsidRPr="0020690B" w:rsidR="002050A8" w:rsidP="002050A8" w:rsidRDefault="002050A8" w14:paraId="3189C3F6"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rsidRPr="0020690B" w:rsidR="002050A8" w:rsidP="002050A8" w:rsidRDefault="002050A8" w14:paraId="0D2F7988" w14:textId="77777777">
      <w:pPr>
        <w:pStyle w:val="SourceCode"/>
        <w:rPr>
          <w:rStyle w:val="VerbatimChar"/>
        </w:rPr>
      </w:pPr>
      <w:r w:rsidRPr="0020690B">
        <w:rPr>
          <w:rStyle w:val="VerbatimChar"/>
        </w:rPr>
        <w:t xml:space="preserve">            "type": "string"</w:t>
      </w:r>
    </w:p>
    <w:p w:rsidRPr="0020690B" w:rsidR="002050A8" w:rsidP="002050A8" w:rsidRDefault="002050A8" w14:paraId="7155FC9E" w14:textId="77777777">
      <w:pPr>
        <w:pStyle w:val="SourceCode"/>
        <w:rPr>
          <w:rStyle w:val="VerbatimChar"/>
        </w:rPr>
      </w:pPr>
      <w:r w:rsidRPr="0020690B">
        <w:rPr>
          <w:rStyle w:val="VerbatimChar"/>
        </w:rPr>
        <w:t xml:space="preserve">          },</w:t>
      </w:r>
    </w:p>
    <w:p w:rsidRPr="0020690B" w:rsidR="002050A8" w:rsidP="002050A8" w:rsidRDefault="002050A8" w14:paraId="0AC92BAB" w14:textId="77777777">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rsidRPr="0020690B" w:rsidR="002050A8" w:rsidP="002050A8" w:rsidRDefault="002050A8" w14:paraId="629CF2BF" w14:textId="77777777">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rsidRPr="0020690B" w:rsidR="002050A8" w:rsidP="002050A8" w:rsidRDefault="002050A8" w14:paraId="3A1968FF" w14:textId="77777777">
      <w:pPr>
        <w:pStyle w:val="SourceCode"/>
        <w:rPr>
          <w:rStyle w:val="VerbatimChar"/>
        </w:rPr>
      </w:pPr>
      <w:r w:rsidRPr="0020690B">
        <w:rPr>
          <w:rStyle w:val="VerbatimChar"/>
        </w:rPr>
        <w:t xml:space="preserve">          },</w:t>
      </w:r>
    </w:p>
    <w:p w:rsidRPr="0020690B" w:rsidR="002050A8" w:rsidP="002050A8" w:rsidRDefault="002050A8" w14:paraId="7BDDCFC8" w14:textId="77777777">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rsidRPr="0020690B" w:rsidR="002050A8" w:rsidP="002050A8" w:rsidRDefault="002050A8" w14:paraId="077920FF" w14:textId="77777777">
      <w:pPr>
        <w:pStyle w:val="SourceCode"/>
        <w:rPr>
          <w:rStyle w:val="VerbatimChar"/>
        </w:rPr>
      </w:pPr>
      <w:r w:rsidRPr="0020690B">
        <w:rPr>
          <w:rStyle w:val="VerbatimChar"/>
        </w:rPr>
        <w:t xml:space="preserve">            "type": "string",</w:t>
      </w:r>
    </w:p>
    <w:p w:rsidRPr="0020690B" w:rsidR="002050A8" w:rsidP="002050A8" w:rsidRDefault="002050A8" w14:paraId="4CF39B7F" w14:textId="77777777">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rsidRPr="0020690B" w:rsidR="002050A8" w:rsidP="002050A8" w:rsidRDefault="002050A8" w14:paraId="38A12E34" w14:textId="77777777">
      <w:pPr>
        <w:pStyle w:val="SourceCode"/>
        <w:rPr>
          <w:rStyle w:val="VerbatimChar"/>
        </w:rPr>
      </w:pPr>
      <w:r w:rsidRPr="0020690B">
        <w:rPr>
          <w:rStyle w:val="VerbatimChar"/>
        </w:rPr>
        <w:t xml:space="preserve">          },</w:t>
      </w:r>
    </w:p>
    <w:p w:rsidRPr="0020690B" w:rsidR="002050A8" w:rsidP="002050A8" w:rsidRDefault="002050A8" w14:paraId="1A765D48" w14:textId="77777777">
      <w:pPr>
        <w:pStyle w:val="SourceCode"/>
        <w:rPr>
          <w:rStyle w:val="VerbatimChar"/>
        </w:rPr>
      </w:pPr>
      <w:r w:rsidRPr="0020690B">
        <w:rPr>
          <w:rStyle w:val="VerbatimChar"/>
        </w:rPr>
        <w:t xml:space="preserve">          "topics": {</w:t>
      </w:r>
    </w:p>
    <w:p w:rsidRPr="0020690B" w:rsidR="002050A8" w:rsidP="002050A8" w:rsidRDefault="002050A8" w14:paraId="49E54535" w14:textId="77777777">
      <w:pPr>
        <w:pStyle w:val="SourceCode"/>
        <w:rPr>
          <w:rStyle w:val="VerbatimChar"/>
        </w:rPr>
      </w:pPr>
      <w:r w:rsidRPr="0020690B">
        <w:rPr>
          <w:rStyle w:val="VerbatimChar"/>
        </w:rPr>
        <w:t xml:space="preserve">            "type": "array",</w:t>
      </w:r>
    </w:p>
    <w:p w:rsidRPr="0020690B" w:rsidR="002050A8" w:rsidP="002050A8" w:rsidRDefault="002050A8" w14:paraId="7B9CE8FA" w14:textId="77777777">
      <w:pPr>
        <w:pStyle w:val="SourceCode"/>
        <w:rPr>
          <w:rStyle w:val="VerbatimChar"/>
        </w:rPr>
      </w:pPr>
      <w:r w:rsidRPr="0020690B">
        <w:rPr>
          <w:rStyle w:val="VerbatimChar"/>
        </w:rPr>
        <w:t xml:space="preserve">            "items": {</w:t>
      </w:r>
    </w:p>
    <w:p w:rsidRPr="0020690B" w:rsidR="002050A8" w:rsidP="002050A8" w:rsidRDefault="002050A8" w14:paraId="4DA2C025" w14:textId="77777777">
      <w:pPr>
        <w:pStyle w:val="SourceCode"/>
        <w:rPr>
          <w:rStyle w:val="VerbatimChar"/>
        </w:rPr>
      </w:pPr>
      <w:r w:rsidRPr="0020690B">
        <w:rPr>
          <w:rStyle w:val="VerbatimChar"/>
        </w:rPr>
        <w:t xml:space="preserve">              "type": "string"</w:t>
      </w:r>
    </w:p>
    <w:p w:rsidRPr="0020690B" w:rsidR="002050A8" w:rsidP="002050A8" w:rsidRDefault="002050A8" w14:paraId="77B2390F" w14:textId="77777777">
      <w:pPr>
        <w:pStyle w:val="SourceCode"/>
        <w:rPr>
          <w:rStyle w:val="VerbatimChar"/>
        </w:rPr>
      </w:pPr>
      <w:r w:rsidRPr="0020690B">
        <w:rPr>
          <w:rStyle w:val="VerbatimChar"/>
        </w:rPr>
        <w:t xml:space="preserve">            },</w:t>
      </w:r>
    </w:p>
    <w:p w:rsidRPr="0020690B" w:rsidR="002050A8" w:rsidP="002050A8" w:rsidRDefault="002050A8" w14:paraId="0B43EAB1" w14:textId="77777777">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rsidRPr="0020690B" w:rsidR="002050A8" w:rsidP="002050A8" w:rsidRDefault="002050A8" w14:paraId="478F2DB1" w14:textId="77777777">
      <w:pPr>
        <w:pStyle w:val="SourceCode"/>
        <w:rPr>
          <w:rStyle w:val="VerbatimChar"/>
        </w:rPr>
      </w:pPr>
      <w:r w:rsidRPr="0020690B">
        <w:rPr>
          <w:rStyle w:val="VerbatimChar"/>
        </w:rPr>
        <w:t xml:space="preserve">          },</w:t>
      </w:r>
    </w:p>
    <w:p w:rsidR="002050A8" w:rsidP="002050A8" w:rsidRDefault="002050A8" w14:paraId="5AD8AB47" w14:textId="77777777">
      <w:pPr>
        <w:pStyle w:val="SourceCode"/>
        <w:rPr>
          <w:rStyle w:val="VerbatimChar"/>
        </w:rPr>
      </w:pPr>
      <w:r w:rsidRPr="0020690B">
        <w:rPr>
          <w:rStyle w:val="VerbatimChar"/>
        </w:rPr>
        <w:t xml:space="preserve">          "</w:t>
      </w:r>
      <w:proofErr w:type="spellStart"/>
      <w:r>
        <w:rPr>
          <w:rStyle w:val="VerbatimChar"/>
        </w:rPr>
        <w:t>filterE</w:t>
      </w:r>
      <w:r w:rsidRPr="0020690B">
        <w:rPr>
          <w:rStyle w:val="VerbatimChar"/>
        </w:rPr>
        <w:t>xpression</w:t>
      </w:r>
      <w:r>
        <w:rPr>
          <w:rStyle w:val="VerbatimChar"/>
        </w:rPr>
        <w:t>s</w:t>
      </w:r>
      <w:proofErr w:type="spellEnd"/>
      <w:r w:rsidRPr="0020690B">
        <w:rPr>
          <w:rStyle w:val="VerbatimChar"/>
        </w:rPr>
        <w:t>": {</w:t>
      </w:r>
    </w:p>
    <w:p w:rsidR="002050A8" w:rsidP="002050A8" w:rsidRDefault="002050A8" w14:paraId="452FA3AD" w14:textId="77777777">
      <w:pPr>
        <w:pStyle w:val="SourceCode"/>
        <w:rPr>
          <w:rStyle w:val="VerbatimChar"/>
        </w:rPr>
      </w:pPr>
      <w:r>
        <w:rPr>
          <w:rStyle w:val="VerbatimChar"/>
        </w:rPr>
        <w:tab/>
      </w:r>
      <w:r>
        <w:rPr>
          <w:rStyle w:val="VerbatimChar"/>
        </w:rPr>
        <w:t>“type”: “array”,</w:t>
      </w:r>
    </w:p>
    <w:p w:rsidRPr="0020690B" w:rsidR="002050A8" w:rsidP="002050A8" w:rsidRDefault="002050A8" w14:paraId="4FA6F85E" w14:textId="77777777">
      <w:pPr>
        <w:pStyle w:val="SourceCode"/>
        <w:rPr>
          <w:rStyle w:val="VerbatimChar"/>
        </w:rPr>
      </w:pPr>
      <w:r>
        <w:rPr>
          <w:rStyle w:val="VerbatimChar"/>
        </w:rPr>
        <w:tab/>
      </w:r>
      <w:r>
        <w:rPr>
          <w:rStyle w:val="VerbatimChar"/>
        </w:rPr>
        <w:t>“items”: {</w:t>
      </w:r>
    </w:p>
    <w:p w:rsidR="002050A8" w:rsidP="002050A8" w:rsidRDefault="002050A8" w14:paraId="539303CA" w14:textId="77777777">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FilterExpression</w:t>
      </w:r>
      <w:proofErr w:type="spellEnd"/>
      <w:r w:rsidRPr="0020690B">
        <w:rPr>
          <w:rStyle w:val="VerbatimChar"/>
        </w:rPr>
        <w:t>"</w:t>
      </w:r>
    </w:p>
    <w:p w:rsidRPr="0020690B" w:rsidR="002050A8" w:rsidP="002050A8" w:rsidRDefault="002050A8" w14:paraId="4A054DD3" w14:textId="77777777">
      <w:pPr>
        <w:pStyle w:val="SourceCode"/>
        <w:ind w:firstLine="720"/>
        <w:rPr>
          <w:rStyle w:val="VerbatimChar"/>
        </w:rPr>
      </w:pPr>
      <w:r>
        <w:rPr>
          <w:rStyle w:val="VerbatimChar"/>
        </w:rPr>
        <w:t>}</w:t>
      </w:r>
    </w:p>
    <w:p w:rsidRPr="0020690B" w:rsidR="002050A8" w:rsidP="002050A8" w:rsidRDefault="002050A8" w14:paraId="488771A4" w14:textId="77777777">
      <w:pPr>
        <w:pStyle w:val="SourceCode"/>
        <w:rPr>
          <w:rStyle w:val="VerbatimChar"/>
        </w:rPr>
      </w:pPr>
      <w:r w:rsidRPr="0020690B">
        <w:rPr>
          <w:rStyle w:val="VerbatimChar"/>
        </w:rPr>
        <w:t xml:space="preserve">          }          </w:t>
      </w:r>
    </w:p>
    <w:p w:rsidRPr="0020690B" w:rsidR="002050A8" w:rsidP="002050A8" w:rsidRDefault="002050A8" w14:paraId="0F1F8031" w14:textId="77777777">
      <w:pPr>
        <w:pStyle w:val="SourceCode"/>
        <w:rPr>
          <w:rStyle w:val="VerbatimChar"/>
        </w:rPr>
      </w:pPr>
      <w:r w:rsidRPr="0020690B">
        <w:rPr>
          <w:rStyle w:val="VerbatimChar"/>
        </w:rPr>
        <w:t xml:space="preserve">        },</w:t>
      </w:r>
    </w:p>
    <w:p w:rsidRPr="0020690B" w:rsidR="002050A8" w:rsidP="002050A8" w:rsidRDefault="002050A8" w14:paraId="46858296" w14:textId="77777777">
      <w:pPr>
        <w:pStyle w:val="SourceCode"/>
        <w:rPr>
          <w:rStyle w:val="VerbatimChar"/>
        </w:rPr>
      </w:pPr>
      <w:r w:rsidRPr="0020690B">
        <w:rPr>
          <w:rStyle w:val="VerbatimChar"/>
        </w:rPr>
        <w:t xml:space="preserve">        "required": [</w:t>
      </w:r>
    </w:p>
    <w:p w:rsidRPr="0020690B" w:rsidR="002050A8" w:rsidP="002050A8" w:rsidRDefault="002050A8" w14:paraId="0AEF8378"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rsidRPr="0020690B" w:rsidR="002050A8" w:rsidP="002050A8" w:rsidRDefault="002050A8" w14:paraId="2193574E" w14:textId="77777777">
      <w:pPr>
        <w:pStyle w:val="SourceCode"/>
        <w:rPr>
          <w:rStyle w:val="VerbatimChar"/>
        </w:rPr>
      </w:pPr>
      <w:r w:rsidRPr="0020690B">
        <w:rPr>
          <w:rStyle w:val="VerbatimChar"/>
        </w:rPr>
        <w:t xml:space="preserve">        ]</w:t>
      </w:r>
    </w:p>
    <w:p w:rsidRPr="00384E57" w:rsidR="002050A8" w:rsidP="002050A8" w:rsidRDefault="002050A8" w14:paraId="2C891478" w14:textId="77777777">
      <w:pPr>
        <w:pStyle w:val="SourceCode"/>
        <w:rPr>
          <w:rStyle w:val="VerbatimChar"/>
        </w:rPr>
      </w:pPr>
      <w:r w:rsidRPr="0020690B">
        <w:rPr>
          <w:rStyle w:val="VerbatimChar"/>
        </w:rPr>
        <w:t xml:space="preserve">      }</w:t>
      </w:r>
    </w:p>
    <w:p w:rsidR="002050A8" w:rsidP="002050A8" w:rsidRDefault="002050A8" w14:paraId="21E2FDDC" w14:textId="77777777">
      <w:pPr>
        <w:pStyle w:val="Heading2"/>
      </w:pPr>
      <w:bookmarkStart w:name="_Toc32417408" w:id="557"/>
      <w:proofErr w:type="spellStart"/>
      <w:r>
        <w:t>SessionType</w:t>
      </w:r>
      <w:bookmarkEnd w:id="557"/>
      <w:proofErr w:type="spellEnd"/>
    </w:p>
    <w:p w:rsidRPr="005D0243" w:rsidR="002050A8" w:rsidP="002050A8" w:rsidRDefault="002050A8" w14:paraId="1C31B897" w14:textId="77777777">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rsidRPr="005D0243" w:rsidR="002050A8" w:rsidP="002050A8" w:rsidRDefault="002050A8" w14:paraId="3A834043" w14:textId="77777777">
      <w:pPr>
        <w:pStyle w:val="SourceCode"/>
        <w:rPr>
          <w:rStyle w:val="VerbatimChar"/>
        </w:rPr>
      </w:pPr>
      <w:r w:rsidRPr="005D0243">
        <w:rPr>
          <w:rStyle w:val="VerbatimChar"/>
        </w:rPr>
        <w:t xml:space="preserve">        "type": "string",</w:t>
      </w:r>
    </w:p>
    <w:p w:rsidRPr="005D0243" w:rsidR="002050A8" w:rsidP="002050A8" w:rsidRDefault="002050A8" w14:paraId="58452826" w14:textId="77777777">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rsidRPr="005D0243" w:rsidR="002050A8" w:rsidP="002050A8" w:rsidRDefault="002050A8" w14:paraId="70222387" w14:textId="77777777">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rsidRPr="005D0243" w:rsidR="002050A8" w:rsidP="002050A8" w:rsidRDefault="002050A8" w14:paraId="68B9D732" w14:textId="77777777">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rsidRPr="005D0243" w:rsidR="002050A8" w:rsidP="002050A8" w:rsidRDefault="002050A8" w14:paraId="3C817B65" w14:textId="77777777">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rsidRPr="005D0243" w:rsidR="002050A8" w:rsidP="002050A8" w:rsidRDefault="002050A8" w14:paraId="4E67B08D" w14:textId="77777777">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rsidRPr="005D0243" w:rsidR="002050A8" w:rsidP="002050A8" w:rsidRDefault="002050A8" w14:paraId="7AECE969" w14:textId="77777777">
      <w:pPr>
        <w:pStyle w:val="SourceCode"/>
        <w:rPr>
          <w:rStyle w:val="VerbatimChar"/>
        </w:rPr>
      </w:pPr>
      <w:r w:rsidRPr="005D0243">
        <w:rPr>
          <w:rStyle w:val="VerbatimChar"/>
        </w:rPr>
        <w:t xml:space="preserve">        ]</w:t>
      </w:r>
    </w:p>
    <w:p w:rsidRPr="00384E57" w:rsidR="002050A8" w:rsidP="002050A8" w:rsidRDefault="002050A8" w14:paraId="6DC35954" w14:textId="77777777">
      <w:pPr>
        <w:pStyle w:val="SourceCode"/>
        <w:rPr>
          <w:rStyle w:val="VerbatimChar"/>
        </w:rPr>
      </w:pPr>
      <w:r w:rsidRPr="005D0243">
        <w:rPr>
          <w:rStyle w:val="VerbatimChar"/>
        </w:rPr>
        <w:t xml:space="preserve">      }</w:t>
      </w:r>
    </w:p>
    <w:p w:rsidRPr="00AB38B2" w:rsidR="002050A8" w:rsidP="002050A8" w:rsidRDefault="002050A8" w14:paraId="7A46D2D7" w14:textId="77777777">
      <w:pPr>
        <w:pStyle w:val="Heading2"/>
      </w:pPr>
      <w:bookmarkStart w:name="_UsernameToken" w:id="558"/>
      <w:bookmarkStart w:name="_SupportedOperations_1" w:id="559"/>
      <w:bookmarkStart w:name="_SupportedContentFilteringLanguage" w:id="560"/>
      <w:bookmarkStart w:name="_Toc32417410" w:id="561"/>
      <w:bookmarkStart w:name="_Toc25357206" w:id="562"/>
      <w:bookmarkEnd w:id="558"/>
      <w:bookmarkEnd w:id="559"/>
      <w:bookmarkEnd w:id="560"/>
      <w:proofErr w:type="spellStart"/>
      <w:r w:rsidRPr="00AB38B2">
        <w:t>SupportedOperations</w:t>
      </w:r>
      <w:bookmarkEnd w:id="561"/>
      <w:proofErr w:type="spellEnd"/>
    </w:p>
    <w:p w:rsidRPr="00160195" w:rsidR="00160195" w:rsidP="00160195" w:rsidRDefault="00160195" w14:paraId="0EE14562" w14:textId="77777777">
      <w:pPr>
        <w:pStyle w:val="SourceCode"/>
        <w:rPr>
          <w:rStyle w:val="VerbatimChar"/>
        </w:rPr>
      </w:pPr>
      <w:r w:rsidRPr="00160195">
        <w:rPr>
          <w:rStyle w:val="VerbatimChar"/>
        </w:rPr>
        <w:t>"</w:t>
      </w:r>
      <w:proofErr w:type="spellStart"/>
      <w:r w:rsidRPr="00160195">
        <w:rPr>
          <w:rStyle w:val="VerbatimChar"/>
        </w:rPr>
        <w:t>SupportedOperations</w:t>
      </w:r>
      <w:proofErr w:type="spellEnd"/>
      <w:r w:rsidRPr="00160195">
        <w:rPr>
          <w:rStyle w:val="VerbatimChar"/>
        </w:rPr>
        <w:t>": {</w:t>
      </w:r>
    </w:p>
    <w:p w:rsidRPr="00160195" w:rsidR="00160195" w:rsidP="00160195" w:rsidRDefault="00160195" w14:paraId="732F7965" w14:textId="77777777">
      <w:pPr>
        <w:pStyle w:val="SourceCode"/>
        <w:rPr>
          <w:rStyle w:val="VerbatimChar"/>
        </w:rPr>
      </w:pPr>
      <w:r w:rsidRPr="00160195">
        <w:rPr>
          <w:rStyle w:val="VerbatimChar"/>
        </w:rPr>
        <w:t xml:space="preserve">    "type": "object",</w:t>
      </w:r>
    </w:p>
    <w:p w:rsidRPr="00160195" w:rsidR="00160195" w:rsidP="00160195" w:rsidRDefault="00160195" w14:paraId="7F510BC0" w14:textId="77777777">
      <w:pPr>
        <w:pStyle w:val="SourceCode"/>
        <w:rPr>
          <w:rStyle w:val="VerbatimChar"/>
        </w:rPr>
      </w:pPr>
      <w:r w:rsidRPr="00160195">
        <w:rPr>
          <w:rStyle w:val="VerbatimChar"/>
        </w:rPr>
        <w:t xml:space="preserve">    "description": "Gets information about the supported operations and features of the ISBM service provider.",</w:t>
      </w:r>
    </w:p>
    <w:p w:rsidRPr="00160195" w:rsidR="00160195" w:rsidP="00160195" w:rsidRDefault="00160195" w14:paraId="633CD2E3" w14:textId="77777777">
      <w:pPr>
        <w:pStyle w:val="SourceCode"/>
        <w:rPr>
          <w:rStyle w:val="VerbatimChar"/>
        </w:rPr>
      </w:pPr>
      <w:r w:rsidRPr="00160195">
        <w:rPr>
          <w:rStyle w:val="VerbatimChar"/>
        </w:rPr>
        <w:t xml:space="preserve">    "properties": {</w:t>
      </w:r>
    </w:p>
    <w:p w:rsidRPr="00160195" w:rsidR="00160195" w:rsidP="00160195" w:rsidRDefault="00160195" w14:paraId="2F733E56" w14:textId="77777777">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 {</w:t>
      </w:r>
    </w:p>
    <w:p w:rsidRPr="00160195" w:rsidR="00160195" w:rsidP="00160195" w:rsidRDefault="00160195" w14:paraId="732B23FC"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591063F8" w14:textId="77777777">
      <w:pPr>
        <w:pStyle w:val="SourceCode"/>
        <w:rPr>
          <w:rStyle w:val="VerbatimChar"/>
        </w:rPr>
      </w:pPr>
      <w:r w:rsidRPr="00160195">
        <w:rPr>
          <w:rStyle w:val="VerbatimChar"/>
        </w:rPr>
        <w:t xml:space="preserve">      },</w:t>
      </w:r>
    </w:p>
    <w:p w:rsidRPr="00160195" w:rsidR="00160195" w:rsidP="00160195" w:rsidRDefault="00160195" w14:paraId="64D810CF" w14:textId="77777777">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 {</w:t>
      </w:r>
    </w:p>
    <w:p w:rsidRPr="00160195" w:rsidR="00160195" w:rsidP="00160195" w:rsidRDefault="00160195" w14:paraId="5009CEBB"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234CCD9A" w14:textId="77777777">
      <w:pPr>
        <w:pStyle w:val="SourceCode"/>
        <w:rPr>
          <w:rStyle w:val="VerbatimChar"/>
        </w:rPr>
      </w:pPr>
      <w:r w:rsidRPr="00160195">
        <w:rPr>
          <w:rStyle w:val="VerbatimChar"/>
        </w:rPr>
        <w:t xml:space="preserve">      },</w:t>
      </w:r>
    </w:p>
    <w:p w:rsidRPr="00160195" w:rsidR="00160195" w:rsidP="00160195" w:rsidRDefault="00160195" w14:paraId="5478557A" w14:textId="77777777">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 {</w:t>
      </w:r>
    </w:p>
    <w:p w:rsidRPr="00160195" w:rsidR="00160195" w:rsidP="00160195" w:rsidRDefault="00160195" w14:paraId="2773FC91" w14:textId="77777777">
      <w:pPr>
        <w:pStyle w:val="SourceCode"/>
        <w:rPr>
          <w:rStyle w:val="VerbatimChar"/>
        </w:rPr>
      </w:pPr>
      <w:r w:rsidRPr="00160195">
        <w:rPr>
          <w:rStyle w:val="VerbatimChar"/>
        </w:rPr>
        <w:t xml:space="preserve">        "type": "object",</w:t>
      </w:r>
    </w:p>
    <w:p w:rsidRPr="00160195" w:rsidR="00160195" w:rsidP="00160195" w:rsidRDefault="00160195" w14:paraId="27AD18F3" w14:textId="77777777">
      <w:pPr>
        <w:pStyle w:val="SourceCode"/>
        <w:rPr>
          <w:rStyle w:val="VerbatimChar"/>
        </w:rPr>
      </w:pPr>
      <w:r w:rsidRPr="00160195">
        <w:rPr>
          <w:rStyle w:val="VerbatimChar"/>
        </w:rPr>
        <w:t xml:space="preserve">        "properties": {</w:t>
      </w:r>
    </w:p>
    <w:p w:rsidRPr="00160195" w:rsidR="00160195" w:rsidP="00160195" w:rsidRDefault="00160195" w14:paraId="36A2E6B0" w14:textId="77777777">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 {</w:t>
      </w:r>
    </w:p>
    <w:p w:rsidRPr="00160195" w:rsidR="00160195" w:rsidP="00160195" w:rsidRDefault="00160195" w14:paraId="2278C18F" w14:textId="77777777">
      <w:pPr>
        <w:pStyle w:val="SourceCode"/>
        <w:rPr>
          <w:rStyle w:val="VerbatimChar"/>
        </w:rPr>
      </w:pPr>
      <w:r w:rsidRPr="00160195">
        <w:rPr>
          <w:rStyle w:val="VerbatimChar"/>
        </w:rPr>
        <w:t xml:space="preserve">            "type": "array",</w:t>
      </w:r>
    </w:p>
    <w:p w:rsidRPr="00160195" w:rsidR="00160195" w:rsidP="00160195" w:rsidRDefault="00160195" w14:paraId="0DA659B4" w14:textId="77777777">
      <w:pPr>
        <w:pStyle w:val="SourceCode"/>
        <w:rPr>
          <w:rStyle w:val="VerbatimChar"/>
        </w:rPr>
      </w:pPr>
      <w:r w:rsidRPr="00160195">
        <w:rPr>
          <w:rStyle w:val="VerbatimChar"/>
        </w:rPr>
        <w:t xml:space="preserve">            "items": {</w:t>
      </w:r>
    </w:p>
    <w:p w:rsidRPr="00160195" w:rsidR="00160195" w:rsidP="00160195" w:rsidRDefault="00160195" w14:paraId="41CBFE32" w14:textId="77777777">
      <w:pPr>
        <w:pStyle w:val="SourceCode"/>
        <w:rPr>
          <w:rStyle w:val="VerbatimChar"/>
        </w:rPr>
      </w:pPr>
      <w:r w:rsidRPr="00160195">
        <w:rPr>
          <w:rStyle w:val="VerbatimChar"/>
        </w:rPr>
        <w:t xml:space="preserve">              "$ref": "#/components/schemas/</w:t>
      </w:r>
      <w:proofErr w:type="spellStart"/>
      <w:r w:rsidRPr="00160195">
        <w:rPr>
          <w:rStyle w:val="VerbatimChar"/>
        </w:rPr>
        <w:t>ContentFilteringLanguage</w:t>
      </w:r>
      <w:proofErr w:type="spellEnd"/>
      <w:r w:rsidRPr="00160195">
        <w:rPr>
          <w:rStyle w:val="VerbatimChar"/>
        </w:rPr>
        <w:t>"</w:t>
      </w:r>
    </w:p>
    <w:p w:rsidRPr="00160195" w:rsidR="00160195" w:rsidP="00160195" w:rsidRDefault="00160195" w14:paraId="49E399A8" w14:textId="77777777">
      <w:pPr>
        <w:pStyle w:val="SourceCode"/>
        <w:rPr>
          <w:rStyle w:val="VerbatimChar"/>
        </w:rPr>
      </w:pPr>
      <w:r w:rsidRPr="00160195">
        <w:rPr>
          <w:rStyle w:val="VerbatimChar"/>
        </w:rPr>
        <w:t xml:space="preserve">            }</w:t>
      </w:r>
    </w:p>
    <w:p w:rsidRPr="00160195" w:rsidR="00160195" w:rsidP="00160195" w:rsidRDefault="00160195" w14:paraId="3B8AA589" w14:textId="77777777">
      <w:pPr>
        <w:pStyle w:val="SourceCode"/>
        <w:rPr>
          <w:rStyle w:val="VerbatimChar"/>
        </w:rPr>
      </w:pPr>
      <w:r w:rsidRPr="00160195">
        <w:rPr>
          <w:rStyle w:val="VerbatimChar"/>
        </w:rPr>
        <w:t xml:space="preserve">          }</w:t>
      </w:r>
    </w:p>
    <w:p w:rsidRPr="00160195" w:rsidR="00160195" w:rsidP="00160195" w:rsidRDefault="00160195" w14:paraId="50FD5B00" w14:textId="77777777">
      <w:pPr>
        <w:pStyle w:val="SourceCode"/>
        <w:rPr>
          <w:rStyle w:val="VerbatimChar"/>
        </w:rPr>
      </w:pPr>
      <w:r w:rsidRPr="00160195">
        <w:rPr>
          <w:rStyle w:val="VerbatimChar"/>
        </w:rPr>
        <w:t xml:space="preserve">        },</w:t>
      </w:r>
    </w:p>
    <w:p w:rsidRPr="00160195" w:rsidR="00160195" w:rsidP="00160195" w:rsidRDefault="00160195" w14:paraId="2298EDDD" w14:textId="77777777">
      <w:pPr>
        <w:pStyle w:val="SourceCode"/>
        <w:rPr>
          <w:rStyle w:val="VerbatimChar"/>
        </w:rPr>
      </w:pPr>
      <w:r w:rsidRPr="00160195">
        <w:rPr>
          <w:rStyle w:val="VerbatimChar"/>
        </w:rPr>
        <w:t xml:space="preserve">        "required": [</w:t>
      </w:r>
    </w:p>
    <w:p w:rsidRPr="00160195" w:rsidR="00160195" w:rsidP="00160195" w:rsidRDefault="00160195" w14:paraId="5FE9E91C" w14:textId="77777777">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w:t>
      </w:r>
    </w:p>
    <w:p w:rsidRPr="00160195" w:rsidR="00160195" w:rsidP="00160195" w:rsidRDefault="00160195" w14:paraId="2BA0CF5C" w14:textId="77777777">
      <w:pPr>
        <w:pStyle w:val="SourceCode"/>
        <w:rPr>
          <w:rStyle w:val="VerbatimChar"/>
        </w:rPr>
      </w:pPr>
      <w:r w:rsidRPr="00160195">
        <w:rPr>
          <w:rStyle w:val="VerbatimChar"/>
        </w:rPr>
        <w:t xml:space="preserve">        ]</w:t>
      </w:r>
    </w:p>
    <w:p w:rsidRPr="00160195" w:rsidR="00160195" w:rsidP="00160195" w:rsidRDefault="00160195" w14:paraId="533FBD62" w14:textId="77777777">
      <w:pPr>
        <w:pStyle w:val="SourceCode"/>
        <w:rPr>
          <w:rStyle w:val="VerbatimChar"/>
        </w:rPr>
      </w:pPr>
      <w:r w:rsidRPr="00160195">
        <w:rPr>
          <w:rStyle w:val="VerbatimChar"/>
        </w:rPr>
        <w:t xml:space="preserve">      },</w:t>
      </w:r>
    </w:p>
    <w:p w:rsidRPr="00160195" w:rsidR="00160195" w:rsidP="00160195" w:rsidRDefault="00160195" w14:paraId="4F5144F2" w14:textId="77777777">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 {</w:t>
      </w:r>
    </w:p>
    <w:p w:rsidRPr="00160195" w:rsidR="00160195" w:rsidP="00160195" w:rsidRDefault="00160195" w14:paraId="7BCEEAC7" w14:textId="77777777">
      <w:pPr>
        <w:pStyle w:val="SourceCode"/>
        <w:rPr>
          <w:rStyle w:val="VerbatimChar"/>
        </w:rPr>
      </w:pPr>
      <w:r w:rsidRPr="00160195">
        <w:rPr>
          <w:rStyle w:val="VerbatimChar"/>
        </w:rPr>
        <w:t xml:space="preserve">        "type": "object",</w:t>
      </w:r>
    </w:p>
    <w:p w:rsidRPr="00160195" w:rsidR="00160195" w:rsidP="00160195" w:rsidRDefault="00160195" w14:paraId="4C11BF97" w14:textId="77777777">
      <w:pPr>
        <w:pStyle w:val="SourceCode"/>
        <w:rPr>
          <w:rStyle w:val="VerbatimChar"/>
        </w:rPr>
      </w:pPr>
      <w:r w:rsidRPr="00160195">
        <w:rPr>
          <w:rStyle w:val="VerbatimChar"/>
        </w:rPr>
        <w:t xml:space="preserve">        "properties": {</w:t>
      </w:r>
    </w:p>
    <w:p w:rsidRPr="00160195" w:rsidR="00160195" w:rsidP="00160195" w:rsidRDefault="00160195" w14:paraId="28FF5069" w14:textId="7CD6AA34">
      <w:pPr>
        <w:pStyle w:val="SourceCode"/>
        <w:rPr>
          <w:ins w:author="Karamjit Kaur" w:date="2020-02-18T14:35:00Z" w:id="563"/>
          <w:rStyle w:val="VerbatimChar"/>
        </w:rPr>
      </w:pPr>
      <w:r w:rsidRPr="00160195">
        <w:rPr>
          <w:rStyle w:val="VerbatimChar"/>
        </w:rPr>
        <w:t xml:space="preserve">          </w:t>
      </w:r>
      <w:ins w:author="Karamjit Kaur" w:date="2020-02-18T14:35:00Z" w:id="564">
        <w:r w:rsidRPr="00160195">
          <w:rPr>
            <w:rStyle w:val="VerbatimChar"/>
          </w:rPr>
          <w:t>"</w:t>
        </w:r>
      </w:ins>
      <w:proofErr w:type="spellStart"/>
      <w:ins w:author="Karamjit Kaur" w:date="2020-02-18T14:40:00Z" w:id="565">
        <w:r>
          <w:rPr>
            <w:rStyle w:val="VerbatimChar"/>
          </w:rPr>
          <w:t>s</w:t>
        </w:r>
      </w:ins>
      <w:ins w:author="Karamjit Kaur" w:date="2020-02-18T14:35:00Z" w:id="566">
        <w:r w:rsidRPr="00160195">
          <w:rPr>
            <w:rStyle w:val="VerbatimChar"/>
          </w:rPr>
          <w:t>oapSupportedTokenSchemas</w:t>
        </w:r>
        <w:proofErr w:type="spellEnd"/>
        <w:r w:rsidRPr="00160195">
          <w:rPr>
            <w:rStyle w:val="VerbatimChar"/>
          </w:rPr>
          <w:t>": {</w:t>
        </w:r>
      </w:ins>
    </w:p>
    <w:p w:rsidRPr="00160195" w:rsidR="00160195" w:rsidP="00160195" w:rsidRDefault="00160195" w14:paraId="65BC92E0" w14:textId="77777777">
      <w:pPr>
        <w:pStyle w:val="SourceCode"/>
        <w:rPr>
          <w:ins w:author="Karamjit Kaur" w:date="2020-02-18T14:35:00Z" w:id="567"/>
          <w:rStyle w:val="VerbatimChar"/>
        </w:rPr>
      </w:pPr>
      <w:ins w:author="Karamjit Kaur" w:date="2020-02-18T14:35:00Z" w:id="568">
        <w:r w:rsidRPr="00160195">
          <w:rPr>
            <w:rStyle w:val="VerbatimChar"/>
          </w:rPr>
          <w:t xml:space="preserve">            "type": "array",</w:t>
        </w:r>
      </w:ins>
    </w:p>
    <w:p w:rsidRPr="00160195" w:rsidR="00160195" w:rsidP="00160195" w:rsidRDefault="00160195" w14:paraId="0E5B8733" w14:textId="77777777">
      <w:pPr>
        <w:pStyle w:val="SourceCode"/>
        <w:rPr>
          <w:ins w:author="Karamjit Kaur" w:date="2020-02-18T14:35:00Z" w:id="569"/>
          <w:rStyle w:val="VerbatimChar"/>
        </w:rPr>
      </w:pPr>
      <w:ins w:author="Karamjit Kaur" w:date="2020-02-18T14:35:00Z" w:id="570">
        <w:r w:rsidRPr="00160195">
          <w:rPr>
            <w:rStyle w:val="VerbatimChar"/>
          </w:rPr>
          <w:t xml:space="preserve">            "items": {</w:t>
        </w:r>
      </w:ins>
    </w:p>
    <w:p w:rsidRPr="00160195" w:rsidR="00160195" w:rsidP="00160195" w:rsidRDefault="00160195" w14:paraId="685E719D" w14:textId="77777777">
      <w:pPr>
        <w:pStyle w:val="SourceCode"/>
        <w:rPr>
          <w:ins w:author="Karamjit Kaur" w:date="2020-02-18T14:35:00Z" w:id="571"/>
          <w:rStyle w:val="VerbatimChar"/>
        </w:rPr>
      </w:pPr>
      <w:ins w:author="Karamjit Kaur" w:date="2020-02-18T14:35:00Z" w:id="572">
        <w:r w:rsidRPr="00160195">
          <w:rPr>
            <w:rStyle w:val="VerbatimChar"/>
          </w:rPr>
          <w:t xml:space="preserve">              "$ref": "#/components/schemas/</w:t>
        </w:r>
        <w:proofErr w:type="spellStart"/>
        <w:r w:rsidRPr="00160195">
          <w:rPr>
            <w:rStyle w:val="VerbatimChar"/>
          </w:rPr>
          <w:t>TokenSchema</w:t>
        </w:r>
        <w:proofErr w:type="spellEnd"/>
        <w:r w:rsidRPr="00160195">
          <w:rPr>
            <w:rStyle w:val="VerbatimChar"/>
          </w:rPr>
          <w:t>"</w:t>
        </w:r>
      </w:ins>
    </w:p>
    <w:p w:rsidRPr="00160195" w:rsidR="00160195" w:rsidP="00160195" w:rsidRDefault="00160195" w14:paraId="0A3975D2" w14:textId="77777777">
      <w:pPr>
        <w:pStyle w:val="SourceCode"/>
        <w:rPr>
          <w:ins w:author="Karamjit Kaur" w:date="2020-02-18T14:35:00Z" w:id="573"/>
          <w:rStyle w:val="VerbatimChar"/>
        </w:rPr>
      </w:pPr>
      <w:ins w:author="Karamjit Kaur" w:date="2020-02-18T14:35:00Z" w:id="574">
        <w:r w:rsidRPr="00160195">
          <w:rPr>
            <w:rStyle w:val="VerbatimChar"/>
          </w:rPr>
          <w:t xml:space="preserve">            }</w:t>
        </w:r>
      </w:ins>
    </w:p>
    <w:p w:rsidRPr="00160195" w:rsidR="00160195" w:rsidP="00160195" w:rsidRDefault="00160195" w14:paraId="5969AE56" w14:textId="77777777">
      <w:pPr>
        <w:pStyle w:val="SourceCode"/>
        <w:rPr>
          <w:ins w:author="Karamjit Kaur" w:date="2020-02-18T14:35:00Z" w:id="575"/>
          <w:rStyle w:val="VerbatimChar"/>
        </w:rPr>
      </w:pPr>
      <w:ins w:author="Karamjit Kaur" w:date="2020-02-18T14:35:00Z" w:id="576">
        <w:r w:rsidRPr="00160195">
          <w:rPr>
            <w:rStyle w:val="VerbatimChar"/>
          </w:rPr>
          <w:t xml:space="preserve">          },</w:t>
        </w:r>
      </w:ins>
    </w:p>
    <w:p w:rsidRPr="00160195" w:rsidR="00160195" w:rsidP="00160195" w:rsidRDefault="00160195" w14:paraId="46520A29" w14:textId="4D2AFDA9">
      <w:pPr>
        <w:pStyle w:val="SourceCode"/>
        <w:rPr>
          <w:ins w:author="Karamjit Kaur" w:date="2020-02-18T14:35:00Z" w:id="577"/>
          <w:rStyle w:val="VerbatimChar"/>
        </w:rPr>
      </w:pPr>
      <w:ins w:author="Karamjit Kaur" w:date="2020-02-18T14:35:00Z" w:id="578">
        <w:r w:rsidRPr="00160195">
          <w:rPr>
            <w:rStyle w:val="VerbatimChar"/>
          </w:rPr>
          <w:t xml:space="preserve">          "</w:t>
        </w:r>
      </w:ins>
      <w:proofErr w:type="spellStart"/>
      <w:ins w:author="Karamjit Kaur" w:date="2020-02-18T14:40:00Z" w:id="579">
        <w:r>
          <w:rPr>
            <w:rStyle w:val="VerbatimChar"/>
          </w:rPr>
          <w:t>r</w:t>
        </w:r>
      </w:ins>
      <w:ins w:author="Karamjit Kaur" w:date="2020-02-18T14:35:00Z" w:id="580">
        <w:r w:rsidRPr="00160195">
          <w:rPr>
            <w:rStyle w:val="VerbatimChar"/>
          </w:rPr>
          <w:t>estSupportedAuthenticationScheme</w:t>
        </w:r>
      </w:ins>
      <w:ins w:author="Karamjit Kaur" w:date="2020-02-18T14:40:00Z" w:id="581">
        <w:r>
          <w:rPr>
            <w:rStyle w:val="VerbatimChar"/>
          </w:rPr>
          <w:t>s</w:t>
        </w:r>
      </w:ins>
      <w:proofErr w:type="spellEnd"/>
      <w:ins w:author="Karamjit Kaur" w:date="2020-02-18T14:35:00Z" w:id="582">
        <w:r w:rsidRPr="00160195">
          <w:rPr>
            <w:rStyle w:val="VerbatimChar"/>
          </w:rPr>
          <w:t>": {</w:t>
        </w:r>
      </w:ins>
    </w:p>
    <w:p w:rsidRPr="00160195" w:rsidR="00160195" w:rsidP="00160195" w:rsidRDefault="00160195" w14:paraId="545C9678" w14:textId="77777777">
      <w:pPr>
        <w:pStyle w:val="SourceCode"/>
        <w:rPr>
          <w:ins w:author="Karamjit Kaur" w:date="2020-02-18T14:35:00Z" w:id="583"/>
          <w:rStyle w:val="VerbatimChar"/>
        </w:rPr>
      </w:pPr>
      <w:ins w:author="Karamjit Kaur" w:date="2020-02-18T14:35:00Z" w:id="584">
        <w:r w:rsidRPr="00160195">
          <w:rPr>
            <w:rStyle w:val="VerbatimChar"/>
          </w:rPr>
          <w:t xml:space="preserve">            "type": "array",</w:t>
        </w:r>
      </w:ins>
    </w:p>
    <w:p w:rsidRPr="00160195" w:rsidR="00160195" w:rsidP="00160195" w:rsidRDefault="00160195" w14:paraId="7F054FAF" w14:textId="77777777">
      <w:pPr>
        <w:pStyle w:val="SourceCode"/>
        <w:rPr>
          <w:ins w:author="Karamjit Kaur" w:date="2020-02-18T14:35:00Z" w:id="585"/>
          <w:rStyle w:val="VerbatimChar"/>
        </w:rPr>
      </w:pPr>
      <w:ins w:author="Karamjit Kaur" w:date="2020-02-18T14:35:00Z" w:id="586">
        <w:r w:rsidRPr="00160195">
          <w:rPr>
            <w:rStyle w:val="VerbatimChar"/>
          </w:rPr>
          <w:t xml:space="preserve">            "description": "The scheme names must match one of the schemes mentioned in HTTP Authentication Scheme Registry [https://www.iana.org/assignments/http-authschemes/http-authschemes.xhtml].",</w:t>
        </w:r>
      </w:ins>
    </w:p>
    <w:p w:rsidRPr="00160195" w:rsidR="00160195" w:rsidP="00160195" w:rsidRDefault="00160195" w14:paraId="09CEE177" w14:textId="77777777">
      <w:pPr>
        <w:pStyle w:val="SourceCode"/>
        <w:rPr>
          <w:ins w:author="Karamjit Kaur" w:date="2020-02-18T14:35:00Z" w:id="587"/>
          <w:rStyle w:val="VerbatimChar"/>
        </w:rPr>
      </w:pPr>
      <w:ins w:author="Karamjit Kaur" w:date="2020-02-18T14:35:00Z" w:id="588">
        <w:r w:rsidRPr="00160195">
          <w:rPr>
            <w:rStyle w:val="VerbatimChar"/>
          </w:rPr>
          <w:t xml:space="preserve">            "items": {</w:t>
        </w:r>
      </w:ins>
    </w:p>
    <w:p w:rsidRPr="00160195" w:rsidR="00160195" w:rsidP="00160195" w:rsidRDefault="00160195" w14:paraId="60AC537E" w14:textId="77777777">
      <w:pPr>
        <w:pStyle w:val="SourceCode"/>
        <w:rPr>
          <w:ins w:author="Karamjit Kaur" w:date="2020-02-18T14:35:00Z" w:id="589"/>
          <w:rStyle w:val="VerbatimChar"/>
        </w:rPr>
      </w:pPr>
      <w:ins w:author="Karamjit Kaur" w:date="2020-02-18T14:35:00Z" w:id="590">
        <w:r w:rsidRPr="00160195">
          <w:rPr>
            <w:rStyle w:val="VerbatimChar"/>
          </w:rPr>
          <w:t xml:space="preserve">              "$ref": "#/components/schemas/</w:t>
        </w:r>
        <w:proofErr w:type="spellStart"/>
        <w:r w:rsidRPr="00160195">
          <w:rPr>
            <w:rStyle w:val="VerbatimChar"/>
          </w:rPr>
          <w:t>AuthenticationScheme</w:t>
        </w:r>
        <w:proofErr w:type="spellEnd"/>
        <w:r w:rsidRPr="00160195">
          <w:rPr>
            <w:rStyle w:val="VerbatimChar"/>
          </w:rPr>
          <w:t>"</w:t>
        </w:r>
      </w:ins>
    </w:p>
    <w:p w:rsidRPr="00160195" w:rsidR="00160195" w:rsidP="00160195" w:rsidRDefault="00160195" w14:paraId="4E0BEAA1" w14:textId="77777777">
      <w:pPr>
        <w:pStyle w:val="SourceCode"/>
        <w:rPr>
          <w:ins w:author="Karamjit Kaur" w:date="2020-02-18T14:35:00Z" w:id="591"/>
          <w:rStyle w:val="VerbatimChar"/>
        </w:rPr>
      </w:pPr>
      <w:ins w:author="Karamjit Kaur" w:date="2020-02-18T14:35:00Z" w:id="592">
        <w:r w:rsidRPr="00160195">
          <w:rPr>
            <w:rStyle w:val="VerbatimChar"/>
          </w:rPr>
          <w:t xml:space="preserve">            }</w:t>
        </w:r>
      </w:ins>
    </w:p>
    <w:p w:rsidRPr="00160195" w:rsidR="00160195" w:rsidDel="00160195" w:rsidP="00160195" w:rsidRDefault="00160195" w14:paraId="4451E667" w14:textId="42EF8E6A">
      <w:pPr>
        <w:pStyle w:val="SourceCode"/>
        <w:rPr>
          <w:del w:author="Karamjit Kaur" w:date="2020-02-18T14:35:00Z" w:id="593"/>
          <w:rStyle w:val="VerbatimChar"/>
        </w:rPr>
      </w:pPr>
      <w:ins w:author="Karamjit Kaur" w:date="2020-02-18T14:35:00Z" w:id="594">
        <w:r w:rsidRPr="00160195">
          <w:rPr>
            <w:rStyle w:val="VerbatimChar"/>
          </w:rPr>
          <w:t xml:space="preserve">          }</w:t>
        </w:r>
      </w:ins>
    </w:p>
    <w:p w:rsidRPr="00160195" w:rsidR="00160195" w:rsidP="00160195" w:rsidRDefault="00160195" w14:paraId="1500DC94" w14:textId="77777777">
      <w:pPr>
        <w:pStyle w:val="SourceCode"/>
        <w:rPr>
          <w:rStyle w:val="VerbatimChar"/>
        </w:rPr>
      </w:pPr>
      <w:r w:rsidRPr="00160195">
        <w:rPr>
          <w:rStyle w:val="VerbatimChar"/>
        </w:rPr>
        <w:t xml:space="preserve">        }</w:t>
      </w:r>
    </w:p>
    <w:p w:rsidRPr="00160195" w:rsidR="00160195" w:rsidP="00160195" w:rsidRDefault="00160195" w14:paraId="5D1AE777" w14:textId="77777777">
      <w:pPr>
        <w:pStyle w:val="SourceCode"/>
        <w:rPr>
          <w:rStyle w:val="VerbatimChar"/>
        </w:rPr>
      </w:pPr>
      <w:r w:rsidRPr="00160195">
        <w:rPr>
          <w:rStyle w:val="VerbatimChar"/>
        </w:rPr>
        <w:t xml:space="preserve">      },</w:t>
      </w:r>
    </w:p>
    <w:p w:rsidRPr="00160195" w:rsidR="00160195" w:rsidP="00160195" w:rsidRDefault="00160195" w14:paraId="6C2EA7EE" w14:textId="77777777">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 {</w:t>
      </w:r>
    </w:p>
    <w:p w:rsidRPr="00160195" w:rsidR="00160195" w:rsidP="00160195" w:rsidRDefault="00160195" w14:paraId="54ED3E49" w14:textId="77777777">
      <w:pPr>
        <w:pStyle w:val="SourceCode"/>
        <w:rPr>
          <w:rStyle w:val="VerbatimChar"/>
        </w:rPr>
      </w:pPr>
      <w:r w:rsidRPr="00160195">
        <w:rPr>
          <w:rStyle w:val="VerbatimChar"/>
        </w:rPr>
        <w:t xml:space="preserve">        "$ref": "#/components/schemas/</w:t>
      </w:r>
      <w:proofErr w:type="spellStart"/>
      <w:r w:rsidRPr="00160195">
        <w:rPr>
          <w:rStyle w:val="VerbatimChar"/>
        </w:rPr>
        <w:t>SecurityLevel</w:t>
      </w:r>
      <w:proofErr w:type="spellEnd"/>
      <w:r w:rsidRPr="00160195">
        <w:rPr>
          <w:rStyle w:val="VerbatimChar"/>
        </w:rPr>
        <w:t>"</w:t>
      </w:r>
    </w:p>
    <w:p w:rsidRPr="00160195" w:rsidR="00160195" w:rsidP="00160195" w:rsidRDefault="00160195" w14:paraId="2C7B54DB" w14:textId="77777777">
      <w:pPr>
        <w:pStyle w:val="SourceCode"/>
        <w:rPr>
          <w:rStyle w:val="VerbatimChar"/>
        </w:rPr>
      </w:pPr>
      <w:r w:rsidRPr="00160195">
        <w:rPr>
          <w:rStyle w:val="VerbatimChar"/>
        </w:rPr>
        <w:t xml:space="preserve">      },</w:t>
      </w:r>
    </w:p>
    <w:p w:rsidRPr="00160195" w:rsidR="00160195" w:rsidP="00160195" w:rsidRDefault="00160195" w14:paraId="12732356" w14:textId="77777777">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 {</w:t>
      </w:r>
    </w:p>
    <w:p w:rsidRPr="00160195" w:rsidR="00160195" w:rsidP="00160195" w:rsidRDefault="00160195" w14:paraId="661F628C"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5D147990" w14:textId="77777777">
      <w:pPr>
        <w:pStyle w:val="SourceCode"/>
        <w:rPr>
          <w:rStyle w:val="VerbatimChar"/>
        </w:rPr>
      </w:pPr>
      <w:r w:rsidRPr="00160195">
        <w:rPr>
          <w:rStyle w:val="VerbatimChar"/>
        </w:rPr>
        <w:t xml:space="preserve">      },</w:t>
      </w:r>
    </w:p>
    <w:p w:rsidRPr="00160195" w:rsidR="00160195" w:rsidP="00160195" w:rsidRDefault="00160195" w14:paraId="758867F2" w14:textId="77777777">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 {</w:t>
      </w:r>
    </w:p>
    <w:p w:rsidRPr="00160195" w:rsidR="00160195" w:rsidP="00160195" w:rsidRDefault="00160195" w14:paraId="0D089891"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1DD1AAA6" w14:textId="77777777">
      <w:pPr>
        <w:pStyle w:val="SourceCode"/>
        <w:rPr>
          <w:rStyle w:val="VerbatimChar"/>
        </w:rPr>
      </w:pPr>
      <w:r w:rsidRPr="00160195">
        <w:rPr>
          <w:rStyle w:val="VerbatimChar"/>
        </w:rPr>
        <w:t xml:space="preserve">      },</w:t>
      </w:r>
    </w:p>
    <w:p w:rsidRPr="00160195" w:rsidR="00160195" w:rsidP="00160195" w:rsidRDefault="00160195" w14:paraId="0F8C7015" w14:textId="77777777">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 {</w:t>
      </w:r>
    </w:p>
    <w:p w:rsidRPr="00160195" w:rsidR="00160195" w:rsidP="00160195" w:rsidRDefault="00160195" w14:paraId="19B49DF0"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411BBE87" w14:textId="77777777">
      <w:pPr>
        <w:pStyle w:val="SourceCode"/>
        <w:rPr>
          <w:rStyle w:val="VerbatimChar"/>
        </w:rPr>
      </w:pPr>
      <w:r w:rsidRPr="00160195">
        <w:rPr>
          <w:rStyle w:val="VerbatimChar"/>
        </w:rPr>
        <w:t xml:space="preserve">      },</w:t>
      </w:r>
    </w:p>
    <w:p w:rsidRPr="00160195" w:rsidR="00160195" w:rsidP="00160195" w:rsidRDefault="00160195" w14:paraId="60691FAD" w14:textId="77777777">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 {</w:t>
      </w:r>
    </w:p>
    <w:p w:rsidRPr="00160195" w:rsidR="00160195" w:rsidP="00160195" w:rsidRDefault="00160195" w14:paraId="3BF1197F" w14:textId="77777777">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rsidRPr="00160195" w:rsidR="00160195" w:rsidP="00160195" w:rsidRDefault="00160195" w14:paraId="2B6BFB53" w14:textId="77777777">
      <w:pPr>
        <w:pStyle w:val="SourceCode"/>
        <w:rPr>
          <w:rStyle w:val="VerbatimChar"/>
        </w:rPr>
      </w:pPr>
      <w:r w:rsidRPr="00160195">
        <w:rPr>
          <w:rStyle w:val="VerbatimChar"/>
        </w:rPr>
        <w:t xml:space="preserve">      },</w:t>
      </w:r>
    </w:p>
    <w:p w:rsidRPr="00160195" w:rsidR="00160195" w:rsidP="00160195" w:rsidRDefault="00160195" w14:paraId="68955EFD" w14:textId="77777777">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 {</w:t>
      </w:r>
    </w:p>
    <w:p w:rsidRPr="00160195" w:rsidR="00160195" w:rsidP="00160195" w:rsidRDefault="00160195" w14:paraId="456A06D2" w14:textId="77777777">
      <w:pPr>
        <w:pStyle w:val="SourceCode"/>
        <w:rPr>
          <w:rStyle w:val="VerbatimChar"/>
        </w:rPr>
      </w:pPr>
      <w:r w:rsidRPr="00160195">
        <w:rPr>
          <w:rStyle w:val="VerbatimChar"/>
        </w:rPr>
        <w:t xml:space="preserve">        "type": "string"</w:t>
      </w:r>
    </w:p>
    <w:p w:rsidRPr="00160195" w:rsidR="00160195" w:rsidP="00160195" w:rsidRDefault="00160195" w14:paraId="0F948A3F" w14:textId="77777777">
      <w:pPr>
        <w:pStyle w:val="SourceCode"/>
        <w:rPr>
          <w:rStyle w:val="VerbatimChar"/>
        </w:rPr>
      </w:pPr>
      <w:r w:rsidRPr="00160195">
        <w:rPr>
          <w:rStyle w:val="VerbatimChar"/>
        </w:rPr>
        <w:t xml:space="preserve">      }</w:t>
      </w:r>
    </w:p>
    <w:p w:rsidRPr="00160195" w:rsidR="00160195" w:rsidP="00160195" w:rsidRDefault="00160195" w14:paraId="50885233" w14:textId="77777777">
      <w:pPr>
        <w:pStyle w:val="SourceCode"/>
        <w:rPr>
          <w:rStyle w:val="VerbatimChar"/>
        </w:rPr>
      </w:pPr>
      <w:r w:rsidRPr="00160195">
        <w:rPr>
          <w:rStyle w:val="VerbatimChar"/>
        </w:rPr>
        <w:t xml:space="preserve">    },</w:t>
      </w:r>
    </w:p>
    <w:p w:rsidRPr="00160195" w:rsidR="00160195" w:rsidP="00160195" w:rsidRDefault="00160195" w14:paraId="18C65B07" w14:textId="77777777">
      <w:pPr>
        <w:pStyle w:val="SourceCode"/>
        <w:rPr>
          <w:rStyle w:val="VerbatimChar"/>
        </w:rPr>
      </w:pPr>
      <w:r w:rsidRPr="00160195">
        <w:rPr>
          <w:rStyle w:val="VerbatimChar"/>
        </w:rPr>
        <w:t xml:space="preserve">    "required": [</w:t>
      </w:r>
    </w:p>
    <w:p w:rsidRPr="00160195" w:rsidR="00160195" w:rsidP="00160195" w:rsidRDefault="00160195" w14:paraId="0C9ECF9F" w14:textId="77777777">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w:t>
      </w:r>
    </w:p>
    <w:p w:rsidRPr="00160195" w:rsidR="00160195" w:rsidP="00160195" w:rsidRDefault="00160195" w14:paraId="438FC374" w14:textId="77777777">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w:t>
      </w:r>
    </w:p>
    <w:p w:rsidRPr="00160195" w:rsidR="00160195" w:rsidP="00160195" w:rsidRDefault="00160195" w14:paraId="7D4A17EC" w14:textId="77777777">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w:t>
      </w:r>
    </w:p>
    <w:p w:rsidRPr="00160195" w:rsidR="00160195" w:rsidP="00160195" w:rsidRDefault="00160195" w14:paraId="1E84B053" w14:textId="77777777">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w:t>
      </w:r>
    </w:p>
    <w:p w:rsidRPr="00160195" w:rsidR="00160195" w:rsidP="00160195" w:rsidRDefault="00160195" w14:paraId="636D0FBB" w14:textId="77777777">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w:t>
      </w:r>
    </w:p>
    <w:p w:rsidRPr="00160195" w:rsidR="00160195" w:rsidP="00160195" w:rsidRDefault="00160195" w14:paraId="6A015FE2" w14:textId="77777777">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w:t>
      </w:r>
    </w:p>
    <w:p w:rsidRPr="00160195" w:rsidR="00160195" w:rsidP="00160195" w:rsidRDefault="00160195" w14:paraId="51C850F8" w14:textId="77777777">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w:t>
      </w:r>
    </w:p>
    <w:p w:rsidRPr="00160195" w:rsidR="00160195" w:rsidP="00160195" w:rsidRDefault="00160195" w14:paraId="0CD71B34" w14:textId="77777777">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w:t>
      </w:r>
    </w:p>
    <w:p w:rsidRPr="00160195" w:rsidR="00160195" w:rsidP="00160195" w:rsidRDefault="00160195" w14:paraId="333B5CF4" w14:textId="77777777">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w:t>
      </w:r>
    </w:p>
    <w:p w:rsidRPr="00160195" w:rsidR="00160195" w:rsidP="00160195" w:rsidRDefault="00160195" w14:paraId="0769C5ED" w14:textId="77777777">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w:t>
      </w:r>
    </w:p>
    <w:p w:rsidRPr="00160195" w:rsidR="00160195" w:rsidP="00160195" w:rsidRDefault="00160195" w14:paraId="7FDABAEF" w14:textId="77777777">
      <w:pPr>
        <w:pStyle w:val="SourceCode"/>
        <w:rPr>
          <w:rStyle w:val="VerbatimChar"/>
        </w:rPr>
      </w:pPr>
      <w:r w:rsidRPr="00160195">
        <w:rPr>
          <w:rStyle w:val="VerbatimChar"/>
        </w:rPr>
        <w:t xml:space="preserve">    ]</w:t>
      </w:r>
    </w:p>
    <w:p w:rsidR="002050A8" w:rsidP="00160195" w:rsidRDefault="00160195" w14:paraId="76180322" w14:textId="0542589E">
      <w:pPr>
        <w:pStyle w:val="SourceCode"/>
        <w:rPr>
          <w:rStyle w:val="VerbatimChar"/>
        </w:rPr>
      </w:pPr>
      <w:r w:rsidRPr="00160195">
        <w:rPr>
          <w:rStyle w:val="VerbatimChar"/>
        </w:rPr>
        <w:t xml:space="preserve">  }</w:t>
      </w:r>
    </w:p>
    <w:p w:rsidR="00DC1805" w:rsidP="00DC1805" w:rsidRDefault="00DC1805" w14:paraId="148D571B" w14:textId="77777777">
      <w:pPr>
        <w:pStyle w:val="Heading2"/>
        <w:rPr>
          <w:ins w:author="Karamjit Kaur" w:date="2020-02-18T10:49:00Z" w:id="595"/>
        </w:rPr>
      </w:pPr>
      <w:bookmarkStart w:name="_TokenSchema_1" w:id="596"/>
      <w:bookmarkStart w:name="_Toc32417411" w:id="597"/>
      <w:bookmarkEnd w:id="596"/>
      <w:proofErr w:type="spellStart"/>
      <w:ins w:author="Karamjit Kaur" w:date="2020-02-18T10:49:00Z" w:id="598">
        <w:r>
          <w:t>TokenSchema</w:t>
        </w:r>
        <w:proofErr w:type="spellEnd"/>
      </w:ins>
    </w:p>
    <w:p w:rsidRPr="00B93A20" w:rsidR="00B93A20" w:rsidP="00B93A20" w:rsidRDefault="00B93A20" w14:paraId="3A091C79" w14:textId="77777777">
      <w:pPr>
        <w:pStyle w:val="SourceCode"/>
        <w:rPr>
          <w:ins w:author="Karamjit Kaur" w:date="2020-02-18T14:45:00Z" w:id="599"/>
          <w:rStyle w:val="VerbatimChar"/>
        </w:rPr>
      </w:pPr>
      <w:ins w:author="Karamjit Kaur" w:date="2020-02-18T14:45:00Z" w:id="600">
        <w:r w:rsidRPr="00B93A20">
          <w:rPr>
            <w:rStyle w:val="VerbatimChar"/>
          </w:rPr>
          <w:t>"</w:t>
        </w:r>
        <w:proofErr w:type="spellStart"/>
        <w:r w:rsidRPr="00B93A20">
          <w:rPr>
            <w:rStyle w:val="VerbatimChar"/>
          </w:rPr>
          <w:t>TokenSchema</w:t>
        </w:r>
        <w:proofErr w:type="spellEnd"/>
        <w:r w:rsidRPr="00B93A20">
          <w:rPr>
            <w:rStyle w:val="VerbatimChar"/>
          </w:rPr>
          <w:t>": {</w:t>
        </w:r>
      </w:ins>
    </w:p>
    <w:p w:rsidRPr="00B93A20" w:rsidR="00B93A20" w:rsidP="00B93A20" w:rsidRDefault="00B93A20" w14:paraId="0A96167E" w14:textId="77777777">
      <w:pPr>
        <w:pStyle w:val="SourceCode"/>
        <w:rPr>
          <w:ins w:author="Karamjit Kaur" w:date="2020-02-18T14:45:00Z" w:id="601"/>
          <w:rStyle w:val="VerbatimChar"/>
        </w:rPr>
      </w:pPr>
      <w:ins w:author="Karamjit Kaur" w:date="2020-02-18T14:45:00Z" w:id="602">
        <w:r w:rsidRPr="00B93A20">
          <w:rPr>
            <w:rStyle w:val="VerbatimChar"/>
          </w:rPr>
          <w:t xml:space="preserve">    "type": "object",</w:t>
        </w:r>
      </w:ins>
    </w:p>
    <w:p w:rsidRPr="00B93A20" w:rsidR="00B93A20" w:rsidP="00B93A20" w:rsidRDefault="00B93A20" w14:paraId="3AE98CA8" w14:textId="77777777">
      <w:pPr>
        <w:pStyle w:val="SourceCode"/>
        <w:rPr>
          <w:ins w:author="Karamjit Kaur" w:date="2020-02-18T14:45:00Z" w:id="603"/>
          <w:rStyle w:val="VerbatimChar"/>
        </w:rPr>
      </w:pPr>
      <w:ins w:author="Karamjit Kaur" w:date="2020-02-18T14:45:00Z" w:id="604">
        <w:r w:rsidRPr="00B93A20">
          <w:rPr>
            <w:rStyle w:val="VerbatimChar"/>
          </w:rPr>
          <w:t xml:space="preserve">    "properties": {</w:t>
        </w:r>
      </w:ins>
    </w:p>
    <w:p w:rsidRPr="00B93A20" w:rsidR="00B93A20" w:rsidP="00B93A20" w:rsidRDefault="00B93A20" w14:paraId="2CC5DB4E" w14:textId="77777777">
      <w:pPr>
        <w:pStyle w:val="SourceCode"/>
        <w:rPr>
          <w:ins w:author="Karamjit Kaur" w:date="2020-02-18T14:45:00Z" w:id="605"/>
          <w:rStyle w:val="VerbatimChar"/>
        </w:rPr>
      </w:pPr>
      <w:ins w:author="Karamjit Kaur" w:date="2020-02-18T14:45:00Z" w:id="606">
        <w:r w:rsidRPr="00B93A20">
          <w:rPr>
            <w:rStyle w:val="VerbatimChar"/>
          </w:rPr>
          <w:t xml:space="preserve">      "</w:t>
        </w:r>
        <w:proofErr w:type="spellStart"/>
        <w:r w:rsidRPr="00B93A20">
          <w:rPr>
            <w:rStyle w:val="VerbatimChar"/>
          </w:rPr>
          <w:t>namespaceName</w:t>
        </w:r>
        <w:proofErr w:type="spellEnd"/>
        <w:r w:rsidRPr="00B93A20">
          <w:rPr>
            <w:rStyle w:val="VerbatimChar"/>
          </w:rPr>
          <w:t>": {</w:t>
        </w:r>
      </w:ins>
    </w:p>
    <w:p w:rsidRPr="00B93A20" w:rsidR="00B93A20" w:rsidP="00B93A20" w:rsidRDefault="00B93A20" w14:paraId="3D7B03BF" w14:textId="77777777">
      <w:pPr>
        <w:pStyle w:val="SourceCode"/>
        <w:rPr>
          <w:ins w:author="Karamjit Kaur" w:date="2020-02-18T14:45:00Z" w:id="607"/>
          <w:rStyle w:val="VerbatimChar"/>
        </w:rPr>
      </w:pPr>
      <w:ins w:author="Karamjit Kaur" w:date="2020-02-18T14:45:00Z" w:id="608">
        <w:r w:rsidRPr="00B93A20">
          <w:rPr>
            <w:rStyle w:val="VerbatimChar"/>
          </w:rPr>
          <w:t xml:space="preserve">        "type": "string"</w:t>
        </w:r>
      </w:ins>
    </w:p>
    <w:p w:rsidRPr="00B93A20" w:rsidR="00B93A20" w:rsidP="00B93A20" w:rsidRDefault="00B93A20" w14:paraId="334B8A02" w14:textId="77777777">
      <w:pPr>
        <w:pStyle w:val="SourceCode"/>
        <w:rPr>
          <w:ins w:author="Karamjit Kaur" w:date="2020-02-18T14:45:00Z" w:id="609"/>
          <w:rStyle w:val="VerbatimChar"/>
        </w:rPr>
      </w:pPr>
      <w:ins w:author="Karamjit Kaur" w:date="2020-02-18T14:45:00Z" w:id="610">
        <w:r w:rsidRPr="00B93A20">
          <w:rPr>
            <w:rStyle w:val="VerbatimChar"/>
          </w:rPr>
          <w:t xml:space="preserve">      },</w:t>
        </w:r>
      </w:ins>
    </w:p>
    <w:p w:rsidRPr="00B93A20" w:rsidR="00B93A20" w:rsidP="00B93A20" w:rsidRDefault="00B93A20" w14:paraId="73FA3D79" w14:textId="77777777">
      <w:pPr>
        <w:pStyle w:val="SourceCode"/>
        <w:rPr>
          <w:ins w:author="Karamjit Kaur" w:date="2020-02-18T14:45:00Z" w:id="611"/>
          <w:rStyle w:val="VerbatimChar"/>
        </w:rPr>
      </w:pPr>
      <w:ins w:author="Karamjit Kaur" w:date="2020-02-18T14:45:00Z" w:id="612">
        <w:r w:rsidRPr="00B93A20">
          <w:rPr>
            <w:rStyle w:val="VerbatimChar"/>
          </w:rPr>
          <w:t xml:space="preserve">      "</w:t>
        </w:r>
        <w:proofErr w:type="spellStart"/>
        <w:r w:rsidRPr="00B93A20">
          <w:rPr>
            <w:rStyle w:val="VerbatimChar"/>
          </w:rPr>
          <w:t>schemaLocation</w:t>
        </w:r>
        <w:proofErr w:type="spellEnd"/>
        <w:r w:rsidRPr="00B93A20">
          <w:rPr>
            <w:rStyle w:val="VerbatimChar"/>
          </w:rPr>
          <w:t>": {</w:t>
        </w:r>
      </w:ins>
    </w:p>
    <w:p w:rsidR="00B93A20" w:rsidP="00B93A20" w:rsidRDefault="00B93A20" w14:paraId="6215477C" w14:textId="270577F5">
      <w:pPr>
        <w:pStyle w:val="SourceCode"/>
        <w:rPr>
          <w:ins w:author="Karamjit Kaur" w:date="2020-02-18T16:01:00Z" w:id="613"/>
          <w:rStyle w:val="VerbatimChar"/>
        </w:rPr>
      </w:pPr>
      <w:ins w:author="Karamjit Kaur" w:date="2020-02-18T14:45:00Z" w:id="614">
        <w:r w:rsidRPr="00B93A20">
          <w:rPr>
            <w:rStyle w:val="VerbatimChar"/>
          </w:rPr>
          <w:t xml:space="preserve">        "type": "string"</w:t>
        </w:r>
      </w:ins>
      <w:ins w:author="Karamjit Kaur" w:date="2020-02-18T16:01:00Z" w:id="615">
        <w:r w:rsidR="00354729">
          <w:rPr>
            <w:rStyle w:val="VerbatimChar"/>
          </w:rPr>
          <w:t>,</w:t>
        </w:r>
      </w:ins>
    </w:p>
    <w:p w:rsidRPr="00B93A20" w:rsidR="00354729" w:rsidP="00B93A20" w:rsidRDefault="00354729" w14:paraId="17D7C2EE" w14:textId="56F47B1F">
      <w:pPr>
        <w:pStyle w:val="SourceCode"/>
        <w:rPr>
          <w:ins w:author="Karamjit Kaur" w:date="2020-02-18T14:45:00Z" w:id="616"/>
          <w:rStyle w:val="VerbatimChar"/>
        </w:rPr>
      </w:pPr>
      <w:ins w:author="Karamjit Kaur" w:date="2020-02-18T16:01:00Z" w:id="617">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ins>
    </w:p>
    <w:p w:rsidRPr="00B93A20" w:rsidR="00B93A20" w:rsidP="00B93A20" w:rsidRDefault="00B93A20" w14:paraId="65645C0D" w14:textId="77777777">
      <w:pPr>
        <w:pStyle w:val="SourceCode"/>
        <w:rPr>
          <w:ins w:author="Karamjit Kaur" w:date="2020-02-18T14:45:00Z" w:id="618"/>
          <w:rStyle w:val="VerbatimChar"/>
        </w:rPr>
      </w:pPr>
      <w:ins w:author="Karamjit Kaur" w:date="2020-02-18T14:45:00Z" w:id="619">
        <w:r w:rsidRPr="00B93A20">
          <w:rPr>
            <w:rStyle w:val="VerbatimChar"/>
          </w:rPr>
          <w:t xml:space="preserve">      }</w:t>
        </w:r>
      </w:ins>
    </w:p>
    <w:p w:rsidRPr="00B93A20" w:rsidR="00B93A20" w:rsidP="00B93A20" w:rsidRDefault="00B93A20" w14:paraId="562C502A" w14:textId="77777777">
      <w:pPr>
        <w:pStyle w:val="SourceCode"/>
        <w:rPr>
          <w:ins w:author="Karamjit Kaur" w:date="2020-02-18T14:45:00Z" w:id="620"/>
          <w:rStyle w:val="VerbatimChar"/>
        </w:rPr>
      </w:pPr>
      <w:ins w:author="Karamjit Kaur" w:date="2020-02-18T14:45:00Z" w:id="621">
        <w:r w:rsidRPr="00B93A20">
          <w:rPr>
            <w:rStyle w:val="VerbatimChar"/>
          </w:rPr>
          <w:t xml:space="preserve">    },</w:t>
        </w:r>
      </w:ins>
    </w:p>
    <w:p w:rsidRPr="00B93A20" w:rsidR="00B93A20" w:rsidP="00B93A20" w:rsidRDefault="00B93A20" w14:paraId="7D0C353E" w14:textId="77777777">
      <w:pPr>
        <w:pStyle w:val="SourceCode"/>
        <w:rPr>
          <w:ins w:author="Karamjit Kaur" w:date="2020-02-18T14:45:00Z" w:id="622"/>
          <w:rStyle w:val="VerbatimChar"/>
        </w:rPr>
      </w:pPr>
      <w:ins w:author="Karamjit Kaur" w:date="2020-02-18T14:45:00Z" w:id="623">
        <w:r w:rsidRPr="00B93A20">
          <w:rPr>
            <w:rStyle w:val="VerbatimChar"/>
          </w:rPr>
          <w:t xml:space="preserve">    "required": [</w:t>
        </w:r>
      </w:ins>
    </w:p>
    <w:p w:rsidRPr="00B93A20" w:rsidR="00B93A20" w:rsidP="00B93A20" w:rsidRDefault="00B93A20" w14:paraId="5863917E" w14:textId="77777777">
      <w:pPr>
        <w:pStyle w:val="SourceCode"/>
        <w:rPr>
          <w:ins w:author="Karamjit Kaur" w:date="2020-02-18T14:45:00Z" w:id="624"/>
          <w:rStyle w:val="VerbatimChar"/>
        </w:rPr>
      </w:pPr>
      <w:ins w:author="Karamjit Kaur" w:date="2020-02-18T14:45:00Z" w:id="625">
        <w:r w:rsidRPr="00B93A20">
          <w:rPr>
            <w:rStyle w:val="VerbatimChar"/>
          </w:rPr>
          <w:t xml:space="preserve">      "</w:t>
        </w:r>
        <w:proofErr w:type="spellStart"/>
        <w:r w:rsidRPr="00B93A20">
          <w:rPr>
            <w:rStyle w:val="VerbatimChar"/>
          </w:rPr>
          <w:t>namespaceName</w:t>
        </w:r>
        <w:proofErr w:type="spellEnd"/>
        <w:r w:rsidRPr="00B93A20">
          <w:rPr>
            <w:rStyle w:val="VerbatimChar"/>
          </w:rPr>
          <w:t>"</w:t>
        </w:r>
      </w:ins>
    </w:p>
    <w:p w:rsidRPr="00B93A20" w:rsidR="00B93A20" w:rsidP="00B93A20" w:rsidRDefault="00B93A20" w14:paraId="7ED18648" w14:textId="77777777">
      <w:pPr>
        <w:pStyle w:val="SourceCode"/>
        <w:rPr>
          <w:ins w:author="Karamjit Kaur" w:date="2020-02-18T14:45:00Z" w:id="626"/>
          <w:rStyle w:val="VerbatimChar"/>
        </w:rPr>
      </w:pPr>
      <w:ins w:author="Karamjit Kaur" w:date="2020-02-18T14:45:00Z" w:id="627">
        <w:r w:rsidRPr="00B93A20">
          <w:rPr>
            <w:rStyle w:val="VerbatimChar"/>
          </w:rPr>
          <w:t xml:space="preserve">    ]</w:t>
        </w:r>
      </w:ins>
    </w:p>
    <w:p w:rsidR="00DC1805" w:rsidP="00B93A20" w:rsidRDefault="00B93A20" w14:paraId="654EABA8" w14:textId="47196D7E">
      <w:pPr>
        <w:pStyle w:val="SourceCode"/>
        <w:rPr>
          <w:ins w:author="Karamjit Kaur" w:date="2020-02-18T10:49:00Z" w:id="628"/>
          <w:rStyle w:val="VerbatimChar"/>
        </w:rPr>
      </w:pPr>
      <w:ins w:author="Karamjit Kaur" w:date="2020-02-18T14:45:00Z" w:id="629">
        <w:r w:rsidRPr="00B93A20">
          <w:rPr>
            <w:rStyle w:val="VerbatimChar"/>
          </w:rPr>
          <w:t xml:space="preserve">  }</w:t>
        </w:r>
      </w:ins>
    </w:p>
    <w:p w:rsidR="002050A8" w:rsidP="002050A8" w:rsidRDefault="01E9603E" w14:paraId="4BA9343B" w14:textId="77777777">
      <w:pPr>
        <w:pStyle w:val="Heading2"/>
      </w:pPr>
      <w:proofErr w:type="spellStart"/>
      <w:r>
        <w:t>UsernameToken</w:t>
      </w:r>
      <w:bookmarkEnd w:id="597"/>
      <w:proofErr w:type="spellEnd"/>
    </w:p>
    <w:p w:rsidRPr="00384E57" w:rsidR="002050A8" w:rsidP="002050A8" w:rsidRDefault="002050A8" w14:paraId="354596D9" w14:textId="77777777">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rsidRPr="00384E57" w:rsidR="002050A8" w:rsidP="002050A8" w:rsidRDefault="002050A8" w14:paraId="49B8CD63" w14:textId="77777777">
      <w:pPr>
        <w:pStyle w:val="SourceCode"/>
        <w:rPr>
          <w:rStyle w:val="VerbatimChar"/>
        </w:rPr>
      </w:pPr>
      <w:r w:rsidRPr="00384E57">
        <w:rPr>
          <w:rStyle w:val="VerbatimChar"/>
        </w:rPr>
        <w:t xml:space="preserve">        "type": "object",</w:t>
      </w:r>
    </w:p>
    <w:p w:rsidRPr="00384E57" w:rsidR="002050A8" w:rsidP="002050A8" w:rsidRDefault="002050A8" w14:paraId="51AC1E8A" w14:textId="77777777">
      <w:pPr>
        <w:pStyle w:val="SourceCode"/>
        <w:rPr>
          <w:rStyle w:val="VerbatimChar"/>
        </w:rPr>
      </w:pPr>
      <w:r w:rsidRPr="00384E57">
        <w:rPr>
          <w:rStyle w:val="VerbatimChar"/>
        </w:rPr>
        <w:t xml:space="preserve">        "properties": {</w:t>
      </w:r>
    </w:p>
    <w:p w:rsidRPr="00384E57" w:rsidR="002050A8" w:rsidP="002050A8" w:rsidRDefault="002050A8" w14:paraId="531C6A39" w14:textId="77777777">
      <w:pPr>
        <w:pStyle w:val="SourceCode"/>
        <w:rPr>
          <w:rStyle w:val="VerbatimChar"/>
        </w:rPr>
      </w:pPr>
      <w:r w:rsidRPr="00384E57">
        <w:rPr>
          <w:rStyle w:val="VerbatimChar"/>
        </w:rPr>
        <w:t xml:space="preserve">          "username": {</w:t>
      </w:r>
    </w:p>
    <w:p w:rsidRPr="00384E57" w:rsidR="002050A8" w:rsidP="002050A8" w:rsidRDefault="002050A8" w14:paraId="04240199" w14:textId="77777777">
      <w:pPr>
        <w:pStyle w:val="SourceCode"/>
        <w:rPr>
          <w:rStyle w:val="VerbatimChar"/>
        </w:rPr>
      </w:pPr>
      <w:r w:rsidRPr="00384E57">
        <w:rPr>
          <w:rStyle w:val="VerbatimChar"/>
        </w:rPr>
        <w:t xml:space="preserve">            "type": "string"</w:t>
      </w:r>
    </w:p>
    <w:p w:rsidRPr="00384E57" w:rsidR="002050A8" w:rsidP="002050A8" w:rsidRDefault="002050A8" w14:paraId="745E0BD7" w14:textId="77777777">
      <w:pPr>
        <w:pStyle w:val="SourceCode"/>
        <w:rPr>
          <w:rStyle w:val="VerbatimChar"/>
        </w:rPr>
      </w:pPr>
      <w:r w:rsidRPr="00384E57">
        <w:rPr>
          <w:rStyle w:val="VerbatimChar"/>
        </w:rPr>
        <w:t xml:space="preserve">          },</w:t>
      </w:r>
    </w:p>
    <w:p w:rsidRPr="00384E57" w:rsidR="002050A8" w:rsidP="002050A8" w:rsidRDefault="002050A8" w14:paraId="56F93F53" w14:textId="77777777">
      <w:pPr>
        <w:pStyle w:val="SourceCode"/>
        <w:rPr>
          <w:rStyle w:val="VerbatimChar"/>
        </w:rPr>
      </w:pPr>
      <w:r w:rsidRPr="00384E57">
        <w:rPr>
          <w:rStyle w:val="VerbatimChar"/>
        </w:rPr>
        <w:t xml:space="preserve">          "password": {</w:t>
      </w:r>
    </w:p>
    <w:p w:rsidRPr="00384E57" w:rsidR="002050A8" w:rsidP="002050A8" w:rsidRDefault="002050A8" w14:paraId="32FF35AF" w14:textId="77777777">
      <w:pPr>
        <w:pStyle w:val="SourceCode"/>
        <w:rPr>
          <w:rStyle w:val="VerbatimChar"/>
        </w:rPr>
      </w:pPr>
      <w:r w:rsidRPr="00384E57">
        <w:rPr>
          <w:rStyle w:val="VerbatimChar"/>
        </w:rPr>
        <w:t xml:space="preserve">            "type": "string",</w:t>
      </w:r>
    </w:p>
    <w:p w:rsidRPr="00384E57" w:rsidR="002050A8" w:rsidP="002050A8" w:rsidRDefault="002050A8" w14:paraId="03BB4EF3" w14:textId="77777777">
      <w:pPr>
        <w:pStyle w:val="SourceCode"/>
        <w:rPr>
          <w:rStyle w:val="VerbatimChar"/>
        </w:rPr>
      </w:pPr>
      <w:r w:rsidRPr="00384E57">
        <w:rPr>
          <w:rStyle w:val="VerbatimChar"/>
        </w:rPr>
        <w:t xml:space="preserve">            "format": "password"</w:t>
      </w:r>
    </w:p>
    <w:p w:rsidRPr="00384E57" w:rsidR="002050A8" w:rsidP="002050A8" w:rsidRDefault="002050A8" w14:paraId="43D0619F" w14:textId="77777777">
      <w:pPr>
        <w:pStyle w:val="SourceCode"/>
        <w:rPr>
          <w:rStyle w:val="VerbatimChar"/>
        </w:rPr>
      </w:pPr>
      <w:r w:rsidRPr="00384E57">
        <w:rPr>
          <w:rStyle w:val="VerbatimChar"/>
        </w:rPr>
        <w:t xml:space="preserve">          }</w:t>
      </w:r>
    </w:p>
    <w:p w:rsidRPr="00384E57" w:rsidR="002050A8" w:rsidP="002050A8" w:rsidRDefault="002050A8" w14:paraId="2C3DE415" w14:textId="77777777">
      <w:pPr>
        <w:pStyle w:val="SourceCode"/>
        <w:rPr>
          <w:rStyle w:val="VerbatimChar"/>
        </w:rPr>
      </w:pPr>
      <w:r w:rsidRPr="00384E57">
        <w:rPr>
          <w:rStyle w:val="VerbatimChar"/>
        </w:rPr>
        <w:t xml:space="preserve">        },</w:t>
      </w:r>
    </w:p>
    <w:p w:rsidRPr="00384E57" w:rsidR="002050A8" w:rsidP="002050A8" w:rsidRDefault="002050A8" w14:paraId="5D63D2DE" w14:textId="77777777">
      <w:pPr>
        <w:pStyle w:val="SourceCode"/>
        <w:rPr>
          <w:rStyle w:val="VerbatimChar"/>
        </w:rPr>
      </w:pPr>
      <w:r w:rsidRPr="00384E57">
        <w:rPr>
          <w:rStyle w:val="VerbatimChar"/>
        </w:rPr>
        <w:t xml:space="preserve">        "required": [</w:t>
      </w:r>
    </w:p>
    <w:p w:rsidRPr="00384E57" w:rsidR="002050A8" w:rsidP="002050A8" w:rsidRDefault="002050A8" w14:paraId="599D754D" w14:textId="77777777">
      <w:pPr>
        <w:pStyle w:val="SourceCode"/>
        <w:rPr>
          <w:rStyle w:val="VerbatimChar"/>
        </w:rPr>
      </w:pPr>
      <w:r w:rsidRPr="00384E57">
        <w:rPr>
          <w:rStyle w:val="VerbatimChar"/>
        </w:rPr>
        <w:t xml:space="preserve">          "password",</w:t>
      </w:r>
    </w:p>
    <w:p w:rsidRPr="00384E57" w:rsidR="002050A8" w:rsidP="002050A8" w:rsidRDefault="002050A8" w14:paraId="08A9DEF9" w14:textId="77777777">
      <w:pPr>
        <w:pStyle w:val="SourceCode"/>
        <w:rPr>
          <w:rStyle w:val="VerbatimChar"/>
        </w:rPr>
      </w:pPr>
      <w:r w:rsidRPr="00384E57">
        <w:rPr>
          <w:rStyle w:val="VerbatimChar"/>
        </w:rPr>
        <w:t xml:space="preserve">          "username"</w:t>
      </w:r>
    </w:p>
    <w:p w:rsidRPr="00384E57" w:rsidR="002050A8" w:rsidP="002050A8" w:rsidRDefault="002050A8" w14:paraId="77DB9B52" w14:textId="77777777">
      <w:pPr>
        <w:pStyle w:val="SourceCode"/>
        <w:rPr>
          <w:rStyle w:val="VerbatimChar"/>
        </w:rPr>
      </w:pPr>
      <w:r w:rsidRPr="00384E57">
        <w:rPr>
          <w:rStyle w:val="VerbatimChar"/>
        </w:rPr>
        <w:t xml:space="preserve">        ]</w:t>
      </w:r>
    </w:p>
    <w:p w:rsidRPr="00384E57" w:rsidR="002050A8" w:rsidP="002050A8" w:rsidRDefault="002050A8" w14:paraId="3EE280B7" w14:textId="77777777">
      <w:pPr>
        <w:pStyle w:val="SourceCode"/>
        <w:rPr>
          <w:rStyle w:val="VerbatimChar"/>
        </w:rPr>
      </w:pPr>
      <w:r w:rsidRPr="00384E57">
        <w:rPr>
          <w:rStyle w:val="VerbatimChar"/>
        </w:rPr>
        <w:t xml:space="preserve">      }</w:t>
      </w:r>
    </w:p>
    <w:p w:rsidR="002050A8" w:rsidP="002050A8" w:rsidRDefault="002050A8" w14:paraId="1270C3ED" w14:textId="77777777">
      <w:pPr>
        <w:pStyle w:val="Heading1"/>
      </w:pPr>
      <w:bookmarkStart w:name="_Ref32324583" w:id="630"/>
      <w:bookmarkStart w:name="_Toc32417412" w:id="631"/>
      <w:bookmarkStart w:name="_Hlk31375009" w:id="632"/>
      <w:r>
        <w:t>Security Architecture</w:t>
      </w:r>
      <w:bookmarkEnd w:id="562"/>
      <w:bookmarkEnd w:id="630"/>
      <w:bookmarkEnd w:id="631"/>
    </w:p>
    <w:p w:rsidR="002050A8" w:rsidP="002050A8" w:rsidRDefault="002050A8" w14:paraId="0B190D9A" w14:textId="77777777">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rsidR="002050A8" w:rsidP="002050A8" w:rsidRDefault="002050A8" w14:paraId="5B2B90C1" w14:textId="77777777">
      <w:pPr>
        <w:pStyle w:val="Heading2"/>
      </w:pPr>
      <w:bookmarkStart w:name="_Toc25357207" w:id="633"/>
      <w:bookmarkStart w:name="_Toc32417413" w:id="634"/>
      <w:r>
        <w:t>Security Level 1</w:t>
      </w:r>
      <w:bookmarkEnd w:id="633"/>
      <w:r>
        <w:t xml:space="preserve"> – None</w:t>
      </w:r>
      <w:bookmarkEnd w:id="634"/>
    </w:p>
    <w:p w:rsidR="002050A8" w:rsidP="002050A8" w:rsidRDefault="002050A8" w14:paraId="315D24B7" w14:textId="77777777">
      <w:pPr>
        <w:pStyle w:val="BodyText"/>
      </w:pPr>
      <w:r>
        <w:t>Security Level 1 is characterized by fulfilling no security criteria. That is:</w:t>
      </w:r>
    </w:p>
    <w:p w:rsidR="002050A8" w:rsidP="002050A8" w:rsidRDefault="002050A8" w14:paraId="5D5649D5" w14:textId="77777777">
      <w:pPr>
        <w:pStyle w:val="BodyText"/>
        <w:numPr>
          <w:ilvl w:val="0"/>
          <w:numId w:val="10"/>
        </w:numPr>
      </w:pPr>
      <w:r>
        <w:t>SSL/TLS are NOT used for transport layer security</w:t>
      </w:r>
    </w:p>
    <w:p w:rsidR="002050A8" w:rsidP="002050A8" w:rsidRDefault="002050A8" w14:paraId="525B69E9" w14:textId="77777777">
      <w:pPr>
        <w:pStyle w:val="BodyText"/>
        <w:numPr>
          <w:ilvl w:val="0"/>
          <w:numId w:val="10"/>
        </w:numPr>
      </w:pPr>
      <w:r>
        <w:t>Security tokens are NOT used to secure channels, or tokens are exchanged in the clear without encryption</w:t>
      </w:r>
    </w:p>
    <w:p w:rsidR="002050A8" w:rsidP="002050A8" w:rsidRDefault="002050A8" w14:paraId="17FB0150" w14:textId="77777777">
      <w:pPr>
        <w:pStyle w:val="BodyText"/>
        <w:numPr>
          <w:ilvl w:val="0"/>
          <w:numId w:val="10"/>
        </w:numPr>
      </w:pPr>
      <w:r>
        <w:t>Security tokens MAY or MAY NOT be stored encrypted, if used</w:t>
      </w:r>
    </w:p>
    <w:p w:rsidR="002050A8" w:rsidP="002050A8" w:rsidRDefault="002050A8" w14:paraId="136E2299" w14:textId="77777777">
      <w:pPr>
        <w:pStyle w:val="BodyText"/>
        <w:numPr>
          <w:ilvl w:val="0"/>
          <w:numId w:val="10"/>
        </w:numPr>
      </w:pPr>
      <w:r>
        <w:t>Certificates are NOT used for confirming identity</w:t>
      </w:r>
    </w:p>
    <w:p w:rsidR="002050A8" w:rsidP="002050A8" w:rsidRDefault="002050A8" w14:paraId="0331F478" w14:textId="77777777">
      <w:pPr>
        <w:pStyle w:val="Heading3"/>
      </w:pPr>
      <w:bookmarkStart w:name="_Toc32417414" w:id="635"/>
      <w:r>
        <w:t>Usage Scenarios</w:t>
      </w:r>
      <w:bookmarkEnd w:id="635"/>
    </w:p>
    <w:p w:rsidR="002050A8" w:rsidP="002050A8" w:rsidRDefault="002050A8" w14:paraId="2E7C4B81" w14:textId="77777777">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rsidR="002050A8" w:rsidP="002050A8" w:rsidRDefault="002050A8" w14:paraId="71695846" w14:textId="77777777">
      <w:pPr>
        <w:pStyle w:val="Heading2"/>
      </w:pPr>
      <w:bookmarkStart w:name="_Toc25357208" w:id="636"/>
      <w:bookmarkStart w:name="_Toc32417415" w:id="637"/>
      <w:r>
        <w:t>Security Level 2</w:t>
      </w:r>
      <w:bookmarkEnd w:id="636"/>
      <w:r>
        <w:t xml:space="preserve"> – Core Security</w:t>
      </w:r>
      <w:bookmarkEnd w:id="637"/>
    </w:p>
    <w:p w:rsidR="002050A8" w:rsidP="002050A8" w:rsidRDefault="002050A8" w14:paraId="716C600D" w14:textId="77777777">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2050A8" w:rsidP="002050A8" w:rsidRDefault="002050A8" w14:paraId="65ADBED8" w14:textId="77777777">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rsidR="002050A8" w:rsidP="002050A8" w:rsidRDefault="002050A8" w14:paraId="557F4281" w14:textId="77777777">
      <w:pPr>
        <w:pStyle w:val="BodyText"/>
        <w:numPr>
          <w:ilvl w:val="0"/>
          <w:numId w:val="11"/>
        </w:numPr>
      </w:pPr>
      <w:r>
        <w:t>Security tokens MAY be used but MUST be are stored encrypted by the ISBM Service Provider</w:t>
      </w:r>
    </w:p>
    <w:p w:rsidR="002050A8" w:rsidP="002050A8" w:rsidRDefault="002050A8" w14:paraId="0E272722" w14:textId="77777777">
      <w:pPr>
        <w:pStyle w:val="BodyText"/>
        <w:numPr>
          <w:ilvl w:val="0"/>
          <w:numId w:val="11"/>
        </w:numPr>
      </w:pPr>
      <w:r>
        <w:t>B</w:t>
      </w:r>
      <w:r w:rsidRPr="00967C82">
        <w:t xml:space="preserve">est practices are used to exchange/configure security tokens </w:t>
      </w:r>
      <w:r>
        <w:t>out-of-band</w:t>
      </w:r>
    </w:p>
    <w:p w:rsidR="002050A8" w:rsidP="002050A8" w:rsidRDefault="002050A8" w14:paraId="0F14F5C8" w14:textId="77777777">
      <w:pPr>
        <w:pStyle w:val="BodyText"/>
      </w:pPr>
      <w:r>
        <w:t>The Core Security level MAY also utilize Role-Based Access Control for configuring the services and performing their operations.</w:t>
      </w:r>
    </w:p>
    <w:p w:rsidR="002050A8" w:rsidP="002050A8" w:rsidRDefault="002050A8" w14:paraId="3225B680" w14:textId="77777777">
      <w:pPr>
        <w:pStyle w:val="Heading3"/>
      </w:pPr>
      <w:bookmarkStart w:name="_Toc32417416" w:id="638"/>
      <w:r>
        <w:t>Usage Scenarios</w:t>
      </w:r>
      <w:bookmarkEnd w:id="638"/>
    </w:p>
    <w:p w:rsidR="002050A8" w:rsidP="002050A8" w:rsidRDefault="002050A8" w14:paraId="6BD712DB" w14:textId="77777777">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rsidR="002050A8" w:rsidP="002050A8" w:rsidRDefault="002050A8" w14:paraId="34FB4AE7" w14:textId="77777777">
      <w:pPr>
        <w:pStyle w:val="Heading2"/>
      </w:pPr>
      <w:bookmarkStart w:name="_Toc25357209" w:id="639"/>
      <w:bookmarkStart w:name="_Toc32417417" w:id="640"/>
      <w:r>
        <w:t>Security Level 3</w:t>
      </w:r>
      <w:bookmarkEnd w:id="639"/>
      <w:r>
        <w:t xml:space="preserve"> – Inter-Enterprise Security</w:t>
      </w:r>
      <w:bookmarkEnd w:id="640"/>
    </w:p>
    <w:p w:rsidR="002050A8" w:rsidP="002050A8" w:rsidRDefault="002050A8" w14:paraId="277556C3" w14:textId="77777777">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rsidR="002050A8" w:rsidP="002050A8" w:rsidRDefault="002050A8" w14:paraId="5B8E3E52" w14:textId="77777777">
      <w:pPr>
        <w:pStyle w:val="BodyText"/>
        <w:numPr>
          <w:ilvl w:val="0"/>
          <w:numId w:val="12"/>
        </w:numPr>
      </w:pPr>
      <w:r>
        <w:t>Certificates (or other mechanisms) MUST be used to identify ISBM Service Providers and Clients, including Notification endpoints specified by subscription sessions.</w:t>
      </w:r>
    </w:p>
    <w:p w:rsidR="002050A8" w:rsidP="002050A8" w:rsidRDefault="002050A8" w14:paraId="7AF9B490" w14:textId="77777777">
      <w:pPr>
        <w:pStyle w:val="BodyText"/>
        <w:numPr>
          <w:ilvl w:val="0"/>
          <w:numId w:val="12"/>
        </w:numPr>
      </w:pPr>
      <w:r>
        <w:t>Role-Based Access Control MUST be used for configuration of the Service Provider and performing the operations on the Services.</w:t>
      </w:r>
    </w:p>
    <w:p w:rsidR="002050A8" w:rsidP="002050A8" w:rsidRDefault="002050A8" w14:paraId="58910447" w14:textId="77777777">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rsidR="002050A8" w:rsidP="002050A8" w:rsidRDefault="002050A8" w14:paraId="4E5DFD52" w14:textId="77777777">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rsidR="002050A8" w:rsidP="002050A8" w:rsidRDefault="002050A8" w14:paraId="06CC115A" w14:textId="77777777">
      <w:pPr>
        <w:pStyle w:val="Heading3"/>
      </w:pPr>
      <w:bookmarkStart w:name="_Toc32417418" w:id="641"/>
      <w:r>
        <w:t>Usage Scenarios</w:t>
      </w:r>
      <w:bookmarkEnd w:id="641"/>
    </w:p>
    <w:p w:rsidRPr="00967C82" w:rsidR="002050A8" w:rsidP="002050A8" w:rsidRDefault="002050A8" w14:paraId="5DC26603" w14:textId="77777777">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rsidR="002050A8" w:rsidP="002050A8" w:rsidRDefault="002050A8" w14:paraId="05D06366" w14:textId="77777777">
      <w:pPr>
        <w:pStyle w:val="Heading2"/>
      </w:pPr>
      <w:bookmarkStart w:name="_Toc25357210" w:id="642"/>
      <w:bookmarkStart w:name="_Toc32417419" w:id="643"/>
      <w:r>
        <w:t>Security Level 4</w:t>
      </w:r>
      <w:bookmarkEnd w:id="642"/>
      <w:r>
        <w:t xml:space="preserve"> – Defense</w:t>
      </w:r>
      <w:bookmarkEnd w:id="643"/>
    </w:p>
    <w:p w:rsidR="002050A8" w:rsidP="002050A8" w:rsidRDefault="002050A8" w14:paraId="2681FF85" w14:textId="77777777">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rsidR="002050A8" w:rsidP="002050A8" w:rsidRDefault="002050A8" w14:paraId="64346562" w14:textId="77777777">
      <w:pPr>
        <w:pStyle w:val="BodyText"/>
        <w:numPr>
          <w:ilvl w:val="0"/>
          <w:numId w:val="13"/>
        </w:numPr>
      </w:pPr>
      <w:r>
        <w:t>Full end-to-end encryption of messages MUST be performed, that is, the message content is encrypted on the server/s of the ISBM Service Provider</w:t>
      </w:r>
    </w:p>
    <w:p w:rsidR="002050A8" w:rsidP="002050A8" w:rsidRDefault="002050A8" w14:paraId="49225929" w14:textId="77777777">
      <w:pPr>
        <w:pStyle w:val="BodyText"/>
        <w:numPr>
          <w:ilvl w:val="0"/>
          <w:numId w:val="13"/>
        </w:numPr>
      </w:pPr>
      <w:r>
        <w:t>Security keys (for messages encryption) and security tokens (for channel access) MUST be stored encrypted</w:t>
      </w:r>
    </w:p>
    <w:p w:rsidR="002050A8" w:rsidP="002050A8" w:rsidRDefault="002050A8" w14:paraId="45C35DB3" w14:textId="77777777">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rsidR="002050A8" w:rsidP="002050A8" w:rsidRDefault="002050A8" w14:paraId="72EE73C4" w14:textId="77777777">
      <w:pPr>
        <w:pStyle w:val="BodyText"/>
        <w:numPr>
          <w:ilvl w:val="0"/>
          <w:numId w:val="13"/>
        </w:numPr>
      </w:pPr>
      <w:r>
        <w:t>Access to an ISBM Service Provider at this level of security by systems of lower-security levels MUST be performed using appropriate negotiation protocols.</w:t>
      </w:r>
    </w:p>
    <w:p w:rsidR="002050A8" w:rsidP="002050A8" w:rsidRDefault="002050A8" w14:paraId="40DC1AF1" w14:textId="77777777">
      <w:pPr>
        <w:pStyle w:val="Note"/>
      </w:pPr>
      <w:r>
        <w:t>NOTE</w:t>
      </w:r>
      <w:r>
        <w:tab/>
      </w:r>
      <w:r>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rsidR="002050A8" w:rsidP="002050A8" w:rsidRDefault="002050A8" w14:paraId="57026964" w14:textId="77777777">
      <w:pPr>
        <w:pStyle w:val="Heading3"/>
      </w:pPr>
      <w:bookmarkStart w:name="_Toc32417420" w:id="644"/>
      <w:r>
        <w:t>Usage Scenarios</w:t>
      </w:r>
      <w:bookmarkEnd w:id="644"/>
    </w:p>
    <w:p w:rsidR="002050A8" w:rsidP="002050A8" w:rsidRDefault="002050A8" w14:paraId="1291F301" w14:textId="77777777">
      <w:pPr>
        <w:pStyle w:val="BodyText"/>
      </w:pPr>
      <w:r>
        <w:t>The Defense Security Level is RECOMMENDED for highly secure environments such as those often required by Defense. This may be both intra- and inter-enterprise scenarios depending on the requirements of the deployment.</w:t>
      </w:r>
    </w:p>
    <w:p w:rsidR="002050A8" w:rsidP="002050A8" w:rsidRDefault="002050A8" w14:paraId="04242065" w14:textId="77777777">
      <w:pPr>
        <w:pStyle w:val="Heading2"/>
      </w:pPr>
      <w:bookmarkStart w:name="_Ref31379118" w:id="645"/>
      <w:bookmarkStart w:name="_Toc32417421" w:id="646"/>
      <w:r>
        <w:t>Security Level Matrix</w:t>
      </w:r>
      <w:bookmarkEnd w:id="645"/>
      <w:bookmarkEnd w:id="646"/>
    </w:p>
    <w:p w:rsidRPr="00967C82" w:rsidR="002050A8" w:rsidP="002050A8" w:rsidRDefault="002050A8" w14:paraId="78FB6A8D" w14:textId="77777777">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rsidTr="00D32DF2" w14:paraId="61524F69"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rsidR="002050A8" w:rsidP="00D32DF2" w:rsidRDefault="002050A8" w14:paraId="60339556" w14:textId="77777777">
            <w:pPr>
              <w:pStyle w:val="Compact"/>
            </w:pPr>
          </w:p>
        </w:tc>
        <w:tc>
          <w:tcPr>
            <w:tcW w:w="1007" w:type="dxa"/>
          </w:tcPr>
          <w:p w:rsidRPr="006F6695" w:rsidR="002050A8" w:rsidP="00D32DF2" w:rsidRDefault="002050A8" w14:paraId="35F4F6A9"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rsidRPr="006F6695" w:rsidR="002050A8" w:rsidP="00D32DF2" w:rsidRDefault="002050A8" w14:paraId="11A772E3"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rsidRPr="006F6695" w:rsidR="002050A8" w:rsidP="00D32DF2" w:rsidRDefault="002050A8" w14:paraId="5FEF187F"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rsidRPr="006F6695" w:rsidR="002050A8" w:rsidP="00D32DF2" w:rsidRDefault="002050A8" w14:paraId="728BBC84"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rsidRPr="006F6695" w:rsidR="002050A8" w:rsidP="00D32DF2" w:rsidRDefault="002050A8" w14:paraId="75CC01DF"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rsidR="002050A8" w:rsidP="00D32DF2" w:rsidRDefault="002050A8" w14:paraId="2E70B3D6"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rsidRPr="006F6695" w:rsidR="002050A8" w:rsidP="00D32DF2" w:rsidRDefault="002050A8" w14:paraId="34AFDAE8" w14:textId="77777777">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rsidRPr="006F6695" w:rsidR="002050A8" w:rsidP="00D32DF2" w:rsidRDefault="002050A8" w14:paraId="596DB8AB" w14:textId="7777777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rsidTr="00D32DF2" w14:paraId="3DBDE8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2050A8" w:rsidP="00D32DF2" w:rsidRDefault="002050A8" w14:paraId="2DBD6070" w14:textId="77777777">
            <w:pPr>
              <w:pStyle w:val="Compact"/>
              <w:rPr>
                <w:b/>
              </w:rPr>
            </w:pPr>
            <w:r w:rsidRPr="006F6695">
              <w:rPr>
                <w:b/>
              </w:rPr>
              <w:t>Security Level 1</w:t>
            </w:r>
          </w:p>
        </w:tc>
        <w:tc>
          <w:tcPr>
            <w:tcW w:w="1007" w:type="dxa"/>
          </w:tcPr>
          <w:p w:rsidR="002050A8" w:rsidP="00D32DF2" w:rsidRDefault="002050A8" w14:paraId="552974BD"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32705E83" w14:textId="77777777">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rsidR="002050A8" w:rsidP="00D32DF2" w:rsidRDefault="002050A8" w14:paraId="1BE697FE"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rsidR="002050A8" w:rsidP="00D32DF2" w:rsidRDefault="002050A8" w14:paraId="78619AED"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53816404"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2050A8" w:rsidP="00D32DF2" w:rsidRDefault="002050A8" w14:paraId="25E6D947"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rsidR="002050A8" w:rsidP="00D32DF2" w:rsidRDefault="002050A8" w14:paraId="242A3AE2"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2050A8" w:rsidP="00D32DF2" w:rsidRDefault="002050A8" w14:paraId="0321AB86" w14:textId="77777777">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rsidTr="00D32DF2" w14:paraId="49041A57" w14:textId="77777777">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2050A8" w:rsidP="00D32DF2" w:rsidRDefault="002050A8" w14:paraId="3996187E" w14:textId="77777777">
            <w:pPr>
              <w:pStyle w:val="Compact"/>
              <w:rPr>
                <w:b/>
              </w:rPr>
            </w:pPr>
            <w:r w:rsidRPr="006F6695">
              <w:rPr>
                <w:b/>
              </w:rPr>
              <w:t>Security Level 2</w:t>
            </w:r>
          </w:p>
        </w:tc>
        <w:tc>
          <w:tcPr>
            <w:tcW w:w="1007" w:type="dxa"/>
          </w:tcPr>
          <w:p w:rsidR="002050A8" w:rsidP="00D32DF2" w:rsidRDefault="002050A8" w14:paraId="4E3659FD"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rsidR="002050A8" w:rsidP="00D32DF2" w:rsidRDefault="002050A8" w14:paraId="16270BF0"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7301C589"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26040053"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rsidR="002050A8" w:rsidP="00D32DF2" w:rsidRDefault="002050A8" w14:paraId="028D24D5" w14:textId="77777777">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rsidR="002050A8" w:rsidP="00D32DF2" w:rsidRDefault="002050A8" w14:paraId="7BCAA716"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rsidR="002050A8" w:rsidP="00D32DF2" w:rsidRDefault="002050A8" w14:paraId="2879018A" w14:textId="77777777">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rsidR="002050A8" w:rsidP="00D32DF2" w:rsidRDefault="002050A8" w14:paraId="453CCFFE" w14:textId="77777777">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rsidTr="00D32DF2" w14:paraId="10C7A55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2050A8" w:rsidP="00D32DF2" w:rsidRDefault="002050A8" w14:paraId="3D7357FE" w14:textId="77777777">
            <w:pPr>
              <w:pStyle w:val="Compact"/>
              <w:rPr>
                <w:b/>
              </w:rPr>
            </w:pPr>
            <w:r w:rsidRPr="006F6695">
              <w:rPr>
                <w:b/>
              </w:rPr>
              <w:t>Security Level 3</w:t>
            </w:r>
          </w:p>
        </w:tc>
        <w:tc>
          <w:tcPr>
            <w:tcW w:w="1007" w:type="dxa"/>
          </w:tcPr>
          <w:p w:rsidR="002050A8" w:rsidP="00D32DF2" w:rsidRDefault="002050A8" w14:paraId="0D0383B1"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5ADFDDAA"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2050A8" w:rsidP="00D32DF2" w:rsidRDefault="002050A8" w14:paraId="59479DB8"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2050A8" w:rsidP="00D32DF2" w:rsidRDefault="002050A8" w14:paraId="2B7A8951"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16F2AA5E" w14:textId="77777777">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2050A8" w:rsidP="00D32DF2" w:rsidRDefault="002050A8" w14:paraId="767E85A0" w14:textId="77777777">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rsidR="002050A8" w:rsidP="00D32DF2" w:rsidRDefault="002050A8" w14:paraId="6ED95524" w14:textId="77777777">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2050A8" w:rsidP="00D32DF2" w:rsidRDefault="002050A8" w14:paraId="22A43666" w14:textId="77777777">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rsidTr="00D32DF2" w14:paraId="3BD2D581" w14:textId="77777777">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2050A8" w:rsidP="00D32DF2" w:rsidRDefault="002050A8" w14:paraId="561E1274" w14:textId="77777777">
            <w:pPr>
              <w:pStyle w:val="Compact"/>
              <w:rPr>
                <w:b/>
              </w:rPr>
            </w:pPr>
            <w:r w:rsidRPr="006F6695">
              <w:rPr>
                <w:b/>
              </w:rPr>
              <w:t>Security Level 4</w:t>
            </w:r>
          </w:p>
        </w:tc>
        <w:tc>
          <w:tcPr>
            <w:tcW w:w="1007" w:type="dxa"/>
          </w:tcPr>
          <w:p w:rsidR="002050A8" w:rsidP="00D32DF2" w:rsidRDefault="002050A8" w14:paraId="5AB6D9E9"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2050A8" w:rsidP="00D32DF2" w:rsidRDefault="002050A8" w14:paraId="33D29D75"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31EF54DE"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2050A8" w:rsidP="00D32DF2" w:rsidRDefault="002050A8" w14:paraId="45978770"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2050A8" w:rsidP="00D32DF2" w:rsidRDefault="002050A8" w14:paraId="6133B5C4"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Pr="00B05E09" w:rsidR="002050A8" w:rsidP="00D32DF2" w:rsidRDefault="002050A8" w14:paraId="17D1177E" w14:textId="77777777">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rsidR="002050A8" w:rsidP="00D32DF2" w:rsidRDefault="002050A8" w14:paraId="4B7EF6D8" w14:textId="7777777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rsidR="002050A8" w:rsidP="00D32DF2" w:rsidRDefault="002050A8" w14:paraId="60D08D8A" w14:textId="77777777">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2050A8" w:rsidP="002050A8" w:rsidRDefault="002050A8" w14:paraId="22557EB2" w14:textId="77777777">
      <w:pPr>
        <w:pStyle w:val="Heading1"/>
      </w:pPr>
      <w:bookmarkStart w:name="_Toc25357211" w:id="647"/>
      <w:bookmarkStart w:name="_Toc32417422" w:id="648"/>
      <w:bookmarkEnd w:id="632"/>
      <w:r>
        <w:t>Conformance</w:t>
      </w:r>
      <w:bookmarkEnd w:id="647"/>
      <w:bookmarkEnd w:id="648"/>
    </w:p>
    <w:p w:rsidR="002050A8" w:rsidP="002050A8" w:rsidRDefault="002050A8" w14:paraId="44EA3B6B" w14:textId="77777777">
      <w:pPr>
        <w:pStyle w:val="BodyText"/>
      </w:pPr>
      <w:r>
        <w:t>Any assessment of conformance of an ISBM implementation MUST be qualified by the following:</w:t>
      </w:r>
    </w:p>
    <w:p w:rsidR="002050A8" w:rsidP="002050A8" w:rsidRDefault="002050A8" w14:paraId="68F66005" w14:textId="77777777">
      <w:pPr>
        <w:pStyle w:val="BodyText"/>
        <w:numPr>
          <w:ilvl w:val="0"/>
          <w:numId w:val="9"/>
        </w:numPr>
      </w:pPr>
      <w:r>
        <w:t>Support for the Channel Management Service</w:t>
      </w:r>
    </w:p>
    <w:p w:rsidR="002050A8" w:rsidP="002050A8" w:rsidRDefault="002050A8" w14:paraId="4ECE8C16" w14:textId="77777777">
      <w:pPr>
        <w:pStyle w:val="BodyText"/>
        <w:numPr>
          <w:ilvl w:val="0"/>
          <w:numId w:val="9"/>
        </w:numPr>
      </w:pPr>
      <w:r>
        <w:t>Support for the Notification Service</w:t>
      </w:r>
    </w:p>
    <w:p w:rsidR="002050A8" w:rsidP="002050A8" w:rsidRDefault="002050A8" w14:paraId="64E113E3" w14:textId="77777777">
      <w:pPr>
        <w:pStyle w:val="BodyText"/>
        <w:numPr>
          <w:ilvl w:val="0"/>
          <w:numId w:val="9"/>
        </w:numPr>
      </w:pPr>
      <w:r>
        <w:t>Support for the Provider Publication Service</w:t>
      </w:r>
    </w:p>
    <w:p w:rsidR="002050A8" w:rsidP="002050A8" w:rsidRDefault="002050A8" w14:paraId="29C4DAE3" w14:textId="77777777">
      <w:pPr>
        <w:pStyle w:val="BodyText"/>
        <w:numPr>
          <w:ilvl w:val="0"/>
          <w:numId w:val="9"/>
        </w:numPr>
      </w:pPr>
      <w:r>
        <w:t>Support for the Consumer Publication Service</w:t>
      </w:r>
    </w:p>
    <w:p w:rsidR="002050A8" w:rsidP="002050A8" w:rsidRDefault="002050A8" w14:paraId="000DEDC4" w14:textId="77777777">
      <w:pPr>
        <w:pStyle w:val="BodyText"/>
        <w:numPr>
          <w:ilvl w:val="0"/>
          <w:numId w:val="9"/>
        </w:numPr>
      </w:pPr>
      <w:r>
        <w:t>Support for the Provider Request Service</w:t>
      </w:r>
    </w:p>
    <w:p w:rsidR="002050A8" w:rsidP="002050A8" w:rsidRDefault="002050A8" w14:paraId="31672DA1" w14:textId="77777777">
      <w:pPr>
        <w:pStyle w:val="BodyText"/>
        <w:numPr>
          <w:ilvl w:val="0"/>
          <w:numId w:val="9"/>
        </w:numPr>
      </w:pPr>
      <w:r>
        <w:t>Support for the Consumer Request Service</w:t>
      </w:r>
    </w:p>
    <w:p w:rsidR="002050A8" w:rsidP="002050A8" w:rsidRDefault="002050A8" w14:paraId="5E4E4085" w14:textId="77777777">
      <w:pPr>
        <w:pStyle w:val="BodyText"/>
        <w:numPr>
          <w:ilvl w:val="0"/>
          <w:numId w:val="9"/>
        </w:numPr>
      </w:pPr>
      <w:r>
        <w:t>Support for SOAP 1.1 and SOAP 1.2 services</w:t>
      </w:r>
    </w:p>
    <w:p w:rsidR="002050A8" w:rsidP="002050A8" w:rsidRDefault="002050A8" w14:paraId="7B0E1D48" w14:textId="77777777">
      <w:pPr>
        <w:pStyle w:val="BodyText"/>
        <w:numPr>
          <w:ilvl w:val="0"/>
          <w:numId w:val="9"/>
        </w:numPr>
      </w:pPr>
      <w:r>
        <w:t xml:space="preserve">Support for HTTP 1.1 </w:t>
      </w:r>
    </w:p>
    <w:p w:rsidR="002050A8" w:rsidP="002050A8" w:rsidRDefault="002050A8" w14:paraId="678653BB" w14:textId="77777777">
      <w:pPr>
        <w:pStyle w:val="BodyText"/>
        <w:numPr>
          <w:ilvl w:val="0"/>
          <w:numId w:val="9"/>
        </w:numPr>
      </w:pPr>
      <w:r>
        <w:t xml:space="preserve">Support for </w:t>
      </w:r>
      <w:proofErr w:type="spellStart"/>
      <w:r>
        <w:t>OpenAPI</w:t>
      </w:r>
      <w:proofErr w:type="spellEnd"/>
      <w:r>
        <w:t xml:space="preserve"> 3.0.1 services</w:t>
      </w:r>
    </w:p>
    <w:p w:rsidR="002050A8" w:rsidP="002050A8" w:rsidRDefault="002050A8" w14:paraId="27472173" w14:textId="77777777">
      <w:pPr>
        <w:pStyle w:val="BodyText"/>
        <w:numPr>
          <w:ilvl w:val="0"/>
          <w:numId w:val="9"/>
        </w:numPr>
      </w:pPr>
      <w:r>
        <w:t>Support for Filter Expressions in an XPath 1.0 format for XML content</w:t>
      </w:r>
    </w:p>
    <w:p w:rsidR="002050A8" w:rsidP="002050A8" w:rsidRDefault="002050A8" w14:paraId="6EDAFD8F" w14:textId="77777777">
      <w:pPr>
        <w:pStyle w:val="BodyText"/>
        <w:numPr>
          <w:ilvl w:val="0"/>
          <w:numId w:val="9"/>
        </w:numPr>
      </w:pPr>
      <w:r>
        <w:t xml:space="preserve">Support for Filter Expressions in an </w:t>
      </w:r>
      <w:proofErr w:type="spellStart"/>
      <w:r>
        <w:t>JSONPath</w:t>
      </w:r>
      <w:proofErr w:type="spellEnd"/>
      <w:r>
        <w:t xml:space="preserve"> format for JSON content</w:t>
      </w:r>
    </w:p>
    <w:p w:rsidR="002050A8" w:rsidP="002050A8" w:rsidRDefault="002050A8" w14:paraId="623E4D69" w14:textId="77777777">
      <w:pPr>
        <w:pStyle w:val="BodyText"/>
        <w:numPr>
          <w:ilvl w:val="0"/>
          <w:numId w:val="9"/>
        </w:numPr>
      </w:pPr>
      <w:r>
        <w:t>Support for transport layer security (e.g. SSL/TLS) in order to secure tokens and messages, and to prevent replay attacks.</w:t>
      </w:r>
    </w:p>
    <w:p w:rsidR="002050A8" w:rsidP="002050A8" w:rsidRDefault="002050A8" w14:paraId="0B2C95BB" w14:textId="77777777">
      <w:pPr>
        <w:pStyle w:val="BodyText"/>
        <w:numPr>
          <w:ilvl w:val="0"/>
          <w:numId w:val="9"/>
        </w:numPr>
      </w:pPr>
      <w:r>
        <w:t xml:space="preserve">Support for Security Tokens using WS-Security </w:t>
      </w:r>
      <w:proofErr w:type="spellStart"/>
      <w:r>
        <w:t>UsernameToken</w:t>
      </w:r>
      <w:proofErr w:type="spellEnd"/>
    </w:p>
    <w:p w:rsidR="002050A8" w:rsidP="002050A8" w:rsidRDefault="002050A8" w14:paraId="4878DF94" w14:textId="77777777">
      <w:pPr>
        <w:pStyle w:val="BodyText"/>
        <w:numPr>
          <w:ilvl w:val="0"/>
          <w:numId w:val="9"/>
        </w:numPr>
      </w:pPr>
      <w:r>
        <w:t xml:space="preserve">Support for HTTP basic and/or digest authentication and authorization </w:t>
      </w:r>
    </w:p>
    <w:p w:rsidR="002050A8" w:rsidP="002050A8" w:rsidRDefault="002050A8" w14:paraId="602616E4" w14:textId="77777777">
      <w:pPr>
        <w:pStyle w:val="BodyText"/>
        <w:numPr>
          <w:ilvl w:val="0"/>
          <w:numId w:val="9"/>
        </w:numPr>
      </w:pPr>
      <w:r>
        <w:t>Support for other Security Tokens formats (including HTTP authentication/authorization token formats)</w:t>
      </w:r>
    </w:p>
    <w:p w:rsidR="002050A8" w:rsidP="002050A8" w:rsidRDefault="002050A8" w14:paraId="304918C6" w14:textId="77777777">
      <w:pPr>
        <w:pStyle w:val="BodyText"/>
        <w:numPr>
          <w:ilvl w:val="0"/>
          <w:numId w:val="9"/>
        </w:numPr>
      </w:pPr>
      <w:r>
        <w:t>A statement of the total conformance concerning services and security methods supported or, in case of partial conformance, a statement identifying explicitly the areas of non-conformance</w:t>
      </w:r>
    </w:p>
    <w:p w:rsidR="002050A8" w:rsidP="002050A8" w:rsidRDefault="002050A8" w14:paraId="7F4825A3" w14:textId="77777777">
      <w:pPr>
        <w:pStyle w:val="BodyText"/>
      </w:pPr>
    </w:p>
    <w:p w:rsidR="002050A8" w:rsidP="002050A8" w:rsidRDefault="002050A8" w14:paraId="0DD8E9E2" w14:textId="77777777">
      <w:pPr>
        <w:pStyle w:val="AppendixHeading1"/>
      </w:pPr>
      <w:bookmarkStart w:name="_Toc25357214" w:id="649"/>
      <w:bookmarkStart w:name="_Toc32417423" w:id="650"/>
      <w:r w:rsidRPr="00D768E6">
        <w:t>Specification</w:t>
      </w:r>
      <w:r>
        <w:t xml:space="preserve"> Files</w:t>
      </w:r>
      <w:bookmarkEnd w:id="649"/>
      <w:bookmarkEnd w:id="650"/>
    </w:p>
    <w:p w:rsidRPr="00B62A7D" w:rsidR="002050A8" w:rsidP="002050A8" w:rsidRDefault="002050A8" w14:paraId="55914CC1" w14:textId="77777777">
      <w:pPr>
        <w:pStyle w:val="BodyText"/>
      </w:pPr>
      <w:r>
        <w:t>The following lists the files containing the Web Services descriptions for SOAP (WSDL format) and REST (</w:t>
      </w:r>
      <w:proofErr w:type="spellStart"/>
      <w:r>
        <w:t>OpenAPI</w:t>
      </w:r>
      <w:proofErr w:type="spellEnd"/>
      <w:r>
        <w:t xml:space="preserve"> format).</w:t>
      </w:r>
    </w:p>
    <w:p w:rsidR="002050A8" w:rsidP="002050A8" w:rsidRDefault="002050A8" w14:paraId="423A7728" w14:textId="77777777">
      <w:pPr>
        <w:pStyle w:val="AppendixHeading2"/>
      </w:pPr>
      <w:bookmarkStart w:name="_Toc25357215" w:id="651"/>
      <w:bookmarkStart w:name="_Toc32417424" w:id="652"/>
      <w:proofErr w:type="spellStart"/>
      <w:r>
        <w:t>OpenAPI</w:t>
      </w:r>
      <w:proofErr w:type="spellEnd"/>
      <w:r>
        <w:t xml:space="preserve"> Definitions</w:t>
      </w:r>
      <w:bookmarkEnd w:id="651"/>
      <w:bookmarkEnd w:id="652"/>
    </w:p>
    <w:p w:rsidR="002050A8" w:rsidP="002050A8" w:rsidRDefault="00403BA9" w14:paraId="57FA1AB6" w14:textId="77777777">
      <w:pPr>
        <w:pStyle w:val="Definition"/>
      </w:pPr>
      <w:hyperlink w:history="1" r:id="rId69">
        <w:r w:rsidRPr="00D049B2" w:rsidR="002050A8">
          <w:rPr>
            <w:rStyle w:val="Hyperlink"/>
          </w:rPr>
          <w:t>http://www.openoandm.org/isbm/2.0/openapi/channel_management_service.yml</w:t>
        </w:r>
      </w:hyperlink>
    </w:p>
    <w:p w:rsidR="002050A8" w:rsidP="002050A8" w:rsidRDefault="00403BA9" w14:paraId="30DFA883" w14:textId="77777777">
      <w:pPr>
        <w:pStyle w:val="Definition"/>
      </w:pPr>
      <w:hyperlink w:history="1" r:id="rId70">
        <w:r w:rsidRPr="00D049B2" w:rsidR="002050A8">
          <w:rPr>
            <w:rStyle w:val="Hyperlink"/>
          </w:rPr>
          <w:t>http://www.openoandm.org/isbm/2.0/openapi/channel_management_service.json</w:t>
        </w:r>
      </w:hyperlink>
    </w:p>
    <w:p w:rsidR="002050A8" w:rsidP="002050A8" w:rsidRDefault="00403BA9" w14:paraId="0F506EC1" w14:textId="77777777">
      <w:pPr>
        <w:pStyle w:val="Definition"/>
      </w:pPr>
      <w:hyperlink w:history="1" r:id="rId71">
        <w:r w:rsidRPr="00D049B2" w:rsidR="002050A8">
          <w:rPr>
            <w:rStyle w:val="Hyperlink"/>
          </w:rPr>
          <w:t>http://www.openoandm.org/isbm/2.0/openapi/notification_service.yml</w:t>
        </w:r>
      </w:hyperlink>
    </w:p>
    <w:p w:rsidR="002050A8" w:rsidP="002050A8" w:rsidRDefault="00403BA9" w14:paraId="1BB58854" w14:textId="77777777">
      <w:pPr>
        <w:pStyle w:val="Definition"/>
      </w:pPr>
      <w:hyperlink w:history="1" r:id="rId72">
        <w:r w:rsidRPr="00D049B2" w:rsidR="002050A8">
          <w:rPr>
            <w:rStyle w:val="Hyperlink"/>
          </w:rPr>
          <w:t>http://www.openoandm.org/isbm/2.0/openapi/notification_service.json</w:t>
        </w:r>
      </w:hyperlink>
    </w:p>
    <w:p w:rsidR="002050A8" w:rsidP="002050A8" w:rsidRDefault="00403BA9" w14:paraId="1E3BCA6C" w14:textId="77777777">
      <w:pPr>
        <w:pStyle w:val="Definition"/>
      </w:pPr>
      <w:hyperlink w:history="1" r:id="rId73">
        <w:r w:rsidRPr="00D049B2" w:rsidR="002050A8">
          <w:rPr>
            <w:rStyle w:val="Hyperlink"/>
          </w:rPr>
          <w:t>http://www.openoandm.org/isbm/2.0/openapi/provider_publication_service.yml</w:t>
        </w:r>
      </w:hyperlink>
    </w:p>
    <w:p w:rsidR="002050A8" w:rsidP="002050A8" w:rsidRDefault="00403BA9" w14:paraId="76D144C8" w14:textId="77777777">
      <w:pPr>
        <w:pStyle w:val="Definition"/>
      </w:pPr>
      <w:hyperlink w:history="1" r:id="rId74">
        <w:r w:rsidRPr="00D049B2" w:rsidR="002050A8">
          <w:rPr>
            <w:rStyle w:val="Hyperlink"/>
          </w:rPr>
          <w:t>http://www.openoandm.org/isbm/2.0/openapi/provider_publication_service.json</w:t>
        </w:r>
      </w:hyperlink>
    </w:p>
    <w:p w:rsidR="002050A8" w:rsidP="002050A8" w:rsidRDefault="00403BA9" w14:paraId="5548ABA9" w14:textId="77777777">
      <w:pPr>
        <w:pStyle w:val="Definition"/>
      </w:pPr>
      <w:hyperlink w:history="1" r:id="rId75">
        <w:r w:rsidRPr="00D049B2" w:rsidR="002050A8">
          <w:rPr>
            <w:rStyle w:val="Hyperlink"/>
          </w:rPr>
          <w:t>http://www.openoandm.org/isbm/2.0/openapi/consumer_publication_service.yml</w:t>
        </w:r>
      </w:hyperlink>
    </w:p>
    <w:p w:rsidR="002050A8" w:rsidP="002050A8" w:rsidRDefault="00403BA9" w14:paraId="5FEE47BC" w14:textId="77777777">
      <w:pPr>
        <w:pStyle w:val="Definition"/>
      </w:pPr>
      <w:hyperlink w:history="1" r:id="rId76">
        <w:r w:rsidRPr="00D049B2" w:rsidR="002050A8">
          <w:rPr>
            <w:rStyle w:val="Hyperlink"/>
          </w:rPr>
          <w:t>http://www.openoandm.org/isbm/2.0/openapi/consumer_publication_service.json</w:t>
        </w:r>
      </w:hyperlink>
    </w:p>
    <w:p w:rsidR="002050A8" w:rsidP="002050A8" w:rsidRDefault="00403BA9" w14:paraId="5342F33A" w14:textId="77777777">
      <w:pPr>
        <w:pStyle w:val="Definition"/>
      </w:pPr>
      <w:hyperlink w:history="1" r:id="rId77">
        <w:r w:rsidRPr="00D049B2" w:rsidR="002050A8">
          <w:rPr>
            <w:rStyle w:val="Hyperlink"/>
          </w:rPr>
          <w:t>http://www.openoandm.org/isbm/2.0/openapi/provider_request_service.yml</w:t>
        </w:r>
      </w:hyperlink>
    </w:p>
    <w:p w:rsidR="002050A8" w:rsidP="002050A8" w:rsidRDefault="00403BA9" w14:paraId="4A79E28B" w14:textId="77777777">
      <w:pPr>
        <w:pStyle w:val="Definition"/>
      </w:pPr>
      <w:hyperlink w:history="1" r:id="rId78">
        <w:r w:rsidRPr="00D049B2" w:rsidR="002050A8">
          <w:rPr>
            <w:rStyle w:val="Hyperlink"/>
          </w:rPr>
          <w:t>http://www.openoandm.org/isbm/2.0/openapi/provider_request_service.json</w:t>
        </w:r>
      </w:hyperlink>
    </w:p>
    <w:p w:rsidR="002050A8" w:rsidP="002050A8" w:rsidRDefault="00403BA9" w14:paraId="40F4CC9B" w14:textId="77777777">
      <w:pPr>
        <w:pStyle w:val="Definition"/>
      </w:pPr>
      <w:hyperlink w:history="1" r:id="rId79">
        <w:r w:rsidRPr="00D049B2" w:rsidR="002050A8">
          <w:rPr>
            <w:rStyle w:val="Hyperlink"/>
          </w:rPr>
          <w:t>http://www.openoandm.org/isbm/2.0/openapi/consumer_request_service.yml</w:t>
        </w:r>
      </w:hyperlink>
    </w:p>
    <w:p w:rsidR="002050A8" w:rsidP="002050A8" w:rsidRDefault="00403BA9" w14:paraId="0A5A358C" w14:textId="77777777">
      <w:pPr>
        <w:pStyle w:val="Definition"/>
      </w:pPr>
      <w:hyperlink w:history="1" r:id="rId80">
        <w:r w:rsidRPr="00D049B2" w:rsidR="002050A8">
          <w:rPr>
            <w:rStyle w:val="Hyperlink"/>
          </w:rPr>
          <w:t>http://www.openoandm.org/isbm/2.0/openapi/consumer_request_service.json</w:t>
        </w:r>
      </w:hyperlink>
    </w:p>
    <w:p w:rsidR="002050A8" w:rsidP="002050A8" w:rsidRDefault="00403BA9" w14:paraId="41C4EA2A" w14:textId="77777777">
      <w:pPr>
        <w:pStyle w:val="Definition"/>
      </w:pPr>
      <w:hyperlink w:history="1" r:id="rId81">
        <w:r w:rsidRPr="00316E97" w:rsidR="002050A8">
          <w:rPr>
            <w:rStyle w:val="Hyperlink"/>
          </w:rPr>
          <w:t>http://www.openoandm.org/isbm/2.0/openapi/configuration_discovery_service.yml</w:t>
        </w:r>
      </w:hyperlink>
    </w:p>
    <w:p w:rsidR="002050A8" w:rsidP="002050A8" w:rsidRDefault="00403BA9" w14:paraId="3A5830D7" w14:textId="77777777">
      <w:pPr>
        <w:pStyle w:val="Definition"/>
      </w:pPr>
      <w:hyperlink w:history="1" r:id="rId82">
        <w:r w:rsidRPr="00316E97" w:rsidR="002050A8">
          <w:rPr>
            <w:rStyle w:val="Hyperlink"/>
          </w:rPr>
          <w:t>http://www.openoandm.org/isbm/2.0/openapi/configuration_discovery_service.json</w:t>
        </w:r>
      </w:hyperlink>
    </w:p>
    <w:p w:rsidR="002050A8" w:rsidP="002050A8" w:rsidRDefault="00403BA9" w14:paraId="64566AF1" w14:textId="77777777">
      <w:pPr>
        <w:pStyle w:val="Definition"/>
      </w:pPr>
      <w:hyperlink w:history="1" r:id="rId83">
        <w:r w:rsidRPr="00316E97" w:rsidR="002050A8">
          <w:rPr>
            <w:rStyle w:val="Hyperlink"/>
          </w:rPr>
          <w:t>http://www.openoandm.org/isbm/2.0/openapi/isbm_complete.yml</w:t>
        </w:r>
      </w:hyperlink>
    </w:p>
    <w:p w:rsidR="002050A8" w:rsidP="002050A8" w:rsidRDefault="00403BA9" w14:paraId="62517A4A" w14:textId="77777777">
      <w:pPr>
        <w:pStyle w:val="Definition"/>
      </w:pPr>
      <w:hyperlink w:history="1" r:id="rId84">
        <w:r w:rsidRPr="00D049B2" w:rsidR="002050A8">
          <w:rPr>
            <w:rStyle w:val="Hyperlink"/>
          </w:rPr>
          <w:t>http://www.openoandm.org/isbm/2.0/openapi/isbm_complete.json</w:t>
        </w:r>
      </w:hyperlink>
    </w:p>
    <w:p w:rsidR="002050A8" w:rsidP="002050A8" w:rsidRDefault="002050A8" w14:paraId="6ACD4172" w14:textId="77777777">
      <w:pPr>
        <w:pStyle w:val="AppendixHeading2"/>
      </w:pPr>
      <w:bookmarkStart w:name="_Toc25357216" w:id="653"/>
      <w:bookmarkStart w:name="_Toc32417425" w:id="654"/>
      <w:r>
        <w:t>WSDLs</w:t>
      </w:r>
      <w:bookmarkEnd w:id="653"/>
      <w:bookmarkEnd w:id="654"/>
    </w:p>
    <w:bookmarkStart w:name="example-http-flows" w:id="655"/>
    <w:bookmarkEnd w:id="655"/>
    <w:p w:rsidR="002050A8" w:rsidP="002050A8" w:rsidRDefault="002050A8" w14:paraId="5F54A713" w14:textId="77777777">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rsidR="002050A8" w:rsidP="002050A8" w:rsidRDefault="00403BA9" w14:paraId="4D9A7D10" w14:textId="77777777">
      <w:pPr>
        <w:pStyle w:val="Definition"/>
      </w:pPr>
      <w:hyperlink w:history="1" r:id="rId85">
        <w:r w:rsidRPr="00D049B2" w:rsidR="002050A8">
          <w:rPr>
            <w:rStyle w:val="Hyperlink"/>
          </w:rPr>
          <w:t>http://www.openoandm.org/isbm/2.0/wsdl/NotificationService.wsdl</w:t>
        </w:r>
      </w:hyperlink>
    </w:p>
    <w:p w:rsidR="002050A8" w:rsidP="002050A8" w:rsidRDefault="00403BA9" w14:paraId="3ABC9DA3" w14:textId="77777777">
      <w:pPr>
        <w:pStyle w:val="Definition"/>
      </w:pPr>
      <w:hyperlink w:history="1" r:id="rId86">
        <w:r w:rsidRPr="00D049B2" w:rsidR="002050A8">
          <w:rPr>
            <w:rStyle w:val="Hyperlink"/>
          </w:rPr>
          <w:t>http://www.openoandm.org/isbm/2.0/wsdl/ProviderPublicationService.wsdl</w:t>
        </w:r>
      </w:hyperlink>
    </w:p>
    <w:p w:rsidR="002050A8" w:rsidP="002050A8" w:rsidRDefault="00403BA9" w14:paraId="70F85359" w14:textId="77777777">
      <w:pPr>
        <w:pStyle w:val="Definition"/>
      </w:pPr>
      <w:hyperlink w:history="1" r:id="rId87">
        <w:r w:rsidRPr="00D049B2" w:rsidR="002050A8">
          <w:rPr>
            <w:rStyle w:val="Hyperlink"/>
          </w:rPr>
          <w:t>http://www.openoandm.org/isbm/2.0/wsdl/ConsumerPublicationService.wsdl</w:t>
        </w:r>
      </w:hyperlink>
    </w:p>
    <w:p w:rsidR="002050A8" w:rsidP="002050A8" w:rsidRDefault="00403BA9" w14:paraId="01A27512" w14:textId="77777777">
      <w:pPr>
        <w:pStyle w:val="Definition"/>
      </w:pPr>
      <w:hyperlink w:history="1" r:id="rId88">
        <w:r w:rsidRPr="00D049B2" w:rsidR="002050A8">
          <w:rPr>
            <w:rStyle w:val="Hyperlink"/>
          </w:rPr>
          <w:t>http://www.openoandm.org/isbm/2.0/wsdl/ProviderRequestService.wsdl</w:t>
        </w:r>
      </w:hyperlink>
    </w:p>
    <w:p w:rsidR="002050A8" w:rsidP="002050A8" w:rsidRDefault="00403BA9" w14:paraId="5071F134" w14:textId="77777777">
      <w:pPr>
        <w:pStyle w:val="Definition"/>
        <w:rPr>
          <w:rStyle w:val="Hyperlink"/>
        </w:rPr>
      </w:pPr>
      <w:hyperlink w:history="1" r:id="rId89">
        <w:r w:rsidRPr="00D049B2" w:rsidR="002050A8">
          <w:rPr>
            <w:rStyle w:val="Hyperlink"/>
          </w:rPr>
          <w:t>http://www.openoandm.org/isbm/2.0/wsdl/ConsumerRequestService.wsdl</w:t>
        </w:r>
      </w:hyperlink>
    </w:p>
    <w:p w:rsidR="002050A8" w:rsidP="002050A8" w:rsidRDefault="00403BA9" w14:paraId="3E3F448A" w14:textId="77777777">
      <w:pPr>
        <w:pStyle w:val="Definition"/>
      </w:pPr>
      <w:hyperlink w:history="1" r:id="rId90">
        <w:r w:rsidRPr="00187289" w:rsidR="002050A8">
          <w:rPr>
            <w:rStyle w:val="Hyperlink"/>
          </w:rPr>
          <w:t>http://www.openoandm.org/isbm/2.0/wsdl/ConfigurationDiscoveryService.wsdl</w:t>
        </w:r>
      </w:hyperlink>
    </w:p>
    <w:p w:rsidR="002050A8" w:rsidP="002050A8" w:rsidRDefault="002050A8" w14:paraId="1C352F9C" w14:textId="77777777">
      <w:pPr>
        <w:pStyle w:val="AppendixHeading2"/>
      </w:pPr>
      <w:bookmarkStart w:name="_Toc25357217" w:id="656"/>
      <w:bookmarkStart w:name="_Toc32417426" w:id="657"/>
      <w:r>
        <w:t>Packaged Specification</w:t>
      </w:r>
      <w:bookmarkEnd w:id="656"/>
      <w:bookmarkEnd w:id="657"/>
    </w:p>
    <w:p w:rsidR="002050A8" w:rsidP="002050A8" w:rsidRDefault="00403BA9" w14:paraId="3F704678" w14:textId="77777777">
      <w:pPr>
        <w:pStyle w:val="Definition"/>
      </w:pPr>
      <w:hyperlink w:history="1" r:id="rId91">
        <w:r w:rsidRPr="00FF2DAE" w:rsidR="002050A8">
          <w:rPr>
            <w:rStyle w:val="Hyperlink"/>
          </w:rPr>
          <w:t>http://www.openoandm.org/isbm/isbm-soap-2.0.zip</w:t>
        </w:r>
      </w:hyperlink>
    </w:p>
    <w:p w:rsidR="002050A8" w:rsidP="002050A8" w:rsidRDefault="00403BA9" w14:paraId="514C386B" w14:textId="77777777">
      <w:pPr>
        <w:pStyle w:val="Definition"/>
      </w:pPr>
      <w:hyperlink w:history="1" r:id="rId92">
        <w:r w:rsidRPr="00FF2DAE" w:rsidR="002050A8">
          <w:rPr>
            <w:rStyle w:val="Hyperlink"/>
          </w:rPr>
          <w:t>http://www.openoandm.org/isbm/isbm-rest-2.0.zip</w:t>
        </w:r>
      </w:hyperlink>
    </w:p>
    <w:p w:rsidR="002050A8" w:rsidP="002050A8" w:rsidRDefault="00403BA9" w14:paraId="741D3E01" w14:textId="77777777">
      <w:pPr>
        <w:pStyle w:val="Definition"/>
      </w:pPr>
      <w:hyperlink w:history="1" r:id="rId93">
        <w:r w:rsidRPr="00FF2DAE" w:rsidR="002050A8">
          <w:rPr>
            <w:rStyle w:val="Hyperlink"/>
          </w:rPr>
          <w:t>http://www.openoandm.org/isbm/isbm-all-2.0.zip</w:t>
        </w:r>
      </w:hyperlink>
    </w:p>
    <w:p w:rsidRPr="00F133EE" w:rsidR="002050A8" w:rsidP="002050A8" w:rsidRDefault="002050A8" w14:paraId="20E0A41A" w14:textId="77777777">
      <w:pPr>
        <w:pStyle w:val="Definition"/>
      </w:pPr>
    </w:p>
    <w:p w:rsidR="002050A8" w:rsidP="002050A8" w:rsidRDefault="002050A8" w14:paraId="6504371C" w14:textId="77777777">
      <w:pPr>
        <w:pStyle w:val="AppendixHeading1"/>
      </w:pPr>
      <w:bookmarkStart w:name="_Toc25357218" w:id="658"/>
      <w:bookmarkStart w:name="_Toc32417427" w:id="659"/>
      <w:r>
        <w:t>Example HTTP Flows</w:t>
      </w:r>
      <w:bookmarkEnd w:id="658"/>
      <w:bookmarkEnd w:id="659"/>
    </w:p>
    <w:p w:rsidR="002050A8" w:rsidP="002050A8" w:rsidRDefault="002050A8" w14:paraId="6DC319D1" w14:textId="77777777">
      <w:pPr>
        <w:pStyle w:val="AppendixHeading2"/>
      </w:pPr>
      <w:bookmarkStart w:name="channel-management-example" w:id="660"/>
      <w:bookmarkStart w:name="_Toc25357219" w:id="661"/>
      <w:bookmarkStart w:name="_Toc32417428" w:id="662"/>
      <w:bookmarkEnd w:id="660"/>
      <w:r>
        <w:t>Channel Management Example</w:t>
      </w:r>
      <w:bookmarkEnd w:id="661"/>
      <w:bookmarkEnd w:id="662"/>
    </w:p>
    <w:p w:rsidR="002050A8" w:rsidP="002050A8" w:rsidRDefault="002050A8" w14:paraId="70C24F4C" w14:textId="77777777">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4"/>
                    <a:stretch>
                      <a:fillRect/>
                    </a:stretch>
                  </pic:blipFill>
                  <pic:spPr bwMode="auto">
                    <a:xfrm>
                      <a:off x="0" y="0"/>
                      <a:ext cx="5105400" cy="5562600"/>
                    </a:xfrm>
                    <a:prstGeom prst="rect">
                      <a:avLst/>
                    </a:prstGeom>
                    <a:noFill/>
                    <a:ln w="9525">
                      <a:noFill/>
                      <a:headEnd/>
                      <a:tailEnd/>
                    </a:ln>
                  </pic:spPr>
                </pic:pic>
              </a:graphicData>
            </a:graphic>
          </wp:inline>
        </w:drawing>
      </w:r>
    </w:p>
    <w:p w:rsidR="002050A8" w:rsidP="002050A8" w:rsidRDefault="002050A8" w14:paraId="696917DC" w14:textId="77777777">
      <w:pPr>
        <w:pStyle w:val="AppendixHeading3"/>
      </w:pPr>
      <w:bookmarkStart w:name="createchannel" w:id="663"/>
      <w:bookmarkStart w:name="_Toc25357220" w:id="664"/>
      <w:bookmarkStart w:name="_Toc32417429" w:id="665"/>
      <w:bookmarkEnd w:id="663"/>
      <w:proofErr w:type="spellStart"/>
      <w:r>
        <w:t>CreateChannel</w:t>
      </w:r>
      <w:bookmarkEnd w:id="664"/>
      <w:bookmarkEnd w:id="665"/>
      <w:proofErr w:type="spellEnd"/>
    </w:p>
    <w:p w:rsidR="002050A8" w:rsidP="002050A8" w:rsidRDefault="002050A8" w14:paraId="7FC5397F" w14:textId="77777777">
      <w:pPr>
        <w:pStyle w:val="BodyText"/>
      </w:pPr>
      <w:r>
        <w:t>The Application creates a channel on the ISBM Service Provider and assigns a WS-Security security token.</w:t>
      </w:r>
    </w:p>
    <w:p w:rsidR="002050A8" w:rsidP="002050A8" w:rsidRDefault="002050A8" w14:paraId="4C3BB087" w14:textId="77777777">
      <w:pPr>
        <w:pStyle w:val="Note"/>
      </w:pPr>
      <w:r>
        <w:t>NOTE</w:t>
      </w:r>
      <w:r>
        <w:tab/>
      </w:r>
      <w:r>
        <w:t xml:space="preserve">XML special characters must be escaped, as seen with the </w:t>
      </w:r>
      <w:r>
        <w:rPr>
          <w:b/>
        </w:rPr>
        <w:t>&lt;</w:t>
      </w:r>
      <w:r>
        <w:t xml:space="preserve"> character in the </w:t>
      </w:r>
      <w:r>
        <w:rPr>
          <w:rStyle w:val="VerbatimChar"/>
        </w:rPr>
        <w:t>Password</w:t>
      </w:r>
      <w:r>
        <w:t xml:space="preserve"> element.</w:t>
      </w:r>
    </w:p>
    <w:p w:rsidR="002050A8" w:rsidP="002050A8" w:rsidRDefault="002050A8" w14:paraId="28EFFA65" w14:textId="77777777">
      <w:pPr>
        <w:pStyle w:val="AppendixHeading4"/>
      </w:pPr>
      <w:bookmarkStart w:name="http-request" w:id="666"/>
      <w:bookmarkEnd w:id="666"/>
      <w:r>
        <w:t>HTTP Request</w:t>
      </w:r>
    </w:p>
    <w:p w:rsidR="002050A8" w:rsidP="002050A8" w:rsidRDefault="002050A8" w14:paraId="1965B5E2"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FF53A0" w14:textId="77777777">
      <w:pPr>
        <w:pStyle w:val="AppendixHeading4"/>
      </w:pPr>
      <w:bookmarkStart w:name="http-response" w:id="667"/>
      <w:bookmarkEnd w:id="667"/>
      <w:r>
        <w:t>HTTP Response</w:t>
      </w:r>
    </w:p>
    <w:p w:rsidR="002050A8" w:rsidP="002050A8" w:rsidRDefault="002050A8" w14:paraId="773807A0"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3B89718C" w14:textId="77777777">
      <w:pPr>
        <w:pStyle w:val="AppendixHeading3"/>
      </w:pPr>
      <w:bookmarkStart w:name="addsecuritytoken" w:id="668"/>
      <w:bookmarkStart w:name="_Toc25357221" w:id="669"/>
      <w:bookmarkStart w:name="_Toc32417430" w:id="670"/>
      <w:bookmarkEnd w:id="668"/>
      <w:proofErr w:type="spellStart"/>
      <w:r>
        <w:t>AddSecurityToken</w:t>
      </w:r>
      <w:bookmarkEnd w:id="669"/>
      <w:bookmarkEnd w:id="670"/>
      <w:proofErr w:type="spellEnd"/>
    </w:p>
    <w:p w:rsidR="002050A8" w:rsidP="002050A8" w:rsidRDefault="002050A8" w14:paraId="22D5DB68" w14:textId="77777777">
      <w:pPr>
        <w:pStyle w:val="BodyText"/>
      </w:pPr>
      <w:r>
        <w:t>The Application assigns an additional security token to the channel.</w:t>
      </w:r>
    </w:p>
    <w:p w:rsidR="002050A8" w:rsidP="002050A8" w:rsidRDefault="002050A8" w14:paraId="014EEC91" w14:textId="77777777">
      <w:pPr>
        <w:pStyle w:val="AppendixHeading4"/>
      </w:pPr>
      <w:bookmarkStart w:name="http-request-1" w:id="671"/>
      <w:bookmarkEnd w:id="671"/>
      <w:r>
        <w:t>HTTP Request</w:t>
      </w:r>
    </w:p>
    <w:p w:rsidR="002050A8" w:rsidP="002050A8" w:rsidRDefault="002050A8" w14:paraId="4BD62A9A"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2D2B10" w14:textId="77777777">
      <w:pPr>
        <w:pStyle w:val="AppendixHeading4"/>
      </w:pPr>
      <w:bookmarkStart w:name="http-response-1" w:id="672"/>
      <w:bookmarkEnd w:id="672"/>
      <w:r>
        <w:t>HTTP Response</w:t>
      </w:r>
    </w:p>
    <w:p w:rsidR="002050A8" w:rsidP="002050A8" w:rsidRDefault="002050A8" w14:paraId="49D9F74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9F133CB" w14:textId="77777777">
      <w:pPr>
        <w:pStyle w:val="AppendixHeading3"/>
      </w:pPr>
      <w:bookmarkStart w:name="removesecuritytoken" w:id="673"/>
      <w:bookmarkStart w:name="_Toc25357222" w:id="674"/>
      <w:bookmarkStart w:name="_Toc32417431" w:id="675"/>
      <w:bookmarkEnd w:id="673"/>
      <w:proofErr w:type="spellStart"/>
      <w:r>
        <w:t>RemoveSecurityToken</w:t>
      </w:r>
      <w:bookmarkEnd w:id="674"/>
      <w:bookmarkEnd w:id="675"/>
      <w:proofErr w:type="spellEnd"/>
    </w:p>
    <w:p w:rsidR="002050A8" w:rsidP="002050A8" w:rsidRDefault="002050A8" w14:paraId="455CBF06" w14:textId="77777777">
      <w:pPr>
        <w:pStyle w:val="BodyText"/>
      </w:pPr>
      <w:r>
        <w:t>The Application removes the original security token from the channel.</w:t>
      </w:r>
    </w:p>
    <w:p w:rsidR="002050A8" w:rsidP="002050A8" w:rsidRDefault="002050A8" w14:paraId="12191F93" w14:textId="77777777">
      <w:pPr>
        <w:pStyle w:val="AppendixHeading4"/>
      </w:pPr>
      <w:bookmarkStart w:name="http-request-2" w:id="676"/>
      <w:bookmarkEnd w:id="676"/>
      <w:r>
        <w:t>HTTP Request</w:t>
      </w:r>
    </w:p>
    <w:p w:rsidR="002050A8" w:rsidP="002050A8" w:rsidRDefault="002050A8" w14:paraId="68DD0E6F"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37FB5D5" w14:textId="77777777">
      <w:pPr>
        <w:pStyle w:val="AppendixHeading4"/>
      </w:pPr>
      <w:bookmarkStart w:name="http-response-2" w:id="677"/>
      <w:bookmarkEnd w:id="677"/>
      <w:r>
        <w:t>HTTP Response</w:t>
      </w:r>
    </w:p>
    <w:p w:rsidR="002050A8" w:rsidP="002050A8" w:rsidRDefault="002050A8" w14:paraId="556F695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E2A35CF" w14:textId="77777777">
      <w:pPr>
        <w:pStyle w:val="AppendixHeading3"/>
      </w:pPr>
      <w:bookmarkStart w:name="getchannel" w:id="678"/>
      <w:bookmarkStart w:name="_Toc25357223" w:id="679"/>
      <w:bookmarkStart w:name="_Toc32417432" w:id="680"/>
      <w:bookmarkEnd w:id="678"/>
      <w:proofErr w:type="spellStart"/>
      <w:r>
        <w:t>GetChannel</w:t>
      </w:r>
      <w:bookmarkEnd w:id="679"/>
      <w:bookmarkEnd w:id="680"/>
      <w:proofErr w:type="spellEnd"/>
    </w:p>
    <w:p w:rsidR="002050A8" w:rsidP="002050A8" w:rsidRDefault="002050A8" w14:paraId="245F06F0" w14:textId="77777777">
      <w:pPr>
        <w:pStyle w:val="BodyText"/>
      </w:pPr>
      <w:r>
        <w:t>The Application attempts to retrieve channel information using the original security token and receives an authorization failure.</w:t>
      </w:r>
    </w:p>
    <w:p w:rsidR="002050A8" w:rsidP="002050A8" w:rsidRDefault="002050A8" w14:paraId="6C99FCA0" w14:textId="77777777">
      <w:pPr>
        <w:pStyle w:val="AppendixHeading4"/>
      </w:pPr>
      <w:bookmarkStart w:name="http-request-3" w:id="681"/>
      <w:bookmarkEnd w:id="681"/>
      <w:r>
        <w:t>HTTP Request</w:t>
      </w:r>
    </w:p>
    <w:p w:rsidR="002050A8" w:rsidP="002050A8" w:rsidRDefault="002050A8" w14:paraId="6A7D855A"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C71B804" w14:textId="77777777">
      <w:pPr>
        <w:pStyle w:val="AppendixHeading4"/>
      </w:pPr>
      <w:bookmarkStart w:name="http-response-3" w:id="682"/>
      <w:bookmarkEnd w:id="682"/>
      <w:r>
        <w:t>HTTP Response</w:t>
      </w:r>
    </w:p>
    <w:p w:rsidR="002050A8" w:rsidP="002050A8" w:rsidRDefault="002050A8" w14:paraId="61AD67FD" w14:textId="77777777">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47B3C89" w14:textId="77777777">
      <w:pPr>
        <w:pStyle w:val="AppendixHeading3"/>
      </w:pPr>
      <w:bookmarkStart w:name="getchannels" w:id="683"/>
      <w:bookmarkStart w:name="_Toc25357224" w:id="684"/>
      <w:bookmarkStart w:name="_Toc32417433" w:id="685"/>
      <w:bookmarkEnd w:id="683"/>
      <w:proofErr w:type="spellStart"/>
      <w:r>
        <w:t>GetChannels</w:t>
      </w:r>
      <w:bookmarkEnd w:id="684"/>
      <w:bookmarkEnd w:id="685"/>
      <w:proofErr w:type="spellEnd"/>
    </w:p>
    <w:p w:rsidR="002050A8" w:rsidP="002050A8" w:rsidRDefault="002050A8" w14:paraId="16CE35A1" w14:textId="77777777">
      <w:pPr>
        <w:pStyle w:val="BodyText"/>
      </w:pPr>
      <w:r>
        <w:t>The Application retrieves information about channels filtered by the newly assigned security token.</w:t>
      </w:r>
    </w:p>
    <w:p w:rsidR="002050A8" w:rsidP="002050A8" w:rsidRDefault="002050A8" w14:paraId="7FEC1D81" w14:textId="77777777">
      <w:pPr>
        <w:pStyle w:val="AppendixHeading4"/>
      </w:pPr>
      <w:bookmarkStart w:name="http-request-4" w:id="686"/>
      <w:bookmarkEnd w:id="686"/>
      <w:r>
        <w:t>HTTP Request</w:t>
      </w:r>
    </w:p>
    <w:p w:rsidR="002050A8" w:rsidP="002050A8" w:rsidRDefault="002050A8" w14:paraId="2034CAA9"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44F8558" w14:textId="77777777">
      <w:pPr>
        <w:pStyle w:val="AppendixHeading4"/>
      </w:pPr>
      <w:bookmarkStart w:name="http-response-4" w:id="687"/>
      <w:bookmarkEnd w:id="687"/>
      <w:r>
        <w:t>HTTP Response</w:t>
      </w:r>
    </w:p>
    <w:p w:rsidR="002050A8" w:rsidP="002050A8" w:rsidRDefault="002050A8" w14:paraId="19BB538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280B56A" w14:textId="77777777">
      <w:pPr>
        <w:pStyle w:val="AppendixHeading3"/>
      </w:pPr>
      <w:bookmarkStart w:name="deletechannel" w:id="688"/>
      <w:bookmarkStart w:name="_Toc25357225" w:id="689"/>
      <w:bookmarkStart w:name="_Toc32417434" w:id="690"/>
      <w:bookmarkEnd w:id="688"/>
      <w:proofErr w:type="spellStart"/>
      <w:r>
        <w:t>DeleteChannel</w:t>
      </w:r>
      <w:bookmarkEnd w:id="689"/>
      <w:bookmarkEnd w:id="690"/>
      <w:proofErr w:type="spellEnd"/>
    </w:p>
    <w:p w:rsidR="002050A8" w:rsidP="002050A8" w:rsidRDefault="002050A8" w14:paraId="5EBC8D01" w14:textId="77777777">
      <w:pPr>
        <w:pStyle w:val="BodyText"/>
      </w:pPr>
      <w:r>
        <w:t xml:space="preserve">The Application removes the channel from the </w:t>
      </w:r>
      <w:proofErr w:type="spellStart"/>
      <w:r>
        <w:t>isbm</w:t>
      </w:r>
      <w:proofErr w:type="spellEnd"/>
      <w:r>
        <w:t xml:space="preserve"> Service Provider.</w:t>
      </w:r>
    </w:p>
    <w:p w:rsidR="002050A8" w:rsidP="002050A8" w:rsidRDefault="002050A8" w14:paraId="027A55FB" w14:textId="77777777">
      <w:pPr>
        <w:pStyle w:val="AppendixHeading4"/>
      </w:pPr>
      <w:bookmarkStart w:name="http-request-5" w:id="691"/>
      <w:bookmarkEnd w:id="691"/>
      <w:r>
        <w:t>HTTP Request</w:t>
      </w:r>
    </w:p>
    <w:p w:rsidR="002050A8" w:rsidP="002050A8" w:rsidRDefault="002050A8" w14:paraId="2A411FE7" w14:textId="77777777">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F71B0B9" w14:textId="77777777">
      <w:pPr>
        <w:pStyle w:val="AppendixHeading4"/>
      </w:pPr>
      <w:bookmarkStart w:name="http-response-5" w:id="692"/>
      <w:bookmarkEnd w:id="692"/>
      <w:r>
        <w:t>HTTP Response</w:t>
      </w:r>
    </w:p>
    <w:p w:rsidR="002050A8" w:rsidP="002050A8" w:rsidRDefault="002050A8" w14:paraId="67955E7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8567424" w14:textId="77777777">
      <w:pPr>
        <w:pStyle w:val="AppendixHeading2"/>
      </w:pPr>
      <w:bookmarkStart w:name="publish-subscribe-example" w:id="693"/>
      <w:bookmarkStart w:name="_Toc25357226" w:id="694"/>
      <w:bookmarkStart w:name="_Toc32417435" w:id="695"/>
      <w:bookmarkEnd w:id="693"/>
      <w:r>
        <w:t>Publish-Subscribe Example</w:t>
      </w:r>
      <w:bookmarkEnd w:id="694"/>
      <w:bookmarkEnd w:id="695"/>
    </w:p>
    <w:p w:rsidR="002050A8" w:rsidP="002050A8" w:rsidRDefault="002050A8" w14:paraId="57B272A7" w14:textId="77777777">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5"/>
                    <a:stretch>
                      <a:fillRect/>
                    </a:stretch>
                  </pic:blipFill>
                  <pic:spPr bwMode="auto">
                    <a:xfrm>
                      <a:off x="0" y="0"/>
                      <a:ext cx="6400800" cy="5271247"/>
                    </a:xfrm>
                    <a:prstGeom prst="rect">
                      <a:avLst/>
                    </a:prstGeom>
                    <a:noFill/>
                    <a:ln w="9525">
                      <a:noFill/>
                      <a:headEnd/>
                      <a:tailEnd/>
                    </a:ln>
                  </pic:spPr>
                </pic:pic>
              </a:graphicData>
            </a:graphic>
          </wp:inline>
        </w:drawing>
      </w:r>
    </w:p>
    <w:p w:rsidR="002050A8" w:rsidP="002050A8" w:rsidRDefault="002050A8" w14:paraId="73E547E2" w14:textId="77777777">
      <w:pPr>
        <w:pStyle w:val="AppendixHeading3"/>
      </w:pPr>
      <w:bookmarkStart w:name="opensubscriptionsession" w:id="696"/>
      <w:bookmarkStart w:name="_Toc25357227" w:id="697"/>
      <w:bookmarkStart w:name="_Toc32417436" w:id="698"/>
      <w:bookmarkEnd w:id="696"/>
      <w:proofErr w:type="spellStart"/>
      <w:r>
        <w:t>OpenSubscriptionSession</w:t>
      </w:r>
      <w:bookmarkEnd w:id="697"/>
      <w:bookmarkEnd w:id="698"/>
      <w:proofErr w:type="spellEnd"/>
    </w:p>
    <w:p w:rsidR="002050A8" w:rsidP="002050A8" w:rsidRDefault="002050A8" w14:paraId="3E03936D" w14:textId="77777777">
      <w:pPr>
        <w:pStyle w:val="BodyText"/>
      </w:pPr>
      <w:r>
        <w:t>The Consumer Application opens a subscription session with the ISBM Service Provider and receives a session identifier.</w:t>
      </w:r>
    </w:p>
    <w:p w:rsidR="002050A8" w:rsidP="002050A8" w:rsidRDefault="002050A8" w14:paraId="2A3B8CD9" w14:textId="77777777">
      <w:pPr>
        <w:pStyle w:val="AppendixHeading4"/>
      </w:pPr>
      <w:bookmarkStart w:name="http-request-6" w:id="699"/>
      <w:bookmarkEnd w:id="699"/>
      <w:r>
        <w:t>HTTP Request</w:t>
      </w:r>
    </w:p>
    <w:p w:rsidR="002050A8" w:rsidP="002050A8" w:rsidRDefault="002050A8" w14:paraId="499728EA"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70968CE" w14:textId="77777777">
      <w:pPr>
        <w:pStyle w:val="AppendixHeading4"/>
      </w:pPr>
      <w:bookmarkStart w:name="http-response-6" w:id="700"/>
      <w:bookmarkEnd w:id="700"/>
      <w:r>
        <w:t>HTTP Response</w:t>
      </w:r>
    </w:p>
    <w:p w:rsidR="002050A8" w:rsidP="002050A8" w:rsidRDefault="002050A8" w14:paraId="4F0691D5"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A1580E7" w14:textId="77777777">
      <w:pPr>
        <w:pStyle w:val="AppendixHeading3"/>
      </w:pPr>
      <w:bookmarkStart w:name="openpublicationsession" w:id="701"/>
      <w:bookmarkStart w:name="_Toc25357228" w:id="702"/>
      <w:bookmarkStart w:name="_Toc32417437" w:id="703"/>
      <w:bookmarkEnd w:id="701"/>
      <w:proofErr w:type="spellStart"/>
      <w:r>
        <w:t>OpenPublicationSession</w:t>
      </w:r>
      <w:bookmarkEnd w:id="702"/>
      <w:bookmarkEnd w:id="703"/>
      <w:proofErr w:type="spellEnd"/>
    </w:p>
    <w:p w:rsidR="002050A8" w:rsidP="002050A8" w:rsidRDefault="002050A8" w14:paraId="35FF06AB" w14:textId="77777777">
      <w:pPr>
        <w:pStyle w:val="BodyText"/>
      </w:pPr>
      <w:r>
        <w:t>The Provider Application opens a publication session with the ISBM Service Provider and receives a session identifier.</w:t>
      </w:r>
    </w:p>
    <w:p w:rsidR="002050A8" w:rsidP="002050A8" w:rsidRDefault="002050A8" w14:paraId="13AFA56A" w14:textId="77777777">
      <w:pPr>
        <w:pStyle w:val="AppendixHeading4"/>
      </w:pPr>
      <w:bookmarkStart w:name="http-request-7" w:id="704"/>
      <w:bookmarkEnd w:id="704"/>
      <w:r>
        <w:t>HTTP Request</w:t>
      </w:r>
    </w:p>
    <w:p w:rsidR="002050A8" w:rsidP="002050A8" w:rsidRDefault="002050A8" w14:paraId="54699E6F"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EFFABD" w14:textId="77777777">
      <w:pPr>
        <w:pStyle w:val="AppendixHeading4"/>
      </w:pPr>
      <w:bookmarkStart w:name="http-response-7" w:id="705"/>
      <w:bookmarkEnd w:id="705"/>
      <w:r>
        <w:t>HTTP Response</w:t>
      </w:r>
    </w:p>
    <w:p w:rsidR="002050A8" w:rsidP="002050A8" w:rsidRDefault="002050A8" w14:paraId="7B730C82"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7B3CE24" w14:textId="77777777">
      <w:pPr>
        <w:pStyle w:val="AppendixHeading3"/>
      </w:pPr>
      <w:bookmarkStart w:name="postpublication" w:id="706"/>
      <w:bookmarkStart w:name="_Toc25357229" w:id="707"/>
      <w:bookmarkStart w:name="_Toc32417438" w:id="708"/>
      <w:bookmarkEnd w:id="706"/>
      <w:proofErr w:type="spellStart"/>
      <w:r>
        <w:t>PostPublication</w:t>
      </w:r>
      <w:bookmarkEnd w:id="707"/>
      <w:bookmarkEnd w:id="708"/>
      <w:proofErr w:type="spellEnd"/>
    </w:p>
    <w:p w:rsidR="002050A8" w:rsidP="002050A8" w:rsidRDefault="002050A8" w14:paraId="17F7F8BF" w14:textId="77777777">
      <w:pPr>
        <w:pStyle w:val="BodyText"/>
      </w:pPr>
      <w:r>
        <w:t xml:space="preserve">The Provider Application </w:t>
      </w:r>
      <w:r w:rsidRPr="003066DC">
        <w:t>posts</w:t>
      </w:r>
      <w:r>
        <w:t xml:space="preserve"> a publication message to the ISBM Service Provider and receives a message identifier.</w:t>
      </w:r>
    </w:p>
    <w:p w:rsidR="002050A8" w:rsidP="002050A8" w:rsidRDefault="002050A8" w14:paraId="1F0E7DAC" w14:textId="77777777">
      <w:pPr>
        <w:pStyle w:val="AppendixHeading4"/>
      </w:pPr>
      <w:bookmarkStart w:name="http-request-8" w:id="709"/>
      <w:bookmarkEnd w:id="709"/>
      <w:r>
        <w:t>HTTP Request</w:t>
      </w:r>
    </w:p>
    <w:p w:rsidR="002050A8" w:rsidP="002050A8" w:rsidRDefault="002050A8" w14:paraId="09F7F180"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7F86FF4" w14:textId="77777777">
      <w:pPr>
        <w:pStyle w:val="AppendixHeading4"/>
      </w:pPr>
      <w:bookmarkStart w:name="http-response-8" w:id="710"/>
      <w:bookmarkEnd w:id="710"/>
      <w:r>
        <w:t>HTTP Response</w:t>
      </w:r>
    </w:p>
    <w:p w:rsidR="002050A8" w:rsidP="002050A8" w:rsidRDefault="002050A8" w14:paraId="60EB9CC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9EBA1BE" w14:textId="77777777">
      <w:pPr>
        <w:pStyle w:val="AppendixHeading3"/>
      </w:pPr>
      <w:bookmarkStart w:name="notifylistener" w:id="711"/>
      <w:bookmarkStart w:name="_Toc25357230" w:id="712"/>
      <w:bookmarkStart w:name="_Toc32417439" w:id="713"/>
      <w:bookmarkEnd w:id="711"/>
      <w:proofErr w:type="spellStart"/>
      <w:r>
        <w:t>NotifyListener</w:t>
      </w:r>
      <w:bookmarkEnd w:id="712"/>
      <w:bookmarkEnd w:id="713"/>
      <w:proofErr w:type="spellEnd"/>
    </w:p>
    <w:p w:rsidR="002050A8" w:rsidP="002050A8" w:rsidRDefault="002050A8" w14:paraId="6FA8C91E" w14:textId="77777777">
      <w:pPr>
        <w:pStyle w:val="BodyText"/>
      </w:pPr>
      <w:r>
        <w:t>The ISBM Service Provider notifies the Consumer Application of an applicable publication message.</w:t>
      </w:r>
    </w:p>
    <w:p w:rsidR="002050A8" w:rsidP="002050A8" w:rsidRDefault="002050A8" w14:paraId="39386E99" w14:textId="77777777">
      <w:pPr>
        <w:pStyle w:val="AppendixHeading4"/>
      </w:pPr>
      <w:bookmarkStart w:name="http-request-9" w:id="714"/>
      <w:bookmarkEnd w:id="714"/>
      <w:r>
        <w:t>HTTP Request</w:t>
      </w:r>
    </w:p>
    <w:p w:rsidR="002050A8" w:rsidP="002050A8" w:rsidRDefault="002050A8" w14:paraId="44F7B03C"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30C0AA" w14:textId="77777777">
      <w:pPr>
        <w:pStyle w:val="AppendixHeading4"/>
      </w:pPr>
      <w:bookmarkStart w:name="http-response-9" w:id="715"/>
      <w:bookmarkEnd w:id="715"/>
      <w:r>
        <w:t>HTTP Response</w:t>
      </w:r>
    </w:p>
    <w:p w:rsidR="002050A8" w:rsidP="002050A8" w:rsidRDefault="002050A8" w14:paraId="025C35E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68D2B19" w14:textId="77777777">
      <w:pPr>
        <w:pStyle w:val="AppendixHeading3"/>
      </w:pPr>
      <w:bookmarkStart w:name="readpublication" w:id="716"/>
      <w:bookmarkStart w:name="_Toc25357231" w:id="717"/>
      <w:bookmarkStart w:name="_Toc32417440" w:id="718"/>
      <w:bookmarkEnd w:id="716"/>
      <w:proofErr w:type="spellStart"/>
      <w:r>
        <w:t>ReadPublication</w:t>
      </w:r>
      <w:bookmarkEnd w:id="717"/>
      <w:bookmarkEnd w:id="718"/>
      <w:proofErr w:type="spellEnd"/>
    </w:p>
    <w:p w:rsidR="002050A8" w:rsidP="002050A8" w:rsidRDefault="002050A8" w14:paraId="10BB36CD" w14:textId="77777777">
      <w:pPr>
        <w:pStyle w:val="BodyText"/>
      </w:pPr>
      <w:r>
        <w:t>The Consumer Application reads the publication message from the ISBM Service Provider.</w:t>
      </w:r>
    </w:p>
    <w:p w:rsidR="002050A8" w:rsidP="002050A8" w:rsidRDefault="002050A8" w14:paraId="79322359" w14:textId="77777777">
      <w:pPr>
        <w:pStyle w:val="AppendixHeading4"/>
      </w:pPr>
      <w:bookmarkStart w:name="http-request-10" w:id="719"/>
      <w:bookmarkEnd w:id="719"/>
      <w:r>
        <w:t>HTTP Request</w:t>
      </w:r>
    </w:p>
    <w:p w:rsidR="002050A8" w:rsidP="002050A8" w:rsidRDefault="002050A8" w14:paraId="1382F51C"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201FCAE" w14:textId="77777777">
      <w:pPr>
        <w:pStyle w:val="AppendixHeading4"/>
      </w:pPr>
      <w:bookmarkStart w:name="http-response-10" w:id="720"/>
      <w:bookmarkEnd w:id="720"/>
      <w:r>
        <w:t>HTTP Response</w:t>
      </w:r>
    </w:p>
    <w:p w:rsidR="002050A8" w:rsidP="002050A8" w:rsidRDefault="002050A8" w14:paraId="414759F4"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952CF10" w14:textId="77777777">
      <w:pPr>
        <w:pStyle w:val="AppendixHeading3"/>
      </w:pPr>
      <w:bookmarkStart w:name="expirepublication" w:id="721"/>
      <w:bookmarkStart w:name="_Toc25357232" w:id="722"/>
      <w:bookmarkStart w:name="_Toc32417441" w:id="723"/>
      <w:bookmarkEnd w:id="721"/>
      <w:proofErr w:type="spellStart"/>
      <w:r>
        <w:t>ExpirePublication</w:t>
      </w:r>
      <w:bookmarkEnd w:id="722"/>
      <w:bookmarkEnd w:id="723"/>
      <w:proofErr w:type="spellEnd"/>
    </w:p>
    <w:p w:rsidR="002050A8" w:rsidP="002050A8" w:rsidRDefault="002050A8" w14:paraId="28DE8875" w14:textId="77777777">
      <w:pPr>
        <w:pStyle w:val="BodyText"/>
      </w:pPr>
      <w:r>
        <w:t>The Provider Application manually expires the publication message from the ISBM Service Provider. The message is still visible to the Consumer Application since it has already been read.</w:t>
      </w:r>
    </w:p>
    <w:p w:rsidR="002050A8" w:rsidP="002050A8" w:rsidRDefault="002050A8" w14:paraId="7C25BCB4" w14:textId="77777777">
      <w:pPr>
        <w:pStyle w:val="AppendixHeading4"/>
      </w:pPr>
      <w:bookmarkStart w:name="http-request-11" w:id="724"/>
      <w:bookmarkEnd w:id="724"/>
      <w:r>
        <w:t>HTTP Request</w:t>
      </w:r>
    </w:p>
    <w:p w:rsidR="002050A8" w:rsidP="002050A8" w:rsidRDefault="002050A8" w14:paraId="4EC53B2D"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F7C1BDD" w14:textId="77777777">
      <w:pPr>
        <w:pStyle w:val="AppendixHeading4"/>
      </w:pPr>
      <w:bookmarkStart w:name="http-response-11" w:id="725"/>
      <w:bookmarkEnd w:id="725"/>
      <w:r>
        <w:t>HTTP Response</w:t>
      </w:r>
    </w:p>
    <w:p w:rsidR="002050A8" w:rsidP="002050A8" w:rsidRDefault="002050A8" w14:paraId="5745EA6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303ECB89" w14:textId="77777777">
      <w:pPr>
        <w:pStyle w:val="AppendixHeading3"/>
      </w:pPr>
      <w:bookmarkStart w:name="removepublication" w:id="726"/>
      <w:bookmarkStart w:name="_Toc25357233" w:id="727"/>
      <w:bookmarkStart w:name="_Toc32417442" w:id="728"/>
      <w:bookmarkEnd w:id="726"/>
      <w:proofErr w:type="spellStart"/>
      <w:r>
        <w:t>RemovePublication</w:t>
      </w:r>
      <w:bookmarkEnd w:id="727"/>
      <w:bookmarkEnd w:id="728"/>
      <w:proofErr w:type="spellEnd"/>
    </w:p>
    <w:p w:rsidR="002050A8" w:rsidP="002050A8" w:rsidRDefault="002050A8" w14:paraId="7413173D" w14:textId="77777777">
      <w:pPr>
        <w:pStyle w:val="BodyText"/>
      </w:pPr>
      <w:r>
        <w:t>The Consumer Application removes the publication message from the ISBM Service Provider.</w:t>
      </w:r>
    </w:p>
    <w:p w:rsidR="002050A8" w:rsidP="002050A8" w:rsidRDefault="002050A8" w14:paraId="1B6F8283" w14:textId="77777777">
      <w:pPr>
        <w:pStyle w:val="AppendixHeading4"/>
      </w:pPr>
      <w:bookmarkStart w:name="http-request-12" w:id="729"/>
      <w:bookmarkEnd w:id="729"/>
      <w:r>
        <w:t>HTTP Request</w:t>
      </w:r>
    </w:p>
    <w:p w:rsidR="002050A8" w:rsidP="002050A8" w:rsidRDefault="002050A8" w14:paraId="1FEE9F1A"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05A752D" w14:textId="77777777">
      <w:pPr>
        <w:pStyle w:val="AppendixHeading4"/>
      </w:pPr>
      <w:bookmarkStart w:name="http-response-12" w:id="730"/>
      <w:bookmarkEnd w:id="730"/>
      <w:r>
        <w:t>HTTP Response</w:t>
      </w:r>
    </w:p>
    <w:p w:rsidR="002050A8" w:rsidP="002050A8" w:rsidRDefault="002050A8" w14:paraId="494DF2D3"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E695A53" w14:textId="77777777">
      <w:pPr>
        <w:pStyle w:val="AppendixHeading3"/>
      </w:pPr>
      <w:bookmarkStart w:name="closepublicationsession" w:id="731"/>
      <w:bookmarkStart w:name="_Toc25357234" w:id="732"/>
      <w:bookmarkStart w:name="_Toc32417443" w:id="733"/>
      <w:bookmarkEnd w:id="731"/>
      <w:proofErr w:type="spellStart"/>
      <w:r>
        <w:t>ClosePublicationSession</w:t>
      </w:r>
      <w:bookmarkEnd w:id="732"/>
      <w:bookmarkEnd w:id="733"/>
      <w:proofErr w:type="spellEnd"/>
    </w:p>
    <w:p w:rsidR="002050A8" w:rsidP="002050A8" w:rsidRDefault="002050A8" w14:paraId="3ABAFB8B" w14:textId="77777777">
      <w:pPr>
        <w:pStyle w:val="BodyText"/>
      </w:pPr>
      <w:r>
        <w:t>The Provider Application closes the publication session with the ISBM Service Provider.</w:t>
      </w:r>
    </w:p>
    <w:p w:rsidR="002050A8" w:rsidP="002050A8" w:rsidRDefault="002050A8" w14:paraId="3250D1B9" w14:textId="77777777">
      <w:pPr>
        <w:pStyle w:val="AppendixHeading4"/>
      </w:pPr>
      <w:bookmarkStart w:name="http-request-13" w:id="734"/>
      <w:bookmarkEnd w:id="734"/>
      <w:r>
        <w:t>HTTP Request</w:t>
      </w:r>
    </w:p>
    <w:p w:rsidR="002050A8" w:rsidP="002050A8" w:rsidRDefault="002050A8" w14:paraId="618A71F5" w14:textId="7777777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742B659" w14:textId="77777777">
      <w:pPr>
        <w:pStyle w:val="AppendixHeading4"/>
      </w:pPr>
      <w:bookmarkStart w:name="http-response-13" w:id="735"/>
      <w:bookmarkEnd w:id="735"/>
      <w:r>
        <w:t>HTTP Response</w:t>
      </w:r>
    </w:p>
    <w:p w:rsidR="002050A8" w:rsidP="002050A8" w:rsidRDefault="002050A8" w14:paraId="755A2ED9"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FC435B7" w14:textId="77777777">
      <w:pPr>
        <w:pStyle w:val="AppendixHeading3"/>
      </w:pPr>
      <w:bookmarkStart w:name="closesubscriptionsession" w:id="736"/>
      <w:bookmarkStart w:name="_Toc25357235" w:id="737"/>
      <w:bookmarkStart w:name="_Toc32417444" w:id="738"/>
      <w:bookmarkEnd w:id="736"/>
      <w:proofErr w:type="spellStart"/>
      <w:r>
        <w:t>CloseSubscriptionSession</w:t>
      </w:r>
      <w:bookmarkEnd w:id="737"/>
      <w:bookmarkEnd w:id="738"/>
      <w:proofErr w:type="spellEnd"/>
    </w:p>
    <w:p w:rsidR="002050A8" w:rsidP="002050A8" w:rsidRDefault="002050A8" w14:paraId="454D8320" w14:textId="77777777">
      <w:pPr>
        <w:pStyle w:val="BodyText"/>
      </w:pPr>
      <w:r>
        <w:t>The Consumer Application closes the subscription session with the ISBM Service Provider.</w:t>
      </w:r>
    </w:p>
    <w:p w:rsidR="002050A8" w:rsidP="002050A8" w:rsidRDefault="002050A8" w14:paraId="49AC2DB4" w14:textId="77777777">
      <w:pPr>
        <w:pStyle w:val="AppendixHeading4"/>
      </w:pPr>
      <w:bookmarkStart w:name="http-request-14" w:id="739"/>
      <w:bookmarkEnd w:id="739"/>
      <w:r>
        <w:t>HTTP Request</w:t>
      </w:r>
    </w:p>
    <w:p w:rsidR="002050A8" w:rsidP="002050A8" w:rsidRDefault="002050A8" w14:paraId="6D622C61"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A4D64D8" w14:textId="77777777">
      <w:pPr>
        <w:pStyle w:val="AppendixHeading4"/>
      </w:pPr>
      <w:bookmarkStart w:name="http-response-14" w:id="740"/>
      <w:bookmarkEnd w:id="740"/>
      <w:r>
        <w:t>HTTP Response</w:t>
      </w:r>
    </w:p>
    <w:p w:rsidR="002050A8" w:rsidP="002050A8" w:rsidRDefault="002050A8" w14:paraId="3622A9F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ADFD128" w14:textId="77777777">
      <w:pPr>
        <w:pStyle w:val="AppendixHeading2"/>
      </w:pPr>
      <w:bookmarkStart w:name="request-response-example" w:id="741"/>
      <w:bookmarkStart w:name="_Toc25357236" w:id="742"/>
      <w:bookmarkStart w:name="_Toc32417445" w:id="743"/>
      <w:bookmarkEnd w:id="741"/>
      <w:r>
        <w:t>Request-Response Example</w:t>
      </w:r>
      <w:bookmarkEnd w:id="742"/>
      <w:bookmarkEnd w:id="743"/>
    </w:p>
    <w:p w:rsidR="002050A8" w:rsidP="002050A8" w:rsidRDefault="002050A8" w14:paraId="2767D69B" w14:textId="77777777">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6"/>
                    <a:stretch>
                      <a:fillRect/>
                    </a:stretch>
                  </pic:blipFill>
                  <pic:spPr bwMode="auto">
                    <a:xfrm>
                      <a:off x="0" y="0"/>
                      <a:ext cx="6400800" cy="6725347"/>
                    </a:xfrm>
                    <a:prstGeom prst="rect">
                      <a:avLst/>
                    </a:prstGeom>
                    <a:noFill/>
                    <a:ln w="9525">
                      <a:noFill/>
                      <a:headEnd/>
                      <a:tailEnd/>
                    </a:ln>
                  </pic:spPr>
                </pic:pic>
              </a:graphicData>
            </a:graphic>
          </wp:inline>
        </w:drawing>
      </w:r>
    </w:p>
    <w:p w:rsidR="002050A8" w:rsidP="002050A8" w:rsidRDefault="002050A8" w14:paraId="55A0C183" w14:textId="77777777">
      <w:pPr>
        <w:pStyle w:val="AppendixHeading3"/>
      </w:pPr>
      <w:bookmarkStart w:name="openproviderrequestsession" w:id="744"/>
      <w:bookmarkStart w:name="_Toc25357237" w:id="745"/>
      <w:bookmarkStart w:name="_Toc32417446" w:id="746"/>
      <w:bookmarkEnd w:id="744"/>
      <w:proofErr w:type="spellStart"/>
      <w:r>
        <w:t>OpenProviderRequestSession</w:t>
      </w:r>
      <w:bookmarkEnd w:id="745"/>
      <w:bookmarkEnd w:id="746"/>
      <w:proofErr w:type="spellEnd"/>
    </w:p>
    <w:p w:rsidR="002050A8" w:rsidP="002050A8" w:rsidRDefault="002050A8" w14:paraId="132CAA31" w14:textId="77777777">
      <w:pPr>
        <w:pStyle w:val="BodyText"/>
      </w:pPr>
      <w:r>
        <w:t>The Provider Application opens a provider request session with the ISBM Service Provider and receives a session identifier.</w:t>
      </w:r>
    </w:p>
    <w:p w:rsidR="002050A8" w:rsidP="002050A8" w:rsidRDefault="002050A8" w14:paraId="3389C6FC" w14:textId="77777777">
      <w:pPr>
        <w:pStyle w:val="AppendixHeading4"/>
      </w:pPr>
      <w:bookmarkStart w:name="http-request-15" w:id="747"/>
      <w:bookmarkEnd w:id="747"/>
      <w:r>
        <w:t>HTTP Request</w:t>
      </w:r>
    </w:p>
    <w:p w:rsidR="002050A8" w:rsidP="002050A8" w:rsidRDefault="002050A8" w14:paraId="47A37954"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57265CD" w14:textId="77777777">
      <w:pPr>
        <w:pStyle w:val="AppendixHeading4"/>
      </w:pPr>
      <w:bookmarkStart w:name="http-response-15" w:id="748"/>
      <w:bookmarkEnd w:id="748"/>
      <w:r>
        <w:t>HTTP Response</w:t>
      </w:r>
    </w:p>
    <w:p w:rsidR="002050A8" w:rsidP="002050A8" w:rsidRDefault="002050A8" w14:paraId="70B864F4"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D05CBAA" w14:textId="77777777">
      <w:pPr>
        <w:pStyle w:val="AppendixHeading3"/>
      </w:pPr>
      <w:bookmarkStart w:name="openconsumerrequestsession" w:id="749"/>
      <w:bookmarkStart w:name="_Toc25357238" w:id="750"/>
      <w:bookmarkStart w:name="_Toc32417447" w:id="751"/>
      <w:bookmarkEnd w:id="749"/>
      <w:proofErr w:type="spellStart"/>
      <w:r>
        <w:t>OpenConsumerRequestSession</w:t>
      </w:r>
      <w:bookmarkEnd w:id="750"/>
      <w:bookmarkEnd w:id="751"/>
      <w:proofErr w:type="spellEnd"/>
    </w:p>
    <w:p w:rsidR="002050A8" w:rsidP="002050A8" w:rsidRDefault="002050A8" w14:paraId="12632FAC" w14:textId="77777777">
      <w:pPr>
        <w:pStyle w:val="BodyText"/>
      </w:pPr>
      <w:r>
        <w:t>The Consumer Application opens a consumer request session with the ISBM Service Provider and receives a session identifier.</w:t>
      </w:r>
    </w:p>
    <w:p w:rsidR="002050A8" w:rsidP="002050A8" w:rsidRDefault="002050A8" w14:paraId="02289728" w14:textId="77777777">
      <w:pPr>
        <w:pStyle w:val="AppendixHeading4"/>
      </w:pPr>
      <w:bookmarkStart w:name="http-request-16" w:id="752"/>
      <w:bookmarkEnd w:id="752"/>
      <w:r>
        <w:t>HTTP Request</w:t>
      </w:r>
    </w:p>
    <w:p w:rsidR="002050A8" w:rsidP="002050A8" w:rsidRDefault="002050A8" w14:paraId="6A3B7973"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6AF1929" w14:textId="77777777">
      <w:pPr>
        <w:pStyle w:val="AppendixHeading4"/>
      </w:pPr>
      <w:bookmarkStart w:name="http-response-16" w:id="753"/>
      <w:bookmarkEnd w:id="753"/>
      <w:r>
        <w:t>HTTP Response</w:t>
      </w:r>
    </w:p>
    <w:p w:rsidR="002050A8" w:rsidP="002050A8" w:rsidRDefault="002050A8" w14:paraId="0664DEF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6CB4003" w14:textId="77777777">
      <w:pPr>
        <w:pStyle w:val="AppendixHeading3"/>
      </w:pPr>
      <w:bookmarkStart w:name="postrequest" w:id="754"/>
      <w:bookmarkStart w:name="_Toc25357239" w:id="755"/>
      <w:bookmarkStart w:name="_Toc32417448" w:id="756"/>
      <w:bookmarkEnd w:id="754"/>
      <w:proofErr w:type="spellStart"/>
      <w:r>
        <w:t>PostRequest</w:t>
      </w:r>
      <w:bookmarkEnd w:id="755"/>
      <w:bookmarkEnd w:id="756"/>
      <w:proofErr w:type="spellEnd"/>
    </w:p>
    <w:p w:rsidR="002050A8" w:rsidP="002050A8" w:rsidRDefault="002050A8" w14:paraId="1E63A475" w14:textId="77777777">
      <w:pPr>
        <w:pStyle w:val="BodyText"/>
      </w:pPr>
      <w:r>
        <w:t>The Consumer Application posts a request message to the ISBM Service Provider and receives a message identifier.</w:t>
      </w:r>
    </w:p>
    <w:p w:rsidR="002050A8" w:rsidP="002050A8" w:rsidRDefault="002050A8" w14:paraId="6FA8EF86" w14:textId="77777777">
      <w:pPr>
        <w:pStyle w:val="AppendixHeading4"/>
      </w:pPr>
      <w:bookmarkStart w:name="http-request-17" w:id="757"/>
      <w:bookmarkEnd w:id="757"/>
      <w:r>
        <w:t>HTTP Request</w:t>
      </w:r>
    </w:p>
    <w:p w:rsidR="002050A8" w:rsidP="002050A8" w:rsidRDefault="002050A8" w14:paraId="3EF9CB69"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FFD4BFF" w14:textId="77777777">
      <w:pPr>
        <w:pStyle w:val="AppendixHeading4"/>
      </w:pPr>
      <w:bookmarkStart w:name="http-response-17" w:id="758"/>
      <w:bookmarkEnd w:id="758"/>
      <w:r>
        <w:t>HTTP Response</w:t>
      </w:r>
    </w:p>
    <w:p w:rsidR="002050A8" w:rsidP="002050A8" w:rsidRDefault="002050A8" w14:paraId="035928BE"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E7CAFDB" w14:textId="77777777">
      <w:pPr>
        <w:pStyle w:val="AppendixHeading3"/>
      </w:pPr>
      <w:bookmarkStart w:name="notifylistener-1" w:id="759"/>
      <w:bookmarkStart w:name="_Toc25357240" w:id="760"/>
      <w:bookmarkStart w:name="_Toc32417449" w:id="761"/>
      <w:bookmarkEnd w:id="759"/>
      <w:proofErr w:type="spellStart"/>
      <w:r>
        <w:t>NotifyListener</w:t>
      </w:r>
      <w:bookmarkEnd w:id="760"/>
      <w:bookmarkEnd w:id="761"/>
      <w:proofErr w:type="spellEnd"/>
    </w:p>
    <w:p w:rsidR="002050A8" w:rsidP="002050A8" w:rsidRDefault="002050A8" w14:paraId="60732C30" w14:textId="77777777">
      <w:pPr>
        <w:pStyle w:val="BodyText"/>
      </w:pPr>
      <w:r>
        <w:t>The ISBM Service Provider notifies the Provider Application of an applicable request message.</w:t>
      </w:r>
    </w:p>
    <w:p w:rsidR="002050A8" w:rsidP="002050A8" w:rsidRDefault="002050A8" w14:paraId="3D732027" w14:textId="77777777">
      <w:pPr>
        <w:pStyle w:val="AppendixHeading4"/>
      </w:pPr>
      <w:bookmarkStart w:name="http-request-18" w:id="762"/>
      <w:bookmarkEnd w:id="762"/>
      <w:r>
        <w:t>HTTP Request</w:t>
      </w:r>
    </w:p>
    <w:p w:rsidR="002050A8" w:rsidP="002050A8" w:rsidRDefault="002050A8" w14:paraId="04A55588"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5CF0252" w14:textId="77777777">
      <w:pPr>
        <w:pStyle w:val="AppendixHeading4"/>
      </w:pPr>
      <w:bookmarkStart w:name="http-response-18" w:id="763"/>
      <w:bookmarkEnd w:id="763"/>
      <w:r>
        <w:t>HTTP Response</w:t>
      </w:r>
    </w:p>
    <w:p w:rsidR="002050A8" w:rsidP="002050A8" w:rsidRDefault="002050A8" w14:paraId="0198DB4F"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60221F2B" w14:textId="77777777">
      <w:pPr>
        <w:pStyle w:val="AppendixHeading3"/>
      </w:pPr>
      <w:bookmarkStart w:name="readrequest" w:id="764"/>
      <w:bookmarkStart w:name="_Toc25357241" w:id="765"/>
      <w:bookmarkStart w:name="_Toc32417450" w:id="766"/>
      <w:bookmarkEnd w:id="764"/>
      <w:proofErr w:type="spellStart"/>
      <w:r>
        <w:t>ReadRequest</w:t>
      </w:r>
      <w:bookmarkEnd w:id="765"/>
      <w:bookmarkEnd w:id="766"/>
      <w:proofErr w:type="spellEnd"/>
    </w:p>
    <w:p w:rsidR="002050A8" w:rsidP="002050A8" w:rsidRDefault="002050A8" w14:paraId="18129AAD" w14:textId="77777777">
      <w:pPr>
        <w:pStyle w:val="BodyText"/>
      </w:pPr>
      <w:r>
        <w:t>The Provider Application reads the request message from the ISBM Service Provider.</w:t>
      </w:r>
    </w:p>
    <w:p w:rsidR="002050A8" w:rsidP="002050A8" w:rsidRDefault="002050A8" w14:paraId="1CC4ACED" w14:textId="77777777">
      <w:pPr>
        <w:pStyle w:val="AppendixHeading4"/>
      </w:pPr>
      <w:bookmarkStart w:name="http-request-19" w:id="767"/>
      <w:bookmarkEnd w:id="767"/>
      <w:r>
        <w:t>HTTP Request</w:t>
      </w:r>
    </w:p>
    <w:p w:rsidR="002050A8" w:rsidP="002050A8" w:rsidRDefault="002050A8" w14:paraId="402ABDEA"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2C48E3A" w14:textId="77777777">
      <w:pPr>
        <w:pStyle w:val="AppendixHeading4"/>
      </w:pPr>
      <w:bookmarkStart w:name="http-response-19" w:id="768"/>
      <w:bookmarkEnd w:id="768"/>
      <w:r>
        <w:t>HTTP Response</w:t>
      </w:r>
    </w:p>
    <w:p w:rsidR="002050A8" w:rsidP="002050A8" w:rsidRDefault="002050A8" w14:paraId="09912735"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2099D175" w14:textId="77777777">
      <w:pPr>
        <w:pStyle w:val="AppendixHeading3"/>
      </w:pPr>
      <w:bookmarkStart w:name="removerequest" w:id="769"/>
      <w:bookmarkStart w:name="_Toc25357242" w:id="770"/>
      <w:bookmarkStart w:name="_Toc32417451" w:id="771"/>
      <w:bookmarkEnd w:id="769"/>
      <w:proofErr w:type="spellStart"/>
      <w:r>
        <w:t>RemoveRequest</w:t>
      </w:r>
      <w:bookmarkEnd w:id="770"/>
      <w:bookmarkEnd w:id="771"/>
      <w:proofErr w:type="spellEnd"/>
    </w:p>
    <w:p w:rsidR="002050A8" w:rsidP="002050A8" w:rsidRDefault="002050A8" w14:paraId="480527A1" w14:textId="77777777">
      <w:pPr>
        <w:pStyle w:val="BodyText"/>
      </w:pPr>
      <w:r>
        <w:t>The Provider Application removes the request message from the ISBM Service Provider.</w:t>
      </w:r>
    </w:p>
    <w:p w:rsidR="002050A8" w:rsidP="002050A8" w:rsidRDefault="002050A8" w14:paraId="08CE3930" w14:textId="77777777">
      <w:pPr>
        <w:pStyle w:val="AppendixHeading4"/>
      </w:pPr>
      <w:bookmarkStart w:name="http-request-20" w:id="772"/>
      <w:bookmarkEnd w:id="772"/>
      <w:r>
        <w:t>HTTP Request</w:t>
      </w:r>
    </w:p>
    <w:p w:rsidR="002050A8" w:rsidP="002050A8" w:rsidRDefault="002050A8" w14:paraId="6A7496EA"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5CE7CDB" w14:textId="77777777">
      <w:pPr>
        <w:pStyle w:val="AppendixHeading4"/>
      </w:pPr>
      <w:bookmarkStart w:name="http-response-20" w:id="773"/>
      <w:bookmarkEnd w:id="773"/>
      <w:r>
        <w:t>HTTP Response</w:t>
      </w:r>
    </w:p>
    <w:p w:rsidR="002050A8" w:rsidP="002050A8" w:rsidRDefault="002050A8" w14:paraId="2D989BF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2A4850F" w14:textId="77777777">
      <w:pPr>
        <w:pStyle w:val="AppendixHeading3"/>
      </w:pPr>
      <w:bookmarkStart w:name="postresponse" w:id="774"/>
      <w:bookmarkStart w:name="_Toc25357243" w:id="775"/>
      <w:bookmarkStart w:name="_Toc32417452" w:id="776"/>
      <w:bookmarkEnd w:id="774"/>
      <w:proofErr w:type="spellStart"/>
      <w:r>
        <w:t>PostResponse</w:t>
      </w:r>
      <w:bookmarkEnd w:id="775"/>
      <w:bookmarkEnd w:id="776"/>
      <w:proofErr w:type="spellEnd"/>
    </w:p>
    <w:p w:rsidR="002050A8" w:rsidP="002050A8" w:rsidRDefault="002050A8" w14:paraId="0C9175FB" w14:textId="77777777">
      <w:pPr>
        <w:pStyle w:val="BodyText"/>
      </w:pPr>
      <w:r>
        <w:t>The Provider Application posts a response message to the ISBM Service Provider.</w:t>
      </w:r>
    </w:p>
    <w:p w:rsidR="002050A8" w:rsidP="002050A8" w:rsidRDefault="002050A8" w14:paraId="4367D661" w14:textId="77777777">
      <w:pPr>
        <w:pStyle w:val="AppendixHeading4"/>
      </w:pPr>
      <w:bookmarkStart w:name="http-request-21" w:id="777"/>
      <w:bookmarkEnd w:id="777"/>
      <w:r>
        <w:t>HTTP Request</w:t>
      </w:r>
    </w:p>
    <w:p w:rsidR="002050A8" w:rsidP="002050A8" w:rsidRDefault="002050A8" w14:paraId="019829EC"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458CFEAD" w14:textId="77777777">
      <w:pPr>
        <w:pStyle w:val="AppendixHeading4"/>
      </w:pPr>
      <w:bookmarkStart w:name="http-response-21" w:id="778"/>
      <w:bookmarkEnd w:id="778"/>
      <w:r>
        <w:t>HTTP Response</w:t>
      </w:r>
    </w:p>
    <w:p w:rsidR="002050A8" w:rsidP="002050A8" w:rsidRDefault="002050A8" w14:paraId="4D1318A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0A68461" w14:textId="77777777">
      <w:pPr>
        <w:pStyle w:val="AppendixHeading3"/>
      </w:pPr>
      <w:bookmarkStart w:name="notifylistener-2" w:id="779"/>
      <w:bookmarkStart w:name="_Toc25357244" w:id="780"/>
      <w:bookmarkStart w:name="_Toc32417453" w:id="781"/>
      <w:bookmarkEnd w:id="779"/>
      <w:proofErr w:type="spellStart"/>
      <w:r>
        <w:t>NotifyListener</w:t>
      </w:r>
      <w:bookmarkEnd w:id="780"/>
      <w:bookmarkEnd w:id="781"/>
      <w:proofErr w:type="spellEnd"/>
    </w:p>
    <w:p w:rsidR="002050A8" w:rsidP="002050A8" w:rsidRDefault="002050A8" w14:paraId="3F316DC8" w14:textId="77777777">
      <w:pPr>
        <w:pStyle w:val="BodyText"/>
      </w:pPr>
      <w:r>
        <w:t>The ISBM Service Provider notifies the Consumer Application of an applicable response message.</w:t>
      </w:r>
    </w:p>
    <w:p w:rsidR="002050A8" w:rsidP="002050A8" w:rsidRDefault="002050A8" w14:paraId="664D64E6" w14:textId="77777777">
      <w:pPr>
        <w:pStyle w:val="AppendixHeading4"/>
      </w:pPr>
      <w:bookmarkStart w:name="http-request-22" w:id="782"/>
      <w:bookmarkEnd w:id="782"/>
      <w:r>
        <w:t>HTTP Request</w:t>
      </w:r>
    </w:p>
    <w:p w:rsidR="002050A8" w:rsidP="002050A8" w:rsidRDefault="002050A8" w14:paraId="4224C430" w14:textId="77777777">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7875037" w14:textId="77777777">
      <w:pPr>
        <w:pStyle w:val="AppendixHeading4"/>
      </w:pPr>
      <w:bookmarkStart w:name="http-response-22" w:id="783"/>
      <w:bookmarkEnd w:id="783"/>
      <w:r>
        <w:t>HTTP Response</w:t>
      </w:r>
    </w:p>
    <w:p w:rsidR="002050A8" w:rsidP="002050A8" w:rsidRDefault="002050A8" w14:paraId="3D1CFB3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BDF21EA" w14:textId="77777777">
      <w:pPr>
        <w:pStyle w:val="AppendixHeading3"/>
      </w:pPr>
      <w:bookmarkStart w:name="readresponse" w:id="784"/>
      <w:bookmarkStart w:name="_Toc25357245" w:id="785"/>
      <w:bookmarkStart w:name="_Toc32417454" w:id="786"/>
      <w:bookmarkEnd w:id="784"/>
      <w:proofErr w:type="spellStart"/>
      <w:r>
        <w:t>ReadResponse</w:t>
      </w:r>
      <w:bookmarkEnd w:id="785"/>
      <w:bookmarkEnd w:id="786"/>
      <w:proofErr w:type="spellEnd"/>
    </w:p>
    <w:p w:rsidR="002050A8" w:rsidP="002050A8" w:rsidRDefault="002050A8" w14:paraId="5A24BDD0" w14:textId="77777777">
      <w:pPr>
        <w:pStyle w:val="BodyText"/>
      </w:pPr>
      <w:r>
        <w:t>The Consumer Application reads the response message from the ISBM Service Provider.</w:t>
      </w:r>
    </w:p>
    <w:p w:rsidR="002050A8" w:rsidP="002050A8" w:rsidRDefault="002050A8" w14:paraId="4E92AA0E" w14:textId="77777777">
      <w:pPr>
        <w:pStyle w:val="AppendixHeading4"/>
      </w:pPr>
      <w:bookmarkStart w:name="http-request-23" w:id="787"/>
      <w:bookmarkEnd w:id="787"/>
      <w:r>
        <w:t>HTTP Request</w:t>
      </w:r>
    </w:p>
    <w:p w:rsidR="002050A8" w:rsidP="002050A8" w:rsidRDefault="002050A8" w14:paraId="6B92BE97"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7A68915" w14:textId="77777777">
      <w:pPr>
        <w:pStyle w:val="AppendixHeading4"/>
      </w:pPr>
      <w:bookmarkStart w:name="http-response-23" w:id="788"/>
      <w:bookmarkEnd w:id="788"/>
      <w:r>
        <w:t>HTTP Response</w:t>
      </w:r>
    </w:p>
    <w:p w:rsidR="002050A8" w:rsidP="002050A8" w:rsidRDefault="002050A8" w14:paraId="4AE5EFE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323654" w14:textId="77777777">
      <w:pPr>
        <w:pStyle w:val="AppendixHeading3"/>
      </w:pPr>
      <w:bookmarkStart w:name="removeresponse" w:id="789"/>
      <w:bookmarkStart w:name="_Toc25357246" w:id="790"/>
      <w:bookmarkStart w:name="_Toc32417455" w:id="791"/>
      <w:bookmarkEnd w:id="789"/>
      <w:proofErr w:type="spellStart"/>
      <w:r>
        <w:t>RemoveResponse</w:t>
      </w:r>
      <w:bookmarkEnd w:id="790"/>
      <w:bookmarkEnd w:id="791"/>
      <w:proofErr w:type="spellEnd"/>
    </w:p>
    <w:p w:rsidR="002050A8" w:rsidP="002050A8" w:rsidRDefault="002050A8" w14:paraId="0B5B2F8D" w14:textId="77777777">
      <w:pPr>
        <w:pStyle w:val="BodyText"/>
      </w:pPr>
      <w:r>
        <w:t>The Consumer Application removes the response message from the ISBM Service Provider.</w:t>
      </w:r>
    </w:p>
    <w:p w:rsidR="002050A8" w:rsidP="002050A8" w:rsidRDefault="002050A8" w14:paraId="443BF197" w14:textId="77777777">
      <w:pPr>
        <w:pStyle w:val="AppendixHeading4"/>
      </w:pPr>
      <w:bookmarkStart w:name="http-request-24" w:id="792"/>
      <w:bookmarkEnd w:id="792"/>
      <w:r>
        <w:t>HTTP Request</w:t>
      </w:r>
    </w:p>
    <w:p w:rsidR="002050A8" w:rsidP="002050A8" w:rsidRDefault="002050A8" w14:paraId="4AAFFEA1" w14:textId="77777777">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CC838FC" w14:textId="77777777">
      <w:pPr>
        <w:pStyle w:val="AppendixHeading4"/>
      </w:pPr>
      <w:bookmarkStart w:name="http-response-24" w:id="793"/>
      <w:bookmarkEnd w:id="793"/>
      <w:r>
        <w:t>HTTP Response</w:t>
      </w:r>
    </w:p>
    <w:p w:rsidR="002050A8" w:rsidP="002050A8" w:rsidRDefault="002050A8" w14:paraId="083EF4DD"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7244898A" w14:textId="77777777">
      <w:pPr>
        <w:pStyle w:val="AppendixHeading3"/>
      </w:pPr>
      <w:bookmarkStart w:name="closeconsumerrequestsession" w:id="794"/>
      <w:bookmarkStart w:name="_Toc25357247" w:id="795"/>
      <w:bookmarkStart w:name="_Toc32417456" w:id="796"/>
      <w:bookmarkEnd w:id="794"/>
      <w:proofErr w:type="spellStart"/>
      <w:r>
        <w:t>CloseConsumerRequestSession</w:t>
      </w:r>
      <w:bookmarkEnd w:id="795"/>
      <w:bookmarkEnd w:id="796"/>
      <w:proofErr w:type="spellEnd"/>
    </w:p>
    <w:p w:rsidR="002050A8" w:rsidP="002050A8" w:rsidRDefault="002050A8" w14:paraId="4A5D695F" w14:textId="77777777">
      <w:pPr>
        <w:pStyle w:val="BodyText"/>
      </w:pPr>
      <w:r>
        <w:t>The Consumer Application closes the consumer request session with the ISBM Service Provider.</w:t>
      </w:r>
    </w:p>
    <w:p w:rsidR="002050A8" w:rsidP="002050A8" w:rsidRDefault="002050A8" w14:paraId="7CA02D43" w14:textId="77777777">
      <w:pPr>
        <w:pStyle w:val="AppendixHeading4"/>
      </w:pPr>
      <w:bookmarkStart w:name="http-request-25" w:id="797"/>
      <w:bookmarkEnd w:id="797"/>
      <w:r>
        <w:t>HTTP Request</w:t>
      </w:r>
    </w:p>
    <w:p w:rsidR="002050A8" w:rsidP="002050A8" w:rsidRDefault="002050A8" w14:paraId="27F555AF" w14:textId="77777777">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09E4D53F" w14:textId="77777777">
      <w:pPr>
        <w:pStyle w:val="AppendixHeading4"/>
      </w:pPr>
      <w:bookmarkStart w:name="http-response-25" w:id="798"/>
      <w:bookmarkEnd w:id="798"/>
      <w:r>
        <w:t>HTTP Response</w:t>
      </w:r>
    </w:p>
    <w:p w:rsidR="002050A8" w:rsidP="002050A8" w:rsidRDefault="002050A8" w14:paraId="2AD58DFB"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5DB4A395" w14:textId="77777777">
      <w:pPr>
        <w:pStyle w:val="AppendixHeading3"/>
      </w:pPr>
      <w:bookmarkStart w:name="closeproviderrequestsession" w:id="799"/>
      <w:bookmarkStart w:name="_Toc25357248" w:id="800"/>
      <w:bookmarkStart w:name="_Toc32417457" w:id="801"/>
      <w:bookmarkEnd w:id="799"/>
      <w:proofErr w:type="spellStart"/>
      <w:r>
        <w:t>CloseProviderRequestSession</w:t>
      </w:r>
      <w:bookmarkEnd w:id="800"/>
      <w:bookmarkEnd w:id="801"/>
      <w:proofErr w:type="spellEnd"/>
    </w:p>
    <w:p w:rsidR="002050A8" w:rsidP="002050A8" w:rsidRDefault="002050A8" w14:paraId="75F47D51" w14:textId="77777777">
      <w:pPr>
        <w:pStyle w:val="BodyText"/>
      </w:pPr>
      <w:r>
        <w:t>The Provider Application closes the provider request session with the ISBM Service Provider.</w:t>
      </w:r>
    </w:p>
    <w:p w:rsidR="002050A8" w:rsidP="002050A8" w:rsidRDefault="002050A8" w14:paraId="3F7885BC" w14:textId="77777777">
      <w:pPr>
        <w:pStyle w:val="AppendixHeading4"/>
      </w:pPr>
      <w:bookmarkStart w:name="http-request-26" w:id="802"/>
      <w:bookmarkEnd w:id="802"/>
      <w:r>
        <w:t>HTTP Request</w:t>
      </w:r>
    </w:p>
    <w:p w:rsidR="002050A8" w:rsidP="002050A8" w:rsidRDefault="002050A8" w14:paraId="0DAF5A23" w14:textId="777777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B21A637" w14:textId="77777777">
      <w:pPr>
        <w:pStyle w:val="AppendixHeading4"/>
      </w:pPr>
      <w:bookmarkStart w:name="http-response-26" w:id="803"/>
      <w:bookmarkEnd w:id="803"/>
      <w:r>
        <w:t>HTTP Response</w:t>
      </w:r>
    </w:p>
    <w:p w:rsidR="002050A8" w:rsidP="002050A8" w:rsidRDefault="002050A8" w14:paraId="74F259FA" w14:textId="77777777">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rsidR="002050A8" w:rsidP="002050A8" w:rsidRDefault="002050A8" w14:paraId="1072CF66" w14:textId="77777777">
      <w:pPr>
        <w:pStyle w:val="Heading1NoNumbers"/>
      </w:pPr>
      <w:bookmarkStart w:name="acknowledgements" w:id="804"/>
      <w:bookmarkStart w:name="_Toc25357249" w:id="805"/>
      <w:bookmarkStart w:name="_Toc32417458" w:id="806"/>
      <w:bookmarkEnd w:id="804"/>
      <w:r>
        <w:t>Acknowledgements</w:t>
      </w:r>
      <w:bookmarkEnd w:id="805"/>
      <w:bookmarkEnd w:id="806"/>
    </w:p>
    <w:p w:rsidR="002050A8" w:rsidP="002050A8" w:rsidRDefault="002050A8" w14:paraId="1F8B2E09" w14:textId="77777777">
      <w:pPr>
        <w:pStyle w:val="BodyText"/>
      </w:pPr>
      <w:r>
        <w:t>The following individuals have participated in the creation of this specification and are gratefully acknowledged:</w:t>
      </w:r>
    </w:p>
    <w:p w:rsidR="002050A8" w:rsidP="002050A8" w:rsidRDefault="002050A8" w14:paraId="3971C8AA" w14:textId="77777777">
      <w:pPr>
        <w:pStyle w:val="Compact"/>
        <w:numPr>
          <w:ilvl w:val="0"/>
          <w:numId w:val="2"/>
        </w:numPr>
      </w:pPr>
      <w:r>
        <w:t>Alan T. Johnston, MIMOSA</w:t>
      </w:r>
    </w:p>
    <w:p w:rsidR="002050A8" w:rsidP="002050A8" w:rsidRDefault="002050A8" w14:paraId="5D2C00D7" w14:textId="77777777">
      <w:pPr>
        <w:pStyle w:val="Compact"/>
        <w:numPr>
          <w:ilvl w:val="0"/>
          <w:numId w:val="2"/>
        </w:numPr>
      </w:pPr>
      <w:r w:rsidRPr="004F3CBD">
        <w:t xml:space="preserve">Chris </w:t>
      </w:r>
      <w:proofErr w:type="spellStart"/>
      <w:r w:rsidRPr="004F3CBD">
        <w:t>Monchinski</w:t>
      </w:r>
      <w:proofErr w:type="spellEnd"/>
      <w:r>
        <w:t>, ISA</w:t>
      </w:r>
    </w:p>
    <w:p w:rsidR="002050A8" w:rsidP="002050A8" w:rsidRDefault="002050A8" w14:paraId="7C292533" w14:textId="77777777">
      <w:pPr>
        <w:pStyle w:val="Compact"/>
        <w:numPr>
          <w:ilvl w:val="0"/>
          <w:numId w:val="2"/>
        </w:numPr>
      </w:pPr>
      <w:r>
        <w:t>Georg Grossmann, University of South Australia</w:t>
      </w:r>
    </w:p>
    <w:p w:rsidR="002050A8" w:rsidP="002050A8" w:rsidRDefault="002050A8" w14:paraId="51850159" w14:textId="77777777">
      <w:pPr>
        <w:pStyle w:val="Compact"/>
        <w:numPr>
          <w:ilvl w:val="0"/>
          <w:numId w:val="2"/>
        </w:numPr>
      </w:pPr>
      <w:r>
        <w:t>James Fort, MIMOSA</w:t>
      </w:r>
    </w:p>
    <w:p w:rsidR="002050A8" w:rsidP="002050A8" w:rsidRDefault="002050A8" w14:paraId="76919BDB" w14:textId="77777777">
      <w:pPr>
        <w:pStyle w:val="Compact"/>
        <w:numPr>
          <w:ilvl w:val="0"/>
          <w:numId w:val="2"/>
        </w:numPr>
      </w:pPr>
      <w:r>
        <w:t xml:space="preserve">Pak Wong, </w:t>
      </w:r>
      <w:proofErr w:type="spellStart"/>
      <w:r>
        <w:t>PdMA</w:t>
      </w:r>
      <w:proofErr w:type="spellEnd"/>
      <w:r>
        <w:t xml:space="preserve"> Corporation</w:t>
      </w:r>
    </w:p>
    <w:p w:rsidR="002050A8" w:rsidP="002050A8" w:rsidRDefault="002050A8" w14:paraId="4B15094F" w14:textId="77777777">
      <w:pPr>
        <w:pStyle w:val="Compact"/>
        <w:numPr>
          <w:ilvl w:val="0"/>
          <w:numId w:val="2"/>
        </w:numPr>
      </w:pPr>
      <w:r>
        <w:t>Yan Lu, National Institute of Standards and Technology</w:t>
      </w:r>
    </w:p>
    <w:p w:rsidR="002050A8" w:rsidP="002050A8" w:rsidRDefault="002050A8" w14:paraId="0112F325" w14:textId="77777777">
      <w:pPr>
        <w:pStyle w:val="Heading1NoNumbers"/>
      </w:pPr>
      <w:bookmarkStart w:name="_Toc32417459" w:id="807"/>
      <w:r w:rsidRPr="00D837D9">
        <w:t>Bibliography</w:t>
      </w:r>
      <w:bookmarkEnd w:id="807"/>
    </w:p>
    <w:p w:rsidR="002050A8" w:rsidP="002050A8" w:rsidRDefault="00403BA9" w14:paraId="4F0684F1" w14:textId="77777777">
      <w:pPr>
        <w:pStyle w:val="Bibliography"/>
        <w:numPr>
          <w:ilvl w:val="0"/>
          <w:numId w:val="16"/>
        </w:numPr>
      </w:pPr>
      <w:hyperlink w:history="1" r:id="rId97">
        <w:r w:rsidRPr="007A41D1" w:rsidR="002050A8">
          <w:t>XML Path Language (XPath) Version 1.0</w:t>
        </w:r>
      </w:hyperlink>
      <w:r w:rsidRPr="007A41D1" w:rsidR="002050A8">
        <w:t xml:space="preserve">, James Clark and Steven DeRose, Editors. World Wide Web Consortium, 16 Nov 1999. This version is </w:t>
      </w:r>
      <w:r w:rsidRPr="00491CFB" w:rsidR="002050A8">
        <w:rPr>
          <w:rStyle w:val="Hyperlink"/>
          <w:i/>
          <w:iCs/>
        </w:rPr>
        <w:t>http://www.w3.org/TR/1999/REC-xpath-19991116</w:t>
      </w:r>
      <w:r w:rsidRPr="007A41D1" w:rsidR="002050A8">
        <w:t>. The </w:t>
      </w:r>
      <w:hyperlink w:history="1" r:id="rId98">
        <w:r w:rsidRPr="007A41D1" w:rsidR="002050A8">
          <w:t>latest version</w:t>
        </w:r>
      </w:hyperlink>
      <w:r w:rsidRPr="007A41D1" w:rsidR="002050A8">
        <w:t xml:space="preserve"> is available at </w:t>
      </w:r>
      <w:hyperlink w:history="1" r:id="rId99">
        <w:r w:rsidRPr="0010516F" w:rsidR="002050A8">
          <w:rPr>
            <w:rStyle w:val="Hyperlink"/>
            <w:i/>
            <w:iCs/>
          </w:rPr>
          <w:t>http://www.w3.org/TR/xpath</w:t>
        </w:r>
      </w:hyperlink>
      <w:r w:rsidRPr="007A41D1" w:rsidR="002050A8">
        <w:t>.</w:t>
      </w:r>
    </w:p>
    <w:p w:rsidR="002050A8" w:rsidP="002050A8" w:rsidRDefault="002050A8" w14:paraId="4826FBBA" w14:textId="77777777">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w:history="1" r:id="rId100">
        <w:r w:rsidRPr="00517A4B">
          <w:rPr>
            <w:rStyle w:val="Hyperlink"/>
            <w:i/>
            <w:iCs/>
          </w:rPr>
          <w:t>http://www.w3.org/TR/wsdl</w:t>
        </w:r>
      </w:hyperlink>
      <w:r w:rsidRPr="00491CFB">
        <w:t>.</w:t>
      </w:r>
    </w:p>
    <w:p w:rsidRPr="00491CFB" w:rsidR="002050A8" w:rsidP="002050A8" w:rsidRDefault="002050A8" w14:paraId="1A93DC46" w14:textId="77777777">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w:history="1" r:id="rId101">
        <w:r w:rsidRPr="00517A4B">
          <w:rPr>
            <w:rStyle w:val="Hyperlink"/>
            <w:i/>
            <w:iCs/>
          </w:rPr>
          <w:t>https://github.com/OAI/OpenAPISpecification/blob/master/versions/3.0.2.md</w:t>
        </w:r>
      </w:hyperlink>
    </w:p>
    <w:p w:rsidRPr="00862459" w:rsidR="002050A8" w:rsidP="002050A8" w:rsidRDefault="002050A8" w14:paraId="35762AC5" w14:textId="77777777">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rsidRPr="00D837D9" w:rsidR="002050A8" w:rsidP="002050A8" w:rsidRDefault="002050A8" w14:paraId="11538A08" w14:textId="77777777">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w:history="1" r:id="rId102">
        <w:r>
          <w:rPr>
            <w:rStyle w:val="Hyperlink"/>
          </w:rPr>
          <w:t>https://goessner.net/articles/JsonPath/</w:t>
        </w:r>
      </w:hyperlink>
    </w:p>
    <w:bookmarkEnd w:id="314"/>
    <w:bookmarkEnd w:id="315"/>
    <w:bookmarkEnd w:id="316"/>
    <w:bookmarkEnd w:id="317"/>
    <w:p w:rsidR="002050A8" w:rsidP="002050A8" w:rsidRDefault="002050A8" w14:paraId="4CE30CCD" w14:textId="77777777">
      <w:pPr>
        <w:pStyle w:val="BodyText"/>
      </w:pPr>
    </w:p>
    <w:p w:rsidR="000F508D" w:rsidP="000F508D" w:rsidRDefault="000F508D" w14:paraId="7DCA5D3C" w14:textId="77777777">
      <w:pPr>
        <w:pStyle w:val="BodyText"/>
        <w:rPr>
          <w:i/>
          <w:iCs/>
        </w:rPr>
      </w:pPr>
    </w:p>
    <w:sectPr w:rsidR="000F508D" w:rsidSect="001C00AF">
      <w:headerReference w:type="default" r:id="rId103"/>
      <w:footerReference w:type="default" r:id="rId104"/>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MS(" w:author="Matt Selway (Admin)" w:date="2020-02-13T17:38:00Z" w:id="3">
    <w:p w:rsidR="00704119" w:rsidRDefault="00704119" w14:paraId="556E3E35" w14:textId="77777777">
      <w:pPr>
        <w:pStyle w:val="CommentText"/>
      </w:pPr>
      <w:r>
        <w:rPr>
          <w:rStyle w:val="CommentReference"/>
        </w:rPr>
        <w:annotationRef/>
      </w:r>
      <w:r>
        <w:t>I didn’t like the previous wording as the specification is NOT an implementation.</w:t>
      </w:r>
    </w:p>
    <w:p w:rsidR="00704119" w:rsidRDefault="00704119" w14:paraId="3557AC21" w14:textId="7E4A2280">
      <w:pPr>
        <w:pStyle w:val="CommentText"/>
      </w:pPr>
      <w:r>
        <w:t>I’ve dropped ‘Standard’ off because it is not a standard either.</w:t>
      </w:r>
    </w:p>
  </w:comment>
  <w:comment w:initials="AJ" w:author="Alan T. Johnston" w:date="2020-02-16T21:47:00Z" w:id="22">
    <w:p w:rsidR="00704119" w:rsidRDefault="00704119" w14:paraId="14830E61" w14:textId="02B8B3CB">
      <w:pPr>
        <w:pStyle w:val="CommentText"/>
      </w:pPr>
      <w:r>
        <w:t xml:space="preserve">This is my effort to add the "purpose" language that we discussed in the last call.  </w:t>
      </w:r>
      <w:proofErr w:type="spellStart"/>
      <w:r>
        <w:t>THe</w:t>
      </w:r>
      <w:proofErr w:type="spellEnd"/>
      <w:r>
        <w:t xml:space="preserve"> question is whether this fits best in the </w:t>
      </w:r>
      <w:proofErr w:type="spellStart"/>
      <w:r>
        <w:t>Foreward</w:t>
      </w:r>
      <w:proofErr w:type="spellEnd"/>
      <w:r>
        <w:t xml:space="preserve"> or the Introduction.</w:t>
      </w:r>
      <w:r>
        <w:rPr>
          <w:rStyle w:val="CommentReference"/>
        </w:rPr>
        <w:annotationRef/>
      </w:r>
    </w:p>
  </w:comment>
  <w:comment w:initials="MS" w:author="Matt" w:date="2020-02-19T00:11:00Z" w:id="23">
    <w:p w:rsidR="00A73A06" w:rsidRDefault="00A73A06" w14:paraId="52468AE1" w14:textId="1198EDC4">
      <w:pPr>
        <w:pStyle w:val="CommentText"/>
      </w:pPr>
      <w:r>
        <w:rPr>
          <w:rStyle w:val="CommentReference"/>
        </w:rPr>
        <w:annotationRef/>
      </w:r>
      <w:r>
        <w:t>Move these additions to the introduction.</w:t>
      </w:r>
    </w:p>
  </w:comment>
  <w:comment w:initials="AJ" w:author="Alan T. Johnston" w:date="2020-02-16T21:52:00Z" w:id="25">
    <w:p w:rsidR="00704119" w:rsidRDefault="00704119" w14:paraId="167C5A8D" w14:textId="3FC7DEAC">
      <w:pPr>
        <w:pStyle w:val="CommentText"/>
      </w:pPr>
      <w:r>
        <w:t>Largely redundant to prior paragraph</w:t>
      </w:r>
      <w:r>
        <w:rPr>
          <w:rStyle w:val="CommentReference"/>
        </w:rPr>
        <w:annotationRef/>
      </w:r>
    </w:p>
  </w:comment>
  <w:comment w:initials="AJ" w:author="Alan T. Johnston" w:date="2020-02-16T21:55:00Z" w:id="34">
    <w:p w:rsidR="00704119" w:rsidRDefault="00704119" w14:paraId="631A5AC2" w14:textId="031379CB">
      <w:pPr>
        <w:pStyle w:val="CommentText"/>
      </w:pPr>
      <w:r>
        <w:t>We have said this many times and we are now starting to follow this practice, so I would like to include it in writing.</w:t>
      </w:r>
      <w:r>
        <w:rPr>
          <w:rStyle w:val="CommentReference"/>
        </w:rPr>
        <w:annotationRef/>
      </w:r>
    </w:p>
  </w:comment>
  <w:comment w:initials="AJ" w:author="Alan T. Johnston" w:date="2020-02-16T21:55:00Z" w:id="44">
    <w:p w:rsidR="00704119" w:rsidP="00CF5F4B" w:rsidRDefault="00704119" w14:paraId="7482CB17" w14:textId="77777777">
      <w:pPr>
        <w:pStyle w:val="CommentText"/>
      </w:pPr>
      <w:r>
        <w:t>We have said this many times and we are now starting to follow this practice, so I would like to include it in writing.</w:t>
      </w:r>
      <w:r>
        <w:rPr>
          <w:rStyle w:val="CommentReference"/>
        </w:rPr>
        <w:annotationRef/>
      </w:r>
    </w:p>
  </w:comment>
  <w:comment w:initials="MS" w:author="Matt" w:date="2020-02-17T17:50:00Z" w:id="45">
    <w:p w:rsidR="00704119" w:rsidRDefault="00704119" w14:paraId="16D6114C" w14:textId="30E7E524">
      <w:pPr>
        <w:pStyle w:val="CommentText"/>
      </w:pPr>
      <w:r>
        <w:rPr>
          <w:rStyle w:val="CommentReference"/>
        </w:rPr>
        <w:annotationRef/>
      </w:r>
      <w:r>
        <w:t>I moved this bit below the list of contributions because I think it flows better.</w:t>
      </w:r>
    </w:p>
  </w:comment>
  <w:comment w:initials="AJ" w:author="Alan T. Johnston" w:date="2020-02-16T21:57:00Z" w:id="47">
    <w:p w:rsidR="00704119" w:rsidRDefault="00704119" w14:paraId="77245780" w14:textId="64EB7FCF">
      <w:pPr>
        <w:pStyle w:val="CommentText"/>
      </w:pPr>
      <w:r>
        <w:t>I think we have now progressed beyond this prior language.</w:t>
      </w:r>
      <w:r>
        <w:rPr>
          <w:rStyle w:val="CommentReference"/>
        </w:rPr>
        <w:annotationRef/>
      </w:r>
    </w:p>
  </w:comment>
  <w:comment w:initials="KK" w:author="Karamjit Kaur" w:date="2020-01-13T09:56:00Z" w:id="49">
    <w:p w:rsidR="00704119" w:rsidRDefault="00704119" w14:paraId="21971E13" w14:textId="058B89A1">
      <w:pPr>
        <w:pStyle w:val="CommentText"/>
      </w:pPr>
      <w:r>
        <w:rPr>
          <w:rStyle w:val="CommentReference"/>
        </w:rPr>
        <w:annotationRef/>
      </w:r>
      <w:r>
        <w:t>Dennis/Doug – Can you please help with this?</w:t>
      </w:r>
    </w:p>
  </w:comment>
  <w:comment w:initials="MS" w:author="Matt" w:date="2020-02-19T00:47:00Z" w:id="470">
    <w:p w:rsidR="000A0E6E" w:rsidRDefault="000A0E6E" w14:paraId="461FA03F" w14:textId="6D2306AB">
      <w:pPr>
        <w:pStyle w:val="CommentText"/>
      </w:pPr>
      <w:r>
        <w:rPr>
          <w:rStyle w:val="CommentReference"/>
        </w:rPr>
        <w:annotationRef/>
      </w:r>
      <w:r>
        <w:t>Update this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57AC21" w15:done="0"/>
  <w15:commentEx w15:paraId="14830E61" w15:done="0"/>
  <w15:commentEx w15:paraId="52468AE1" w15:paraIdParent="14830E61" w15:done="0"/>
  <w15:commentEx w15:paraId="167C5A8D" w15:done="0"/>
  <w15:commentEx w15:paraId="631A5AC2" w15:done="0"/>
  <w15:commentEx w15:paraId="7482CB17" w15:done="0"/>
  <w15:commentEx w15:paraId="16D6114C" w15:paraIdParent="7482CB17" w15:done="0"/>
  <w15:commentEx w15:paraId="77245780" w15:done="0"/>
  <w15:commentEx w15:paraId="21971E13" w15:done="0"/>
  <w15:commentEx w15:paraId="461FA0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57AC21" w16cid:durableId="21F0082E"/>
  <w16cid:commentId w16cid:paraId="14830E61" w16cid:durableId="3531D951"/>
  <w16cid:commentId w16cid:paraId="52468AE1" w16cid:durableId="21F6FBB4"/>
  <w16cid:commentId w16cid:paraId="167C5A8D" w16cid:durableId="3020DF31"/>
  <w16cid:commentId w16cid:paraId="631A5AC2" w16cid:durableId="3A8801B7"/>
  <w16cid:commentId w16cid:paraId="7482CB17" w16cid:durableId="21F550D5"/>
  <w16cid:commentId w16cid:paraId="16D6114C" w16cid:durableId="21F550F6"/>
  <w16cid:commentId w16cid:paraId="77245780" w16cid:durableId="3BB8AAF9"/>
  <w16cid:commentId w16cid:paraId="21971E13" w16cid:durableId="21C6BD63"/>
  <w16cid:commentId w16cid:paraId="461FA03F" w16cid:durableId="21F704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03BA9" w:rsidRDefault="00403BA9" w14:paraId="604B934D" w14:textId="77777777">
      <w:pPr>
        <w:spacing w:after="0"/>
      </w:pPr>
      <w:r>
        <w:separator/>
      </w:r>
    </w:p>
  </w:endnote>
  <w:endnote w:type="continuationSeparator" w:id="0">
    <w:p w:rsidR="00403BA9" w:rsidRDefault="00403BA9" w14:paraId="27B6A6CB" w14:textId="77777777">
      <w:pPr>
        <w:spacing w:after="0"/>
      </w:pPr>
      <w:r>
        <w:continuationSeparator/>
      </w:r>
    </w:p>
  </w:endnote>
  <w:endnote w:type="continuationNotice" w:id="1">
    <w:p w:rsidR="00403BA9" w:rsidRDefault="00403BA9" w14:paraId="4540E7F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Cambria"/>
    <w:panose1 w:val="02000500000000000000"/>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612B43" w:rsidR="00704119" w:rsidP="00E83E4F" w:rsidRDefault="00704119" w14:paraId="3FFF22F6" w14:textId="77777777">
    <w:pPr>
      <w:pStyle w:val="Footer"/>
    </w:pPr>
    <w:r>
      <w:rPr>
        <w:noProof/>
        <w:sz w:val="16"/>
        <w:lang w:val="en-AU" w:eastAsia="en-AU"/>
      </w:rPr>
      <w:drawing>
        <wp:anchor distT="0" distB="0" distL="114300" distR="114300" simplePos="0" relativeHeight="251658242"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rsidRPr="00FD4274" w:rsidR="00704119" w:rsidP="00E83E4F" w:rsidRDefault="00704119"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704119" w:rsidP="00E83E4F" w:rsidRDefault="00704119" w14:paraId="32C5BFAE" w14:textId="63512502">
    <w:pPr>
      <w:pStyle w:val="Footer"/>
    </w:pPr>
    <w:r>
      <w:rPr>
        <w:noProof/>
      </w:rPr>
      <w:drawing>
        <wp:anchor distT="0" distB="0" distL="114300" distR="114300" simplePos="0" relativeHeight="251658241"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704119" w:rsidP="00E83E4F" w:rsidRDefault="00704119" w14:paraId="6757537F" w14:textId="04F7A887">
    <w:pPr>
      <w:pStyle w:val="Footer"/>
      <w:rPr>
        <w:sz w:val="16"/>
      </w:rPr>
    </w:pPr>
    <w:r w:rsidRPr="00612B43">
      <w:rPr>
        <w:sz w:val="16"/>
      </w:rPr>
      <w:t xml:space="preserve">© 1998 - </w:t>
    </w:r>
    <w:bookmarkStart w:name="_Hlk32507818" w:id="15"/>
    <w:r>
      <w:rPr>
        <w:sz w:val="16"/>
      </w:rPr>
      <w:fldChar w:fldCharType="begin"/>
    </w:r>
    <w:r>
      <w:rPr>
        <w:sz w:val="16"/>
      </w:rPr>
      <w:instrText xml:space="preserve"> DATE  \@ "yyyy"  \* MERGEFORMAT </w:instrText>
    </w:r>
    <w:r>
      <w:rPr>
        <w:sz w:val="16"/>
      </w:rPr>
      <w:fldChar w:fldCharType="separate"/>
    </w:r>
    <w:r w:rsidR="00C82F88">
      <w:rPr>
        <w:noProof/>
        <w:sz w:val="16"/>
      </w:rPr>
      <w:t>2020</w:t>
    </w:r>
    <w:r>
      <w:rPr>
        <w:sz w:val="16"/>
      </w:rPr>
      <w:fldChar w:fldCharType="end"/>
    </w:r>
    <w:bookmarkEnd w:id="15"/>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704119" w:rsidP="00E83E4F" w:rsidRDefault="00704119" w14:paraId="3AD6070D" w14:textId="77777777">
    <w:pPr>
      <w:pStyle w:val="Footer"/>
    </w:pPr>
    <w:r>
      <w:rPr>
        <w:noProof/>
      </w:rPr>
      <w:drawing>
        <wp:anchor distT="0" distB="0" distL="114300" distR="114300" simplePos="0" relativeHeight="251658240"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rsidRPr="00FD4274" w:rsidR="00704119" w:rsidRDefault="00704119"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704119" w:rsidP="005F198F" w:rsidRDefault="00704119" w14:paraId="3D9E8ADE" w14:textId="77777777">
    <w:pPr>
      <w:pStyle w:val="Footer"/>
    </w:pPr>
    <w:r>
      <w:rPr>
        <w:noProof/>
      </w:rPr>
      <w:drawing>
        <wp:anchor distT="0" distB="0" distL="114300" distR="114300" simplePos="0" relativeHeight="251658247"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4" name="Picture 1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704119" w:rsidP="00E83E4F" w:rsidRDefault="00704119" w14:paraId="064234CD" w14:textId="7D1E4F6A">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C82F88">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p w:rsidRPr="00612B43" w:rsidR="00704119" w:rsidP="005F198F" w:rsidRDefault="00704119" w14:paraId="28F1170D" w14:textId="77777777">
    <w:pPr>
      <w:pStyle w:val="Footer"/>
    </w:pPr>
    <w:r>
      <w:rPr>
        <w:noProof/>
      </w:rPr>
      <w:drawing>
        <wp:anchor distT="0" distB="0" distL="114300" distR="114300" simplePos="0" relativeHeight="251658245"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704119" w:rsidP="00E83E4F" w:rsidRDefault="00704119" w14:paraId="440E191A" w14:textId="6362D14C">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C82F88">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03BA9" w:rsidRDefault="00403BA9" w14:paraId="0E42FC6B" w14:textId="77777777">
      <w:r>
        <w:separator/>
      </w:r>
    </w:p>
  </w:footnote>
  <w:footnote w:type="continuationSeparator" w:id="0">
    <w:p w:rsidR="00403BA9" w:rsidRDefault="00403BA9" w14:paraId="669447C8" w14:textId="77777777">
      <w:r>
        <w:continuationSeparator/>
      </w:r>
    </w:p>
  </w:footnote>
  <w:footnote w:type="continuationNotice" w:id="1">
    <w:p w:rsidR="00403BA9" w:rsidRDefault="00403BA9" w14:paraId="54069C66"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rsidR="00704119" w:rsidRDefault="00704119"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704119" w:rsidRDefault="00704119"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119" w:rsidRDefault="00403BA9" w14:paraId="7A0163BC" w14:textId="135B354E">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237;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119" w:rsidRDefault="00403BA9" w14:paraId="58C77102" w14:textId="77777777">
    <w:pPr>
      <w:pStyle w:val="Header"/>
      <w:pBdr>
        <w:bottom w:val="single" w:color="D9D9D9" w:themeColor="background1" w:themeShade="D9" w:sz="4" w:space="1"/>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style="position:absolute;left:0;text-align:left;margin-left:0;margin-top:0;width:412.4pt;height:247.45pt;rotation:315;z-index:-251658234;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704119">
          <w:rPr>
            <w:color w:val="7F7F7F" w:themeColor="background1" w:themeShade="7F"/>
            <w:spacing w:val="60"/>
          </w:rPr>
          <w:t>Page</w:t>
        </w:r>
        <w:r w:rsidR="00704119">
          <w:t xml:space="preserve"> | </w:t>
        </w:r>
        <w:r w:rsidR="00704119">
          <w:fldChar w:fldCharType="begin"/>
        </w:r>
        <w:r w:rsidR="00704119">
          <w:instrText xml:space="preserve"> PAGE   \* MERGEFORMAT </w:instrText>
        </w:r>
        <w:r w:rsidR="00704119">
          <w:fldChar w:fldCharType="separate"/>
        </w:r>
        <w:r w:rsidRPr="003D701F" w:rsidR="00704119">
          <w:rPr>
            <w:b/>
            <w:bCs/>
            <w:noProof/>
          </w:rPr>
          <w:t>1</w:t>
        </w:r>
        <w:r w:rsidR="00704119">
          <w:rPr>
            <w:b/>
            <w:bCs/>
            <w:noProof/>
          </w:rPr>
          <w:fldChar w:fldCharType="end"/>
        </w:r>
      </w:sdtContent>
    </w:sdt>
  </w:p>
  <w:p w:rsidR="00704119" w:rsidRDefault="00704119" w14:paraId="764740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04119" w:rsidRDefault="00403BA9" w14:paraId="173A06DD" w14:textId="77777777">
    <w:pPr>
      <w:pStyle w:val="Header"/>
      <w:pBdr>
        <w:bottom w:val="single" w:color="D9D9D9" w:themeColor="background1" w:themeShade="D9" w:sz="4" w:space="1"/>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style="position:absolute;left:0;text-align:left;margin-left:0;margin-top:0;width:412.4pt;height:247.45pt;rotation:315;z-index:-251658236;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704119">
          <w:rPr>
            <w:color w:val="7F7F7F" w:themeColor="background1" w:themeShade="7F"/>
            <w:spacing w:val="60"/>
          </w:rPr>
          <w:t>Page</w:t>
        </w:r>
        <w:r w:rsidR="00704119">
          <w:t xml:space="preserve"> | </w:t>
        </w:r>
        <w:r w:rsidR="00704119">
          <w:fldChar w:fldCharType="begin"/>
        </w:r>
        <w:r w:rsidR="00704119">
          <w:instrText xml:space="preserve"> PAGE   \* MERGEFORMAT </w:instrText>
        </w:r>
        <w:r w:rsidR="00704119">
          <w:fldChar w:fldCharType="separate"/>
        </w:r>
        <w:r w:rsidRPr="003D701F" w:rsidR="00704119">
          <w:rPr>
            <w:b/>
            <w:bCs/>
            <w:noProof/>
          </w:rPr>
          <w:t>1</w:t>
        </w:r>
        <w:r w:rsidR="00704119">
          <w:rPr>
            <w:b/>
            <w:bCs/>
            <w:noProof/>
          </w:rPr>
          <w:fldChar w:fldCharType="end"/>
        </w:r>
      </w:sdtContent>
    </w:sdt>
  </w:p>
  <w:p w:rsidR="00704119" w:rsidRDefault="00704119" w14:paraId="2826119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44C28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509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2A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AE96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245E8"/>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B2FE57FC"/>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C908B170"/>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85C6923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7E8C0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EEAC88"/>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hint="default" w:ascii="Arial" w:hAnsi="Arial" w:cs="Arial" w:eastAsiaTheme="minorHAnsi"/>
        <w:b w:val="0"/>
      </w:rPr>
    </w:lvl>
    <w:lvl w:ilvl="1" w:tplc="04090003" w:tentative="1">
      <w:start w:val="1"/>
      <w:numFmt w:val="bullet"/>
      <w:lvlText w:val="o"/>
      <w:lvlJc w:val="left"/>
      <w:pPr>
        <w:ind w:left="1410" w:hanging="360"/>
      </w:pPr>
      <w:rPr>
        <w:rFonts w:hint="default" w:ascii="Courier New" w:hAnsi="Courier New" w:cs="Courier New"/>
      </w:rPr>
    </w:lvl>
    <w:lvl w:ilvl="2" w:tplc="04090005" w:tentative="1">
      <w:start w:val="1"/>
      <w:numFmt w:val="bullet"/>
      <w:lvlText w:val=""/>
      <w:lvlJc w:val="left"/>
      <w:pPr>
        <w:ind w:left="2130" w:hanging="360"/>
      </w:pPr>
      <w:rPr>
        <w:rFonts w:hint="default" w:ascii="Wingdings" w:hAnsi="Wingdings"/>
      </w:rPr>
    </w:lvl>
    <w:lvl w:ilvl="3" w:tplc="04090001" w:tentative="1">
      <w:start w:val="1"/>
      <w:numFmt w:val="bullet"/>
      <w:lvlText w:val=""/>
      <w:lvlJc w:val="left"/>
      <w:pPr>
        <w:ind w:left="2850" w:hanging="360"/>
      </w:pPr>
      <w:rPr>
        <w:rFonts w:hint="default" w:ascii="Symbol" w:hAnsi="Symbol"/>
      </w:rPr>
    </w:lvl>
    <w:lvl w:ilvl="4" w:tplc="04090003" w:tentative="1">
      <w:start w:val="1"/>
      <w:numFmt w:val="bullet"/>
      <w:lvlText w:val="o"/>
      <w:lvlJc w:val="left"/>
      <w:pPr>
        <w:ind w:left="3570" w:hanging="360"/>
      </w:pPr>
      <w:rPr>
        <w:rFonts w:hint="default" w:ascii="Courier New" w:hAnsi="Courier New" w:cs="Courier New"/>
      </w:rPr>
    </w:lvl>
    <w:lvl w:ilvl="5" w:tplc="04090005" w:tentative="1">
      <w:start w:val="1"/>
      <w:numFmt w:val="bullet"/>
      <w:lvlText w:val=""/>
      <w:lvlJc w:val="left"/>
      <w:pPr>
        <w:ind w:left="4290" w:hanging="360"/>
      </w:pPr>
      <w:rPr>
        <w:rFonts w:hint="default" w:ascii="Wingdings" w:hAnsi="Wingdings"/>
      </w:rPr>
    </w:lvl>
    <w:lvl w:ilvl="6" w:tplc="04090001" w:tentative="1">
      <w:start w:val="1"/>
      <w:numFmt w:val="bullet"/>
      <w:lvlText w:val=""/>
      <w:lvlJc w:val="left"/>
      <w:pPr>
        <w:ind w:left="5010" w:hanging="360"/>
      </w:pPr>
      <w:rPr>
        <w:rFonts w:hint="default" w:ascii="Symbol" w:hAnsi="Symbol"/>
      </w:rPr>
    </w:lvl>
    <w:lvl w:ilvl="7" w:tplc="04090003" w:tentative="1">
      <w:start w:val="1"/>
      <w:numFmt w:val="bullet"/>
      <w:lvlText w:val="o"/>
      <w:lvlJc w:val="left"/>
      <w:pPr>
        <w:ind w:left="5730" w:hanging="360"/>
      </w:pPr>
      <w:rPr>
        <w:rFonts w:hint="default" w:ascii="Courier New" w:hAnsi="Courier New" w:cs="Courier New"/>
      </w:rPr>
    </w:lvl>
    <w:lvl w:ilvl="8" w:tplc="04090005" w:tentative="1">
      <w:start w:val="1"/>
      <w:numFmt w:val="bullet"/>
      <w:lvlText w:val=""/>
      <w:lvlJc w:val="left"/>
      <w:pPr>
        <w:ind w:left="6450" w:hanging="360"/>
      </w:pPr>
      <w:rPr>
        <w:rFonts w:hint="default" w:ascii="Wingdings" w:hAnsi="Wingdings"/>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hint="default" w:ascii="Courier New" w:hAnsi="Courier New" w:cs="Courier New"/>
      </w:rPr>
    </w:lvl>
    <w:lvl w:ilvl="1" w:tplc="04090003" w:tentative="1">
      <w:start w:val="1"/>
      <w:numFmt w:val="bullet"/>
      <w:lvlText w:val="o"/>
      <w:lvlJc w:val="left"/>
      <w:pPr>
        <w:ind w:left="2130" w:hanging="360"/>
      </w:pPr>
      <w:rPr>
        <w:rFonts w:hint="default" w:ascii="Courier New" w:hAnsi="Courier New" w:cs="Courier New"/>
      </w:rPr>
    </w:lvl>
    <w:lvl w:ilvl="2" w:tplc="04090005" w:tentative="1">
      <w:start w:val="1"/>
      <w:numFmt w:val="bullet"/>
      <w:lvlText w:val=""/>
      <w:lvlJc w:val="left"/>
      <w:pPr>
        <w:ind w:left="2850" w:hanging="360"/>
      </w:pPr>
      <w:rPr>
        <w:rFonts w:hint="default" w:ascii="Wingdings" w:hAnsi="Wingdings"/>
      </w:rPr>
    </w:lvl>
    <w:lvl w:ilvl="3" w:tplc="04090001" w:tentative="1">
      <w:start w:val="1"/>
      <w:numFmt w:val="bullet"/>
      <w:lvlText w:val=""/>
      <w:lvlJc w:val="left"/>
      <w:pPr>
        <w:ind w:left="3570" w:hanging="360"/>
      </w:pPr>
      <w:rPr>
        <w:rFonts w:hint="default" w:ascii="Symbol" w:hAnsi="Symbol"/>
      </w:rPr>
    </w:lvl>
    <w:lvl w:ilvl="4" w:tplc="04090003" w:tentative="1">
      <w:start w:val="1"/>
      <w:numFmt w:val="bullet"/>
      <w:lvlText w:val="o"/>
      <w:lvlJc w:val="left"/>
      <w:pPr>
        <w:ind w:left="4290" w:hanging="360"/>
      </w:pPr>
      <w:rPr>
        <w:rFonts w:hint="default" w:ascii="Courier New" w:hAnsi="Courier New" w:cs="Courier New"/>
      </w:rPr>
    </w:lvl>
    <w:lvl w:ilvl="5" w:tplc="04090005" w:tentative="1">
      <w:start w:val="1"/>
      <w:numFmt w:val="bullet"/>
      <w:lvlText w:val=""/>
      <w:lvlJc w:val="left"/>
      <w:pPr>
        <w:ind w:left="5010" w:hanging="360"/>
      </w:pPr>
      <w:rPr>
        <w:rFonts w:hint="default" w:ascii="Wingdings" w:hAnsi="Wingdings"/>
      </w:rPr>
    </w:lvl>
    <w:lvl w:ilvl="6" w:tplc="04090001" w:tentative="1">
      <w:start w:val="1"/>
      <w:numFmt w:val="bullet"/>
      <w:lvlText w:val=""/>
      <w:lvlJc w:val="left"/>
      <w:pPr>
        <w:ind w:left="5730" w:hanging="360"/>
      </w:pPr>
      <w:rPr>
        <w:rFonts w:hint="default" w:ascii="Symbol" w:hAnsi="Symbol"/>
      </w:rPr>
    </w:lvl>
    <w:lvl w:ilvl="7" w:tplc="04090003" w:tentative="1">
      <w:start w:val="1"/>
      <w:numFmt w:val="bullet"/>
      <w:lvlText w:val="o"/>
      <w:lvlJc w:val="left"/>
      <w:pPr>
        <w:ind w:left="6450" w:hanging="360"/>
      </w:pPr>
      <w:rPr>
        <w:rFonts w:hint="default" w:ascii="Courier New" w:hAnsi="Courier New" w:cs="Courier New"/>
      </w:rPr>
    </w:lvl>
    <w:lvl w:ilvl="8" w:tplc="04090005" w:tentative="1">
      <w:start w:val="1"/>
      <w:numFmt w:val="bullet"/>
      <w:lvlText w:val=""/>
      <w:lvlJc w:val="left"/>
      <w:pPr>
        <w:ind w:left="7170" w:hanging="360"/>
      </w:pPr>
      <w:rPr>
        <w:rFonts w:hint="default" w:ascii="Wingdings" w:hAnsi="Wingdings"/>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hint="default" w:ascii="Wingdings" w:hAnsi="Wingdings"/>
      </w:rPr>
    </w:lvl>
    <w:lvl w:ilvl="1" w:tplc="4A24CFB6">
      <w:start w:val="1"/>
      <w:numFmt w:val="bullet"/>
      <w:lvlText w:val="o"/>
      <w:lvlJc w:val="left"/>
      <w:pPr>
        <w:ind w:left="1440" w:hanging="360"/>
      </w:pPr>
      <w:rPr>
        <w:rFonts w:hint="default" w:ascii="Courier New" w:hAnsi="Courier New"/>
      </w:rPr>
    </w:lvl>
    <w:lvl w:ilvl="2" w:tplc="0C34652A">
      <w:start w:val="1"/>
      <w:numFmt w:val="bullet"/>
      <w:lvlText w:val=""/>
      <w:lvlJc w:val="left"/>
      <w:pPr>
        <w:ind w:left="2160" w:hanging="360"/>
      </w:pPr>
      <w:rPr>
        <w:rFonts w:hint="default" w:ascii="Wingdings" w:hAnsi="Wingdings"/>
      </w:rPr>
    </w:lvl>
    <w:lvl w:ilvl="3" w:tplc="92D8DC08">
      <w:start w:val="1"/>
      <w:numFmt w:val="bullet"/>
      <w:lvlText w:val=""/>
      <w:lvlJc w:val="left"/>
      <w:pPr>
        <w:ind w:left="2880" w:hanging="360"/>
      </w:pPr>
      <w:rPr>
        <w:rFonts w:hint="default" w:ascii="Symbol" w:hAnsi="Symbol"/>
      </w:rPr>
    </w:lvl>
    <w:lvl w:ilvl="4" w:tplc="CCEAB09C">
      <w:start w:val="1"/>
      <w:numFmt w:val="bullet"/>
      <w:lvlText w:val="o"/>
      <w:lvlJc w:val="left"/>
      <w:pPr>
        <w:ind w:left="3600" w:hanging="360"/>
      </w:pPr>
      <w:rPr>
        <w:rFonts w:hint="default" w:ascii="Courier New" w:hAnsi="Courier New"/>
      </w:rPr>
    </w:lvl>
    <w:lvl w:ilvl="5" w:tplc="F39E8D84">
      <w:start w:val="1"/>
      <w:numFmt w:val="bullet"/>
      <w:lvlText w:val=""/>
      <w:lvlJc w:val="left"/>
      <w:pPr>
        <w:ind w:left="4320" w:hanging="360"/>
      </w:pPr>
      <w:rPr>
        <w:rFonts w:hint="default" w:ascii="Wingdings" w:hAnsi="Wingdings"/>
      </w:rPr>
    </w:lvl>
    <w:lvl w:ilvl="6" w:tplc="A5CC3482">
      <w:start w:val="1"/>
      <w:numFmt w:val="bullet"/>
      <w:lvlText w:val=""/>
      <w:lvlJc w:val="left"/>
      <w:pPr>
        <w:ind w:left="5040" w:hanging="360"/>
      </w:pPr>
      <w:rPr>
        <w:rFonts w:hint="default" w:ascii="Symbol" w:hAnsi="Symbol"/>
      </w:rPr>
    </w:lvl>
    <w:lvl w:ilvl="7" w:tplc="EA24E3E4">
      <w:start w:val="1"/>
      <w:numFmt w:val="bullet"/>
      <w:lvlText w:val="o"/>
      <w:lvlJc w:val="left"/>
      <w:pPr>
        <w:ind w:left="5760" w:hanging="360"/>
      </w:pPr>
      <w:rPr>
        <w:rFonts w:hint="default" w:ascii="Courier New" w:hAnsi="Courier New"/>
      </w:rPr>
    </w:lvl>
    <w:lvl w:ilvl="8" w:tplc="53FAF788">
      <w:start w:val="1"/>
      <w:numFmt w:val="bullet"/>
      <w:lvlText w:val=""/>
      <w:lvlJc w:val="left"/>
      <w:pPr>
        <w:ind w:left="6480" w:hanging="360"/>
      </w:pPr>
      <w:rPr>
        <w:rFonts w:hint="default" w:ascii="Wingdings" w:hAnsi="Wingdings"/>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amjit Kaur"/>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5DC5"/>
    <w:rsid w:val="000901D4"/>
    <w:rsid w:val="00090C9F"/>
    <w:rsid w:val="00090EFD"/>
    <w:rsid w:val="00091390"/>
    <w:rsid w:val="00092164"/>
    <w:rsid w:val="00092DF4"/>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06EC2"/>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2FBE"/>
    <w:rsid w:val="00123A8F"/>
    <w:rsid w:val="00124B21"/>
    <w:rsid w:val="00124D42"/>
    <w:rsid w:val="00125F7F"/>
    <w:rsid w:val="00127B66"/>
    <w:rsid w:val="00130122"/>
    <w:rsid w:val="00131B79"/>
    <w:rsid w:val="001325C9"/>
    <w:rsid w:val="00132A18"/>
    <w:rsid w:val="00136178"/>
    <w:rsid w:val="00136966"/>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A8"/>
    <w:rsid w:val="002050E1"/>
    <w:rsid w:val="0020690B"/>
    <w:rsid w:val="00207450"/>
    <w:rsid w:val="00207E7C"/>
    <w:rsid w:val="00211B67"/>
    <w:rsid w:val="00212265"/>
    <w:rsid w:val="0021268A"/>
    <w:rsid w:val="00213381"/>
    <w:rsid w:val="002138C4"/>
    <w:rsid w:val="00214E1F"/>
    <w:rsid w:val="00215D0D"/>
    <w:rsid w:val="00215F80"/>
    <w:rsid w:val="00216E02"/>
    <w:rsid w:val="002205D8"/>
    <w:rsid w:val="00222B2B"/>
    <w:rsid w:val="00223461"/>
    <w:rsid w:val="0022357F"/>
    <w:rsid w:val="00227924"/>
    <w:rsid w:val="00227D48"/>
    <w:rsid w:val="00230299"/>
    <w:rsid w:val="00230491"/>
    <w:rsid w:val="0023122B"/>
    <w:rsid w:val="00231C0E"/>
    <w:rsid w:val="00231CA4"/>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F9D"/>
    <w:rsid w:val="002F42D2"/>
    <w:rsid w:val="002F7768"/>
    <w:rsid w:val="003013EC"/>
    <w:rsid w:val="003030DE"/>
    <w:rsid w:val="00303F3F"/>
    <w:rsid w:val="003041B6"/>
    <w:rsid w:val="003041D0"/>
    <w:rsid w:val="003050BF"/>
    <w:rsid w:val="00305105"/>
    <w:rsid w:val="0030599A"/>
    <w:rsid w:val="003066DC"/>
    <w:rsid w:val="00310670"/>
    <w:rsid w:val="00310EF4"/>
    <w:rsid w:val="00311FEE"/>
    <w:rsid w:val="003162A0"/>
    <w:rsid w:val="00317799"/>
    <w:rsid w:val="003177F0"/>
    <w:rsid w:val="00320F19"/>
    <w:rsid w:val="00321734"/>
    <w:rsid w:val="00321E3E"/>
    <w:rsid w:val="00322A64"/>
    <w:rsid w:val="00322C12"/>
    <w:rsid w:val="0032402A"/>
    <w:rsid w:val="003247E7"/>
    <w:rsid w:val="00324F50"/>
    <w:rsid w:val="0032586C"/>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4B0"/>
    <w:rsid w:val="004E4AD8"/>
    <w:rsid w:val="004E54CE"/>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18E3"/>
    <w:rsid w:val="005028FD"/>
    <w:rsid w:val="00502991"/>
    <w:rsid w:val="00505215"/>
    <w:rsid w:val="0050628B"/>
    <w:rsid w:val="00506DDB"/>
    <w:rsid w:val="00507EFF"/>
    <w:rsid w:val="00511518"/>
    <w:rsid w:val="005140B6"/>
    <w:rsid w:val="00514DD7"/>
    <w:rsid w:val="00514E99"/>
    <w:rsid w:val="00515E00"/>
    <w:rsid w:val="005179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48C9"/>
    <w:rsid w:val="00590C38"/>
    <w:rsid w:val="00590D07"/>
    <w:rsid w:val="00591237"/>
    <w:rsid w:val="00591AD3"/>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306"/>
    <w:rsid w:val="00652F21"/>
    <w:rsid w:val="0065554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981"/>
    <w:rsid w:val="00686FBE"/>
    <w:rsid w:val="0068733D"/>
    <w:rsid w:val="006874B6"/>
    <w:rsid w:val="00687C57"/>
    <w:rsid w:val="00690340"/>
    <w:rsid w:val="006921FB"/>
    <w:rsid w:val="00695CEE"/>
    <w:rsid w:val="00697FBD"/>
    <w:rsid w:val="006A0154"/>
    <w:rsid w:val="006A10A9"/>
    <w:rsid w:val="006A1ACA"/>
    <w:rsid w:val="006A785D"/>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68D8"/>
    <w:rsid w:val="00737184"/>
    <w:rsid w:val="00740254"/>
    <w:rsid w:val="007412E1"/>
    <w:rsid w:val="00741B03"/>
    <w:rsid w:val="00743E15"/>
    <w:rsid w:val="0074465A"/>
    <w:rsid w:val="007516F4"/>
    <w:rsid w:val="007535FA"/>
    <w:rsid w:val="00753B94"/>
    <w:rsid w:val="0075430A"/>
    <w:rsid w:val="007544FA"/>
    <w:rsid w:val="00754644"/>
    <w:rsid w:val="007556A6"/>
    <w:rsid w:val="00756CC6"/>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0322"/>
    <w:rsid w:val="007C1FD4"/>
    <w:rsid w:val="007C322F"/>
    <w:rsid w:val="007C3EB4"/>
    <w:rsid w:val="007C578C"/>
    <w:rsid w:val="007C75C7"/>
    <w:rsid w:val="007D012A"/>
    <w:rsid w:val="007D104C"/>
    <w:rsid w:val="007D1E74"/>
    <w:rsid w:val="007D54A8"/>
    <w:rsid w:val="007D595A"/>
    <w:rsid w:val="007D63A1"/>
    <w:rsid w:val="007E21B4"/>
    <w:rsid w:val="007E22D9"/>
    <w:rsid w:val="007E3F94"/>
    <w:rsid w:val="007E4413"/>
    <w:rsid w:val="007E49CD"/>
    <w:rsid w:val="007E5715"/>
    <w:rsid w:val="007E642E"/>
    <w:rsid w:val="007E687E"/>
    <w:rsid w:val="007E688A"/>
    <w:rsid w:val="007E7578"/>
    <w:rsid w:val="007F0055"/>
    <w:rsid w:val="007F0B22"/>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7410"/>
    <w:rsid w:val="008B0343"/>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0AE"/>
    <w:rsid w:val="00AA110D"/>
    <w:rsid w:val="00AA1E8D"/>
    <w:rsid w:val="00AA266C"/>
    <w:rsid w:val="00AA2FC7"/>
    <w:rsid w:val="00AA3ED2"/>
    <w:rsid w:val="00AA5FEA"/>
    <w:rsid w:val="00AA6677"/>
    <w:rsid w:val="00AA71BB"/>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609F"/>
    <w:rsid w:val="00BB0129"/>
    <w:rsid w:val="00BB0505"/>
    <w:rsid w:val="00BB172D"/>
    <w:rsid w:val="00BB2C5F"/>
    <w:rsid w:val="00BB3F9C"/>
    <w:rsid w:val="00BB5208"/>
    <w:rsid w:val="00BB5E90"/>
    <w:rsid w:val="00BB673C"/>
    <w:rsid w:val="00BB69DD"/>
    <w:rsid w:val="00BC0433"/>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5CF9"/>
    <w:rsid w:val="00BD67BC"/>
    <w:rsid w:val="00BD6E4A"/>
    <w:rsid w:val="00BD72AC"/>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248B"/>
    <w:rsid w:val="00C53513"/>
    <w:rsid w:val="00C53A28"/>
    <w:rsid w:val="00C54048"/>
    <w:rsid w:val="00C54E2E"/>
    <w:rsid w:val="00C5523B"/>
    <w:rsid w:val="00C5748D"/>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FF3"/>
    <w:rsid w:val="00CE501A"/>
    <w:rsid w:val="00CE7231"/>
    <w:rsid w:val="00CE7277"/>
    <w:rsid w:val="00CF3742"/>
    <w:rsid w:val="00CF3ED7"/>
    <w:rsid w:val="00CF438F"/>
    <w:rsid w:val="00CF45C0"/>
    <w:rsid w:val="00CF486D"/>
    <w:rsid w:val="00CF4AA4"/>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3690"/>
    <w:rsid w:val="00DC452B"/>
    <w:rsid w:val="00DC50E9"/>
    <w:rsid w:val="00DC57CA"/>
    <w:rsid w:val="00DC5870"/>
    <w:rsid w:val="00DD03E2"/>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E7923"/>
    <w:rsid w:val="00DF1B3B"/>
    <w:rsid w:val="00DF45CA"/>
    <w:rsid w:val="00DF460D"/>
    <w:rsid w:val="00DF4CEE"/>
    <w:rsid w:val="00DF5C95"/>
    <w:rsid w:val="00DF665F"/>
    <w:rsid w:val="00DF6989"/>
    <w:rsid w:val="00E01599"/>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3094"/>
    <w:rsid w:val="00EA3226"/>
    <w:rsid w:val="00EA329C"/>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690"/>
    <w:rsid w:val="00EE5A58"/>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7087"/>
    <w:rsid w:val="00F512A7"/>
    <w:rsid w:val="00F5236E"/>
    <w:rsid w:val="00F53C33"/>
    <w:rsid w:val="00F547F0"/>
    <w:rsid w:val="00F549BA"/>
    <w:rsid w:val="00F5519F"/>
    <w:rsid w:val="00F56465"/>
    <w:rsid w:val="00F571D5"/>
    <w:rsid w:val="00F6093E"/>
    <w:rsid w:val="00F60965"/>
    <w:rsid w:val="00F60CFA"/>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94A"/>
    <w:rsid w:val="00FD4CD9"/>
    <w:rsid w:val="00FE082F"/>
    <w:rsid w:val="00FE094B"/>
    <w:rsid w:val="00FE104E"/>
    <w:rsid w:val="00FE196A"/>
    <w:rsid w:val="00FE1C37"/>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2F11E79"/>
    <w:rsid w:val="36A0D277"/>
    <w:rsid w:val="3A7B1C75"/>
    <w:rsid w:val="5D6C556A"/>
    <w:rsid w:val="5E591451"/>
    <w:rsid w:val="6769D1CD"/>
    <w:rsid w:val="67BE06DC"/>
    <w:rsid w:val="69AA3061"/>
    <w:rsid w:val="70B4398D"/>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18EAC2A0-0A3E-4014-868F-0C597CE335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styleId="CommentTextChar" w:customStyle="1">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BodyText"/>
    <w:link w:val="VerbatimChar"/>
    <w:qFormat/>
    <w:rsid w:val="003041D0"/>
    <w:pPr>
      <w:pBdr>
        <w:top w:val="single" w:color="auto" w:sz="4" w:space="1"/>
        <w:left w:val="single" w:color="auto" w:sz="4" w:space="4"/>
        <w:bottom w:val="single" w:color="auto" w:sz="4" w:space="1"/>
        <w:right w:val="single" w:color="auto" w:sz="4" w:space="4"/>
      </w:pBdr>
      <w:spacing w:before="0"/>
      <w:contextualSpacing/>
    </w:pPr>
    <w:rPr>
      <w:rFonts w:ascii="Consolas" w:hAnsi="Consolas"/>
    </w:r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color w:val="444444"/>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color w:val="444444"/>
      <w:sz w:val="20"/>
    </w:rPr>
  </w:style>
  <w:style w:type="character" w:styleId="ExtensionTok" w:customStyle="1">
    <w:name w:val="ExtensionTok"/>
    <w:basedOn w:val="VerbatimChar"/>
    <w:rPr>
      <w:rFonts w:ascii="Consolas" w:hAnsi="Consolas"/>
      <w:color w:val="444444"/>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color w:val="444444"/>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4"/>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4"/>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link w:val="a4Char"/>
    <w:rsid w:val="00BF5A6C"/>
    <w:pPr>
      <w:numPr>
        <w:ilvl w:val="3"/>
        <w:numId w:val="4"/>
      </w:numPr>
    </w:pPr>
  </w:style>
  <w:style w:type="paragraph" w:styleId="a5" w:customStyle="1">
    <w:name w:val="a5"/>
    <w:basedOn w:val="Normal"/>
    <w:rsid w:val="00BF5A6C"/>
    <w:pPr>
      <w:numPr>
        <w:ilvl w:val="4"/>
        <w:numId w:val="4"/>
      </w:numPr>
    </w:pPr>
  </w:style>
  <w:style w:type="paragraph" w:styleId="a6" w:customStyle="1">
    <w:name w:val="a6"/>
    <w:basedOn w:val="Normal"/>
    <w:rsid w:val="00BF5A6C"/>
    <w:pPr>
      <w:numPr>
        <w:ilvl w:val="5"/>
        <w:numId w:val="4"/>
      </w:numPr>
    </w:pPr>
  </w:style>
  <w:style w:type="paragraph" w:styleId="AppendixHeading3" w:customStyle="1">
    <w:name w:val="Appendix Heading 3"/>
    <w:basedOn w:val="Heading3"/>
    <w:next w:val="BodyText"/>
    <w:qFormat/>
    <w:rsid w:val="00D768E6"/>
    <w:pPr>
      <w:numPr>
        <w:numId w:val="4"/>
      </w:numPr>
    </w:pPr>
  </w:style>
  <w:style w:type="paragraph" w:styleId="Heading1NoNumbers" w:customStyle="1">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styleId="DocumentMapChar" w:customStyle="1">
    <w:name w:val="Document Map Char"/>
    <w:basedOn w:val="DefaultParagraphFont"/>
    <w:link w:val="DocumentMap"/>
    <w:rsid w:val="00BF72B0"/>
    <w:rPr>
      <w:rFonts w:ascii="Segoe UI" w:hAnsi="Segoe UI" w:cs="Segoe UI"/>
      <w:color w:val="444444"/>
      <w:sz w:val="16"/>
      <w:szCs w:val="16"/>
    </w:rPr>
  </w:style>
  <w:style w:type="paragraph" w:styleId="Note" w:customStyle="1">
    <w:name w:val="Note"/>
    <w:basedOn w:val="BodyText"/>
    <w:link w:val="NoteChar"/>
    <w:qFormat/>
    <w:rsid w:val="00D64321"/>
    <w:pPr>
      <w:ind w:left="720" w:hanging="720"/>
    </w:pPr>
    <w:rPr>
      <w:sz w:val="16"/>
      <w:szCs w:val="20"/>
    </w:rPr>
  </w:style>
  <w:style w:type="paragraph" w:styleId="AppendixHeading4" w:customStyle="1">
    <w:name w:val="Appendix Heading 4"/>
    <w:basedOn w:val="a4"/>
    <w:link w:val="AppendixHeading4Char"/>
    <w:qFormat/>
    <w:rsid w:val="00A86060"/>
  </w:style>
  <w:style w:type="character" w:styleId="NoteChar" w:customStyle="1">
    <w:name w:val="Note Char"/>
    <w:basedOn w:val="BodyTextChar"/>
    <w:link w:val="Note"/>
    <w:rsid w:val="00D64321"/>
    <w:rPr>
      <w:rFonts w:ascii="Arial" w:hAnsi="Arial"/>
      <w:color w:val="444444"/>
      <w:sz w:val="16"/>
      <w:szCs w:val="20"/>
    </w:rPr>
  </w:style>
  <w:style w:type="character" w:styleId="a4Char" w:customStyle="1">
    <w:name w:val="a4 Char"/>
    <w:basedOn w:val="DefaultParagraphFont"/>
    <w:link w:val="a4"/>
    <w:rsid w:val="00A86060"/>
    <w:rPr>
      <w:rFonts w:ascii="Arial" w:hAnsi="Arial"/>
      <w:color w:val="444444"/>
      <w:sz w:val="20"/>
    </w:rPr>
  </w:style>
  <w:style w:type="character" w:styleId="AppendixHeading4Char" w:customStyle="1">
    <w:name w:val="Appendix Heading 4 Char"/>
    <w:basedOn w:val="a4Char"/>
    <w:link w:val="AppendixHeading4"/>
    <w:rsid w:val="00A86060"/>
    <w:rPr>
      <w:rFonts w:ascii="Arial" w:hAnsi="Arial"/>
      <w:color w:val="444444"/>
      <w:sz w:val="20"/>
    </w:rPr>
  </w:style>
  <w:style w:type="character" w:styleId="Heading3Char" w:customStyle="1">
    <w:name w:val="Heading 3 Char"/>
    <w:basedOn w:val="DefaultParagraphFont"/>
    <w:link w:val="Heading3"/>
    <w:uiPriority w:val="9"/>
    <w:rsid w:val="001F501B"/>
    <w:rPr>
      <w:rFonts w:ascii="Arial" w:hAnsi="Arial" w:eastAsiaTheme="majorEastAsia" w:cstheme="majorBidi"/>
      <w:b/>
      <w:bCs/>
      <w:color w:val="444444"/>
      <w:szCs w:val="28"/>
    </w:rPr>
  </w:style>
  <w:style w:type="character" w:styleId="Heading4Char" w:customStyle="1">
    <w:name w:val="Heading 4 Char"/>
    <w:basedOn w:val="DefaultParagraphFont"/>
    <w:link w:val="Heading4"/>
    <w:uiPriority w:val="9"/>
    <w:rsid w:val="001F501B"/>
    <w:rPr>
      <w:rFonts w:ascii="Arial" w:hAnsi="Arial" w:eastAsiaTheme="majorEastAsia" w:cstheme="majorBidi"/>
      <w:b/>
      <w:bCs/>
      <w:i/>
      <w:color w:val="444444"/>
      <w:sz w:val="22"/>
    </w:rPr>
  </w:style>
  <w:style w:type="character" w:styleId="PlaceholderText">
    <w:name w:val="Placeholder Text"/>
    <w:basedOn w:val="DefaultParagraphFont"/>
    <w:semiHidden/>
    <w:rsid w:val="00ED10F8"/>
    <w:rPr>
      <w:color w:val="808080"/>
    </w:rPr>
  </w:style>
  <w:style w:type="character" w:styleId="cs1-lock-free" w:customStyle="1">
    <w:name w:val="cs1-lock-free"/>
    <w:basedOn w:val="DefaultParagraphFont"/>
    <w:rsid w:val="002811A8"/>
  </w:style>
  <w:style w:type="paragraph" w:styleId="Ref" w:customStyle="1">
    <w:name w:val="Ref"/>
    <w:basedOn w:val="Normal"/>
    <w:autoRedefine/>
    <w:rsid w:val="00882742"/>
    <w:pPr>
      <w:spacing w:before="40" w:after="40"/>
      <w:ind w:left="2160" w:hanging="1800"/>
    </w:pPr>
    <w:rPr>
      <w:rFonts w:eastAsia="Times New Roman" w:cs="Times New Roman"/>
      <w:bCs/>
      <w:color w:val="000000"/>
    </w:rPr>
  </w:style>
  <w:style w:type="character" w:styleId="normaltextrun" w:customStyle="1">
    <w:name w:val="normaltextrun"/>
    <w:basedOn w:val="DefaultParagraphFont"/>
    <w:rsid w:val="002050A8"/>
  </w:style>
  <w:style w:type="character" w:styleId="eop" w:customStyle="1">
    <w:name w:val="eop"/>
    <w:basedOn w:val="DefaultParagraphFont"/>
    <w:rsid w:val="00205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www.mimosa.org/policy-charters/mimosa-intellectual-property-rights-policy/" TargetMode="External"/><Relationship Id="rId42" Type="http://schemas.openxmlformats.org/officeDocument/2006/relationships/hyperlink" Target="http://saml.xml.org/saml-specifications" TargetMode="External"/><Relationship Id="rId47" Type="http://schemas.openxmlformats.org/officeDocument/2006/relationships/hyperlink" Target="https://tools.ietf.org/html/rfc7519" TargetMode="External"/><Relationship Id="rId63" Type="http://schemas.openxmlformats.org/officeDocument/2006/relationships/hyperlink" Target="http://www.openoandm.org/isbm/2.0/wsdl/ProviderRequestService.wsdl" TargetMode="External"/><Relationship Id="rId68" Type="http://schemas.openxmlformats.org/officeDocument/2006/relationships/hyperlink" Target="http://www.openoandm.org/isbm/2.0/openapi/configuration_discovery_service.yml" TargetMode="External"/><Relationship Id="rId84" Type="http://schemas.openxmlformats.org/officeDocument/2006/relationships/hyperlink" Target="http://www.openoandm.org/isbm/2.0/openapi/isbm_complete.json" TargetMode="External"/><Relationship Id="rId89" Type="http://schemas.openxmlformats.org/officeDocument/2006/relationships/hyperlink" Target="http://www.openoandm.org/isbm/2.0/wsdl/ConsumerRequestService.wsdl" TargetMode="External"/><Relationship Id="rId16" Type="http://schemas.microsoft.com/office/2016/09/relationships/commentsIds" Target="commentsIds.xml"/><Relationship Id="rId107" Type="http://schemas.openxmlformats.org/officeDocument/2006/relationships/theme" Target="theme/theme1.xml"/><Relationship Id="rId11" Type="http://schemas.openxmlformats.org/officeDocument/2006/relationships/endnotes" Target="endnotes.xml"/><Relationship Id="rId32" Type="http://schemas.openxmlformats.org/officeDocument/2006/relationships/hyperlink" Target="http://www.ietf.org/rfc/rfc2119.txt" TargetMode="External"/><Relationship Id="rId37" Type="http://schemas.openxmlformats.org/officeDocument/2006/relationships/hyperlink" Target="https://www.iana.org/assignments/media-types/media-types.xhtml"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openapi/notification_service.yml" TargetMode="External"/><Relationship Id="rId74" Type="http://schemas.openxmlformats.org/officeDocument/2006/relationships/hyperlink" Target="http://www.openoandm.org/isbm/2.0/openapi/provider_publication_service.json" TargetMode="External"/><Relationship Id="rId79" Type="http://schemas.openxmlformats.org/officeDocument/2006/relationships/hyperlink" Target="http://www.openoandm.org/isbm/2.0/openapi/consumer_request_service.yml" TargetMode="External"/><Relationship Id="rId102" Type="http://schemas.openxmlformats.org/officeDocument/2006/relationships/hyperlink" Target="https://goessner.net/articles/JsonPath/" TargetMode="External"/><Relationship Id="rId5" Type="http://schemas.openxmlformats.org/officeDocument/2006/relationships/customXml" Target="../customXml/item5.xml"/><Relationship Id="rId90" Type="http://schemas.openxmlformats.org/officeDocument/2006/relationships/hyperlink" Target="http://www.openoandm.org/isbm/2.0/wsdl/ConfigurationDiscoveryService.wsdl" TargetMode="External"/><Relationship Id="rId95" Type="http://schemas.openxmlformats.org/officeDocument/2006/relationships/image" Target="media/image6.png"/><Relationship Id="rId22" Type="http://schemas.openxmlformats.org/officeDocument/2006/relationships/hyperlink" Target="http://www.mimosa.org/policy-charters/mimosa-license-agreement/" TargetMode="External"/><Relationship Id="rId27" Type="http://schemas.openxmlformats.org/officeDocument/2006/relationships/footer" Target="footer3.xm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1/" TargetMode="External"/><Relationship Id="rId64" Type="http://schemas.openxmlformats.org/officeDocument/2006/relationships/hyperlink" Target="http://www.openoandm.org/isbm/2.0/openapi/provider_request_service.yml" TargetMode="External"/><Relationship Id="rId69" Type="http://schemas.openxmlformats.org/officeDocument/2006/relationships/hyperlink" Target="http://www.openoandm.org/isbm/2.0/openapi/channel_management_service.yml" TargetMode="External"/><Relationship Id="rId80" Type="http://schemas.openxmlformats.org/officeDocument/2006/relationships/hyperlink" Target="http://www.openoandm.org/isbm/2.0/openapi/consumer_request_service.json" TargetMode="External"/><Relationship Id="rId85" Type="http://schemas.openxmlformats.org/officeDocument/2006/relationships/hyperlink" Target="http://www.openoandm.org/isbm/2.0/wsdl/NotificationService.wsdl" TargetMode="External"/><Relationship Id="rId12" Type="http://schemas.openxmlformats.org/officeDocument/2006/relationships/image" Target="media/image1.png"/><Relationship Id="rId17" Type="http://schemas.openxmlformats.org/officeDocument/2006/relationships/hyperlink" Target="https://github.com/mimosa-org/ws-isbm" TargetMode="External"/><Relationship Id="rId33" Type="http://schemas.openxmlformats.org/officeDocument/2006/relationships/hyperlink" Target="http://www.openoandm.org/ws-isbm/" TargetMode="External"/><Relationship Id="rId38" Type="http://schemas.openxmlformats.org/officeDocument/2006/relationships/hyperlink" Target="https://www.iana.org/assignments/http-parameters/http-parameters.xhtml" TargetMode="External"/><Relationship Id="rId59" Type="http://schemas.openxmlformats.org/officeDocument/2006/relationships/hyperlink" Target="http://www.openoandm.org/isbm/2.0/wsdl/ProviderPublicationService.wsdl" TargetMode="External"/><Relationship Id="rId103" Type="http://schemas.openxmlformats.org/officeDocument/2006/relationships/header" Target="header4.xml"/><Relationship Id="rId20" Type="http://schemas.openxmlformats.org/officeDocument/2006/relationships/hyperlink" Target="http://www.openoandm.org/ws-isbm" TargetMode="Externa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consumer_publication_service.yml" TargetMode="External"/><Relationship Id="rId70" Type="http://schemas.openxmlformats.org/officeDocument/2006/relationships/hyperlink" Target="http://www.openoandm.org/isbm/2.0/openapi/channel_management_service.json" TargetMode="External"/><Relationship Id="rId75" Type="http://schemas.openxmlformats.org/officeDocument/2006/relationships/hyperlink" Target="http://www.openoandm.org/isbm/2.0/openapi/consumer_publication_service.yml" TargetMode="External"/><Relationship Id="rId83" Type="http://schemas.openxmlformats.org/officeDocument/2006/relationships/hyperlink" Target="http://www.openoandm.org/isbm/2.0/openapi/isbm_complete.yml" TargetMode="External"/><Relationship Id="rId88" Type="http://schemas.openxmlformats.org/officeDocument/2006/relationships/hyperlink" Target="http://www.openoandm.org/isbm/2.0/wsdl/ProviderRequestService.wsdl" TargetMode="External"/><Relationship Id="rId91" Type="http://schemas.openxmlformats.org/officeDocument/2006/relationships/hyperlink" Target="http://www.openoandm.org/isbm/isbm-soap-2.0.zip" TargetMode="External"/><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openxmlformats.org/officeDocument/2006/relationships/header" Target="header3.xml"/><Relationship Id="rId36" Type="http://schemas.openxmlformats.org/officeDocument/2006/relationships/hyperlink" Target="https://www.iana.org/assignments/media-types/media-types.xhtml"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isbm/2.0/wsdl/NotificationService.wsdl" TargetMode="External"/><Relationship Id="rId106" Type="http://schemas.microsoft.com/office/2011/relationships/people" Target="people.xml"/><Relationship Id="rId10" Type="http://schemas.openxmlformats.org/officeDocument/2006/relationships/footnotes" Target="footnotes.xml"/><Relationship Id="rId31" Type="http://schemas.openxmlformats.org/officeDocument/2006/relationships/hyperlink" Target="http://www.electropedia.org/" TargetMode="External"/><Relationship Id="rId44" Type="http://schemas.openxmlformats.org/officeDocument/2006/relationships/hyperlink" Target="https://tools.ietf.org/html/rfc7235" TargetMode="External"/><Relationship Id="rId52" Type="http://schemas.openxmlformats.org/officeDocument/2006/relationships/hyperlink" Target="http://www.openoandm.org/isbm/2.0/openapi/channel_management_service.yml" TargetMode="External"/><Relationship Id="rId60" Type="http://schemas.openxmlformats.org/officeDocument/2006/relationships/hyperlink" Target="http://www.openoandm.org/isbm/2.0/openapi/provider_publication_service.yml" TargetMode="External"/><Relationship Id="rId65" Type="http://schemas.openxmlformats.org/officeDocument/2006/relationships/hyperlink" Target="http://www.openoandm.org/isbm/2.0/wsdl/ConsumerRequestService.wsdl" TargetMode="External"/><Relationship Id="rId73" Type="http://schemas.openxmlformats.org/officeDocument/2006/relationships/hyperlink" Target="http://www.openoandm.org/isbm/2.0/openapi/provider_publication_service.yml" TargetMode="External"/><Relationship Id="rId78" Type="http://schemas.openxmlformats.org/officeDocument/2006/relationships/hyperlink" Target="http://www.openoandm.org/isbm/2.0/openapi/provider_request_service.json" TargetMode="External"/><Relationship Id="rId81" Type="http://schemas.openxmlformats.org/officeDocument/2006/relationships/hyperlink" Target="http://www.openoandm.org/isbm/2.0/openapi/configuration_discovery_service.yml" TargetMode="External"/><Relationship Id="rId86" Type="http://schemas.openxmlformats.org/officeDocument/2006/relationships/hyperlink" Target="http://www.openoandm.org/isbm/2.0/wsdl/ProviderPublicationService.wsdl" TargetMode="External"/><Relationship Id="rId94" Type="http://schemas.openxmlformats.org/officeDocument/2006/relationships/image" Target="media/image5.png"/><Relationship Id="rId99" Type="http://schemas.openxmlformats.org/officeDocument/2006/relationships/hyperlink" Target="http://www.w3.org/TR/xpath" TargetMode="External"/><Relationship Id="rId101" Type="http://schemas.openxmlformats.org/officeDocument/2006/relationships/hyperlink" Target="https://github.com/OAI/OpenAPISpecification/blob/master/versions/3.0.2.md"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ithub.com/mimosa-org/ws-isbm/issues" TargetMode="External"/><Relationship Id="rId39" Type="http://schemas.openxmlformats.org/officeDocument/2006/relationships/hyperlink" Target="https://www.iana.org/assignments/media-types/media-types.xhtml" TargetMode="External"/><Relationship Id="rId34" Type="http://schemas.openxmlformats.org/officeDocument/2006/relationships/hyperlink" Target="http://www.openoandm.org/ws-isbm/rest/" TargetMode="External"/><Relationship Id="rId50" Type="http://schemas.openxmlformats.org/officeDocument/2006/relationships/hyperlink" Target="https://goessner.net/articles/JsonPath/"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consumer_publication_service.json" TargetMode="External"/><Relationship Id="rId97" Type="http://schemas.openxmlformats.org/officeDocument/2006/relationships/hyperlink" Target="http://www.w3.org/TR/xpath/" TargetMode="External"/><Relationship Id="rId104"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www.openoandm.org/isbm/2.0/openapi/notification_service.yml" TargetMode="External"/><Relationship Id="rId92" Type="http://schemas.openxmlformats.org/officeDocument/2006/relationships/hyperlink" Target="http://www.openoandm.org/isbm/isbm-rest-2.0.zip" TargetMode="External"/><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eader" Target="header2.xml"/><Relationship Id="rId40" Type="http://schemas.openxmlformats.org/officeDocument/2006/relationships/hyperlink" Target="http://server/channels/encoded%2Fchannel%2FURI'" TargetMode="External"/><Relationship Id="rId45" Type="http://schemas.openxmlformats.org/officeDocument/2006/relationships/hyperlink" Target="https://oauth.net/2/" TargetMode="External"/><Relationship Id="rId66" Type="http://schemas.openxmlformats.org/officeDocument/2006/relationships/hyperlink" Target="http://www.openoandm.org/isbm/2.0/openapi/consumer_request_service.yml" TargetMode="External"/><Relationship Id="rId87" Type="http://schemas.openxmlformats.org/officeDocument/2006/relationships/hyperlink" Target="http://www.openoandm.org/isbm/2.0/wsdl/ConsumerPublicationService.wsdl" TargetMode="External"/><Relationship Id="rId61" Type="http://schemas.openxmlformats.org/officeDocument/2006/relationships/hyperlink" Target="http://www.openoandm.org/isbm/2.0/wsdl/ConsumerPublicationService.wsdl" TargetMode="External"/><Relationship Id="rId82" Type="http://schemas.openxmlformats.org/officeDocument/2006/relationships/hyperlink" Target="http://www.openoandm.org/isbm/2.0/openapi/configuration_discovery_service.json" TargetMode="External"/><Relationship Id="rId19" Type="http://schemas.openxmlformats.org/officeDocument/2006/relationships/hyperlink" Target="http://www.mimosa.org/contact" TargetMode="External"/><Relationship Id="rId14" Type="http://schemas.openxmlformats.org/officeDocument/2006/relationships/comments" Target="comments.xml"/><Relationship Id="rId30" Type="http://schemas.openxmlformats.org/officeDocument/2006/relationships/hyperlink" Target="http://www.iso.org/obp" TargetMode="External"/><Relationship Id="rId35" Type="http://schemas.openxmlformats.org/officeDocument/2006/relationships/hyperlink" Target="https://www.iana.org/assignments/media-types/media-types.xhtml" TargetMode="External"/><Relationship Id="rId56" Type="http://schemas.openxmlformats.org/officeDocument/2006/relationships/hyperlink" Target="https://www.w3.org/Protocols/rfc2616/rfc2616-sec10.html" TargetMode="External"/><Relationship Id="rId77" Type="http://schemas.openxmlformats.org/officeDocument/2006/relationships/hyperlink" Target="http://www.openoandm.org/isbm/2.0/openapi/provider_request_service.yml" TargetMode="External"/><Relationship Id="rId100" Type="http://schemas.openxmlformats.org/officeDocument/2006/relationships/hyperlink" Target="http://www.w3.org/TR/wsdl" TargetMode="External"/><Relationship Id="rId105"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openapi/notification_service.json" TargetMode="External"/><Relationship Id="rId93" Type="http://schemas.openxmlformats.org/officeDocument/2006/relationships/hyperlink" Target="http://www.openoandm.org/isbm/isbm-all-2.0.zip" TargetMode="External"/><Relationship Id="rId98" Type="http://schemas.openxmlformats.org/officeDocument/2006/relationships/hyperlink" Target="http://www.w3.org/TR/xpath/" TargetMode="External"/><Relationship Id="rId3" Type="http://schemas.openxmlformats.org/officeDocument/2006/relationships/customXml" Target="../customXml/item3.xml"/><Relationship Id="rId25" Type="http://schemas.openxmlformats.org/officeDocument/2006/relationships/footer" Target="footer1.xml"/><Relationship Id="rId46" Type="http://schemas.openxmlformats.org/officeDocument/2006/relationships/hyperlink" Target="https://tools.ietf.org/html/rfc7519" TargetMode="External"/><Relationship Id="rId67" Type="http://schemas.openxmlformats.org/officeDocument/2006/relationships/hyperlink" Target="http://www.openoandm.org/isbm/2.0/wsdl/ConfigurationDiscovery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6EB77855-9A67-4E75-AF63-1A4F4CA16FD2}">
  <ds:schemaRefs>
    <ds:schemaRef ds:uri="http://schemas.openxmlformats.org/officeDocument/2006/bibliography"/>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32043</Words>
  <Characters>182649</Characters>
  <Application>Microsoft Office Word</Application>
  <DocSecurity>4</DocSecurity>
  <Lines>1522</Lines>
  <Paragraphs>428</Paragraphs>
  <ScaleCrop>false</ScaleCrop>
  <Company/>
  <LinksUpToDate>false</LinksUpToDate>
  <CharactersWithSpaces>214264</CharactersWithSpaces>
  <SharedDoc>false</SharedDoc>
  <HLinks>
    <vt:vector size="3264" baseType="variant">
      <vt:variant>
        <vt:i4>2293813</vt:i4>
      </vt:variant>
      <vt:variant>
        <vt:i4>2070</vt:i4>
      </vt:variant>
      <vt:variant>
        <vt:i4>0</vt:i4>
      </vt:variant>
      <vt:variant>
        <vt:i4>5</vt:i4>
      </vt:variant>
      <vt:variant>
        <vt:lpwstr>https://goessner.net/articles/JsonPath/</vt:lpwstr>
      </vt:variant>
      <vt:variant>
        <vt:lpwstr/>
      </vt:variant>
      <vt:variant>
        <vt:i4>5636191</vt:i4>
      </vt:variant>
      <vt:variant>
        <vt:i4>2067</vt:i4>
      </vt:variant>
      <vt:variant>
        <vt:i4>0</vt:i4>
      </vt:variant>
      <vt:variant>
        <vt:i4>5</vt:i4>
      </vt:variant>
      <vt:variant>
        <vt:lpwstr>https://github.com/OAI/OpenAPISpecification/blob/master/versions/3.0.2.md</vt:lpwstr>
      </vt:variant>
      <vt:variant>
        <vt:lpwstr/>
      </vt:variant>
      <vt:variant>
        <vt:i4>5111875</vt:i4>
      </vt:variant>
      <vt:variant>
        <vt:i4>2064</vt:i4>
      </vt:variant>
      <vt:variant>
        <vt:i4>0</vt:i4>
      </vt:variant>
      <vt:variant>
        <vt:i4>5</vt:i4>
      </vt:variant>
      <vt:variant>
        <vt:lpwstr>http://www.w3.org/TR/wsdl</vt:lpwstr>
      </vt:variant>
      <vt:variant>
        <vt:lpwstr/>
      </vt:variant>
      <vt:variant>
        <vt:i4>2883636</vt:i4>
      </vt:variant>
      <vt:variant>
        <vt:i4>2061</vt:i4>
      </vt:variant>
      <vt:variant>
        <vt:i4>0</vt:i4>
      </vt:variant>
      <vt:variant>
        <vt:i4>5</vt:i4>
      </vt:variant>
      <vt:variant>
        <vt:lpwstr>http://www.w3.org/TR/xpath</vt:lpwstr>
      </vt:variant>
      <vt:variant>
        <vt:lpwstr/>
      </vt:variant>
      <vt:variant>
        <vt:i4>2883636</vt:i4>
      </vt:variant>
      <vt:variant>
        <vt:i4>2058</vt:i4>
      </vt:variant>
      <vt:variant>
        <vt:i4>0</vt:i4>
      </vt:variant>
      <vt:variant>
        <vt:i4>5</vt:i4>
      </vt:variant>
      <vt:variant>
        <vt:lpwstr>http://www.w3.org/TR/xpath/</vt:lpwstr>
      </vt:variant>
      <vt:variant>
        <vt:lpwstr/>
      </vt:variant>
      <vt:variant>
        <vt:i4>2883636</vt:i4>
      </vt:variant>
      <vt:variant>
        <vt:i4>2055</vt:i4>
      </vt:variant>
      <vt:variant>
        <vt:i4>0</vt:i4>
      </vt:variant>
      <vt:variant>
        <vt:i4>5</vt:i4>
      </vt:variant>
      <vt:variant>
        <vt:lpwstr>http://www.w3.org/TR/xpath/</vt:lpwstr>
      </vt:variant>
      <vt:variant>
        <vt:lpwstr/>
      </vt:variant>
      <vt:variant>
        <vt:i4>7995432</vt:i4>
      </vt:variant>
      <vt:variant>
        <vt:i4>2052</vt:i4>
      </vt:variant>
      <vt:variant>
        <vt:i4>0</vt:i4>
      </vt:variant>
      <vt:variant>
        <vt:i4>5</vt:i4>
      </vt:variant>
      <vt:variant>
        <vt:lpwstr>http://www.openoandm.org/isbm/isbm-all-2.0.zip</vt:lpwstr>
      </vt:variant>
      <vt:variant>
        <vt:lpwstr/>
      </vt:variant>
      <vt:variant>
        <vt:i4>3801193</vt:i4>
      </vt:variant>
      <vt:variant>
        <vt:i4>2049</vt:i4>
      </vt:variant>
      <vt:variant>
        <vt:i4>0</vt:i4>
      </vt:variant>
      <vt:variant>
        <vt:i4>5</vt:i4>
      </vt:variant>
      <vt:variant>
        <vt:lpwstr>http://www.openoandm.org/isbm/isbm-rest-2.0.zip</vt:lpwstr>
      </vt:variant>
      <vt:variant>
        <vt:lpwstr/>
      </vt:variant>
      <vt:variant>
        <vt:i4>2687079</vt:i4>
      </vt:variant>
      <vt:variant>
        <vt:i4>2046</vt:i4>
      </vt:variant>
      <vt:variant>
        <vt:i4>0</vt:i4>
      </vt:variant>
      <vt:variant>
        <vt:i4>5</vt:i4>
      </vt:variant>
      <vt:variant>
        <vt:lpwstr>http://www.openoandm.org/isbm/isbm-soap-2.0.zip</vt:lpwstr>
      </vt:variant>
      <vt:variant>
        <vt:lpwstr/>
      </vt:variant>
      <vt:variant>
        <vt:i4>1572950</vt:i4>
      </vt:variant>
      <vt:variant>
        <vt:i4>2043</vt:i4>
      </vt:variant>
      <vt:variant>
        <vt:i4>0</vt:i4>
      </vt:variant>
      <vt:variant>
        <vt:i4>5</vt:i4>
      </vt:variant>
      <vt:variant>
        <vt:lpwstr>http://www.openoandm.org/isbm/2.0/wsdl/ConfigurationDiscoveryService.wsdl</vt:lpwstr>
      </vt:variant>
      <vt:variant>
        <vt:lpwstr/>
      </vt:variant>
      <vt:variant>
        <vt:i4>3211366</vt:i4>
      </vt:variant>
      <vt:variant>
        <vt:i4>2040</vt:i4>
      </vt:variant>
      <vt:variant>
        <vt:i4>0</vt:i4>
      </vt:variant>
      <vt:variant>
        <vt:i4>5</vt:i4>
      </vt:variant>
      <vt:variant>
        <vt:lpwstr>http://www.openoandm.org/isbm/2.0/wsdl/ConsumerRequestService.wsdl</vt:lpwstr>
      </vt:variant>
      <vt:variant>
        <vt:lpwstr/>
      </vt:variant>
      <vt:variant>
        <vt:i4>4128887</vt:i4>
      </vt:variant>
      <vt:variant>
        <vt:i4>2037</vt:i4>
      </vt:variant>
      <vt:variant>
        <vt:i4>0</vt:i4>
      </vt:variant>
      <vt:variant>
        <vt:i4>5</vt:i4>
      </vt:variant>
      <vt:variant>
        <vt:lpwstr>http://www.openoandm.org/isbm/2.0/wsdl/ProviderRequestService.wsdl</vt:lpwstr>
      </vt:variant>
      <vt:variant>
        <vt:lpwstr/>
      </vt:variant>
      <vt:variant>
        <vt:i4>4063332</vt:i4>
      </vt:variant>
      <vt:variant>
        <vt:i4>2034</vt:i4>
      </vt:variant>
      <vt:variant>
        <vt:i4>0</vt:i4>
      </vt:variant>
      <vt:variant>
        <vt:i4>5</vt:i4>
      </vt:variant>
      <vt:variant>
        <vt:lpwstr>http://www.openoandm.org/isbm/2.0/wsdl/ConsumerPublicationService.wsdl</vt:lpwstr>
      </vt:variant>
      <vt:variant>
        <vt:lpwstr/>
      </vt:variant>
      <vt:variant>
        <vt:i4>3145845</vt:i4>
      </vt:variant>
      <vt:variant>
        <vt:i4>2031</vt:i4>
      </vt:variant>
      <vt:variant>
        <vt:i4>0</vt:i4>
      </vt:variant>
      <vt:variant>
        <vt:i4>5</vt:i4>
      </vt:variant>
      <vt:variant>
        <vt:lpwstr>http://www.openoandm.org/isbm/2.0/wsdl/ProviderPublicationService.wsdl</vt:lpwstr>
      </vt:variant>
      <vt:variant>
        <vt:lpwstr/>
      </vt:variant>
      <vt:variant>
        <vt:i4>6619196</vt:i4>
      </vt:variant>
      <vt:variant>
        <vt:i4>2028</vt:i4>
      </vt:variant>
      <vt:variant>
        <vt:i4>0</vt:i4>
      </vt:variant>
      <vt:variant>
        <vt:i4>5</vt:i4>
      </vt:variant>
      <vt:variant>
        <vt:lpwstr>http://www.openoandm.org/isbm/2.0/wsdl/NotificationService.wsdl</vt:lpwstr>
      </vt:variant>
      <vt:variant>
        <vt:lpwstr/>
      </vt:variant>
      <vt:variant>
        <vt:i4>4849666</vt:i4>
      </vt:variant>
      <vt:variant>
        <vt:i4>2025</vt:i4>
      </vt:variant>
      <vt:variant>
        <vt:i4>0</vt:i4>
      </vt:variant>
      <vt:variant>
        <vt:i4>5</vt:i4>
      </vt:variant>
      <vt:variant>
        <vt:lpwstr>http://www.openoandm.org/isbm/2.0/wsdl/ChannelManagementService.wsdl</vt:lpwstr>
      </vt:variant>
      <vt:variant>
        <vt:lpwstr/>
      </vt:variant>
      <vt:variant>
        <vt:i4>1704040</vt:i4>
      </vt:variant>
      <vt:variant>
        <vt:i4>2022</vt:i4>
      </vt:variant>
      <vt:variant>
        <vt:i4>0</vt:i4>
      </vt:variant>
      <vt:variant>
        <vt:i4>5</vt:i4>
      </vt:variant>
      <vt:variant>
        <vt:lpwstr>http://www.openoandm.org/isbm/2.0/openapi/isbm_complete.json</vt:lpwstr>
      </vt:variant>
      <vt:variant>
        <vt:lpwstr/>
      </vt:variant>
      <vt:variant>
        <vt:i4>6946836</vt:i4>
      </vt:variant>
      <vt:variant>
        <vt:i4>2019</vt:i4>
      </vt:variant>
      <vt:variant>
        <vt:i4>0</vt:i4>
      </vt:variant>
      <vt:variant>
        <vt:i4>5</vt:i4>
      </vt:variant>
      <vt:variant>
        <vt:lpwstr>http://www.openoandm.org/isbm/2.0/openapi/isbm_complete.yml</vt:lpwstr>
      </vt:variant>
      <vt:variant>
        <vt:lpwstr/>
      </vt:variant>
      <vt:variant>
        <vt:i4>7012413</vt:i4>
      </vt:variant>
      <vt:variant>
        <vt:i4>2016</vt:i4>
      </vt:variant>
      <vt:variant>
        <vt:i4>0</vt:i4>
      </vt:variant>
      <vt:variant>
        <vt:i4>5</vt:i4>
      </vt:variant>
      <vt:variant>
        <vt:lpwstr>http://www.openoandm.org/isbm/2.0/openapi/configuration_discovery_service.json</vt:lpwstr>
      </vt:variant>
      <vt:variant>
        <vt:lpwstr/>
      </vt:variant>
      <vt:variant>
        <vt:i4>1769537</vt:i4>
      </vt:variant>
      <vt:variant>
        <vt:i4>2013</vt:i4>
      </vt:variant>
      <vt:variant>
        <vt:i4>0</vt:i4>
      </vt:variant>
      <vt:variant>
        <vt:i4>5</vt:i4>
      </vt:variant>
      <vt:variant>
        <vt:lpwstr>http://www.openoandm.org/isbm/2.0/openapi/configuration_discovery_service.yml</vt:lpwstr>
      </vt:variant>
      <vt:variant>
        <vt:lpwstr/>
      </vt:variant>
      <vt:variant>
        <vt:i4>3670133</vt:i4>
      </vt:variant>
      <vt:variant>
        <vt:i4>2010</vt:i4>
      </vt:variant>
      <vt:variant>
        <vt:i4>0</vt:i4>
      </vt:variant>
      <vt:variant>
        <vt:i4>5</vt:i4>
      </vt:variant>
      <vt:variant>
        <vt:lpwstr>http://www.openoandm.org/isbm/2.0/openapi/consumer_request_service.json</vt:lpwstr>
      </vt:variant>
      <vt:variant>
        <vt:lpwstr/>
      </vt:variant>
      <vt:variant>
        <vt:i4>2621547</vt:i4>
      </vt:variant>
      <vt:variant>
        <vt:i4>2007</vt:i4>
      </vt:variant>
      <vt:variant>
        <vt:i4>0</vt:i4>
      </vt:variant>
      <vt:variant>
        <vt:i4>5</vt:i4>
      </vt:variant>
      <vt:variant>
        <vt:lpwstr>http://www.openoandm.org/isbm/2.0/openapi/consumer_request_service.yml</vt:lpwstr>
      </vt:variant>
      <vt:variant>
        <vt:lpwstr/>
      </vt:variant>
      <vt:variant>
        <vt:i4>2687099</vt:i4>
      </vt:variant>
      <vt:variant>
        <vt:i4>2004</vt:i4>
      </vt:variant>
      <vt:variant>
        <vt:i4>0</vt:i4>
      </vt:variant>
      <vt:variant>
        <vt:i4>5</vt:i4>
      </vt:variant>
      <vt:variant>
        <vt:lpwstr>http://www.openoandm.org/isbm/2.0/openapi/provider_request_service.json</vt:lpwstr>
      </vt:variant>
      <vt:variant>
        <vt:lpwstr/>
      </vt:variant>
      <vt:variant>
        <vt:i4>3735653</vt:i4>
      </vt:variant>
      <vt:variant>
        <vt:i4>2001</vt:i4>
      </vt:variant>
      <vt:variant>
        <vt:i4>0</vt:i4>
      </vt:variant>
      <vt:variant>
        <vt:i4>5</vt:i4>
      </vt:variant>
      <vt:variant>
        <vt:lpwstr>http://www.openoandm.org/isbm/2.0/openapi/provider_request_service.yml</vt:lpwstr>
      </vt:variant>
      <vt:variant>
        <vt:lpwstr/>
      </vt:variant>
      <vt:variant>
        <vt:i4>3604599</vt:i4>
      </vt:variant>
      <vt:variant>
        <vt:i4>1998</vt:i4>
      </vt:variant>
      <vt:variant>
        <vt:i4>0</vt:i4>
      </vt:variant>
      <vt:variant>
        <vt:i4>5</vt:i4>
      </vt:variant>
      <vt:variant>
        <vt:lpwstr>http://www.openoandm.org/isbm/2.0/openapi/consumer_publication_service.json</vt:lpwstr>
      </vt:variant>
      <vt:variant>
        <vt:lpwstr/>
      </vt:variant>
      <vt:variant>
        <vt:i4>2556009</vt:i4>
      </vt:variant>
      <vt:variant>
        <vt:i4>1995</vt:i4>
      </vt:variant>
      <vt:variant>
        <vt:i4>0</vt:i4>
      </vt:variant>
      <vt:variant>
        <vt:i4>5</vt:i4>
      </vt:variant>
      <vt:variant>
        <vt:lpwstr>http://www.openoandm.org/isbm/2.0/openapi/consumer_publication_service.yml</vt:lpwstr>
      </vt:variant>
      <vt:variant>
        <vt:lpwstr/>
      </vt:variant>
      <vt:variant>
        <vt:i4>2490489</vt:i4>
      </vt:variant>
      <vt:variant>
        <vt:i4>1992</vt:i4>
      </vt:variant>
      <vt:variant>
        <vt:i4>0</vt:i4>
      </vt:variant>
      <vt:variant>
        <vt:i4>5</vt:i4>
      </vt:variant>
      <vt:variant>
        <vt:lpwstr>http://www.openoandm.org/isbm/2.0/openapi/provider_publication_service.json</vt:lpwstr>
      </vt:variant>
      <vt:variant>
        <vt:lpwstr/>
      </vt:variant>
      <vt:variant>
        <vt:i4>3539047</vt:i4>
      </vt:variant>
      <vt:variant>
        <vt:i4>1989</vt:i4>
      </vt:variant>
      <vt:variant>
        <vt:i4>0</vt:i4>
      </vt:variant>
      <vt:variant>
        <vt:i4>5</vt:i4>
      </vt:variant>
      <vt:variant>
        <vt:lpwstr>http://www.openoandm.org/isbm/2.0/openapi/provider_publication_service.yml</vt:lpwstr>
      </vt:variant>
      <vt:variant>
        <vt:lpwstr/>
      </vt:variant>
      <vt:variant>
        <vt:i4>2097232</vt:i4>
      </vt:variant>
      <vt:variant>
        <vt:i4>1986</vt:i4>
      </vt:variant>
      <vt:variant>
        <vt:i4>0</vt:i4>
      </vt:variant>
      <vt:variant>
        <vt:i4>5</vt:i4>
      </vt:variant>
      <vt:variant>
        <vt:lpwstr>http://www.openoandm.org/isbm/2.0/openapi/notification_service.json</vt:lpwstr>
      </vt:variant>
      <vt:variant>
        <vt:lpwstr/>
      </vt:variant>
      <vt:variant>
        <vt:i4>3145806</vt:i4>
      </vt:variant>
      <vt:variant>
        <vt:i4>1983</vt:i4>
      </vt:variant>
      <vt:variant>
        <vt:i4>0</vt:i4>
      </vt:variant>
      <vt:variant>
        <vt:i4>5</vt:i4>
      </vt:variant>
      <vt:variant>
        <vt:lpwstr>http://www.openoandm.org/isbm/2.0/openapi/notification_service.yml</vt:lpwstr>
      </vt:variant>
      <vt:variant>
        <vt:lpwstr/>
      </vt:variant>
      <vt:variant>
        <vt:i4>6357043</vt:i4>
      </vt:variant>
      <vt:variant>
        <vt:i4>1980</vt:i4>
      </vt:variant>
      <vt:variant>
        <vt:i4>0</vt:i4>
      </vt:variant>
      <vt:variant>
        <vt:i4>5</vt:i4>
      </vt:variant>
      <vt:variant>
        <vt:lpwstr>http://www.openoandm.org/isbm/2.0/openapi/channel_management_service.json</vt:lpwstr>
      </vt:variant>
      <vt:variant>
        <vt:lpwstr/>
      </vt:variant>
      <vt:variant>
        <vt:i4>7405613</vt:i4>
      </vt:variant>
      <vt:variant>
        <vt:i4>1977</vt:i4>
      </vt:variant>
      <vt:variant>
        <vt:i4>0</vt:i4>
      </vt:variant>
      <vt:variant>
        <vt:i4>5</vt:i4>
      </vt:variant>
      <vt:variant>
        <vt:lpwstr>http://www.openoandm.org/isbm/2.0/openapi/channel_management_service.yml</vt:lpwstr>
      </vt:variant>
      <vt:variant>
        <vt:lpwstr/>
      </vt:variant>
      <vt:variant>
        <vt:i4>3801165</vt:i4>
      </vt:variant>
      <vt:variant>
        <vt:i4>1974</vt:i4>
      </vt:variant>
      <vt:variant>
        <vt:i4>0</vt:i4>
      </vt:variant>
      <vt:variant>
        <vt:i4>5</vt:i4>
      </vt:variant>
      <vt:variant>
        <vt:lpwstr/>
      </vt:variant>
      <vt:variant>
        <vt:lpwstr>_3_Service_Definitions</vt:lpwstr>
      </vt:variant>
      <vt:variant>
        <vt:i4>4128890</vt:i4>
      </vt:variant>
      <vt:variant>
        <vt:i4>1971</vt:i4>
      </vt:variant>
      <vt:variant>
        <vt:i4>0</vt:i4>
      </vt:variant>
      <vt:variant>
        <vt:i4>5</vt:i4>
      </vt:variant>
      <vt:variant>
        <vt:lpwstr/>
      </vt:variant>
      <vt:variant>
        <vt:lpwstr>service-definitions</vt:lpwstr>
      </vt:variant>
      <vt:variant>
        <vt:i4>1769537</vt:i4>
      </vt:variant>
      <vt:variant>
        <vt:i4>1968</vt:i4>
      </vt:variant>
      <vt:variant>
        <vt:i4>0</vt:i4>
      </vt:variant>
      <vt:variant>
        <vt:i4>5</vt:i4>
      </vt:variant>
      <vt:variant>
        <vt:lpwstr>http://www.openoandm.org/isbm/2.0/openapi/configuration_discovery_service.yml</vt:lpwstr>
      </vt:variant>
      <vt:variant>
        <vt:lpwstr/>
      </vt:variant>
      <vt:variant>
        <vt:i4>6029385</vt:i4>
      </vt:variant>
      <vt:variant>
        <vt:i4>1965</vt:i4>
      </vt:variant>
      <vt:variant>
        <vt:i4>0</vt:i4>
      </vt:variant>
      <vt:variant>
        <vt:i4>5</vt:i4>
      </vt:variant>
      <vt:variant>
        <vt:lpwstr>https://github.com/OAI/OpenAPI-Specification/blob/master/versions/3.0.1.md</vt:lpwstr>
      </vt:variant>
      <vt:variant>
        <vt:lpwstr>data-types</vt:lpwstr>
      </vt:variant>
      <vt:variant>
        <vt:i4>6029385</vt:i4>
      </vt:variant>
      <vt:variant>
        <vt:i4>1962</vt:i4>
      </vt:variant>
      <vt:variant>
        <vt:i4>0</vt:i4>
      </vt:variant>
      <vt:variant>
        <vt:i4>5</vt:i4>
      </vt:variant>
      <vt:variant>
        <vt:lpwstr>https://github.com/OAI/OpenAPI-Specification/blob/master/versions/3.0.1.md</vt:lpwstr>
      </vt:variant>
      <vt:variant>
        <vt:lpwstr>data-types</vt:lpwstr>
      </vt:variant>
      <vt:variant>
        <vt:i4>6029385</vt:i4>
      </vt:variant>
      <vt:variant>
        <vt:i4>1959</vt:i4>
      </vt:variant>
      <vt:variant>
        <vt:i4>0</vt:i4>
      </vt:variant>
      <vt:variant>
        <vt:i4>5</vt:i4>
      </vt:variant>
      <vt:variant>
        <vt:lpwstr>https://github.com/OAI/OpenAPI-Specification/blob/master/versions/3.0.1.md</vt:lpwstr>
      </vt:variant>
      <vt:variant>
        <vt:lpwstr>data-types</vt:lpwstr>
      </vt:variant>
      <vt:variant>
        <vt:i4>6029385</vt:i4>
      </vt:variant>
      <vt:variant>
        <vt:i4>1956</vt:i4>
      </vt:variant>
      <vt:variant>
        <vt:i4>0</vt:i4>
      </vt:variant>
      <vt:variant>
        <vt:i4>5</vt:i4>
      </vt:variant>
      <vt:variant>
        <vt:lpwstr>https://github.com/OAI/OpenAPI-Specification/blob/master/versions/3.0.1.md</vt:lpwstr>
      </vt:variant>
      <vt:variant>
        <vt:lpwstr>data-types</vt:lpwstr>
      </vt:variant>
      <vt:variant>
        <vt:i4>6029385</vt:i4>
      </vt:variant>
      <vt:variant>
        <vt:i4>1953</vt:i4>
      </vt:variant>
      <vt:variant>
        <vt:i4>0</vt:i4>
      </vt:variant>
      <vt:variant>
        <vt:i4>5</vt:i4>
      </vt:variant>
      <vt:variant>
        <vt:lpwstr>https://github.com/OAI/OpenAPI-Specification/blob/master/versions/3.0.1.md</vt:lpwstr>
      </vt:variant>
      <vt:variant>
        <vt:lpwstr>data-types</vt:lpwstr>
      </vt:variant>
      <vt:variant>
        <vt:i4>6029385</vt:i4>
      </vt:variant>
      <vt:variant>
        <vt:i4>1950</vt:i4>
      </vt:variant>
      <vt:variant>
        <vt:i4>0</vt:i4>
      </vt:variant>
      <vt:variant>
        <vt:i4>5</vt:i4>
      </vt:variant>
      <vt:variant>
        <vt:lpwstr>https://github.com/OAI/OpenAPI-Specification/blob/master/versions/3.0.1.md</vt:lpwstr>
      </vt:variant>
      <vt:variant>
        <vt:lpwstr>data-types</vt:lpwstr>
      </vt:variant>
      <vt:variant>
        <vt:i4>6029385</vt:i4>
      </vt:variant>
      <vt:variant>
        <vt:i4>1947</vt:i4>
      </vt:variant>
      <vt:variant>
        <vt:i4>0</vt:i4>
      </vt:variant>
      <vt:variant>
        <vt:i4>5</vt:i4>
      </vt:variant>
      <vt:variant>
        <vt:lpwstr>https://github.com/OAI/OpenAPI-Specification/blob/master/versions/3.0.1.md</vt:lpwstr>
      </vt:variant>
      <vt:variant>
        <vt:lpwstr>data-types</vt:lpwstr>
      </vt:variant>
      <vt:variant>
        <vt:i4>2556030</vt:i4>
      </vt:variant>
      <vt:variant>
        <vt:i4>1944</vt:i4>
      </vt:variant>
      <vt:variant>
        <vt:i4>0</vt:i4>
      </vt:variant>
      <vt:variant>
        <vt:i4>5</vt:i4>
      </vt:variant>
      <vt:variant>
        <vt:lpwstr/>
      </vt:variant>
      <vt:variant>
        <vt:lpwstr>_SupportedOperations_1</vt:lpwstr>
      </vt:variant>
      <vt:variant>
        <vt:i4>1572950</vt:i4>
      </vt:variant>
      <vt:variant>
        <vt:i4>1938</vt:i4>
      </vt:variant>
      <vt:variant>
        <vt:i4>0</vt:i4>
      </vt:variant>
      <vt:variant>
        <vt:i4>5</vt:i4>
      </vt:variant>
      <vt:variant>
        <vt:lpwstr>http://www.openoandm.org/isbm/2.0/wsdl/ConfigurationDiscoveryService.wsdl</vt:lpwstr>
      </vt:variant>
      <vt:variant>
        <vt:lpwstr/>
      </vt:variant>
      <vt:variant>
        <vt:i4>5439519</vt:i4>
      </vt:variant>
      <vt:variant>
        <vt:i4>1935</vt:i4>
      </vt:variant>
      <vt:variant>
        <vt:i4>0</vt:i4>
      </vt:variant>
      <vt:variant>
        <vt:i4>5</vt:i4>
      </vt:variant>
      <vt:variant>
        <vt:lpwstr>https://www.w3.org/TR/xmlschema-2/</vt:lpwstr>
      </vt:variant>
      <vt:variant>
        <vt:lpwstr>boolean</vt:lpwstr>
      </vt:variant>
      <vt:variant>
        <vt:i4>5439519</vt:i4>
      </vt:variant>
      <vt:variant>
        <vt:i4>1932</vt:i4>
      </vt:variant>
      <vt:variant>
        <vt:i4>0</vt:i4>
      </vt:variant>
      <vt:variant>
        <vt:i4>5</vt:i4>
      </vt:variant>
      <vt:variant>
        <vt:lpwstr>https://www.w3.org/TR/xmlschema-2/</vt:lpwstr>
      </vt:variant>
      <vt:variant>
        <vt:lpwstr>boolean</vt:lpwstr>
      </vt:variant>
      <vt:variant>
        <vt:i4>5439519</vt:i4>
      </vt:variant>
      <vt:variant>
        <vt:i4>1929</vt:i4>
      </vt:variant>
      <vt:variant>
        <vt:i4>0</vt:i4>
      </vt:variant>
      <vt:variant>
        <vt:i4>5</vt:i4>
      </vt:variant>
      <vt:variant>
        <vt:lpwstr>https://www.w3.org/TR/xmlschema-2/</vt:lpwstr>
      </vt:variant>
      <vt:variant>
        <vt:lpwstr>boolean</vt:lpwstr>
      </vt:variant>
      <vt:variant>
        <vt:i4>5439519</vt:i4>
      </vt:variant>
      <vt:variant>
        <vt:i4>1926</vt:i4>
      </vt:variant>
      <vt:variant>
        <vt:i4>0</vt:i4>
      </vt:variant>
      <vt:variant>
        <vt:i4>5</vt:i4>
      </vt:variant>
      <vt:variant>
        <vt:lpwstr>https://www.w3.org/TR/xmlschema-2/</vt:lpwstr>
      </vt:variant>
      <vt:variant>
        <vt:lpwstr>boolean</vt:lpwstr>
      </vt:variant>
      <vt:variant>
        <vt:i4>5439519</vt:i4>
      </vt:variant>
      <vt:variant>
        <vt:i4>1923</vt:i4>
      </vt:variant>
      <vt:variant>
        <vt:i4>0</vt:i4>
      </vt:variant>
      <vt:variant>
        <vt:i4>5</vt:i4>
      </vt:variant>
      <vt:variant>
        <vt:lpwstr>https://www.w3.org/TR/xmlschema-2/</vt:lpwstr>
      </vt:variant>
      <vt:variant>
        <vt:lpwstr>boolean</vt:lpwstr>
      </vt:variant>
      <vt:variant>
        <vt:i4>5439519</vt:i4>
      </vt:variant>
      <vt:variant>
        <vt:i4>1920</vt:i4>
      </vt:variant>
      <vt:variant>
        <vt:i4>0</vt:i4>
      </vt:variant>
      <vt:variant>
        <vt:i4>5</vt:i4>
      </vt:variant>
      <vt:variant>
        <vt:lpwstr>https://www.w3.org/TR/xmlschema-2/</vt:lpwstr>
      </vt:variant>
      <vt:variant>
        <vt:lpwstr>boolean</vt:lpwstr>
      </vt:variant>
      <vt:variant>
        <vt:i4>5439519</vt:i4>
      </vt:variant>
      <vt:variant>
        <vt:i4>1917</vt:i4>
      </vt:variant>
      <vt:variant>
        <vt:i4>0</vt:i4>
      </vt:variant>
      <vt:variant>
        <vt:i4>5</vt:i4>
      </vt:variant>
      <vt:variant>
        <vt:lpwstr>https://www.w3.org/TR/xmlschema-2/</vt:lpwstr>
      </vt:variant>
      <vt:variant>
        <vt:lpwstr>boolean</vt:lpwstr>
      </vt:variant>
      <vt:variant>
        <vt:i4>1441825</vt:i4>
      </vt:variant>
      <vt:variant>
        <vt:i4>1914</vt:i4>
      </vt:variant>
      <vt:variant>
        <vt:i4>0</vt:i4>
      </vt:variant>
      <vt:variant>
        <vt:i4>5</vt:i4>
      </vt:variant>
      <vt:variant>
        <vt:lpwstr/>
      </vt:variant>
      <vt:variant>
        <vt:lpwstr>_SupportedOperations</vt:lpwstr>
      </vt:variant>
      <vt:variant>
        <vt:i4>1572950</vt:i4>
      </vt:variant>
      <vt:variant>
        <vt:i4>1911</vt:i4>
      </vt:variant>
      <vt:variant>
        <vt:i4>0</vt:i4>
      </vt:variant>
      <vt:variant>
        <vt:i4>5</vt:i4>
      </vt:variant>
      <vt:variant>
        <vt:lpwstr>http://www.openoandm.org/isbm/2.0/wsdl/ConfigurationDiscoveryService.wsdl</vt:lpwstr>
      </vt:variant>
      <vt:variant>
        <vt:lpwstr/>
      </vt:variant>
      <vt:variant>
        <vt:i4>1572950</vt:i4>
      </vt:variant>
      <vt:variant>
        <vt:i4>1908</vt:i4>
      </vt:variant>
      <vt:variant>
        <vt:i4>0</vt:i4>
      </vt:variant>
      <vt:variant>
        <vt:i4>5</vt:i4>
      </vt:variant>
      <vt:variant>
        <vt:lpwstr>http://www.openoandm.org/isbm/2.0/wsdl/ConfigurationDiscoveryService.wsdl</vt:lpwstr>
      </vt:variant>
      <vt:variant>
        <vt:lpwstr/>
      </vt:variant>
      <vt:variant>
        <vt:i4>6029385</vt:i4>
      </vt:variant>
      <vt:variant>
        <vt:i4>1905</vt:i4>
      </vt:variant>
      <vt:variant>
        <vt:i4>0</vt:i4>
      </vt:variant>
      <vt:variant>
        <vt:i4>5</vt:i4>
      </vt:variant>
      <vt:variant>
        <vt:lpwstr>https://github.com/OAI/OpenAPI-Specification/blob/master/versions/3.0.1.md</vt:lpwstr>
      </vt:variant>
      <vt:variant>
        <vt:lpwstr>data-types</vt:lpwstr>
      </vt:variant>
      <vt:variant>
        <vt:i4>6029385</vt:i4>
      </vt:variant>
      <vt:variant>
        <vt:i4>1902</vt:i4>
      </vt:variant>
      <vt:variant>
        <vt:i4>0</vt:i4>
      </vt:variant>
      <vt:variant>
        <vt:i4>5</vt:i4>
      </vt:variant>
      <vt:variant>
        <vt:lpwstr>https://github.com/OAI/OpenAPI-Specification/blob/master/versions/3.0.1.md</vt:lpwstr>
      </vt:variant>
      <vt:variant>
        <vt:lpwstr>data-types</vt:lpwstr>
      </vt:variant>
      <vt:variant>
        <vt:i4>6029385</vt:i4>
      </vt:variant>
      <vt:variant>
        <vt:i4>1899</vt:i4>
      </vt:variant>
      <vt:variant>
        <vt:i4>0</vt:i4>
      </vt:variant>
      <vt:variant>
        <vt:i4>5</vt:i4>
      </vt:variant>
      <vt:variant>
        <vt:lpwstr>https://github.com/OAI/OpenAPI-Specification/blob/master/versions/3.0.1.md</vt:lpwstr>
      </vt:variant>
      <vt:variant>
        <vt:lpwstr>data-types</vt:lpwstr>
      </vt:variant>
      <vt:variant>
        <vt:i4>6029385</vt:i4>
      </vt:variant>
      <vt:variant>
        <vt:i4>1896</vt:i4>
      </vt:variant>
      <vt:variant>
        <vt:i4>0</vt:i4>
      </vt:variant>
      <vt:variant>
        <vt:i4>5</vt:i4>
      </vt:variant>
      <vt:variant>
        <vt:lpwstr>https://github.com/OAI/OpenAPI-Specification/blob/master/versions/3.0.1.md</vt:lpwstr>
      </vt:variant>
      <vt:variant>
        <vt:lpwstr>data-types</vt:lpwstr>
      </vt:variant>
      <vt:variant>
        <vt:i4>6029385</vt:i4>
      </vt:variant>
      <vt:variant>
        <vt:i4>1893</vt:i4>
      </vt:variant>
      <vt:variant>
        <vt:i4>0</vt:i4>
      </vt:variant>
      <vt:variant>
        <vt:i4>5</vt:i4>
      </vt:variant>
      <vt:variant>
        <vt:lpwstr>https://github.com/OAI/OpenAPI-Specification/blob/master/versions/3.0.1.md</vt:lpwstr>
      </vt:variant>
      <vt:variant>
        <vt:lpwstr>data-types</vt:lpwstr>
      </vt:variant>
      <vt:variant>
        <vt:i4>4128812</vt:i4>
      </vt:variant>
      <vt:variant>
        <vt:i4>1890</vt:i4>
      </vt:variant>
      <vt:variant>
        <vt:i4>0</vt:i4>
      </vt:variant>
      <vt:variant>
        <vt:i4>5</vt:i4>
      </vt:variant>
      <vt:variant>
        <vt:lpwstr/>
      </vt:variant>
      <vt:variant>
        <vt:lpwstr>_SecurityLevels_1</vt:lpwstr>
      </vt:variant>
      <vt:variant>
        <vt:i4>60</vt:i4>
      </vt:variant>
      <vt:variant>
        <vt:i4>1887</vt:i4>
      </vt:variant>
      <vt:variant>
        <vt:i4>0</vt:i4>
      </vt:variant>
      <vt:variant>
        <vt:i4>5</vt:i4>
      </vt:variant>
      <vt:variant>
        <vt:lpwstr/>
      </vt:variant>
      <vt:variant>
        <vt:lpwstr>_Channel</vt:lpwstr>
      </vt:variant>
      <vt:variant>
        <vt:i4>2556028</vt:i4>
      </vt:variant>
      <vt:variant>
        <vt:i4>1884</vt:i4>
      </vt:variant>
      <vt:variant>
        <vt:i4>0</vt:i4>
      </vt:variant>
      <vt:variant>
        <vt:i4>5</vt:i4>
      </vt:variant>
      <vt:variant>
        <vt:lpwstr/>
      </vt:variant>
      <vt:variant>
        <vt:lpwstr>_TokenSchema_1</vt:lpwstr>
      </vt:variant>
      <vt:variant>
        <vt:i4>6750290</vt:i4>
      </vt:variant>
      <vt:variant>
        <vt:i4>1881</vt:i4>
      </vt:variant>
      <vt:variant>
        <vt:i4>0</vt:i4>
      </vt:variant>
      <vt:variant>
        <vt:i4>5</vt:i4>
      </vt:variant>
      <vt:variant>
        <vt:lpwstr/>
      </vt:variant>
      <vt:variant>
        <vt:lpwstr>_Fault</vt:lpwstr>
      </vt:variant>
      <vt:variant>
        <vt:i4>1769537</vt:i4>
      </vt:variant>
      <vt:variant>
        <vt:i4>1878</vt:i4>
      </vt:variant>
      <vt:variant>
        <vt:i4>0</vt:i4>
      </vt:variant>
      <vt:variant>
        <vt:i4>5</vt:i4>
      </vt:variant>
      <vt:variant>
        <vt:lpwstr>http://www.openoandm.org/isbm/2.0/openapi/configuration_discovery_service.yml</vt:lpwstr>
      </vt:variant>
      <vt:variant>
        <vt:lpwstr/>
      </vt:variant>
      <vt:variant>
        <vt:i4>6029385</vt:i4>
      </vt:variant>
      <vt:variant>
        <vt:i4>1875</vt:i4>
      </vt:variant>
      <vt:variant>
        <vt:i4>0</vt:i4>
      </vt:variant>
      <vt:variant>
        <vt:i4>5</vt:i4>
      </vt:variant>
      <vt:variant>
        <vt:lpwstr>https://github.com/OAI/OpenAPI-Specification/blob/master/versions/3.0.1.md</vt:lpwstr>
      </vt:variant>
      <vt:variant>
        <vt:lpwstr>data-types</vt:lpwstr>
      </vt:variant>
      <vt:variant>
        <vt:i4>6029385</vt:i4>
      </vt:variant>
      <vt:variant>
        <vt:i4>1872</vt:i4>
      </vt:variant>
      <vt:variant>
        <vt:i4>0</vt:i4>
      </vt:variant>
      <vt:variant>
        <vt:i4>5</vt:i4>
      </vt:variant>
      <vt:variant>
        <vt:lpwstr>https://github.com/OAI/OpenAPI-Specification/blob/master/versions/3.0.1.md</vt:lpwstr>
      </vt:variant>
      <vt:variant>
        <vt:lpwstr>data-types</vt:lpwstr>
      </vt:variant>
      <vt:variant>
        <vt:i4>1441825</vt:i4>
      </vt:variant>
      <vt:variant>
        <vt:i4>1869</vt:i4>
      </vt:variant>
      <vt:variant>
        <vt:i4>0</vt:i4>
      </vt:variant>
      <vt:variant>
        <vt:i4>5</vt:i4>
      </vt:variant>
      <vt:variant>
        <vt:lpwstr/>
      </vt:variant>
      <vt:variant>
        <vt:lpwstr>_SupportedOperations</vt:lpwstr>
      </vt:variant>
      <vt:variant>
        <vt:i4>6684777</vt:i4>
      </vt:variant>
      <vt:variant>
        <vt:i4>1866</vt:i4>
      </vt:variant>
      <vt:variant>
        <vt:i4>0</vt:i4>
      </vt:variant>
      <vt:variant>
        <vt:i4>5</vt:i4>
      </vt:variant>
      <vt:variant>
        <vt:lpwstr>http://www.w3.org/TR/xmlschema-2/</vt:lpwstr>
      </vt:variant>
      <vt:variant>
        <vt:lpwstr>string</vt:lpwstr>
      </vt:variant>
      <vt:variant>
        <vt:i4>5439519</vt:i4>
      </vt:variant>
      <vt:variant>
        <vt:i4>1863</vt:i4>
      </vt:variant>
      <vt:variant>
        <vt:i4>0</vt:i4>
      </vt:variant>
      <vt:variant>
        <vt:i4>5</vt:i4>
      </vt:variant>
      <vt:variant>
        <vt:lpwstr>https://www.w3.org/TR/xmlschema-2/</vt:lpwstr>
      </vt:variant>
      <vt:variant>
        <vt:lpwstr>boolean</vt:lpwstr>
      </vt:variant>
      <vt:variant>
        <vt:i4>5439519</vt:i4>
      </vt:variant>
      <vt:variant>
        <vt:i4>1860</vt:i4>
      </vt:variant>
      <vt:variant>
        <vt:i4>0</vt:i4>
      </vt:variant>
      <vt:variant>
        <vt:i4>5</vt:i4>
      </vt:variant>
      <vt:variant>
        <vt:lpwstr>https://www.w3.org/TR/xmlschema-2/</vt:lpwstr>
      </vt:variant>
      <vt:variant>
        <vt:lpwstr>boolean</vt:lpwstr>
      </vt:variant>
      <vt:variant>
        <vt:i4>5439519</vt:i4>
      </vt:variant>
      <vt:variant>
        <vt:i4>1857</vt:i4>
      </vt:variant>
      <vt:variant>
        <vt:i4>0</vt:i4>
      </vt:variant>
      <vt:variant>
        <vt:i4>5</vt:i4>
      </vt:variant>
      <vt:variant>
        <vt:lpwstr>https://www.w3.org/TR/xmlschema-2/</vt:lpwstr>
      </vt:variant>
      <vt:variant>
        <vt:lpwstr>boolean</vt:lpwstr>
      </vt:variant>
      <vt:variant>
        <vt:i4>5439519</vt:i4>
      </vt:variant>
      <vt:variant>
        <vt:i4>1854</vt:i4>
      </vt:variant>
      <vt:variant>
        <vt:i4>0</vt:i4>
      </vt:variant>
      <vt:variant>
        <vt:i4>5</vt:i4>
      </vt:variant>
      <vt:variant>
        <vt:lpwstr>https://www.w3.org/TR/xmlschema-2/</vt:lpwstr>
      </vt:variant>
      <vt:variant>
        <vt:lpwstr>boolean</vt:lpwstr>
      </vt:variant>
      <vt:variant>
        <vt:i4>6291551</vt:i4>
      </vt:variant>
      <vt:variant>
        <vt:i4>1851</vt:i4>
      </vt:variant>
      <vt:variant>
        <vt:i4>0</vt:i4>
      </vt:variant>
      <vt:variant>
        <vt:i4>5</vt:i4>
      </vt:variant>
      <vt:variant>
        <vt:lpwstr/>
      </vt:variant>
      <vt:variant>
        <vt:lpwstr>_SecurityLevels</vt:lpwstr>
      </vt:variant>
      <vt:variant>
        <vt:i4>655397</vt:i4>
      </vt:variant>
      <vt:variant>
        <vt:i4>1848</vt:i4>
      </vt:variant>
      <vt:variant>
        <vt:i4>0</vt:i4>
      </vt:variant>
      <vt:variant>
        <vt:i4>5</vt:i4>
      </vt:variant>
      <vt:variant>
        <vt:lpwstr/>
      </vt:variant>
      <vt:variant>
        <vt:lpwstr>_AuthenticationScheme</vt:lpwstr>
      </vt:variant>
      <vt:variant>
        <vt:i4>1441827</vt:i4>
      </vt:variant>
      <vt:variant>
        <vt:i4>1845</vt:i4>
      </vt:variant>
      <vt:variant>
        <vt:i4>0</vt:i4>
      </vt:variant>
      <vt:variant>
        <vt:i4>5</vt:i4>
      </vt:variant>
      <vt:variant>
        <vt:lpwstr/>
      </vt:variant>
      <vt:variant>
        <vt:lpwstr>_TokenSchema</vt:lpwstr>
      </vt:variant>
      <vt:variant>
        <vt:i4>852012</vt:i4>
      </vt:variant>
      <vt:variant>
        <vt:i4>1842</vt:i4>
      </vt:variant>
      <vt:variant>
        <vt:i4>0</vt:i4>
      </vt:variant>
      <vt:variant>
        <vt:i4>5</vt:i4>
      </vt:variant>
      <vt:variant>
        <vt:lpwstr/>
      </vt:variant>
      <vt:variant>
        <vt:lpwstr>_ContentFilteringLanguage</vt:lpwstr>
      </vt:variant>
      <vt:variant>
        <vt:i4>1572950</vt:i4>
      </vt:variant>
      <vt:variant>
        <vt:i4>1839</vt:i4>
      </vt:variant>
      <vt:variant>
        <vt:i4>0</vt:i4>
      </vt:variant>
      <vt:variant>
        <vt:i4>5</vt:i4>
      </vt:variant>
      <vt:variant>
        <vt:lpwstr>http://www.openoandm.org/isbm/2.0/wsdl/ConfigurationDiscoveryService.wsdl</vt:lpwstr>
      </vt:variant>
      <vt:variant>
        <vt:lpwstr/>
      </vt:variant>
      <vt:variant>
        <vt:i4>5439519</vt:i4>
      </vt:variant>
      <vt:variant>
        <vt:i4>1836</vt:i4>
      </vt:variant>
      <vt:variant>
        <vt:i4>0</vt:i4>
      </vt:variant>
      <vt:variant>
        <vt:i4>5</vt:i4>
      </vt:variant>
      <vt:variant>
        <vt:lpwstr>https://www.w3.org/TR/xmlschema-2/</vt:lpwstr>
      </vt:variant>
      <vt:variant>
        <vt:lpwstr>boolean</vt:lpwstr>
      </vt:variant>
      <vt:variant>
        <vt:i4>5439519</vt:i4>
      </vt:variant>
      <vt:variant>
        <vt:i4>1833</vt:i4>
      </vt:variant>
      <vt:variant>
        <vt:i4>0</vt:i4>
      </vt:variant>
      <vt:variant>
        <vt:i4>5</vt:i4>
      </vt:variant>
      <vt:variant>
        <vt:lpwstr>https://www.w3.org/TR/xmlschema-2/</vt:lpwstr>
      </vt:variant>
      <vt:variant>
        <vt:lpwstr>boolean</vt:lpwstr>
      </vt:variant>
      <vt:variant>
        <vt:i4>1441825</vt:i4>
      </vt:variant>
      <vt:variant>
        <vt:i4>1830</vt:i4>
      </vt:variant>
      <vt:variant>
        <vt:i4>0</vt:i4>
      </vt:variant>
      <vt:variant>
        <vt:i4>5</vt:i4>
      </vt:variant>
      <vt:variant>
        <vt:lpwstr/>
      </vt:variant>
      <vt:variant>
        <vt:lpwstr>_SupportedOperations</vt:lpwstr>
      </vt:variant>
      <vt:variant>
        <vt:i4>1572950</vt:i4>
      </vt:variant>
      <vt:variant>
        <vt:i4>1827</vt:i4>
      </vt:variant>
      <vt:variant>
        <vt:i4>0</vt:i4>
      </vt:variant>
      <vt:variant>
        <vt:i4>5</vt:i4>
      </vt:variant>
      <vt:variant>
        <vt:lpwstr>http://www.openoandm.org/isbm/2.0/wsdl/ConfigurationDiscoveryService.wsdl</vt:lpwstr>
      </vt:variant>
      <vt:variant>
        <vt:lpwstr/>
      </vt:variant>
      <vt:variant>
        <vt:i4>1572950</vt:i4>
      </vt:variant>
      <vt:variant>
        <vt:i4>1824</vt:i4>
      </vt:variant>
      <vt:variant>
        <vt:i4>0</vt:i4>
      </vt:variant>
      <vt:variant>
        <vt:i4>5</vt:i4>
      </vt:variant>
      <vt:variant>
        <vt:lpwstr>http://www.openoandm.org/isbm/2.0/wsdl/ConfigurationDiscoveryService.wsdl</vt:lpwstr>
      </vt:variant>
      <vt:variant>
        <vt:lpwstr/>
      </vt:variant>
      <vt:variant>
        <vt:i4>5308430</vt:i4>
      </vt:variant>
      <vt:variant>
        <vt:i4>1818</vt:i4>
      </vt:variant>
      <vt:variant>
        <vt:i4>0</vt:i4>
      </vt:variant>
      <vt:variant>
        <vt:i4>5</vt:i4>
      </vt:variant>
      <vt:variant>
        <vt:lpwstr>https://www.iana.org/assignments/http-authschemes/http-authschemes.xhtml</vt:lpwstr>
      </vt:variant>
      <vt:variant>
        <vt:lpwstr/>
      </vt:variant>
      <vt:variant>
        <vt:i4>1769537</vt:i4>
      </vt:variant>
      <vt:variant>
        <vt:i4>1812</vt:i4>
      </vt:variant>
      <vt:variant>
        <vt:i4>0</vt:i4>
      </vt:variant>
      <vt:variant>
        <vt:i4>5</vt:i4>
      </vt:variant>
      <vt:variant>
        <vt:lpwstr>http://www.openoandm.org/isbm/2.0/openapi/configuration_discovery_service.yml</vt:lpwstr>
      </vt:variant>
      <vt:variant>
        <vt:lpwstr/>
      </vt:variant>
      <vt:variant>
        <vt:i4>1572950</vt:i4>
      </vt:variant>
      <vt:variant>
        <vt:i4>1809</vt:i4>
      </vt:variant>
      <vt:variant>
        <vt:i4>0</vt:i4>
      </vt:variant>
      <vt:variant>
        <vt:i4>5</vt:i4>
      </vt:variant>
      <vt:variant>
        <vt:lpwstr>http://www.openoandm.org/isbm/2.0/wsdl/ConfigurationDiscoveryService.wsdl</vt:lpwstr>
      </vt:variant>
      <vt:variant>
        <vt:lpwstr/>
      </vt:variant>
      <vt:variant>
        <vt:i4>2621547</vt:i4>
      </vt:variant>
      <vt:variant>
        <vt:i4>1806</vt:i4>
      </vt:variant>
      <vt:variant>
        <vt:i4>0</vt:i4>
      </vt:variant>
      <vt:variant>
        <vt:i4>5</vt:i4>
      </vt:variant>
      <vt:variant>
        <vt:lpwstr>http://www.openoandm.org/isbm/2.0/openapi/consumer_request_service.yml</vt:lpwstr>
      </vt:variant>
      <vt:variant>
        <vt:lpwstr/>
      </vt:variant>
      <vt:variant>
        <vt:i4>3211366</vt:i4>
      </vt:variant>
      <vt:variant>
        <vt:i4>1803</vt:i4>
      </vt:variant>
      <vt:variant>
        <vt:i4>0</vt:i4>
      </vt:variant>
      <vt:variant>
        <vt:i4>5</vt:i4>
      </vt:variant>
      <vt:variant>
        <vt:lpwstr>http://www.openoandm.org/isbm/2.0/wsdl/ConsumerRequestService.wsdl</vt:lpwstr>
      </vt:variant>
      <vt:variant>
        <vt:lpwstr/>
      </vt:variant>
      <vt:variant>
        <vt:i4>3211366</vt:i4>
      </vt:variant>
      <vt:variant>
        <vt:i4>1800</vt:i4>
      </vt:variant>
      <vt:variant>
        <vt:i4>0</vt:i4>
      </vt:variant>
      <vt:variant>
        <vt:i4>5</vt:i4>
      </vt:variant>
      <vt:variant>
        <vt:lpwstr>http://www.openoandm.org/isbm/2.0/wsdl/ConsumerRequestService.wsdl</vt:lpwstr>
      </vt:variant>
      <vt:variant>
        <vt:lpwstr/>
      </vt:variant>
      <vt:variant>
        <vt:i4>6684777</vt:i4>
      </vt:variant>
      <vt:variant>
        <vt:i4>1797</vt:i4>
      </vt:variant>
      <vt:variant>
        <vt:i4>0</vt:i4>
      </vt:variant>
      <vt:variant>
        <vt:i4>5</vt:i4>
      </vt:variant>
      <vt:variant>
        <vt:lpwstr>http://www.w3.org/TR/xmlschema-2/</vt:lpwstr>
      </vt:variant>
      <vt:variant>
        <vt:lpwstr>string</vt:lpwstr>
      </vt:variant>
      <vt:variant>
        <vt:i4>3211366</vt:i4>
      </vt:variant>
      <vt:variant>
        <vt:i4>1794</vt:i4>
      </vt:variant>
      <vt:variant>
        <vt:i4>0</vt:i4>
      </vt:variant>
      <vt:variant>
        <vt:i4>5</vt:i4>
      </vt:variant>
      <vt:variant>
        <vt:lpwstr>http://www.openoandm.org/isbm/2.0/wsdl/ConsumerRequestService.wsdl</vt:lpwstr>
      </vt:variant>
      <vt:variant>
        <vt:lpwstr/>
      </vt:variant>
      <vt:variant>
        <vt:i4>2621547</vt:i4>
      </vt:variant>
      <vt:variant>
        <vt:i4>1791</vt:i4>
      </vt:variant>
      <vt:variant>
        <vt:i4>0</vt:i4>
      </vt:variant>
      <vt:variant>
        <vt:i4>5</vt:i4>
      </vt:variant>
      <vt:variant>
        <vt:lpwstr>http://www.openoandm.org/isbm/2.0/openapi/consumer_request_service.yml</vt:lpwstr>
      </vt:variant>
      <vt:variant>
        <vt:lpwstr/>
      </vt:variant>
      <vt:variant>
        <vt:i4>2621547</vt:i4>
      </vt:variant>
      <vt:variant>
        <vt:i4>1788</vt:i4>
      </vt:variant>
      <vt:variant>
        <vt:i4>0</vt:i4>
      </vt:variant>
      <vt:variant>
        <vt:i4>5</vt:i4>
      </vt:variant>
      <vt:variant>
        <vt:lpwstr>http://www.openoandm.org/isbm/2.0/openapi/consumer_request_service.yml</vt:lpwstr>
      </vt:variant>
      <vt:variant>
        <vt:lpwstr/>
      </vt:variant>
      <vt:variant>
        <vt:i4>3211366</vt:i4>
      </vt:variant>
      <vt:variant>
        <vt:i4>1785</vt:i4>
      </vt:variant>
      <vt:variant>
        <vt:i4>0</vt:i4>
      </vt:variant>
      <vt:variant>
        <vt:i4>5</vt:i4>
      </vt:variant>
      <vt:variant>
        <vt:lpwstr>http://www.openoandm.org/isbm/2.0/wsdl/ConsumerRequestService.wsdl</vt:lpwstr>
      </vt:variant>
      <vt:variant>
        <vt:lpwstr/>
      </vt:variant>
      <vt:variant>
        <vt:i4>3211366</vt:i4>
      </vt:variant>
      <vt:variant>
        <vt:i4>1782</vt:i4>
      </vt:variant>
      <vt:variant>
        <vt:i4>0</vt:i4>
      </vt:variant>
      <vt:variant>
        <vt:i4>5</vt:i4>
      </vt:variant>
      <vt:variant>
        <vt:lpwstr>http://www.openoandm.org/isbm/2.0/wsdl/ConsumerRequestService.wsdl</vt:lpwstr>
      </vt:variant>
      <vt:variant>
        <vt:lpwstr/>
      </vt:variant>
      <vt:variant>
        <vt:i4>6684777</vt:i4>
      </vt:variant>
      <vt:variant>
        <vt:i4>1779</vt:i4>
      </vt:variant>
      <vt:variant>
        <vt:i4>0</vt:i4>
      </vt:variant>
      <vt:variant>
        <vt:i4>5</vt:i4>
      </vt:variant>
      <vt:variant>
        <vt:lpwstr>http://www.w3.org/TR/xmlschema-2/</vt:lpwstr>
      </vt:variant>
      <vt:variant>
        <vt:lpwstr>string</vt:lpwstr>
      </vt:variant>
      <vt:variant>
        <vt:i4>6684777</vt:i4>
      </vt:variant>
      <vt:variant>
        <vt:i4>1776</vt:i4>
      </vt:variant>
      <vt:variant>
        <vt:i4>0</vt:i4>
      </vt:variant>
      <vt:variant>
        <vt:i4>5</vt:i4>
      </vt:variant>
      <vt:variant>
        <vt:lpwstr>http://www.w3.org/TR/xmlschema-2/</vt:lpwstr>
      </vt:variant>
      <vt:variant>
        <vt:lpwstr>string</vt:lpwstr>
      </vt:variant>
      <vt:variant>
        <vt:i4>3211366</vt:i4>
      </vt:variant>
      <vt:variant>
        <vt:i4>1773</vt:i4>
      </vt:variant>
      <vt:variant>
        <vt:i4>0</vt:i4>
      </vt:variant>
      <vt:variant>
        <vt:i4>5</vt:i4>
      </vt:variant>
      <vt:variant>
        <vt:lpwstr>http://www.openoandm.org/isbm/2.0/wsdl/ConsumerRequestService.wsdl</vt:lpwstr>
      </vt:variant>
      <vt:variant>
        <vt:lpwstr/>
      </vt:variant>
      <vt:variant>
        <vt:i4>2621547</vt:i4>
      </vt:variant>
      <vt:variant>
        <vt:i4>1770</vt:i4>
      </vt:variant>
      <vt:variant>
        <vt:i4>0</vt:i4>
      </vt:variant>
      <vt:variant>
        <vt:i4>5</vt:i4>
      </vt:variant>
      <vt:variant>
        <vt:lpwstr>http://www.openoandm.org/isbm/2.0/openapi/consumer_request_service.yml</vt:lpwstr>
      </vt:variant>
      <vt:variant>
        <vt:lpwstr/>
      </vt:variant>
      <vt:variant>
        <vt:i4>2621547</vt:i4>
      </vt:variant>
      <vt:variant>
        <vt:i4>1767</vt:i4>
      </vt:variant>
      <vt:variant>
        <vt:i4>0</vt:i4>
      </vt:variant>
      <vt:variant>
        <vt:i4>5</vt:i4>
      </vt:variant>
      <vt:variant>
        <vt:lpwstr>http://www.openoandm.org/isbm/2.0/openapi/consumer_request_service.yml</vt:lpwstr>
      </vt:variant>
      <vt:variant>
        <vt:lpwstr/>
      </vt:variant>
      <vt:variant>
        <vt:i4>3145778</vt:i4>
      </vt:variant>
      <vt:variant>
        <vt:i4>1764</vt:i4>
      </vt:variant>
      <vt:variant>
        <vt:i4>0</vt:i4>
      </vt:variant>
      <vt:variant>
        <vt:i4>5</vt:i4>
      </vt:variant>
      <vt:variant>
        <vt:lpwstr/>
      </vt:variant>
      <vt:variant>
        <vt:lpwstr>_MessageContent_1</vt:lpwstr>
      </vt:variant>
      <vt:variant>
        <vt:i4>6029385</vt:i4>
      </vt:variant>
      <vt:variant>
        <vt:i4>1761</vt:i4>
      </vt:variant>
      <vt:variant>
        <vt:i4>0</vt:i4>
      </vt:variant>
      <vt:variant>
        <vt:i4>5</vt:i4>
      </vt:variant>
      <vt:variant>
        <vt:lpwstr>https://github.com/OAI/OpenAPI-Specification/blob/master/versions/3.0.1.md</vt:lpwstr>
      </vt:variant>
      <vt:variant>
        <vt:lpwstr>data-types</vt:lpwstr>
      </vt:variant>
      <vt:variant>
        <vt:i4>1703982</vt:i4>
      </vt:variant>
      <vt:variant>
        <vt:i4>1758</vt:i4>
      </vt:variant>
      <vt:variant>
        <vt:i4>0</vt:i4>
      </vt:variant>
      <vt:variant>
        <vt:i4>5</vt:i4>
      </vt:variant>
      <vt:variant>
        <vt:lpwstr/>
      </vt:variant>
      <vt:variant>
        <vt:lpwstr>_Message</vt:lpwstr>
      </vt:variant>
      <vt:variant>
        <vt:i4>3211366</vt:i4>
      </vt:variant>
      <vt:variant>
        <vt:i4>1755</vt:i4>
      </vt:variant>
      <vt:variant>
        <vt:i4>0</vt:i4>
      </vt:variant>
      <vt:variant>
        <vt:i4>5</vt:i4>
      </vt:variant>
      <vt:variant>
        <vt:lpwstr>http://www.openoandm.org/isbm/2.0/wsdl/ConsumerRequestService.wsdl</vt:lpwstr>
      </vt:variant>
      <vt:variant>
        <vt:lpwstr/>
      </vt:variant>
      <vt:variant>
        <vt:i4>3145778</vt:i4>
      </vt:variant>
      <vt:variant>
        <vt:i4>1752</vt:i4>
      </vt:variant>
      <vt:variant>
        <vt:i4>0</vt:i4>
      </vt:variant>
      <vt:variant>
        <vt:i4>5</vt:i4>
      </vt:variant>
      <vt:variant>
        <vt:lpwstr/>
      </vt:variant>
      <vt:variant>
        <vt:lpwstr>_MessageContent_2</vt:lpwstr>
      </vt:variant>
      <vt:variant>
        <vt:i4>6684777</vt:i4>
      </vt:variant>
      <vt:variant>
        <vt:i4>1749</vt:i4>
      </vt:variant>
      <vt:variant>
        <vt:i4>0</vt:i4>
      </vt:variant>
      <vt:variant>
        <vt:i4>5</vt:i4>
      </vt:variant>
      <vt:variant>
        <vt:lpwstr>http://www.w3.org/TR/xmlschema-2/</vt:lpwstr>
      </vt:variant>
      <vt:variant>
        <vt:lpwstr>string</vt:lpwstr>
      </vt:variant>
      <vt:variant>
        <vt:i4>3211366</vt:i4>
      </vt:variant>
      <vt:variant>
        <vt:i4>1746</vt:i4>
      </vt:variant>
      <vt:variant>
        <vt:i4>0</vt:i4>
      </vt:variant>
      <vt:variant>
        <vt:i4>5</vt:i4>
      </vt:variant>
      <vt:variant>
        <vt:lpwstr>http://www.openoandm.org/isbm/2.0/wsdl/ConsumerRequestService.wsdl</vt:lpwstr>
      </vt:variant>
      <vt:variant>
        <vt:lpwstr/>
      </vt:variant>
      <vt:variant>
        <vt:i4>3211366</vt:i4>
      </vt:variant>
      <vt:variant>
        <vt:i4>1743</vt:i4>
      </vt:variant>
      <vt:variant>
        <vt:i4>0</vt:i4>
      </vt:variant>
      <vt:variant>
        <vt:i4>5</vt:i4>
      </vt:variant>
      <vt:variant>
        <vt:lpwstr>http://www.openoandm.org/isbm/2.0/wsdl/ConsumerRequestService.wsdl</vt:lpwstr>
      </vt:variant>
      <vt:variant>
        <vt:lpwstr/>
      </vt:variant>
      <vt:variant>
        <vt:i4>6684777</vt:i4>
      </vt:variant>
      <vt:variant>
        <vt:i4>1740</vt:i4>
      </vt:variant>
      <vt:variant>
        <vt:i4>0</vt:i4>
      </vt:variant>
      <vt:variant>
        <vt:i4>5</vt:i4>
      </vt:variant>
      <vt:variant>
        <vt:lpwstr>http://www.w3.org/TR/xmlschema-2/</vt:lpwstr>
      </vt:variant>
      <vt:variant>
        <vt:lpwstr>string</vt:lpwstr>
      </vt:variant>
      <vt:variant>
        <vt:i4>6684777</vt:i4>
      </vt:variant>
      <vt:variant>
        <vt:i4>1737</vt:i4>
      </vt:variant>
      <vt:variant>
        <vt:i4>0</vt:i4>
      </vt:variant>
      <vt:variant>
        <vt:i4>5</vt:i4>
      </vt:variant>
      <vt:variant>
        <vt:lpwstr>http://www.w3.org/TR/xmlschema-2/</vt:lpwstr>
      </vt:variant>
      <vt:variant>
        <vt:lpwstr>string</vt:lpwstr>
      </vt:variant>
      <vt:variant>
        <vt:i4>3211366</vt:i4>
      </vt:variant>
      <vt:variant>
        <vt:i4>1734</vt:i4>
      </vt:variant>
      <vt:variant>
        <vt:i4>0</vt:i4>
      </vt:variant>
      <vt:variant>
        <vt:i4>5</vt:i4>
      </vt:variant>
      <vt:variant>
        <vt:lpwstr>http://www.openoandm.org/isbm/2.0/wsdl/ConsumerRequestService.wsdl</vt:lpwstr>
      </vt:variant>
      <vt:variant>
        <vt:lpwstr/>
      </vt:variant>
      <vt:variant>
        <vt:i4>2621547</vt:i4>
      </vt:variant>
      <vt:variant>
        <vt:i4>1731</vt:i4>
      </vt:variant>
      <vt:variant>
        <vt:i4>0</vt:i4>
      </vt:variant>
      <vt:variant>
        <vt:i4>5</vt:i4>
      </vt:variant>
      <vt:variant>
        <vt:lpwstr>http://www.openoandm.org/isbm/2.0/openapi/consumer_request_service.yml</vt:lpwstr>
      </vt:variant>
      <vt:variant>
        <vt:lpwstr/>
      </vt:variant>
      <vt:variant>
        <vt:i4>2621547</vt:i4>
      </vt:variant>
      <vt:variant>
        <vt:i4>1728</vt:i4>
      </vt:variant>
      <vt:variant>
        <vt:i4>0</vt:i4>
      </vt:variant>
      <vt:variant>
        <vt:i4>5</vt:i4>
      </vt:variant>
      <vt:variant>
        <vt:lpwstr>http://www.openoandm.org/isbm/2.0/openapi/consumer_request_service.yml</vt:lpwstr>
      </vt:variant>
      <vt:variant>
        <vt:lpwstr/>
      </vt:variant>
      <vt:variant>
        <vt:i4>3211366</vt:i4>
      </vt:variant>
      <vt:variant>
        <vt:i4>1725</vt:i4>
      </vt:variant>
      <vt:variant>
        <vt:i4>0</vt:i4>
      </vt:variant>
      <vt:variant>
        <vt:i4>5</vt:i4>
      </vt:variant>
      <vt:variant>
        <vt:lpwstr>http://www.openoandm.org/isbm/2.0/wsdl/ConsumerRequestService.wsdl</vt:lpwstr>
      </vt:variant>
      <vt:variant>
        <vt:lpwstr/>
      </vt:variant>
      <vt:variant>
        <vt:i4>3211366</vt:i4>
      </vt:variant>
      <vt:variant>
        <vt:i4>1722</vt:i4>
      </vt:variant>
      <vt:variant>
        <vt:i4>0</vt:i4>
      </vt:variant>
      <vt:variant>
        <vt:i4>5</vt:i4>
      </vt:variant>
      <vt:variant>
        <vt:lpwstr>http://www.openoandm.org/isbm/2.0/wsdl/ConsumerRequestService.wsdl</vt:lpwstr>
      </vt:variant>
      <vt:variant>
        <vt:lpwstr/>
      </vt:variant>
      <vt:variant>
        <vt:i4>6684777</vt:i4>
      </vt:variant>
      <vt:variant>
        <vt:i4>1719</vt:i4>
      </vt:variant>
      <vt:variant>
        <vt:i4>0</vt:i4>
      </vt:variant>
      <vt:variant>
        <vt:i4>5</vt:i4>
      </vt:variant>
      <vt:variant>
        <vt:lpwstr>http://www.w3.org/TR/xmlschema-2/</vt:lpwstr>
      </vt:variant>
      <vt:variant>
        <vt:lpwstr>string</vt:lpwstr>
      </vt:variant>
      <vt:variant>
        <vt:i4>6684777</vt:i4>
      </vt:variant>
      <vt:variant>
        <vt:i4>1716</vt:i4>
      </vt:variant>
      <vt:variant>
        <vt:i4>0</vt:i4>
      </vt:variant>
      <vt:variant>
        <vt:i4>5</vt:i4>
      </vt:variant>
      <vt:variant>
        <vt:lpwstr>http://www.w3.org/TR/xmlschema-2/</vt:lpwstr>
      </vt:variant>
      <vt:variant>
        <vt:lpwstr>string</vt:lpwstr>
      </vt:variant>
      <vt:variant>
        <vt:i4>3211366</vt:i4>
      </vt:variant>
      <vt:variant>
        <vt:i4>1713</vt:i4>
      </vt:variant>
      <vt:variant>
        <vt:i4>0</vt:i4>
      </vt:variant>
      <vt:variant>
        <vt:i4>5</vt:i4>
      </vt:variant>
      <vt:variant>
        <vt:lpwstr>http://www.openoandm.org/isbm/2.0/wsdl/ConsumerRequestService.wsdl</vt:lpwstr>
      </vt:variant>
      <vt:variant>
        <vt:lpwstr/>
      </vt:variant>
      <vt:variant>
        <vt:i4>2621547</vt:i4>
      </vt:variant>
      <vt:variant>
        <vt:i4>1710</vt:i4>
      </vt:variant>
      <vt:variant>
        <vt:i4>0</vt:i4>
      </vt:variant>
      <vt:variant>
        <vt:i4>5</vt:i4>
      </vt:variant>
      <vt:variant>
        <vt:lpwstr>http://www.openoandm.org/isbm/2.0/openapi/consumer_request_service.yml</vt:lpwstr>
      </vt:variant>
      <vt:variant>
        <vt:lpwstr/>
      </vt:variant>
      <vt:variant>
        <vt:i4>2621547</vt:i4>
      </vt:variant>
      <vt:variant>
        <vt:i4>1707</vt:i4>
      </vt:variant>
      <vt:variant>
        <vt:i4>0</vt:i4>
      </vt:variant>
      <vt:variant>
        <vt:i4>5</vt:i4>
      </vt:variant>
      <vt:variant>
        <vt:lpwstr>http://www.openoandm.org/isbm/2.0/openapi/consumer_request_service.yml</vt:lpwstr>
      </vt:variant>
      <vt:variant>
        <vt:lpwstr/>
      </vt:variant>
      <vt:variant>
        <vt:i4>6029385</vt:i4>
      </vt:variant>
      <vt:variant>
        <vt:i4>1704</vt:i4>
      </vt:variant>
      <vt:variant>
        <vt:i4>0</vt:i4>
      </vt:variant>
      <vt:variant>
        <vt:i4>5</vt:i4>
      </vt:variant>
      <vt:variant>
        <vt:lpwstr>https://github.com/OAI/OpenAPI-Specification/blob/master/versions/3.0.1.md</vt:lpwstr>
      </vt:variant>
      <vt:variant>
        <vt:lpwstr>data-types</vt:lpwstr>
      </vt:variant>
      <vt:variant>
        <vt:i4>983051</vt:i4>
      </vt:variant>
      <vt:variant>
        <vt:i4>1701</vt:i4>
      </vt:variant>
      <vt:variant>
        <vt:i4>0</vt:i4>
      </vt:variant>
      <vt:variant>
        <vt:i4>5</vt:i4>
      </vt:variant>
      <vt:variant>
        <vt:lpwstr>http://www.w3.org/TR/xmlschema-2/</vt:lpwstr>
      </vt:variant>
      <vt:variant>
        <vt:lpwstr>duration</vt:lpwstr>
      </vt:variant>
      <vt:variant>
        <vt:i4>6029385</vt:i4>
      </vt:variant>
      <vt:variant>
        <vt:i4>1698</vt:i4>
      </vt:variant>
      <vt:variant>
        <vt:i4>0</vt:i4>
      </vt:variant>
      <vt:variant>
        <vt:i4>5</vt:i4>
      </vt:variant>
      <vt:variant>
        <vt:lpwstr>https://github.com/OAI/OpenAPI-Specification/blob/master/versions/3.0.1.md</vt:lpwstr>
      </vt:variant>
      <vt:variant>
        <vt:lpwstr>data-types</vt:lpwstr>
      </vt:variant>
      <vt:variant>
        <vt:i4>3145778</vt:i4>
      </vt:variant>
      <vt:variant>
        <vt:i4>1695</vt:i4>
      </vt:variant>
      <vt:variant>
        <vt:i4>0</vt:i4>
      </vt:variant>
      <vt:variant>
        <vt:i4>5</vt:i4>
      </vt:variant>
      <vt:variant>
        <vt:lpwstr/>
      </vt:variant>
      <vt:variant>
        <vt:lpwstr>_MessageContent_1</vt:lpwstr>
      </vt:variant>
      <vt:variant>
        <vt:i4>1703982</vt:i4>
      </vt:variant>
      <vt:variant>
        <vt:i4>1692</vt:i4>
      </vt:variant>
      <vt:variant>
        <vt:i4>0</vt:i4>
      </vt:variant>
      <vt:variant>
        <vt:i4>5</vt:i4>
      </vt:variant>
      <vt:variant>
        <vt:lpwstr/>
      </vt:variant>
      <vt:variant>
        <vt:lpwstr>_Message</vt:lpwstr>
      </vt:variant>
      <vt:variant>
        <vt:i4>2621547</vt:i4>
      </vt:variant>
      <vt:variant>
        <vt:i4>1689</vt:i4>
      </vt:variant>
      <vt:variant>
        <vt:i4>0</vt:i4>
      </vt:variant>
      <vt:variant>
        <vt:i4>5</vt:i4>
      </vt:variant>
      <vt:variant>
        <vt:lpwstr>http://www.openoandm.org/isbm/2.0/openapi/consumer_request_service.yml</vt:lpwstr>
      </vt:variant>
      <vt:variant>
        <vt:lpwstr/>
      </vt:variant>
      <vt:variant>
        <vt:i4>3211366</vt:i4>
      </vt:variant>
      <vt:variant>
        <vt:i4>1686</vt:i4>
      </vt:variant>
      <vt:variant>
        <vt:i4>0</vt:i4>
      </vt:variant>
      <vt:variant>
        <vt:i4>5</vt:i4>
      </vt:variant>
      <vt:variant>
        <vt:lpwstr>http://www.openoandm.org/isbm/2.0/wsdl/ConsumerRequestService.wsdl</vt:lpwstr>
      </vt:variant>
      <vt:variant>
        <vt:lpwstr/>
      </vt:variant>
      <vt:variant>
        <vt:i4>6684777</vt:i4>
      </vt:variant>
      <vt:variant>
        <vt:i4>1683</vt:i4>
      </vt:variant>
      <vt:variant>
        <vt:i4>0</vt:i4>
      </vt:variant>
      <vt:variant>
        <vt:i4>5</vt:i4>
      </vt:variant>
      <vt:variant>
        <vt:lpwstr>http://www.w3.org/TR/xmlschema-2/</vt:lpwstr>
      </vt:variant>
      <vt:variant>
        <vt:lpwstr>string</vt:lpwstr>
      </vt:variant>
      <vt:variant>
        <vt:i4>3211366</vt:i4>
      </vt:variant>
      <vt:variant>
        <vt:i4>1680</vt:i4>
      </vt:variant>
      <vt:variant>
        <vt:i4>0</vt:i4>
      </vt:variant>
      <vt:variant>
        <vt:i4>5</vt:i4>
      </vt:variant>
      <vt:variant>
        <vt:lpwstr>http://www.openoandm.org/isbm/2.0/wsdl/ConsumerRequestService.wsdl</vt:lpwstr>
      </vt:variant>
      <vt:variant>
        <vt:lpwstr/>
      </vt:variant>
      <vt:variant>
        <vt:i4>983051</vt:i4>
      </vt:variant>
      <vt:variant>
        <vt:i4>1677</vt:i4>
      </vt:variant>
      <vt:variant>
        <vt:i4>0</vt:i4>
      </vt:variant>
      <vt:variant>
        <vt:i4>5</vt:i4>
      </vt:variant>
      <vt:variant>
        <vt:lpwstr>http://www.w3.org/TR/xmlschema-2/</vt:lpwstr>
      </vt:variant>
      <vt:variant>
        <vt:lpwstr>duration</vt:lpwstr>
      </vt:variant>
      <vt:variant>
        <vt:i4>6684777</vt:i4>
      </vt:variant>
      <vt:variant>
        <vt:i4>1674</vt:i4>
      </vt:variant>
      <vt:variant>
        <vt:i4>0</vt:i4>
      </vt:variant>
      <vt:variant>
        <vt:i4>5</vt:i4>
      </vt:variant>
      <vt:variant>
        <vt:lpwstr>http://www.w3.org/TR/xmlschema-2/</vt:lpwstr>
      </vt:variant>
      <vt:variant>
        <vt:lpwstr>string</vt:lpwstr>
      </vt:variant>
      <vt:variant>
        <vt:i4>3145778</vt:i4>
      </vt:variant>
      <vt:variant>
        <vt:i4>1671</vt:i4>
      </vt:variant>
      <vt:variant>
        <vt:i4>0</vt:i4>
      </vt:variant>
      <vt:variant>
        <vt:i4>5</vt:i4>
      </vt:variant>
      <vt:variant>
        <vt:lpwstr/>
      </vt:variant>
      <vt:variant>
        <vt:lpwstr>_MessageContent_2</vt:lpwstr>
      </vt:variant>
      <vt:variant>
        <vt:i4>6684777</vt:i4>
      </vt:variant>
      <vt:variant>
        <vt:i4>1668</vt:i4>
      </vt:variant>
      <vt:variant>
        <vt:i4>0</vt:i4>
      </vt:variant>
      <vt:variant>
        <vt:i4>5</vt:i4>
      </vt:variant>
      <vt:variant>
        <vt:lpwstr>http://www.w3.org/TR/xmlschema-2/</vt:lpwstr>
      </vt:variant>
      <vt:variant>
        <vt:lpwstr>string</vt:lpwstr>
      </vt:variant>
      <vt:variant>
        <vt:i4>3211366</vt:i4>
      </vt:variant>
      <vt:variant>
        <vt:i4>1665</vt:i4>
      </vt:variant>
      <vt:variant>
        <vt:i4>0</vt:i4>
      </vt:variant>
      <vt:variant>
        <vt:i4>5</vt:i4>
      </vt:variant>
      <vt:variant>
        <vt:lpwstr>http://www.openoandm.org/isbm/2.0/wsdl/ConsumerRequestService.wsdl</vt:lpwstr>
      </vt:variant>
      <vt:variant>
        <vt:lpwstr/>
      </vt:variant>
      <vt:variant>
        <vt:i4>2621547</vt:i4>
      </vt:variant>
      <vt:variant>
        <vt:i4>1662</vt:i4>
      </vt:variant>
      <vt:variant>
        <vt:i4>0</vt:i4>
      </vt:variant>
      <vt:variant>
        <vt:i4>5</vt:i4>
      </vt:variant>
      <vt:variant>
        <vt:lpwstr>http://www.openoandm.org/isbm/2.0/openapi/consumer_request_service.yml</vt:lpwstr>
      </vt:variant>
      <vt:variant>
        <vt:lpwstr/>
      </vt:variant>
      <vt:variant>
        <vt:i4>2621547</vt:i4>
      </vt:variant>
      <vt:variant>
        <vt:i4>1659</vt:i4>
      </vt:variant>
      <vt:variant>
        <vt:i4>0</vt:i4>
      </vt:variant>
      <vt:variant>
        <vt:i4>5</vt:i4>
      </vt:variant>
      <vt:variant>
        <vt:lpwstr>http://www.openoandm.org/isbm/2.0/openapi/consumer_request_service.yml</vt:lpwstr>
      </vt:variant>
      <vt:variant>
        <vt:lpwstr/>
      </vt:variant>
      <vt:variant>
        <vt:i4>6029385</vt:i4>
      </vt:variant>
      <vt:variant>
        <vt:i4>1656</vt:i4>
      </vt:variant>
      <vt:variant>
        <vt:i4>0</vt:i4>
      </vt:variant>
      <vt:variant>
        <vt:i4>5</vt:i4>
      </vt:variant>
      <vt:variant>
        <vt:lpwstr>https://github.com/OAI/OpenAPI-Specification/blob/master/versions/3.0.1.md</vt:lpwstr>
      </vt:variant>
      <vt:variant>
        <vt:lpwstr>data-types</vt:lpwstr>
      </vt:variant>
      <vt:variant>
        <vt:i4>458790</vt:i4>
      </vt:variant>
      <vt:variant>
        <vt:i4>1653</vt:i4>
      </vt:variant>
      <vt:variant>
        <vt:i4>0</vt:i4>
      </vt:variant>
      <vt:variant>
        <vt:i4>5</vt:i4>
      </vt:variant>
      <vt:variant>
        <vt:lpwstr/>
      </vt:variant>
      <vt:variant>
        <vt:lpwstr>_Session</vt:lpwstr>
      </vt:variant>
      <vt:variant>
        <vt:i4>6029385</vt:i4>
      </vt:variant>
      <vt:variant>
        <vt:i4>1650</vt:i4>
      </vt:variant>
      <vt:variant>
        <vt:i4>0</vt:i4>
      </vt:variant>
      <vt:variant>
        <vt:i4>5</vt:i4>
      </vt:variant>
      <vt:variant>
        <vt:lpwstr>https://github.com/OAI/OpenAPI-Specification/blob/master/versions/3.0.1.md</vt:lpwstr>
      </vt:variant>
      <vt:variant>
        <vt:lpwstr>data-types</vt:lpwstr>
      </vt:variant>
      <vt:variant>
        <vt:i4>458790</vt:i4>
      </vt:variant>
      <vt:variant>
        <vt:i4>1647</vt:i4>
      </vt:variant>
      <vt:variant>
        <vt:i4>0</vt:i4>
      </vt:variant>
      <vt:variant>
        <vt:i4>5</vt:i4>
      </vt:variant>
      <vt:variant>
        <vt:lpwstr/>
      </vt:variant>
      <vt:variant>
        <vt:lpwstr>_Session</vt:lpwstr>
      </vt:variant>
      <vt:variant>
        <vt:i4>2621547</vt:i4>
      </vt:variant>
      <vt:variant>
        <vt:i4>1644</vt:i4>
      </vt:variant>
      <vt:variant>
        <vt:i4>0</vt:i4>
      </vt:variant>
      <vt:variant>
        <vt:i4>5</vt:i4>
      </vt:variant>
      <vt:variant>
        <vt:lpwstr>http://www.openoandm.org/isbm/2.0/openapi/consumer_request_service.yml</vt:lpwstr>
      </vt:variant>
      <vt:variant>
        <vt:lpwstr/>
      </vt:variant>
      <vt:variant>
        <vt:i4>3211366</vt:i4>
      </vt:variant>
      <vt:variant>
        <vt:i4>1641</vt:i4>
      </vt:variant>
      <vt:variant>
        <vt:i4>0</vt:i4>
      </vt:variant>
      <vt:variant>
        <vt:i4>5</vt:i4>
      </vt:variant>
      <vt:variant>
        <vt:lpwstr>http://www.openoandm.org/isbm/2.0/wsdl/ConsumerRequestService.wsdl</vt:lpwstr>
      </vt:variant>
      <vt:variant>
        <vt:lpwstr/>
      </vt:variant>
      <vt:variant>
        <vt:i4>3211366</vt:i4>
      </vt:variant>
      <vt:variant>
        <vt:i4>1638</vt:i4>
      </vt:variant>
      <vt:variant>
        <vt:i4>0</vt:i4>
      </vt:variant>
      <vt:variant>
        <vt:i4>5</vt:i4>
      </vt:variant>
      <vt:variant>
        <vt:lpwstr>http://www.openoandm.org/isbm/2.0/wsdl/ConsumerRequestService.wsdl</vt:lpwstr>
      </vt:variant>
      <vt:variant>
        <vt:lpwstr/>
      </vt:variant>
      <vt:variant>
        <vt:i4>6684777</vt:i4>
      </vt:variant>
      <vt:variant>
        <vt:i4>1635</vt:i4>
      </vt:variant>
      <vt:variant>
        <vt:i4>0</vt:i4>
      </vt:variant>
      <vt:variant>
        <vt:i4>5</vt:i4>
      </vt:variant>
      <vt:variant>
        <vt:lpwstr>http://www.w3.org/TR/xmlschema-2/</vt:lpwstr>
      </vt:variant>
      <vt:variant>
        <vt:lpwstr>string</vt:lpwstr>
      </vt:variant>
      <vt:variant>
        <vt:i4>3211366</vt:i4>
      </vt:variant>
      <vt:variant>
        <vt:i4>1632</vt:i4>
      </vt:variant>
      <vt:variant>
        <vt:i4>0</vt:i4>
      </vt:variant>
      <vt:variant>
        <vt:i4>5</vt:i4>
      </vt:variant>
      <vt:variant>
        <vt:lpwstr>http://www.openoandm.org/isbm/2.0/wsdl/ConsumerRequestService.wsdl</vt:lpwstr>
      </vt:variant>
      <vt:variant>
        <vt:lpwstr/>
      </vt:variant>
      <vt:variant>
        <vt:i4>6684777</vt:i4>
      </vt:variant>
      <vt:variant>
        <vt:i4>1629</vt:i4>
      </vt:variant>
      <vt:variant>
        <vt:i4>0</vt:i4>
      </vt:variant>
      <vt:variant>
        <vt:i4>5</vt:i4>
      </vt:variant>
      <vt:variant>
        <vt:lpwstr>http://www.w3.org/TR/xmlschema-2/</vt:lpwstr>
      </vt:variant>
      <vt:variant>
        <vt:lpwstr>string</vt:lpwstr>
      </vt:variant>
      <vt:variant>
        <vt:i4>6684777</vt:i4>
      </vt:variant>
      <vt:variant>
        <vt:i4>1626</vt:i4>
      </vt:variant>
      <vt:variant>
        <vt:i4>0</vt:i4>
      </vt:variant>
      <vt:variant>
        <vt:i4>5</vt:i4>
      </vt:variant>
      <vt:variant>
        <vt:lpwstr>http://www.w3.org/TR/xmlschema-2/</vt:lpwstr>
      </vt:variant>
      <vt:variant>
        <vt:lpwstr>string</vt:lpwstr>
      </vt:variant>
      <vt:variant>
        <vt:i4>3211366</vt:i4>
      </vt:variant>
      <vt:variant>
        <vt:i4>1623</vt:i4>
      </vt:variant>
      <vt:variant>
        <vt:i4>0</vt:i4>
      </vt:variant>
      <vt:variant>
        <vt:i4>5</vt:i4>
      </vt:variant>
      <vt:variant>
        <vt:lpwstr>http://www.openoandm.org/isbm/2.0/wsdl/ConsumerRequestService.wsdl</vt:lpwstr>
      </vt:variant>
      <vt:variant>
        <vt:lpwstr/>
      </vt:variant>
      <vt:variant>
        <vt:i4>2621547</vt:i4>
      </vt:variant>
      <vt:variant>
        <vt:i4>1620</vt:i4>
      </vt:variant>
      <vt:variant>
        <vt:i4>0</vt:i4>
      </vt:variant>
      <vt:variant>
        <vt:i4>5</vt:i4>
      </vt:variant>
      <vt:variant>
        <vt:lpwstr>http://www.openoandm.org/isbm/2.0/openapi/consumer_request_service.yml</vt:lpwstr>
      </vt:variant>
      <vt:variant>
        <vt:lpwstr/>
      </vt:variant>
      <vt:variant>
        <vt:i4>3211366</vt:i4>
      </vt:variant>
      <vt:variant>
        <vt:i4>1617</vt:i4>
      </vt:variant>
      <vt:variant>
        <vt:i4>0</vt:i4>
      </vt:variant>
      <vt:variant>
        <vt:i4>5</vt:i4>
      </vt:variant>
      <vt:variant>
        <vt:lpwstr>http://www.openoandm.org/isbm/2.0/wsdl/ConsumerRequestService.wsdl</vt:lpwstr>
      </vt:variant>
      <vt:variant>
        <vt:lpwstr/>
      </vt:variant>
      <vt:variant>
        <vt:i4>3735653</vt:i4>
      </vt:variant>
      <vt:variant>
        <vt:i4>1614</vt:i4>
      </vt:variant>
      <vt:variant>
        <vt:i4>0</vt:i4>
      </vt:variant>
      <vt:variant>
        <vt:i4>5</vt:i4>
      </vt:variant>
      <vt:variant>
        <vt:lpwstr>http://www.openoandm.org/isbm/2.0/openapi/provider_request_service.yml</vt:lpwstr>
      </vt:variant>
      <vt:variant>
        <vt:lpwstr/>
      </vt:variant>
      <vt:variant>
        <vt:i4>4128887</vt:i4>
      </vt:variant>
      <vt:variant>
        <vt:i4>1611</vt:i4>
      </vt:variant>
      <vt:variant>
        <vt:i4>0</vt:i4>
      </vt:variant>
      <vt:variant>
        <vt:i4>5</vt:i4>
      </vt:variant>
      <vt:variant>
        <vt:lpwstr>http://www.openoandm.org/isbm/2.0/wsdl/ProviderRequestService.wsdl</vt:lpwstr>
      </vt:variant>
      <vt:variant>
        <vt:lpwstr/>
      </vt:variant>
      <vt:variant>
        <vt:i4>4128887</vt:i4>
      </vt:variant>
      <vt:variant>
        <vt:i4>1608</vt:i4>
      </vt:variant>
      <vt:variant>
        <vt:i4>0</vt:i4>
      </vt:variant>
      <vt:variant>
        <vt:i4>5</vt:i4>
      </vt:variant>
      <vt:variant>
        <vt:lpwstr>http://www.openoandm.org/isbm/2.0/wsdl/ProviderRequestService.wsdl</vt:lpwstr>
      </vt:variant>
      <vt:variant>
        <vt:lpwstr/>
      </vt:variant>
      <vt:variant>
        <vt:i4>6684777</vt:i4>
      </vt:variant>
      <vt:variant>
        <vt:i4>1605</vt:i4>
      </vt:variant>
      <vt:variant>
        <vt:i4>0</vt:i4>
      </vt:variant>
      <vt:variant>
        <vt:i4>5</vt:i4>
      </vt:variant>
      <vt:variant>
        <vt:lpwstr>http://www.w3.org/TR/xmlschema-2/</vt:lpwstr>
      </vt:variant>
      <vt:variant>
        <vt:lpwstr>string</vt:lpwstr>
      </vt:variant>
      <vt:variant>
        <vt:i4>4128887</vt:i4>
      </vt:variant>
      <vt:variant>
        <vt:i4>1602</vt:i4>
      </vt:variant>
      <vt:variant>
        <vt:i4>0</vt:i4>
      </vt:variant>
      <vt:variant>
        <vt:i4>5</vt:i4>
      </vt:variant>
      <vt:variant>
        <vt:lpwstr>http://www.openoandm.org/isbm/2.0/wsdl/ProviderRequestService.wsdl</vt:lpwstr>
      </vt:variant>
      <vt:variant>
        <vt:lpwstr/>
      </vt:variant>
      <vt:variant>
        <vt:i4>3735653</vt:i4>
      </vt:variant>
      <vt:variant>
        <vt:i4>1599</vt:i4>
      </vt:variant>
      <vt:variant>
        <vt:i4>0</vt:i4>
      </vt:variant>
      <vt:variant>
        <vt:i4>5</vt:i4>
      </vt:variant>
      <vt:variant>
        <vt:lpwstr>http://www.openoandm.org/isbm/2.0/openapi/provider_request_service.yml</vt:lpwstr>
      </vt:variant>
      <vt:variant>
        <vt:lpwstr/>
      </vt:variant>
      <vt:variant>
        <vt:i4>3735653</vt:i4>
      </vt:variant>
      <vt:variant>
        <vt:i4>1596</vt:i4>
      </vt:variant>
      <vt:variant>
        <vt:i4>0</vt:i4>
      </vt:variant>
      <vt:variant>
        <vt:i4>5</vt:i4>
      </vt:variant>
      <vt:variant>
        <vt:lpwstr>http://www.openoandm.org/isbm/2.0/openapi/provider_request_service.yml</vt:lpwstr>
      </vt:variant>
      <vt:variant>
        <vt:lpwstr/>
      </vt:variant>
      <vt:variant>
        <vt:i4>6029385</vt:i4>
      </vt:variant>
      <vt:variant>
        <vt:i4>1593</vt:i4>
      </vt:variant>
      <vt:variant>
        <vt:i4>0</vt:i4>
      </vt:variant>
      <vt:variant>
        <vt:i4>5</vt:i4>
      </vt:variant>
      <vt:variant>
        <vt:lpwstr>https://github.com/OAI/OpenAPI-Specification/blob/master/versions/3.0.1.md</vt:lpwstr>
      </vt:variant>
      <vt:variant>
        <vt:lpwstr>data-types</vt:lpwstr>
      </vt:variant>
      <vt:variant>
        <vt:i4>3145778</vt:i4>
      </vt:variant>
      <vt:variant>
        <vt:i4>1590</vt:i4>
      </vt:variant>
      <vt:variant>
        <vt:i4>0</vt:i4>
      </vt:variant>
      <vt:variant>
        <vt:i4>5</vt:i4>
      </vt:variant>
      <vt:variant>
        <vt:lpwstr/>
      </vt:variant>
      <vt:variant>
        <vt:lpwstr>_MessageContent_1</vt:lpwstr>
      </vt:variant>
      <vt:variant>
        <vt:i4>1703982</vt:i4>
      </vt:variant>
      <vt:variant>
        <vt:i4>1587</vt:i4>
      </vt:variant>
      <vt:variant>
        <vt:i4>0</vt:i4>
      </vt:variant>
      <vt:variant>
        <vt:i4>5</vt:i4>
      </vt:variant>
      <vt:variant>
        <vt:lpwstr/>
      </vt:variant>
      <vt:variant>
        <vt:lpwstr>_Message</vt:lpwstr>
      </vt:variant>
      <vt:variant>
        <vt:i4>3735653</vt:i4>
      </vt:variant>
      <vt:variant>
        <vt:i4>1584</vt:i4>
      </vt:variant>
      <vt:variant>
        <vt:i4>0</vt:i4>
      </vt:variant>
      <vt:variant>
        <vt:i4>5</vt:i4>
      </vt:variant>
      <vt:variant>
        <vt:lpwstr>http://www.openoandm.org/isbm/2.0/openapi/provider_request_service.yml</vt:lpwstr>
      </vt:variant>
      <vt:variant>
        <vt:lpwstr/>
      </vt:variant>
      <vt:variant>
        <vt:i4>4128887</vt:i4>
      </vt:variant>
      <vt:variant>
        <vt:i4>1581</vt:i4>
      </vt:variant>
      <vt:variant>
        <vt:i4>0</vt:i4>
      </vt:variant>
      <vt:variant>
        <vt:i4>5</vt:i4>
      </vt:variant>
      <vt:variant>
        <vt:lpwstr>http://www.openoandm.org/isbm/2.0/wsdl/ProviderRequestService.wsdl</vt:lpwstr>
      </vt:variant>
      <vt:variant>
        <vt:lpwstr/>
      </vt:variant>
      <vt:variant>
        <vt:i4>6684777</vt:i4>
      </vt:variant>
      <vt:variant>
        <vt:i4>1578</vt:i4>
      </vt:variant>
      <vt:variant>
        <vt:i4>0</vt:i4>
      </vt:variant>
      <vt:variant>
        <vt:i4>5</vt:i4>
      </vt:variant>
      <vt:variant>
        <vt:lpwstr>http://www.w3.org/TR/xmlschema-2/</vt:lpwstr>
      </vt:variant>
      <vt:variant>
        <vt:lpwstr>string</vt:lpwstr>
      </vt:variant>
      <vt:variant>
        <vt:i4>4128887</vt:i4>
      </vt:variant>
      <vt:variant>
        <vt:i4>1575</vt:i4>
      </vt:variant>
      <vt:variant>
        <vt:i4>0</vt:i4>
      </vt:variant>
      <vt:variant>
        <vt:i4>5</vt:i4>
      </vt:variant>
      <vt:variant>
        <vt:lpwstr>http://www.openoandm.org/isbm/2.0/wsdl/ProviderRequestService.wsdl</vt:lpwstr>
      </vt:variant>
      <vt:variant>
        <vt:lpwstr/>
      </vt:variant>
      <vt:variant>
        <vt:i4>3145778</vt:i4>
      </vt:variant>
      <vt:variant>
        <vt:i4>1572</vt:i4>
      </vt:variant>
      <vt:variant>
        <vt:i4>0</vt:i4>
      </vt:variant>
      <vt:variant>
        <vt:i4>5</vt:i4>
      </vt:variant>
      <vt:variant>
        <vt:lpwstr/>
      </vt:variant>
      <vt:variant>
        <vt:lpwstr>_MessageContent_2</vt:lpwstr>
      </vt:variant>
      <vt:variant>
        <vt:i4>6684777</vt:i4>
      </vt:variant>
      <vt:variant>
        <vt:i4>1569</vt:i4>
      </vt:variant>
      <vt:variant>
        <vt:i4>0</vt:i4>
      </vt:variant>
      <vt:variant>
        <vt:i4>5</vt:i4>
      </vt:variant>
      <vt:variant>
        <vt:lpwstr>http://www.w3.org/TR/xmlschema-2/</vt:lpwstr>
      </vt:variant>
      <vt:variant>
        <vt:lpwstr>string</vt:lpwstr>
      </vt:variant>
      <vt:variant>
        <vt:i4>6684777</vt:i4>
      </vt:variant>
      <vt:variant>
        <vt:i4>1566</vt:i4>
      </vt:variant>
      <vt:variant>
        <vt:i4>0</vt:i4>
      </vt:variant>
      <vt:variant>
        <vt:i4>5</vt:i4>
      </vt:variant>
      <vt:variant>
        <vt:lpwstr>http://www.w3.org/TR/xmlschema-2/</vt:lpwstr>
      </vt:variant>
      <vt:variant>
        <vt:lpwstr>string</vt:lpwstr>
      </vt:variant>
      <vt:variant>
        <vt:i4>4128887</vt:i4>
      </vt:variant>
      <vt:variant>
        <vt:i4>1563</vt:i4>
      </vt:variant>
      <vt:variant>
        <vt:i4>0</vt:i4>
      </vt:variant>
      <vt:variant>
        <vt:i4>5</vt:i4>
      </vt:variant>
      <vt:variant>
        <vt:lpwstr>http://www.openoandm.org/isbm/2.0/wsdl/ProviderRequestService.wsdl</vt:lpwstr>
      </vt:variant>
      <vt:variant>
        <vt:lpwstr/>
      </vt:variant>
      <vt:variant>
        <vt:i4>3735653</vt:i4>
      </vt:variant>
      <vt:variant>
        <vt:i4>1560</vt:i4>
      </vt:variant>
      <vt:variant>
        <vt:i4>0</vt:i4>
      </vt:variant>
      <vt:variant>
        <vt:i4>5</vt:i4>
      </vt:variant>
      <vt:variant>
        <vt:lpwstr>http://www.openoandm.org/isbm/2.0/openapi/provider_request_service.yml</vt:lpwstr>
      </vt:variant>
      <vt:variant>
        <vt:lpwstr/>
      </vt:variant>
      <vt:variant>
        <vt:i4>3735653</vt:i4>
      </vt:variant>
      <vt:variant>
        <vt:i4>1557</vt:i4>
      </vt:variant>
      <vt:variant>
        <vt:i4>0</vt:i4>
      </vt:variant>
      <vt:variant>
        <vt:i4>5</vt:i4>
      </vt:variant>
      <vt:variant>
        <vt:lpwstr>http://www.openoandm.org/isbm/2.0/openapi/provider_request_service.yml</vt:lpwstr>
      </vt:variant>
      <vt:variant>
        <vt:lpwstr/>
      </vt:variant>
      <vt:variant>
        <vt:i4>4128887</vt:i4>
      </vt:variant>
      <vt:variant>
        <vt:i4>1554</vt:i4>
      </vt:variant>
      <vt:variant>
        <vt:i4>0</vt:i4>
      </vt:variant>
      <vt:variant>
        <vt:i4>5</vt:i4>
      </vt:variant>
      <vt:variant>
        <vt:lpwstr>http://www.openoandm.org/isbm/2.0/wsdl/ProviderRequestService.wsdl</vt:lpwstr>
      </vt:variant>
      <vt:variant>
        <vt:lpwstr/>
      </vt:variant>
      <vt:variant>
        <vt:i4>4128887</vt:i4>
      </vt:variant>
      <vt:variant>
        <vt:i4>1551</vt:i4>
      </vt:variant>
      <vt:variant>
        <vt:i4>0</vt:i4>
      </vt:variant>
      <vt:variant>
        <vt:i4>5</vt:i4>
      </vt:variant>
      <vt:variant>
        <vt:lpwstr>http://www.openoandm.org/isbm/2.0/wsdl/ProviderRequestService.wsdl</vt:lpwstr>
      </vt:variant>
      <vt:variant>
        <vt:lpwstr/>
      </vt:variant>
      <vt:variant>
        <vt:i4>6684777</vt:i4>
      </vt:variant>
      <vt:variant>
        <vt:i4>1548</vt:i4>
      </vt:variant>
      <vt:variant>
        <vt:i4>0</vt:i4>
      </vt:variant>
      <vt:variant>
        <vt:i4>5</vt:i4>
      </vt:variant>
      <vt:variant>
        <vt:lpwstr>http://www.w3.org/TR/xmlschema-2/</vt:lpwstr>
      </vt:variant>
      <vt:variant>
        <vt:lpwstr>string</vt:lpwstr>
      </vt:variant>
      <vt:variant>
        <vt:i4>4128887</vt:i4>
      </vt:variant>
      <vt:variant>
        <vt:i4>1545</vt:i4>
      </vt:variant>
      <vt:variant>
        <vt:i4>0</vt:i4>
      </vt:variant>
      <vt:variant>
        <vt:i4>5</vt:i4>
      </vt:variant>
      <vt:variant>
        <vt:lpwstr>http://www.openoandm.org/isbm/2.0/wsdl/ProviderRequestService.wsdl</vt:lpwstr>
      </vt:variant>
      <vt:variant>
        <vt:lpwstr/>
      </vt:variant>
      <vt:variant>
        <vt:i4>3735653</vt:i4>
      </vt:variant>
      <vt:variant>
        <vt:i4>1542</vt:i4>
      </vt:variant>
      <vt:variant>
        <vt:i4>0</vt:i4>
      </vt:variant>
      <vt:variant>
        <vt:i4>5</vt:i4>
      </vt:variant>
      <vt:variant>
        <vt:lpwstr>http://www.openoandm.org/isbm/2.0/openapi/provider_request_service.yml</vt:lpwstr>
      </vt:variant>
      <vt:variant>
        <vt:lpwstr/>
      </vt:variant>
      <vt:variant>
        <vt:i4>3735653</vt:i4>
      </vt:variant>
      <vt:variant>
        <vt:i4>1539</vt:i4>
      </vt:variant>
      <vt:variant>
        <vt:i4>0</vt:i4>
      </vt:variant>
      <vt:variant>
        <vt:i4>5</vt:i4>
      </vt:variant>
      <vt:variant>
        <vt:lpwstr>http://www.openoandm.org/isbm/2.0/openapi/provider_request_service.yml</vt:lpwstr>
      </vt:variant>
      <vt:variant>
        <vt:lpwstr/>
      </vt:variant>
      <vt:variant>
        <vt:i4>6029385</vt:i4>
      </vt:variant>
      <vt:variant>
        <vt:i4>1536</vt:i4>
      </vt:variant>
      <vt:variant>
        <vt:i4>0</vt:i4>
      </vt:variant>
      <vt:variant>
        <vt:i4>5</vt:i4>
      </vt:variant>
      <vt:variant>
        <vt:lpwstr>https://github.com/OAI/OpenAPI-Specification/blob/master/versions/3.0.1.md</vt:lpwstr>
      </vt:variant>
      <vt:variant>
        <vt:lpwstr>data-types</vt:lpwstr>
      </vt:variant>
      <vt:variant>
        <vt:i4>3145778</vt:i4>
      </vt:variant>
      <vt:variant>
        <vt:i4>1533</vt:i4>
      </vt:variant>
      <vt:variant>
        <vt:i4>0</vt:i4>
      </vt:variant>
      <vt:variant>
        <vt:i4>5</vt:i4>
      </vt:variant>
      <vt:variant>
        <vt:lpwstr/>
      </vt:variant>
      <vt:variant>
        <vt:lpwstr>_MessageContent_1</vt:lpwstr>
      </vt:variant>
      <vt:variant>
        <vt:i4>6029385</vt:i4>
      </vt:variant>
      <vt:variant>
        <vt:i4>1530</vt:i4>
      </vt:variant>
      <vt:variant>
        <vt:i4>0</vt:i4>
      </vt:variant>
      <vt:variant>
        <vt:i4>5</vt:i4>
      </vt:variant>
      <vt:variant>
        <vt:lpwstr>https://github.com/OAI/OpenAPI-Specification/blob/master/versions/3.0.1.md</vt:lpwstr>
      </vt:variant>
      <vt:variant>
        <vt:lpwstr>data-types</vt:lpwstr>
      </vt:variant>
      <vt:variant>
        <vt:i4>1703982</vt:i4>
      </vt:variant>
      <vt:variant>
        <vt:i4>1527</vt:i4>
      </vt:variant>
      <vt:variant>
        <vt:i4>0</vt:i4>
      </vt:variant>
      <vt:variant>
        <vt:i4>5</vt:i4>
      </vt:variant>
      <vt:variant>
        <vt:lpwstr/>
      </vt:variant>
      <vt:variant>
        <vt:lpwstr>_Message</vt:lpwstr>
      </vt:variant>
      <vt:variant>
        <vt:i4>4128887</vt:i4>
      </vt:variant>
      <vt:variant>
        <vt:i4>1524</vt:i4>
      </vt:variant>
      <vt:variant>
        <vt:i4>0</vt:i4>
      </vt:variant>
      <vt:variant>
        <vt:i4>5</vt:i4>
      </vt:variant>
      <vt:variant>
        <vt:lpwstr>http://www.openoandm.org/isbm/2.0/wsdl/ProviderRequestService.wsdl</vt:lpwstr>
      </vt:variant>
      <vt:variant>
        <vt:lpwstr/>
      </vt:variant>
      <vt:variant>
        <vt:i4>6684777</vt:i4>
      </vt:variant>
      <vt:variant>
        <vt:i4>1521</vt:i4>
      </vt:variant>
      <vt:variant>
        <vt:i4>0</vt:i4>
      </vt:variant>
      <vt:variant>
        <vt:i4>5</vt:i4>
      </vt:variant>
      <vt:variant>
        <vt:lpwstr>http://www.w3.org/TR/xmlschema-2/</vt:lpwstr>
      </vt:variant>
      <vt:variant>
        <vt:lpwstr>string</vt:lpwstr>
      </vt:variant>
      <vt:variant>
        <vt:i4>3145778</vt:i4>
      </vt:variant>
      <vt:variant>
        <vt:i4>1518</vt:i4>
      </vt:variant>
      <vt:variant>
        <vt:i4>0</vt:i4>
      </vt:variant>
      <vt:variant>
        <vt:i4>5</vt:i4>
      </vt:variant>
      <vt:variant>
        <vt:lpwstr/>
      </vt:variant>
      <vt:variant>
        <vt:lpwstr>_MessageContent_2</vt:lpwstr>
      </vt:variant>
      <vt:variant>
        <vt:i4>6684777</vt:i4>
      </vt:variant>
      <vt:variant>
        <vt:i4>1515</vt:i4>
      </vt:variant>
      <vt:variant>
        <vt:i4>0</vt:i4>
      </vt:variant>
      <vt:variant>
        <vt:i4>5</vt:i4>
      </vt:variant>
      <vt:variant>
        <vt:lpwstr>http://www.w3.org/TR/xmlschema-2/</vt:lpwstr>
      </vt:variant>
      <vt:variant>
        <vt:lpwstr>string</vt:lpwstr>
      </vt:variant>
      <vt:variant>
        <vt:i4>4128887</vt:i4>
      </vt:variant>
      <vt:variant>
        <vt:i4>1512</vt:i4>
      </vt:variant>
      <vt:variant>
        <vt:i4>0</vt:i4>
      </vt:variant>
      <vt:variant>
        <vt:i4>5</vt:i4>
      </vt:variant>
      <vt:variant>
        <vt:lpwstr>http://www.openoandm.org/isbm/2.0/wsdl/ProviderRequestService.wsdl</vt:lpwstr>
      </vt:variant>
      <vt:variant>
        <vt:lpwstr/>
      </vt:variant>
      <vt:variant>
        <vt:i4>4128887</vt:i4>
      </vt:variant>
      <vt:variant>
        <vt:i4>1509</vt:i4>
      </vt:variant>
      <vt:variant>
        <vt:i4>0</vt:i4>
      </vt:variant>
      <vt:variant>
        <vt:i4>5</vt:i4>
      </vt:variant>
      <vt:variant>
        <vt:lpwstr>http://www.openoandm.org/isbm/2.0/wsdl/ProviderRequestService.wsdl</vt:lpwstr>
      </vt:variant>
      <vt:variant>
        <vt:lpwstr/>
      </vt:variant>
      <vt:variant>
        <vt:i4>6684777</vt:i4>
      </vt:variant>
      <vt:variant>
        <vt:i4>1506</vt:i4>
      </vt:variant>
      <vt:variant>
        <vt:i4>0</vt:i4>
      </vt:variant>
      <vt:variant>
        <vt:i4>5</vt:i4>
      </vt:variant>
      <vt:variant>
        <vt:lpwstr>http://www.w3.org/TR/xmlschema-2/</vt:lpwstr>
      </vt:variant>
      <vt:variant>
        <vt:lpwstr>string</vt:lpwstr>
      </vt:variant>
      <vt:variant>
        <vt:i4>3735653</vt:i4>
      </vt:variant>
      <vt:variant>
        <vt:i4>1503</vt:i4>
      </vt:variant>
      <vt:variant>
        <vt:i4>0</vt:i4>
      </vt:variant>
      <vt:variant>
        <vt:i4>5</vt:i4>
      </vt:variant>
      <vt:variant>
        <vt:lpwstr>http://www.openoandm.org/isbm/2.0/openapi/provider_request_service.yml</vt:lpwstr>
      </vt:variant>
      <vt:variant>
        <vt:lpwstr/>
      </vt:variant>
      <vt:variant>
        <vt:i4>3735653</vt:i4>
      </vt:variant>
      <vt:variant>
        <vt:i4>1500</vt:i4>
      </vt:variant>
      <vt:variant>
        <vt:i4>0</vt:i4>
      </vt:variant>
      <vt:variant>
        <vt:i4>5</vt:i4>
      </vt:variant>
      <vt:variant>
        <vt:lpwstr>http://www.openoandm.org/isbm/2.0/openapi/provider_request_service.yml</vt:lpwstr>
      </vt:variant>
      <vt:variant>
        <vt:lpwstr/>
      </vt:variant>
      <vt:variant>
        <vt:i4>3735653</vt:i4>
      </vt:variant>
      <vt:variant>
        <vt:i4>1497</vt:i4>
      </vt:variant>
      <vt:variant>
        <vt:i4>0</vt:i4>
      </vt:variant>
      <vt:variant>
        <vt:i4>5</vt:i4>
      </vt:variant>
      <vt:variant>
        <vt:lpwstr>http://www.openoandm.org/isbm/2.0/openapi/provider_request_service.yml</vt:lpwstr>
      </vt:variant>
      <vt:variant>
        <vt:lpwstr/>
      </vt:variant>
      <vt:variant>
        <vt:i4>6029385</vt:i4>
      </vt:variant>
      <vt:variant>
        <vt:i4>1494</vt:i4>
      </vt:variant>
      <vt:variant>
        <vt:i4>0</vt:i4>
      </vt:variant>
      <vt:variant>
        <vt:i4>5</vt:i4>
      </vt:variant>
      <vt:variant>
        <vt:lpwstr>https://github.com/OAI/OpenAPI-Specification/blob/master/versions/3.0.1.md</vt:lpwstr>
      </vt:variant>
      <vt:variant>
        <vt:lpwstr>data-types</vt:lpwstr>
      </vt:variant>
      <vt:variant>
        <vt:i4>2949223</vt:i4>
      </vt:variant>
      <vt:variant>
        <vt:i4>1491</vt:i4>
      </vt:variant>
      <vt:variant>
        <vt:i4>0</vt:i4>
      </vt:variant>
      <vt:variant>
        <vt:i4>5</vt:i4>
      </vt:variant>
      <vt:variant>
        <vt:lpwstr/>
      </vt:variant>
      <vt:variant>
        <vt:lpwstr>_ChannelType_1</vt:lpwstr>
      </vt:variant>
      <vt:variant>
        <vt:i4>6029385</vt:i4>
      </vt:variant>
      <vt:variant>
        <vt:i4>1488</vt:i4>
      </vt:variant>
      <vt:variant>
        <vt:i4>0</vt:i4>
      </vt:variant>
      <vt:variant>
        <vt:i4>5</vt:i4>
      </vt:variant>
      <vt:variant>
        <vt:lpwstr>https://github.com/OAI/OpenAPI-Specification/blob/master/versions/3.0.1.md</vt:lpwstr>
      </vt:variant>
      <vt:variant>
        <vt:lpwstr>data-types</vt:lpwstr>
      </vt:variant>
      <vt:variant>
        <vt:i4>6029385</vt:i4>
      </vt:variant>
      <vt:variant>
        <vt:i4>1485</vt:i4>
      </vt:variant>
      <vt:variant>
        <vt:i4>0</vt:i4>
      </vt:variant>
      <vt:variant>
        <vt:i4>5</vt:i4>
      </vt:variant>
      <vt:variant>
        <vt:lpwstr>https://github.com/OAI/OpenAPI-Specification/blob/master/versions/3.0.1.md</vt:lpwstr>
      </vt:variant>
      <vt:variant>
        <vt:lpwstr>data-types</vt:lpwstr>
      </vt:variant>
      <vt:variant>
        <vt:i4>458790</vt:i4>
      </vt:variant>
      <vt:variant>
        <vt:i4>1482</vt:i4>
      </vt:variant>
      <vt:variant>
        <vt:i4>0</vt:i4>
      </vt:variant>
      <vt:variant>
        <vt:i4>5</vt:i4>
      </vt:variant>
      <vt:variant>
        <vt:lpwstr/>
      </vt:variant>
      <vt:variant>
        <vt:lpwstr>_Session</vt:lpwstr>
      </vt:variant>
      <vt:variant>
        <vt:i4>4128887</vt:i4>
      </vt:variant>
      <vt:variant>
        <vt:i4>1479</vt:i4>
      </vt:variant>
      <vt:variant>
        <vt:i4>0</vt:i4>
      </vt:variant>
      <vt:variant>
        <vt:i4>5</vt:i4>
      </vt:variant>
      <vt:variant>
        <vt:lpwstr>http://www.openoandm.org/isbm/2.0/wsdl/ProviderRequestService.wsdl</vt:lpwstr>
      </vt:variant>
      <vt:variant>
        <vt:lpwstr/>
      </vt:variant>
      <vt:variant>
        <vt:i4>4128887</vt:i4>
      </vt:variant>
      <vt:variant>
        <vt:i4>1476</vt:i4>
      </vt:variant>
      <vt:variant>
        <vt:i4>0</vt:i4>
      </vt:variant>
      <vt:variant>
        <vt:i4>5</vt:i4>
      </vt:variant>
      <vt:variant>
        <vt:lpwstr>http://www.openoandm.org/isbm/2.0/wsdl/ProviderRequestService.wsdl</vt:lpwstr>
      </vt:variant>
      <vt:variant>
        <vt:lpwstr/>
      </vt:variant>
      <vt:variant>
        <vt:i4>4128887</vt:i4>
      </vt:variant>
      <vt:variant>
        <vt:i4>1473</vt:i4>
      </vt:variant>
      <vt:variant>
        <vt:i4>0</vt:i4>
      </vt:variant>
      <vt:variant>
        <vt:i4>5</vt:i4>
      </vt:variant>
      <vt:variant>
        <vt:lpwstr>http://www.openoandm.org/isbm/2.0/wsdl/ProviderRequestService.wsdl</vt:lpwstr>
      </vt:variant>
      <vt:variant>
        <vt:lpwstr/>
      </vt:variant>
      <vt:variant>
        <vt:i4>6684777</vt:i4>
      </vt:variant>
      <vt:variant>
        <vt:i4>1470</vt:i4>
      </vt:variant>
      <vt:variant>
        <vt:i4>0</vt:i4>
      </vt:variant>
      <vt:variant>
        <vt:i4>5</vt:i4>
      </vt:variant>
      <vt:variant>
        <vt:lpwstr>http://www.w3.org/TR/xmlschema-2/</vt:lpwstr>
      </vt:variant>
      <vt:variant>
        <vt:lpwstr>string</vt:lpwstr>
      </vt:variant>
      <vt:variant>
        <vt:i4>4128887</vt:i4>
      </vt:variant>
      <vt:variant>
        <vt:i4>1467</vt:i4>
      </vt:variant>
      <vt:variant>
        <vt:i4>0</vt:i4>
      </vt:variant>
      <vt:variant>
        <vt:i4>5</vt:i4>
      </vt:variant>
      <vt:variant>
        <vt:lpwstr>http://www.openoandm.org/isbm/2.0/wsdl/ProviderRequestService.wsdl</vt:lpwstr>
      </vt:variant>
      <vt:variant>
        <vt:lpwstr/>
      </vt:variant>
      <vt:variant>
        <vt:i4>7077967</vt:i4>
      </vt:variant>
      <vt:variant>
        <vt:i4>1464</vt:i4>
      </vt:variant>
      <vt:variant>
        <vt:i4>0</vt:i4>
      </vt:variant>
      <vt:variant>
        <vt:i4>5</vt:i4>
      </vt:variant>
      <vt:variant>
        <vt:lpwstr/>
      </vt:variant>
      <vt:variant>
        <vt:lpwstr>_Expression</vt:lpwstr>
      </vt:variant>
      <vt:variant>
        <vt:i4>6684777</vt:i4>
      </vt:variant>
      <vt:variant>
        <vt:i4>1461</vt:i4>
      </vt:variant>
      <vt:variant>
        <vt:i4>0</vt:i4>
      </vt:variant>
      <vt:variant>
        <vt:i4>5</vt:i4>
      </vt:variant>
      <vt:variant>
        <vt:lpwstr>http://www.w3.org/TR/xmlschema-2/</vt:lpwstr>
      </vt:variant>
      <vt:variant>
        <vt:lpwstr>string</vt:lpwstr>
      </vt:variant>
      <vt:variant>
        <vt:i4>4128887</vt:i4>
      </vt:variant>
      <vt:variant>
        <vt:i4>1458</vt:i4>
      </vt:variant>
      <vt:variant>
        <vt:i4>0</vt:i4>
      </vt:variant>
      <vt:variant>
        <vt:i4>5</vt:i4>
      </vt:variant>
      <vt:variant>
        <vt:lpwstr>http://www.openoandm.org/isbm/2.0/wsdl/ProviderRequestService.wsdl</vt:lpwstr>
      </vt:variant>
      <vt:variant>
        <vt:lpwstr/>
      </vt:variant>
      <vt:variant>
        <vt:i4>3735653</vt:i4>
      </vt:variant>
      <vt:variant>
        <vt:i4>1455</vt:i4>
      </vt:variant>
      <vt:variant>
        <vt:i4>0</vt:i4>
      </vt:variant>
      <vt:variant>
        <vt:i4>5</vt:i4>
      </vt:variant>
      <vt:variant>
        <vt:lpwstr>http://www.openoandm.org/isbm/2.0/openapi/provider_request_service.yml</vt:lpwstr>
      </vt:variant>
      <vt:variant>
        <vt:lpwstr/>
      </vt:variant>
      <vt:variant>
        <vt:i4>4128887</vt:i4>
      </vt:variant>
      <vt:variant>
        <vt:i4>1452</vt:i4>
      </vt:variant>
      <vt:variant>
        <vt:i4>0</vt:i4>
      </vt:variant>
      <vt:variant>
        <vt:i4>5</vt:i4>
      </vt:variant>
      <vt:variant>
        <vt:lpwstr>http://www.openoandm.org/isbm/2.0/wsdl/ProviderRequestService.wsdl</vt:lpwstr>
      </vt:variant>
      <vt:variant>
        <vt:lpwstr/>
      </vt:variant>
      <vt:variant>
        <vt:i4>2556009</vt:i4>
      </vt:variant>
      <vt:variant>
        <vt:i4>1449</vt:i4>
      </vt:variant>
      <vt:variant>
        <vt:i4>0</vt:i4>
      </vt:variant>
      <vt:variant>
        <vt:i4>5</vt:i4>
      </vt:variant>
      <vt:variant>
        <vt:lpwstr>http://www.openoandm.org/isbm/2.0/openapi/consumer_publication_service.yml</vt:lpwstr>
      </vt:variant>
      <vt:variant>
        <vt:lpwstr/>
      </vt:variant>
      <vt:variant>
        <vt:i4>4063332</vt:i4>
      </vt:variant>
      <vt:variant>
        <vt:i4>1446</vt:i4>
      </vt:variant>
      <vt:variant>
        <vt:i4>0</vt:i4>
      </vt:variant>
      <vt:variant>
        <vt:i4>5</vt:i4>
      </vt:variant>
      <vt:variant>
        <vt:lpwstr>http://www.openoandm.org/isbm/2.0/wsdl/ConsumerPublicationService.wsdl</vt:lpwstr>
      </vt:variant>
      <vt:variant>
        <vt:lpwstr/>
      </vt:variant>
      <vt:variant>
        <vt:i4>4063332</vt:i4>
      </vt:variant>
      <vt:variant>
        <vt:i4>1443</vt:i4>
      </vt:variant>
      <vt:variant>
        <vt:i4>0</vt:i4>
      </vt:variant>
      <vt:variant>
        <vt:i4>5</vt:i4>
      </vt:variant>
      <vt:variant>
        <vt:lpwstr>http://www.openoandm.org/isbm/2.0/wsdl/ConsumerPublicationService.wsdl</vt:lpwstr>
      </vt:variant>
      <vt:variant>
        <vt:lpwstr/>
      </vt:variant>
      <vt:variant>
        <vt:i4>6684777</vt:i4>
      </vt:variant>
      <vt:variant>
        <vt:i4>1440</vt:i4>
      </vt:variant>
      <vt:variant>
        <vt:i4>0</vt:i4>
      </vt:variant>
      <vt:variant>
        <vt:i4>5</vt:i4>
      </vt:variant>
      <vt:variant>
        <vt:lpwstr>http://www.w3.org/TR/xmlschema-2/</vt:lpwstr>
      </vt:variant>
      <vt:variant>
        <vt:lpwstr>string</vt:lpwstr>
      </vt:variant>
      <vt:variant>
        <vt:i4>4063332</vt:i4>
      </vt:variant>
      <vt:variant>
        <vt:i4>1437</vt:i4>
      </vt:variant>
      <vt:variant>
        <vt:i4>0</vt:i4>
      </vt:variant>
      <vt:variant>
        <vt:i4>5</vt:i4>
      </vt:variant>
      <vt:variant>
        <vt:lpwstr>http://www.openoandm.org/isbm/2.0/wsdl/ConsumerPublicationService.wsdl</vt:lpwstr>
      </vt:variant>
      <vt:variant>
        <vt:lpwstr/>
      </vt:variant>
      <vt:variant>
        <vt:i4>2556009</vt:i4>
      </vt:variant>
      <vt:variant>
        <vt:i4>1434</vt:i4>
      </vt:variant>
      <vt:variant>
        <vt:i4>0</vt:i4>
      </vt:variant>
      <vt:variant>
        <vt:i4>5</vt:i4>
      </vt:variant>
      <vt:variant>
        <vt:lpwstr>http://www.openoandm.org/isbm/2.0/openapi/consumer_publication_service.yml</vt:lpwstr>
      </vt:variant>
      <vt:variant>
        <vt:lpwstr/>
      </vt:variant>
      <vt:variant>
        <vt:i4>2556009</vt:i4>
      </vt:variant>
      <vt:variant>
        <vt:i4>1431</vt:i4>
      </vt:variant>
      <vt:variant>
        <vt:i4>0</vt:i4>
      </vt:variant>
      <vt:variant>
        <vt:i4>5</vt:i4>
      </vt:variant>
      <vt:variant>
        <vt:lpwstr>http://www.openoandm.org/isbm/2.0/openapi/consumer_publication_service.yml</vt:lpwstr>
      </vt:variant>
      <vt:variant>
        <vt:lpwstr/>
      </vt:variant>
      <vt:variant>
        <vt:i4>4063332</vt:i4>
      </vt:variant>
      <vt:variant>
        <vt:i4>1428</vt:i4>
      </vt:variant>
      <vt:variant>
        <vt:i4>0</vt:i4>
      </vt:variant>
      <vt:variant>
        <vt:i4>5</vt:i4>
      </vt:variant>
      <vt:variant>
        <vt:lpwstr>http://www.openoandm.org/isbm/2.0/wsdl/ConsumerPublicationService.wsdl</vt:lpwstr>
      </vt:variant>
      <vt:variant>
        <vt:lpwstr/>
      </vt:variant>
      <vt:variant>
        <vt:i4>4063332</vt:i4>
      </vt:variant>
      <vt:variant>
        <vt:i4>1425</vt:i4>
      </vt:variant>
      <vt:variant>
        <vt:i4>0</vt:i4>
      </vt:variant>
      <vt:variant>
        <vt:i4>5</vt:i4>
      </vt:variant>
      <vt:variant>
        <vt:lpwstr>http://www.openoandm.org/isbm/2.0/wsdl/ConsumerPublicationService.wsdl</vt:lpwstr>
      </vt:variant>
      <vt:variant>
        <vt:lpwstr/>
      </vt:variant>
      <vt:variant>
        <vt:i4>6684777</vt:i4>
      </vt:variant>
      <vt:variant>
        <vt:i4>1422</vt:i4>
      </vt:variant>
      <vt:variant>
        <vt:i4>0</vt:i4>
      </vt:variant>
      <vt:variant>
        <vt:i4>5</vt:i4>
      </vt:variant>
      <vt:variant>
        <vt:lpwstr>http://www.w3.org/TR/xmlschema-2/</vt:lpwstr>
      </vt:variant>
      <vt:variant>
        <vt:lpwstr>string</vt:lpwstr>
      </vt:variant>
      <vt:variant>
        <vt:i4>4063332</vt:i4>
      </vt:variant>
      <vt:variant>
        <vt:i4>1419</vt:i4>
      </vt:variant>
      <vt:variant>
        <vt:i4>0</vt:i4>
      </vt:variant>
      <vt:variant>
        <vt:i4>5</vt:i4>
      </vt:variant>
      <vt:variant>
        <vt:lpwstr>http://www.openoandm.org/isbm/2.0/wsdl/ConsumerPublicationService.wsdl</vt:lpwstr>
      </vt:variant>
      <vt:variant>
        <vt:lpwstr/>
      </vt:variant>
      <vt:variant>
        <vt:i4>2556009</vt:i4>
      </vt:variant>
      <vt:variant>
        <vt:i4>1416</vt:i4>
      </vt:variant>
      <vt:variant>
        <vt:i4>0</vt:i4>
      </vt:variant>
      <vt:variant>
        <vt:i4>5</vt:i4>
      </vt:variant>
      <vt:variant>
        <vt:lpwstr>http://www.openoandm.org/isbm/2.0/openapi/consumer_publication_service.yml</vt:lpwstr>
      </vt:variant>
      <vt:variant>
        <vt:lpwstr/>
      </vt:variant>
      <vt:variant>
        <vt:i4>2556009</vt:i4>
      </vt:variant>
      <vt:variant>
        <vt:i4>1413</vt:i4>
      </vt:variant>
      <vt:variant>
        <vt:i4>0</vt:i4>
      </vt:variant>
      <vt:variant>
        <vt:i4>5</vt:i4>
      </vt:variant>
      <vt:variant>
        <vt:lpwstr>http://www.openoandm.org/isbm/2.0/openapi/consumer_publication_service.yml</vt:lpwstr>
      </vt:variant>
      <vt:variant>
        <vt:lpwstr/>
      </vt:variant>
      <vt:variant>
        <vt:i4>6029385</vt:i4>
      </vt:variant>
      <vt:variant>
        <vt:i4>1410</vt:i4>
      </vt:variant>
      <vt:variant>
        <vt:i4>0</vt:i4>
      </vt:variant>
      <vt:variant>
        <vt:i4>5</vt:i4>
      </vt:variant>
      <vt:variant>
        <vt:lpwstr>https://github.com/OAI/OpenAPI-Specification/blob/master/versions/3.0.1.md</vt:lpwstr>
      </vt:variant>
      <vt:variant>
        <vt:lpwstr>data-types</vt:lpwstr>
      </vt:variant>
      <vt:variant>
        <vt:i4>3145778</vt:i4>
      </vt:variant>
      <vt:variant>
        <vt:i4>1407</vt:i4>
      </vt:variant>
      <vt:variant>
        <vt:i4>0</vt:i4>
      </vt:variant>
      <vt:variant>
        <vt:i4>5</vt:i4>
      </vt:variant>
      <vt:variant>
        <vt:lpwstr/>
      </vt:variant>
      <vt:variant>
        <vt:lpwstr>_MessageContent_1</vt:lpwstr>
      </vt:variant>
      <vt:variant>
        <vt:i4>6029385</vt:i4>
      </vt:variant>
      <vt:variant>
        <vt:i4>1404</vt:i4>
      </vt:variant>
      <vt:variant>
        <vt:i4>0</vt:i4>
      </vt:variant>
      <vt:variant>
        <vt:i4>5</vt:i4>
      </vt:variant>
      <vt:variant>
        <vt:lpwstr>https://github.com/OAI/OpenAPI-Specification/blob/master/versions/3.0.1.md</vt:lpwstr>
      </vt:variant>
      <vt:variant>
        <vt:lpwstr>data-types</vt:lpwstr>
      </vt:variant>
      <vt:variant>
        <vt:i4>1703982</vt:i4>
      </vt:variant>
      <vt:variant>
        <vt:i4>1401</vt:i4>
      </vt:variant>
      <vt:variant>
        <vt:i4>0</vt:i4>
      </vt:variant>
      <vt:variant>
        <vt:i4>5</vt:i4>
      </vt:variant>
      <vt:variant>
        <vt:lpwstr/>
      </vt:variant>
      <vt:variant>
        <vt:lpwstr>_Message</vt:lpwstr>
      </vt:variant>
      <vt:variant>
        <vt:i4>4063332</vt:i4>
      </vt:variant>
      <vt:variant>
        <vt:i4>1398</vt:i4>
      </vt:variant>
      <vt:variant>
        <vt:i4>0</vt:i4>
      </vt:variant>
      <vt:variant>
        <vt:i4>5</vt:i4>
      </vt:variant>
      <vt:variant>
        <vt:lpwstr>http://www.openoandm.org/isbm/2.0/wsdl/ConsumerPublicationService.wsdl</vt:lpwstr>
      </vt:variant>
      <vt:variant>
        <vt:lpwstr/>
      </vt:variant>
      <vt:variant>
        <vt:i4>6684777</vt:i4>
      </vt:variant>
      <vt:variant>
        <vt:i4>1395</vt:i4>
      </vt:variant>
      <vt:variant>
        <vt:i4>0</vt:i4>
      </vt:variant>
      <vt:variant>
        <vt:i4>5</vt:i4>
      </vt:variant>
      <vt:variant>
        <vt:lpwstr>http://www.w3.org/TR/xmlschema-2/</vt:lpwstr>
      </vt:variant>
      <vt:variant>
        <vt:lpwstr>string</vt:lpwstr>
      </vt:variant>
      <vt:variant>
        <vt:i4>3145778</vt:i4>
      </vt:variant>
      <vt:variant>
        <vt:i4>1392</vt:i4>
      </vt:variant>
      <vt:variant>
        <vt:i4>0</vt:i4>
      </vt:variant>
      <vt:variant>
        <vt:i4>5</vt:i4>
      </vt:variant>
      <vt:variant>
        <vt:lpwstr/>
      </vt:variant>
      <vt:variant>
        <vt:lpwstr>_MessageContent_2</vt:lpwstr>
      </vt:variant>
      <vt:variant>
        <vt:i4>6684777</vt:i4>
      </vt:variant>
      <vt:variant>
        <vt:i4>1389</vt:i4>
      </vt:variant>
      <vt:variant>
        <vt:i4>0</vt:i4>
      </vt:variant>
      <vt:variant>
        <vt:i4>5</vt:i4>
      </vt:variant>
      <vt:variant>
        <vt:lpwstr>http://www.w3.org/TR/xmlschema-2/</vt:lpwstr>
      </vt:variant>
      <vt:variant>
        <vt:lpwstr>string</vt:lpwstr>
      </vt:variant>
      <vt:variant>
        <vt:i4>4063332</vt:i4>
      </vt:variant>
      <vt:variant>
        <vt:i4>1386</vt:i4>
      </vt:variant>
      <vt:variant>
        <vt:i4>0</vt:i4>
      </vt:variant>
      <vt:variant>
        <vt:i4>5</vt:i4>
      </vt:variant>
      <vt:variant>
        <vt:lpwstr>http://www.openoandm.org/isbm/2.0/wsdl/ConsumerPublicationService.wsdl</vt:lpwstr>
      </vt:variant>
      <vt:variant>
        <vt:lpwstr/>
      </vt:variant>
      <vt:variant>
        <vt:i4>4063332</vt:i4>
      </vt:variant>
      <vt:variant>
        <vt:i4>1383</vt:i4>
      </vt:variant>
      <vt:variant>
        <vt:i4>0</vt:i4>
      </vt:variant>
      <vt:variant>
        <vt:i4>5</vt:i4>
      </vt:variant>
      <vt:variant>
        <vt:lpwstr>http://www.openoandm.org/isbm/2.0/wsdl/ConsumerPublicationService.wsdl</vt:lpwstr>
      </vt:variant>
      <vt:variant>
        <vt:lpwstr/>
      </vt:variant>
      <vt:variant>
        <vt:i4>6684777</vt:i4>
      </vt:variant>
      <vt:variant>
        <vt:i4>1380</vt:i4>
      </vt:variant>
      <vt:variant>
        <vt:i4>0</vt:i4>
      </vt:variant>
      <vt:variant>
        <vt:i4>5</vt:i4>
      </vt:variant>
      <vt:variant>
        <vt:lpwstr>http://www.w3.org/TR/xmlschema-2/</vt:lpwstr>
      </vt:variant>
      <vt:variant>
        <vt:lpwstr>string</vt:lpwstr>
      </vt:variant>
      <vt:variant>
        <vt:i4>4063332</vt:i4>
      </vt:variant>
      <vt:variant>
        <vt:i4>1377</vt:i4>
      </vt:variant>
      <vt:variant>
        <vt:i4>0</vt:i4>
      </vt:variant>
      <vt:variant>
        <vt:i4>5</vt:i4>
      </vt:variant>
      <vt:variant>
        <vt:lpwstr>http://www.openoandm.org/isbm/2.0/wsdl/ConsumerPublicationService.wsdl</vt:lpwstr>
      </vt:variant>
      <vt:variant>
        <vt:lpwstr/>
      </vt:variant>
      <vt:variant>
        <vt:i4>2556009</vt:i4>
      </vt:variant>
      <vt:variant>
        <vt:i4>1374</vt:i4>
      </vt:variant>
      <vt:variant>
        <vt:i4>0</vt:i4>
      </vt:variant>
      <vt:variant>
        <vt:i4>5</vt:i4>
      </vt:variant>
      <vt:variant>
        <vt:lpwstr>http://www.openoandm.org/isbm/2.0/openapi/consumer_publication_service.yml</vt:lpwstr>
      </vt:variant>
      <vt:variant>
        <vt:lpwstr/>
      </vt:variant>
      <vt:variant>
        <vt:i4>2556009</vt:i4>
      </vt:variant>
      <vt:variant>
        <vt:i4>1371</vt:i4>
      </vt:variant>
      <vt:variant>
        <vt:i4>0</vt:i4>
      </vt:variant>
      <vt:variant>
        <vt:i4>5</vt:i4>
      </vt:variant>
      <vt:variant>
        <vt:lpwstr>http://www.openoandm.org/isbm/2.0/openapi/consumer_publication_service.yml</vt:lpwstr>
      </vt:variant>
      <vt:variant>
        <vt:lpwstr/>
      </vt:variant>
      <vt:variant>
        <vt:i4>2556009</vt:i4>
      </vt:variant>
      <vt:variant>
        <vt:i4>1368</vt:i4>
      </vt:variant>
      <vt:variant>
        <vt:i4>0</vt:i4>
      </vt:variant>
      <vt:variant>
        <vt:i4>5</vt:i4>
      </vt:variant>
      <vt:variant>
        <vt:lpwstr>http://www.openoandm.org/isbm/2.0/openapi/consumer_publication_service.yml</vt:lpwstr>
      </vt:variant>
      <vt:variant>
        <vt:lpwstr/>
      </vt:variant>
      <vt:variant>
        <vt:i4>6029385</vt:i4>
      </vt:variant>
      <vt:variant>
        <vt:i4>1365</vt:i4>
      </vt:variant>
      <vt:variant>
        <vt:i4>0</vt:i4>
      </vt:variant>
      <vt:variant>
        <vt:i4>5</vt:i4>
      </vt:variant>
      <vt:variant>
        <vt:lpwstr>https://github.com/OAI/OpenAPI-Specification/blob/master/versions/3.0.1.md</vt:lpwstr>
      </vt:variant>
      <vt:variant>
        <vt:lpwstr>data-types</vt:lpwstr>
      </vt:variant>
      <vt:variant>
        <vt:i4>2949223</vt:i4>
      </vt:variant>
      <vt:variant>
        <vt:i4>1362</vt:i4>
      </vt:variant>
      <vt:variant>
        <vt:i4>0</vt:i4>
      </vt:variant>
      <vt:variant>
        <vt:i4>5</vt:i4>
      </vt:variant>
      <vt:variant>
        <vt:lpwstr/>
      </vt:variant>
      <vt:variant>
        <vt:lpwstr>_ChannelType_1</vt:lpwstr>
      </vt:variant>
      <vt:variant>
        <vt:i4>6029385</vt:i4>
      </vt:variant>
      <vt:variant>
        <vt:i4>1359</vt:i4>
      </vt:variant>
      <vt:variant>
        <vt:i4>0</vt:i4>
      </vt:variant>
      <vt:variant>
        <vt:i4>5</vt:i4>
      </vt:variant>
      <vt:variant>
        <vt:lpwstr>https://github.com/OAI/OpenAPI-Specification/blob/master/versions/3.0.1.md</vt:lpwstr>
      </vt:variant>
      <vt:variant>
        <vt:lpwstr>data-types</vt:lpwstr>
      </vt:variant>
      <vt:variant>
        <vt:i4>6029385</vt:i4>
      </vt:variant>
      <vt:variant>
        <vt:i4>1356</vt:i4>
      </vt:variant>
      <vt:variant>
        <vt:i4>0</vt:i4>
      </vt:variant>
      <vt:variant>
        <vt:i4>5</vt:i4>
      </vt:variant>
      <vt:variant>
        <vt:lpwstr>https://github.com/OAI/OpenAPI-Specification/blob/master/versions/3.0.1.md</vt:lpwstr>
      </vt:variant>
      <vt:variant>
        <vt:lpwstr>data-types</vt:lpwstr>
      </vt:variant>
      <vt:variant>
        <vt:i4>458790</vt:i4>
      </vt:variant>
      <vt:variant>
        <vt:i4>1353</vt:i4>
      </vt:variant>
      <vt:variant>
        <vt:i4>0</vt:i4>
      </vt:variant>
      <vt:variant>
        <vt:i4>5</vt:i4>
      </vt:variant>
      <vt:variant>
        <vt:lpwstr/>
      </vt:variant>
      <vt:variant>
        <vt:lpwstr>_Session</vt:lpwstr>
      </vt:variant>
      <vt:variant>
        <vt:i4>2556009</vt:i4>
      </vt:variant>
      <vt:variant>
        <vt:i4>1350</vt:i4>
      </vt:variant>
      <vt:variant>
        <vt:i4>0</vt:i4>
      </vt:variant>
      <vt:variant>
        <vt:i4>5</vt:i4>
      </vt:variant>
      <vt:variant>
        <vt:lpwstr>http://www.openoandm.org/isbm/2.0/openapi/consumer_publication_service.yml</vt:lpwstr>
      </vt:variant>
      <vt:variant>
        <vt:lpwstr/>
      </vt:variant>
      <vt:variant>
        <vt:i4>4063332</vt:i4>
      </vt:variant>
      <vt:variant>
        <vt:i4>1347</vt:i4>
      </vt:variant>
      <vt:variant>
        <vt:i4>0</vt:i4>
      </vt:variant>
      <vt:variant>
        <vt:i4>5</vt:i4>
      </vt:variant>
      <vt:variant>
        <vt:lpwstr>http://www.openoandm.org/isbm/2.0/wsdl/ConsumerPublicationService.wsdl</vt:lpwstr>
      </vt:variant>
      <vt:variant>
        <vt:lpwstr/>
      </vt:variant>
      <vt:variant>
        <vt:i4>4063332</vt:i4>
      </vt:variant>
      <vt:variant>
        <vt:i4>1344</vt:i4>
      </vt:variant>
      <vt:variant>
        <vt:i4>0</vt:i4>
      </vt:variant>
      <vt:variant>
        <vt:i4>5</vt:i4>
      </vt:variant>
      <vt:variant>
        <vt:lpwstr>http://www.openoandm.org/isbm/2.0/wsdl/ConsumerPublicationService.wsdl</vt:lpwstr>
      </vt:variant>
      <vt:variant>
        <vt:lpwstr/>
      </vt:variant>
      <vt:variant>
        <vt:i4>4063332</vt:i4>
      </vt:variant>
      <vt:variant>
        <vt:i4>1341</vt:i4>
      </vt:variant>
      <vt:variant>
        <vt:i4>0</vt:i4>
      </vt:variant>
      <vt:variant>
        <vt:i4>5</vt:i4>
      </vt:variant>
      <vt:variant>
        <vt:lpwstr>http://www.openoandm.org/isbm/2.0/wsdl/ConsumerPublicationService.wsdl</vt:lpwstr>
      </vt:variant>
      <vt:variant>
        <vt:lpwstr/>
      </vt:variant>
      <vt:variant>
        <vt:i4>6684777</vt:i4>
      </vt:variant>
      <vt:variant>
        <vt:i4>1338</vt:i4>
      </vt:variant>
      <vt:variant>
        <vt:i4>0</vt:i4>
      </vt:variant>
      <vt:variant>
        <vt:i4>5</vt:i4>
      </vt:variant>
      <vt:variant>
        <vt:lpwstr>http://www.w3.org/TR/xmlschema-2/</vt:lpwstr>
      </vt:variant>
      <vt:variant>
        <vt:lpwstr>string</vt:lpwstr>
      </vt:variant>
      <vt:variant>
        <vt:i4>4063332</vt:i4>
      </vt:variant>
      <vt:variant>
        <vt:i4>1335</vt:i4>
      </vt:variant>
      <vt:variant>
        <vt:i4>0</vt:i4>
      </vt:variant>
      <vt:variant>
        <vt:i4>5</vt:i4>
      </vt:variant>
      <vt:variant>
        <vt:lpwstr>http://www.openoandm.org/isbm/2.0/wsdl/ConsumerPublicationService.wsdl</vt:lpwstr>
      </vt:variant>
      <vt:variant>
        <vt:lpwstr/>
      </vt:variant>
      <vt:variant>
        <vt:i4>7077967</vt:i4>
      </vt:variant>
      <vt:variant>
        <vt:i4>1332</vt:i4>
      </vt:variant>
      <vt:variant>
        <vt:i4>0</vt:i4>
      </vt:variant>
      <vt:variant>
        <vt:i4>5</vt:i4>
      </vt:variant>
      <vt:variant>
        <vt:lpwstr/>
      </vt:variant>
      <vt:variant>
        <vt:lpwstr>_Expression</vt:lpwstr>
      </vt:variant>
      <vt:variant>
        <vt:i4>6684777</vt:i4>
      </vt:variant>
      <vt:variant>
        <vt:i4>1329</vt:i4>
      </vt:variant>
      <vt:variant>
        <vt:i4>0</vt:i4>
      </vt:variant>
      <vt:variant>
        <vt:i4>5</vt:i4>
      </vt:variant>
      <vt:variant>
        <vt:lpwstr>http://www.w3.org/TR/xmlschema-2/</vt:lpwstr>
      </vt:variant>
      <vt:variant>
        <vt:lpwstr>string</vt:lpwstr>
      </vt:variant>
      <vt:variant>
        <vt:i4>6684777</vt:i4>
      </vt:variant>
      <vt:variant>
        <vt:i4>1326</vt:i4>
      </vt:variant>
      <vt:variant>
        <vt:i4>0</vt:i4>
      </vt:variant>
      <vt:variant>
        <vt:i4>5</vt:i4>
      </vt:variant>
      <vt:variant>
        <vt:lpwstr>http://www.w3.org/TR/xmlschema-2/</vt:lpwstr>
      </vt:variant>
      <vt:variant>
        <vt:lpwstr>string</vt:lpwstr>
      </vt:variant>
      <vt:variant>
        <vt:i4>6684777</vt:i4>
      </vt:variant>
      <vt:variant>
        <vt:i4>1323</vt:i4>
      </vt:variant>
      <vt:variant>
        <vt:i4>0</vt:i4>
      </vt:variant>
      <vt:variant>
        <vt:i4>5</vt:i4>
      </vt:variant>
      <vt:variant>
        <vt:lpwstr>http://www.w3.org/TR/xmlschema-2/</vt:lpwstr>
      </vt:variant>
      <vt:variant>
        <vt:lpwstr>string</vt:lpwstr>
      </vt:variant>
      <vt:variant>
        <vt:i4>4063332</vt:i4>
      </vt:variant>
      <vt:variant>
        <vt:i4>1320</vt:i4>
      </vt:variant>
      <vt:variant>
        <vt:i4>0</vt:i4>
      </vt:variant>
      <vt:variant>
        <vt:i4>5</vt:i4>
      </vt:variant>
      <vt:variant>
        <vt:lpwstr>http://www.openoandm.org/isbm/2.0/wsdl/ConsumerPublicationService.wsdl</vt:lpwstr>
      </vt:variant>
      <vt:variant>
        <vt:lpwstr/>
      </vt:variant>
      <vt:variant>
        <vt:i4>2556009</vt:i4>
      </vt:variant>
      <vt:variant>
        <vt:i4>1317</vt:i4>
      </vt:variant>
      <vt:variant>
        <vt:i4>0</vt:i4>
      </vt:variant>
      <vt:variant>
        <vt:i4>5</vt:i4>
      </vt:variant>
      <vt:variant>
        <vt:lpwstr>http://www.openoandm.org/isbm/2.0/openapi/consumer_publication_service.yml</vt:lpwstr>
      </vt:variant>
      <vt:variant>
        <vt:lpwstr/>
      </vt:variant>
      <vt:variant>
        <vt:i4>4063332</vt:i4>
      </vt:variant>
      <vt:variant>
        <vt:i4>1314</vt:i4>
      </vt:variant>
      <vt:variant>
        <vt:i4>0</vt:i4>
      </vt:variant>
      <vt:variant>
        <vt:i4>5</vt:i4>
      </vt:variant>
      <vt:variant>
        <vt:lpwstr>http://www.openoandm.org/isbm/2.0/wsdl/ConsumerPublicationService.wsdl</vt:lpwstr>
      </vt:variant>
      <vt:variant>
        <vt:lpwstr/>
      </vt:variant>
      <vt:variant>
        <vt:i4>3539047</vt:i4>
      </vt:variant>
      <vt:variant>
        <vt:i4>1311</vt:i4>
      </vt:variant>
      <vt:variant>
        <vt:i4>0</vt:i4>
      </vt:variant>
      <vt:variant>
        <vt:i4>5</vt:i4>
      </vt:variant>
      <vt:variant>
        <vt:lpwstr>http://www.openoandm.org/isbm/2.0/openapi/provider_publication_service.yml</vt:lpwstr>
      </vt:variant>
      <vt:variant>
        <vt:lpwstr/>
      </vt:variant>
      <vt:variant>
        <vt:i4>3145845</vt:i4>
      </vt:variant>
      <vt:variant>
        <vt:i4>1308</vt:i4>
      </vt:variant>
      <vt:variant>
        <vt:i4>0</vt:i4>
      </vt:variant>
      <vt:variant>
        <vt:i4>5</vt:i4>
      </vt:variant>
      <vt:variant>
        <vt:lpwstr>http://www.openoandm.org/isbm/2.0/wsdl/ProviderPublicationService.wsdl</vt:lpwstr>
      </vt:variant>
      <vt:variant>
        <vt:lpwstr/>
      </vt:variant>
      <vt:variant>
        <vt:i4>3145845</vt:i4>
      </vt:variant>
      <vt:variant>
        <vt:i4>1305</vt:i4>
      </vt:variant>
      <vt:variant>
        <vt:i4>0</vt:i4>
      </vt:variant>
      <vt:variant>
        <vt:i4>5</vt:i4>
      </vt:variant>
      <vt:variant>
        <vt:lpwstr>http://www.openoandm.org/isbm/2.0/wsdl/ProviderPublicationService.wsdl</vt:lpwstr>
      </vt:variant>
      <vt:variant>
        <vt:lpwstr/>
      </vt:variant>
      <vt:variant>
        <vt:i4>6684777</vt:i4>
      </vt:variant>
      <vt:variant>
        <vt:i4>1302</vt:i4>
      </vt:variant>
      <vt:variant>
        <vt:i4>0</vt:i4>
      </vt:variant>
      <vt:variant>
        <vt:i4>5</vt:i4>
      </vt:variant>
      <vt:variant>
        <vt:lpwstr>http://www.w3.org/TR/xmlschema-2/</vt:lpwstr>
      </vt:variant>
      <vt:variant>
        <vt:lpwstr>string</vt:lpwstr>
      </vt:variant>
      <vt:variant>
        <vt:i4>3145845</vt:i4>
      </vt:variant>
      <vt:variant>
        <vt:i4>1299</vt:i4>
      </vt:variant>
      <vt:variant>
        <vt:i4>0</vt:i4>
      </vt:variant>
      <vt:variant>
        <vt:i4>5</vt:i4>
      </vt:variant>
      <vt:variant>
        <vt:lpwstr>http://www.openoandm.org/isbm/2.0/wsdl/ProviderPublicationService.wsdl</vt:lpwstr>
      </vt:variant>
      <vt:variant>
        <vt:lpwstr/>
      </vt:variant>
      <vt:variant>
        <vt:i4>3539047</vt:i4>
      </vt:variant>
      <vt:variant>
        <vt:i4>1296</vt:i4>
      </vt:variant>
      <vt:variant>
        <vt:i4>0</vt:i4>
      </vt:variant>
      <vt:variant>
        <vt:i4>5</vt:i4>
      </vt:variant>
      <vt:variant>
        <vt:lpwstr>http://www.openoandm.org/isbm/2.0/openapi/provider_publication_service.yml</vt:lpwstr>
      </vt:variant>
      <vt:variant>
        <vt:lpwstr/>
      </vt:variant>
      <vt:variant>
        <vt:i4>3539047</vt:i4>
      </vt:variant>
      <vt:variant>
        <vt:i4>1293</vt:i4>
      </vt:variant>
      <vt:variant>
        <vt:i4>0</vt:i4>
      </vt:variant>
      <vt:variant>
        <vt:i4>5</vt:i4>
      </vt:variant>
      <vt:variant>
        <vt:lpwstr>http://www.openoandm.org/isbm/2.0/openapi/provider_publication_service.yml</vt:lpwstr>
      </vt:variant>
      <vt:variant>
        <vt:lpwstr/>
      </vt:variant>
      <vt:variant>
        <vt:i4>3145845</vt:i4>
      </vt:variant>
      <vt:variant>
        <vt:i4>1290</vt:i4>
      </vt:variant>
      <vt:variant>
        <vt:i4>0</vt:i4>
      </vt:variant>
      <vt:variant>
        <vt:i4>5</vt:i4>
      </vt:variant>
      <vt:variant>
        <vt:lpwstr>http://www.openoandm.org/isbm/2.0/wsdl/ProviderPublicationService.wsdl</vt:lpwstr>
      </vt:variant>
      <vt:variant>
        <vt:lpwstr/>
      </vt:variant>
      <vt:variant>
        <vt:i4>3145845</vt:i4>
      </vt:variant>
      <vt:variant>
        <vt:i4>1287</vt:i4>
      </vt:variant>
      <vt:variant>
        <vt:i4>0</vt:i4>
      </vt:variant>
      <vt:variant>
        <vt:i4>5</vt:i4>
      </vt:variant>
      <vt:variant>
        <vt:lpwstr>http://www.openoandm.org/isbm/2.0/wsdl/ProviderPublicationService.wsdl</vt:lpwstr>
      </vt:variant>
      <vt:variant>
        <vt:lpwstr/>
      </vt:variant>
      <vt:variant>
        <vt:i4>6684777</vt:i4>
      </vt:variant>
      <vt:variant>
        <vt:i4>1284</vt:i4>
      </vt:variant>
      <vt:variant>
        <vt:i4>0</vt:i4>
      </vt:variant>
      <vt:variant>
        <vt:i4>5</vt:i4>
      </vt:variant>
      <vt:variant>
        <vt:lpwstr>http://www.w3.org/TR/xmlschema-2/</vt:lpwstr>
      </vt:variant>
      <vt:variant>
        <vt:lpwstr>string</vt:lpwstr>
      </vt:variant>
      <vt:variant>
        <vt:i4>6684777</vt:i4>
      </vt:variant>
      <vt:variant>
        <vt:i4>1281</vt:i4>
      </vt:variant>
      <vt:variant>
        <vt:i4>0</vt:i4>
      </vt:variant>
      <vt:variant>
        <vt:i4>5</vt:i4>
      </vt:variant>
      <vt:variant>
        <vt:lpwstr>http://www.w3.org/TR/xmlschema-2/</vt:lpwstr>
      </vt:variant>
      <vt:variant>
        <vt:lpwstr>string</vt:lpwstr>
      </vt:variant>
      <vt:variant>
        <vt:i4>3145845</vt:i4>
      </vt:variant>
      <vt:variant>
        <vt:i4>1278</vt:i4>
      </vt:variant>
      <vt:variant>
        <vt:i4>0</vt:i4>
      </vt:variant>
      <vt:variant>
        <vt:i4>5</vt:i4>
      </vt:variant>
      <vt:variant>
        <vt:lpwstr>http://www.openoandm.org/isbm/2.0/wsdl/ProviderPublicationService.wsdl</vt:lpwstr>
      </vt:variant>
      <vt:variant>
        <vt:lpwstr/>
      </vt:variant>
      <vt:variant>
        <vt:i4>3539047</vt:i4>
      </vt:variant>
      <vt:variant>
        <vt:i4>1275</vt:i4>
      </vt:variant>
      <vt:variant>
        <vt:i4>0</vt:i4>
      </vt:variant>
      <vt:variant>
        <vt:i4>5</vt:i4>
      </vt:variant>
      <vt:variant>
        <vt:lpwstr>http://www.openoandm.org/isbm/2.0/openapi/provider_publication_service.yml</vt:lpwstr>
      </vt:variant>
      <vt:variant>
        <vt:lpwstr/>
      </vt:variant>
      <vt:variant>
        <vt:i4>3539047</vt:i4>
      </vt:variant>
      <vt:variant>
        <vt:i4>1272</vt:i4>
      </vt:variant>
      <vt:variant>
        <vt:i4>0</vt:i4>
      </vt:variant>
      <vt:variant>
        <vt:i4>5</vt:i4>
      </vt:variant>
      <vt:variant>
        <vt:lpwstr>http://www.openoandm.org/isbm/2.0/openapi/provider_publication_service.yml</vt:lpwstr>
      </vt:variant>
      <vt:variant>
        <vt:lpwstr/>
      </vt:variant>
      <vt:variant>
        <vt:i4>6029385</vt:i4>
      </vt:variant>
      <vt:variant>
        <vt:i4>1269</vt:i4>
      </vt:variant>
      <vt:variant>
        <vt:i4>0</vt:i4>
      </vt:variant>
      <vt:variant>
        <vt:i4>5</vt:i4>
      </vt:variant>
      <vt:variant>
        <vt:lpwstr>https://github.com/OAI/OpenAPI-Specification/blob/master/versions/3.0.1.md</vt:lpwstr>
      </vt:variant>
      <vt:variant>
        <vt:lpwstr>data-types</vt:lpwstr>
      </vt:variant>
      <vt:variant>
        <vt:i4>983051</vt:i4>
      </vt:variant>
      <vt:variant>
        <vt:i4>1266</vt:i4>
      </vt:variant>
      <vt:variant>
        <vt:i4>0</vt:i4>
      </vt:variant>
      <vt:variant>
        <vt:i4>5</vt:i4>
      </vt:variant>
      <vt:variant>
        <vt:lpwstr>http://www.w3.org/TR/xmlschema-2/</vt:lpwstr>
      </vt:variant>
      <vt:variant>
        <vt:lpwstr>duration</vt:lpwstr>
      </vt:variant>
      <vt:variant>
        <vt:i4>6029385</vt:i4>
      </vt:variant>
      <vt:variant>
        <vt:i4>1263</vt:i4>
      </vt:variant>
      <vt:variant>
        <vt:i4>0</vt:i4>
      </vt:variant>
      <vt:variant>
        <vt:i4>5</vt:i4>
      </vt:variant>
      <vt:variant>
        <vt:lpwstr>https://github.com/OAI/OpenAPI-Specification/blob/master/versions/3.0.1.md</vt:lpwstr>
      </vt:variant>
      <vt:variant>
        <vt:lpwstr>data-types</vt:lpwstr>
      </vt:variant>
      <vt:variant>
        <vt:i4>3145778</vt:i4>
      </vt:variant>
      <vt:variant>
        <vt:i4>1260</vt:i4>
      </vt:variant>
      <vt:variant>
        <vt:i4>0</vt:i4>
      </vt:variant>
      <vt:variant>
        <vt:i4>5</vt:i4>
      </vt:variant>
      <vt:variant>
        <vt:lpwstr/>
      </vt:variant>
      <vt:variant>
        <vt:lpwstr>_MessageContent_1</vt:lpwstr>
      </vt:variant>
      <vt:variant>
        <vt:i4>1703982</vt:i4>
      </vt:variant>
      <vt:variant>
        <vt:i4>1257</vt:i4>
      </vt:variant>
      <vt:variant>
        <vt:i4>0</vt:i4>
      </vt:variant>
      <vt:variant>
        <vt:i4>5</vt:i4>
      </vt:variant>
      <vt:variant>
        <vt:lpwstr/>
      </vt:variant>
      <vt:variant>
        <vt:lpwstr>_Message</vt:lpwstr>
      </vt:variant>
      <vt:variant>
        <vt:i4>3539047</vt:i4>
      </vt:variant>
      <vt:variant>
        <vt:i4>1254</vt:i4>
      </vt:variant>
      <vt:variant>
        <vt:i4>0</vt:i4>
      </vt:variant>
      <vt:variant>
        <vt:i4>5</vt:i4>
      </vt:variant>
      <vt:variant>
        <vt:lpwstr>http://www.openoandm.org/isbm/2.0/openapi/provider_publication_service.yml</vt:lpwstr>
      </vt:variant>
      <vt:variant>
        <vt:lpwstr/>
      </vt:variant>
      <vt:variant>
        <vt:i4>3145845</vt:i4>
      </vt:variant>
      <vt:variant>
        <vt:i4>1251</vt:i4>
      </vt:variant>
      <vt:variant>
        <vt:i4>0</vt:i4>
      </vt:variant>
      <vt:variant>
        <vt:i4>5</vt:i4>
      </vt:variant>
      <vt:variant>
        <vt:lpwstr>http://www.openoandm.org/isbm/2.0/wsdl/ProviderPublicationService.wsdl</vt:lpwstr>
      </vt:variant>
      <vt:variant>
        <vt:lpwstr/>
      </vt:variant>
      <vt:variant>
        <vt:i4>6684777</vt:i4>
      </vt:variant>
      <vt:variant>
        <vt:i4>1248</vt:i4>
      </vt:variant>
      <vt:variant>
        <vt:i4>0</vt:i4>
      </vt:variant>
      <vt:variant>
        <vt:i4>5</vt:i4>
      </vt:variant>
      <vt:variant>
        <vt:lpwstr>http://www.w3.org/TR/xmlschema-2/</vt:lpwstr>
      </vt:variant>
      <vt:variant>
        <vt:lpwstr>string</vt:lpwstr>
      </vt:variant>
      <vt:variant>
        <vt:i4>3145845</vt:i4>
      </vt:variant>
      <vt:variant>
        <vt:i4>1245</vt:i4>
      </vt:variant>
      <vt:variant>
        <vt:i4>0</vt:i4>
      </vt:variant>
      <vt:variant>
        <vt:i4>5</vt:i4>
      </vt:variant>
      <vt:variant>
        <vt:lpwstr>http://www.openoandm.org/isbm/2.0/wsdl/ProviderPublicationService.wsdl</vt:lpwstr>
      </vt:variant>
      <vt:variant>
        <vt:lpwstr/>
      </vt:variant>
      <vt:variant>
        <vt:i4>983051</vt:i4>
      </vt:variant>
      <vt:variant>
        <vt:i4>1242</vt:i4>
      </vt:variant>
      <vt:variant>
        <vt:i4>0</vt:i4>
      </vt:variant>
      <vt:variant>
        <vt:i4>5</vt:i4>
      </vt:variant>
      <vt:variant>
        <vt:lpwstr>http://www.w3.org/TR/xmlschema-2/</vt:lpwstr>
      </vt:variant>
      <vt:variant>
        <vt:lpwstr>duration</vt:lpwstr>
      </vt:variant>
      <vt:variant>
        <vt:i4>6684777</vt:i4>
      </vt:variant>
      <vt:variant>
        <vt:i4>1239</vt:i4>
      </vt:variant>
      <vt:variant>
        <vt:i4>0</vt:i4>
      </vt:variant>
      <vt:variant>
        <vt:i4>5</vt:i4>
      </vt:variant>
      <vt:variant>
        <vt:lpwstr>http://www.w3.org/TR/xmlschema-2/</vt:lpwstr>
      </vt:variant>
      <vt:variant>
        <vt:lpwstr>string</vt:lpwstr>
      </vt:variant>
      <vt:variant>
        <vt:i4>3145778</vt:i4>
      </vt:variant>
      <vt:variant>
        <vt:i4>1236</vt:i4>
      </vt:variant>
      <vt:variant>
        <vt:i4>0</vt:i4>
      </vt:variant>
      <vt:variant>
        <vt:i4>5</vt:i4>
      </vt:variant>
      <vt:variant>
        <vt:lpwstr/>
      </vt:variant>
      <vt:variant>
        <vt:lpwstr>_MessageContent_2</vt:lpwstr>
      </vt:variant>
      <vt:variant>
        <vt:i4>6684777</vt:i4>
      </vt:variant>
      <vt:variant>
        <vt:i4>1233</vt:i4>
      </vt:variant>
      <vt:variant>
        <vt:i4>0</vt:i4>
      </vt:variant>
      <vt:variant>
        <vt:i4>5</vt:i4>
      </vt:variant>
      <vt:variant>
        <vt:lpwstr>http://www.w3.org/TR/xmlschema-2/</vt:lpwstr>
      </vt:variant>
      <vt:variant>
        <vt:lpwstr>string</vt:lpwstr>
      </vt:variant>
      <vt:variant>
        <vt:i4>3145845</vt:i4>
      </vt:variant>
      <vt:variant>
        <vt:i4>1230</vt:i4>
      </vt:variant>
      <vt:variant>
        <vt:i4>0</vt:i4>
      </vt:variant>
      <vt:variant>
        <vt:i4>5</vt:i4>
      </vt:variant>
      <vt:variant>
        <vt:lpwstr>http://www.openoandm.org/isbm/2.0/wsdl/ProviderPublicationService.wsdl</vt:lpwstr>
      </vt:variant>
      <vt:variant>
        <vt:lpwstr/>
      </vt:variant>
      <vt:variant>
        <vt:i4>3539047</vt:i4>
      </vt:variant>
      <vt:variant>
        <vt:i4>1227</vt:i4>
      </vt:variant>
      <vt:variant>
        <vt:i4>0</vt:i4>
      </vt:variant>
      <vt:variant>
        <vt:i4>5</vt:i4>
      </vt:variant>
      <vt:variant>
        <vt:lpwstr>http://www.openoandm.org/isbm/2.0/openapi/provider_publication_service.yml</vt:lpwstr>
      </vt:variant>
      <vt:variant>
        <vt:lpwstr/>
      </vt:variant>
      <vt:variant>
        <vt:i4>3539047</vt:i4>
      </vt:variant>
      <vt:variant>
        <vt:i4>1224</vt:i4>
      </vt:variant>
      <vt:variant>
        <vt:i4>0</vt:i4>
      </vt:variant>
      <vt:variant>
        <vt:i4>5</vt:i4>
      </vt:variant>
      <vt:variant>
        <vt:lpwstr>http://www.openoandm.org/isbm/2.0/openapi/provider_publication_service.yml</vt:lpwstr>
      </vt:variant>
      <vt:variant>
        <vt:lpwstr/>
      </vt:variant>
      <vt:variant>
        <vt:i4>6029385</vt:i4>
      </vt:variant>
      <vt:variant>
        <vt:i4>1221</vt:i4>
      </vt:variant>
      <vt:variant>
        <vt:i4>0</vt:i4>
      </vt:variant>
      <vt:variant>
        <vt:i4>5</vt:i4>
      </vt:variant>
      <vt:variant>
        <vt:lpwstr>https://github.com/OAI/OpenAPI-Specification/blob/master/versions/3.0.1.md</vt:lpwstr>
      </vt:variant>
      <vt:variant>
        <vt:lpwstr>data-types</vt:lpwstr>
      </vt:variant>
      <vt:variant>
        <vt:i4>3145845</vt:i4>
      </vt:variant>
      <vt:variant>
        <vt:i4>1218</vt:i4>
      </vt:variant>
      <vt:variant>
        <vt:i4>0</vt:i4>
      </vt:variant>
      <vt:variant>
        <vt:i4>5</vt:i4>
      </vt:variant>
      <vt:variant>
        <vt:lpwstr>http://www.openoandm.org/isbm/2.0/wsdl/ProviderPublicationService.wsdl</vt:lpwstr>
      </vt:variant>
      <vt:variant>
        <vt:lpwstr/>
      </vt:variant>
      <vt:variant>
        <vt:i4>3145845</vt:i4>
      </vt:variant>
      <vt:variant>
        <vt:i4>1215</vt:i4>
      </vt:variant>
      <vt:variant>
        <vt:i4>0</vt:i4>
      </vt:variant>
      <vt:variant>
        <vt:i4>5</vt:i4>
      </vt:variant>
      <vt:variant>
        <vt:lpwstr>http://www.openoandm.org/isbm/2.0/wsdl/ProviderPublicationService.wsdl</vt:lpwstr>
      </vt:variant>
      <vt:variant>
        <vt:lpwstr/>
      </vt:variant>
      <vt:variant>
        <vt:i4>6684777</vt:i4>
      </vt:variant>
      <vt:variant>
        <vt:i4>1212</vt:i4>
      </vt:variant>
      <vt:variant>
        <vt:i4>0</vt:i4>
      </vt:variant>
      <vt:variant>
        <vt:i4>5</vt:i4>
      </vt:variant>
      <vt:variant>
        <vt:lpwstr>http://www.w3.org/TR/xmlschema-2/</vt:lpwstr>
      </vt:variant>
      <vt:variant>
        <vt:lpwstr>string</vt:lpwstr>
      </vt:variant>
      <vt:variant>
        <vt:i4>3145845</vt:i4>
      </vt:variant>
      <vt:variant>
        <vt:i4>1209</vt:i4>
      </vt:variant>
      <vt:variant>
        <vt:i4>0</vt:i4>
      </vt:variant>
      <vt:variant>
        <vt:i4>5</vt:i4>
      </vt:variant>
      <vt:variant>
        <vt:lpwstr>http://www.openoandm.org/isbm/2.0/wsdl/ProviderPublicationService.wsdl</vt:lpwstr>
      </vt:variant>
      <vt:variant>
        <vt:lpwstr/>
      </vt:variant>
      <vt:variant>
        <vt:i4>6684777</vt:i4>
      </vt:variant>
      <vt:variant>
        <vt:i4>1206</vt:i4>
      </vt:variant>
      <vt:variant>
        <vt:i4>0</vt:i4>
      </vt:variant>
      <vt:variant>
        <vt:i4>5</vt:i4>
      </vt:variant>
      <vt:variant>
        <vt:lpwstr>http://www.w3.org/TR/xmlschema-2/</vt:lpwstr>
      </vt:variant>
      <vt:variant>
        <vt:lpwstr>string</vt:lpwstr>
      </vt:variant>
      <vt:variant>
        <vt:i4>3145845</vt:i4>
      </vt:variant>
      <vt:variant>
        <vt:i4>1203</vt:i4>
      </vt:variant>
      <vt:variant>
        <vt:i4>0</vt:i4>
      </vt:variant>
      <vt:variant>
        <vt:i4>5</vt:i4>
      </vt:variant>
      <vt:variant>
        <vt:lpwstr>http://www.openoandm.org/isbm/2.0/wsdl/ProviderPublicationService.wsdl</vt:lpwstr>
      </vt:variant>
      <vt:variant>
        <vt:lpwstr/>
      </vt:variant>
      <vt:variant>
        <vt:i4>3539047</vt:i4>
      </vt:variant>
      <vt:variant>
        <vt:i4>1200</vt:i4>
      </vt:variant>
      <vt:variant>
        <vt:i4>0</vt:i4>
      </vt:variant>
      <vt:variant>
        <vt:i4>5</vt:i4>
      </vt:variant>
      <vt:variant>
        <vt:lpwstr>http://www.openoandm.org/isbm/2.0/openapi/provider_publication_service.yml</vt:lpwstr>
      </vt:variant>
      <vt:variant>
        <vt:lpwstr/>
      </vt:variant>
      <vt:variant>
        <vt:i4>3145845</vt:i4>
      </vt:variant>
      <vt:variant>
        <vt:i4>1197</vt:i4>
      </vt:variant>
      <vt:variant>
        <vt:i4>0</vt:i4>
      </vt:variant>
      <vt:variant>
        <vt:i4>5</vt:i4>
      </vt:variant>
      <vt:variant>
        <vt:lpwstr>http://www.openoandm.org/isbm/2.0/wsdl/ProviderPublicationService.wsdl</vt:lpwstr>
      </vt:variant>
      <vt:variant>
        <vt:lpwstr/>
      </vt:variant>
      <vt:variant>
        <vt:i4>6029385</vt:i4>
      </vt:variant>
      <vt:variant>
        <vt:i4>1194</vt:i4>
      </vt:variant>
      <vt:variant>
        <vt:i4>0</vt:i4>
      </vt:variant>
      <vt:variant>
        <vt:i4>5</vt:i4>
      </vt:variant>
      <vt:variant>
        <vt:lpwstr>https://github.com/OAI/OpenAPI-Specification/blob/master/versions/3.0.1.md</vt:lpwstr>
      </vt:variant>
      <vt:variant>
        <vt:lpwstr>data-types</vt:lpwstr>
      </vt:variant>
      <vt:variant>
        <vt:i4>6029385</vt:i4>
      </vt:variant>
      <vt:variant>
        <vt:i4>1191</vt:i4>
      </vt:variant>
      <vt:variant>
        <vt:i4>0</vt:i4>
      </vt:variant>
      <vt:variant>
        <vt:i4>5</vt:i4>
      </vt:variant>
      <vt:variant>
        <vt:lpwstr>https://github.com/OAI/OpenAPI-Specification/blob/master/versions/3.0.1.md</vt:lpwstr>
      </vt:variant>
      <vt:variant>
        <vt:lpwstr>data-types</vt:lpwstr>
      </vt:variant>
      <vt:variant>
        <vt:i4>3145806</vt:i4>
      </vt:variant>
      <vt:variant>
        <vt:i4>1188</vt:i4>
      </vt:variant>
      <vt:variant>
        <vt:i4>0</vt:i4>
      </vt:variant>
      <vt:variant>
        <vt:i4>5</vt:i4>
      </vt:variant>
      <vt:variant>
        <vt:lpwstr>http://www.openoandm.org/isbm/2.0/openapi/notification_service.yml</vt:lpwstr>
      </vt:variant>
      <vt:variant>
        <vt:lpwstr/>
      </vt:variant>
      <vt:variant>
        <vt:i4>6619196</vt:i4>
      </vt:variant>
      <vt:variant>
        <vt:i4>1185</vt:i4>
      </vt:variant>
      <vt:variant>
        <vt:i4>0</vt:i4>
      </vt:variant>
      <vt:variant>
        <vt:i4>5</vt:i4>
      </vt:variant>
      <vt:variant>
        <vt:lpwstr>http://www.openoandm.org/isbm/2.0/wsdl/NotificationService.wsdl</vt:lpwstr>
      </vt:variant>
      <vt:variant>
        <vt:lpwstr/>
      </vt:variant>
      <vt:variant>
        <vt:i4>6684777</vt:i4>
      </vt:variant>
      <vt:variant>
        <vt:i4>1182</vt:i4>
      </vt:variant>
      <vt:variant>
        <vt:i4>0</vt:i4>
      </vt:variant>
      <vt:variant>
        <vt:i4>5</vt:i4>
      </vt:variant>
      <vt:variant>
        <vt:lpwstr>http://www.w3.org/TR/xmlschema-2/</vt:lpwstr>
      </vt:variant>
      <vt:variant>
        <vt:lpwstr>string</vt:lpwstr>
      </vt:variant>
      <vt:variant>
        <vt:i4>6684777</vt:i4>
      </vt:variant>
      <vt:variant>
        <vt:i4>1179</vt:i4>
      </vt:variant>
      <vt:variant>
        <vt:i4>0</vt:i4>
      </vt:variant>
      <vt:variant>
        <vt:i4>5</vt:i4>
      </vt:variant>
      <vt:variant>
        <vt:lpwstr>http://www.w3.org/TR/xmlschema-2/</vt:lpwstr>
      </vt:variant>
      <vt:variant>
        <vt:lpwstr>string</vt:lpwstr>
      </vt:variant>
      <vt:variant>
        <vt:i4>6684777</vt:i4>
      </vt:variant>
      <vt:variant>
        <vt:i4>1176</vt:i4>
      </vt:variant>
      <vt:variant>
        <vt:i4>0</vt:i4>
      </vt:variant>
      <vt:variant>
        <vt:i4>5</vt:i4>
      </vt:variant>
      <vt:variant>
        <vt:lpwstr>http://www.w3.org/TR/xmlschema-2/</vt:lpwstr>
      </vt:variant>
      <vt:variant>
        <vt:lpwstr>string</vt:lpwstr>
      </vt:variant>
      <vt:variant>
        <vt:i4>6684777</vt:i4>
      </vt:variant>
      <vt:variant>
        <vt:i4>1173</vt:i4>
      </vt:variant>
      <vt:variant>
        <vt:i4>0</vt:i4>
      </vt:variant>
      <vt:variant>
        <vt:i4>5</vt:i4>
      </vt:variant>
      <vt:variant>
        <vt:lpwstr>http://www.w3.org/TR/xmlschema-2/</vt:lpwstr>
      </vt:variant>
      <vt:variant>
        <vt:lpwstr>string</vt:lpwstr>
      </vt:variant>
      <vt:variant>
        <vt:i4>6619196</vt:i4>
      </vt:variant>
      <vt:variant>
        <vt:i4>1170</vt:i4>
      </vt:variant>
      <vt:variant>
        <vt:i4>0</vt:i4>
      </vt:variant>
      <vt:variant>
        <vt:i4>5</vt:i4>
      </vt:variant>
      <vt:variant>
        <vt:lpwstr>http://www.openoandm.org/isbm/2.0/wsdl/NotificationService.wsdl</vt:lpwstr>
      </vt:variant>
      <vt:variant>
        <vt:lpwstr/>
      </vt:variant>
      <vt:variant>
        <vt:i4>3145806</vt:i4>
      </vt:variant>
      <vt:variant>
        <vt:i4>1167</vt:i4>
      </vt:variant>
      <vt:variant>
        <vt:i4>0</vt:i4>
      </vt:variant>
      <vt:variant>
        <vt:i4>5</vt:i4>
      </vt:variant>
      <vt:variant>
        <vt:lpwstr>http://www.openoandm.org/isbm/2.0/openapi/notification_service.yml</vt:lpwstr>
      </vt:variant>
      <vt:variant>
        <vt:lpwstr/>
      </vt:variant>
      <vt:variant>
        <vt:i4>6619196</vt:i4>
      </vt:variant>
      <vt:variant>
        <vt:i4>1164</vt:i4>
      </vt:variant>
      <vt:variant>
        <vt:i4>0</vt:i4>
      </vt:variant>
      <vt:variant>
        <vt:i4>5</vt:i4>
      </vt:variant>
      <vt:variant>
        <vt:lpwstr>http://www.openoandm.org/isbm/2.0/wsdl/NotificationService.wsdl</vt:lpwstr>
      </vt:variant>
      <vt:variant>
        <vt:lpwstr/>
      </vt:variant>
      <vt:variant>
        <vt:i4>60</vt:i4>
      </vt:variant>
      <vt:variant>
        <vt:i4>1161</vt:i4>
      </vt:variant>
      <vt:variant>
        <vt:i4>0</vt:i4>
      </vt:variant>
      <vt:variant>
        <vt:i4>5</vt:i4>
      </vt:variant>
      <vt:variant>
        <vt:lpwstr/>
      </vt:variant>
      <vt:variant>
        <vt:lpwstr>_Channel</vt:lpwstr>
      </vt:variant>
      <vt:variant>
        <vt:i4>6684777</vt:i4>
      </vt:variant>
      <vt:variant>
        <vt:i4>1158</vt:i4>
      </vt:variant>
      <vt:variant>
        <vt:i4>0</vt:i4>
      </vt:variant>
      <vt:variant>
        <vt:i4>5</vt:i4>
      </vt:variant>
      <vt:variant>
        <vt:lpwstr>http://www.w3.org/TR/xmlschema-2/</vt:lpwstr>
      </vt:variant>
      <vt:variant>
        <vt:lpwstr>string</vt:lpwstr>
      </vt:variant>
      <vt:variant>
        <vt:i4>1835064</vt:i4>
      </vt:variant>
      <vt:variant>
        <vt:i4>1155</vt:i4>
      </vt:variant>
      <vt:variant>
        <vt:i4>0</vt:i4>
      </vt:variant>
      <vt:variant>
        <vt:i4>5</vt:i4>
      </vt:variant>
      <vt:variant>
        <vt:lpwstr/>
      </vt:variant>
      <vt:variant>
        <vt:lpwstr>_ChannelType</vt:lpwstr>
      </vt:variant>
      <vt:variant>
        <vt:i4>6684777</vt:i4>
      </vt:variant>
      <vt:variant>
        <vt:i4>1152</vt:i4>
      </vt:variant>
      <vt:variant>
        <vt:i4>0</vt:i4>
      </vt:variant>
      <vt:variant>
        <vt:i4>5</vt:i4>
      </vt:variant>
      <vt:variant>
        <vt:lpwstr>http://www.w3.org/TR/xmlschema-2/</vt:lpwstr>
      </vt:variant>
      <vt:variant>
        <vt:lpwstr>string</vt:lpwstr>
      </vt:variant>
      <vt:variant>
        <vt:i4>2293880</vt:i4>
      </vt:variant>
      <vt:variant>
        <vt:i4>1149</vt:i4>
      </vt:variant>
      <vt:variant>
        <vt:i4>0</vt:i4>
      </vt:variant>
      <vt:variant>
        <vt:i4>5</vt:i4>
      </vt:variant>
      <vt:variant>
        <vt:lpwstr/>
      </vt:variant>
      <vt:variant>
        <vt:lpwstr>channel-xml</vt:lpwstr>
      </vt:variant>
      <vt:variant>
        <vt:i4>4849666</vt:i4>
      </vt:variant>
      <vt:variant>
        <vt:i4>1146</vt:i4>
      </vt:variant>
      <vt:variant>
        <vt:i4>0</vt:i4>
      </vt:variant>
      <vt:variant>
        <vt:i4>5</vt:i4>
      </vt:variant>
      <vt:variant>
        <vt:lpwstr>http://www.openoandm.org/isbm/2.0/wsdl/ChannelManagementService.wsdl</vt:lpwstr>
      </vt:variant>
      <vt:variant>
        <vt:lpwstr/>
      </vt:variant>
      <vt:variant>
        <vt:i4>7405613</vt:i4>
      </vt:variant>
      <vt:variant>
        <vt:i4>1143</vt:i4>
      </vt:variant>
      <vt:variant>
        <vt:i4>0</vt:i4>
      </vt:variant>
      <vt:variant>
        <vt:i4>5</vt:i4>
      </vt:variant>
      <vt:variant>
        <vt:lpwstr>http://www.openoandm.org/isbm/2.0/openapi/channel_management_service.yml</vt:lpwstr>
      </vt:variant>
      <vt:variant>
        <vt:lpwstr/>
      </vt:variant>
      <vt:variant>
        <vt:i4>60</vt:i4>
      </vt:variant>
      <vt:variant>
        <vt:i4>1140</vt:i4>
      </vt:variant>
      <vt:variant>
        <vt:i4>0</vt:i4>
      </vt:variant>
      <vt:variant>
        <vt:i4>5</vt:i4>
      </vt:variant>
      <vt:variant>
        <vt:lpwstr/>
      </vt:variant>
      <vt:variant>
        <vt:lpwstr>_Channel</vt:lpwstr>
      </vt:variant>
      <vt:variant>
        <vt:i4>4849666</vt:i4>
      </vt:variant>
      <vt:variant>
        <vt:i4>1137</vt:i4>
      </vt:variant>
      <vt:variant>
        <vt:i4>0</vt:i4>
      </vt:variant>
      <vt:variant>
        <vt:i4>5</vt:i4>
      </vt:variant>
      <vt:variant>
        <vt:lpwstr>http://www.openoandm.org/isbm/2.0/wsdl/ChannelManagementService.wsdl</vt:lpwstr>
      </vt:variant>
      <vt:variant>
        <vt:lpwstr/>
      </vt:variant>
      <vt:variant>
        <vt:i4>6684777</vt:i4>
      </vt:variant>
      <vt:variant>
        <vt:i4>1134</vt:i4>
      </vt:variant>
      <vt:variant>
        <vt:i4>0</vt:i4>
      </vt:variant>
      <vt:variant>
        <vt:i4>5</vt:i4>
      </vt:variant>
      <vt:variant>
        <vt:lpwstr>http://www.w3.org/TR/xmlschema-2/</vt:lpwstr>
      </vt:variant>
      <vt:variant>
        <vt:lpwstr>string</vt:lpwstr>
      </vt:variant>
      <vt:variant>
        <vt:i4>1835064</vt:i4>
      </vt:variant>
      <vt:variant>
        <vt:i4>1131</vt:i4>
      </vt:variant>
      <vt:variant>
        <vt:i4>0</vt:i4>
      </vt:variant>
      <vt:variant>
        <vt:i4>5</vt:i4>
      </vt:variant>
      <vt:variant>
        <vt:lpwstr/>
      </vt:variant>
      <vt:variant>
        <vt:lpwstr>_ChannelType</vt:lpwstr>
      </vt:variant>
      <vt:variant>
        <vt:i4>6684777</vt:i4>
      </vt:variant>
      <vt:variant>
        <vt:i4>1128</vt:i4>
      </vt:variant>
      <vt:variant>
        <vt:i4>0</vt:i4>
      </vt:variant>
      <vt:variant>
        <vt:i4>5</vt:i4>
      </vt:variant>
      <vt:variant>
        <vt:lpwstr>http://www.w3.org/TR/xmlschema-2/</vt:lpwstr>
      </vt:variant>
      <vt:variant>
        <vt:lpwstr>string</vt:lpwstr>
      </vt:variant>
      <vt:variant>
        <vt:i4>2293880</vt:i4>
      </vt:variant>
      <vt:variant>
        <vt:i4>1125</vt:i4>
      </vt:variant>
      <vt:variant>
        <vt:i4>0</vt:i4>
      </vt:variant>
      <vt:variant>
        <vt:i4>5</vt:i4>
      </vt:variant>
      <vt:variant>
        <vt:lpwstr/>
      </vt:variant>
      <vt:variant>
        <vt:lpwstr>channel-xml</vt:lpwstr>
      </vt:variant>
      <vt:variant>
        <vt:i4>4849666</vt:i4>
      </vt:variant>
      <vt:variant>
        <vt:i4>1122</vt:i4>
      </vt:variant>
      <vt:variant>
        <vt:i4>0</vt:i4>
      </vt:variant>
      <vt:variant>
        <vt:i4>5</vt:i4>
      </vt:variant>
      <vt:variant>
        <vt:lpwstr>http://www.openoandm.org/isbm/2.0/wsdl/ChannelManagementService.wsdl</vt:lpwstr>
      </vt:variant>
      <vt:variant>
        <vt:lpwstr/>
      </vt:variant>
      <vt:variant>
        <vt:i4>6684777</vt:i4>
      </vt:variant>
      <vt:variant>
        <vt:i4>1119</vt:i4>
      </vt:variant>
      <vt:variant>
        <vt:i4>0</vt:i4>
      </vt:variant>
      <vt:variant>
        <vt:i4>5</vt:i4>
      </vt:variant>
      <vt:variant>
        <vt:lpwstr>http://www.w3.org/TR/xmlschema-2/</vt:lpwstr>
      </vt:variant>
      <vt:variant>
        <vt:lpwstr>string</vt:lpwstr>
      </vt:variant>
      <vt:variant>
        <vt:i4>4849666</vt:i4>
      </vt:variant>
      <vt:variant>
        <vt:i4>1116</vt:i4>
      </vt:variant>
      <vt:variant>
        <vt:i4>0</vt:i4>
      </vt:variant>
      <vt:variant>
        <vt:i4>5</vt:i4>
      </vt:variant>
      <vt:variant>
        <vt:lpwstr>http://www.openoandm.org/isbm/2.0/wsdl/ChannelManagementService.wsdl</vt:lpwstr>
      </vt:variant>
      <vt:variant>
        <vt:lpwstr/>
      </vt:variant>
      <vt:variant>
        <vt:i4>7405613</vt:i4>
      </vt:variant>
      <vt:variant>
        <vt:i4>1113</vt:i4>
      </vt:variant>
      <vt:variant>
        <vt:i4>0</vt:i4>
      </vt:variant>
      <vt:variant>
        <vt:i4>5</vt:i4>
      </vt:variant>
      <vt:variant>
        <vt:lpwstr>http://www.openoandm.org/isbm/2.0/openapi/channel_management_service.yml</vt:lpwstr>
      </vt:variant>
      <vt:variant>
        <vt:lpwstr/>
      </vt:variant>
      <vt:variant>
        <vt:i4>4849666</vt:i4>
      </vt:variant>
      <vt:variant>
        <vt:i4>1110</vt:i4>
      </vt:variant>
      <vt:variant>
        <vt:i4>0</vt:i4>
      </vt:variant>
      <vt:variant>
        <vt:i4>5</vt:i4>
      </vt:variant>
      <vt:variant>
        <vt:lpwstr>http://www.openoandm.org/isbm/2.0/wsdl/ChannelManagementService.wsdl</vt:lpwstr>
      </vt:variant>
      <vt:variant>
        <vt:lpwstr/>
      </vt:variant>
      <vt:variant>
        <vt:i4>4849666</vt:i4>
      </vt:variant>
      <vt:variant>
        <vt:i4>1107</vt:i4>
      </vt:variant>
      <vt:variant>
        <vt:i4>0</vt:i4>
      </vt:variant>
      <vt:variant>
        <vt:i4>5</vt:i4>
      </vt:variant>
      <vt:variant>
        <vt:lpwstr>http://www.openoandm.org/isbm/2.0/wsdl/ChannelManagementService.wsdl</vt:lpwstr>
      </vt:variant>
      <vt:variant>
        <vt:lpwstr/>
      </vt:variant>
      <vt:variant>
        <vt:i4>6684777</vt:i4>
      </vt:variant>
      <vt:variant>
        <vt:i4>1104</vt:i4>
      </vt:variant>
      <vt:variant>
        <vt:i4>0</vt:i4>
      </vt:variant>
      <vt:variant>
        <vt:i4>5</vt:i4>
      </vt:variant>
      <vt:variant>
        <vt:lpwstr>http://www.w3.org/TR/xmlschema-2/</vt:lpwstr>
      </vt:variant>
      <vt:variant>
        <vt:lpwstr>string</vt:lpwstr>
      </vt:variant>
      <vt:variant>
        <vt:i4>4849666</vt:i4>
      </vt:variant>
      <vt:variant>
        <vt:i4>1101</vt:i4>
      </vt:variant>
      <vt:variant>
        <vt:i4>0</vt:i4>
      </vt:variant>
      <vt:variant>
        <vt:i4>5</vt:i4>
      </vt:variant>
      <vt:variant>
        <vt:lpwstr>http://www.openoandm.org/isbm/2.0/wsdl/ChannelManagementService.wsdl</vt:lpwstr>
      </vt:variant>
      <vt:variant>
        <vt:lpwstr/>
      </vt:variant>
      <vt:variant>
        <vt:i4>7405613</vt:i4>
      </vt:variant>
      <vt:variant>
        <vt:i4>1098</vt:i4>
      </vt:variant>
      <vt:variant>
        <vt:i4>0</vt:i4>
      </vt:variant>
      <vt:variant>
        <vt:i4>5</vt:i4>
      </vt:variant>
      <vt:variant>
        <vt:lpwstr>http://www.openoandm.org/isbm/2.0/openapi/channel_management_service.yml</vt:lpwstr>
      </vt:variant>
      <vt:variant>
        <vt:lpwstr/>
      </vt:variant>
      <vt:variant>
        <vt:i4>7405613</vt:i4>
      </vt:variant>
      <vt:variant>
        <vt:i4>1095</vt:i4>
      </vt:variant>
      <vt:variant>
        <vt:i4>0</vt:i4>
      </vt:variant>
      <vt:variant>
        <vt:i4>5</vt:i4>
      </vt:variant>
      <vt:variant>
        <vt:lpwstr>http://www.openoandm.org/isbm/2.0/openapi/channel_management_service.yml</vt:lpwstr>
      </vt:variant>
      <vt:variant>
        <vt:lpwstr/>
      </vt:variant>
      <vt:variant>
        <vt:i4>5636106</vt:i4>
      </vt:variant>
      <vt:variant>
        <vt:i4>1092</vt:i4>
      </vt:variant>
      <vt:variant>
        <vt:i4>0</vt:i4>
      </vt:variant>
      <vt:variant>
        <vt:i4>5</vt:i4>
      </vt:variant>
      <vt:variant>
        <vt:lpwstr/>
      </vt:variant>
      <vt:variant>
        <vt:lpwstr>_SecurityToken_1</vt:lpwstr>
      </vt:variant>
      <vt:variant>
        <vt:i4>7405613</vt:i4>
      </vt:variant>
      <vt:variant>
        <vt:i4>1089</vt:i4>
      </vt:variant>
      <vt:variant>
        <vt:i4>0</vt:i4>
      </vt:variant>
      <vt:variant>
        <vt:i4>5</vt:i4>
      </vt:variant>
      <vt:variant>
        <vt:lpwstr>http://www.openoandm.org/isbm/2.0/openapi/channel_management_service.yml</vt:lpwstr>
      </vt:variant>
      <vt:variant>
        <vt:lpwstr/>
      </vt:variant>
      <vt:variant>
        <vt:i4>4849666</vt:i4>
      </vt:variant>
      <vt:variant>
        <vt:i4>1086</vt:i4>
      </vt:variant>
      <vt:variant>
        <vt:i4>0</vt:i4>
      </vt:variant>
      <vt:variant>
        <vt:i4>5</vt:i4>
      </vt:variant>
      <vt:variant>
        <vt:lpwstr>http://www.openoandm.org/isbm/2.0/wsdl/ChannelManagementService.wsdl</vt:lpwstr>
      </vt:variant>
      <vt:variant>
        <vt:lpwstr/>
      </vt:variant>
      <vt:variant>
        <vt:i4>4849666</vt:i4>
      </vt:variant>
      <vt:variant>
        <vt:i4>1083</vt:i4>
      </vt:variant>
      <vt:variant>
        <vt:i4>0</vt:i4>
      </vt:variant>
      <vt:variant>
        <vt:i4>5</vt:i4>
      </vt:variant>
      <vt:variant>
        <vt:lpwstr>http://www.openoandm.org/isbm/2.0/wsdl/ChannelManagementService.wsdl</vt:lpwstr>
      </vt:variant>
      <vt:variant>
        <vt:lpwstr/>
      </vt:variant>
      <vt:variant>
        <vt:i4>4849666</vt:i4>
      </vt:variant>
      <vt:variant>
        <vt:i4>1080</vt:i4>
      </vt:variant>
      <vt:variant>
        <vt:i4>0</vt:i4>
      </vt:variant>
      <vt:variant>
        <vt:i4>5</vt:i4>
      </vt:variant>
      <vt:variant>
        <vt:lpwstr>http://www.openoandm.org/isbm/2.0/wsdl/ChannelManagementService.wsdl</vt:lpwstr>
      </vt:variant>
      <vt:variant>
        <vt:lpwstr/>
      </vt:variant>
      <vt:variant>
        <vt:i4>6619249</vt:i4>
      </vt:variant>
      <vt:variant>
        <vt:i4>1077</vt:i4>
      </vt:variant>
      <vt:variant>
        <vt:i4>0</vt:i4>
      </vt:variant>
      <vt:variant>
        <vt:i4>5</vt:i4>
      </vt:variant>
      <vt:variant>
        <vt:lpwstr/>
      </vt:variant>
      <vt:variant>
        <vt:lpwstr>security-token-xml</vt:lpwstr>
      </vt:variant>
      <vt:variant>
        <vt:i4>6684777</vt:i4>
      </vt:variant>
      <vt:variant>
        <vt:i4>1074</vt:i4>
      </vt:variant>
      <vt:variant>
        <vt:i4>0</vt:i4>
      </vt:variant>
      <vt:variant>
        <vt:i4>5</vt:i4>
      </vt:variant>
      <vt:variant>
        <vt:lpwstr>http://www.w3.org/TR/xmlschema-2/</vt:lpwstr>
      </vt:variant>
      <vt:variant>
        <vt:lpwstr>string</vt:lpwstr>
      </vt:variant>
      <vt:variant>
        <vt:i4>4849666</vt:i4>
      </vt:variant>
      <vt:variant>
        <vt:i4>1071</vt:i4>
      </vt:variant>
      <vt:variant>
        <vt:i4>0</vt:i4>
      </vt:variant>
      <vt:variant>
        <vt:i4>5</vt:i4>
      </vt:variant>
      <vt:variant>
        <vt:lpwstr>http://www.openoandm.org/isbm/2.0/wsdl/ChannelManagementService.wsdl</vt:lpwstr>
      </vt:variant>
      <vt:variant>
        <vt:lpwstr/>
      </vt:variant>
      <vt:variant>
        <vt:i4>3801198</vt:i4>
      </vt:variant>
      <vt:variant>
        <vt:i4>1068</vt:i4>
      </vt:variant>
      <vt:variant>
        <vt:i4>0</vt:i4>
      </vt:variant>
      <vt:variant>
        <vt:i4>5</vt:i4>
      </vt:variant>
      <vt:variant>
        <vt:lpwstr>https://www.w3.org/Protocols/rfc2616/rfc2616-sec10.html</vt:lpwstr>
      </vt:variant>
      <vt:variant>
        <vt:lpwstr/>
      </vt:variant>
      <vt:variant>
        <vt:i4>3801198</vt:i4>
      </vt:variant>
      <vt:variant>
        <vt:i4>1065</vt:i4>
      </vt:variant>
      <vt:variant>
        <vt:i4>0</vt:i4>
      </vt:variant>
      <vt:variant>
        <vt:i4>5</vt:i4>
      </vt:variant>
      <vt:variant>
        <vt:lpwstr>https://www.w3.org/Protocols/rfc2616/rfc2616-sec10.html</vt:lpwstr>
      </vt:variant>
      <vt:variant>
        <vt:lpwstr/>
      </vt:variant>
      <vt:variant>
        <vt:i4>7405613</vt:i4>
      </vt:variant>
      <vt:variant>
        <vt:i4>1062</vt:i4>
      </vt:variant>
      <vt:variant>
        <vt:i4>0</vt:i4>
      </vt:variant>
      <vt:variant>
        <vt:i4>5</vt:i4>
      </vt:variant>
      <vt:variant>
        <vt:lpwstr>http://www.openoandm.org/isbm/2.0/openapi/channel_management_service.yml</vt:lpwstr>
      </vt:variant>
      <vt:variant>
        <vt:lpwstr/>
      </vt:variant>
      <vt:variant>
        <vt:i4>5636106</vt:i4>
      </vt:variant>
      <vt:variant>
        <vt:i4>1059</vt:i4>
      </vt:variant>
      <vt:variant>
        <vt:i4>0</vt:i4>
      </vt:variant>
      <vt:variant>
        <vt:i4>5</vt:i4>
      </vt:variant>
      <vt:variant>
        <vt:lpwstr/>
      </vt:variant>
      <vt:variant>
        <vt:lpwstr>_SecurityToken_1</vt:lpwstr>
      </vt:variant>
      <vt:variant>
        <vt:i4>7405613</vt:i4>
      </vt:variant>
      <vt:variant>
        <vt:i4>1056</vt:i4>
      </vt:variant>
      <vt:variant>
        <vt:i4>0</vt:i4>
      </vt:variant>
      <vt:variant>
        <vt:i4>5</vt:i4>
      </vt:variant>
      <vt:variant>
        <vt:lpwstr>http://www.openoandm.org/isbm/2.0/openapi/channel_management_service.yml</vt:lpwstr>
      </vt:variant>
      <vt:variant>
        <vt:lpwstr/>
      </vt:variant>
      <vt:variant>
        <vt:i4>4849666</vt:i4>
      </vt:variant>
      <vt:variant>
        <vt:i4>1053</vt:i4>
      </vt:variant>
      <vt:variant>
        <vt:i4>0</vt:i4>
      </vt:variant>
      <vt:variant>
        <vt:i4>5</vt:i4>
      </vt:variant>
      <vt:variant>
        <vt:lpwstr>http://www.openoandm.org/isbm/2.0/wsdl/ChannelManagementService.wsdl</vt:lpwstr>
      </vt:variant>
      <vt:variant>
        <vt:lpwstr/>
      </vt:variant>
      <vt:variant>
        <vt:i4>4849666</vt:i4>
      </vt:variant>
      <vt:variant>
        <vt:i4>1050</vt:i4>
      </vt:variant>
      <vt:variant>
        <vt:i4>0</vt:i4>
      </vt:variant>
      <vt:variant>
        <vt:i4>5</vt:i4>
      </vt:variant>
      <vt:variant>
        <vt:lpwstr>http://www.openoandm.org/isbm/2.0/wsdl/ChannelManagementService.wsdl</vt:lpwstr>
      </vt:variant>
      <vt:variant>
        <vt:lpwstr/>
      </vt:variant>
      <vt:variant>
        <vt:i4>6619249</vt:i4>
      </vt:variant>
      <vt:variant>
        <vt:i4>1047</vt:i4>
      </vt:variant>
      <vt:variant>
        <vt:i4>0</vt:i4>
      </vt:variant>
      <vt:variant>
        <vt:i4>5</vt:i4>
      </vt:variant>
      <vt:variant>
        <vt:lpwstr/>
      </vt:variant>
      <vt:variant>
        <vt:lpwstr>security-token-xml</vt:lpwstr>
      </vt:variant>
      <vt:variant>
        <vt:i4>6684777</vt:i4>
      </vt:variant>
      <vt:variant>
        <vt:i4>1044</vt:i4>
      </vt:variant>
      <vt:variant>
        <vt:i4>0</vt:i4>
      </vt:variant>
      <vt:variant>
        <vt:i4>5</vt:i4>
      </vt:variant>
      <vt:variant>
        <vt:lpwstr>http://www.w3.org/TR/xmlschema-2/</vt:lpwstr>
      </vt:variant>
      <vt:variant>
        <vt:lpwstr>string</vt:lpwstr>
      </vt:variant>
      <vt:variant>
        <vt:i4>4849666</vt:i4>
      </vt:variant>
      <vt:variant>
        <vt:i4>1041</vt:i4>
      </vt:variant>
      <vt:variant>
        <vt:i4>0</vt:i4>
      </vt:variant>
      <vt:variant>
        <vt:i4>5</vt:i4>
      </vt:variant>
      <vt:variant>
        <vt:lpwstr>http://www.openoandm.org/isbm/2.0/wsdl/ChannelManagementService.wsdl</vt:lpwstr>
      </vt:variant>
      <vt:variant>
        <vt:lpwstr/>
      </vt:variant>
      <vt:variant>
        <vt:i4>3801198</vt:i4>
      </vt:variant>
      <vt:variant>
        <vt:i4>1038</vt:i4>
      </vt:variant>
      <vt:variant>
        <vt:i4>0</vt:i4>
      </vt:variant>
      <vt:variant>
        <vt:i4>5</vt:i4>
      </vt:variant>
      <vt:variant>
        <vt:lpwstr>https://www.w3.org/Protocols/rfc2616/rfc2616-sec10.html</vt:lpwstr>
      </vt:variant>
      <vt:variant>
        <vt:lpwstr/>
      </vt:variant>
      <vt:variant>
        <vt:i4>3801198</vt:i4>
      </vt:variant>
      <vt:variant>
        <vt:i4>1035</vt:i4>
      </vt:variant>
      <vt:variant>
        <vt:i4>0</vt:i4>
      </vt:variant>
      <vt:variant>
        <vt:i4>5</vt:i4>
      </vt:variant>
      <vt:variant>
        <vt:lpwstr>https://www.w3.org/Protocols/rfc2616/rfc2616-sec10.html</vt:lpwstr>
      </vt:variant>
      <vt:variant>
        <vt:lpwstr/>
      </vt:variant>
      <vt:variant>
        <vt:i4>7405613</vt:i4>
      </vt:variant>
      <vt:variant>
        <vt:i4>1032</vt:i4>
      </vt:variant>
      <vt:variant>
        <vt:i4>0</vt:i4>
      </vt:variant>
      <vt:variant>
        <vt:i4>5</vt:i4>
      </vt:variant>
      <vt:variant>
        <vt:lpwstr>http://www.openoandm.org/isbm/2.0/openapi/channel_management_service.yml</vt:lpwstr>
      </vt:variant>
      <vt:variant>
        <vt:lpwstr/>
      </vt:variant>
      <vt:variant>
        <vt:i4>60</vt:i4>
      </vt:variant>
      <vt:variant>
        <vt:i4>1029</vt:i4>
      </vt:variant>
      <vt:variant>
        <vt:i4>0</vt:i4>
      </vt:variant>
      <vt:variant>
        <vt:i4>5</vt:i4>
      </vt:variant>
      <vt:variant>
        <vt:lpwstr/>
      </vt:variant>
      <vt:variant>
        <vt:lpwstr>_Channel</vt:lpwstr>
      </vt:variant>
      <vt:variant>
        <vt:i4>5636106</vt:i4>
      </vt:variant>
      <vt:variant>
        <vt:i4>1026</vt:i4>
      </vt:variant>
      <vt:variant>
        <vt:i4>0</vt:i4>
      </vt:variant>
      <vt:variant>
        <vt:i4>5</vt:i4>
      </vt:variant>
      <vt:variant>
        <vt:lpwstr/>
      </vt:variant>
      <vt:variant>
        <vt:lpwstr>_SecurityToken_1</vt:lpwstr>
      </vt:variant>
      <vt:variant>
        <vt:i4>6029385</vt:i4>
      </vt:variant>
      <vt:variant>
        <vt:i4>1023</vt:i4>
      </vt:variant>
      <vt:variant>
        <vt:i4>0</vt:i4>
      </vt:variant>
      <vt:variant>
        <vt:i4>5</vt:i4>
      </vt:variant>
      <vt:variant>
        <vt:lpwstr>https://github.com/OAI/OpenAPI-Specification/blob/master/versions/3.0.1.md</vt:lpwstr>
      </vt:variant>
      <vt:variant>
        <vt:lpwstr>data-types</vt:lpwstr>
      </vt:variant>
      <vt:variant>
        <vt:i4>2949223</vt:i4>
      </vt:variant>
      <vt:variant>
        <vt:i4>1020</vt:i4>
      </vt:variant>
      <vt:variant>
        <vt:i4>0</vt:i4>
      </vt:variant>
      <vt:variant>
        <vt:i4>5</vt:i4>
      </vt:variant>
      <vt:variant>
        <vt:lpwstr/>
      </vt:variant>
      <vt:variant>
        <vt:lpwstr>_ChannelType_1</vt:lpwstr>
      </vt:variant>
      <vt:variant>
        <vt:i4>6029385</vt:i4>
      </vt:variant>
      <vt:variant>
        <vt:i4>1017</vt:i4>
      </vt:variant>
      <vt:variant>
        <vt:i4>0</vt:i4>
      </vt:variant>
      <vt:variant>
        <vt:i4>5</vt:i4>
      </vt:variant>
      <vt:variant>
        <vt:lpwstr>https://github.com/OAI/OpenAPI-Specification/blob/master/versions/3.0.1.md</vt:lpwstr>
      </vt:variant>
      <vt:variant>
        <vt:lpwstr>data-types</vt:lpwstr>
      </vt:variant>
      <vt:variant>
        <vt:i4>7405613</vt:i4>
      </vt:variant>
      <vt:variant>
        <vt:i4>1014</vt:i4>
      </vt:variant>
      <vt:variant>
        <vt:i4>0</vt:i4>
      </vt:variant>
      <vt:variant>
        <vt:i4>5</vt:i4>
      </vt:variant>
      <vt:variant>
        <vt:lpwstr>http://www.openoandm.org/isbm/2.0/openapi/channel_management_service.yml</vt:lpwstr>
      </vt:variant>
      <vt:variant>
        <vt:lpwstr/>
      </vt:variant>
      <vt:variant>
        <vt:i4>4849666</vt:i4>
      </vt:variant>
      <vt:variant>
        <vt:i4>1011</vt:i4>
      </vt:variant>
      <vt:variant>
        <vt:i4>0</vt:i4>
      </vt:variant>
      <vt:variant>
        <vt:i4>5</vt:i4>
      </vt:variant>
      <vt:variant>
        <vt:lpwstr>http://www.openoandm.org/isbm/2.0/wsdl/ChannelManagementService.wsdl</vt:lpwstr>
      </vt:variant>
      <vt:variant>
        <vt:lpwstr/>
      </vt:variant>
      <vt:variant>
        <vt:i4>4849666</vt:i4>
      </vt:variant>
      <vt:variant>
        <vt:i4>1008</vt:i4>
      </vt:variant>
      <vt:variant>
        <vt:i4>0</vt:i4>
      </vt:variant>
      <vt:variant>
        <vt:i4>5</vt:i4>
      </vt:variant>
      <vt:variant>
        <vt:lpwstr>http://www.openoandm.org/isbm/2.0/wsdl/ChannelManagementService.wsdl</vt:lpwstr>
      </vt:variant>
      <vt:variant>
        <vt:lpwstr/>
      </vt:variant>
      <vt:variant>
        <vt:i4>6619249</vt:i4>
      </vt:variant>
      <vt:variant>
        <vt:i4>1005</vt:i4>
      </vt:variant>
      <vt:variant>
        <vt:i4>0</vt:i4>
      </vt:variant>
      <vt:variant>
        <vt:i4>5</vt:i4>
      </vt:variant>
      <vt:variant>
        <vt:lpwstr/>
      </vt:variant>
      <vt:variant>
        <vt:lpwstr>security-token-xml</vt:lpwstr>
      </vt:variant>
      <vt:variant>
        <vt:i4>6684777</vt:i4>
      </vt:variant>
      <vt:variant>
        <vt:i4>1002</vt:i4>
      </vt:variant>
      <vt:variant>
        <vt:i4>0</vt:i4>
      </vt:variant>
      <vt:variant>
        <vt:i4>5</vt:i4>
      </vt:variant>
      <vt:variant>
        <vt:lpwstr>http://www.w3.org/TR/xmlschema-2/</vt:lpwstr>
      </vt:variant>
      <vt:variant>
        <vt:lpwstr>string</vt:lpwstr>
      </vt:variant>
      <vt:variant>
        <vt:i4>1835064</vt:i4>
      </vt:variant>
      <vt:variant>
        <vt:i4>999</vt:i4>
      </vt:variant>
      <vt:variant>
        <vt:i4>0</vt:i4>
      </vt:variant>
      <vt:variant>
        <vt:i4>5</vt:i4>
      </vt:variant>
      <vt:variant>
        <vt:lpwstr/>
      </vt:variant>
      <vt:variant>
        <vt:lpwstr>_ChannelType</vt:lpwstr>
      </vt:variant>
      <vt:variant>
        <vt:i4>6684777</vt:i4>
      </vt:variant>
      <vt:variant>
        <vt:i4>996</vt:i4>
      </vt:variant>
      <vt:variant>
        <vt:i4>0</vt:i4>
      </vt:variant>
      <vt:variant>
        <vt:i4>5</vt:i4>
      </vt:variant>
      <vt:variant>
        <vt:lpwstr>http://www.w3.org/TR/xmlschema-2/</vt:lpwstr>
      </vt:variant>
      <vt:variant>
        <vt:lpwstr>string</vt:lpwstr>
      </vt:variant>
      <vt:variant>
        <vt:i4>4849666</vt:i4>
      </vt:variant>
      <vt:variant>
        <vt:i4>993</vt:i4>
      </vt:variant>
      <vt:variant>
        <vt:i4>0</vt:i4>
      </vt:variant>
      <vt:variant>
        <vt:i4>5</vt:i4>
      </vt:variant>
      <vt:variant>
        <vt:lpwstr>http://www.openoandm.org/isbm/2.0/wsdl/ChannelManagementService.wsdl</vt:lpwstr>
      </vt:variant>
      <vt:variant>
        <vt:lpwstr/>
      </vt:variant>
      <vt:variant>
        <vt:i4>7405613</vt:i4>
      </vt:variant>
      <vt:variant>
        <vt:i4>990</vt:i4>
      </vt:variant>
      <vt:variant>
        <vt:i4>0</vt:i4>
      </vt:variant>
      <vt:variant>
        <vt:i4>5</vt:i4>
      </vt:variant>
      <vt:variant>
        <vt:lpwstr>http://www.openoandm.org/isbm/2.0/openapi/channel_management_service.yml</vt:lpwstr>
      </vt:variant>
      <vt:variant>
        <vt:lpwstr/>
      </vt:variant>
      <vt:variant>
        <vt:i4>4849666</vt:i4>
      </vt:variant>
      <vt:variant>
        <vt:i4>987</vt:i4>
      </vt:variant>
      <vt:variant>
        <vt:i4>0</vt:i4>
      </vt:variant>
      <vt:variant>
        <vt:i4>5</vt:i4>
      </vt:variant>
      <vt:variant>
        <vt:lpwstr>http://www.openoandm.org/isbm/2.0/wsdl/ChannelManagementService.wsdl</vt:lpwstr>
      </vt:variant>
      <vt:variant>
        <vt:lpwstr/>
      </vt:variant>
      <vt:variant>
        <vt:i4>2752571</vt:i4>
      </vt:variant>
      <vt:variant>
        <vt:i4>981</vt:i4>
      </vt:variant>
      <vt:variant>
        <vt:i4>0</vt:i4>
      </vt:variant>
      <vt:variant>
        <vt:i4>5</vt:i4>
      </vt:variant>
      <vt:variant>
        <vt:lpwstr/>
      </vt:variant>
      <vt:variant>
        <vt:lpwstr>example-http-flows</vt:lpwstr>
      </vt:variant>
      <vt:variant>
        <vt:i4>2293813</vt:i4>
      </vt:variant>
      <vt:variant>
        <vt:i4>975</vt:i4>
      </vt:variant>
      <vt:variant>
        <vt:i4>0</vt:i4>
      </vt:variant>
      <vt:variant>
        <vt:i4>5</vt:i4>
      </vt:variant>
      <vt:variant>
        <vt:lpwstr>https://goessner.net/articles/JsonPath/</vt:lpwstr>
      </vt:variant>
      <vt:variant>
        <vt:lpwstr/>
      </vt:variant>
      <vt:variant>
        <vt:i4>2228287</vt:i4>
      </vt:variant>
      <vt:variant>
        <vt:i4>972</vt:i4>
      </vt:variant>
      <vt:variant>
        <vt:i4>0</vt:i4>
      </vt:variant>
      <vt:variant>
        <vt:i4>5</vt:i4>
      </vt:variant>
      <vt:variant>
        <vt:lpwstr/>
      </vt:variant>
      <vt:variant>
        <vt:lpwstr>_Notify_Listener</vt:lpwstr>
      </vt:variant>
      <vt:variant>
        <vt:i4>6750290</vt:i4>
      </vt:variant>
      <vt:variant>
        <vt:i4>969</vt:i4>
      </vt:variant>
      <vt:variant>
        <vt:i4>0</vt:i4>
      </vt:variant>
      <vt:variant>
        <vt:i4>5</vt:i4>
      </vt:variant>
      <vt:variant>
        <vt:lpwstr/>
      </vt:variant>
      <vt:variant>
        <vt:lpwstr>_Fault</vt:lpwstr>
      </vt:variant>
      <vt:variant>
        <vt:i4>4194390</vt:i4>
      </vt:variant>
      <vt:variant>
        <vt:i4>966</vt:i4>
      </vt:variant>
      <vt:variant>
        <vt:i4>0</vt:i4>
      </vt:variant>
      <vt:variant>
        <vt:i4>5</vt:i4>
      </vt:variant>
      <vt:variant>
        <vt:lpwstr/>
      </vt:variant>
      <vt:variant>
        <vt:lpwstr>_Delete_Channel</vt:lpwstr>
      </vt:variant>
      <vt:variant>
        <vt:i4>6750290</vt:i4>
      </vt:variant>
      <vt:variant>
        <vt:i4>963</vt:i4>
      </vt:variant>
      <vt:variant>
        <vt:i4>0</vt:i4>
      </vt:variant>
      <vt:variant>
        <vt:i4>5</vt:i4>
      </vt:variant>
      <vt:variant>
        <vt:lpwstr/>
      </vt:variant>
      <vt:variant>
        <vt:lpwstr>_Fault</vt:lpwstr>
      </vt:variant>
      <vt:variant>
        <vt:i4>1704028</vt:i4>
      </vt:variant>
      <vt:variant>
        <vt:i4>960</vt:i4>
      </vt:variant>
      <vt:variant>
        <vt:i4>0</vt:i4>
      </vt:variant>
      <vt:variant>
        <vt:i4>5</vt:i4>
      </vt:variant>
      <vt:variant>
        <vt:lpwstr>http://www.w3.org/TR/soap12-part1/</vt:lpwstr>
      </vt:variant>
      <vt:variant>
        <vt:lpwstr>faultstringelement</vt:lpwstr>
      </vt:variant>
      <vt:variant>
        <vt:i4>4259887</vt:i4>
      </vt:variant>
      <vt:variant>
        <vt:i4>957</vt:i4>
      </vt:variant>
      <vt:variant>
        <vt:i4>0</vt:i4>
      </vt:variant>
      <vt:variant>
        <vt:i4>5</vt:i4>
      </vt:variant>
      <vt:variant>
        <vt:lpwstr>http://www.w3.org/TR/soap11/</vt:lpwstr>
      </vt:variant>
      <vt:variant>
        <vt:lpwstr>_Toc478383507</vt:lpwstr>
      </vt:variant>
      <vt:variant>
        <vt:i4>6422608</vt:i4>
      </vt:variant>
      <vt:variant>
        <vt:i4>954</vt:i4>
      </vt:variant>
      <vt:variant>
        <vt:i4>0</vt:i4>
      </vt:variant>
      <vt:variant>
        <vt:i4>5</vt:i4>
      </vt:variant>
      <vt:variant>
        <vt:lpwstr/>
      </vt:variant>
      <vt:variant>
        <vt:lpwstr>_UsernameToken</vt:lpwstr>
      </vt:variant>
      <vt:variant>
        <vt:i4>8192122</vt:i4>
      </vt:variant>
      <vt:variant>
        <vt:i4>951</vt:i4>
      </vt:variant>
      <vt:variant>
        <vt:i4>0</vt:i4>
      </vt:variant>
      <vt:variant>
        <vt:i4>5</vt:i4>
      </vt:variant>
      <vt:variant>
        <vt:lpwstr>https://tools.ietf.org/html/rfc7519</vt:lpwstr>
      </vt:variant>
      <vt:variant>
        <vt:lpwstr/>
      </vt:variant>
      <vt:variant>
        <vt:i4>8192122</vt:i4>
      </vt:variant>
      <vt:variant>
        <vt:i4>948</vt:i4>
      </vt:variant>
      <vt:variant>
        <vt:i4>0</vt:i4>
      </vt:variant>
      <vt:variant>
        <vt:i4>5</vt:i4>
      </vt:variant>
      <vt:variant>
        <vt:lpwstr>https://tools.ietf.org/html/rfc7519</vt:lpwstr>
      </vt:variant>
      <vt:variant>
        <vt:lpwstr/>
      </vt:variant>
      <vt:variant>
        <vt:i4>5177370</vt:i4>
      </vt:variant>
      <vt:variant>
        <vt:i4>945</vt:i4>
      </vt:variant>
      <vt:variant>
        <vt:i4>0</vt:i4>
      </vt:variant>
      <vt:variant>
        <vt:i4>5</vt:i4>
      </vt:variant>
      <vt:variant>
        <vt:lpwstr>https://oauth.net/2/</vt:lpwstr>
      </vt:variant>
      <vt:variant>
        <vt:lpwstr/>
      </vt:variant>
      <vt:variant>
        <vt:i4>8323197</vt:i4>
      </vt:variant>
      <vt:variant>
        <vt:i4>942</vt:i4>
      </vt:variant>
      <vt:variant>
        <vt:i4>0</vt:i4>
      </vt:variant>
      <vt:variant>
        <vt:i4>5</vt:i4>
      </vt:variant>
      <vt:variant>
        <vt:lpwstr>https://tools.ietf.org/html/rfc7235</vt:lpwstr>
      </vt:variant>
      <vt:variant>
        <vt:lpwstr/>
      </vt:variant>
      <vt:variant>
        <vt:i4>4718719</vt:i4>
      </vt:variant>
      <vt:variant>
        <vt:i4>939</vt:i4>
      </vt:variant>
      <vt:variant>
        <vt:i4>0</vt:i4>
      </vt:variant>
      <vt:variant>
        <vt:i4>5</vt:i4>
      </vt:variant>
      <vt:variant>
        <vt:lpwstr/>
      </vt:variant>
      <vt:variant>
        <vt:lpwstr>_Channel_Management_Service</vt:lpwstr>
      </vt:variant>
      <vt:variant>
        <vt:i4>2752571</vt:i4>
      </vt:variant>
      <vt:variant>
        <vt:i4>936</vt:i4>
      </vt:variant>
      <vt:variant>
        <vt:i4>0</vt:i4>
      </vt:variant>
      <vt:variant>
        <vt:i4>5</vt:i4>
      </vt:variant>
      <vt:variant>
        <vt:lpwstr/>
      </vt:variant>
      <vt:variant>
        <vt:lpwstr>example-http-flows</vt:lpwstr>
      </vt:variant>
      <vt:variant>
        <vt:i4>3538982</vt:i4>
      </vt:variant>
      <vt:variant>
        <vt:i4>933</vt:i4>
      </vt:variant>
      <vt:variant>
        <vt:i4>0</vt:i4>
      </vt:variant>
      <vt:variant>
        <vt:i4>5</vt:i4>
      </vt:variant>
      <vt:variant>
        <vt:lpwstr>https://www.oasis-open.org/committees/download.php/16782/wss-v1.1-spec-os-UsernameTokenProfile.pdf</vt:lpwstr>
      </vt:variant>
      <vt:variant>
        <vt:lpwstr/>
      </vt:variant>
      <vt:variant>
        <vt:i4>5111877</vt:i4>
      </vt:variant>
      <vt:variant>
        <vt:i4>930</vt:i4>
      </vt:variant>
      <vt:variant>
        <vt:i4>0</vt:i4>
      </vt:variant>
      <vt:variant>
        <vt:i4>5</vt:i4>
      </vt:variant>
      <vt:variant>
        <vt:lpwstr/>
      </vt:variant>
      <vt:variant>
        <vt:lpwstr>_Create_Channel</vt:lpwstr>
      </vt:variant>
      <vt:variant>
        <vt:i4>4390999</vt:i4>
      </vt:variant>
      <vt:variant>
        <vt:i4>927</vt:i4>
      </vt:variant>
      <vt:variant>
        <vt:i4>0</vt:i4>
      </vt:variant>
      <vt:variant>
        <vt:i4>5</vt:i4>
      </vt:variant>
      <vt:variant>
        <vt:lpwstr>http://oauth.net/</vt:lpwstr>
      </vt:variant>
      <vt:variant>
        <vt:lpwstr/>
      </vt:variant>
      <vt:variant>
        <vt:i4>4128810</vt:i4>
      </vt:variant>
      <vt:variant>
        <vt:i4>924</vt:i4>
      </vt:variant>
      <vt:variant>
        <vt:i4>0</vt:i4>
      </vt:variant>
      <vt:variant>
        <vt:i4>5</vt:i4>
      </vt:variant>
      <vt:variant>
        <vt:lpwstr>http://docs.oasis-open.org/wsfed/federation/v1.2/os/ws-federation-1.2-spec-os.html</vt:lpwstr>
      </vt:variant>
      <vt:variant>
        <vt:lpwstr/>
      </vt:variant>
      <vt:variant>
        <vt:i4>7864358</vt:i4>
      </vt:variant>
      <vt:variant>
        <vt:i4>921</vt:i4>
      </vt:variant>
      <vt:variant>
        <vt:i4>0</vt:i4>
      </vt:variant>
      <vt:variant>
        <vt:i4>5</vt:i4>
      </vt:variant>
      <vt:variant>
        <vt:lpwstr>http://saml.xml.org/saml-specifications</vt:lpwstr>
      </vt:variant>
      <vt:variant>
        <vt:lpwstr/>
      </vt:variant>
      <vt:variant>
        <vt:i4>7012439</vt:i4>
      </vt:variant>
      <vt:variant>
        <vt:i4>918</vt:i4>
      </vt:variant>
      <vt:variant>
        <vt:i4>0</vt:i4>
      </vt:variant>
      <vt:variant>
        <vt:i4>5</vt:i4>
      </vt:variant>
      <vt:variant>
        <vt:lpwstr/>
      </vt:variant>
      <vt:variant>
        <vt:lpwstr>_String_Message_Content</vt:lpwstr>
      </vt:variant>
      <vt:variant>
        <vt:i4>3407921</vt:i4>
      </vt:variant>
      <vt:variant>
        <vt:i4>915</vt:i4>
      </vt:variant>
      <vt:variant>
        <vt:i4>0</vt:i4>
      </vt:variant>
      <vt:variant>
        <vt:i4>5</vt:i4>
      </vt:variant>
      <vt:variant>
        <vt:lpwstr>http://example.com/</vt:lpwstr>
      </vt:variant>
      <vt:variant>
        <vt:lpwstr/>
      </vt:variant>
      <vt:variant>
        <vt:i4>6946866</vt:i4>
      </vt:variant>
      <vt:variant>
        <vt:i4>912</vt:i4>
      </vt:variant>
      <vt:variant>
        <vt:i4>0</vt:i4>
      </vt:variant>
      <vt:variant>
        <vt:i4>5</vt:i4>
      </vt:variant>
      <vt:variant>
        <vt:lpwstr>http://server/channels/encoded%2Fchannel%2FURI'</vt:lpwstr>
      </vt:variant>
      <vt:variant>
        <vt:lpwstr/>
      </vt:variant>
      <vt:variant>
        <vt:i4>2424954</vt:i4>
      </vt:variant>
      <vt:variant>
        <vt:i4>909</vt:i4>
      </vt:variant>
      <vt:variant>
        <vt:i4>0</vt:i4>
      </vt:variant>
      <vt:variant>
        <vt:i4>5</vt:i4>
      </vt:variant>
      <vt:variant>
        <vt:lpwstr>https://www.iana.org/assignments/media-types/media-types.xhtml</vt:lpwstr>
      </vt:variant>
      <vt:variant>
        <vt:lpwstr/>
      </vt:variant>
      <vt:variant>
        <vt:i4>1835023</vt:i4>
      </vt:variant>
      <vt:variant>
        <vt:i4>906</vt:i4>
      </vt:variant>
      <vt:variant>
        <vt:i4>0</vt:i4>
      </vt:variant>
      <vt:variant>
        <vt:i4>5</vt:i4>
      </vt:variant>
      <vt:variant>
        <vt:lpwstr>https://www.iana.org/assignments/http-parameters/http-parameters.xhtml</vt:lpwstr>
      </vt:variant>
      <vt:variant>
        <vt:lpwstr>content-coding</vt:lpwstr>
      </vt:variant>
      <vt:variant>
        <vt:i4>2424954</vt:i4>
      </vt:variant>
      <vt:variant>
        <vt:i4>903</vt:i4>
      </vt:variant>
      <vt:variant>
        <vt:i4>0</vt:i4>
      </vt:variant>
      <vt:variant>
        <vt:i4>5</vt:i4>
      </vt:variant>
      <vt:variant>
        <vt:lpwstr>https://www.iana.org/assignments/media-types/media-types.xhtml</vt:lpwstr>
      </vt:variant>
      <vt:variant>
        <vt:lpwstr/>
      </vt:variant>
      <vt:variant>
        <vt:i4>3145778</vt:i4>
      </vt:variant>
      <vt:variant>
        <vt:i4>900</vt:i4>
      </vt:variant>
      <vt:variant>
        <vt:i4>0</vt:i4>
      </vt:variant>
      <vt:variant>
        <vt:i4>5</vt:i4>
      </vt:variant>
      <vt:variant>
        <vt:lpwstr/>
      </vt:variant>
      <vt:variant>
        <vt:lpwstr>_MessageContent_1</vt:lpwstr>
      </vt:variant>
      <vt:variant>
        <vt:i4>2424954</vt:i4>
      </vt:variant>
      <vt:variant>
        <vt:i4>897</vt:i4>
      </vt:variant>
      <vt:variant>
        <vt:i4>0</vt:i4>
      </vt:variant>
      <vt:variant>
        <vt:i4>5</vt:i4>
      </vt:variant>
      <vt:variant>
        <vt:lpwstr>https://www.iana.org/assignments/media-types/media-types.xhtml</vt:lpwstr>
      </vt:variant>
      <vt:variant>
        <vt:lpwstr/>
      </vt:variant>
      <vt:variant>
        <vt:i4>2424954</vt:i4>
      </vt:variant>
      <vt:variant>
        <vt:i4>894</vt:i4>
      </vt:variant>
      <vt:variant>
        <vt:i4>0</vt:i4>
      </vt:variant>
      <vt:variant>
        <vt:i4>5</vt:i4>
      </vt:variant>
      <vt:variant>
        <vt:lpwstr>https://www.iana.org/assignments/media-types/media-types.xhtml</vt:lpwstr>
      </vt:variant>
      <vt:variant>
        <vt:lpwstr/>
      </vt:variant>
      <vt:variant>
        <vt:i4>3145778</vt:i4>
      </vt:variant>
      <vt:variant>
        <vt:i4>891</vt:i4>
      </vt:variant>
      <vt:variant>
        <vt:i4>0</vt:i4>
      </vt:variant>
      <vt:variant>
        <vt:i4>5</vt:i4>
      </vt:variant>
      <vt:variant>
        <vt:lpwstr/>
      </vt:variant>
      <vt:variant>
        <vt:lpwstr>_MessageContent_3</vt:lpwstr>
      </vt:variant>
      <vt:variant>
        <vt:i4>4128890</vt:i4>
      </vt:variant>
      <vt:variant>
        <vt:i4>888</vt:i4>
      </vt:variant>
      <vt:variant>
        <vt:i4>0</vt:i4>
      </vt:variant>
      <vt:variant>
        <vt:i4>5</vt:i4>
      </vt:variant>
      <vt:variant>
        <vt:lpwstr/>
      </vt:variant>
      <vt:variant>
        <vt:lpwstr>service-definitions</vt:lpwstr>
      </vt:variant>
      <vt:variant>
        <vt:i4>3080318</vt:i4>
      </vt:variant>
      <vt:variant>
        <vt:i4>885</vt:i4>
      </vt:variant>
      <vt:variant>
        <vt:i4>0</vt:i4>
      </vt:variant>
      <vt:variant>
        <vt:i4>5</vt:i4>
      </vt:variant>
      <vt:variant>
        <vt:lpwstr>http://www.openoandm.org/ws-isbm/rest/</vt:lpwstr>
      </vt:variant>
      <vt:variant>
        <vt:lpwstr/>
      </vt:variant>
      <vt:variant>
        <vt:i4>65600</vt:i4>
      </vt:variant>
      <vt:variant>
        <vt:i4>882</vt:i4>
      </vt:variant>
      <vt:variant>
        <vt:i4>0</vt:i4>
      </vt:variant>
      <vt:variant>
        <vt:i4>5</vt:i4>
      </vt:variant>
      <vt:variant>
        <vt:lpwstr>http://www.openoandm.org/ws-isbm/</vt:lpwstr>
      </vt:variant>
      <vt:variant>
        <vt:lpwstr/>
      </vt:variant>
      <vt:variant>
        <vt:i4>6291578</vt:i4>
      </vt:variant>
      <vt:variant>
        <vt:i4>879</vt:i4>
      </vt:variant>
      <vt:variant>
        <vt:i4>0</vt:i4>
      </vt:variant>
      <vt:variant>
        <vt:i4>5</vt:i4>
      </vt:variant>
      <vt:variant>
        <vt:lpwstr/>
      </vt:variant>
      <vt:variant>
        <vt:lpwstr>_XML_Namespaces</vt:lpwstr>
      </vt:variant>
      <vt:variant>
        <vt:i4>4128807</vt:i4>
      </vt:variant>
      <vt:variant>
        <vt:i4>876</vt:i4>
      </vt:variant>
      <vt:variant>
        <vt:i4>0</vt:i4>
      </vt:variant>
      <vt:variant>
        <vt:i4>5</vt:i4>
      </vt:variant>
      <vt:variant>
        <vt:lpwstr>http://www.ietf.org/rfc/rfc2119.txt</vt:lpwstr>
      </vt:variant>
      <vt:variant>
        <vt:lpwstr/>
      </vt:variant>
      <vt:variant>
        <vt:i4>5177424</vt:i4>
      </vt:variant>
      <vt:variant>
        <vt:i4>873</vt:i4>
      </vt:variant>
      <vt:variant>
        <vt:i4>0</vt:i4>
      </vt:variant>
      <vt:variant>
        <vt:i4>5</vt:i4>
      </vt:variant>
      <vt:variant>
        <vt:lpwstr>http://www.electropedia.org/</vt:lpwstr>
      </vt:variant>
      <vt:variant>
        <vt:lpwstr/>
      </vt:variant>
      <vt:variant>
        <vt:i4>3801138</vt:i4>
      </vt:variant>
      <vt:variant>
        <vt:i4>870</vt:i4>
      </vt:variant>
      <vt:variant>
        <vt:i4>0</vt:i4>
      </vt:variant>
      <vt:variant>
        <vt:i4>5</vt:i4>
      </vt:variant>
      <vt:variant>
        <vt:lpwstr>http://www.iso.org/obp</vt:lpwstr>
      </vt:variant>
      <vt:variant>
        <vt:lpwstr/>
      </vt:variant>
      <vt:variant>
        <vt:i4>4718673</vt:i4>
      </vt:variant>
      <vt:variant>
        <vt:i4>867</vt:i4>
      </vt:variant>
      <vt:variant>
        <vt:i4>0</vt:i4>
      </vt:variant>
      <vt:variant>
        <vt:i4>5</vt:i4>
      </vt:variant>
      <vt:variant>
        <vt:lpwstr>http://www.mimosa.org/ogi-pilot/</vt:lpwstr>
      </vt:variant>
      <vt:variant>
        <vt:lpwstr/>
      </vt:variant>
      <vt:variant>
        <vt:i4>7471164</vt:i4>
      </vt:variant>
      <vt:variant>
        <vt:i4>864</vt:i4>
      </vt:variant>
      <vt:variant>
        <vt:i4>0</vt:i4>
      </vt:variant>
      <vt:variant>
        <vt:i4>5</vt:i4>
      </vt:variant>
      <vt:variant>
        <vt:lpwstr>https://github.com/mattys101/ProtoISBM</vt:lpwstr>
      </vt:variant>
      <vt:variant>
        <vt:lpwstr/>
      </vt:variant>
      <vt:variant>
        <vt:i4>1638453</vt:i4>
      </vt:variant>
      <vt:variant>
        <vt:i4>857</vt:i4>
      </vt:variant>
      <vt:variant>
        <vt:i4>0</vt:i4>
      </vt:variant>
      <vt:variant>
        <vt:i4>5</vt:i4>
      </vt:variant>
      <vt:variant>
        <vt:lpwstr/>
      </vt:variant>
      <vt:variant>
        <vt:lpwstr>_Toc32417459</vt:lpwstr>
      </vt:variant>
      <vt:variant>
        <vt:i4>1572917</vt:i4>
      </vt:variant>
      <vt:variant>
        <vt:i4>851</vt:i4>
      </vt:variant>
      <vt:variant>
        <vt:i4>0</vt:i4>
      </vt:variant>
      <vt:variant>
        <vt:i4>5</vt:i4>
      </vt:variant>
      <vt:variant>
        <vt:lpwstr/>
      </vt:variant>
      <vt:variant>
        <vt:lpwstr>_Toc32417458</vt:lpwstr>
      </vt:variant>
      <vt:variant>
        <vt:i4>1507381</vt:i4>
      </vt:variant>
      <vt:variant>
        <vt:i4>845</vt:i4>
      </vt:variant>
      <vt:variant>
        <vt:i4>0</vt:i4>
      </vt:variant>
      <vt:variant>
        <vt:i4>5</vt:i4>
      </vt:variant>
      <vt:variant>
        <vt:lpwstr/>
      </vt:variant>
      <vt:variant>
        <vt:lpwstr>_Toc32417457</vt:lpwstr>
      </vt:variant>
      <vt:variant>
        <vt:i4>1441845</vt:i4>
      </vt:variant>
      <vt:variant>
        <vt:i4>839</vt:i4>
      </vt:variant>
      <vt:variant>
        <vt:i4>0</vt:i4>
      </vt:variant>
      <vt:variant>
        <vt:i4>5</vt:i4>
      </vt:variant>
      <vt:variant>
        <vt:lpwstr/>
      </vt:variant>
      <vt:variant>
        <vt:lpwstr>_Toc32417456</vt:lpwstr>
      </vt:variant>
      <vt:variant>
        <vt:i4>1376309</vt:i4>
      </vt:variant>
      <vt:variant>
        <vt:i4>833</vt:i4>
      </vt:variant>
      <vt:variant>
        <vt:i4>0</vt:i4>
      </vt:variant>
      <vt:variant>
        <vt:i4>5</vt:i4>
      </vt:variant>
      <vt:variant>
        <vt:lpwstr/>
      </vt:variant>
      <vt:variant>
        <vt:lpwstr>_Toc32417455</vt:lpwstr>
      </vt:variant>
      <vt:variant>
        <vt:i4>1310773</vt:i4>
      </vt:variant>
      <vt:variant>
        <vt:i4>827</vt:i4>
      </vt:variant>
      <vt:variant>
        <vt:i4>0</vt:i4>
      </vt:variant>
      <vt:variant>
        <vt:i4>5</vt:i4>
      </vt:variant>
      <vt:variant>
        <vt:lpwstr/>
      </vt:variant>
      <vt:variant>
        <vt:lpwstr>_Toc32417454</vt:lpwstr>
      </vt:variant>
      <vt:variant>
        <vt:i4>1245237</vt:i4>
      </vt:variant>
      <vt:variant>
        <vt:i4>821</vt:i4>
      </vt:variant>
      <vt:variant>
        <vt:i4>0</vt:i4>
      </vt:variant>
      <vt:variant>
        <vt:i4>5</vt:i4>
      </vt:variant>
      <vt:variant>
        <vt:lpwstr/>
      </vt:variant>
      <vt:variant>
        <vt:lpwstr>_Toc32417453</vt:lpwstr>
      </vt:variant>
      <vt:variant>
        <vt:i4>1179701</vt:i4>
      </vt:variant>
      <vt:variant>
        <vt:i4>815</vt:i4>
      </vt:variant>
      <vt:variant>
        <vt:i4>0</vt:i4>
      </vt:variant>
      <vt:variant>
        <vt:i4>5</vt:i4>
      </vt:variant>
      <vt:variant>
        <vt:lpwstr/>
      </vt:variant>
      <vt:variant>
        <vt:lpwstr>_Toc32417452</vt:lpwstr>
      </vt:variant>
      <vt:variant>
        <vt:i4>1114165</vt:i4>
      </vt:variant>
      <vt:variant>
        <vt:i4>809</vt:i4>
      </vt:variant>
      <vt:variant>
        <vt:i4>0</vt:i4>
      </vt:variant>
      <vt:variant>
        <vt:i4>5</vt:i4>
      </vt:variant>
      <vt:variant>
        <vt:lpwstr/>
      </vt:variant>
      <vt:variant>
        <vt:lpwstr>_Toc32417451</vt:lpwstr>
      </vt:variant>
      <vt:variant>
        <vt:i4>1048629</vt:i4>
      </vt:variant>
      <vt:variant>
        <vt:i4>803</vt:i4>
      </vt:variant>
      <vt:variant>
        <vt:i4>0</vt:i4>
      </vt:variant>
      <vt:variant>
        <vt:i4>5</vt:i4>
      </vt:variant>
      <vt:variant>
        <vt:lpwstr/>
      </vt:variant>
      <vt:variant>
        <vt:lpwstr>_Toc32417450</vt:lpwstr>
      </vt:variant>
      <vt:variant>
        <vt:i4>1638452</vt:i4>
      </vt:variant>
      <vt:variant>
        <vt:i4>797</vt:i4>
      </vt:variant>
      <vt:variant>
        <vt:i4>0</vt:i4>
      </vt:variant>
      <vt:variant>
        <vt:i4>5</vt:i4>
      </vt:variant>
      <vt:variant>
        <vt:lpwstr/>
      </vt:variant>
      <vt:variant>
        <vt:lpwstr>_Toc32417449</vt:lpwstr>
      </vt:variant>
      <vt:variant>
        <vt:i4>1572916</vt:i4>
      </vt:variant>
      <vt:variant>
        <vt:i4>791</vt:i4>
      </vt:variant>
      <vt:variant>
        <vt:i4>0</vt:i4>
      </vt:variant>
      <vt:variant>
        <vt:i4>5</vt:i4>
      </vt:variant>
      <vt:variant>
        <vt:lpwstr/>
      </vt:variant>
      <vt:variant>
        <vt:lpwstr>_Toc32417448</vt:lpwstr>
      </vt:variant>
      <vt:variant>
        <vt:i4>1507380</vt:i4>
      </vt:variant>
      <vt:variant>
        <vt:i4>785</vt:i4>
      </vt:variant>
      <vt:variant>
        <vt:i4>0</vt:i4>
      </vt:variant>
      <vt:variant>
        <vt:i4>5</vt:i4>
      </vt:variant>
      <vt:variant>
        <vt:lpwstr/>
      </vt:variant>
      <vt:variant>
        <vt:lpwstr>_Toc32417447</vt:lpwstr>
      </vt:variant>
      <vt:variant>
        <vt:i4>1441844</vt:i4>
      </vt:variant>
      <vt:variant>
        <vt:i4>779</vt:i4>
      </vt:variant>
      <vt:variant>
        <vt:i4>0</vt:i4>
      </vt:variant>
      <vt:variant>
        <vt:i4>5</vt:i4>
      </vt:variant>
      <vt:variant>
        <vt:lpwstr/>
      </vt:variant>
      <vt:variant>
        <vt:lpwstr>_Toc32417446</vt:lpwstr>
      </vt:variant>
      <vt:variant>
        <vt:i4>1376308</vt:i4>
      </vt:variant>
      <vt:variant>
        <vt:i4>773</vt:i4>
      </vt:variant>
      <vt:variant>
        <vt:i4>0</vt:i4>
      </vt:variant>
      <vt:variant>
        <vt:i4>5</vt:i4>
      </vt:variant>
      <vt:variant>
        <vt:lpwstr/>
      </vt:variant>
      <vt:variant>
        <vt:lpwstr>_Toc32417445</vt:lpwstr>
      </vt:variant>
      <vt:variant>
        <vt:i4>1310772</vt:i4>
      </vt:variant>
      <vt:variant>
        <vt:i4>767</vt:i4>
      </vt:variant>
      <vt:variant>
        <vt:i4>0</vt:i4>
      </vt:variant>
      <vt:variant>
        <vt:i4>5</vt:i4>
      </vt:variant>
      <vt:variant>
        <vt:lpwstr/>
      </vt:variant>
      <vt:variant>
        <vt:lpwstr>_Toc32417444</vt:lpwstr>
      </vt:variant>
      <vt:variant>
        <vt:i4>1245236</vt:i4>
      </vt:variant>
      <vt:variant>
        <vt:i4>761</vt:i4>
      </vt:variant>
      <vt:variant>
        <vt:i4>0</vt:i4>
      </vt:variant>
      <vt:variant>
        <vt:i4>5</vt:i4>
      </vt:variant>
      <vt:variant>
        <vt:lpwstr/>
      </vt:variant>
      <vt:variant>
        <vt:lpwstr>_Toc32417443</vt:lpwstr>
      </vt:variant>
      <vt:variant>
        <vt:i4>1179700</vt:i4>
      </vt:variant>
      <vt:variant>
        <vt:i4>755</vt:i4>
      </vt:variant>
      <vt:variant>
        <vt:i4>0</vt:i4>
      </vt:variant>
      <vt:variant>
        <vt:i4>5</vt:i4>
      </vt:variant>
      <vt:variant>
        <vt:lpwstr/>
      </vt:variant>
      <vt:variant>
        <vt:lpwstr>_Toc32417442</vt:lpwstr>
      </vt:variant>
      <vt:variant>
        <vt:i4>1114164</vt:i4>
      </vt:variant>
      <vt:variant>
        <vt:i4>749</vt:i4>
      </vt:variant>
      <vt:variant>
        <vt:i4>0</vt:i4>
      </vt:variant>
      <vt:variant>
        <vt:i4>5</vt:i4>
      </vt:variant>
      <vt:variant>
        <vt:lpwstr/>
      </vt:variant>
      <vt:variant>
        <vt:lpwstr>_Toc32417441</vt:lpwstr>
      </vt:variant>
      <vt:variant>
        <vt:i4>1048628</vt:i4>
      </vt:variant>
      <vt:variant>
        <vt:i4>743</vt:i4>
      </vt:variant>
      <vt:variant>
        <vt:i4>0</vt:i4>
      </vt:variant>
      <vt:variant>
        <vt:i4>5</vt:i4>
      </vt:variant>
      <vt:variant>
        <vt:lpwstr/>
      </vt:variant>
      <vt:variant>
        <vt:lpwstr>_Toc32417440</vt:lpwstr>
      </vt:variant>
      <vt:variant>
        <vt:i4>1638451</vt:i4>
      </vt:variant>
      <vt:variant>
        <vt:i4>737</vt:i4>
      </vt:variant>
      <vt:variant>
        <vt:i4>0</vt:i4>
      </vt:variant>
      <vt:variant>
        <vt:i4>5</vt:i4>
      </vt:variant>
      <vt:variant>
        <vt:lpwstr/>
      </vt:variant>
      <vt:variant>
        <vt:lpwstr>_Toc32417439</vt:lpwstr>
      </vt:variant>
      <vt:variant>
        <vt:i4>1572915</vt:i4>
      </vt:variant>
      <vt:variant>
        <vt:i4>731</vt:i4>
      </vt:variant>
      <vt:variant>
        <vt:i4>0</vt:i4>
      </vt:variant>
      <vt:variant>
        <vt:i4>5</vt:i4>
      </vt:variant>
      <vt:variant>
        <vt:lpwstr/>
      </vt:variant>
      <vt:variant>
        <vt:lpwstr>_Toc32417438</vt:lpwstr>
      </vt:variant>
      <vt:variant>
        <vt:i4>1507379</vt:i4>
      </vt:variant>
      <vt:variant>
        <vt:i4>725</vt:i4>
      </vt:variant>
      <vt:variant>
        <vt:i4>0</vt:i4>
      </vt:variant>
      <vt:variant>
        <vt:i4>5</vt:i4>
      </vt:variant>
      <vt:variant>
        <vt:lpwstr/>
      </vt:variant>
      <vt:variant>
        <vt:lpwstr>_Toc32417437</vt:lpwstr>
      </vt:variant>
      <vt:variant>
        <vt:i4>1441843</vt:i4>
      </vt:variant>
      <vt:variant>
        <vt:i4>719</vt:i4>
      </vt:variant>
      <vt:variant>
        <vt:i4>0</vt:i4>
      </vt:variant>
      <vt:variant>
        <vt:i4>5</vt:i4>
      </vt:variant>
      <vt:variant>
        <vt:lpwstr/>
      </vt:variant>
      <vt:variant>
        <vt:lpwstr>_Toc32417436</vt:lpwstr>
      </vt:variant>
      <vt:variant>
        <vt:i4>1376307</vt:i4>
      </vt:variant>
      <vt:variant>
        <vt:i4>713</vt:i4>
      </vt:variant>
      <vt:variant>
        <vt:i4>0</vt:i4>
      </vt:variant>
      <vt:variant>
        <vt:i4>5</vt:i4>
      </vt:variant>
      <vt:variant>
        <vt:lpwstr/>
      </vt:variant>
      <vt:variant>
        <vt:lpwstr>_Toc32417435</vt:lpwstr>
      </vt:variant>
      <vt:variant>
        <vt:i4>1310771</vt:i4>
      </vt:variant>
      <vt:variant>
        <vt:i4>707</vt:i4>
      </vt:variant>
      <vt:variant>
        <vt:i4>0</vt:i4>
      </vt:variant>
      <vt:variant>
        <vt:i4>5</vt:i4>
      </vt:variant>
      <vt:variant>
        <vt:lpwstr/>
      </vt:variant>
      <vt:variant>
        <vt:lpwstr>_Toc32417434</vt:lpwstr>
      </vt:variant>
      <vt:variant>
        <vt:i4>1245235</vt:i4>
      </vt:variant>
      <vt:variant>
        <vt:i4>701</vt:i4>
      </vt:variant>
      <vt:variant>
        <vt:i4>0</vt:i4>
      </vt:variant>
      <vt:variant>
        <vt:i4>5</vt:i4>
      </vt:variant>
      <vt:variant>
        <vt:lpwstr/>
      </vt:variant>
      <vt:variant>
        <vt:lpwstr>_Toc32417433</vt:lpwstr>
      </vt:variant>
      <vt:variant>
        <vt:i4>1179699</vt:i4>
      </vt:variant>
      <vt:variant>
        <vt:i4>695</vt:i4>
      </vt:variant>
      <vt:variant>
        <vt:i4>0</vt:i4>
      </vt:variant>
      <vt:variant>
        <vt:i4>5</vt:i4>
      </vt:variant>
      <vt:variant>
        <vt:lpwstr/>
      </vt:variant>
      <vt:variant>
        <vt:lpwstr>_Toc32417432</vt:lpwstr>
      </vt:variant>
      <vt:variant>
        <vt:i4>1114163</vt:i4>
      </vt:variant>
      <vt:variant>
        <vt:i4>689</vt:i4>
      </vt:variant>
      <vt:variant>
        <vt:i4>0</vt:i4>
      </vt:variant>
      <vt:variant>
        <vt:i4>5</vt:i4>
      </vt:variant>
      <vt:variant>
        <vt:lpwstr/>
      </vt:variant>
      <vt:variant>
        <vt:lpwstr>_Toc32417431</vt:lpwstr>
      </vt:variant>
      <vt:variant>
        <vt:i4>1048627</vt:i4>
      </vt:variant>
      <vt:variant>
        <vt:i4>683</vt:i4>
      </vt:variant>
      <vt:variant>
        <vt:i4>0</vt:i4>
      </vt:variant>
      <vt:variant>
        <vt:i4>5</vt:i4>
      </vt:variant>
      <vt:variant>
        <vt:lpwstr/>
      </vt:variant>
      <vt:variant>
        <vt:lpwstr>_Toc32417430</vt:lpwstr>
      </vt:variant>
      <vt:variant>
        <vt:i4>1638450</vt:i4>
      </vt:variant>
      <vt:variant>
        <vt:i4>677</vt:i4>
      </vt:variant>
      <vt:variant>
        <vt:i4>0</vt:i4>
      </vt:variant>
      <vt:variant>
        <vt:i4>5</vt:i4>
      </vt:variant>
      <vt:variant>
        <vt:lpwstr/>
      </vt:variant>
      <vt:variant>
        <vt:lpwstr>_Toc32417429</vt:lpwstr>
      </vt:variant>
      <vt:variant>
        <vt:i4>1572914</vt:i4>
      </vt:variant>
      <vt:variant>
        <vt:i4>671</vt:i4>
      </vt:variant>
      <vt:variant>
        <vt:i4>0</vt:i4>
      </vt:variant>
      <vt:variant>
        <vt:i4>5</vt:i4>
      </vt:variant>
      <vt:variant>
        <vt:lpwstr/>
      </vt:variant>
      <vt:variant>
        <vt:lpwstr>_Toc32417428</vt:lpwstr>
      </vt:variant>
      <vt:variant>
        <vt:i4>1507378</vt:i4>
      </vt:variant>
      <vt:variant>
        <vt:i4>665</vt:i4>
      </vt:variant>
      <vt:variant>
        <vt:i4>0</vt:i4>
      </vt:variant>
      <vt:variant>
        <vt:i4>5</vt:i4>
      </vt:variant>
      <vt:variant>
        <vt:lpwstr/>
      </vt:variant>
      <vt:variant>
        <vt:lpwstr>_Toc32417427</vt:lpwstr>
      </vt:variant>
      <vt:variant>
        <vt:i4>1441842</vt:i4>
      </vt:variant>
      <vt:variant>
        <vt:i4>659</vt:i4>
      </vt:variant>
      <vt:variant>
        <vt:i4>0</vt:i4>
      </vt:variant>
      <vt:variant>
        <vt:i4>5</vt:i4>
      </vt:variant>
      <vt:variant>
        <vt:lpwstr/>
      </vt:variant>
      <vt:variant>
        <vt:lpwstr>_Toc32417426</vt:lpwstr>
      </vt:variant>
      <vt:variant>
        <vt:i4>1376306</vt:i4>
      </vt:variant>
      <vt:variant>
        <vt:i4>653</vt:i4>
      </vt:variant>
      <vt:variant>
        <vt:i4>0</vt:i4>
      </vt:variant>
      <vt:variant>
        <vt:i4>5</vt:i4>
      </vt:variant>
      <vt:variant>
        <vt:lpwstr/>
      </vt:variant>
      <vt:variant>
        <vt:lpwstr>_Toc32417425</vt:lpwstr>
      </vt:variant>
      <vt:variant>
        <vt:i4>1310770</vt:i4>
      </vt:variant>
      <vt:variant>
        <vt:i4>647</vt:i4>
      </vt:variant>
      <vt:variant>
        <vt:i4>0</vt:i4>
      </vt:variant>
      <vt:variant>
        <vt:i4>5</vt:i4>
      </vt:variant>
      <vt:variant>
        <vt:lpwstr/>
      </vt:variant>
      <vt:variant>
        <vt:lpwstr>_Toc32417424</vt:lpwstr>
      </vt:variant>
      <vt:variant>
        <vt:i4>1245234</vt:i4>
      </vt:variant>
      <vt:variant>
        <vt:i4>641</vt:i4>
      </vt:variant>
      <vt:variant>
        <vt:i4>0</vt:i4>
      </vt:variant>
      <vt:variant>
        <vt:i4>5</vt:i4>
      </vt:variant>
      <vt:variant>
        <vt:lpwstr/>
      </vt:variant>
      <vt:variant>
        <vt:lpwstr>_Toc32417423</vt:lpwstr>
      </vt:variant>
      <vt:variant>
        <vt:i4>1179698</vt:i4>
      </vt:variant>
      <vt:variant>
        <vt:i4>635</vt:i4>
      </vt:variant>
      <vt:variant>
        <vt:i4>0</vt:i4>
      </vt:variant>
      <vt:variant>
        <vt:i4>5</vt:i4>
      </vt:variant>
      <vt:variant>
        <vt:lpwstr/>
      </vt:variant>
      <vt:variant>
        <vt:lpwstr>_Toc32417422</vt:lpwstr>
      </vt:variant>
      <vt:variant>
        <vt:i4>1114162</vt:i4>
      </vt:variant>
      <vt:variant>
        <vt:i4>629</vt:i4>
      </vt:variant>
      <vt:variant>
        <vt:i4>0</vt:i4>
      </vt:variant>
      <vt:variant>
        <vt:i4>5</vt:i4>
      </vt:variant>
      <vt:variant>
        <vt:lpwstr/>
      </vt:variant>
      <vt:variant>
        <vt:lpwstr>_Toc32417421</vt:lpwstr>
      </vt:variant>
      <vt:variant>
        <vt:i4>1048626</vt:i4>
      </vt:variant>
      <vt:variant>
        <vt:i4>623</vt:i4>
      </vt:variant>
      <vt:variant>
        <vt:i4>0</vt:i4>
      </vt:variant>
      <vt:variant>
        <vt:i4>5</vt:i4>
      </vt:variant>
      <vt:variant>
        <vt:lpwstr/>
      </vt:variant>
      <vt:variant>
        <vt:lpwstr>_Toc32417420</vt:lpwstr>
      </vt:variant>
      <vt:variant>
        <vt:i4>1638449</vt:i4>
      </vt:variant>
      <vt:variant>
        <vt:i4>617</vt:i4>
      </vt:variant>
      <vt:variant>
        <vt:i4>0</vt:i4>
      </vt:variant>
      <vt:variant>
        <vt:i4>5</vt:i4>
      </vt:variant>
      <vt:variant>
        <vt:lpwstr/>
      </vt:variant>
      <vt:variant>
        <vt:lpwstr>_Toc32417419</vt:lpwstr>
      </vt:variant>
      <vt:variant>
        <vt:i4>1572913</vt:i4>
      </vt:variant>
      <vt:variant>
        <vt:i4>611</vt:i4>
      </vt:variant>
      <vt:variant>
        <vt:i4>0</vt:i4>
      </vt:variant>
      <vt:variant>
        <vt:i4>5</vt:i4>
      </vt:variant>
      <vt:variant>
        <vt:lpwstr/>
      </vt:variant>
      <vt:variant>
        <vt:lpwstr>_Toc32417418</vt:lpwstr>
      </vt:variant>
      <vt:variant>
        <vt:i4>1507377</vt:i4>
      </vt:variant>
      <vt:variant>
        <vt:i4>605</vt:i4>
      </vt:variant>
      <vt:variant>
        <vt:i4>0</vt:i4>
      </vt:variant>
      <vt:variant>
        <vt:i4>5</vt:i4>
      </vt:variant>
      <vt:variant>
        <vt:lpwstr/>
      </vt:variant>
      <vt:variant>
        <vt:lpwstr>_Toc32417417</vt:lpwstr>
      </vt:variant>
      <vt:variant>
        <vt:i4>1441841</vt:i4>
      </vt:variant>
      <vt:variant>
        <vt:i4>599</vt:i4>
      </vt:variant>
      <vt:variant>
        <vt:i4>0</vt:i4>
      </vt:variant>
      <vt:variant>
        <vt:i4>5</vt:i4>
      </vt:variant>
      <vt:variant>
        <vt:lpwstr/>
      </vt:variant>
      <vt:variant>
        <vt:lpwstr>_Toc32417416</vt:lpwstr>
      </vt:variant>
      <vt:variant>
        <vt:i4>1376305</vt:i4>
      </vt:variant>
      <vt:variant>
        <vt:i4>593</vt:i4>
      </vt:variant>
      <vt:variant>
        <vt:i4>0</vt:i4>
      </vt:variant>
      <vt:variant>
        <vt:i4>5</vt:i4>
      </vt:variant>
      <vt:variant>
        <vt:lpwstr/>
      </vt:variant>
      <vt:variant>
        <vt:lpwstr>_Toc32417415</vt:lpwstr>
      </vt:variant>
      <vt:variant>
        <vt:i4>1310769</vt:i4>
      </vt:variant>
      <vt:variant>
        <vt:i4>587</vt:i4>
      </vt:variant>
      <vt:variant>
        <vt:i4>0</vt:i4>
      </vt:variant>
      <vt:variant>
        <vt:i4>5</vt:i4>
      </vt:variant>
      <vt:variant>
        <vt:lpwstr/>
      </vt:variant>
      <vt:variant>
        <vt:lpwstr>_Toc32417414</vt:lpwstr>
      </vt:variant>
      <vt:variant>
        <vt:i4>1245233</vt:i4>
      </vt:variant>
      <vt:variant>
        <vt:i4>581</vt:i4>
      </vt:variant>
      <vt:variant>
        <vt:i4>0</vt:i4>
      </vt:variant>
      <vt:variant>
        <vt:i4>5</vt:i4>
      </vt:variant>
      <vt:variant>
        <vt:lpwstr/>
      </vt:variant>
      <vt:variant>
        <vt:lpwstr>_Toc32417413</vt:lpwstr>
      </vt:variant>
      <vt:variant>
        <vt:i4>1179697</vt:i4>
      </vt:variant>
      <vt:variant>
        <vt:i4>575</vt:i4>
      </vt:variant>
      <vt:variant>
        <vt:i4>0</vt:i4>
      </vt:variant>
      <vt:variant>
        <vt:i4>5</vt:i4>
      </vt:variant>
      <vt:variant>
        <vt:lpwstr/>
      </vt:variant>
      <vt:variant>
        <vt:lpwstr>_Toc32417412</vt:lpwstr>
      </vt:variant>
      <vt:variant>
        <vt:i4>1114161</vt:i4>
      </vt:variant>
      <vt:variant>
        <vt:i4>569</vt:i4>
      </vt:variant>
      <vt:variant>
        <vt:i4>0</vt:i4>
      </vt:variant>
      <vt:variant>
        <vt:i4>5</vt:i4>
      </vt:variant>
      <vt:variant>
        <vt:lpwstr/>
      </vt:variant>
      <vt:variant>
        <vt:lpwstr>_Toc32417411</vt:lpwstr>
      </vt:variant>
      <vt:variant>
        <vt:i4>1048625</vt:i4>
      </vt:variant>
      <vt:variant>
        <vt:i4>563</vt:i4>
      </vt:variant>
      <vt:variant>
        <vt:i4>0</vt:i4>
      </vt:variant>
      <vt:variant>
        <vt:i4>5</vt:i4>
      </vt:variant>
      <vt:variant>
        <vt:lpwstr/>
      </vt:variant>
      <vt:variant>
        <vt:lpwstr>_Toc32417410</vt:lpwstr>
      </vt:variant>
      <vt:variant>
        <vt:i4>1638448</vt:i4>
      </vt:variant>
      <vt:variant>
        <vt:i4>557</vt:i4>
      </vt:variant>
      <vt:variant>
        <vt:i4>0</vt:i4>
      </vt:variant>
      <vt:variant>
        <vt:i4>5</vt:i4>
      </vt:variant>
      <vt:variant>
        <vt:lpwstr/>
      </vt:variant>
      <vt:variant>
        <vt:lpwstr>_Toc32417409</vt:lpwstr>
      </vt:variant>
      <vt:variant>
        <vt:i4>1572912</vt:i4>
      </vt:variant>
      <vt:variant>
        <vt:i4>551</vt:i4>
      </vt:variant>
      <vt:variant>
        <vt:i4>0</vt:i4>
      </vt:variant>
      <vt:variant>
        <vt:i4>5</vt:i4>
      </vt:variant>
      <vt:variant>
        <vt:lpwstr/>
      </vt:variant>
      <vt:variant>
        <vt:lpwstr>_Toc32417408</vt:lpwstr>
      </vt:variant>
      <vt:variant>
        <vt:i4>1507376</vt:i4>
      </vt:variant>
      <vt:variant>
        <vt:i4>545</vt:i4>
      </vt:variant>
      <vt:variant>
        <vt:i4>0</vt:i4>
      </vt:variant>
      <vt:variant>
        <vt:i4>5</vt:i4>
      </vt:variant>
      <vt:variant>
        <vt:lpwstr/>
      </vt:variant>
      <vt:variant>
        <vt:lpwstr>_Toc32417407</vt:lpwstr>
      </vt:variant>
      <vt:variant>
        <vt:i4>1441840</vt:i4>
      </vt:variant>
      <vt:variant>
        <vt:i4>539</vt:i4>
      </vt:variant>
      <vt:variant>
        <vt:i4>0</vt:i4>
      </vt:variant>
      <vt:variant>
        <vt:i4>5</vt:i4>
      </vt:variant>
      <vt:variant>
        <vt:lpwstr/>
      </vt:variant>
      <vt:variant>
        <vt:lpwstr>_Toc32417406</vt:lpwstr>
      </vt:variant>
      <vt:variant>
        <vt:i4>1376304</vt:i4>
      </vt:variant>
      <vt:variant>
        <vt:i4>533</vt:i4>
      </vt:variant>
      <vt:variant>
        <vt:i4>0</vt:i4>
      </vt:variant>
      <vt:variant>
        <vt:i4>5</vt:i4>
      </vt:variant>
      <vt:variant>
        <vt:lpwstr/>
      </vt:variant>
      <vt:variant>
        <vt:lpwstr>_Toc32417405</vt:lpwstr>
      </vt:variant>
      <vt:variant>
        <vt:i4>1310768</vt:i4>
      </vt:variant>
      <vt:variant>
        <vt:i4>527</vt:i4>
      </vt:variant>
      <vt:variant>
        <vt:i4>0</vt:i4>
      </vt:variant>
      <vt:variant>
        <vt:i4>5</vt:i4>
      </vt:variant>
      <vt:variant>
        <vt:lpwstr/>
      </vt:variant>
      <vt:variant>
        <vt:lpwstr>_Toc32417404</vt:lpwstr>
      </vt:variant>
      <vt:variant>
        <vt:i4>1245232</vt:i4>
      </vt:variant>
      <vt:variant>
        <vt:i4>521</vt:i4>
      </vt:variant>
      <vt:variant>
        <vt:i4>0</vt:i4>
      </vt:variant>
      <vt:variant>
        <vt:i4>5</vt:i4>
      </vt:variant>
      <vt:variant>
        <vt:lpwstr/>
      </vt:variant>
      <vt:variant>
        <vt:lpwstr>_Toc32417403</vt:lpwstr>
      </vt:variant>
      <vt:variant>
        <vt:i4>1179696</vt:i4>
      </vt:variant>
      <vt:variant>
        <vt:i4>515</vt:i4>
      </vt:variant>
      <vt:variant>
        <vt:i4>0</vt:i4>
      </vt:variant>
      <vt:variant>
        <vt:i4>5</vt:i4>
      </vt:variant>
      <vt:variant>
        <vt:lpwstr/>
      </vt:variant>
      <vt:variant>
        <vt:lpwstr>_Toc32417402</vt:lpwstr>
      </vt:variant>
      <vt:variant>
        <vt:i4>1114160</vt:i4>
      </vt:variant>
      <vt:variant>
        <vt:i4>509</vt:i4>
      </vt:variant>
      <vt:variant>
        <vt:i4>0</vt:i4>
      </vt:variant>
      <vt:variant>
        <vt:i4>5</vt:i4>
      </vt:variant>
      <vt:variant>
        <vt:lpwstr/>
      </vt:variant>
      <vt:variant>
        <vt:lpwstr>_Toc32417401</vt:lpwstr>
      </vt:variant>
      <vt:variant>
        <vt:i4>1048624</vt:i4>
      </vt:variant>
      <vt:variant>
        <vt:i4>503</vt:i4>
      </vt:variant>
      <vt:variant>
        <vt:i4>0</vt:i4>
      </vt:variant>
      <vt:variant>
        <vt:i4>5</vt:i4>
      </vt:variant>
      <vt:variant>
        <vt:lpwstr/>
      </vt:variant>
      <vt:variant>
        <vt:lpwstr>_Toc32417400</vt:lpwstr>
      </vt:variant>
      <vt:variant>
        <vt:i4>1966137</vt:i4>
      </vt:variant>
      <vt:variant>
        <vt:i4>497</vt:i4>
      </vt:variant>
      <vt:variant>
        <vt:i4>0</vt:i4>
      </vt:variant>
      <vt:variant>
        <vt:i4>5</vt:i4>
      </vt:variant>
      <vt:variant>
        <vt:lpwstr/>
      </vt:variant>
      <vt:variant>
        <vt:lpwstr>_Toc32417399</vt:lpwstr>
      </vt:variant>
      <vt:variant>
        <vt:i4>2031673</vt:i4>
      </vt:variant>
      <vt:variant>
        <vt:i4>491</vt:i4>
      </vt:variant>
      <vt:variant>
        <vt:i4>0</vt:i4>
      </vt:variant>
      <vt:variant>
        <vt:i4>5</vt:i4>
      </vt:variant>
      <vt:variant>
        <vt:lpwstr/>
      </vt:variant>
      <vt:variant>
        <vt:lpwstr>_Toc32417398</vt:lpwstr>
      </vt:variant>
      <vt:variant>
        <vt:i4>1048633</vt:i4>
      </vt:variant>
      <vt:variant>
        <vt:i4>485</vt:i4>
      </vt:variant>
      <vt:variant>
        <vt:i4>0</vt:i4>
      </vt:variant>
      <vt:variant>
        <vt:i4>5</vt:i4>
      </vt:variant>
      <vt:variant>
        <vt:lpwstr/>
      </vt:variant>
      <vt:variant>
        <vt:lpwstr>_Toc32417397</vt:lpwstr>
      </vt:variant>
      <vt:variant>
        <vt:i4>1114169</vt:i4>
      </vt:variant>
      <vt:variant>
        <vt:i4>479</vt:i4>
      </vt:variant>
      <vt:variant>
        <vt:i4>0</vt:i4>
      </vt:variant>
      <vt:variant>
        <vt:i4>5</vt:i4>
      </vt:variant>
      <vt:variant>
        <vt:lpwstr/>
      </vt:variant>
      <vt:variant>
        <vt:lpwstr>_Toc32417396</vt:lpwstr>
      </vt:variant>
      <vt:variant>
        <vt:i4>1179705</vt:i4>
      </vt:variant>
      <vt:variant>
        <vt:i4>473</vt:i4>
      </vt:variant>
      <vt:variant>
        <vt:i4>0</vt:i4>
      </vt:variant>
      <vt:variant>
        <vt:i4>5</vt:i4>
      </vt:variant>
      <vt:variant>
        <vt:lpwstr/>
      </vt:variant>
      <vt:variant>
        <vt:lpwstr>_Toc32417395</vt:lpwstr>
      </vt:variant>
      <vt:variant>
        <vt:i4>1245241</vt:i4>
      </vt:variant>
      <vt:variant>
        <vt:i4>467</vt:i4>
      </vt:variant>
      <vt:variant>
        <vt:i4>0</vt:i4>
      </vt:variant>
      <vt:variant>
        <vt:i4>5</vt:i4>
      </vt:variant>
      <vt:variant>
        <vt:lpwstr/>
      </vt:variant>
      <vt:variant>
        <vt:lpwstr>_Toc32417394</vt:lpwstr>
      </vt:variant>
      <vt:variant>
        <vt:i4>1310777</vt:i4>
      </vt:variant>
      <vt:variant>
        <vt:i4>461</vt:i4>
      </vt:variant>
      <vt:variant>
        <vt:i4>0</vt:i4>
      </vt:variant>
      <vt:variant>
        <vt:i4>5</vt:i4>
      </vt:variant>
      <vt:variant>
        <vt:lpwstr/>
      </vt:variant>
      <vt:variant>
        <vt:lpwstr>_Toc32417393</vt:lpwstr>
      </vt:variant>
      <vt:variant>
        <vt:i4>1376313</vt:i4>
      </vt:variant>
      <vt:variant>
        <vt:i4>455</vt:i4>
      </vt:variant>
      <vt:variant>
        <vt:i4>0</vt:i4>
      </vt:variant>
      <vt:variant>
        <vt:i4>5</vt:i4>
      </vt:variant>
      <vt:variant>
        <vt:lpwstr/>
      </vt:variant>
      <vt:variant>
        <vt:lpwstr>_Toc32417392</vt:lpwstr>
      </vt:variant>
      <vt:variant>
        <vt:i4>1441849</vt:i4>
      </vt:variant>
      <vt:variant>
        <vt:i4>449</vt:i4>
      </vt:variant>
      <vt:variant>
        <vt:i4>0</vt:i4>
      </vt:variant>
      <vt:variant>
        <vt:i4>5</vt:i4>
      </vt:variant>
      <vt:variant>
        <vt:lpwstr/>
      </vt:variant>
      <vt:variant>
        <vt:lpwstr>_Toc32417391</vt:lpwstr>
      </vt:variant>
      <vt:variant>
        <vt:i4>1507385</vt:i4>
      </vt:variant>
      <vt:variant>
        <vt:i4>443</vt:i4>
      </vt:variant>
      <vt:variant>
        <vt:i4>0</vt:i4>
      </vt:variant>
      <vt:variant>
        <vt:i4>5</vt:i4>
      </vt:variant>
      <vt:variant>
        <vt:lpwstr/>
      </vt:variant>
      <vt:variant>
        <vt:lpwstr>_Toc32417390</vt:lpwstr>
      </vt:variant>
      <vt:variant>
        <vt:i4>1966136</vt:i4>
      </vt:variant>
      <vt:variant>
        <vt:i4>437</vt:i4>
      </vt:variant>
      <vt:variant>
        <vt:i4>0</vt:i4>
      </vt:variant>
      <vt:variant>
        <vt:i4>5</vt:i4>
      </vt:variant>
      <vt:variant>
        <vt:lpwstr/>
      </vt:variant>
      <vt:variant>
        <vt:lpwstr>_Toc32417389</vt:lpwstr>
      </vt:variant>
      <vt:variant>
        <vt:i4>2031672</vt:i4>
      </vt:variant>
      <vt:variant>
        <vt:i4>431</vt:i4>
      </vt:variant>
      <vt:variant>
        <vt:i4>0</vt:i4>
      </vt:variant>
      <vt:variant>
        <vt:i4>5</vt:i4>
      </vt:variant>
      <vt:variant>
        <vt:lpwstr/>
      </vt:variant>
      <vt:variant>
        <vt:lpwstr>_Toc32417388</vt:lpwstr>
      </vt:variant>
      <vt:variant>
        <vt:i4>1048632</vt:i4>
      </vt:variant>
      <vt:variant>
        <vt:i4>425</vt:i4>
      </vt:variant>
      <vt:variant>
        <vt:i4>0</vt:i4>
      </vt:variant>
      <vt:variant>
        <vt:i4>5</vt:i4>
      </vt:variant>
      <vt:variant>
        <vt:lpwstr/>
      </vt:variant>
      <vt:variant>
        <vt:lpwstr>_Toc32417387</vt:lpwstr>
      </vt:variant>
      <vt:variant>
        <vt:i4>1114168</vt:i4>
      </vt:variant>
      <vt:variant>
        <vt:i4>419</vt:i4>
      </vt:variant>
      <vt:variant>
        <vt:i4>0</vt:i4>
      </vt:variant>
      <vt:variant>
        <vt:i4>5</vt:i4>
      </vt:variant>
      <vt:variant>
        <vt:lpwstr/>
      </vt:variant>
      <vt:variant>
        <vt:lpwstr>_Toc32417386</vt:lpwstr>
      </vt:variant>
      <vt:variant>
        <vt:i4>1179704</vt:i4>
      </vt:variant>
      <vt:variant>
        <vt:i4>413</vt:i4>
      </vt:variant>
      <vt:variant>
        <vt:i4>0</vt:i4>
      </vt:variant>
      <vt:variant>
        <vt:i4>5</vt:i4>
      </vt:variant>
      <vt:variant>
        <vt:lpwstr/>
      </vt:variant>
      <vt:variant>
        <vt:lpwstr>_Toc32417385</vt:lpwstr>
      </vt:variant>
      <vt:variant>
        <vt:i4>1245240</vt:i4>
      </vt:variant>
      <vt:variant>
        <vt:i4>407</vt:i4>
      </vt:variant>
      <vt:variant>
        <vt:i4>0</vt:i4>
      </vt:variant>
      <vt:variant>
        <vt:i4>5</vt:i4>
      </vt:variant>
      <vt:variant>
        <vt:lpwstr/>
      </vt:variant>
      <vt:variant>
        <vt:lpwstr>_Toc32417384</vt:lpwstr>
      </vt:variant>
      <vt:variant>
        <vt:i4>1310776</vt:i4>
      </vt:variant>
      <vt:variant>
        <vt:i4>401</vt:i4>
      </vt:variant>
      <vt:variant>
        <vt:i4>0</vt:i4>
      </vt:variant>
      <vt:variant>
        <vt:i4>5</vt:i4>
      </vt:variant>
      <vt:variant>
        <vt:lpwstr/>
      </vt:variant>
      <vt:variant>
        <vt:lpwstr>_Toc32417383</vt:lpwstr>
      </vt:variant>
      <vt:variant>
        <vt:i4>1376312</vt:i4>
      </vt:variant>
      <vt:variant>
        <vt:i4>395</vt:i4>
      </vt:variant>
      <vt:variant>
        <vt:i4>0</vt:i4>
      </vt:variant>
      <vt:variant>
        <vt:i4>5</vt:i4>
      </vt:variant>
      <vt:variant>
        <vt:lpwstr/>
      </vt:variant>
      <vt:variant>
        <vt:lpwstr>_Toc32417382</vt:lpwstr>
      </vt:variant>
      <vt:variant>
        <vt:i4>1441848</vt:i4>
      </vt:variant>
      <vt:variant>
        <vt:i4>389</vt:i4>
      </vt:variant>
      <vt:variant>
        <vt:i4>0</vt:i4>
      </vt:variant>
      <vt:variant>
        <vt:i4>5</vt:i4>
      </vt:variant>
      <vt:variant>
        <vt:lpwstr/>
      </vt:variant>
      <vt:variant>
        <vt:lpwstr>_Toc32417381</vt:lpwstr>
      </vt:variant>
      <vt:variant>
        <vt:i4>1507384</vt:i4>
      </vt:variant>
      <vt:variant>
        <vt:i4>383</vt:i4>
      </vt:variant>
      <vt:variant>
        <vt:i4>0</vt:i4>
      </vt:variant>
      <vt:variant>
        <vt:i4>5</vt:i4>
      </vt:variant>
      <vt:variant>
        <vt:lpwstr/>
      </vt:variant>
      <vt:variant>
        <vt:lpwstr>_Toc32417380</vt:lpwstr>
      </vt:variant>
      <vt:variant>
        <vt:i4>1966135</vt:i4>
      </vt:variant>
      <vt:variant>
        <vt:i4>377</vt:i4>
      </vt:variant>
      <vt:variant>
        <vt:i4>0</vt:i4>
      </vt:variant>
      <vt:variant>
        <vt:i4>5</vt:i4>
      </vt:variant>
      <vt:variant>
        <vt:lpwstr/>
      </vt:variant>
      <vt:variant>
        <vt:lpwstr>_Toc32417379</vt:lpwstr>
      </vt:variant>
      <vt:variant>
        <vt:i4>2031671</vt:i4>
      </vt:variant>
      <vt:variant>
        <vt:i4>371</vt:i4>
      </vt:variant>
      <vt:variant>
        <vt:i4>0</vt:i4>
      </vt:variant>
      <vt:variant>
        <vt:i4>5</vt:i4>
      </vt:variant>
      <vt:variant>
        <vt:lpwstr/>
      </vt:variant>
      <vt:variant>
        <vt:lpwstr>_Toc32417378</vt:lpwstr>
      </vt:variant>
      <vt:variant>
        <vt:i4>1048631</vt:i4>
      </vt:variant>
      <vt:variant>
        <vt:i4>365</vt:i4>
      </vt:variant>
      <vt:variant>
        <vt:i4>0</vt:i4>
      </vt:variant>
      <vt:variant>
        <vt:i4>5</vt:i4>
      </vt:variant>
      <vt:variant>
        <vt:lpwstr/>
      </vt:variant>
      <vt:variant>
        <vt:lpwstr>_Toc32417377</vt:lpwstr>
      </vt:variant>
      <vt:variant>
        <vt:i4>1114167</vt:i4>
      </vt:variant>
      <vt:variant>
        <vt:i4>359</vt:i4>
      </vt:variant>
      <vt:variant>
        <vt:i4>0</vt:i4>
      </vt:variant>
      <vt:variant>
        <vt:i4>5</vt:i4>
      </vt:variant>
      <vt:variant>
        <vt:lpwstr/>
      </vt:variant>
      <vt:variant>
        <vt:lpwstr>_Toc32417376</vt:lpwstr>
      </vt:variant>
      <vt:variant>
        <vt:i4>1179703</vt:i4>
      </vt:variant>
      <vt:variant>
        <vt:i4>353</vt:i4>
      </vt:variant>
      <vt:variant>
        <vt:i4>0</vt:i4>
      </vt:variant>
      <vt:variant>
        <vt:i4>5</vt:i4>
      </vt:variant>
      <vt:variant>
        <vt:lpwstr/>
      </vt:variant>
      <vt:variant>
        <vt:lpwstr>_Toc32417375</vt:lpwstr>
      </vt:variant>
      <vt:variant>
        <vt:i4>1245239</vt:i4>
      </vt:variant>
      <vt:variant>
        <vt:i4>347</vt:i4>
      </vt:variant>
      <vt:variant>
        <vt:i4>0</vt:i4>
      </vt:variant>
      <vt:variant>
        <vt:i4>5</vt:i4>
      </vt:variant>
      <vt:variant>
        <vt:lpwstr/>
      </vt:variant>
      <vt:variant>
        <vt:lpwstr>_Toc32417374</vt:lpwstr>
      </vt:variant>
      <vt:variant>
        <vt:i4>1310775</vt:i4>
      </vt:variant>
      <vt:variant>
        <vt:i4>341</vt:i4>
      </vt:variant>
      <vt:variant>
        <vt:i4>0</vt:i4>
      </vt:variant>
      <vt:variant>
        <vt:i4>5</vt:i4>
      </vt:variant>
      <vt:variant>
        <vt:lpwstr/>
      </vt:variant>
      <vt:variant>
        <vt:lpwstr>_Toc32417373</vt:lpwstr>
      </vt:variant>
      <vt:variant>
        <vt:i4>1376311</vt:i4>
      </vt:variant>
      <vt:variant>
        <vt:i4>335</vt:i4>
      </vt:variant>
      <vt:variant>
        <vt:i4>0</vt:i4>
      </vt:variant>
      <vt:variant>
        <vt:i4>5</vt:i4>
      </vt:variant>
      <vt:variant>
        <vt:lpwstr/>
      </vt:variant>
      <vt:variant>
        <vt:lpwstr>_Toc32417372</vt:lpwstr>
      </vt:variant>
      <vt:variant>
        <vt:i4>1441847</vt:i4>
      </vt:variant>
      <vt:variant>
        <vt:i4>329</vt:i4>
      </vt:variant>
      <vt:variant>
        <vt:i4>0</vt:i4>
      </vt:variant>
      <vt:variant>
        <vt:i4>5</vt:i4>
      </vt:variant>
      <vt:variant>
        <vt:lpwstr/>
      </vt:variant>
      <vt:variant>
        <vt:lpwstr>_Toc32417371</vt:lpwstr>
      </vt:variant>
      <vt:variant>
        <vt:i4>1507383</vt:i4>
      </vt:variant>
      <vt:variant>
        <vt:i4>323</vt:i4>
      </vt:variant>
      <vt:variant>
        <vt:i4>0</vt:i4>
      </vt:variant>
      <vt:variant>
        <vt:i4>5</vt:i4>
      </vt:variant>
      <vt:variant>
        <vt:lpwstr/>
      </vt:variant>
      <vt:variant>
        <vt:lpwstr>_Toc32417370</vt:lpwstr>
      </vt:variant>
      <vt:variant>
        <vt:i4>1966134</vt:i4>
      </vt:variant>
      <vt:variant>
        <vt:i4>317</vt:i4>
      </vt:variant>
      <vt:variant>
        <vt:i4>0</vt:i4>
      </vt:variant>
      <vt:variant>
        <vt:i4>5</vt:i4>
      </vt:variant>
      <vt:variant>
        <vt:lpwstr/>
      </vt:variant>
      <vt:variant>
        <vt:lpwstr>_Toc32417369</vt:lpwstr>
      </vt:variant>
      <vt:variant>
        <vt:i4>2031670</vt:i4>
      </vt:variant>
      <vt:variant>
        <vt:i4>311</vt:i4>
      </vt:variant>
      <vt:variant>
        <vt:i4>0</vt:i4>
      </vt:variant>
      <vt:variant>
        <vt:i4>5</vt:i4>
      </vt:variant>
      <vt:variant>
        <vt:lpwstr/>
      </vt:variant>
      <vt:variant>
        <vt:lpwstr>_Toc32417368</vt:lpwstr>
      </vt:variant>
      <vt:variant>
        <vt:i4>1048630</vt:i4>
      </vt:variant>
      <vt:variant>
        <vt:i4>305</vt:i4>
      </vt:variant>
      <vt:variant>
        <vt:i4>0</vt:i4>
      </vt:variant>
      <vt:variant>
        <vt:i4>5</vt:i4>
      </vt:variant>
      <vt:variant>
        <vt:lpwstr/>
      </vt:variant>
      <vt:variant>
        <vt:lpwstr>_Toc32417367</vt:lpwstr>
      </vt:variant>
      <vt:variant>
        <vt:i4>1114166</vt:i4>
      </vt:variant>
      <vt:variant>
        <vt:i4>299</vt:i4>
      </vt:variant>
      <vt:variant>
        <vt:i4>0</vt:i4>
      </vt:variant>
      <vt:variant>
        <vt:i4>5</vt:i4>
      </vt:variant>
      <vt:variant>
        <vt:lpwstr/>
      </vt:variant>
      <vt:variant>
        <vt:lpwstr>_Toc32417366</vt:lpwstr>
      </vt:variant>
      <vt:variant>
        <vt:i4>1179702</vt:i4>
      </vt:variant>
      <vt:variant>
        <vt:i4>293</vt:i4>
      </vt:variant>
      <vt:variant>
        <vt:i4>0</vt:i4>
      </vt:variant>
      <vt:variant>
        <vt:i4>5</vt:i4>
      </vt:variant>
      <vt:variant>
        <vt:lpwstr/>
      </vt:variant>
      <vt:variant>
        <vt:lpwstr>_Toc32417365</vt:lpwstr>
      </vt:variant>
      <vt:variant>
        <vt:i4>1245238</vt:i4>
      </vt:variant>
      <vt:variant>
        <vt:i4>287</vt:i4>
      </vt:variant>
      <vt:variant>
        <vt:i4>0</vt:i4>
      </vt:variant>
      <vt:variant>
        <vt:i4>5</vt:i4>
      </vt:variant>
      <vt:variant>
        <vt:lpwstr/>
      </vt:variant>
      <vt:variant>
        <vt:lpwstr>_Toc32417364</vt:lpwstr>
      </vt:variant>
      <vt:variant>
        <vt:i4>1310774</vt:i4>
      </vt:variant>
      <vt:variant>
        <vt:i4>281</vt:i4>
      </vt:variant>
      <vt:variant>
        <vt:i4>0</vt:i4>
      </vt:variant>
      <vt:variant>
        <vt:i4>5</vt:i4>
      </vt:variant>
      <vt:variant>
        <vt:lpwstr/>
      </vt:variant>
      <vt:variant>
        <vt:lpwstr>_Toc32417363</vt:lpwstr>
      </vt:variant>
      <vt:variant>
        <vt:i4>1376310</vt:i4>
      </vt:variant>
      <vt:variant>
        <vt:i4>275</vt:i4>
      </vt:variant>
      <vt:variant>
        <vt:i4>0</vt:i4>
      </vt:variant>
      <vt:variant>
        <vt:i4>5</vt:i4>
      </vt:variant>
      <vt:variant>
        <vt:lpwstr/>
      </vt:variant>
      <vt:variant>
        <vt:lpwstr>_Toc32417362</vt:lpwstr>
      </vt:variant>
      <vt:variant>
        <vt:i4>1441846</vt:i4>
      </vt:variant>
      <vt:variant>
        <vt:i4>269</vt:i4>
      </vt:variant>
      <vt:variant>
        <vt:i4>0</vt:i4>
      </vt:variant>
      <vt:variant>
        <vt:i4>5</vt:i4>
      </vt:variant>
      <vt:variant>
        <vt:lpwstr/>
      </vt:variant>
      <vt:variant>
        <vt:lpwstr>_Toc32417361</vt:lpwstr>
      </vt:variant>
      <vt:variant>
        <vt:i4>1507382</vt:i4>
      </vt:variant>
      <vt:variant>
        <vt:i4>263</vt:i4>
      </vt:variant>
      <vt:variant>
        <vt:i4>0</vt:i4>
      </vt:variant>
      <vt:variant>
        <vt:i4>5</vt:i4>
      </vt:variant>
      <vt:variant>
        <vt:lpwstr/>
      </vt:variant>
      <vt:variant>
        <vt:lpwstr>_Toc32417360</vt:lpwstr>
      </vt:variant>
      <vt:variant>
        <vt:i4>1966133</vt:i4>
      </vt:variant>
      <vt:variant>
        <vt:i4>257</vt:i4>
      </vt:variant>
      <vt:variant>
        <vt:i4>0</vt:i4>
      </vt:variant>
      <vt:variant>
        <vt:i4>5</vt:i4>
      </vt:variant>
      <vt:variant>
        <vt:lpwstr/>
      </vt:variant>
      <vt:variant>
        <vt:lpwstr>_Toc32417359</vt:lpwstr>
      </vt:variant>
      <vt:variant>
        <vt:i4>2031669</vt:i4>
      </vt:variant>
      <vt:variant>
        <vt:i4>251</vt:i4>
      </vt:variant>
      <vt:variant>
        <vt:i4>0</vt:i4>
      </vt:variant>
      <vt:variant>
        <vt:i4>5</vt:i4>
      </vt:variant>
      <vt:variant>
        <vt:lpwstr/>
      </vt:variant>
      <vt:variant>
        <vt:lpwstr>_Toc32417358</vt:lpwstr>
      </vt:variant>
      <vt:variant>
        <vt:i4>1048629</vt:i4>
      </vt:variant>
      <vt:variant>
        <vt:i4>245</vt:i4>
      </vt:variant>
      <vt:variant>
        <vt:i4>0</vt:i4>
      </vt:variant>
      <vt:variant>
        <vt:i4>5</vt:i4>
      </vt:variant>
      <vt:variant>
        <vt:lpwstr/>
      </vt:variant>
      <vt:variant>
        <vt:lpwstr>_Toc32417357</vt:lpwstr>
      </vt:variant>
      <vt:variant>
        <vt:i4>1114165</vt:i4>
      </vt:variant>
      <vt:variant>
        <vt:i4>239</vt:i4>
      </vt:variant>
      <vt:variant>
        <vt:i4>0</vt:i4>
      </vt:variant>
      <vt:variant>
        <vt:i4>5</vt:i4>
      </vt:variant>
      <vt:variant>
        <vt:lpwstr/>
      </vt:variant>
      <vt:variant>
        <vt:lpwstr>_Toc32417356</vt:lpwstr>
      </vt:variant>
      <vt:variant>
        <vt:i4>1179701</vt:i4>
      </vt:variant>
      <vt:variant>
        <vt:i4>233</vt:i4>
      </vt:variant>
      <vt:variant>
        <vt:i4>0</vt:i4>
      </vt:variant>
      <vt:variant>
        <vt:i4>5</vt:i4>
      </vt:variant>
      <vt:variant>
        <vt:lpwstr/>
      </vt:variant>
      <vt:variant>
        <vt:lpwstr>_Toc32417355</vt:lpwstr>
      </vt:variant>
      <vt:variant>
        <vt:i4>1245237</vt:i4>
      </vt:variant>
      <vt:variant>
        <vt:i4>227</vt:i4>
      </vt:variant>
      <vt:variant>
        <vt:i4>0</vt:i4>
      </vt:variant>
      <vt:variant>
        <vt:i4>5</vt:i4>
      </vt:variant>
      <vt:variant>
        <vt:lpwstr/>
      </vt:variant>
      <vt:variant>
        <vt:lpwstr>_Toc32417354</vt:lpwstr>
      </vt:variant>
      <vt:variant>
        <vt:i4>1310773</vt:i4>
      </vt:variant>
      <vt:variant>
        <vt:i4>221</vt:i4>
      </vt:variant>
      <vt:variant>
        <vt:i4>0</vt:i4>
      </vt:variant>
      <vt:variant>
        <vt:i4>5</vt:i4>
      </vt:variant>
      <vt:variant>
        <vt:lpwstr/>
      </vt:variant>
      <vt:variant>
        <vt:lpwstr>_Toc32417353</vt:lpwstr>
      </vt:variant>
      <vt:variant>
        <vt:i4>1376309</vt:i4>
      </vt:variant>
      <vt:variant>
        <vt:i4>215</vt:i4>
      </vt:variant>
      <vt:variant>
        <vt:i4>0</vt:i4>
      </vt:variant>
      <vt:variant>
        <vt:i4>5</vt:i4>
      </vt:variant>
      <vt:variant>
        <vt:lpwstr/>
      </vt:variant>
      <vt:variant>
        <vt:lpwstr>_Toc32417352</vt:lpwstr>
      </vt:variant>
      <vt:variant>
        <vt:i4>1441845</vt:i4>
      </vt:variant>
      <vt:variant>
        <vt:i4>209</vt:i4>
      </vt:variant>
      <vt:variant>
        <vt:i4>0</vt:i4>
      </vt:variant>
      <vt:variant>
        <vt:i4>5</vt:i4>
      </vt:variant>
      <vt:variant>
        <vt:lpwstr/>
      </vt:variant>
      <vt:variant>
        <vt:lpwstr>_Toc32417351</vt:lpwstr>
      </vt:variant>
      <vt:variant>
        <vt:i4>1507381</vt:i4>
      </vt:variant>
      <vt:variant>
        <vt:i4>203</vt:i4>
      </vt:variant>
      <vt:variant>
        <vt:i4>0</vt:i4>
      </vt:variant>
      <vt:variant>
        <vt:i4>5</vt:i4>
      </vt:variant>
      <vt:variant>
        <vt:lpwstr/>
      </vt:variant>
      <vt:variant>
        <vt:lpwstr>_Toc32417350</vt:lpwstr>
      </vt:variant>
      <vt:variant>
        <vt:i4>1966132</vt:i4>
      </vt:variant>
      <vt:variant>
        <vt:i4>197</vt:i4>
      </vt:variant>
      <vt:variant>
        <vt:i4>0</vt:i4>
      </vt:variant>
      <vt:variant>
        <vt:i4>5</vt:i4>
      </vt:variant>
      <vt:variant>
        <vt:lpwstr/>
      </vt:variant>
      <vt:variant>
        <vt:lpwstr>_Toc32417349</vt:lpwstr>
      </vt:variant>
      <vt:variant>
        <vt:i4>2031668</vt:i4>
      </vt:variant>
      <vt:variant>
        <vt:i4>191</vt:i4>
      </vt:variant>
      <vt:variant>
        <vt:i4>0</vt:i4>
      </vt:variant>
      <vt:variant>
        <vt:i4>5</vt:i4>
      </vt:variant>
      <vt:variant>
        <vt:lpwstr/>
      </vt:variant>
      <vt:variant>
        <vt:lpwstr>_Toc32417348</vt:lpwstr>
      </vt:variant>
      <vt:variant>
        <vt:i4>1048628</vt:i4>
      </vt:variant>
      <vt:variant>
        <vt:i4>185</vt:i4>
      </vt:variant>
      <vt:variant>
        <vt:i4>0</vt:i4>
      </vt:variant>
      <vt:variant>
        <vt:i4>5</vt:i4>
      </vt:variant>
      <vt:variant>
        <vt:lpwstr/>
      </vt:variant>
      <vt:variant>
        <vt:lpwstr>_Toc32417347</vt:lpwstr>
      </vt:variant>
      <vt:variant>
        <vt:i4>1114164</vt:i4>
      </vt:variant>
      <vt:variant>
        <vt:i4>179</vt:i4>
      </vt:variant>
      <vt:variant>
        <vt:i4>0</vt:i4>
      </vt:variant>
      <vt:variant>
        <vt:i4>5</vt:i4>
      </vt:variant>
      <vt:variant>
        <vt:lpwstr/>
      </vt:variant>
      <vt:variant>
        <vt:lpwstr>_Toc32417346</vt:lpwstr>
      </vt:variant>
      <vt:variant>
        <vt:i4>1179700</vt:i4>
      </vt:variant>
      <vt:variant>
        <vt:i4>173</vt:i4>
      </vt:variant>
      <vt:variant>
        <vt:i4>0</vt:i4>
      </vt:variant>
      <vt:variant>
        <vt:i4>5</vt:i4>
      </vt:variant>
      <vt:variant>
        <vt:lpwstr/>
      </vt:variant>
      <vt:variant>
        <vt:lpwstr>_Toc32417345</vt:lpwstr>
      </vt:variant>
      <vt:variant>
        <vt:i4>1245236</vt:i4>
      </vt:variant>
      <vt:variant>
        <vt:i4>167</vt:i4>
      </vt:variant>
      <vt:variant>
        <vt:i4>0</vt:i4>
      </vt:variant>
      <vt:variant>
        <vt:i4>5</vt:i4>
      </vt:variant>
      <vt:variant>
        <vt:lpwstr/>
      </vt:variant>
      <vt:variant>
        <vt:lpwstr>_Toc32417344</vt:lpwstr>
      </vt:variant>
      <vt:variant>
        <vt:i4>1310772</vt:i4>
      </vt:variant>
      <vt:variant>
        <vt:i4>161</vt:i4>
      </vt:variant>
      <vt:variant>
        <vt:i4>0</vt:i4>
      </vt:variant>
      <vt:variant>
        <vt:i4>5</vt:i4>
      </vt:variant>
      <vt:variant>
        <vt:lpwstr/>
      </vt:variant>
      <vt:variant>
        <vt:lpwstr>_Toc32417343</vt:lpwstr>
      </vt:variant>
      <vt:variant>
        <vt:i4>1376308</vt:i4>
      </vt:variant>
      <vt:variant>
        <vt:i4>155</vt:i4>
      </vt:variant>
      <vt:variant>
        <vt:i4>0</vt:i4>
      </vt:variant>
      <vt:variant>
        <vt:i4>5</vt:i4>
      </vt:variant>
      <vt:variant>
        <vt:lpwstr/>
      </vt:variant>
      <vt:variant>
        <vt:lpwstr>_Toc32417342</vt:lpwstr>
      </vt:variant>
      <vt:variant>
        <vt:i4>1441844</vt:i4>
      </vt:variant>
      <vt:variant>
        <vt:i4>149</vt:i4>
      </vt:variant>
      <vt:variant>
        <vt:i4>0</vt:i4>
      </vt:variant>
      <vt:variant>
        <vt:i4>5</vt:i4>
      </vt:variant>
      <vt:variant>
        <vt:lpwstr/>
      </vt:variant>
      <vt:variant>
        <vt:lpwstr>_Toc32417341</vt:lpwstr>
      </vt:variant>
      <vt:variant>
        <vt:i4>1507380</vt:i4>
      </vt:variant>
      <vt:variant>
        <vt:i4>143</vt:i4>
      </vt:variant>
      <vt:variant>
        <vt:i4>0</vt:i4>
      </vt:variant>
      <vt:variant>
        <vt:i4>5</vt:i4>
      </vt:variant>
      <vt:variant>
        <vt:lpwstr/>
      </vt:variant>
      <vt:variant>
        <vt:lpwstr>_Toc32417340</vt:lpwstr>
      </vt:variant>
      <vt:variant>
        <vt:i4>1966131</vt:i4>
      </vt:variant>
      <vt:variant>
        <vt:i4>137</vt:i4>
      </vt:variant>
      <vt:variant>
        <vt:i4>0</vt:i4>
      </vt:variant>
      <vt:variant>
        <vt:i4>5</vt:i4>
      </vt:variant>
      <vt:variant>
        <vt:lpwstr/>
      </vt:variant>
      <vt:variant>
        <vt:lpwstr>_Toc32417339</vt:lpwstr>
      </vt:variant>
      <vt:variant>
        <vt:i4>2031667</vt:i4>
      </vt:variant>
      <vt:variant>
        <vt:i4>131</vt:i4>
      </vt:variant>
      <vt:variant>
        <vt:i4>0</vt:i4>
      </vt:variant>
      <vt:variant>
        <vt:i4>5</vt:i4>
      </vt:variant>
      <vt:variant>
        <vt:lpwstr/>
      </vt:variant>
      <vt:variant>
        <vt:lpwstr>_Toc32417338</vt:lpwstr>
      </vt:variant>
      <vt:variant>
        <vt:i4>1048627</vt:i4>
      </vt:variant>
      <vt:variant>
        <vt:i4>125</vt:i4>
      </vt:variant>
      <vt:variant>
        <vt:i4>0</vt:i4>
      </vt:variant>
      <vt:variant>
        <vt:i4>5</vt:i4>
      </vt:variant>
      <vt:variant>
        <vt:lpwstr/>
      </vt:variant>
      <vt:variant>
        <vt:lpwstr>_Toc32417337</vt:lpwstr>
      </vt:variant>
      <vt:variant>
        <vt:i4>1114163</vt:i4>
      </vt:variant>
      <vt:variant>
        <vt:i4>119</vt:i4>
      </vt:variant>
      <vt:variant>
        <vt:i4>0</vt:i4>
      </vt:variant>
      <vt:variant>
        <vt:i4>5</vt:i4>
      </vt:variant>
      <vt:variant>
        <vt:lpwstr/>
      </vt:variant>
      <vt:variant>
        <vt:lpwstr>_Toc32417336</vt:lpwstr>
      </vt:variant>
      <vt:variant>
        <vt:i4>1179699</vt:i4>
      </vt:variant>
      <vt:variant>
        <vt:i4>113</vt:i4>
      </vt:variant>
      <vt:variant>
        <vt:i4>0</vt:i4>
      </vt:variant>
      <vt:variant>
        <vt:i4>5</vt:i4>
      </vt:variant>
      <vt:variant>
        <vt:lpwstr/>
      </vt:variant>
      <vt:variant>
        <vt:lpwstr>_Toc32417335</vt:lpwstr>
      </vt:variant>
      <vt:variant>
        <vt:i4>1245235</vt:i4>
      </vt:variant>
      <vt:variant>
        <vt:i4>107</vt:i4>
      </vt:variant>
      <vt:variant>
        <vt:i4>0</vt:i4>
      </vt:variant>
      <vt:variant>
        <vt:i4>5</vt:i4>
      </vt:variant>
      <vt:variant>
        <vt:lpwstr/>
      </vt:variant>
      <vt:variant>
        <vt:lpwstr>_Toc32417334</vt:lpwstr>
      </vt:variant>
      <vt:variant>
        <vt:i4>1310771</vt:i4>
      </vt:variant>
      <vt:variant>
        <vt:i4>101</vt:i4>
      </vt:variant>
      <vt:variant>
        <vt:i4>0</vt:i4>
      </vt:variant>
      <vt:variant>
        <vt:i4>5</vt:i4>
      </vt:variant>
      <vt:variant>
        <vt:lpwstr/>
      </vt:variant>
      <vt:variant>
        <vt:lpwstr>_Toc32417333</vt:lpwstr>
      </vt:variant>
      <vt:variant>
        <vt:i4>1376307</vt:i4>
      </vt:variant>
      <vt:variant>
        <vt:i4>95</vt:i4>
      </vt:variant>
      <vt:variant>
        <vt:i4>0</vt:i4>
      </vt:variant>
      <vt:variant>
        <vt:i4>5</vt:i4>
      </vt:variant>
      <vt:variant>
        <vt:lpwstr/>
      </vt:variant>
      <vt:variant>
        <vt:lpwstr>_Toc32417332</vt:lpwstr>
      </vt:variant>
      <vt:variant>
        <vt:i4>1441843</vt:i4>
      </vt:variant>
      <vt:variant>
        <vt:i4>89</vt:i4>
      </vt:variant>
      <vt:variant>
        <vt:i4>0</vt:i4>
      </vt:variant>
      <vt:variant>
        <vt:i4>5</vt:i4>
      </vt:variant>
      <vt:variant>
        <vt:lpwstr/>
      </vt:variant>
      <vt:variant>
        <vt:lpwstr>_Toc32417331</vt:lpwstr>
      </vt:variant>
      <vt:variant>
        <vt:i4>1507379</vt:i4>
      </vt:variant>
      <vt:variant>
        <vt:i4>83</vt:i4>
      </vt:variant>
      <vt:variant>
        <vt:i4>0</vt:i4>
      </vt:variant>
      <vt:variant>
        <vt:i4>5</vt:i4>
      </vt:variant>
      <vt:variant>
        <vt:lpwstr/>
      </vt:variant>
      <vt:variant>
        <vt:lpwstr>_Toc32417330</vt:lpwstr>
      </vt:variant>
      <vt:variant>
        <vt:i4>1966130</vt:i4>
      </vt:variant>
      <vt:variant>
        <vt:i4>77</vt:i4>
      </vt:variant>
      <vt:variant>
        <vt:i4>0</vt:i4>
      </vt:variant>
      <vt:variant>
        <vt:i4>5</vt:i4>
      </vt:variant>
      <vt:variant>
        <vt:lpwstr/>
      </vt:variant>
      <vt:variant>
        <vt:lpwstr>_Toc32417329</vt:lpwstr>
      </vt:variant>
      <vt:variant>
        <vt:i4>2031666</vt:i4>
      </vt:variant>
      <vt:variant>
        <vt:i4>71</vt:i4>
      </vt:variant>
      <vt:variant>
        <vt:i4>0</vt:i4>
      </vt:variant>
      <vt:variant>
        <vt:i4>5</vt:i4>
      </vt:variant>
      <vt:variant>
        <vt:lpwstr/>
      </vt:variant>
      <vt:variant>
        <vt:lpwstr>_Toc32417328</vt:lpwstr>
      </vt:variant>
      <vt:variant>
        <vt:i4>1048626</vt:i4>
      </vt:variant>
      <vt:variant>
        <vt:i4>65</vt:i4>
      </vt:variant>
      <vt:variant>
        <vt:i4>0</vt:i4>
      </vt:variant>
      <vt:variant>
        <vt:i4>5</vt:i4>
      </vt:variant>
      <vt:variant>
        <vt:lpwstr/>
      </vt:variant>
      <vt:variant>
        <vt:lpwstr>_Toc32417327</vt:lpwstr>
      </vt:variant>
      <vt:variant>
        <vt:i4>1114162</vt:i4>
      </vt:variant>
      <vt:variant>
        <vt:i4>59</vt:i4>
      </vt:variant>
      <vt:variant>
        <vt:i4>0</vt:i4>
      </vt:variant>
      <vt:variant>
        <vt:i4>5</vt:i4>
      </vt:variant>
      <vt:variant>
        <vt:lpwstr/>
      </vt:variant>
      <vt:variant>
        <vt:lpwstr>_Toc32417326</vt:lpwstr>
      </vt:variant>
      <vt:variant>
        <vt:i4>1179698</vt:i4>
      </vt:variant>
      <vt:variant>
        <vt:i4>53</vt:i4>
      </vt:variant>
      <vt:variant>
        <vt:i4>0</vt:i4>
      </vt:variant>
      <vt:variant>
        <vt:i4>5</vt:i4>
      </vt:variant>
      <vt:variant>
        <vt:lpwstr/>
      </vt:variant>
      <vt:variant>
        <vt:lpwstr>_Toc32417325</vt:lpwstr>
      </vt:variant>
      <vt:variant>
        <vt:i4>1245234</vt:i4>
      </vt:variant>
      <vt:variant>
        <vt:i4>47</vt:i4>
      </vt:variant>
      <vt:variant>
        <vt:i4>0</vt:i4>
      </vt:variant>
      <vt:variant>
        <vt:i4>5</vt:i4>
      </vt:variant>
      <vt:variant>
        <vt:lpwstr/>
      </vt:variant>
      <vt:variant>
        <vt:lpwstr>_Toc32417324</vt:lpwstr>
      </vt:variant>
      <vt:variant>
        <vt:i4>1310770</vt:i4>
      </vt:variant>
      <vt:variant>
        <vt:i4>41</vt:i4>
      </vt:variant>
      <vt:variant>
        <vt:i4>0</vt:i4>
      </vt:variant>
      <vt:variant>
        <vt:i4>5</vt:i4>
      </vt:variant>
      <vt:variant>
        <vt:lpwstr/>
      </vt:variant>
      <vt:variant>
        <vt:lpwstr>_Toc32417323</vt:lpwstr>
      </vt:variant>
      <vt:variant>
        <vt:i4>1376306</vt:i4>
      </vt:variant>
      <vt:variant>
        <vt:i4>35</vt:i4>
      </vt:variant>
      <vt:variant>
        <vt:i4>0</vt:i4>
      </vt:variant>
      <vt:variant>
        <vt:i4>5</vt:i4>
      </vt:variant>
      <vt:variant>
        <vt:lpwstr/>
      </vt:variant>
      <vt:variant>
        <vt:lpwstr>_Toc32417322</vt:lpwstr>
      </vt:variant>
      <vt:variant>
        <vt:i4>1441842</vt:i4>
      </vt:variant>
      <vt:variant>
        <vt:i4>29</vt:i4>
      </vt:variant>
      <vt:variant>
        <vt:i4>0</vt:i4>
      </vt:variant>
      <vt:variant>
        <vt:i4>5</vt:i4>
      </vt:variant>
      <vt:variant>
        <vt:lpwstr/>
      </vt:variant>
      <vt:variant>
        <vt:lpwstr>_Toc32417321</vt:lpwstr>
      </vt:variant>
      <vt:variant>
        <vt:i4>1507378</vt:i4>
      </vt:variant>
      <vt:variant>
        <vt:i4>23</vt:i4>
      </vt:variant>
      <vt:variant>
        <vt:i4>0</vt:i4>
      </vt:variant>
      <vt:variant>
        <vt:i4>5</vt:i4>
      </vt:variant>
      <vt:variant>
        <vt:lpwstr/>
      </vt:variant>
      <vt:variant>
        <vt:lpwstr>_Toc32417320</vt:lpwstr>
      </vt:variant>
      <vt:variant>
        <vt:i4>8061036</vt:i4>
      </vt:variant>
      <vt:variant>
        <vt:i4>18</vt:i4>
      </vt:variant>
      <vt:variant>
        <vt:i4>0</vt:i4>
      </vt:variant>
      <vt:variant>
        <vt:i4>5</vt:i4>
      </vt:variant>
      <vt:variant>
        <vt:lpwstr>http://www.mimosa.org/policy-charters/mimosa-license-agreement/</vt:lpwstr>
      </vt:variant>
      <vt:variant>
        <vt:lpwstr/>
      </vt:variant>
      <vt:variant>
        <vt:i4>917516</vt:i4>
      </vt:variant>
      <vt:variant>
        <vt:i4>15</vt:i4>
      </vt:variant>
      <vt:variant>
        <vt:i4>0</vt:i4>
      </vt:variant>
      <vt:variant>
        <vt:i4>5</vt:i4>
      </vt:variant>
      <vt:variant>
        <vt:lpwstr>http://www.mimosa.org/policy-charters/mimosa-intellectual-property-rights-policy/</vt:lpwstr>
      </vt:variant>
      <vt:variant>
        <vt:lpwstr/>
      </vt:variant>
      <vt:variant>
        <vt:i4>65600</vt:i4>
      </vt:variant>
      <vt:variant>
        <vt:i4>9</vt:i4>
      </vt:variant>
      <vt:variant>
        <vt:i4>0</vt:i4>
      </vt:variant>
      <vt:variant>
        <vt:i4>5</vt:i4>
      </vt:variant>
      <vt:variant>
        <vt:lpwstr>http://www.openoandm.org/ws-isbm</vt:lpwstr>
      </vt:variant>
      <vt:variant>
        <vt:lpwstr/>
      </vt:variant>
      <vt:variant>
        <vt:i4>5439571</vt:i4>
      </vt:variant>
      <vt:variant>
        <vt:i4>6</vt:i4>
      </vt:variant>
      <vt:variant>
        <vt:i4>0</vt:i4>
      </vt:variant>
      <vt:variant>
        <vt:i4>5</vt:i4>
      </vt:variant>
      <vt:variant>
        <vt:lpwstr>http://www.mimosa.org/contact</vt:lpwstr>
      </vt:variant>
      <vt:variant>
        <vt:lpwstr/>
      </vt:variant>
      <vt:variant>
        <vt:i4>6094876</vt:i4>
      </vt:variant>
      <vt:variant>
        <vt:i4>3</vt:i4>
      </vt:variant>
      <vt:variant>
        <vt:i4>0</vt:i4>
      </vt:variant>
      <vt:variant>
        <vt:i4>5</vt:i4>
      </vt:variant>
      <vt:variant>
        <vt:lpwstr>https://github.com/mimosa-org/ws-isbm/issues</vt:lpwstr>
      </vt:variant>
      <vt:variant>
        <vt:lpwstr/>
      </vt:variant>
      <vt:variant>
        <vt:i4>458766</vt:i4>
      </vt:variant>
      <vt:variant>
        <vt:i4>0</vt:i4>
      </vt:variant>
      <vt:variant>
        <vt:i4>0</vt:i4>
      </vt:variant>
      <vt:variant>
        <vt:i4>5</vt:i4>
      </vt:variant>
      <vt:variant>
        <vt:lpwstr>https://github.com/mimosa-org/ws-isb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240</cp:revision>
  <dcterms:created xsi:type="dcterms:W3CDTF">2020-01-23T22:23:00Z</dcterms:created>
  <dcterms:modified xsi:type="dcterms:W3CDTF">2020-02-1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